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41.jpg" ContentType="image/jpeg"/>
  <Override PartName="/word/media/rId10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w:t>
      </w:r>
      <w:r>
        <w:t xml:space="preserve"> </w:t>
      </w:r>
      <w:r>
        <w:t xml:space="preserve">Sắc</w:t>
      </w:r>
      <w:r>
        <w:t xml:space="preserve"> </w:t>
      </w:r>
      <w:r>
        <w:t xml:space="preserve">Thần</w:t>
      </w:r>
      <w:r>
        <w:t xml:space="preserve"> </w:t>
      </w:r>
      <w:r>
        <w:t xml:space="preserve">Qua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sắc-thần-quang"/>
      <w:bookmarkEnd w:id="21"/>
      <w:r>
        <w:t xml:space="preserve">Mộ Sắc Thần Qua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Twilight đồng nhân, xuyên không,  1×1, ôn nhu vợ nhỏ công x độc mồm độc miệng không tự nhiên thụ, ấm áp…Edit: Thiên Vân tạm thời kiêm luôn chức betaCouple: Edward Cullen x Alan Prince (Severus Snape)Độ dài: 84 chương + 3 phiên ngoạiCâu chuyện kể về việc giáo sư Severus Snape bị xuyên không qua thế giới của những twilight và sống lại thành cậu bé người Anh, Alan – Prince, sau đó gặp phải gia đình ma cà rồng Cullen.</w:t>
            </w:r>
            <w:r>
              <w:br w:type="textWrapping"/>
            </w:r>
          </w:p>
        </w:tc>
      </w:tr>
    </w:tbl>
    <w:p>
      <w:pPr>
        <w:pStyle w:val="Compact"/>
      </w:pPr>
      <w:r>
        <w:br w:type="textWrapping"/>
      </w:r>
      <w:r>
        <w:br w:type="textWrapping"/>
      </w:r>
      <w:r>
        <w:rPr>
          <w:i/>
        </w:rPr>
        <w:t xml:space="preserve">Đọc và tải ebook truyện tại: http://truyenclub.com/mo-sac-than-quang</w:t>
      </w:r>
      <w:r>
        <w:br w:type="textWrapping"/>
      </w:r>
    </w:p>
    <w:p>
      <w:pPr>
        <w:pStyle w:val="BodyText"/>
      </w:pPr>
      <w:r>
        <w:br w:type="textWrapping"/>
      </w:r>
      <w:r>
        <w:br w:type="textWrapping"/>
      </w:r>
    </w:p>
    <w:p>
      <w:pPr>
        <w:pStyle w:val="Heading2"/>
      </w:pPr>
      <w:bookmarkStart w:id="22" w:name="chương-1-tiết-tử-ác-mộng"/>
      <w:bookmarkEnd w:id="22"/>
      <w:r>
        <w:t xml:space="preserve">1. Chương 1: Tiết Tử Ác Mộ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Alan – Prince</w:t>
      </w:r>
    </w:p>
    <w:p>
      <w:pPr>
        <w:pStyle w:val="BodyText"/>
      </w:pPr>
      <w:r>
        <w:t xml:space="preserve">“Look… at… me…” Nằm trong căn nhà gỗ nhỏ hoang tàn, giãy giụa bên cạnh cậu bé được chọn, cố gắng nói, máu đen từ khóe miệng, từ vết thương nát bấy trên cổ tuôn trào theo từng lời nói đứt quãng, làm ướt sũng cả hắc bào và mái tóc đen huyền của hắn.</w:t>
      </w:r>
    </w:p>
    <w:p>
      <w:pPr>
        <w:pStyle w:val="BodyText"/>
      </w:pPr>
      <w:r>
        <w:t xml:space="preserve">Đôi mắt đen đã nhuộm đầy sắc thái tử vong nhìn chằm chằm vào cặp mắt màu xanh nhạt như của Lily_ đôi mắt làm hắn áy náy cả đời, thằng nhóc quỳ rạp bên người kinh hoàng nhìn mình, gắt gao cầm lấy cánh tay đã chuyển sang nhiệt độ tử vong của mình, sau đó trái tim dần dần tê liệt, dòng máu đông lại chảy về phía đáy sâu tuyệt vọng…</w:t>
      </w:r>
    </w:p>
    <w:p>
      <w:pPr>
        <w:pStyle w:val="BodyText"/>
      </w:pPr>
      <w:r>
        <w:t xml:space="preserve">Cuối cùng trong cổ tràn ra một tiếng thở dài xa xôi mỏi mệt, như đầm sâu sớm đã yên tĩnh bỗng đọng lên một vòng sóng gợn, không lâu sau lại trở về yên ả. Gián điệp hai mặt, Severus – Snape, sinh ra trong sự lựa chọn sai lầm của mẹ, giãy giụa trong bạo quyền của người cha nát rượu với tiếng khóc chết lặng của mẹ, lớn lên trong sự cô đơn khinh bỉ của xà viện, trải qua cả đời trong phản bội và áy náy!</w:t>
      </w:r>
    </w:p>
    <w:p>
      <w:pPr>
        <w:pStyle w:val="BodyText"/>
      </w:pPr>
      <w:r>
        <w:t xml:space="preserve">Viện trưởng Slytherin mặt ngoài âm trầm tính cách lãnh khốc này, sau khi đã dùng hết cả đời để trải dài con đường đi tới cho cậu bé được chọn, đã nằm ngủ trong một mùa đông rét lạnh, cô độc và mỏi mệt, có lẽ đây mới là kết cục hắn vẫn muốn truy tìm, cuộc đời hắn đều sống còn dưới bầu trời âm u, lúc còn nhỏ là thương tổn cha mẹ tạo nên, thời thiếu niên là tuyệt vọng do thiếu nữ mình mến đem lại, mà đến lúc tính mạng biến mất, là sự tra tấn của vận mệnh, từ trước đến nay chưa từng được sống theo ý nguyện của mình, nếu sinh mạng còn có thể lặp lại một lần nữa, nghênh đón hắn, sẽ là…</w:t>
      </w:r>
    </w:p>
    <w:p>
      <w:pPr>
        <w:pStyle w:val="BodyText"/>
      </w:pPr>
      <w:r>
        <w:t xml:space="preserve">Ở lại pháo đài cổ kính thần bí của phù thủy, cầu thang có thể di động, bức họa của các hồn ma…</w:t>
      </w:r>
    </w:p>
    <w:p>
      <w:pPr>
        <w:pStyle w:val="BodyText"/>
      </w:pPr>
      <w:r>
        <w:t xml:space="preserve">Hầm Slytherin, có dụng cụ chế thuốc tinh vi, lò lửa cháy lên hừng hực…</w:t>
      </w:r>
    </w:p>
    <w:p>
      <w:pPr>
        <w:pStyle w:val="BodyText"/>
      </w:pPr>
      <w:r>
        <w:t xml:space="preserve">Hồ đen se lạnh mà thâm thúy, có tiếng hát du dương của nhân ngư, con mực lớn uy vũ nhưng ngoan ngoãn…</w:t>
      </w:r>
    </w:p>
    <w:p>
      <w:pPr>
        <w:pStyle w:val="BodyText"/>
      </w:pPr>
      <w:r>
        <w:t xml:space="preserve">Rừng cấm ẩn chứa vô vàn những bí mật, có nhân mã cơ trí, kỳ lân xinh đẹp, còn có những đóa hoa nguyệt quang lúc hắn còn học trong trường, mỗi đêm trăng tròn đều đi hái…</w:t>
      </w:r>
    </w:p>
    <w:p>
      <w:pPr>
        <w:pStyle w:val="BodyText"/>
      </w:pPr>
      <w:r>
        <w:t xml:space="preserve">Trong những năm tháng xa xôi trước kia, còn có một đôi mắt xanh xinh đẹp ôn nhu…</w:t>
      </w:r>
    </w:p>
    <w:p>
      <w:pPr>
        <w:pStyle w:val="BodyText"/>
      </w:pPr>
      <w:r>
        <w:t xml:space="preserve">Cảnh tượng trong đầu lại lần nữa biến hóa. Khuôn mặt Hắc Ma vương với cặp mắt đỏ rực quái dị, hàng đêm dây dưa trong cơn mộng…</w:t>
      </w:r>
    </w:p>
    <w:p>
      <w:pPr>
        <w:pStyle w:val="BodyText"/>
      </w:pPr>
      <w:r>
        <w:t xml:space="preserve">Đôi mắt lợi hại của Albus cùng lời nói bứt người của lão…</w:t>
      </w:r>
    </w:p>
    <w:p>
      <w:pPr>
        <w:pStyle w:val="BodyText"/>
      </w:pPr>
      <w:r>
        <w:t xml:space="preserve">Nét mặt tự cho là người Thẩm Phán mỗi khi nhắc tới Lily, đều làm mình áy náy…</w:t>
      </w:r>
    </w:p>
    <w:p>
      <w:pPr>
        <w:pStyle w:val="BodyText"/>
      </w:pPr>
      <w:r>
        <w:t xml:space="preserve">Sự tín nhiệm và khẩn thiết hiện lên trong đôi mắt lam xám của Lucius lúc cầu xin mình phải chiếu cố tiểu long…</w:t>
      </w:r>
    </w:p>
    <w:p>
      <w:pPr>
        <w:pStyle w:val="BodyText"/>
      </w:pPr>
      <w:r>
        <w:t xml:space="preserve">Những chiếc vảy lạnh như băng của Nagini trườn qua cùng đau đớn thấu xương khi răng nọc cắn vào da thịt…</w:t>
      </w:r>
    </w:p>
    <w:p>
      <w:pPr>
        <w:pStyle w:val="BodyText"/>
      </w:pPr>
      <w:r>
        <w:t xml:space="preserve">Thằng nhãi Chúa cứu thế không biết tốt xấu chống đối, cùng với, đôi mắt xanh nhạt xinh đẹp giống Lily như đúc…</w:t>
      </w:r>
    </w:p>
    <w:p>
      <w:pPr>
        <w:pStyle w:val="BodyText"/>
      </w:pPr>
      <w:r>
        <w:t xml:space="preserve">Ảo giác cuối cùng đập vào mi mắt sau khi rơi vào cơn mộng, mẹ mất sớm, cha, Lily, James, Sirius, Albus…</w:t>
      </w:r>
    </w:p>
    <w:p>
      <w:pPr>
        <w:pStyle w:val="BodyText"/>
      </w:pPr>
      <w:r>
        <w:t xml:space="preserve">Hận cùng yêu, cũng đã đi xa, mang theo là một đoạn bóng tối thật dài…</w:t>
      </w:r>
    </w:p>
    <w:p>
      <w:pPr>
        <w:pStyle w:val="BodyText"/>
      </w:pPr>
      <w:r>
        <w:t xml:space="preserve">Không biết thời gian trôi qua bao lâu, trước mắt hắn xuất hiện ánh sáng chói lọi…</w:t>
      </w:r>
    </w:p>
    <w:p>
      <w:pPr>
        <w:pStyle w:val="BodyText"/>
      </w:pPr>
      <w:r>
        <w:t xml:space="preserve">Cái này… Là tân sinh sao?</w:t>
      </w:r>
    </w:p>
    <w:p>
      <w:pPr>
        <w:pStyle w:val="BodyText"/>
      </w:pPr>
      <w:r>
        <w:t xml:space="preserve">“Alan…”</w:t>
      </w:r>
    </w:p>
    <w:p>
      <w:pPr>
        <w:pStyle w:val="BodyText"/>
      </w:pPr>
      <w:r>
        <w:t xml:space="preserve">“Alan…”</w:t>
      </w:r>
    </w:p>
    <w:p>
      <w:pPr>
        <w:pStyle w:val="BodyText"/>
      </w:pPr>
      <w:r>
        <w:t xml:space="preserve">Say ngủ trên chiếc giường xa hoa, một đôi mắt trong trẻo như Hắc Diện Thạch đột nhiên bừng mở, thiếu niên ngủ trên giường tỉnh lại từ cơn ác mộng, sau lưng đã ướt sũng một mảnh.</w:t>
      </w:r>
    </w:p>
    <w:p>
      <w:pPr>
        <w:pStyle w:val="BodyText"/>
      </w:pPr>
      <w:r>
        <w:t xml:space="preserve">Ngón tay thon dài xinh đẹp xoa lấy cổ, mang theo run rẫy không phải do mình. Không phải trong truyền thuyết, sau khi chuyển thế sẽ ngăn cách với tất cả mọi chuyện kiếp trước sao? Tại sao cậu vẫn không ngừng vướng phải những cơn mộng về kiếp trước, vô số đêm bị cơn ác mộng làm bừng tỉnh, từng cảnh tượng kiếp trước như những thước phim không ngừng chiếu lại trong đầu, thậm chí cả cái chết của mình cũng rõ nét như vậy, cơn đau khi răng nanh xuyên qua làn da, thống khổ lúc nọc độc làm tê liệt toàn thân, màu lam nhạt tuyệt đẹp trước khi lìa đời…</w:t>
      </w:r>
    </w:p>
    <w:p>
      <w:pPr>
        <w:pStyle w:val="BodyText"/>
      </w:pPr>
      <w:r>
        <w:t xml:space="preserve">Alan – Prince, viện trưởng Slytherin kiếp trước, hiệu trưởng học viện ma pháp Hogwarts, đại sư ma dược trẻ tuổi nhất giới pháp thuật từ trước tới nay… giáo sư Severus – Snape.</w:t>
      </w:r>
    </w:p>
    <w:p>
      <w:pPr>
        <w:pStyle w:val="BodyText"/>
      </w:pPr>
      <w:r>
        <w:t xml:space="preserve">Cậu khẽ thở dài một cái, đi đến trước cánh cửa sổ sát đất, “Soạt” một tiếng vén bức màn viền ren lên.</w:t>
      </w:r>
    </w:p>
    <w:p>
      <w:pPr>
        <w:pStyle w:val="BodyText"/>
      </w:pPr>
      <w:r>
        <w:t xml:space="preserve">Ánh sáng vô tận lập tức tràn vào gian phòng, vật trang trí phong cách xưa cổ trong phòng mang theo hơi thở hiện đại, đồ dùng bằng gỗ lim, khung giường gỗ hồ Đào, trên vách tường đầy những bích hoạ thời văn hoá phục hưng… Xem thì biết đây là một gia đình sung túc mà sâu sắc.</w:t>
      </w:r>
    </w:p>
    <w:p>
      <w:pPr>
        <w:pStyle w:val="BodyText"/>
      </w:pPr>
      <w:r>
        <w:t xml:space="preserve">Tại gian phòng trang trí như phủ đệ hoàng tử này, ánh mặt trời kéo dài như bao vây lấy một bóng người cao ngất.</w:t>
      </w:r>
    </w:p>
    <w:p>
      <w:pPr>
        <w:pStyle w:val="BodyText"/>
      </w:pPr>
      <w:r>
        <w:t xml:space="preserve">Lọt vào tầm mắt là một màu đen tinh khiết, quần áo ngủ bằng tơ lụa đen cao cấp được cắt vừa vặn dán vào thân thể cao mà gầy gò, đồ ngủ rộng thùng thình giấu đi đường cong cân xứng của cậu. Mái tóc dài đơn giản màu đen rối tung trên vai, đôi mắt đen thâm thúy như dòng nước xoáy làm người ta muốn sa vào, da thịt trắng nõn dưới ánh mặt trời vàng nhạt như phát ra hào quang ôn nhuận, chiếc mũi thẳng theo tiêu chuẩn người Phương Tây, môi mỏng nhếch lên, lông mày hơi dài, thiếu niên chân trần đắm chìm trong nắng vàng, tuấn mỹ tựa như pho tượng của các vị thần đứng vững trong thần điện Hy Lạp ngàn năm trước.</w:t>
      </w:r>
    </w:p>
    <w:p>
      <w:pPr>
        <w:pStyle w:val="BodyText"/>
      </w:pPr>
      <w:r>
        <w:t xml:space="preserve">“Alan.” Cửa được mở ra, đối diện Alan là một gương mặt quen thuộc, cũng là dung mạo tuấn mỹ, mái tóc và cặp mắt đen hao hao, chỉ là có nhiều tang thương do năm tháng tích tụ hơn.</w:t>
      </w:r>
    </w:p>
    <w:p>
      <w:pPr>
        <w:pStyle w:val="BodyText"/>
      </w:pPr>
      <w:r>
        <w:t xml:space="preserve">“Cha?” Alan mở to cặp mắt Hắc Diệu Thạch sáng chói, nhìn cách ăn mặc hiện tại của cha mình —— Robert – Prince.</w:t>
      </w:r>
    </w:p>
    <w:p>
      <w:pPr>
        <w:pStyle w:val="BodyText"/>
      </w:pPr>
      <w:r>
        <w:t xml:space="preserve">“Cha, lần này ngài chuẩn bị đi nơi nào thám hiểm?” Alan nheo mắt lại, trên mặt phát ra ý cười trào phúng: “Là đi rừng rậm Amazon thêm cơm cho mãng xà, hay đi Bắc Cực dạy mấy con Gấu Bắc Cực làm sao nhảy điệu Tăng-gô, hay lại muốn đến đại sa mạc đánh bắt truy đuổi với kiến ăn thịt người…”</w:t>
      </w:r>
    </w:p>
    <w:p>
      <w:pPr>
        <w:pStyle w:val="BodyText"/>
      </w:pPr>
      <w:r>
        <w:t xml:space="preserve">“A, đừng nói như vậy, Alan bảo bối của cha.” Robert tựa hồ đã quen tập tính ăn nói ác độc và cay nghiệt của thằng con trai bảo bối, ông ngượng ngùng cười, nói: “Chỉ là, một đám bạn mời cha đi vùng biển Aegean quay hình cá vẹt, con có thể tưởng tượng được, đám tiểu tinh linh đáy biển xinh đẹp hoạt bát kia đáng yêu biết bao…”</w:t>
      </w:r>
    </w:p>
    <w:p>
      <w:pPr>
        <w:pStyle w:val="BodyText"/>
      </w:pPr>
      <w:r>
        <w:t xml:space="preserve">Điệu ngâm nga trầm bồng du dương tình tứ tràn ra từ miệng người đàn ông, khóe miệng Alan kéo ra, ngữ điệu quen thuộc này làm cậu nhớ tới con bạch Khổng Tước tóc bạc kim kiếp trước.</w:t>
      </w:r>
    </w:p>
    <w:p>
      <w:pPr>
        <w:pStyle w:val="BodyText"/>
      </w:pPr>
      <w:r>
        <w:t xml:space="preserve">“Đúng nha, có lẽ gai độc trên người đám tiểu tinh linh đáy biển xinh đẹp hoạt bát trong lời nói của ngài sẽ cho ngài một kí ức tuyệt vời khó có thể quên.” Alan bĩu môi khinh thường, giội nước lạnh vào trí tưởng tượng tuyệt đẹp của cha mình.</w:t>
      </w:r>
    </w:p>
    <w:p>
      <w:pPr>
        <w:pStyle w:val="BodyText"/>
      </w:pPr>
      <w:r>
        <w:t xml:space="preserve">“A, Alan bảo bối của cha, vì sao mỗi lần con đều dùng loại phương thức này biểu đạt sự quan tâm của con dành cho ta vậy nè… Bảo bối của ta” Robert mừng rỡ vì được con trai quan tâm, ôm lấy vùi đầu con vào ngực xoa nắn một hồi.</w:t>
      </w:r>
    </w:p>
    <w:p>
      <w:pPr>
        <w:pStyle w:val="BodyText"/>
      </w:pPr>
      <w:r>
        <w:t xml:space="preserve">“Bỏ ra… Buông tay!” Alangiãy giụa nửa ngày, cuối cùng giải cứu mình khỏi lồng ngực cứng rắn của Robert.</w:t>
      </w:r>
    </w:p>
    <w:p>
      <w:pPr>
        <w:pStyle w:val="BodyText"/>
      </w:pPr>
      <w:r>
        <w:t xml:space="preserve">“A, Alan bảo bối của cha, hoàng tử bé bỏng của cha, con gặp cơn ác mộng sao? Sao sắc mặt khó coi như vậy, thân thể của con…” Robert – Prince nhìn gương mặt có chút không khỏe của con trai, bất an mở miệng.</w:t>
      </w:r>
    </w:p>
    <w:p>
      <w:pPr>
        <w:pStyle w:val="BodyText"/>
      </w:pPr>
      <w:r>
        <w:t xml:space="preserve">“Cha, Con không sao.” trên mặt Alan hiện ra ý cười thoải mái: “Chỉ là một cơn ác mộng hỗn loạn thôi, không có gì.”</w:t>
      </w:r>
    </w:p>
    <w:p>
      <w:pPr>
        <w:pStyle w:val="BodyText"/>
      </w:pPr>
      <w:r>
        <w:t xml:space="preserve">“Nhưng mà…” Robert lo lắng nhìn vẻ mệt mỏi rành rành trên gương mặt và đôi mắt con mình: “Con thật sự không sao chứ?”</w:t>
      </w:r>
    </w:p>
    <w:p>
      <w:pPr>
        <w:pStyle w:val="BodyText"/>
      </w:pPr>
      <w:r>
        <w:t xml:space="preserve">“Đương nhiên.” Alan thoải mái nói.</w:t>
      </w:r>
    </w:p>
    <w:p>
      <w:pPr>
        <w:pStyle w:val="BodyText"/>
      </w:pPr>
      <w:r>
        <w:t xml:space="preserve">Severus – Snape là gián điệp hoàn mỹ, kết luận này không người có thể không thừa nhận. Dù sao cậu tinh thông ngụy trang bản thân, từ nội tâm đến biểu cảm, ngay cả vị Ma Vương bệ hạ am hiểu pháp thuật hắc ám về tinh thần kiếp trước kia cũng không thể phát hiện bất luận điểm đáng ngờ gì, bởi vậy đó là điều hiển nhiên. Đương nhiên, ngoại trừ chính cậu, ai cũng không tin thiếu niên bề ngoài bất quá chỉ mười bảy tuổi này kỳ thật đã là một lão già hơn năm mươi tuổi về mặt tâm lý.</w:t>
      </w:r>
    </w:p>
    <w:p>
      <w:pPr>
        <w:pStyle w:val="BodyText"/>
      </w:pPr>
      <w:r>
        <w:t xml:space="preserve">Đời này giáo sư không có thân thế bi thảm như kiếp trước, cậu xuất thân trong một gia đình lâu đời và giàu có, người cha Robert – Prince là nhà nhiếp ảnh, đam mê thám hiểm khắp nơi trên thế giới, trông coi tài sản khổng lồ tổ tiên lưu lại trải qua cuộc sống thoải mái, thân nhân bên người chỉ có con trai bảo bối của ông _ Alan – Prince.</w:t>
      </w:r>
    </w:p>
    <w:p>
      <w:pPr>
        <w:pStyle w:val="BodyText"/>
      </w:pPr>
      <w:r>
        <w:t xml:space="preserve">Vợ Robert vì khó sinh lúc Alan chào đời mà mất, từ đó chưa từng tái giá, nhìn ra, ông là một nam nhân rất trọng tình.</w:t>
      </w:r>
    </w:p>
    <w:p>
      <w:pPr>
        <w:pStyle w:val="BodyText"/>
      </w:pPr>
      <w:r>
        <w:t xml:space="preserve">Vì đam mê thám hiểm chụp ảnh khắp nơi nên Robert không có nhiều thời gian làm bạn bên cạnh con trai, nhưng con của ông từ nhỏ liền biểu hiện năng lực tự gánh vác kinh người, từ lúc Alan sáu tuổi Robert hàng năm đều bỏ ra một số tiền lớn cho con mình đi quậy khắp thế giới, nhưng nó chưa từng để ông lao tâm khổ trí lần nào. Robert vô cùng vui mừng nhưng cũng có chút bất an, con của ông, Alan – Prince, hiện tại đã mười bảy tuổi, nhưng từ nhỏ liền có vẻ không giống người thường, làm cho ông suy nghĩ không thấu.</w:t>
      </w:r>
    </w:p>
    <w:p>
      <w:pPr>
        <w:pStyle w:val="BodyText"/>
      </w:pPr>
      <w:r>
        <w:t xml:space="preserve">“Robert!” Alan biết rõ Robert đang suy nghĩ gì, cậu dùng một loại ngữ khí cao ngạo nói: “Xin cha yên tâm đi, con sẽ chiếu cố của mình thật tốt, dù sao nhiều năm qua con đều chăm sóc bản thân rất được, không phải sao? Hay là cha quan tâm thêm mấy con cá vẹt kia sẽ đem lại kinh hỉ gì cho cha thì tốt hơn, con hi vọng đến lúc đó bọn nó sẽ không thương tổn cái mông thê thảm lần trước bị ‘rắn hôn’ của cha!”</w:t>
      </w:r>
    </w:p>
    <w:p>
      <w:pPr>
        <w:pStyle w:val="BodyText"/>
      </w:pPr>
      <w:r>
        <w:t xml:space="preserve">Tuy đời này Alan lớn lên trong gia đình tràn đầy yêu mến, nhưng tật xấu nói lời ác độc một chút cũng không sửa, rõ ràng là lời quan tâm nhưng rốt cuộc vẫn dùng phương thức của cậu để nói ra.</w:t>
      </w:r>
    </w:p>
    <w:p>
      <w:pPr>
        <w:pStyle w:val="BodyText"/>
      </w:pPr>
      <w:r>
        <w:t xml:space="preserve">“Ách, được rồi, hoàng tử bé bỏng của cha.” Robert sửng sốt một chút, sau đó rất vui vẻ cười rộ lên, rút ra tấm séc giá trị cực lớn và một chiếc chìa khóa. “Hoàng tử nhỏ của cha, cái chìa khóa này là của căn biệt thự trong rừng tại trấn Forks ở nước mỹ, là quà sinh nhật mười bảy tuổi cha tặng cho con, có rảnh con đi xem nhé.” Robert ngừng một chút: “Chỗ đó… Là thị trấn cha và mẹ gặp nhau, con có thể nhân dịp nghỉ hè đi xem.”</w:t>
      </w:r>
    </w:p>
    <w:p>
      <w:pPr>
        <w:pStyle w:val="BodyText"/>
      </w:pPr>
      <w:r>
        <w:t xml:space="preserve">Alan biết rõ tuy bề ngoài cha mình như một thằng nhỏ lớn xác thích hi hi ha ha, nhưng trên thực tế sâu trong nội tâm lại vô cùng thâm tình nghĩa nặng. Tình yêu ông dành cho mẹ, kỳ thật tuyệt không thấp hơn tình yêu kiếp trước mình dành cho Lily a.</w:t>
      </w:r>
    </w:p>
    <w:p>
      <w:pPr>
        <w:pStyle w:val="BodyText"/>
      </w:pPr>
      <w:r>
        <w:t xml:space="preserve">Tiễn cha khỏi sân bay xong, Alan quăng mình sâu vào ghế sa lon, vươn tay vuốt vuốt mái tóc đen vô luận là lúc làm Severus – Snape hay Alan – Prince đều hơi có vẻ đầy mỡ, cậu mở to mắt, nhìn qua bầu trời bao la ngoài mái nhà thủy tinh to lớn mà ngẩn người.</w:t>
      </w:r>
    </w:p>
    <w:p>
      <w:pPr>
        <w:pStyle w:val="BodyText"/>
      </w:pPr>
      <w:r>
        <w:t xml:space="preserve">Forks*? Tên con phượng hoàng lông đỏ của Albus kiếp trước, cái này lại làm cậu nhớ tới thế giới ma pháp, nhớ tới lần đầu tiên tiến vào Hogwarts, ngẩng đầu khao khát ngắm nhìn, sao trời do phép thuật tạo ra, cùng giấu đằng sau, vô số bí mật. Và cặp mắt xanh, dây dưa cả đời kia nữa…</w:t>
      </w:r>
    </w:p>
    <w:p>
      <w:pPr>
        <w:pStyle w:val="BodyText"/>
      </w:pPr>
      <w:r>
        <w:t xml:space="preserve">Chỉ có điều, những trí nhớ kia đã là quá khứ quá xa xôi, xa đến mức, gần như làm cậu cho rằng chưa từng phát sinh qua.</w:t>
      </w:r>
    </w:p>
    <w:p>
      <w:pPr>
        <w:pStyle w:val="BodyText"/>
      </w:pPr>
      <w:r>
        <w:t xml:space="preserve">Trên thế giới này, khả năng cũng chỉ có mình, một phù thủy chỉ có thể xuất hiện trong đồng thoại a.</w:t>
      </w:r>
    </w:p>
    <w:p>
      <w:pPr>
        <w:pStyle w:val="BodyText"/>
      </w:pPr>
      <w:r>
        <w:t xml:space="preserve">Đúng vậy, đây là một thế giới “Bình thường”. Không có ma pháp, không có phù thủy, cũng không có Hogwarts. Người trên thế giới này, đều là Muggle, năm năm tuổi tới London Alan dựa vào trí nhớ đi tìm quán Cái Vạc lủng không có kết quả, cậu biết, cậu sống lại trong một thế giới hoàn toàn khác với kiếp trước.</w:t>
      </w:r>
    </w:p>
    <w:p>
      <w:pPr>
        <w:pStyle w:val="BodyText"/>
      </w:pPr>
      <w:r>
        <w:t xml:space="preserve">Thật không biết nên vui hay nên buồn?</w:t>
      </w:r>
    </w:p>
    <w:p>
      <w:pPr>
        <w:pStyle w:val="BodyText"/>
      </w:pPr>
      <w:r>
        <w:t xml:space="preserve">Rốt cuộc không cần gánh lấy áy náy mà sống, rốt cuộc không cần chần chờ quanh co giữa Albus và Voldemort, rốt cuộc không cần chùi mông giùm tiểu quỷ nhà Potter, rốt cuộc không cần đối mặt mấy con quái không lồ cỡ nhỏ trong đầu đều là tương hồ kia nữa…</w:t>
      </w:r>
    </w:p>
    <w:p>
      <w:pPr>
        <w:pStyle w:val="BodyText"/>
      </w:pPr>
      <w:r>
        <w:t xml:space="preserve">Thế nhưng, sẽ không còn được gặp lại Hogwarts mình gần như dồn hết cả đời, sẽ không còn được gặp lại gia đình Malfoy bạc kim Khổng Tước cao ngạo tự đại mà sâu trong nội tâm mình đã coi là người nhà.</w:t>
      </w:r>
    </w:p>
    <w:p>
      <w:pPr>
        <w:pStyle w:val="BodyText"/>
      </w:pPr>
      <w:r>
        <w:t xml:space="preserve">Nhưng như vậy cũng tốt, buông xuống gông xiềng kiếp trước, lại lần nữa bắt đầu cuộc sống mới. Không cần vì bất cứ điều gì mà áy náy nữa, không cần cầu xin tha thứ vì bất kỳ lỗi lầm nào, cũng sẽ không bị quản chế bởi bất cứ kẻ nào.</w:t>
      </w:r>
    </w:p>
    <w:p>
      <w:pPr>
        <w:pStyle w:val="BodyText"/>
      </w:pPr>
      <w:r>
        <w:t xml:space="preserve">Giáo sư Severus – Snape trở thành Alan – Prince vốn tưởng mình sẽ làm một ‘Pháo lép’ cả đời, thế nhưng trong một đêm nọ năm mười một tuổi ma lực của cậu lại thức tỉnh, ma lực cường đại hơn xa kiếp trước mấy lần làm xuất hiện tình trạng ma lực bạo động, phá huỷ một món đồ cổ quý báu mà phụ thân thích nhất, nghe đâu là do nữ hoàng Elizabeth đệ nhất của Anh quốc lưu lại.</w:t>
      </w:r>
    </w:p>
    <w:p>
      <w:pPr>
        <w:pStyle w:val="BodyText"/>
      </w:pPr>
      <w:r>
        <w:t xml:space="preserve">Vì vậy trên thế giới này, thứ Alan sử dụng ma pháp không trượng đầu tiên chính là ‘Khôi phục như lúc ban đầu’, rất tốt giải quyết vấn đề khôi phục của món đồ cổ.</w:t>
      </w:r>
    </w:p>
    <w:p>
      <w:pPr>
        <w:pStyle w:val="BodyText"/>
      </w:pPr>
      <w:r>
        <w:t xml:space="preserve">Từ đó trở đi, Alan liền biết nguyện vọng làm một người bình thường mà sống của mình tuyên bố tan biến, cả đời này cậu nhất định không giống người thường.</w:t>
      </w:r>
    </w:p>
    <w:p>
      <w:pPr>
        <w:pStyle w:val="BodyText"/>
      </w:pPr>
      <w:r>
        <w:t xml:space="preserve">Nhưng thế thì ra sao?</w:t>
      </w:r>
    </w:p>
    <w:p>
      <w:pPr>
        <w:pStyle w:val="BodyText"/>
      </w:pPr>
      <w:r>
        <w:t xml:space="preserve">Mọi thứ của kiếp trước, vốn đều là quá khứ đã qua, hiện tại cậu muốn làm, chính là nắm chặt kiếp này, nắm chặt an bình và hạnh phúc mà kiếp trước không có được.</w:t>
      </w:r>
    </w:p>
    <w:p>
      <w:pPr>
        <w:pStyle w:val="BodyText"/>
      </w:pPr>
      <w:r>
        <w:t xml:space="preserve">………………………………………………………Forks = FawkesHắc diệu thạch = đá Obsidian</w:t>
      </w:r>
    </w:p>
    <w:p>
      <w:pPr>
        <w:pStyle w:val="BodyText"/>
      </w:pPr>
      <w:r>
        <w:t xml:space="preserve">Tiếp theo: Trong kí ức thì Vân dùng “hắn” còn trong hiện tại thì “cậu” vì dụng ý riêng và Vân cũng chả thấy cách nào phù hợp hơn, ko lẽ là gã, y, nó, … sẽ bị trùng lập và nói thật, Vân chả thích gọi giáo sư bằng “nó” đâu! Thôi, túm lại, nếu có góp ý gì thì cứ nêu lên nhá, dạo này Vân chăm, cứ ngồi ở ko là edit… coi như bù cho tuần sau, sắp đi thi òi, sắp tiêu òi, chả ở ko nữa đâu ^^</w:t>
      </w:r>
    </w:p>
    <w:p>
      <w:pPr>
        <w:pStyle w:val="Compact"/>
      </w:pPr>
      <w:r>
        <w:t xml:space="preserve">Í, mà này… Sao chả ai com thế này [ngùng ngoằng], Vân giận đấy [phồng má]</w:t>
      </w:r>
    </w:p>
    <w:p>
      <w:pPr>
        <w:pStyle w:val="Compact"/>
      </w:pPr>
      <w:r>
        <w:drawing>
          <wp:inline>
            <wp:extent cx="3263900" cy="2489200"/>
            <wp:effectExtent b="0" l="0" r="0" t="0"/>
            <wp:docPr descr="" title="" id="1" name="Picture"/>
            <a:graphic>
              <a:graphicData uri="http://schemas.openxmlformats.org/drawingml/2006/picture">
                <pic:pic>
                  <pic:nvPicPr>
                    <pic:cNvPr descr="http://sstruyen.com/images/data/17448/chuong-1-tiet-tu-ac-mong-1533528065.4272.jpg" id="0" name="Picture"/>
                    <pic:cNvPicPr>
                      <a:picLocks noChangeArrowheads="1" noChangeAspect="1"/>
                    </pic:cNvPicPr>
                  </pic:nvPicPr>
                  <pic:blipFill>
                    <a:blip r:embed="rId25"/>
                    <a:stretch>
                      <a:fillRect/>
                    </a:stretch>
                  </pic:blipFill>
                  <pic:spPr bwMode="auto">
                    <a:xfrm>
                      <a:off x="0" y="0"/>
                      <a:ext cx="3263900" cy="24892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6" w:name="chương-1-2-huyết-đồng-.-."/>
      <w:bookmarkEnd w:id="26"/>
      <w:r>
        <w:t xml:space="preserve">2. Chương 1-2: Huyết Đồng . . ()</w:t>
      </w:r>
    </w:p>
    <w:p>
      <w:pPr>
        <w:pStyle w:val="Compact"/>
      </w:pPr>
      <w:r>
        <w:br w:type="textWrapping"/>
      </w:r>
      <w:r>
        <w:br w:type="textWrapping"/>
      </w:r>
      <w:r>
        <w:rPr>
          <w:i/>
        </w:rPr>
        <w:t xml:space="preserve">Italy là một quốc gia mang đậm không khí tôn giáo, thậm chí nơi này có cả trung tâm Thiên Chúa giáo của thế giới, nơi tọa lạc Giáo Hội La Mã —— thành Vatican.</w:t>
      </w:r>
      <w:r>
        <w:br w:type="textWrapping"/>
      </w:r>
      <w:r>
        <w:br w:type="textWrapping"/>
      </w:r>
      <w:r>
        <w:rPr>
          <w:i/>
        </w:rPr>
        <w:t xml:space="preserve">Trên mặt đá cổ xưa khắc đầy các vết chạm nổi kể về các phù thủy thời Trung Cổ bị Thẩm Phán thiêu sống, mặc dù biết đó đã là những năm tháng xa xưa, khi Thiên Chúa giáo xưng bá Châu Âu, nhưng trong lòng thiếu niên tóc đen, kiếp trước lẫn kiếp này đều là phù thủy, vẫn sinh ra cảm giác vi diệu nào đó.</w:t>
      </w:r>
      <w:r>
        <w:br w:type="textWrapping"/>
      </w:r>
      <w:r>
        <w:br w:type="textWrapping"/>
      </w:r>
      <w:r>
        <w:t xml:space="preserve">————————————————————–</w:t>
      </w:r>
      <w:r>
        <w:br w:type="textWrapping"/>
      </w:r>
      <w:r>
        <w:br w:type="textWrapping"/>
      </w:r>
      <w:r>
        <w:t xml:space="preserve">Ánh nắng ở Italy có vẻ rực rỡ đến lạ thường, đây cũng là trạm đến cuối cùng trong chuyến du lịch nghỉ hè của Alan.</w:t>
      </w:r>
      <w:r>
        <w:br w:type="textWrapping"/>
      </w:r>
      <w:r>
        <w:br w:type="textWrapping"/>
      </w:r>
      <w:r>
        <w:t xml:space="preserve">Trước khi Robert rời đi, đã thay cậu dàn xếp các thủ tục liên quan, ông hi vọng những năm cấp ba còn lại, con mình có thể học ở Forks, đó là cố hương của vợ ông.</w:t>
      </w:r>
      <w:r>
        <w:br w:type="textWrapping"/>
      </w:r>
      <w:r>
        <w:br w:type="textWrapping"/>
      </w:r>
      <w:r>
        <w:t xml:space="preserve">Alan dùng cả kì nghỉ hè để đi du lịch, rời khỏi London ẩm ướt, đi đến Italy nắng vàng ấm áp.</w:t>
      </w:r>
      <w:r>
        <w:br w:type="textWrapping"/>
      </w:r>
      <w:r>
        <w:br w:type="textWrapping"/>
      </w:r>
      <w:r>
        <w:t xml:space="preserve">Không phải Alan di truyền thiên tính của người cha kiếp này nên yêu mến thám hiểm và du lịch, mà là do kiếp trước, làm một phù thủy, giáo sư chưa từng đi đây đi đó, cuộc sống đại khái cũng chỉ quay quanh giới ma pháp và ngôi nhà cũ ở Spinner’s End trong thế giới Muggle, về phần môn nghiên cứu Muggle của Hogwarts? A, thôi đi, giáo sư đời này mới biết, kiếp trước sự hiểu biết của mình đối với thế giới Muggle nhỏ bé bao nhiêu, những giáo sư dạy môn nghiên cứu Muggle kia đều là cự quái trong não chứa toàn con sên, hoàn toàn không biết dạy cho học sinh cái gì nữa.</w:t>
      </w:r>
      <w:r>
        <w:br w:type="textWrapping"/>
      </w:r>
      <w:r>
        <w:br w:type="textWrapping"/>
      </w:r>
      <w:r>
        <w:t xml:space="preserve">Chỉ khi chính thức sinh hoạt trong thế giới Muggle, mới có thể chân chính biết rõ thế giới này rốt cuộc lớn bao nhiêu. Lúc trước có vài phù thủy không ngừng hét to muốn giữ một khoảng cách với thế giới Muggle, xem thường Muggle. Nhưng trên thực tế, trong lòng lại sợ hãi sự tồn tại của Muggle, không muốn phá vỡ sự cân bằng của giới ma pháp đã rớt lại phía sau gần trăm năm a.</w:t>
      </w:r>
      <w:r>
        <w:br w:type="textWrapping"/>
      </w:r>
      <w:r>
        <w:br w:type="textWrapping"/>
      </w:r>
      <w:r>
        <w:t xml:space="preserve">Italy là một quốc gia mang đậm không khí tôn giáo, thậm chí nơi này có cả trung tâm Thiên Chúa giáo của thế giới, nơi tọa lạc Giáo Hội La Mã —— thành Vatican.</w:t>
      </w:r>
      <w:r>
        <w:br w:type="textWrapping"/>
      </w:r>
      <w:r>
        <w:br w:type="textWrapping"/>
      </w:r>
      <w:r>
        <w:t xml:space="preserve">Trên mặt đá cổ xưa khắc đầy các vết chạm nổi kể về các phù thủy thời Trung Cổ bị Thẩm Phán thiêu sống, mặc dù biết đó đã là những năm tháng xa xưa, khi Thiên Chúa giáo xưng bá Châu Âu, nhưng trong lòng thiếu niên tóc đen, kiếp trước lẫn kiếp này đều là phù thủy, vẫn sinh ra cảm giác vi diệu nào đó.</w:t>
      </w:r>
      <w:r>
        <w:br w:type="textWrapping"/>
      </w:r>
      <w:r>
        <w:br w:type="textWrapping"/>
      </w:r>
      <w:r>
        <w:t xml:space="preserve">Bắt đầu từ khi còn bé, cậu vẫn tận sức tìm kiếm nơi sinh ra những câu chuyện về phù thủy, tuy vô số tư liệu lịch sử đều cho thấy phù thủy là nhân vật hư cấu, do những thủ lĩnh Thiên Chúa giáo, vì củng cố tín ngưỡng mà bịa đặt ra vào thời Trung Cổ, nhưng cậu vẫn tin tưởng đây tuyệt không chỉ là truyền thuyết. Trên thế giới này có phù thủy tồn tại, tối thiểu nhất đã từng tồn tại, chỉ vì nguyên nhân nào đó mà chôn vùi trong con sông dài vô tận của lịch sử. Về phần cậu, có thể là phù thủy duy nhất còn lại trên thế giới này.</w:t>
      </w:r>
      <w:r>
        <w:br w:type="textWrapping"/>
      </w:r>
      <w:r>
        <w:br w:type="textWrapping"/>
      </w:r>
      <w:r>
        <w:t xml:space="preserve">Chậm rãi đi trên con phố lát đá của trấn Volterra Italy, Alan hăng hái giơ máy chụp ảnh 3D trong tay lên, không ngừng quay chụp.</w:t>
      </w:r>
      <w:r>
        <w:br w:type="textWrapping"/>
      </w:r>
      <w:r>
        <w:br w:type="textWrapping"/>
      </w:r>
      <w:r>
        <w:t xml:space="preserve">Lịch sử  Volterra có thể ngược dòng đến thế kỷ thứ 8 trước công nguyên, do tràn ngập những câu chuyện mang sắc thái thần bí do người Etruscan tạo nên. Thành Volterra hiện đại vẫn đang bảo tồn khu chợ trung tâm cổ xưa, đường phố cùng các kiến trúc cổ chung quanh, tất cả đều mang đậm bầu không khí thời Trung Cổ củaItaly. Bởi vậy tuy không phải là thành phố du lịch nổi tiếng gì, nhưng vẫn hấp dẫn không ít du khách các nơi trên thế giới đi đến chiêm ngưỡng.</w:t>
      </w:r>
      <w:r>
        <w:br w:type="textWrapping"/>
      </w:r>
      <w:r>
        <w:br w:type="textWrapping"/>
      </w:r>
      <w:r>
        <w:t xml:space="preserve">Thiếu niên tuấn mỹ mắt đen vươn tay ngăn cản ánh nắng chói lóa trước mắt, làm cho dương quang sáng lạn phát ra ánh sáng bảy màu trên đầu ngón tay, khí hậu Địa Trung Hải khiến cho cả mùa hè ở nơi này cơ hồ đều là sáng sủa và khô ráo, làm người ta cảm thấy rất thư thích, nhưng Alan vẫn cho rằng nơi ẩm ướt âm u dường như thích hợp với mình hơn, tựa như căn hầm Slytherin kiếp trước của mình, nghe nói khí hậu của thị trấn Forks ở Mỹ quanh năm hầu như không thấy ánh nắng, đây cũng là một trong những nguyên nhân chủ yếu cậu đồng ý với Robert chuyển trường đến đó.</w:t>
      </w:r>
      <w:r>
        <w:br w:type="textWrapping"/>
      </w:r>
      <w:r>
        <w:br w:type="textWrapping"/>
      </w:r>
      <w:r>
        <w:t xml:space="preserve">Phù thủy không phải là thuộc về bóng tối sao? Chỉ có loại hoàn cảnh âm u mới thích hợp cho một phù thủy sinh sống.</w:t>
      </w:r>
      <w:r>
        <w:br w:type="textWrapping"/>
      </w:r>
      <w:r>
        <w:br w:type="textWrapping"/>
      </w:r>
      <w:r>
        <w:t xml:space="preserve">Xuyên qua con đường cổ xưa lát đá, sau đó trở về trung tâm chợ vẫn giữ nguyên phong cách thời Trung Cổ, du khách nơi này nhiều vô số, bọn họ đều người mặc áo choàng bên ngoài màu máu, nghe nói đang chúc mừng ngày Thánh Marcus đuổi tất cả các Ma cà rồng ra khỏi thành phố…</w:t>
      </w:r>
      <w:r>
        <w:br w:type="textWrapping"/>
      </w:r>
      <w:r>
        <w:br w:type="textWrapping"/>
      </w:r>
      <w:r>
        <w:t xml:space="preserve">Ma cà rồng sao? Alan cảm thấy thú vị, phải biết rằng cho dù kiếp trước ở giới ma pháp, Ma cà rồng cũng là một loài sinh vật vô cùng thần bí. Alan, năm đó còn là viện trưởng Slytherin, từng vì sự nhờ cậy của con bạch khổng tước nhà Malfoy mà có phúc được nhìn thấy bọn họ một lần, cảm giác bọn họ vô cùng thích ở ẩn.</w:t>
      </w:r>
      <w:r>
        <w:br w:type="textWrapping"/>
      </w:r>
      <w:r>
        <w:br w:type="textWrapping"/>
      </w:r>
      <w:r>
        <w:t xml:space="preserve">Phải biết rằng, giáo sư lúc đó vẫn rất có duyên với Ma cà rồng, trong miệng đám tiểu cự quái kia, ngoại hiệu của cậu ngoại trừ ‘ lão dơi Đầy mỡ ‘, tần suất cao nhất chính là ‘ Ma cà rồng của Slytherin ‘.</w:t>
      </w:r>
      <w:r>
        <w:br w:type="textWrapping"/>
      </w:r>
      <w:r>
        <w:br w:type="textWrapping"/>
      </w:r>
      <w:r>
        <w:t xml:space="preserve">Nhìn thời gian, hoàng hôn đã gần đến, Alan quyết định chờ trên quảng trường xem hết nghi thức lễ hội rồi trở về khách sạn, tất cả mọi thứ ở London đều đã thu dọn xong, ngày mai có thể trực tiếp lên đường đi đến nước Mỹ.</w:t>
      </w:r>
      <w:r>
        <w:br w:type="textWrapping"/>
      </w:r>
      <w:r>
        <w:br w:type="textWrapping"/>
      </w:r>
      <w:r>
        <w:t xml:space="preserve">Được rồi, nếu như là kiếp trước, thân là giáo sư Severus Snape đối với cái cụm từ ‘Tham gia náo nhiệt’ này sẽ buông lời khinh thường. Như vậy, Alan Prince kiếp này có vẻ bình thường hơn, tuy là một ‘hài tử’ lớn lên trong gia đình mồ côi mẹ, cậu có vẻ quái gở và kỳ dị một chút, nhưng không thể nghi ngờ tốt hơn nhiều so với kiếp trước, dù sao cuộc sống không có áp lực lại được soi sáng bởi một người cha thích tham gia náo nhiệt, Alan lựa chọn không để mắt đến loại hành vi cậu từng thập phần khinh bỉ này, hào hứng bừng bừng quan sát cuộc biểu diễn.</w:t>
      </w:r>
      <w:r>
        <w:br w:type="textWrapping"/>
      </w:r>
      <w:r>
        <w:br w:type="textWrapping"/>
      </w:r>
      <w:r>
        <w:t xml:space="preserve">Dư quang của đôi mắt đang xem biểu diễn mà mỉm cười của thiếu niên trong lúc lơ đãng thoáng nhìn thấy vạt áo đen phiêu động, không khỏi bị dọa hoảng sợ.</w:t>
      </w:r>
      <w:r>
        <w:br w:type="textWrapping"/>
      </w:r>
      <w:r>
        <w:br w:type="textWrapping"/>
      </w:r>
      <w:r>
        <w:t xml:space="preserve">Không biết từ lúc nào, cách cậu không xa, một người đàn ông lạ lẫm mặc áo choàng đen đang đứng, ngay cả bộ mặt cũng giấu trong chiếc mũ trùm rủ xuống, hoàn toàn ngăn cản ánh tà dương hoàng hôn chiếu vào người hắn. Thân là một phù thủy, hơn nữa còn là một phù thủy đã từng làm gián điệp nhiều năm, sự mẫn cảm của Alan hơn người thường mấy lần, nhưng cậu lại căn bản không cảm thấy người đàn ông kia làm thế nào xuất hiện bên cạnh, nơi cách mình không xa.</w:t>
      </w:r>
      <w:r>
        <w:br w:type="textWrapping"/>
      </w:r>
      <w:r>
        <w:br w:type="textWrapping"/>
      </w:r>
      <w:r>
        <w:t xml:space="preserve">Giây phút nhìn thấy bóng lưng đối phương, Alan phảng phất thấy được bản thân mình kiếp trước.</w:t>
      </w:r>
      <w:r>
        <w:br w:type="textWrapping"/>
      </w:r>
      <w:r>
        <w:br w:type="textWrapping"/>
      </w:r>
      <w:r>
        <w:t xml:space="preserve">Dáng người gầy gò cao ngất, mặc hắc bào làm hiện ra một loại khí thế cực kỳ to lớn, mặc dù chỉ đứng ở nơi đó, đã có vẻ hung hãn dọa người!</w:t>
      </w:r>
      <w:r>
        <w:br w:type="textWrapping"/>
      </w:r>
      <w:r>
        <w:br w:type="textWrapping"/>
      </w:r>
      <w:r>
        <w:t xml:space="preserve">Thế nhưng, khuôn mặt của đối phương có thể nói là xuất chúng hơn so với mình kiếp trước. Nếu như nói, kiếp trước mình là lão dơi bọc hắc bào, như vậy đối phương chính là vị thần làm màn đêm biến thành lễ phục. Hắn lẳng lặng đứng trong bóng tối của quãng trường chạm khắc, có vẻ vô cùng ưu nhã trang nghiêm. Từ trong mũ trùm có thể nhìn thấy, hắn có một mái tóc đen dài theo phong cách quý tộc, làn da tái nhợt gần như trong suốt, dung mạo tuấn mỹ, pha lẫn sự mâu thuẫn của lạnh lùng và mị hoặc, đó là một loại xinh đẹp gần như yêu dị, phảng phất như đóa bỉ ngạn nở rộ trên bờ Minh Hà trong truyền thuyết, đẹp đẽ phi thường, nhưng lại hàm chứa chất độc!</w:t>
      </w:r>
      <w:r>
        <w:br w:type="textWrapping"/>
      </w:r>
      <w:r>
        <w:br w:type="textWrapping"/>
      </w:r>
      <w:r>
        <w:t xml:space="preserve">Nhìn thấy dung nhan tuấn mỹ như vị thần Hy Lạp của người kia, Alan chỉ cảm thấy một cảm giác tang thương dày đặc đập vào mặt, rõ ràng là một khuôn mặt hết sức trẻ tuổi, tuyệt đối không vượt quá ba mươi, nhưng lại mang đến cảm giác rất giống những món đồ sứ trải qua thời gian ngàn năm mà Robert sưu tầm trong phòng, bề ngoài trơn bóng xinh đẹp, lại mang theo nồng đậm sự lắng đọng của lịch sử.</w:t>
      </w:r>
      <w:r>
        <w:br w:type="textWrapping"/>
      </w:r>
      <w:r>
        <w:br w:type="textWrapping"/>
      </w:r>
      <w:r>
        <w:t xml:space="preserve">Hắn giống như một người xem bàng quan, thoát ra khỏi con sông lịch sử.</w:t>
      </w:r>
      <w:r>
        <w:br w:type="textWrapping"/>
      </w:r>
      <w:r>
        <w:br w:type="textWrapping"/>
      </w:r>
      <w:r>
        <w:t xml:space="preserve">Phảng phất như cảm nhận được tầm mắt của Alan, đối phương đột nhiên ngẩng đầu, ánh mắt sắc bén kia tạo nên cảm giác áp bách làm cậu cơ hồ không khống chế nổi tốc độ tuần hoàn ma lực trong cơ thể.</w:t>
      </w:r>
      <w:r>
        <w:br w:type="textWrapping"/>
      </w:r>
      <w:r>
        <w:br w:type="textWrapping"/>
      </w:r>
      <w:r>
        <w:t xml:space="preserve">Đồng tử đen của thiếu niên bỗng dưng co lại.</w:t>
      </w:r>
      <w:r>
        <w:br w:type="textWrapping"/>
      </w:r>
      <w:r>
        <w:br w:type="textWrapping"/>
      </w:r>
      <w:r>
        <w:t xml:space="preserve">Con ngươi đỏ rực…</w:t>
      </w:r>
      <w:r>
        <w:br w:type="textWrapping"/>
      </w:r>
      <w:r>
        <w:br w:type="textWrapping"/>
      </w:r>
      <w:r>
        <w:t xml:space="preserve">Đây tuyệt đối không phải màu sắc mà kính sát tròng có khả năng tạo thành.</w:t>
      </w:r>
      <w:r>
        <w:br w:type="textWrapping"/>
      </w:r>
      <w:r>
        <w:br w:type="textWrapping"/>
      </w:r>
      <w:r>
        <w:t xml:space="preserve">Trong sự bình tĩnh mà sắc bén tựa hồ cất giấu một loại điên cuồng cực kỳ khát máu…</w:t>
      </w:r>
      <w:r>
        <w:br w:type="textWrapping"/>
      </w:r>
      <w:r>
        <w:br w:type="textWrapping"/>
      </w:r>
      <w:r>
        <w:t xml:space="preserve">Điều này làm trong đầu Alan lập tức hiện lên một khuôn mặt, đồng dạng là đôi mắt đỏ rực, là cơn ác mộng cả đời cậu…</w:t>
      </w:r>
      <w:r>
        <w:br w:type="textWrapping"/>
      </w:r>
      <w:r>
        <w:br w:type="textWrapping"/>
      </w:r>
      <w:r>
        <w:t xml:space="preserve">Không, cho dù là Voldemort của kiếp trước, cũng không có ánh mắt sắc bén như thế…</w:t>
      </w:r>
      <w:r>
        <w:br w:type="textWrapping"/>
      </w:r>
      <w:r>
        <w:br w:type="textWrapping"/>
      </w:r>
      <w:r>
        <w:t xml:space="preserve">Xoạt! Alan chỉ cảm thấy mồ hôi lạnh sau lưng lập tức tuôn trào, đây là một loại bản năng sợ hãi đối với kẻ ngay cả tên cũng không thể nói ra ở kiếp trước tạo thành, thân thể cậu bắt đầu bất giác run lên nhè nhẹ, đồng thời trong nội tâm không ngừng nhắc nhở chính mình bây giờ không còn là kiếp trước, cậu không có khả năng nhìn thấy Ma Vương của kiếp trước nữa.</w:t>
      </w:r>
      <w:r>
        <w:br w:type="textWrapping"/>
      </w:r>
      <w:r>
        <w:br w:type="textWrapping"/>
      </w:r>
      <w:r>
        <w:t xml:space="preserve">Nhìn vào người đàn ông tuấn mỹ cũng có mái tóc màu đen kia, thiếu niên mắt đen bình phục nhịp tim của mình, cố gắng toát ra một nụ cười lễ phép đối với lữ nhân lạ lẫm.</w:t>
      </w:r>
      <w:r>
        <w:br w:type="textWrapping"/>
      </w:r>
      <w:r>
        <w:br w:type="textWrapping"/>
      </w:r>
      <w:r>
        <w:t xml:space="preserve">Đối phương hơi sửng sốt một chút, ưu nhã mà lạnh lùng gật đầu.</w:t>
      </w:r>
      <w:r>
        <w:br w:type="textWrapping"/>
      </w:r>
      <w:r>
        <w:br w:type="textWrapping"/>
      </w:r>
      <w:r>
        <w:t xml:space="preserve">Nơi này không ở lâu thì tốt hơn!</w:t>
      </w:r>
      <w:r>
        <w:br w:type="textWrapping"/>
      </w:r>
      <w:r>
        <w:br w:type="textWrapping"/>
      </w:r>
      <w:r>
        <w:t xml:space="preserve">Hạ quyết tâm, Alan vừa định cất bước, lại chứng kiến đối phương kéo áo choàng lên mặt, rời khỏi chỗ đó, đi đến tòa thành cổ kính được xây dựng từ lâu đời.</w:t>
      </w:r>
      <w:r>
        <w:br w:type="textWrapping"/>
      </w:r>
      <w:r>
        <w:br w:type="textWrapping"/>
      </w:r>
      <w:r>
        <w:t xml:space="preserve">Bên cạnh tòa thành có một thanh niên cũng cao lớn và tuấn mỹ đang đứng, y ẩn vào trong bóng râm tòa thành, khoác một cái áo choàng màu đen giống như đúc của người đàn ông tóc đen kia.</w:t>
      </w:r>
      <w:r>
        <w:br w:type="textWrapping"/>
      </w:r>
      <w:r>
        <w:br w:type="textWrapping"/>
      </w:r>
      <w:r>
        <w:t xml:space="preserve">Thanh niên hướng người đàn ông tuấn mỹ làm một lễ nghi vô cùng cổ xưa, loại lễ nghi này không chút thua kém lễ nghi kiếp trước của gia tộc Malfoy, hắn cẩn thận gật đầu một cái, cùng nhau đi vào.</w:t>
      </w:r>
      <w:r>
        <w:br w:type="textWrapping"/>
      </w:r>
      <w:r>
        <w:br w:type="textWrapping"/>
      </w:r>
      <w:r>
        <w:t xml:space="preserve">Đáy lòng Alan dâng lên lòng hiếu kỳ vô cùng mãnh liệt, trông thấy một đoàn du khách theo hướng dẫn viên đi vào tòa thành kia, cậu nghĩ nghĩ, cũng theo đoàn đi vào.</w:t>
      </w:r>
      <w:r>
        <w:br w:type="textWrapping"/>
      </w:r>
      <w:r>
        <w:br w:type="textWrapping"/>
      </w:r>
    </w:p>
    <w:p>
      <w:pPr>
        <w:pStyle w:val="Heading2"/>
      </w:pPr>
      <w:bookmarkStart w:id="27" w:name="chương-2-tàn-sát-.-.-."/>
      <w:bookmarkEnd w:id="27"/>
      <w:r>
        <w:t xml:space="preserve">3. Chương 2: Tàn Sát . . .</w:t>
      </w:r>
    </w:p>
    <w:p>
      <w:pPr>
        <w:pStyle w:val="Compact"/>
      </w:pPr>
      <w:r>
        <w:br w:type="textWrapping"/>
      </w:r>
      <w:r>
        <w:br w:type="textWrapping"/>
      </w:r>
      <w:r>
        <w:rPr>
          <w:i/>
        </w:rPr>
        <w:t xml:space="preserve">Alan đứng ở vị trí khá xa, những Ma cà rồng khác tựa hồ biết rõ Alec có chút ham mê tối tăm, bởi vậy cũng không đi theo, ngược lại bắt đầu quét dọn hiện trường.</w:t>
      </w:r>
      <w:r>
        <w:br w:type="textWrapping"/>
      </w:r>
      <w:r>
        <w:br w:type="textWrapping"/>
      </w:r>
      <w:r>
        <w:rPr>
          <w:i/>
        </w:rPr>
        <w:t xml:space="preserve">Mặt Alan lộ vẻ ‘Hoảng sợ’ nhích càng sát vào góc hẻo lánh, dần dần cách những Ma cà rồng khác càng xa.</w:t>
      </w:r>
      <w:r>
        <w:br w:type="textWrapping"/>
      </w:r>
      <w:r>
        <w:br w:type="textWrapping"/>
      </w:r>
      <w:r>
        <w:t xml:space="preserve">———————————————————————————-</w:t>
      </w:r>
      <w:r>
        <w:br w:type="textWrapping"/>
      </w:r>
      <w:r>
        <w:br w:type="textWrapping"/>
      </w:r>
      <w:r>
        <w:t xml:space="preserve">Alan đi theo sau đoàn khách du lịch, cửa bên xuất hiện một hướng dẫn viên phụ trách tiếp đãi, đây là một mỹ nhân Phương Tây điển hình, ngũ quan hoàn mỹ gần giống tiên nữ của kiếp trước, đường cong lung linh hấp dẫn, mỗi nét tiếu dung đều chứng minh cho hàm nghĩa của từ quyến rũ. Nếu muốn tìm được một chỗ thiếu hụt trên mặt cô nàng, vậy thì chỉ có thể nói sắc mặt cô vô cùng tái nhợt, tựa hồ quanh năm không thấy ánh mặt trời.</w:t>
      </w:r>
      <w:r>
        <w:br w:type="textWrapping"/>
      </w:r>
      <w:r>
        <w:br w:type="textWrapping"/>
      </w:r>
      <w:r>
        <w:t xml:space="preserve">Từ lúc theo đoàn khách du lịch đi vào, Alan mẫn cảm lập tức phát hiện không đúng, vài du khách bên cạnh đều không chuyển mắt nhìn chằm chằm vào cô gái hướng dẫn viên xinh đẹp kia, trên mặt hiện ra không ít biểu tình đáng khinh, nam nhân nữ nhân đều có, biểu lộ kia, thay vì nói là si mê vẻ đẹp của đối phương, chi bằng nói là bị lực lượng tai họa vô hình nào đó làm cho ngẩn ra.</w:t>
      </w:r>
      <w:r>
        <w:br w:type="textWrapping"/>
      </w:r>
      <w:r>
        <w:br w:type="textWrapping"/>
      </w:r>
      <w:r>
        <w:t xml:space="preserve">Đáy lòng Alan trầm xuống, nhìn trái nhìn phải, những du khách khác mặc dù có vài người biểu lộ không kinh khủng như vậy, nhưng ánh mắt đều có chút trống rỗng, bộ dạng đi đường cũng có vẻ cứng ngắc vô cùng, như mấy con rối bị giật dây vậy.</w:t>
      </w:r>
      <w:r>
        <w:br w:type="textWrapping"/>
      </w:r>
      <w:r>
        <w:br w:type="textWrapping"/>
      </w:r>
      <w:r>
        <w:t xml:space="preserve">Alan biến sắc muốn lập tức thoát khỏi đoàn, ai ngờ vừa định xoay người, cửa chính tòa thành liền “Két” một tiếng đóng lại.</w:t>
      </w:r>
      <w:r>
        <w:br w:type="textWrapping"/>
      </w:r>
      <w:r>
        <w:br w:type="textWrapping"/>
      </w:r>
      <w:r>
        <w:t xml:space="preserve">Phía trong tòa thành lập tức rơi vào một màu đồng do thiếu ánh sáng, hình như hàn ý càng lúc càng tăng, chỉ có những ngọn nến trên vách tường, xuyên qua thủy tinh phát ra thứ ánh sáng nhàn nhạt mờ ảo.</w:t>
      </w:r>
      <w:r>
        <w:br w:type="textWrapping"/>
      </w:r>
      <w:r>
        <w:br w:type="textWrapping"/>
      </w:r>
      <w:r>
        <w:t xml:space="preserve">Tòa thành của Quý Tộc Thời Trung Cổ mới có thể sinh ra cảnh sắc này, nhưng chỉ một thoáng lại làm Alan dâng lên một cảm giác sợ hãi nổi da gà.</w:t>
      </w:r>
      <w:r>
        <w:br w:type="textWrapping"/>
      </w:r>
      <w:r>
        <w:br w:type="textWrapping"/>
      </w:r>
      <w:r>
        <w:t xml:space="preserve">Cậu ngắm nhìn bốn phía, con đường thông qua tòa thành như là một địa đạo, quẹo trái quẹo phải cứ như không có điểm cuối, thoạt nhìn có phần âm trầm khủng bố, giống như… Giống như con đường đi tới địa ngục trong truyền thuyết.</w:t>
      </w:r>
      <w:r>
        <w:br w:type="textWrapping"/>
      </w:r>
      <w:r>
        <w:br w:type="textWrapping"/>
      </w:r>
      <w:r>
        <w:t xml:space="preserve">Sau khi cửa thành đóng lại, một lực lượng mị hoặc kỳ dị tràn ngập cả không gian, vẻ đờ đẫn trên mặt du khách càng thêm nghiêm trọng</w:t>
      </w:r>
      <w:r>
        <w:br w:type="textWrapping"/>
      </w:r>
      <w:r>
        <w:br w:type="textWrapping"/>
      </w:r>
      <w:r>
        <w:t xml:space="preserve">Cảm giác âm lãnh mà mị hoặc không ngừng xâm nhập đại não, Alan thậm chí cảm thấy mơ màng trong nháy mắt, từng màn ảo giác xẹt qua trước mặt, phút chốc làm cậu xuất hiện loại ham muốn trầm mê…</w:t>
      </w:r>
      <w:r>
        <w:br w:type="textWrapping"/>
      </w:r>
      <w:r>
        <w:br w:type="textWrapping"/>
      </w:r>
      <w:r>
        <w:t xml:space="preserve">Đây là chuyện gì!</w:t>
      </w:r>
      <w:r>
        <w:br w:type="textWrapping"/>
      </w:r>
      <w:r>
        <w:br w:type="textWrapping"/>
      </w:r>
      <w:r>
        <w:t xml:space="preserve">Alan phải cảm tạ kiếp sống gián điệp làm thần kinh căng cứng kiếp trước, khiến cho tinh thần của cậu hết sức kiên định nhạy cảm, đối với loại thôi miên giống như ma chú cấp thấp của kiếp trước này cậu chỉ hơi choáng váng trong chốc lát liền khôi phục thần trí.</w:t>
      </w:r>
      <w:r>
        <w:br w:type="textWrapping"/>
      </w:r>
      <w:r>
        <w:br w:type="textWrapping"/>
      </w:r>
      <w:r>
        <w:t xml:space="preserve">Bất động thanh sắc thi triển Bế Quan Bí Thuật, kiên quyết đuổi thứ quyền năng bên ngoài làm tâm trí trở nên điên cuồng này ra khỏi não.</w:t>
      </w:r>
      <w:r>
        <w:br w:type="textWrapping"/>
      </w:r>
      <w:r>
        <w:br w:type="textWrapping"/>
      </w:r>
      <w:r>
        <w:t xml:space="preserve">Bế Quan Bí Thuật là một loại nghệ thuật ma pháp chống lại sự xâm nhập tâm trí từ bên ngoài, cậu có thể phong bế đại não để chống lại sự ảnh hưởng và quấy nhiễu của ma pháp. Kiếp trước, giáo sư là một bậc thầy Bế Quan Bí Thuật vô cùng thành công, bởi vì hắn có thể làm gián điệp trong các Tử Thần Thực Tử, dưới mũi Voldemort. Voldemort là một bậc thầy thuần thục Chiết Tâm Trí Thuật, hơn nữa có lý do rất tốt hoài nghi sự trung thành của Snape. Nhưng năm đó, Severus chưa từng vì Bế Quan Bí Thuật không đủ bền vững mà làm bản thân rơi vào tình cảnh nguy hiểm, đó có thể thấy được thành tựu của hắn ở phương diện này!</w:t>
      </w:r>
      <w:r>
        <w:br w:type="textWrapping"/>
      </w:r>
      <w:r>
        <w:br w:type="textWrapping"/>
      </w:r>
      <w:r>
        <w:t xml:space="preserve">Nhìn lại mọi nơi, du khách chung quanh hoàn toàn rơi vào loại trạng thái mông lung, bước chân cứng ngắc đi theo cô hướng dẫn viên xinh đẹp kia. Chỉ có hai đứa bé tuổi còn quá nhỏ không bị loại lực lượng này cuốn hút, vui sướng lôi kéo tay cha mẹ chỉ trỏ bức tranh treo trên vách tường, cho dù không được cha mẹ đáp lại cũng có vẻ vô cùng hưng phấn.</w:t>
      </w:r>
      <w:r>
        <w:br w:type="textWrapping"/>
      </w:r>
      <w:r>
        <w:br w:type="textWrapping"/>
      </w:r>
      <w:r>
        <w:t xml:space="preserve">Một bé gái xinh đẹp, có mái tóc quăn dài màu vàng kim, đôi mắt màu xanh thẳm, thoạt nhìn rất đáng yêu. Bé gái tựa hồ cảm thấy mẹ mình đang ngẩn người, hung hăng lôi kéo mẹ, nhưng lại không được đáp lại, cô hướng dẫn viên xinh đẹp kia đi đến bên người mỉm cười với cô bé một cái, đôi mắt ban đầu vốn trong trẻo không chút tạp chất lập tức trở nên trống rỗng, thành thành thật thật nắm tay mẹ mình đi theo đoàn người.</w:t>
      </w:r>
      <w:r>
        <w:br w:type="textWrapping"/>
      </w:r>
      <w:r>
        <w:br w:type="textWrapping"/>
      </w:r>
      <w:r>
        <w:t xml:space="preserve">Không biết có phải ảo giác hay không, đang nhìn khuôn mặt quyến rũ nghiêng nghiêng của cô gái, Alan rõ ràng thấy trên mặt cô ta lộ ra một tia gần giống như dã thú lúc nhìn cái cổ trắng noãn non mịn của bé gái, thần thái thèm thuồng cứ như đang nhìn vào thức ăn, còn có cặp mắt kia…</w:t>
      </w:r>
      <w:r>
        <w:br w:type="textWrapping"/>
      </w:r>
      <w:r>
        <w:br w:type="textWrapping"/>
      </w:r>
      <w:r>
        <w:t xml:space="preserve">Đôi mắt màu đỏ, một lớp màng mỏng màu máu đỏ rực bao vây đôi mắt trong trẻo kia, mang theo sự hung tàn khát máu!</w:t>
      </w:r>
      <w:r>
        <w:br w:type="textWrapping"/>
      </w:r>
      <w:r>
        <w:br w:type="textWrapping"/>
      </w:r>
      <w:r>
        <w:t xml:space="preserve">Loại ánh mắt này, làm cho Alan nghĩ tới thanh niên tuấn mỹ trong bóng râm dưới đá điêu khắc của quảng trường bị mình nhìn thấy khi nãy, bọn họ thật sự có quá nhiều điểm chung: bề ngoài xinh đẹp kinh người, khí chất nội hàm ưu nhã không thuộc về độ tuổi này, khí thế bức người bị cất dấu nhưng vẫn lợi hại như cũ, cùng với… Cùng với cặp mắt đỏ ké mang theo hơi thở yêu dị kia!</w:t>
      </w:r>
      <w:r>
        <w:br w:type="textWrapping"/>
      </w:r>
      <w:r>
        <w:br w:type="textWrapping"/>
      </w:r>
      <w:r>
        <w:t xml:space="preserve">Một danh từ ẩn sâu trong đầu bắt đầu rõ ràng, đó là…</w:t>
      </w:r>
      <w:r>
        <w:br w:type="textWrapping"/>
      </w:r>
      <w:r>
        <w:br w:type="textWrapping"/>
      </w:r>
      <w:r>
        <w:t xml:space="preserve">Cơ hồ là bản năng, toàn thân Alan lập tức căng cứng, tiến nhập trạng thái chuẩn bị chiến đấu, trí nhớ xa xôi không ngừng thoáng hiện trong đầu, các loại chú ngữ sinh tồn trước đây từng cái xẹt qua trong đầu, các loại chi tiết nên chú ý trong tình thế nguy hiểm cũng dần dần tái hiện trong não bộ.</w:t>
      </w:r>
      <w:r>
        <w:br w:type="textWrapping"/>
      </w:r>
      <w:r>
        <w:br w:type="textWrapping"/>
      </w:r>
      <w:r>
        <w:t xml:space="preserve">Alan kiếp trước trải qua quá nhiều cuộc chiến, âm thầm may mắn mình không vì cuộc sống yên bình mười bảy năm mà lãng quên đi sự tỉnh táo và linh mẫn của một chiến sĩ, tuy điều này cũng không làm cho tâm trạng khẩn trương của cậu buông xuống nửa phần.</w:t>
      </w:r>
      <w:r>
        <w:br w:type="textWrapping"/>
      </w:r>
      <w:r>
        <w:br w:type="textWrapping"/>
      </w:r>
      <w:r>
        <w:t xml:space="preserve">Thân là một phù thủy, còn là một phù thủy thông hiểu ma pháp hắc ám, Alan biết rõ tình trạng hiện tại của mình như thế nào.</w:t>
      </w:r>
      <w:r>
        <w:br w:type="textWrapping"/>
      </w:r>
      <w:r>
        <w:br w:type="textWrapping"/>
      </w:r>
      <w:r>
        <w:t xml:space="preserve">Sức mạnh của một phù thủy một nửa thể hiện ở đũa phép, cho dù là mạnh như bọn người Voldemort, Albus, Grindelwald, có thể nói là những đại phù thủy của ma pháp giới năm đó, cũng không thể ở thời điểm mạnh nhất thoát ly khỏi sự tương trợ của đũa phép.</w:t>
      </w:r>
      <w:r>
        <w:br w:type="textWrapping"/>
      </w:r>
      <w:r>
        <w:br w:type="textWrapping"/>
      </w:r>
      <w:r>
        <w:t xml:space="preserve">Bản thân đũa phép cũng không có phép thuật, chỉ có tác dụng là một loại dẫn đường. Ma lực trong cơ thể phù thủy cường đại mà lộn xộn, bọn họ thường không thể vận dụng tự nhiên mà tiến hành khống chế. Nếu như nói ma lực trong cơ thể phù thủy là dòng nước cuồn cuộn lộn xộn, như vậy đũa phép chính là thứ khai thông dòng lũ, tạo ra con đường trôi chảy tự nhiên, mà muốn sử dụng Vô Trượng Ma Pháp thì phải trải qua huấn luyện rèn giũa không ngừng, mới có thể sử dụng nhuần nhuyễn, nhưng cho dù là vậy, sử dụng Vô Trượng Ma Pháp có trở ngại rất lớn.</w:t>
      </w:r>
      <w:r>
        <w:br w:type="textWrapping"/>
      </w:r>
      <w:r>
        <w:br w:type="textWrapping"/>
      </w:r>
      <w:r>
        <w:t xml:space="preserve">Giáo sư, ở trạng thái linh hồn đầu thai thành Alan Prince, tất nhiên không có đũa phép bên người, mà chế tạo đũa phép cũng không phải việc cậu có thể làm được, cho nên mặc dù có sức mạnh cường đại gấp bội so với kiếp trước, mặc dù từ lúc thức tỉnh ma pháp năm mười một tuổi đã bắt đầu kế hoạch huấn luyện Vô Trượng Ma Pháp, nhưng hiện tại, lúc đã không có đũa phép, sức mạnh của cậu chỉ sợ còn không bằng một nửa so với thời kì toàn thịnh vào kiếp trước.</w:t>
      </w:r>
      <w:r>
        <w:br w:type="textWrapping"/>
      </w:r>
      <w:r>
        <w:br w:type="textWrapping"/>
      </w:r>
      <w:r>
        <w:t xml:space="preserve">Huống hồ nhờ đọc các loại sách ma pháp cũ trong Hogwarts, nếu như nữ hướng dẫn viên làm cậu kiêng kị kia thật sự là thứ trong tưởng tượng, chỉ sợ cho dù là mình trong thời kì toàn thịnh ở tiền thế, cũng không nhất định có thể chống lại!</w:t>
      </w:r>
      <w:r>
        <w:br w:type="textWrapping"/>
      </w:r>
      <w:r>
        <w:br w:type="textWrapping"/>
      </w:r>
      <w:r>
        <w:t xml:space="preserve">Âm thầm niệm lại Độn Thổ mấy lần trong đầu, xác nhận không quên, tâm tình khẩn trương của Alan bình phục không ít.</w:t>
      </w:r>
      <w:r>
        <w:br w:type="textWrapping"/>
      </w:r>
      <w:r>
        <w:br w:type="textWrapping"/>
      </w:r>
      <w:r>
        <w:t xml:space="preserve">Mỹ nhân hướng dẫn du lịch dẫn bọn họ đi vào một hành lang sáng ngời, trên trần là những bóng đèn huỳnh quang thông dụng được lắp đặt đều nhau làm cho không gian ấm áp rất nhiều so với vừa rồi. Cuối hành lang thật dài là một cái thang máy, có thể cùng lúc chứa mấy chục người.</w:t>
      </w:r>
      <w:r>
        <w:br w:type="textWrapping"/>
      </w:r>
      <w:r>
        <w:br w:type="textWrapping"/>
      </w:r>
      <w:r>
        <w:t xml:space="preserve">Ánh mắt rình rập như có như không từ những góc âm u bị Alan phát hiện. Lờ mờ cảm nhận được sự tham lam và khao khát không chút nào che giấu, làm cho Alan muốn lập tức Độn Thổ chế trụ động tác của mình, Độn Thổ cũng không phải là loại ma pháp nhanh chóng, một khi bị người phát giác, chỉ sợ sẽ lập tức lọt vào công kích, người cẩn thận như cậu không muốn mạo hiểm như vậy!</w:t>
      </w:r>
      <w:r>
        <w:br w:type="textWrapping"/>
      </w:r>
      <w:r>
        <w:br w:type="textWrapping"/>
      </w:r>
      <w:r>
        <w:t xml:space="preserve">Sau khi ra khỏi thang máy, trước mắt là một cái quầy, người phụ nữ sau quầy hàng mặt không biểu tình lên tiếng chào hỏi với cô gái dẫn đầu, cậu nghe thấy cô ta gọi người phụ nữ kia kia là Heidy.</w:t>
      </w:r>
      <w:r>
        <w:br w:type="textWrapping"/>
      </w:r>
      <w:r>
        <w:br w:type="textWrapping"/>
      </w:r>
      <w:r>
        <w:t xml:space="preserve">Heidy dẫn bọn họ trực tiếp đi đến nơi tiếp khách bên cạnh. Lúc này, một cánh cửa cũ kỹ to lớn chậm rãi mở ra.</w:t>
      </w:r>
      <w:r>
        <w:br w:type="textWrapping"/>
      </w:r>
      <w:r>
        <w:br w:type="textWrapping"/>
      </w:r>
      <w:r>
        <w:t xml:space="preserve">Đi vào một không gian giống như cung điện, chợt nghe mỹ nhân hướng dẫn viên dùng loại ngữ điệu mềm mại đáng yêu mang chút hưng phấn cất tiếng: “Hoan nghênh! Các vị! Hoan nghênh đến với Volturi!”</w:t>
      </w:r>
      <w:r>
        <w:br w:type="textWrapping"/>
      </w:r>
      <w:r>
        <w:br w:type="textWrapping"/>
      </w:r>
      <w:r>
        <w:t xml:space="preserve">Volturi? Alan nhíu mày, cái tên này mang ý nghĩa gì…</w:t>
      </w:r>
      <w:r>
        <w:br w:type="textWrapping"/>
      </w:r>
      <w:r>
        <w:br w:type="textWrapping"/>
      </w:r>
      <w:r>
        <w:t xml:space="preserve">“Volturi là vật gì?” các du khách vốn rơi vào trạng thái mê mang lúc tiến vào không gian này liền thanh tỉnh lại, bọn họ tựa hồ không rõ tình cảnh hiện tại, dùng ánh mắt mờ mịt nhìn nhau. Lúc này, chợt nghe thấy tiếng Heidy nói chuyện với một người nam nhân khác.</w:t>
      </w:r>
      <w:r>
        <w:br w:type="textWrapping"/>
      </w:r>
      <w:r>
        <w:br w:type="textWrapping"/>
      </w:r>
      <w:r>
        <w:t xml:space="preserve">“Hoan nghênh trở về, Heidy.” Trong bốn người từ bức tường ra, một thiếu niên bên ngoài cực kỳ tinh xảo mở miệng.</w:t>
      </w:r>
      <w:r>
        <w:br w:type="textWrapping"/>
      </w:r>
      <w:r>
        <w:br w:type="textWrapping"/>
      </w:r>
      <w:r>
        <w:t xml:space="preserve">“Alec.” Heidy chào hỏi y, thanh âm êm mượt như tơ.</w:t>
      </w:r>
      <w:r>
        <w:br w:type="textWrapping"/>
      </w:r>
      <w:r>
        <w:br w:type="textWrapping"/>
      </w:r>
      <w:r>
        <w:t xml:space="preserve">” Thu hoạch lần này thật không nhỏ nha.” Thiếu niên tên Alec kia cười đến quỷ dị, tơ đỏ trong mắt tràn ngập, chỉ là nụ cười này mang theo một tia tà khí trào phúng, làm vẻ ngoài vốn cực kỳ xuất chúng của y bị đánh xuống thấp vài phần.</w:t>
      </w:r>
      <w:r>
        <w:br w:type="textWrapping"/>
      </w:r>
      <w:r>
        <w:br w:type="textWrapping"/>
      </w:r>
      <w:r>
        <w:t xml:space="preserve">“Cảm ơn.” Cô tiếp nhận ca ngợi của y, cười hấp dẫn nói: “Ba vị đại nhân đâu? Jane cũng không đi cùng ngươi sao?”</w:t>
      </w:r>
      <w:r>
        <w:br w:type="textWrapping"/>
      </w:r>
      <w:r>
        <w:br w:type="textWrapping"/>
      </w:r>
      <w:r>
        <w:t xml:space="preserve">“Lập tức đến, lưu lại mấy tên cho ba vị đại nhân cùng Jane.”</w:t>
      </w:r>
      <w:r>
        <w:br w:type="textWrapping"/>
      </w:r>
      <w:r>
        <w:br w:type="textWrapping"/>
      </w:r>
      <w:r>
        <w:t xml:space="preserve">Dự cảm không tốt trong nội tâm càng ngày càng mãnh liệt, Alan bình tĩnh lui về phía sau vài bước, xem ra tình hình này cách chân tướng trong đầu cậu càng ngày càng gần.</w:t>
      </w:r>
      <w:r>
        <w:br w:type="textWrapping"/>
      </w:r>
      <w:r>
        <w:br w:type="textWrapping"/>
      </w:r>
      <w:r>
        <w:t xml:space="preserve">Đáng chết! Đây không phải một thế giới bình thường sao? Tại sao có thể có loại sinh vật này tồn tại!</w:t>
      </w:r>
      <w:r>
        <w:br w:type="textWrapping"/>
      </w:r>
      <w:r>
        <w:br w:type="textWrapping"/>
      </w:r>
      <w:r>
        <w:t xml:space="preserve">Đang lúc Alan vạn phần đề phòng, đột nhiên nghe được một tiếng gầm nhẹ tựa như dã thú, trước mắt lóe lên, bên tai truyền đến tiếng thét chói tai cao ngất, chỉ thấy mấy vị một phút trước còn ưu nhã như quý tộc trong phòng, giờ đây đột nhiên cuồng tính đại phát, móng tay bén nhọn xuất hiện ở đầu ngón tay, răng nanh màu xanh dài ra khỏi môi, gặp người liền cắn.</w:t>
      </w:r>
      <w:r>
        <w:br w:type="textWrapping"/>
      </w:r>
      <w:r>
        <w:br w:type="textWrapping"/>
      </w:r>
      <w:r>
        <w:t xml:space="preserve">Huyết tộc! Thật là huyết tộc! Một chủng tộc kiếp trước cậu cũng chỉ gặp sơ qua một lần, một loài tuy cậu không hiểu quá nhiều nhưng trong truyền thuyết vô cùng cường đại cùng khát máu!</w:t>
      </w:r>
      <w:r>
        <w:br w:type="textWrapping"/>
      </w:r>
      <w:r>
        <w:br w:type="textWrapping"/>
      </w:r>
      <w:r>
        <w:t xml:space="preserve">Alan mượn tiếng thét hỗn loạn của khách du lịch lui về phía sau, một đường thối lui đến góc tường, không phải cậu muốn trơ mắt nhìn những hành khách kia toi mạng, chỉ là hiện tại cậu thật sự thân mình còn lo chưa xong, một phù thủy không có đũa phép hộ thân, vô luận như thế nào cũng không phải là đối thủ của một đám ma cà rồng hung ác điên cuồng khát máu, am hiểu chiến đấu!</w:t>
      </w:r>
      <w:r>
        <w:br w:type="textWrapping"/>
      </w:r>
      <w:r>
        <w:br w:type="textWrapping"/>
      </w:r>
      <w:r>
        <w:t xml:space="preserve">Những người kia… Không, những Ma cà rồng kia không rảnh để ý cậu, tàn sát hết một người liền tiện tay quăng ra, nhào tới mục tiêu kế tiếp.</w:t>
      </w:r>
      <w:r>
        <w:br w:type="textWrapping"/>
      </w:r>
      <w:r>
        <w:br w:type="textWrapping"/>
      </w:r>
      <w:r>
        <w:t xml:space="preserve">Máu tươi tanh nồng bắn ra ào ạt ra bốn phía, những mảnh nhỏ của tứ chi có vẻ hết sức dữ tợn, tràn ngập trong không gian làm cho Ma cà rồng vốn hưng phấn có vẻ càng thêm tàn bạo.</w:t>
      </w:r>
      <w:r>
        <w:br w:type="textWrapping"/>
      </w:r>
      <w:r>
        <w:br w:type="textWrapping"/>
      </w:r>
      <w:r>
        <w:t xml:space="preserve">Một thi thể lăn đến bên chân cậu, là bé gái xinh đẹp tóc vàng mắt lam khi nãy, trên cổ có hai dấu răng rõ ràng, máu tươi chảy ồ ạt, trên khuôn mặt nhỏ nhắn non nớt còn duy trì biểu lộ hoảng sợ.</w:t>
      </w:r>
      <w:r>
        <w:br w:type="textWrapping"/>
      </w:r>
      <w:r>
        <w:br w:type="textWrapping"/>
      </w:r>
      <w:r>
        <w:t xml:space="preserve">Mùi máu tươi trong phòng càng ngày càng đậm, vài người còn chưa bị công kích đã bắt đầu nôn khan.</w:t>
      </w:r>
      <w:r>
        <w:br w:type="textWrapping"/>
      </w:r>
      <w:r>
        <w:br w:type="textWrapping"/>
      </w:r>
      <w:r>
        <w:t xml:space="preserve">Trải qua mười bảy năm sống an nhàn sung sướng, Alan,tuy rằng kiếp trước từng trải qua sóng to gió lớn, cũng có vẻ không khỏe, trong dạ dày một trận sóng cuộn biển gầm.</w:t>
      </w:r>
      <w:r>
        <w:br w:type="textWrapping"/>
      </w:r>
      <w:r>
        <w:br w:type="textWrapping"/>
      </w:r>
      <w:r>
        <w:t xml:space="preserve">Loại đơn phương tàn sát này chỉ duy trì vài phút, lại dài dằng dặc như một thế kỷ.</w:t>
      </w:r>
      <w:r>
        <w:br w:type="textWrapping"/>
      </w:r>
      <w:r>
        <w:br w:type="textWrapping"/>
      </w:r>
      <w:r>
        <w:t xml:space="preserve">Quay mắt về phía còn thừa không mấy người, vài du khách cơ hồ lâm vào điên cuồng, có người nói chuyện: “Tốt lắm, lưu vài tên cho những người khác a.”Namnhân nói chuyện ưu nhã móc khăn tay ra lau sạch khóe miệng, phảng phất là nhấm nháp hết một món ngon tuyệt vời.</w:t>
      </w:r>
      <w:r>
        <w:br w:type="textWrapping"/>
      </w:r>
      <w:r>
        <w:br w:type="textWrapping"/>
      </w:r>
      <w:r>
        <w:t xml:space="preserve">“Từ từ, nơi này còn một tên nè.” Mỹ thiếu niên mang tên Alec nhìn Alan lưng dựa vào vách tường, trên mặt phát ra tiếu dung trào phúng cay nghiệt trước sau như một.</w:t>
      </w:r>
      <w:r>
        <w:br w:type="textWrapping"/>
      </w:r>
      <w:r>
        <w:br w:type="textWrapping"/>
      </w:r>
      <w:r>
        <w:t xml:space="preserve">Nhìn thấy biểu lộ ‘Hoảng sợ’ của Alan, ác ý trên mặt y càng thêm nồng đậm: “Nhìn một cái, thiếu niên tuấn mỹ cỡ nào, quả thực giống một vị thần của bóng đêm, máu của nó sẽ nhất định ngon hiếm thấy, thật sự là cực phẩm khó gặp.” Tựa hồ cố ý muốn thưởng thức vẻ mặt sợ hãi của đối phương, Alec nện bước chân thong thả ưu nhã đi đến chỗ Alan.</w:t>
      </w:r>
      <w:r>
        <w:br w:type="textWrapping"/>
      </w:r>
      <w:r>
        <w:br w:type="textWrapping"/>
      </w:r>
      <w:r>
        <w:t xml:space="preserve">Alan đứng ở vị trí khá xa, những Ma cà rồng khác tựa hồ biết rõ Alec có chút ham mê tối tăm, bởi vậy cũng không đi theo, ngược lại bắt đầu quét dọn hiện trường.</w:t>
      </w:r>
      <w:r>
        <w:br w:type="textWrapping"/>
      </w:r>
      <w:r>
        <w:br w:type="textWrapping"/>
      </w:r>
      <w:r>
        <w:t xml:space="preserve">Mặt Alan lộ vẻ ‘Hoảng sợ’ nhích càng sát vào góc hẻo lánh, dần dần cách những Ma cà rồng khác càng xa.</w:t>
      </w:r>
      <w:r>
        <w:br w:type="textWrapping"/>
      </w:r>
      <w:r>
        <w:br w:type="textWrapping"/>
      </w:r>
      <w:r>
        <w:t xml:space="preserve">Nhìn thiếu niên Ma cà rồng mặt mang vui vẻ ác độc bước lại càng gần, cậu đột nhiên trở tay bắn một cái Thần Phong Vô Ảnh, đánh tới phía đối phương.</w:t>
      </w:r>
      <w:r>
        <w:br w:type="textWrapping"/>
      </w:r>
      <w:r>
        <w:br w:type="textWrapping"/>
      </w:r>
      <w:r>
        <w:t xml:space="preserve">Làm ma pháp đắc ý nhất do chính mình phát minh kiếp trước, mặc dù không có đũa phép, thi triển không thuận tay lắm. Tuy rằng so ra không đủ mạnh, nhưng Alan kinh hỉ phát hiện vì kiếp này ma lực thức tỉnh nhiều hơn mấy lần so với kiếp trước, uy lực không phải rất lớn, nhưng độ chuẩn xác đã có chỗ tăng lên.</w:t>
      </w:r>
      <w:r>
        <w:br w:type="textWrapping"/>
      </w:r>
      <w:r>
        <w:br w:type="textWrapping"/>
      </w:r>
      <w:r>
        <w:t xml:space="preserve">Một nhúm tóc bị cắt đứt, biểu lộ ưu nhã mang theo nụ cười trào phúng của Alec lập tức dữ tợn, y phẫn nộ gầm thét, hiển nhiên không ngờ Alan thậm chí có năng lực công kích mình.</w:t>
      </w:r>
      <w:r>
        <w:br w:type="textWrapping"/>
      </w:r>
      <w:r>
        <w:br w:type="textWrapping"/>
      </w:r>
      <w:r>
        <w:t xml:space="preserve">Y mạnh bổ nhào qua, cơ hồ không lưu tình chút nào.</w:t>
      </w:r>
      <w:r>
        <w:br w:type="textWrapping"/>
      </w:r>
      <w:r>
        <w:br w:type="textWrapping"/>
      </w:r>
      <w:r>
        <w:t xml:space="preserve">Alan chật vật cúi thấp người, tránh thoát công kích của đối phương, phất tay lại cho ra một cái Thần Phong Vô Ảnh.</w:t>
      </w:r>
      <w:r>
        <w:br w:type="textWrapping"/>
      </w:r>
      <w:r>
        <w:br w:type="textWrapping"/>
      </w:r>
      <w:r>
        <w:t xml:space="preserve">Hắc bào trên cánh tay phải đối phương lập tức nát bấy, giống như cánh bướm màu đen tung bay trong mật thất đen tối mờ nhạt. Trên cánh tay trong suốt kia xuất hiện một vết cắt, nhưng lại biến mất với tốc độ cực nhanh.</w:t>
      </w:r>
      <w:r>
        <w:br w:type="textWrapping"/>
      </w:r>
      <w:r>
        <w:br w:type="textWrapping"/>
      </w:r>
      <w:r>
        <w:t xml:space="preserve">Tiếng gầm thê lương vang lên, quanh quẩn trong không gian yên tĩnh mà tràn đầy mùi máu tanh, làm cho người ta sởn tóc gáy.</w:t>
      </w:r>
      <w:r>
        <w:br w:type="textWrapping"/>
      </w:r>
      <w:r>
        <w:br w:type="textWrapping"/>
      </w:r>
      <w:r>
        <w:t xml:space="preserve">Những Ma cà rồng khác lập tức phát hiện cảnh ngộ của Alec, tức khắc chạy tới, Alan liền bày ra Khôi Giáp Hộ Thân trước người, hy vọng có thể kéo dài một lát.</w:t>
      </w:r>
      <w:r>
        <w:br w:type="textWrapping"/>
      </w:r>
      <w:r>
        <w:br w:type="textWrapping"/>
      </w:r>
      <w:r>
        <w:t xml:space="preserve">Chú ngữ Độn Thổ lấy tốc độ cực nhanh tràn ra khỏi miệng.</w:t>
      </w:r>
      <w:r>
        <w:br w:type="textWrapping"/>
      </w:r>
      <w:r>
        <w:br w:type="textWrapping"/>
      </w:r>
      <w:r>
        <w:t xml:space="preserve">Nhưng trong nháy mắt, Khôi Giáp Hộ Thân ngăn cản trước người bỗng nhiên bị phá, đi đầu chính là gương mặt phẫn nộ mà vặn vẹo của Alec.</w:t>
      </w:r>
      <w:r>
        <w:br w:type="textWrapping"/>
      </w:r>
      <w:r>
        <w:br w:type="textWrapping"/>
      </w:r>
      <w:r>
        <w:t xml:space="preserve">Âm tiết cuối cùng từ miệng tràn ra, Alan chỉ cảm thấy sau lưng tê rần, trong miệng cuồn cuộn tanh ngọt, lập tức rơi vào một cơn choáng váng.</w:t>
      </w:r>
      <w:r>
        <w:br w:type="textWrapping"/>
      </w:r>
      <w:r>
        <w:br w:type="textWrapping"/>
      </w:r>
      <w:r>
        <w:t xml:space="preserve">————————————</w:t>
      </w:r>
      <w:r>
        <w:br w:type="textWrapping"/>
      </w:r>
      <w:r>
        <w:br w:type="textWrapping"/>
      </w:r>
      <w:r>
        <w:t xml:space="preserve">Hình trên là Alec trong phim đóa….</w:t>
      </w:r>
      <w:r>
        <w:br w:type="textWrapping"/>
      </w:r>
      <w:r>
        <w:br w:type="textWrapping"/>
      </w:r>
      <w:r>
        <w:t xml:space="preserve">Được rồi, Vân thừa nhận,  “‘cậu bé’ trên đã làm con tim fan gơ của Vân chết lâm sàn ngay từ cái nhìn đầu tiên”, chết thật, sao mình có thể đen tối đến thế không biết…. [hố hố hố]</w:t>
      </w:r>
      <w:r>
        <w:br w:type="textWrapping"/>
      </w:r>
      <w:r>
        <w:br w:type="textWrapping"/>
      </w:r>
      <w:r>
        <w:t xml:space="preserve">Thôi, bàn vấn đề chính: xét thấy tình trạng càng ngày càng ít người com, mà lượng view lại càng ngày càng tăng… Vân đang quạu và muốn ‘cắn’ một ai đó</w:t>
      </w:r>
      <w:r>
        <w:br w:type="textWrapping"/>
      </w:r>
      <w:r>
        <w:br w:type="textWrapping"/>
      </w:r>
      <w:r>
        <w:t xml:space="preserve">OK,  Vân vốn là một chủ blog “hiền nhành” và cũng từng là một reader “thích-đọc-chùa” nên Vân hiểu…</w:t>
      </w:r>
      <w:r>
        <w:br w:type="textWrapping"/>
      </w:r>
      <w:r>
        <w:br w:type="textWrapping"/>
      </w:r>
      <w:r>
        <w:t xml:space="preserve">Chỉ xin là làm ơn ấn nút like hoặc vote nhá… Vân đang cực buồn vì mỗi lần post thì hơn 500 người vào coi mà dòm lại thì chỉ thấy có 6,7 bạn like thôi (gởi lời cảm ơn đến mấy bợn yêu nhá)… Vân biết mình còn non tay và mắc nhiều lỗi, bản dịch của mình có thể còn lủng củng nhưng dù gì thì đó cũng là công sức hàng tiếng đồng hồ của mình, Tại sao mấy bợn có thể làm thế hử?! Vân chỉ đòi hỏi một cái clip chuột thôi mà, có quá quắc quá không? [lật bàn][gào thét]</w:t>
      </w:r>
      <w:r>
        <w:br w:type="textWrapping"/>
      </w:r>
      <w:r>
        <w:br w:type="textWrapping"/>
      </w:r>
      <w:r>
        <w:t xml:space="preserve">Được rồi, nói thật với mấy bợn nhá, khi Vân tạo cái blog này, trên Vân còn có một “sếp” khác nữa, “sếp” này “nắm quyền sinh sát trong tay” và nếu “sếp” này quạu luôn thì mình nói thật, mình phải đóng blog đấy [chui vào góc tường tự kỷ]</w:t>
      </w:r>
      <w:r>
        <w:br w:type="textWrapping"/>
      </w:r>
      <w:r>
        <w:br w:type="textWrapping"/>
      </w:r>
      <w:r>
        <w:t xml:space="preserve">Thôi, mong rằng “sếp” ko ghé qua nhà chơi…</w:t>
      </w:r>
      <w:r>
        <w:br w:type="textWrapping"/>
      </w:r>
      <w:r>
        <w:br w:type="textWrapping"/>
      </w:r>
      <w:r>
        <w:t xml:space="preserve">những gì nói trên hoàn toàn là sự thật, không hăm dọa hay đùa đâu nhá!!! Mình thật sự không muốn say good bye đâu, vì vậy, làm ơn bấm nút LIKE khi đã đọc xong dùm mình!!!!</w:t>
      </w:r>
      <w:r>
        <w:br w:type="textWrapping"/>
      </w:r>
      <w:r>
        <w:br w:type="textWrapping"/>
      </w:r>
      <w:r>
        <w:t xml:space="preserve">Rùi, xong, những gì mình nói đã hết, nếu có đụng trúng tự ái người nào thì mình  thật xin lỗi, hẹn gặp lại lần sau nhá[cúi đầu] [lon ton chạy vào]</w:t>
      </w:r>
      <w:r>
        <w:br w:type="textWrapping"/>
      </w:r>
      <w:r>
        <w:br w:type="textWrapping"/>
      </w:r>
    </w:p>
    <w:p>
      <w:pPr>
        <w:pStyle w:val="Heading2"/>
      </w:pPr>
      <w:bookmarkStart w:id="28" w:name="chương-3-khinh-nhờn-.-.-."/>
      <w:bookmarkEnd w:id="28"/>
      <w:r>
        <w:t xml:space="preserve">4. Chương 3: Khinh Nhờn . . .</w:t>
      </w:r>
    </w:p>
    <w:p>
      <w:pPr>
        <w:pStyle w:val="Compact"/>
      </w:pPr>
      <w:r>
        <w:br w:type="textWrapping"/>
      </w:r>
      <w:r>
        <w:br w:type="textWrapping"/>
      </w:r>
      <w:r>
        <w:t xml:space="preserve">Ánh sáng trước mắt điên đảo dao động, ôn lại cảm giác rốn bị lôi kéo, không gian vặn vẹo một chút, Alan ‘Rầm’ một tiếng ngã xuống một không gian âm u.</w:t>
      </w:r>
      <w:r>
        <w:br w:type="textWrapping"/>
      </w:r>
      <w:r>
        <w:br w:type="textWrapping"/>
      </w:r>
      <w:r>
        <w:t xml:space="preserve">Nơi này cũng không phải một hẻm nhỏ cách tòa thành mấy km như cậu suy nghĩ, mà là nơi giống như một căn hầm, trên vách tường khắc đầy phù điêu tinh mỹ cũ kỹ, thảm lông dê thật dày cùng gia cụ lắng đọng dấu vết lịch sử nói rõ sự giàu có và thưởng thức của chủ nhân.</w:t>
      </w:r>
      <w:r>
        <w:br w:type="textWrapping"/>
      </w:r>
      <w:r>
        <w:br w:type="textWrapping"/>
      </w:r>
      <w:r>
        <w:t xml:space="preserve">Alan giãy dụa đứng lên, khóe miệng không khống chế được bắt đầu rướm máu!</w:t>
      </w:r>
      <w:r>
        <w:br w:type="textWrapping"/>
      </w:r>
      <w:r>
        <w:br w:type="textWrapping"/>
      </w:r>
      <w:r>
        <w:t xml:space="preserve">Vươn tay sờ vào lưng, có vài vết cào không sâu lắm cắt qua làn da, tuy chảy máu nhưng ngoại thương cũng không nghiêm trọng gì nhiều.  Chính là lực đánh mãnh liệt kia rõ ràng làm tổn thương đến nội tạng, nếu không cũng sẽ không bị chút vết cào trầy da rất nhỏ này mà hộc máu!</w:t>
      </w:r>
      <w:r>
        <w:br w:type="textWrapping"/>
      </w:r>
      <w:r>
        <w:br w:type="textWrapping"/>
      </w:r>
      <w:r>
        <w:t xml:space="preserve">“Khụ khụ khụ ——!” Alan dùng ống tay áo lau vết máu trên khóe miệng, đau đớn như khoan thủng trái tim làm đầu ngón tay cậu cũng có chút run rẩy.</w:t>
      </w:r>
      <w:r>
        <w:br w:type="textWrapping"/>
      </w:r>
      <w:r>
        <w:br w:type="textWrapping"/>
      </w:r>
      <w:r>
        <w:t xml:space="preserve">Đưa mắt nhìn lại, Độn Thổ của cậu tại thời đểm cuối cùng bị Ma cà rồng Alec kia cắt đứt, cũng không thoát đi quá xa, nơi này rất có thể là nơi nào đó trong tòa thành.</w:t>
      </w:r>
      <w:r>
        <w:br w:type="textWrapping"/>
      </w:r>
      <w:r>
        <w:br w:type="textWrapping"/>
      </w:r>
      <w:r>
        <w:t xml:space="preserve">Nếu không tranh thủ thời gian rời đi, dùng khứu giác và trình độ mẫn cảm cực mạnh của huyết tộc, bọn họ nhất định sẽ tìm được mình!</w:t>
      </w:r>
      <w:r>
        <w:br w:type="textWrapping"/>
      </w:r>
      <w:r>
        <w:br w:type="textWrapping"/>
      </w:r>
      <w:r>
        <w:t xml:space="preserve">Không… không thể chết! Không thể chết!</w:t>
      </w:r>
      <w:r>
        <w:br w:type="textWrapping"/>
      </w:r>
      <w:r>
        <w:br w:type="textWrapping"/>
      </w:r>
      <w:r>
        <w:t xml:space="preserve">Kiếp trước đã là tiếc nuối vĩnh cửu, chẳng lẽ kiếp này cũng mang theo tiếc nuối mà chết đi sao?</w:t>
      </w:r>
      <w:r>
        <w:br w:type="textWrapping"/>
      </w:r>
      <w:r>
        <w:br w:type="textWrapping"/>
      </w:r>
      <w:r>
        <w:t xml:space="preserve">Vô luận là giáo sư kiếp trước hay Alan kiếp này, kỳ thật đều là một người rất dễ dàng bị vướng bận, chỉ là người làm cậu có thể vướng bận thật sự quá ít.</w:t>
      </w:r>
      <w:r>
        <w:br w:type="textWrapping"/>
      </w:r>
      <w:r>
        <w:br w:type="textWrapping"/>
      </w:r>
      <w:r>
        <w:t xml:space="preserve">Kiếp trước là con trai của Lily, kiếp này là cha cậu, Robert, cậu không thể chết, cũng không nguyện ý chết!</w:t>
      </w:r>
      <w:r>
        <w:br w:type="textWrapping"/>
      </w:r>
      <w:r>
        <w:br w:type="textWrapping"/>
      </w:r>
      <w:r>
        <w:t xml:space="preserve">Cố gắng thực hiện Độn Thổ lần nữa, Alan chỉ cảm thấy một cơn nóng rát khó có thể chịu được từ vết thương sau lưng bị Ma cà rồng cào truyền đến, trong nháy mắt len lỏi vào toàn thân, ngũ tạng lục phủ cùng máu chảy trong cơ thể phảng phất như sôi trào, linh hồn bị bỏng của cậu cơ hồ đều đang run rẩy!</w:t>
      </w:r>
      <w:r>
        <w:br w:type="textWrapping"/>
      </w:r>
      <w:r>
        <w:br w:type="textWrapping"/>
      </w:r>
      <w:r>
        <w:t xml:space="preserve">Ma cà rồng ở giới ma pháp kiếp trước cũng là một sinh vật cực kỳ hiếm thấy, hiểu biết của mọi người về huyết tộc thường chỉ dựa vào phán đoán và truyền thuyết, trong việc này có mấy phần chân thật chỉ sợ cũng không ai biết. Có thể nói, kiến thức về Ma cà rồng chỉ nằm trong phạm vi vô cùng nông cạn.</w:t>
      </w:r>
      <w:r>
        <w:br w:type="textWrapping"/>
      </w:r>
      <w:r>
        <w:br w:type="textWrapping"/>
      </w:r>
      <w:r>
        <w:t xml:space="preserve">Trong truyền thuyết, Ma cà rồng dựa vào uống máu mà sống. Trong truyền thuyết, răng nanh của Ma cà rồng có chứa kịch độc. Trong truyền thuyết, bị Ma cà rồng cắn cũng sẽ bị chuyển hóa thành Ma cà rồng…</w:t>
      </w:r>
      <w:r>
        <w:br w:type="textWrapping"/>
      </w:r>
      <w:r>
        <w:br w:type="textWrapping"/>
      </w:r>
      <w:r>
        <w:t xml:space="preserve">Nhưng rất nhiều người không biết, trong móng tay Ma cà rồng cũng chứa độc tố.</w:t>
      </w:r>
      <w:r>
        <w:br w:type="textWrapping"/>
      </w:r>
      <w:r>
        <w:br w:type="textWrapping"/>
      </w:r>
      <w:r>
        <w:t xml:space="preserve">Loại độc tố này cũng không chết người, cũng không khiến người ta chuyển hóa thành Ma cà rồng, nhưng loại độc tố tạo ra từ móng tay Ma cà rồng này sẽ làm tốc độ máu chảy trong cơ thể sinh vật tăng lên, làm toàn bộ các cơ quan trong người rơi vào trạng thái cực kỳ phấn khởi, toàn thân đều nóng bỏng khó chịu!</w:t>
      </w:r>
      <w:r>
        <w:br w:type="textWrapping"/>
      </w:r>
      <w:r>
        <w:br w:type="textWrapping"/>
      </w:r>
      <w:r>
        <w:t xml:space="preserve">Nghe nói lúc này, nếu hút máu sinh vật kia, thì hương vị máu sẽ ngon hơn gấp bội!</w:t>
      </w:r>
      <w:r>
        <w:br w:type="textWrapping"/>
      </w:r>
      <w:r>
        <w:br w:type="textWrapping"/>
      </w:r>
      <w:r>
        <w:t xml:space="preserve">Cho nên các Ma cà rồng trước lúc hút máu, đều thực hiện loại xử lý này, cào làm đối phương bị thương, khiến máu trong cơ thể “thức ăn” lâm vào trạng thái lưu động cực nhanh, sau đó lại cắn cổ họng hút máu.</w:t>
      </w:r>
      <w:r>
        <w:br w:type="textWrapping"/>
      </w:r>
      <w:r>
        <w:br w:type="textWrapping"/>
      </w:r>
      <w:r>
        <w:t xml:space="preserve">Alan lúc thực hiện bước cuối cùng của Độn Thổ bị Alec rít gào đuổi tới làm bị thương, tuy thương tích cũng không nguy hiểm đến tính mạng, nhưng độc tố trong móng tay Alec đã thông qua vết thương tiến vào thân thể Alan, cậu hiện tại chính là lâm vào trạng thái máu toàn thân sôi trào, thân thể cực nóng khó nhịn vô cùng.</w:t>
      </w:r>
      <w:r>
        <w:br w:type="textWrapping"/>
      </w:r>
      <w:r>
        <w:br w:type="textWrapping"/>
      </w:r>
      <w:r>
        <w:t xml:space="preserve">“Phốc ——!” Máu chảy quá nhanh tác động nội thương, Alan không khỏi lại phun ra một ngụm máu tươi, đồng thời vết thương sau lưng vốn không sâu cũng vì cơ thể run rẩy mà bắt đầu vỡ ra, đau đớn xé rách làm Alan thống khổ rên rỉ.</w:t>
      </w:r>
      <w:r>
        <w:br w:type="textWrapping"/>
      </w:r>
      <w:r>
        <w:br w:type="textWrapping"/>
      </w:r>
      <w:r>
        <w:t xml:space="preserve">Cả căn hầm âm u bắt đầu tràn ngập hương vị tanh ngọt, mang theo một mùi thơm kỳ dị.</w:t>
      </w:r>
      <w:r>
        <w:br w:type="textWrapping"/>
      </w:r>
      <w:r>
        <w:br w:type="textWrapping"/>
      </w:r>
      <w:r>
        <w:t xml:space="preserve">Không… Không thể, nếu cứ tiếp tục như vậy không đợi đám Ma cà rồng kia phát hiện cậu, cậu đã chảy máu đến chết rồi.</w:t>
      </w:r>
      <w:r>
        <w:br w:type="textWrapping"/>
      </w:r>
      <w:r>
        <w:br w:type="textWrapping"/>
      </w:r>
      <w:r>
        <w:t xml:space="preserve">Alan cố chống chọi đau đớn ngồi xuống, cởi quần áo trên thân, khá tốt, tuy vết thương ở sau lưng, nhưng là chỗ ấy vẫn có thể với tới.</w:t>
      </w:r>
      <w:r>
        <w:br w:type="textWrapping"/>
      </w:r>
      <w:r>
        <w:br w:type="textWrapping"/>
      </w:r>
      <w:r>
        <w:t xml:space="preserve">Giáo sư tinh thông ma dược đối với ma pháp trị liệu cũng có chút hiểu biết, dù sao giữa hai thứ này có rất nhiều chỗ giống, bởi vì ma dược phải sử dụng phối hợp với ma pháp. Phù thủy am hiểu ma pháp trị liệu không nhất thiết phải tinh thông ma dược, nhưng phù thủy tinh thông ma dược thì nhất định am hiểu ma pháp trị liệu.</w:t>
      </w:r>
      <w:r>
        <w:br w:type="textWrapping"/>
      </w:r>
      <w:r>
        <w:br w:type="textWrapping"/>
      </w:r>
      <w:r>
        <w:t xml:space="preserve">Từ năm giáo sư vừa tiến vào Hogwarts, bởi vì đám tiểu sư tử Gryffindor tràn đầy tinh lực kia, bệnh xá thường chật ních, giáo sư thường xuyên bị Poppy, ẩn hình boss của học viện, chộp tới làm cu li, gián tiếp rèn luyện ma pháp trị liệu. Thẳng đến về sau hung danh ‘hiển hách’ hầm xà vương bắt đầu dần cường thịnh, người người sợ hãi, mới thoát khỏi số mệnh kiêm chức y tá bệnh xá.</w:t>
      </w:r>
      <w:r>
        <w:br w:type="textWrapping"/>
      </w:r>
      <w:r>
        <w:br w:type="textWrapping"/>
      </w:r>
      <w:r>
        <w:t xml:space="preserve">Ánh huỳnh quang nhàn nhạt bắt đầu ngưng tụ trên ngón tay, bàn tay đang run rẩy của Alan đưa về sau lưng, tìm kiếm miệng vết thương.</w:t>
      </w:r>
      <w:r>
        <w:br w:type="textWrapping"/>
      </w:r>
      <w:r>
        <w:br w:type="textWrapping"/>
      </w:r>
      <w:r>
        <w:t xml:space="preserve">Bởi vì thân thể trong trạng thái phấn khởi nên miệng vết thương sau lưng bị khuếch trương càng lúc càng lớn, dưới ánh huỳnh quang màu nhạt, da thịt trên miệng vết thương co rúm một chút, bắt đầu dần khép lại, mọc ra da non, cho đến khi chỉ còn lại vài vết sẹo nhàn nhạt.</w:t>
      </w:r>
      <w:r>
        <w:br w:type="textWrapping"/>
      </w:r>
      <w:r>
        <w:br w:type="textWrapping"/>
      </w:r>
      <w:r>
        <w:t xml:space="preserve">Lúc này Alan cơ hồ muốn hư thoát (hạ huyết áp), nhưng máu trong cơ thể không ngừng sôi trào lại làm cậu vô cùng khó chịu, vẻ mặt tái nhợt đã sớm nổi lên tia ửng hồng kỳ dị, cảnh vật trước mắt dần dần trở nên mơ hồ, thần trí cũng bắt đầu không rõ ràng.</w:t>
      </w:r>
      <w:r>
        <w:br w:type="textWrapping"/>
      </w:r>
      <w:r>
        <w:br w:type="textWrapping"/>
      </w:r>
      <w:r>
        <w:t xml:space="preserve">Không… Không thể ở lại chỗ này.</w:t>
      </w:r>
      <w:r>
        <w:br w:type="textWrapping"/>
      </w:r>
      <w:r>
        <w:br w:type="textWrapping"/>
      </w:r>
      <w:r>
        <w:t xml:space="preserve">Alan lảo đảo từ mặt đất đứng lên, cậu bị cảm giác máu sôi trào trong cơ thể tra tấn gần như sụp đổ, quần áo toàn thân đều bị cậu cởi ra hết trong cơn mê mang!</w:t>
      </w:r>
      <w:r>
        <w:br w:type="textWrapping"/>
      </w:r>
      <w:r>
        <w:br w:type="textWrapping"/>
      </w:r>
      <w:r>
        <w:t xml:space="preserve">Sờ soạng đi đến bên một vật thể giống như giường, Alan mông lung căn bản không phát hiện cái gì đang nằm trên đó, chỉ lờ mờ nhìn thấy một vật thể dài dài  nằm thẳng trên chiếc giường lớn xa hoa, hình như  là một khối băng rất dài. Trên đó có một luồng khí âm hàn tỏa ra xung quanh, chạm vào cực kỳ thoải mái, giảm bớt cái cảm giác nóng bỏng như máu đang sôi trào ở trong cơ thể này rất nhiều, lập tức không quan tâm gì nữa, điên cuồng hét lên một tiếng liền thả người ôm lấy khối băng!</w:t>
      </w:r>
      <w:r>
        <w:br w:type="textWrapping"/>
      </w:r>
      <w:r>
        <w:br w:type="textWrapping"/>
      </w:r>
      <w:r>
        <w:t xml:space="preserve">———————————————————————————————————————</w:t>
      </w:r>
      <w:r>
        <w:br w:type="textWrapping"/>
      </w:r>
      <w:r>
        <w:br w:type="textWrapping"/>
      </w:r>
      <w:r>
        <w:t xml:space="preserve">Tựa như một cái chớp mắt, lại phảng phất đã qua ngàn năm!</w:t>
      </w:r>
      <w:r>
        <w:br w:type="textWrapping"/>
      </w:r>
      <w:r>
        <w:br w:type="textWrapping"/>
      </w:r>
      <w:r>
        <w:t xml:space="preserve">Alan mơ mơ màng màng ôm lấy khối băng dài dài trên giường, cơ thể nóng bỏng vì độc tố từ móng tay Ma cà rồng dần dần hòa tan với khối băng ôm trong ngực. Lộ ra từ khối băng hơi mỏng bị phong bế, là một nam tử tóc đen còn rất trẻ tuổi.</w:t>
      </w:r>
      <w:r>
        <w:br w:type="textWrapping"/>
      </w:r>
      <w:r>
        <w:br w:type="textWrapping"/>
      </w:r>
      <w:r>
        <w:t xml:space="preserve">Da thịt tái nhợt như đá cẩm thạch, khí chất kỳ dị tích lũy qua những năm tháng xa xôi, dung mạo tuấn mỹ ưu nhã đến yêu dị, cùng cặp mắt… Cùng cặp mắt màu máu vừa mở ra kia.</w:t>
      </w:r>
      <w:r>
        <w:br w:type="textWrapping"/>
      </w:r>
      <w:r>
        <w:br w:type="textWrapping"/>
      </w:r>
      <w:r>
        <w:t xml:space="preserve">…….</w:t>
      </w:r>
      <w:r>
        <w:br w:type="textWrapping"/>
      </w:r>
      <w:r>
        <w:br w:type="textWrapping"/>
      </w:r>
      <w:r>
        <w:t xml:space="preserve">Vừa tỉnh lại, Marcus trực giác cảm thấy có chút bất đồng, hơn hai nghìn năm trước, khi đó hắn vừa trở thành Ma cà rồng chưa bao lâu, không cách nào khống chế được thiên tính điên cuồng giết chóc trong cơ thể, cho đến một ngày gặp một địch nhân cường đại.</w:t>
      </w:r>
      <w:r>
        <w:br w:type="textWrapping"/>
      </w:r>
      <w:r>
        <w:br w:type="textWrapping"/>
      </w:r>
      <w:r>
        <w:t xml:space="preserve">Địch nhân kia tự xưng là phù thủy, một chủng tộc còn thần bí hơn so với Ma cà rồng, hắn mặc dù không có năng lực thiên phú cùng sức mạnh của Ma cà rồng, nhưng ma pháp bí hiểm đa dạng lại làm hắn không đối phó xuể.</w:t>
      </w:r>
      <w:r>
        <w:br w:type="textWrapping"/>
      </w:r>
      <w:r>
        <w:br w:type="textWrapping"/>
      </w:r>
      <w:r>
        <w:t xml:space="preserve">Tuy cuối cùng hắn liều mạng dùng toàn lực giết chết được phù thủy kia, nhưng lại bị trúng lời nguyền rủa trước khi chết của kẻ ấy. Từ đó về sau cách một đoạn thời gian trong cơ thể sẽ xuất hiện luồng hàn khí làm hắn đóng băng lâm vào ngủ say. Trong lúc đó, hắn không có bất kỳ tri giác cùng năng lực phản kháng nào.</w:t>
      </w:r>
      <w:r>
        <w:br w:type="textWrapping"/>
      </w:r>
      <w:r>
        <w:br w:type="textWrapping"/>
      </w:r>
      <w:r>
        <w:t xml:space="preserve">Vì sức mạnh dần tăng lên theo dòng thời gian ngàn năm, sự ảnh hưởng của lời nguyền đối với hắn càng ngày càng nhỏ, nhưng vẫn không có cách nào triệt để biến mất. Cũng may dùng sức mạnh hiện tại của hắn thì nhiều lắm cũng chỉ có thể làm hắn bị đóng băng trong một ngày, cũng không tạo thành ảnh hưởng quá lớn.</w:t>
      </w:r>
      <w:r>
        <w:br w:type="textWrapping"/>
      </w:r>
      <w:r>
        <w:br w:type="textWrapping"/>
      </w:r>
      <w:r>
        <w:t xml:space="preserve">Nhưng mà lần này, Marcus, vừa từ trong thời gian đóng băng thanh tỉnh lại, lại cảm thấy không đúng, trong lồng ngực lạnh như băng lại thừa ra một vật thể ấm áp.</w:t>
      </w:r>
      <w:r>
        <w:br w:type="textWrapping"/>
      </w:r>
      <w:r>
        <w:br w:type="textWrapping"/>
      </w:r>
      <w:r>
        <w:t xml:space="preserve">Một thiếu niên tóc đen toàn thân chỉ mặc một cái quần lót co rúc trong ngực hắn ( lãng lãng thật sự không muốn viết bộ dạng giáo sư thành xích, thân, lỏa, thể nằm trong ngực người khác), vạt áo trước ngực đã bị kéo mở. Thiếu niên ôm chặt lấy hắn, đem mặt chôn vào lồng ngực bóng loáng như ngọc của hắn, tựa hồ lưu luyến thân thể lạnh buốt của hắn.</w:t>
      </w:r>
      <w:r>
        <w:br w:type="textWrapping"/>
      </w:r>
      <w:r>
        <w:br w:type="textWrapping"/>
      </w:r>
      <w:r>
        <w:t xml:space="preserve">Thân thể thiếu niên tản ra hơi ấm nhàn nhạt, làm cho trái tim đã ngừng đập, thân thể đã lạnh như băng gần ba ngàn năm nay của Marcus cảm thấy một tia khác thường.</w:t>
      </w:r>
      <w:r>
        <w:br w:type="textWrapping"/>
      </w:r>
      <w:r>
        <w:br w:type="textWrapping"/>
      </w:r>
      <w:r>
        <w:t xml:space="preserve">Thế nhưng loại cảm giác này thật tốt! Giống như quay lại vô số năm trước… cảm giác như lúc hắn còn là một con người.</w:t>
      </w:r>
      <w:r>
        <w:br w:type="textWrapping"/>
      </w:r>
      <w:r>
        <w:br w:type="textWrapping"/>
      </w:r>
      <w:r>
        <w:t xml:space="preserve">Thật thoải mái, Marcus không theo phản xạ hất văng thiếu niên trong ngực ra, ngược lại vươn tay ôm chặt, bàn tay chạm đến làn da mang theo xúc cảm vô cùng non mịn!</w:t>
      </w:r>
      <w:r>
        <w:br w:type="textWrapping"/>
      </w:r>
      <w:r>
        <w:br w:type="textWrapping"/>
      </w:r>
      <w:r>
        <w:t xml:space="preserve">Hơi nâng khuôn mặt chôn trong ngực lên, đó là một thiếu niên dung mạo cực kỳ tuấn mỹ xuất chúng.</w:t>
      </w:r>
      <w:r>
        <w:br w:type="textWrapping"/>
      </w:r>
      <w:r>
        <w:br w:type="textWrapping"/>
      </w:r>
      <w:r>
        <w:t xml:space="preserve">Trong trí nhớ kinh người của Ma cà rồng, hắn nhớ rõ đây là thiếu niên hướng hắn mỉm cười lúc ở quảng trường, nhưng lúc này, hắn mới chính thức nhìn rõ ràng bộ dáng của cậu.</w:t>
      </w:r>
      <w:r>
        <w:br w:type="textWrapping"/>
      </w:r>
      <w:r>
        <w:br w:type="textWrapping"/>
      </w:r>
      <w:r>
        <w:t xml:space="preserve">Mái tóc đen nhánh dài qua tai của cậu như mực viết, hơi có vẻ trơn tru, nhưng cũng không lôi thôi, ngược lại hiện ra vẻ sáng bóng như mặc ngọc; ngũ quan tuấn mỹ tinh xảo ôn nhuận làm người ta nín thở, tại căn hầm chỉ có ánh sáng nhạt, tựa như mộng ảo, tuấn mỹ đến làm đau lòng người, phảng phất như thiếu niên thủy tiên bất cứ lúc nào cũng có thể biến mất theo dòng nước như trong truyền thuyết Hy Lạp.</w:t>
      </w:r>
      <w:r>
        <w:br w:type="textWrapping"/>
      </w:r>
      <w:r>
        <w:br w:type="textWrapping"/>
      </w:r>
      <w:r>
        <w:t xml:space="preserve">Trong ánh sáng lờ mờ ấy, hai mắt cậu đóng chặt, gương mặt như sương mù mông lung, khóe môi mím lại, giống hệt đóa hoa nở trong đêm.</w:t>
      </w:r>
      <w:r>
        <w:br w:type="textWrapping"/>
      </w:r>
      <w:r>
        <w:br w:type="textWrapping"/>
      </w:r>
      <w:r>
        <w:t xml:space="preserve">Hô hấp của Marcus cứng lại, vẻ mặt mang theo một loại thưởng thức gần như thành kính.</w:t>
      </w:r>
      <w:r>
        <w:br w:type="textWrapping"/>
      </w:r>
      <w:r>
        <w:br w:type="textWrapping"/>
      </w:r>
      <w:r>
        <w:t xml:space="preserve">Khuôn mặt vô cùng tuấn mỹ kia, mang theo ưu nhã xuất trần. Cặp lông mày hơi nhăn lại, phảng phất như mang theo tang thương vô cùng tận vốn không nên thuộc về thời kì thiếu niên.</w:t>
      </w:r>
      <w:r>
        <w:br w:type="textWrapping"/>
      </w:r>
      <w:r>
        <w:br w:type="textWrapping"/>
      </w:r>
      <w:r>
        <w:t xml:space="preserve">Marcus kinh ngạc nhìn chăm chú vào cậu, quỷ thần sai khiến, lại chậm rãi cúi đầu xuống, hôn lên vầng trán trơn bóng nọ!</w:t>
      </w:r>
      <w:r>
        <w:br w:type="textWrapping"/>
      </w:r>
      <w:r>
        <w:br w:type="textWrapping"/>
      </w:r>
      <w:r>
        <w:t xml:space="preserve">Xúc cảm trắng mịn, tựa như nhuyễn ngọc ôn nhuận. Trong lòng hắn dâng lên một cảm giác khác thường, dường như lấp đầy cả lồng ngực.</w:t>
      </w:r>
      <w:r>
        <w:br w:type="textWrapping"/>
      </w:r>
      <w:r>
        <w:br w:type="textWrapping"/>
      </w:r>
      <w:r>
        <w:t xml:space="preserve">Đây là cảm giác gì? Nặng nề mà mờ mịt, cứ như số mệnh không cách nào thay đổi.</w:t>
      </w:r>
      <w:r>
        <w:br w:type="textWrapping"/>
      </w:r>
      <w:r>
        <w:br w:type="textWrapping"/>
      </w:r>
      <w:r>
        <w:t xml:space="preserve">Marcus nghĩ nghĩ, lại bất giác cúi đầu hôn lên gương mặt cậu, chân mày, dần dần đến đôi môi mềm ưu nhã như đóa hoa nhỏ kia.</w:t>
      </w:r>
      <w:r>
        <w:br w:type="textWrapping"/>
      </w:r>
      <w:r>
        <w:br w:type="textWrapping"/>
      </w:r>
      <w:r>
        <w:t xml:space="preserve">Qua một lát.</w:t>
      </w:r>
      <w:r>
        <w:br w:type="textWrapping"/>
      </w:r>
      <w:r>
        <w:br w:type="textWrapping"/>
      </w:r>
      <w:r>
        <w:t xml:space="preserve">Thiếu niên tựa hồ có dấu hiệu dần thanh tỉnh, đôi mắt đóng chặt bắt đầu mở ra, thở hồng hộc.</w:t>
      </w:r>
      <w:r>
        <w:br w:type="textWrapping"/>
      </w:r>
      <w:r>
        <w:br w:type="textWrapping"/>
      </w:r>
      <w:r>
        <w:t xml:space="preserve">……………………..</w:t>
      </w:r>
      <w:r>
        <w:br w:type="textWrapping"/>
      </w:r>
      <w:r>
        <w:br w:type="textWrapping"/>
      </w:r>
      <w:r>
        <w:t xml:space="preserve">Alan rốt cục mở mắt ra, lại thấy mình gần như bị một người đàn ông ôm vào trong ngực. Người đàn ông kia đang khinh nhờn cậu. Kinh hãi vừa nhìn, cặp mắt đối diện bắt đầu có chút mông lung.</w:t>
      </w:r>
      <w:r>
        <w:br w:type="textWrapping"/>
      </w:r>
      <w:r>
        <w:br w:type="textWrapping"/>
      </w:r>
      <w:r>
        <w:t xml:space="preserve">Đôi mắt màu máu, hiện tại hiện ra một tầng sương mù, cũng không sắc bén như ngày thường, nhưng mà…</w:t>
      </w:r>
      <w:r>
        <w:br w:type="textWrapping"/>
      </w:r>
      <w:r>
        <w:br w:type="textWrapping"/>
      </w:r>
      <w:r>
        <w:t xml:space="preserve">Ma cà rồng!</w:t>
      </w:r>
      <w:r>
        <w:br w:type="textWrapping"/>
      </w:r>
      <w:r>
        <w:br w:type="textWrapping"/>
      </w:r>
      <w:r>
        <w:t xml:space="preserve">“A ——!” Bởi vì kinh hãi, Alan giãy mạnh khỏi lồng ngực Ma cà rồng, thét lớn, lăn xuống giường, cố gắng đứng lên, cũng vì dùng sức quá mạnh nên lần nữa tác động lên nội thương, lại phun ra một ngụm máu tươi.</w:t>
      </w:r>
      <w:r>
        <w:br w:type="textWrapping"/>
      </w:r>
      <w:r>
        <w:br w:type="textWrapping"/>
      </w:r>
      <w:r>
        <w:t xml:space="preserve">“Oa ——!” Máu tươi vừa vặn phun vào lồng ngực bóng loáng như đá cẩm thạch của Ma cà rồng.</w:t>
      </w:r>
      <w:r>
        <w:br w:type="textWrapping"/>
      </w:r>
      <w:r>
        <w:br w:type="textWrapping"/>
      </w:r>
      <w:r>
        <w:t xml:space="preserve">Ma cà rồng mắt đỏ vô cùng tuấn mỹ, trên lồng ngực trơn bóng xuất hiện vệt máu tươi, trong căn hầm u ám có vẻ hết sức khủng bố quỷ dị!</w:t>
      </w:r>
      <w:r>
        <w:br w:type="textWrapping"/>
      </w:r>
      <w:r>
        <w:br w:type="textWrapping"/>
      </w:r>
      <w:r>
        <w:t xml:space="preserve">“Ngươi…” Marcus chưa kịp nói chuyện, chỉ thấy trong miệng thiếu niên kia lập tức tràn ra vài câu nói thâm thuý khó phân biệt, không gian chung quanh vặn vẹo một chút, cậu cứ thế biến mất!</w:t>
      </w:r>
      <w:r>
        <w:br w:type="textWrapping"/>
      </w:r>
      <w:r>
        <w:br w:type="textWrapping"/>
      </w:r>
      <w:r>
        <w:t xml:space="preserve">Ma cà rồng vừa sợ vừa giận cũng không kịp phát hiện, máu thiếu niên kia phun lên trước ngực hắn, lại quỷ dị thẩm thấu vào cơ thể, bị hấp thu đi vào!</w:t>
      </w:r>
      <w:r>
        <w:br w:type="textWrapping"/>
      </w:r>
      <w:r>
        <w:br w:type="textWrapping"/>
      </w:r>
      <w:r>
        <w:t xml:space="preserve">………………………………………..</w:t>
      </w:r>
      <w:r>
        <w:br w:type="textWrapping"/>
      </w:r>
      <w:r>
        <w:br w:type="textWrapping"/>
      </w:r>
      <w:r>
        <w:t xml:space="preserve">Xin lỗi giáo sư, xin lỗi giáo sư…. Vân ko tìm được hình nào thích hợp, cũng ko có hình nào của Marcus  mà nhìn ra trò [gào khóc], xin hãy tha thứ cho ta [khóc chạy]</w:t>
      </w:r>
      <w:r>
        <w:br w:type="textWrapping"/>
      </w:r>
      <w:r>
        <w:br w:type="textWrapping"/>
      </w:r>
    </w:p>
    <w:p>
      <w:pPr>
        <w:pStyle w:val="Heading2"/>
      </w:pPr>
      <w:bookmarkStart w:id="29" w:name="chương-4-lần-đầu-gặp-.-.-."/>
      <w:bookmarkEnd w:id="29"/>
      <w:r>
        <w:t xml:space="preserve">5. Chương 4: Lần Đầu Gặp . . .</w:t>
      </w:r>
    </w:p>
    <w:p>
      <w:pPr>
        <w:pStyle w:val="Compact"/>
      </w:pPr>
      <w:r>
        <w:br w:type="textWrapping"/>
      </w:r>
      <w:r>
        <w:br w:type="textWrapping"/>
      </w:r>
      <w:r>
        <w:t xml:space="preserve">Một mảnh rừng rậm nguyên thủy lan rộng không giới hạn đến tận chân trời. Từ bầu trời nhìn xuống, những cây cối này hiện ra từng mảng xanh hoặc nhạt hoặc đậm. Cả khu rừng nguyên sơ phảng phất một màu xanh biếc của đại dương, màng hơi nước trắng xóa bao phủ, di chuyển từ nơi này đến nơi khác, khiến cả khu rừng như một viên phỉ thúy trơn bóng lấp lánh.</w:t>
      </w:r>
      <w:r>
        <w:br w:type="textWrapping"/>
      </w:r>
      <w:r>
        <w:br w:type="textWrapping"/>
      </w:r>
      <w:r>
        <w:t xml:space="preserve">Thỉnh thoảng có một đàn chim di trú châu Mỹ khổng lồ bay lên từ khu rừng, thẳng hướng bầu trời xanh. Vài chiếc lông vũ nho nhỏ lác đác rơi xuống tàng cây, ung dung nhẹ nhàng, tụ lại với nhau.</w:t>
      </w:r>
      <w:r>
        <w:br w:type="textWrapping"/>
      </w:r>
      <w:r>
        <w:br w:type="textWrapping"/>
      </w:r>
      <w:r>
        <w:t xml:space="preserve">Cả vùng đất, đủ loại thực vật hình thù kỳ quái mọc đầy cả khu rừng nguyên sơ. Trong này, phổ biến nhất chính là loài thủy dung cao tới mấy chục thước. Những cây này đều vô cùng thô to, cành cây thật lớn, đan xen ngang dọc, rất nhiều rễ phụ khỏe mạnh sinh trưởng ở cành cây buông xuống hơn mười mét, thẳng tắp cắm vào lồng đất, ở giữa còn có đủ loại dây leo quấn lấy nhau.</w:t>
      </w:r>
      <w:r>
        <w:br w:type="textWrapping"/>
      </w:r>
      <w:r>
        <w:br w:type="textWrapping"/>
      </w:r>
      <w:r>
        <w:t xml:space="preserve">Khu rừng mênh mông nhấp nhô nằm giữa núi Rainier và núi Adams, được gọi là khu bảo tồn dê rừng, nghe nói cuối khu bảo tồn này chính là bãi biển, xa hơn về phía tây là Thái Bình Dương bao la bát ngát.</w:t>
      </w:r>
      <w:r>
        <w:br w:type="textWrapping"/>
      </w:r>
      <w:r>
        <w:br w:type="textWrapping"/>
      </w:r>
      <w:r>
        <w:t xml:space="preserve">Trong vùng bảo tồn, trừ khu rừng nguyên sinh rộng lớn còn có những dãy núi đá đặc thù hoang dã, thảm thực vật hết sức phong phú, ít người lui tới, nhưng lại thường xuyên có gấu và các loài động vật to lớn khác xuất hiện.</w:t>
      </w:r>
      <w:r>
        <w:br w:type="textWrapping"/>
      </w:r>
      <w:r>
        <w:br w:type="textWrapping"/>
      </w:r>
      <w:r>
        <w:t xml:space="preserve">Vô số dây leo và cây cối cao lớn làm khu rừng pha trộn thành một không gian xanh biếc. Chỉ có những lúc ánh mặt trời vô cùng mạnh mẽ, thì vài tia nắng mới có thể xuyên qua được khe hở của tấm chắn màu xanh này, chiếu xuống mặt đất. Hiện tượng cạnh tranh sinh tồn giữa các loài cây vô cùng nghiêm trọng. Tại nơi ánh sáng không cách nào chiếu vào như nơi đây, những thực vật sinh trưởng từ tầng giữa trở xuống đều phải thích ứng với hoàn cảnh sống âm u thiếu hụt ánh sáng.</w:t>
      </w:r>
      <w:r>
        <w:br w:type="textWrapping"/>
      </w:r>
      <w:r>
        <w:br w:type="textWrapping"/>
      </w:r>
      <w:r>
        <w:t xml:space="preserve">Giờ phút này, tại một góc nhỏ trong cánh rừng già bạt ngàn, một thân ảnh dài nhỏ, màu xanh trắng xen kẽ vẫn không nhúc nhích co rúc trên nhánh cây, nếu không cẩn thận quan sát thì thật sự sẽ không phát giác được sự tồn tại của nó.</w:t>
      </w:r>
      <w:r>
        <w:br w:type="textWrapping"/>
      </w:r>
      <w:r>
        <w:br w:type="textWrapping"/>
      </w:r>
      <w:r>
        <w:t xml:space="preserve">Đây là một con rắn không độc có vằn xanh bạc, thân thể dài mảnh duyên dáng cuộn tròn trên cây, một vài tia sáng mỏng manh chiếu rọi lên nó, xinh đẹp tinh xảo tựa như một tác phẩm nghệ thuật quý giá.</w:t>
      </w:r>
      <w:r>
        <w:br w:type="textWrapping"/>
      </w:r>
      <w:r>
        <w:br w:type="textWrapping"/>
      </w:r>
      <w:r>
        <w:t xml:space="preserve">Con rắn nhỏ màu bạc chậm rãi bò xuống cây. Thực ra, nó cách mặt đất cũng không cao lắm, nhiều lắm chỉ hơn hai thước, nhưng nhìn kỹ lại, thân thể của chú rắn nhỏ hơi run rẩy giống như có chút sợ độ cao!</w:t>
      </w:r>
      <w:r>
        <w:br w:type="textWrapping"/>
      </w:r>
      <w:r>
        <w:br w:type="textWrapping"/>
      </w:r>
      <w:r>
        <w:t xml:space="preserve">Một con rắn cũng sợ độ cao hả?</w:t>
      </w:r>
      <w:r>
        <w:br w:type="textWrapping"/>
      </w:r>
      <w:r>
        <w:br w:type="textWrapping"/>
      </w:r>
      <w:r>
        <w:t xml:space="preserve">Nhưng sao nó lại lộ ra biểu tình khó xử không dám bò xuống quá giống người vậy, thật không biết lúc nãy nó làm thế nào mà bò lên kia.</w:t>
      </w:r>
      <w:r>
        <w:br w:type="textWrapping"/>
      </w:r>
      <w:r>
        <w:br w:type="textWrapping"/>
      </w:r>
      <w:r>
        <w:t xml:space="preserve">Những chiếc vảy xanh trắng trên người chú rắn xinh đẹp đều dựng lên, khẽ cắn môi (rắn cắn môi? =..=), dùng biểu lộ lừng lẫy như liệt sĩ sắp đi liều chết thả người rơi xuống.</w:t>
      </w:r>
      <w:r>
        <w:br w:type="textWrapping"/>
      </w:r>
      <w:r>
        <w:br w:type="textWrapping"/>
      </w:r>
      <w:r>
        <w:t xml:space="preserve">Giữa không trung, con rắn xinh đẹp dài mảnh nhanh chóng biến hóa. Lúc rơi xuống đất, đã biến thành một thiếu niên tuấn mỹ tóc đen mắt đen.</w:t>
      </w:r>
      <w:r>
        <w:br w:type="textWrapping"/>
      </w:r>
      <w:r>
        <w:br w:type="textWrapping"/>
      </w:r>
      <w:r>
        <w:t xml:space="preserve">Hóa thú, phù thủy có thể biến hình thành động vật!</w:t>
      </w:r>
      <w:r>
        <w:br w:type="textWrapping"/>
      </w:r>
      <w:r>
        <w:br w:type="textWrapping"/>
      </w:r>
      <w:r>
        <w:t xml:space="preserve">Nói thật, kiếp trước giáo sư cũng không tinh thông thuật biến hình này. Thứ nhất là vì cậu thật sự không có thiên phú. Thứ hai sao? Chính là do mấy tên sư tử Gryffindor kia.</w:t>
      </w:r>
      <w:r>
        <w:br w:type="textWrapping"/>
      </w:r>
      <w:r>
        <w:br w:type="textWrapping"/>
      </w:r>
      <w:r>
        <w:t xml:space="preserve">Năm đó tại Hogwarts, ‘nhóm đạo tặc’ dựa  vào loại ma pháp này không biết đã làm bao nhiêu việc vi phạm nội quy nhà trường. Nếu không phải lão ong mật Albus kia một mực che chở, bọn họ sớm đã bị ném ra cách Hogwarts hàng vạn dặm rồi.</w:t>
      </w:r>
      <w:r>
        <w:br w:type="textWrapping"/>
      </w:r>
      <w:r>
        <w:br w:type="textWrapping"/>
      </w:r>
      <w:r>
        <w:t xml:space="preserve">Nhưng kiếp này thì khác, từ năm giáo sư mười một tuổi, ma lực thức tỉnh, vì không có đũa phép khai thông ma lực cuồng bạo trong cơ thể, nên thường tạo ra hiện tượng ma lực bạo động.</w:t>
      </w:r>
      <w:r>
        <w:br w:type="textWrapping"/>
      </w:r>
      <w:r>
        <w:br w:type="textWrapping"/>
      </w:r>
      <w:r>
        <w:t xml:space="preserve">Nhìn thấy các đồ dùng quý báu trong nhà mình cùng mấy món đồ cổ Robert sưu tầm trong phòng chứa đồ lần lượt bị ma lực bạo động phá nát, vừa phải gián tiếp luyện tập kể cả các loại ma pháp gia vụ như ‘Khôi phục như lúc ban đầu’ và ‘Thanh lý đổi mới hoàn toàn’, lại còn nhiều lần thi triển ‘Obliviate’ vào người ngẫu nhiên trông thấy cậu bị ma lực bạo động.</w:t>
      </w:r>
      <w:r>
        <w:br w:type="textWrapping"/>
      </w:r>
      <w:r>
        <w:br w:type="textWrapping"/>
      </w:r>
      <w:r>
        <w:t xml:space="preserve">Giáo sư không có cách nào, đành phải kiếm phương pháp tiến hành huấn luyện khống chế ma lực.</w:t>
      </w:r>
      <w:r>
        <w:br w:type="textWrapping"/>
      </w:r>
      <w:r>
        <w:br w:type="textWrapping"/>
      </w:r>
      <w:r>
        <w:t xml:space="preserve">Phù thủy còn nhỏ dùng đũa phép tiến hành huấn luyện khống chế ma lực thực chất chính là điều hòa luồng ma lực mãnh liệt bành trướng trong cơ thể, làm cho ma lực có thể tìm được một con đường tiêu hao, liền giống như một cái đập không ngừng chứa nước, cũng phải có cách giải phóng để nước không bị tràn. Như vậy, đợi đến khi trưởng thành ma lực gần như ổn định, cũng sẽ không phát sinh chuyện ma lực bạo động nữa.</w:t>
      </w:r>
      <w:r>
        <w:br w:type="textWrapping"/>
      </w:r>
      <w:r>
        <w:br w:type="textWrapping"/>
      </w:r>
      <w:r>
        <w:t xml:space="preserve">Giáo sư không có đũa phép tiến hành khai thông ma lực trong cơ thể, không thể không tìm kiếm phương pháp của riêng mình để thay thế.</w:t>
      </w:r>
      <w:r>
        <w:br w:type="textWrapping"/>
      </w:r>
      <w:r>
        <w:br w:type="textWrapping"/>
      </w:r>
      <w:r>
        <w:t xml:space="preserve">Thú hóa tiêu hao rất lớn ma lực trở thành chọn lựa đầu tiên của giáo sư, có thể là do vừa có áp lực lại có động lực thúc đẩy, kiếp trước chính mình vốn không tinh thông pháp thuật biến hình lại thành công, hình thái thú hóa lại còn là một mãng xà có vảy xanh bạc.</w:t>
      </w:r>
      <w:r>
        <w:br w:type="textWrapping"/>
      </w:r>
      <w:r>
        <w:br w:type="textWrapping"/>
      </w:r>
      <w:r>
        <w:t xml:space="preserve">“Phốc ——!” Alan hung hăng phun lá cây trong miệng ra, cậu trốn đông trốn tây mấy ngày nay rồi.</w:t>
      </w:r>
      <w:r>
        <w:br w:type="textWrapping"/>
      </w:r>
      <w:r>
        <w:br w:type="textWrapping"/>
      </w:r>
      <w:r>
        <w:t xml:space="preserve">Ngày đó, thực hiện Độn Thổ lần nữa không bị quấy rối, Alan thành công đáp xuống căn phòng khách sạn mà mình đăng ký cách đó vài km, bằng không nếu chỉ mặc một cái quần lót chạy trên đường, thế nào cũng làm cho giáo sư vốn có tính cách cực kỳ bảo thủ xấu hổ và giận dữ đến chết! Cậu còn may mắn lúc mình ra ngoài đã đem hộ chiếu và mấy thứ cho thấy thân phận để lại khách sạn, nếu không một khi bị những Ma cà rồng kia phát hiện vật chứng minh thân thế của cậu, đời này cậu cũng đừng nghĩ đến hai chữ ‘yên bình’ nữa!</w:t>
      </w:r>
      <w:r>
        <w:br w:type="textWrapping"/>
      </w:r>
      <w:r>
        <w:br w:type="textWrapping"/>
      </w:r>
      <w:r>
        <w:t xml:space="preserve">Ngồi trong bồn tắm, dùng hết sức chà xát làn da bị Ma cà rồng tóc quăn đen khinh nhờn, giáo sư dùng ngôn ngữ cực kỳ ác độc ân cần thăm hỏi Ma cà rồng kia, mà ngay cả màu tóc của hắn cũng bị giáo sư dùng bảy thứ đáng ghê tởm nhất để so sánh, cho đến khi dùng hết hai chai sữa tắm giáo sư mới buông tha làn da gần như đã bị chà đến rách nát.</w:t>
      </w:r>
      <w:r>
        <w:br w:type="textWrapping"/>
      </w:r>
      <w:r>
        <w:br w:type="textWrapping"/>
      </w:r>
      <w:r>
        <w:t xml:space="preserve">Mặc dù không để lại vật chứng minh thân phận, nhưng máu của mình bị đám Ma cà rồng kia lấy được, một khi chúng đi theo mùi vị mà đến, chẳng phải cậu lại rơi vào miệng hổ?!</w:t>
      </w:r>
      <w:r>
        <w:br w:type="textWrapping"/>
      </w:r>
      <w:r>
        <w:br w:type="textWrapping"/>
      </w:r>
      <w:r>
        <w:t xml:space="preserve">Nghĩ đến đó, giáo sư không khỏi có chút lạnh xương sống!</w:t>
      </w:r>
      <w:r>
        <w:br w:type="textWrapping"/>
      </w:r>
      <w:r>
        <w:br w:type="textWrapping"/>
      </w:r>
      <w:r>
        <w:t xml:space="preserve">Không phải cậu sợ chết, nhưng cậu sợ cho Robert, người cha kiếp này của mình mang theo nỗi đau mất con rất có thể sẽ đối mặt với đám Ma cà rồng nguy hiểm!</w:t>
      </w:r>
      <w:r>
        <w:br w:type="textWrapping"/>
      </w:r>
      <w:r>
        <w:br w:type="textWrapping"/>
      </w:r>
      <w:r>
        <w:t xml:space="preserve">Trong truyền thuyết, sự đáng sợ của Ma cà rồng cùng thực lực ngày đó tận mắt nhìn thấy, khiến giáo sư tuy thành công đào thoát nhưng nội tâm cũng lo sợ không thôi, phải biết năng lực truy tìm và giác quan linh mẫn của Ma cà rồng cực kì nổi tiếng, kể cả trong giới ma pháp. Cũng may giáo sư kiếp trước, thân là gián điệp nhiều năm, nên trình độ phản truy tung cực kỳ sâu sắc.</w:t>
      </w:r>
      <w:r>
        <w:br w:type="textWrapping"/>
      </w:r>
      <w:r>
        <w:br w:type="textWrapping"/>
      </w:r>
      <w:r>
        <w:t xml:space="preserve">Sau khi đến chỗ tiếp tân làm thủ tục trả phòng, giáo sư lần lượt ếm cho mỗi người một cái ‘Mơ Màng Ngã Xuống Đất’ lại thêm một cái ‘Một Vong Đều Không’, phóng ngã các nhân viên ở đại sảnh và mấy người bán hàng có thể gặp qua cậu. Sau đó nhanh chóng chia năm xẻ bảy máy tính trong sảnh, bản ghi chép thuê phòng của cậu hẳn đều ở trong máy tính này. Đem hết cameras phá huỷ, diệt sạch mọi khả năng lưu lại hình ảnh của mình.</w:t>
      </w:r>
      <w:r>
        <w:br w:type="textWrapping"/>
      </w:r>
      <w:r>
        <w:br w:type="textWrapping"/>
      </w:r>
      <w:r>
        <w:t xml:space="preserve">Cậu phải may mắn bởi vì khách sạn này nhỏ, khách du lịch và nhân viên công tác cũng không nhiều lắm, mà Alan lại không thích tiếp xúc với người khác, cho nên người gặp qua cậu cũng không nhiều.</w:t>
      </w:r>
      <w:r>
        <w:br w:type="textWrapping"/>
      </w:r>
      <w:r>
        <w:br w:type="textWrapping"/>
      </w:r>
      <w:r>
        <w:t xml:space="preserve">Lần này Alan đi du lịchItalycũng không theo đoàn du lịch nào, nên không có để lại thân phận đăng ký ở chỗ nào khác, bởi vậy cậu cũng không lo còn có dấu vết gì có thể bị lưu lại.</w:t>
      </w:r>
      <w:r>
        <w:br w:type="textWrapping"/>
      </w:r>
      <w:r>
        <w:br w:type="textWrapping"/>
      </w:r>
      <w:r>
        <w:t xml:space="preserve">Lúc rời khỏi khách sạn, Alan còn nhẫn tâm hơn. Sau khi để lại một khoản tiền trong văn phòng của ông chủ khách sạn thì đốt lửa thiêu rụi căn phòng mình từng ở. Đợi đến lúc lửa bắt đầu lan ra lại gọi điện thoại, như vậy khi đội cứu hoả đuổi tới thì chỉ có đồ vật trong gian phòng của cậu bị đốt cháy, những căn phòng khác sẽ không bị ảnh hưởng nhiều.</w:t>
      </w:r>
      <w:r>
        <w:br w:type="textWrapping"/>
      </w:r>
      <w:r>
        <w:br w:type="textWrapping"/>
      </w:r>
      <w:r>
        <w:t xml:space="preserve">Lúc này trời đã tối, là thời gian mà trong truyền thuyết, Ma cà rồng bắt đầu hoành hành. Bọn chúng sẽ lợi dụng khứu giác, thính giác, thị giác nhạy cảm của mình, khiến cho con mồi của chúng không thể chạy thoát…</w:t>
      </w:r>
      <w:r>
        <w:br w:type="textWrapping"/>
      </w:r>
      <w:r>
        <w:br w:type="textWrapping"/>
      </w:r>
      <w:r>
        <w:t xml:space="preserve">Alan cũng không phải trực tiếp lên máy bay bay đến nước Mỹ, mà trong vài ngày này cậu không ngừng di chuyển khắp các nước Châu Âu, đồng thời còn sử dụng Độn Thổ, làm hành tung của mình trở nên mơ hồ bất định.</w:t>
      </w:r>
      <w:r>
        <w:br w:type="textWrapping"/>
      </w:r>
      <w:r>
        <w:br w:type="textWrapping"/>
      </w:r>
      <w:r>
        <w:t xml:space="preserve">Hai ngày trước, sau khi từ Đức bay đếnSeattlenước Mỹ, cậu liền chạy đến khu rừng này, thỉnh thoảng lại dùng hình thái thú hóa đi đường.</w:t>
      </w:r>
      <w:r>
        <w:br w:type="textWrapping"/>
      </w:r>
      <w:r>
        <w:br w:type="textWrapping"/>
      </w:r>
      <w:r>
        <w:t xml:space="preserve">Thú hóa là một loại thuật biến hình giúp phù thủy biến thành động vật, một khi biến hình thành công thì  không chỉ huyết mạch toàn thân, mà ngay cả hơi thở của chính mình cũng sẽ biến hóa, cho dù dùng giác quan nhạy cảm trứ danh của Ma cà rồng, cũng quyết không thể tìm thấy cậu.</w:t>
      </w:r>
      <w:r>
        <w:br w:type="textWrapping"/>
      </w:r>
      <w:r>
        <w:br w:type="textWrapping"/>
      </w:r>
      <w:r>
        <w:t xml:space="preserve">Ngay bây giờ cậu đã có thể ra khỏi cánh rừng rậm này, sau đó đi nhờ xe đến Forks cách đây rất gần.</w:t>
      </w:r>
      <w:r>
        <w:br w:type="textWrapping"/>
      </w:r>
      <w:r>
        <w:br w:type="textWrapping"/>
      </w:r>
      <w:r>
        <w:t xml:space="preserve">Sống an nhàn sung sướng mười bảy năm, mấy ngày nay lại phải trải qua cuộc sống không ngừng chạy trốn, cậu thật chịu đủ rồi.</w:t>
      </w:r>
      <w:r>
        <w:br w:type="textWrapping"/>
      </w:r>
      <w:r>
        <w:br w:type="textWrapping"/>
      </w:r>
      <w:r>
        <w:t xml:space="preserve">Kỳ thật, Alan cũng biết mình làm như vậy có chút thận trọng quá mức, nhưng tính cách cẩn thận nhất quán kéo dài từ kiếp trước đến nay cùng sự quan tâm trong kiếp này đối với Robert, khiến cậu không thể không chú ý vạn phần.</w:t>
      </w:r>
      <w:r>
        <w:br w:type="textWrapping"/>
      </w:r>
      <w:r>
        <w:br w:type="textWrapping"/>
      </w:r>
      <w:r>
        <w:t xml:space="preserve">Phía trước, rất xa truyền đến tiếng gào rú như của loài dã thú, Alan biến sắc, cúi người xuống biến thành hình thái thú hóa.</w:t>
      </w:r>
      <w:r>
        <w:br w:type="textWrapping"/>
      </w:r>
      <w:r>
        <w:br w:type="textWrapping"/>
      </w:r>
      <w:r>
        <w:t xml:space="preserve">Cánh rừng rậm này được coi là khu bảo tồn, bên trong có nhiều loài dã thú hung mãnh sinh tồn, hay là hóa thành hình thái thú hóa, cẩn thận là hơn.</w:t>
      </w:r>
      <w:r>
        <w:br w:type="textWrapping"/>
      </w:r>
      <w:r>
        <w:br w:type="textWrapping"/>
      </w:r>
      <w:r>
        <w:t xml:space="preserve">Một trận cuồng phong thổi qua, chỉ cảm thấy thân thể mình bị hai ngón tay cứng như thép bóp lấy.</w:t>
      </w:r>
      <w:r>
        <w:br w:type="textWrapping"/>
      </w:r>
      <w:r>
        <w:br w:type="textWrapping"/>
      </w:r>
      <w:r>
        <w:t xml:space="preserve">Đau nhức!</w:t>
      </w:r>
      <w:r>
        <w:br w:type="textWrapping"/>
      </w:r>
      <w:r>
        <w:br w:type="textWrapping"/>
      </w:r>
      <w:r>
        <w:t xml:space="preserve">Con rắn vừa sợ vừa giận = giáo sư quay đầu lại táp một cái, lại cực nhanh bị nắm lấy đốt thứ bảy, vảy rắn toàn thân đều dựng lên.</w:t>
      </w:r>
      <w:r>
        <w:br w:type="textWrapping"/>
      </w:r>
      <w:r>
        <w:br w:type="textWrapping"/>
      </w:r>
      <w:r>
        <w:t xml:space="preserve">“Hắc ——, Edward, mau đến xem xem, vật nhỏ xinh đẹp cỡ nào nè.” Một thanh âm thập phần cởi mở truyền đến từ chủ nhân của bàn tay đang nắm lấy cậu.</w:t>
      </w:r>
      <w:r>
        <w:br w:type="textWrapping"/>
      </w:r>
      <w:r>
        <w:br w:type="textWrapping"/>
      </w:r>
      <w:r>
        <w:t xml:space="preserve">Đó là một tên tóc quăn đen vạm vỡ như vận động viên cử tạ, khuôn mặt tuấn lãng như người mẫu, ngón tay thon dài lạnh buốt nắm đốt thứ bảy của Alan, vặc trái vặc phải cứ như đang nhào nặn một món đồ chơi.</w:t>
      </w:r>
      <w:r>
        <w:br w:type="textWrapping"/>
      </w:r>
      <w:r>
        <w:br w:type="textWrapping"/>
      </w:r>
      <w:r>
        <w:rPr>
          <w:i/>
        </w:rPr>
        <w:t xml:space="preserve">‘Thả ta ra! Tên cự quái(quái vật khổng lồ) hình người, đại tinh tinh trong đầu chất đầy cỏ lác kia!’</w:t>
      </w:r>
      <w:r>
        <w:t xml:space="preserve"> Giáo sư bị nắm đến mức vảy rắn toàn thân lóe sáng, không tiếng động ân cần thăm hỏi.</w:t>
      </w:r>
      <w:r>
        <w:br w:type="textWrapping"/>
      </w:r>
      <w:r>
        <w:br w:type="textWrapping"/>
      </w:r>
      <w:r>
        <w:t xml:space="preserve">Nếu không phải bị hung hăng nắm lấy đốt thứ bảy, nhúc nhích không được, cậu nhất định sẽ hiện thân cho con đại tinh tinh này một cái Crucio cộng thêm Avada Kedavra!</w:t>
      </w:r>
      <w:r>
        <w:br w:type="textWrapping"/>
      </w:r>
      <w:r>
        <w:br w:type="textWrapping"/>
      </w:r>
      <w:r>
        <w:t xml:space="preserve">“Hắc hắc, cậu nói anh mang tiểu khả ái xinh đẹp này về cho Rosalie làm sủng vật được không.” Người cao to cười hì hì hướng về phía khu rừng nói.</w:t>
      </w:r>
      <w:r>
        <w:br w:type="textWrapping"/>
      </w:r>
      <w:r>
        <w:br w:type="textWrapping"/>
      </w:r>
      <w:r>
        <w:t xml:space="preserve">“Đúng vậy, chị ấy nhất định sẽ thật vui vẻ, nói không chừng sẽ đem tân sủng lên giường rồi đá anh ra khỏi phòng.” Ngữ điệu trong sáng mang theo một tia khàn khàn cấm dục, một thiếu niên vô cùng tuấn mỹ xuất hiện từ sâu trong rừng.</w:t>
      </w:r>
      <w:r>
        <w:br w:type="textWrapping"/>
      </w:r>
      <w:r>
        <w:br w:type="textWrapping"/>
      </w:r>
      <w:r>
        <w:t xml:space="preserve">Đây là một thiếu niên cao gầy có mái tóc màu đồng, hắn còn rất trẻ, ngũ quan cực kỳ tinh xảo, đôi môi cực mỏng hơi nhếch lên, có vẻ dị thường đạm mạc nghiêm túc, giống một pho tượng thần linh bị cất giấu ở nơi bí mật nào đó.</w:t>
      </w:r>
      <w:r>
        <w:br w:type="textWrapping"/>
      </w:r>
      <w:r>
        <w:br w:type="textWrapping"/>
      </w:r>
      <w:r>
        <w:t xml:space="preserve">Làn da của hai thiếu niên đều tái nhợt như vừa trải qua cơn bạo bệnh, dưới đôi mắt giống Hắc Diệu Thạch có một vòng sẫm đen, tựa hồ là do mất ngủ cả đêm.</w:t>
      </w:r>
      <w:r>
        <w:br w:type="textWrapping"/>
      </w:r>
      <w:r>
        <w:br w:type="textWrapping"/>
      </w:r>
      <w:r>
        <w:t xml:space="preserve">“A, trời ạ! Anh đây không thể mang về một tiểu bảo bối cạnh tranh tình cảm với mình!” Thiếu niên cao to khoa trương nở nụ cười nghĩ-đến-mà-sợ một hồi, tay quay mạnh một cái, làm cho giáo sư, vốn đã bị nắm đốt thứ bảy có chút không thở nổi, lại càng chóng mặt đau đầu.</w:t>
      </w:r>
      <w:r>
        <w:br w:type="textWrapping"/>
      </w:r>
      <w:r>
        <w:br w:type="textWrapping"/>
      </w:r>
      <w:r>
        <w:t xml:space="preserve">Chết tiệt… Đại tinh tinh, ta thề, nhất định sẽ… Độc chết mi!</w:t>
      </w:r>
      <w:r>
        <w:br w:type="textWrapping"/>
      </w:r>
      <w:r>
        <w:br w:type="textWrapping"/>
      </w:r>
      <w:r>
        <w:t xml:space="preserve">Giáo sư tung ra lời nguyền rủa trong im lặng!</w:t>
      </w:r>
      <w:r>
        <w:br w:type="textWrapping"/>
      </w:r>
      <w:r>
        <w:br w:type="textWrapping"/>
      </w:r>
      <w:r>
        <w:t xml:space="preserve">“Được rồi Emmett, mau thả nó xuống đi, Carlislebọn họ còn đang chờ chúng ta.” Edward nhíu mày nhìn tiểu mãng xà vảy bạc sọc xanh sắp tắt thở trong tay người anh em của mình. Nói thật, hắn cũng có chút yêu mến vật nhỏ xinh đẹp này, nhưng khi nghĩ đến ‘bản lĩnh’ phá hoại kinh người của Rosalie, trước đây đã có không ít sủng vật bị ‘Hao tổn’ trong tay nàng, Edward cảm thấy vẫn là thả nó về tự nhiên thì tốt hơn.</w:t>
      </w:r>
      <w:r>
        <w:br w:type="textWrapping"/>
      </w:r>
      <w:r>
        <w:br w:type="textWrapping"/>
      </w:r>
      <w:r>
        <w:t xml:space="preserve">Chẳng biết tại sao, khi thiếu niên kia nhìn về phía cậu, Alan cảm nhận một tia sợ hãi trước nay chưa từng có, một sức mạnh kì dị làm cậu cảm thấy như có vật gì đó đang dò xét trong đầu mình.</w:t>
      </w:r>
      <w:r>
        <w:br w:type="textWrapping"/>
      </w:r>
      <w:r>
        <w:br w:type="textWrapping"/>
      </w:r>
      <w:r>
        <w:t xml:space="preserve">Quyền năng này có chút giống ma pháp dao động của nhiếp hồn thủ niệm, chẳng qua giống như là không phải cố ý phát ra, nhưng Alan vẫn tuân theo bản năng vận dụng bế quan bí thuật để ngăn cách thứ lực lượng kia.</w:t>
      </w:r>
      <w:r>
        <w:br w:type="textWrapping"/>
      </w:r>
      <w:r>
        <w:br w:type="textWrapping"/>
      </w:r>
      <w:r>
        <w:t xml:space="preserve">Hai thiếu niên này cho cậu một loại cảm giác cực kỳ nguy hiểm, đây là trực giác làm gián điệp nhiều năm từ kiếp trước!</w:t>
      </w:r>
      <w:r>
        <w:br w:type="textWrapping"/>
      </w:r>
      <w:r>
        <w:br w:type="textWrapping"/>
      </w:r>
      <w:r>
        <w:t xml:space="preserve">“A, đúng rồi, nếu chậm Rosalie lại nổi giận với anh mất.” Thiếu niên tên Emmett cười ha ha nâng tiểu mãng xà trong tay lên, cho con rắn một nụ hôn ngây mép, sau đó nhẹ nhàng hất tay.</w:t>
      </w:r>
      <w:r>
        <w:br w:type="textWrapping"/>
      </w:r>
      <w:r>
        <w:br w:type="textWrapping"/>
      </w:r>
      <w:r>
        <w:t xml:space="preserve">“Tạm biệt, tiểu bảo bối.”</w:t>
      </w:r>
      <w:r>
        <w:br w:type="textWrapping"/>
      </w:r>
      <w:r>
        <w:br w:type="textWrapping"/>
      </w:r>
      <w:r>
        <w:t xml:space="preserve">“Phanh.” Tuy lực đạo không nặng, nhưng giáo sư vẫn bị ngã thất điên bát đảo, đến lúc cậu nghiến răng nghiến lợi giãy dụa đứng lên muốn tìm cơ hội trả thù, lại phát hiện đã không thấy bóng dáng của hai người bọn họ.</w:t>
      </w:r>
      <w:r>
        <w:br w:type="textWrapping"/>
      </w:r>
      <w:r>
        <w:br w:type="textWrapping"/>
      </w:r>
      <w:r>
        <w:t xml:space="preserve">Tốc độ thật nhanh!</w:t>
      </w:r>
      <w:r>
        <w:br w:type="textWrapping"/>
      </w:r>
      <w:r>
        <w:br w:type="textWrapping"/>
      </w:r>
      <w:r>
        <w:t xml:space="preserve">Nghĩ đến diện mạo của hai thiếu niên kia, còn có cảm giác lạnh như băng cùng lực đạo của bàn tay nắm đốt thứ bảy khiến cậu không thể kháng cự, đáy lòng run lên, như có điều suy nghĩ nhìn về phía bọn họ rời đi.</w:t>
      </w:r>
      <w:r>
        <w:br w:type="textWrapping"/>
      </w:r>
      <w:r>
        <w:br w:type="textWrapping"/>
      </w:r>
      <w:r>
        <w:t xml:space="preserve">…………………………………</w:t>
      </w:r>
      <w:r>
        <w:br w:type="textWrapping"/>
      </w:r>
      <w:r>
        <w:br w:type="textWrapping"/>
      </w:r>
      <w:r>
        <w:t xml:space="preserve">Emmett ngu ngốc không biết rằng, kể từ ngày hôm đóa, cuộc đời hắn đã không còn được tốt đẹp như xưa Haizzzz~</w:t>
      </w:r>
      <w:r>
        <w:br w:type="textWrapping"/>
      </w:r>
      <w:r>
        <w:br w:type="textWrapping"/>
      </w:r>
      <w:r>
        <w:t xml:space="preserve">Rồi đấy, tiểu công của chúng ta xuất hiện [huýt sáo] [tung hoa]</w:t>
      </w:r>
      <w:r>
        <w:br w:type="textWrapping"/>
      </w:r>
      <w:r>
        <w:br w:type="textWrapping"/>
      </w:r>
    </w:p>
    <w:p>
      <w:pPr>
        <w:pStyle w:val="Heading2"/>
      </w:pPr>
      <w:bookmarkStart w:id="30" w:name="chương-5-thị-trấn..."/>
      <w:bookmarkEnd w:id="30"/>
      <w:r>
        <w:t xml:space="preserve">6. Chương 5: Thị Trấn...</w:t>
      </w:r>
    </w:p>
    <w:p>
      <w:pPr>
        <w:pStyle w:val="Compact"/>
      </w:pPr>
      <w:r>
        <w:br w:type="textWrapping"/>
      </w:r>
      <w:r>
        <w:br w:type="textWrapping"/>
      </w:r>
      <w:r>
        <w:t xml:space="preserve">Đây là Forks, thị trấn nhỏ luôn có mưa dầm, bầu trời bao la âm u. Nhìn từ xa, mây đen mờ ảo như ép gần sát mặt đất, hình như chỉ có một vạch nhỏ ngăn cách với đỉnh của mấy ngọn cây tùng, khiến cho cả thị trấn tựa như rơi vào một không gian bị chèn ép dưới bóng rợp của bầu trời.</w:t>
      </w:r>
      <w:r>
        <w:br w:type="textWrapping"/>
      </w:r>
      <w:r>
        <w:br w:type="textWrapping"/>
      </w:r>
      <w:r>
        <w:t xml:space="preserve">Trong không khí mưa bụi tinh mịn vô hình vô tung. Thay vì nói là mưa, không bằng nói cả trấn bị che kín bởi hơi nước, làn sương mù mông lung bao phủ toàn bộ trấn Forks, khí hậu ẩm ướt nhiều mưa của nơi này làm cây cối dọc theo đường đi cùng với trên tường và hàng rào của mấy ngôi nhà phủ đầy màu xanh rêu phong. Dưới cơn mưa dầm màu xanh ấy càng nổi bật trên vách tường hơi xam xám, cả thị trấn như một thế giới được tạo thành bởi màu bạc và xanh.</w:t>
      </w:r>
      <w:r>
        <w:br w:type="textWrapping"/>
      </w:r>
      <w:r>
        <w:br w:type="textWrapping"/>
      </w:r>
      <w:r>
        <w:t xml:space="preserve">Không khí hơi sương, sắc thái tổ hợp giữa bạc và xanh, đây quả thật là ký hiệu của học viện Slytherin.</w:t>
      </w:r>
      <w:r>
        <w:br w:type="textWrapping"/>
      </w:r>
      <w:r>
        <w:br w:type="textWrapping"/>
      </w:r>
      <w:r>
        <w:t xml:space="preserve">Viện trưởng tiền nhiệm khá thích loại không khí này, nơi này mới là chỗ thích hợp cho một phù thủy Slytherin ở lại.</w:t>
      </w:r>
      <w:r>
        <w:br w:type="textWrapping"/>
      </w:r>
      <w:r>
        <w:br w:type="textWrapping"/>
      </w:r>
      <w:r>
        <w:t xml:space="preserve">Alan thoả mãn nhẹ gật đầu.</w:t>
      </w:r>
      <w:r>
        <w:br w:type="textWrapping"/>
      </w:r>
      <w:r>
        <w:br w:type="textWrapping"/>
      </w:r>
      <w:r>
        <w:t xml:space="preserve">Cảnh sát trưởng của thị trấn—— Charlie Swan dừng xe tuần tra, nhìn thấy thiếu niên tóc đen đang chờ ở bên đường, cẩn thận so sánh một chút với tấm hình móc ra từ túi quần, trên mặt hiện lên một nụ cười tươi, đẩy cửa xe ra.</w:t>
      </w:r>
      <w:r>
        <w:br w:type="textWrapping"/>
      </w:r>
      <w:r>
        <w:br w:type="textWrapping"/>
      </w:r>
      <w:r>
        <w:t xml:space="preserve">“Con chính là Alan a, nhìn một cái nào…” Cảnh sát trưởng Charlie mỉm cười nhìn thiếu niên, sờ lên tóc cậu nói: “Con bằng tuổi Bella, mười năm không gặp, còn anh tuấn hơn trong tấm hình, sao con trễ vậy?”</w:t>
      </w:r>
      <w:r>
        <w:br w:type="textWrapping"/>
      </w:r>
      <w:r>
        <w:br w:type="textWrapping"/>
      </w:r>
      <w:r>
        <w:t xml:space="preserve">“Thực xin lỗi, cậu Charlie.” Alan đối với sự thân thiết của Charlie cảm thấy có chút không thoải mái, từ nhỏ tính cách đã lạnh lùng quái gở, hơn nữa trong nhà gần như không có thân thích, ngoài cha Robert ra không ai từng thực hiện hành động thân mật nhiệt tình như vậy với cậu.</w:t>
      </w:r>
      <w:r>
        <w:br w:type="textWrapping"/>
      </w:r>
      <w:r>
        <w:br w:type="textWrapping"/>
      </w:r>
      <w:r>
        <w:t xml:space="preserve">“Con… Ách, lúc con đi du lịchItaly… vì một chút chuyện nhỏ nên trễ vài ngày, thật sự xin lỗi.” Alan kiềm nén ý muốn hất bàn tay Charlie đang xoa tóc cậu ra, không ngừng thôi miên: cùng lắm thì gội đầu lần nữa là được rồi.</w:t>
      </w:r>
      <w:r>
        <w:br w:type="textWrapping"/>
      </w:r>
      <w:r>
        <w:br w:type="textWrapping"/>
      </w:r>
      <w:r>
        <w:t xml:space="preserve">“Ha ha a, không có gì, người tuổi trẻ mà…” Cảnh sát trưởng Charlie nháy mắt với cậu, trêu chọc nói: “Chẳng lẽ là gặp được một cuộc diễm ngộ, mỹ nữ Italy nào đó làm con lưu luyến quên về.”</w:t>
      </w:r>
      <w:r>
        <w:br w:type="textWrapping"/>
      </w:r>
      <w:r>
        <w:br w:type="textWrapping"/>
      </w:r>
      <w:r>
        <w:t xml:space="preserve">“Ách… Không phải.” Vừa nghe hai chữ ‘Diễm ngộ’, Alan không khỏi nghĩ đến Ma cà rồng vô cùng tuấn mỹ kia, cùng với… Cùng với cảnh tượng bị hắn ôm vào ngực khinh nhờn, da thịt sáng bóng như đá cẩm thạch, đôi mắt màu máu như bịt kín một tầng hơi nước, nụ hôn lạnh buốt mà dồn dập, thiếu chút nữa liền…</w:t>
      </w:r>
      <w:r>
        <w:br w:type="textWrapping"/>
      </w:r>
      <w:r>
        <w:br w:type="textWrapping"/>
      </w:r>
      <w:r>
        <w:t xml:space="preserve">Nghĩ đến đây, Alan không khỏi vừa thẹn vừa giận, trên mặt nhanh chóng hiện lên tia ửng hồng, cũng không biết là do xấu hổ, hay là giận dữ!</w:t>
      </w:r>
      <w:r>
        <w:br w:type="textWrapping"/>
      </w:r>
      <w:r>
        <w:br w:type="textWrapping"/>
      </w:r>
      <w:r>
        <w:t xml:space="preserve">“Này, cậu nói, Alan nè.” Nhìn mặt cậu đột nhiên biến hồng, Charlie không thể không lo lắng nói: “Con làm sao vậy, chẳng lẽ con thật sự…”</w:t>
      </w:r>
      <w:r>
        <w:br w:type="textWrapping"/>
      </w:r>
      <w:r>
        <w:br w:type="textWrapping"/>
      </w:r>
      <w:r>
        <w:t xml:space="preserve">“Không! Không có có chuyện này, cậu Charlie.” Bàn tay Alan nắm chặt, ma lực trong cơ thể, vốn do không có đũa phép dẫn dắt, bắt đầu có biểu hiện rục rịch. Chết tiệt, gần đây ma lực trong cơ thể dao động càng ngày càng mạnh! Phải tranh thủ thời gian tìm biện pháp khống chế, nếu vì ma lực bạo động sinh ra hậu quả không cách nào kiểm soát thì sẽ rất nguy hiểm.</w:t>
      </w:r>
      <w:r>
        <w:br w:type="textWrapping"/>
      </w:r>
      <w:r>
        <w:br w:type="textWrapping"/>
      </w:r>
      <w:r>
        <w:t xml:space="preserve">“Được rồi, Alan.” Charlie lo lắng nhìn Alan, nó là đứa con duy nhất em họ để lại, là đứa cháu trai Robert nhờ mình chiếu cố, cân nhắc một chút rồi mở miệng nói: “Alan, kỳ thật… Tuổi của con còn nhỏ, có lẽ vẫn không rõ cái gì là tình cảm chân thật. Chờ xem đi, trong trường trung học Forks có không ít cô gái tốt.”</w:t>
      </w:r>
      <w:r>
        <w:br w:type="textWrapping"/>
      </w:r>
      <w:r>
        <w:br w:type="textWrapping"/>
      </w:r>
      <w:r>
        <w:t xml:space="preserve">“…” Alan hít vài hơi thật sâu, mỉm cười nói: “Cậu Charlie! Con – đã – không – còn –nhỏ …” Làm cha cậu còn được đó.</w:t>
      </w:r>
      <w:r>
        <w:br w:type="textWrapping"/>
      </w:r>
      <w:r>
        <w:br w:type="textWrapping"/>
      </w:r>
      <w:r>
        <w:t xml:space="preserve">“Ha ha ha!” bộ dạng nhấn mạnh từng chữ của Alan ngược lại làm Charlie cho rằng đó là tật xấu mà tuổi trẻ thường có: không thích người khác nói mình nhỏ, nhất là trưởng bối. Bởi vậy liền cởi mở vỗ vỗ bờ vai cậu, nói: “Đi, cậu đưa con đến trường báo tin.”</w:t>
      </w:r>
      <w:r>
        <w:br w:type="textWrapping"/>
      </w:r>
      <w:r>
        <w:br w:type="textWrapping"/>
      </w:r>
      <w:r>
        <w:t xml:space="preserve">Charlie Swan là anh họ của mẹ Alan, Annie, nghe nói tình cảm của hai người rất tốt, lúc Alan còn nhỏ đã từng tiếp đãi gia đình Charlie đếnLondondu lịch, ở chung với em họ Isabella Swan rất tốt. Có thể bởi vì tính cách trầm tĩnh hướng nội của Bella rất hợp với Alan, nên mấy năm nay mặc dù không gặp mặt, nhưng hai người vẫn có liên lạc với nhau.</w:t>
      </w:r>
      <w:r>
        <w:br w:type="textWrapping"/>
      </w:r>
      <w:r>
        <w:br w:type="textWrapping"/>
      </w:r>
      <w:r>
        <w:t xml:space="preserve">Charlie và vợ là Renee đã ly hôn, con gái hai người là Bella, trừ dịp nghỉ hè, luôn luôn theo mẹ ở lạiPhoenix. Những lúc này, Charlie luôn sống cô độc một mình, ông vẫn không tái hôn, từ điểm này có thể nhìn ra Charlie và Robert đều là những người đàn ông rất thâm tình.</w:t>
      </w:r>
      <w:r>
        <w:br w:type="textWrapping"/>
      </w:r>
      <w:r>
        <w:br w:type="textWrapping"/>
      </w:r>
      <w:r>
        <w:t xml:space="preserve">Lần này, Alan rời khỏi London đi đến Forks để học, Charlie tuy cao hứng nhưng cũng có chút bất an, cháu trai của ông, Alan Prince là thiếu gia sinh ra trong gia đình quý tộc lâu đời, từ nhỏ đã hưởng thụ cuộc sống sung túc giàu có ở một thành phố lớn như London, hôm nay phải rời khỏi thành phố lớn đến cái thị trấn nhỏ như lỗ mũi này, không biết có thể quen hay không.</w:t>
      </w:r>
      <w:r>
        <w:br w:type="textWrapping"/>
      </w:r>
      <w:r>
        <w:br w:type="textWrapping"/>
      </w:r>
      <w:r>
        <w:t xml:space="preserve">“Alan, con tìm được chỗ ở chưa? Muốn đến nhà cậu hay không?” Sau khi lên xe, Charlie nhìn thiếu niên mắt đen, thấy cậu luôn luôn chỉ nhìn cảnh sắc lướt qua ngoài cửa xe, trên mặt lại hiện lên biểu lộ thoả mãn, hiển nhiên là hết sức hài lòng hoàn cảnh nơi này, không khỏi yên tâm một chút.</w:t>
      </w:r>
      <w:r>
        <w:br w:type="textWrapping"/>
      </w:r>
      <w:r>
        <w:br w:type="textWrapping"/>
      </w:r>
      <w:r>
        <w:t xml:space="preserve">“Không cần đâu cậu Charlie, cha đã tìm phòng ở cho con rồi.” Giáo sư kiếp này cũng không giống như kiếp trước không biết giao tiếp, chỉ làm theo ý mình, sợ nói như vậy sẽ khiến hiểu lầm, có chút xấu hổ nhìn Charlie ngồi trong xe tuần tra, nói: “Cha mua cho con một căn biệt thự trong rừng, cha nói, gần đó là nơi cha và mẹ lần đầu gặp nhau.”</w:t>
      </w:r>
      <w:r>
        <w:br w:type="textWrapping"/>
      </w:r>
      <w:r>
        <w:br w:type="textWrapping"/>
      </w:r>
      <w:r>
        <w:t xml:space="preserve">“Được rồi, được rồi, không có vấn đề gì.” Charlie cười cười an ủi Alan, che giấu một tia mất mác trong đáy mắt: “Ừ, đã đến trường học, chính con đi báo danh đi. Được rồi Alan, chúc con may mắn. Buổi chiều tan học, cậu tới đón con, hôm nay con tới nhà cậu ở một đêm, ngày mai con hãy đi tới biệt thự trong rừng.”</w:t>
      </w:r>
      <w:r>
        <w:br w:type="textWrapping"/>
      </w:r>
      <w:r>
        <w:br w:type="textWrapping"/>
      </w:r>
      <w:r>
        <w:t xml:space="preserve">Nói thật, đối với việc cháu trai một mình đến biệt thự trong rừng, rời xa thị trấn, ông vẫn có chút không yên lòng, ông cảm thấy bề ngoài của Alan quá yếu đuối nếu so với bạn bè cùng tuổi, đương nhiên vỏn vẹn chỉ là bề ngoài mà thôi.</w:t>
      </w:r>
      <w:r>
        <w:br w:type="textWrapping"/>
      </w:r>
      <w:r>
        <w:br w:type="textWrapping"/>
      </w:r>
      <w:r>
        <w:t xml:space="preserve">Trên thực tế, Charlie thập phần rõ ràng, không giống với vẻ ngoài, Alan xuất thân trong gia tộc lâu đời, cho nên thân thể rất tốt, bởi vì từ nhỏ nhất định được tiếp nhận chương trình học võ nghiêm ngặt. Năm đó, lúc cha cậu lần đầu đến Forks, ông và em họ Annie cũng bị bề ngoài yếu đuối của hắn lừa gạt, cho đến khi tận mắt chứng kiến Robert anh hùng cứu mỹ nhân đánh lui ba tên lưu manh, ông mới biết Robert bề ngoài nhu nhược kia cường hãn đến mức nào!</w:t>
      </w:r>
      <w:r>
        <w:br w:type="textWrapping"/>
      </w:r>
      <w:r>
        <w:br w:type="textWrapping"/>
      </w:r>
      <w:r>
        <w:t xml:space="preserve">Hơn một tháng trước, trong thư Robert gửi đến từng ngẫu nhiên nhắc tới, so với chính hắn lúc còn trẻ Alan còn mạnh hơn. Thế nhưng từ khi gặp Ma cà rồng, mấy ngày nay Alan phải lặn lội đường xa lại lo lắng hãi hùng, sắc mặt hơi tiều tụy, hơn nữa thân thể cậu hình như còn chưa hoàn toàn phục hồi như cũ, điều này làm cho Charlie, vốn không rõ chân tướng, khá lo lắng.</w:t>
      </w:r>
      <w:r>
        <w:br w:type="textWrapping"/>
      </w:r>
      <w:r>
        <w:br w:type="textWrapping"/>
      </w:r>
      <w:r>
        <w:t xml:space="preserve">“Tốt, cậu Charlie, như vậy con liền đi trước.” Alan nhìn chằm chằm vào xe tuần tra thuộc về cảnh sát trưởng, lặng lẽ suy nghĩ, có lẽ cậu cũng cần có một chiếc xe thuộc về mình, về phần bằng lái xe thì lúc cậu mười sáu tuổi đã lấy rồi.</w:t>
      </w:r>
      <w:r>
        <w:br w:type="textWrapping"/>
      </w:r>
      <w:r>
        <w:br w:type="textWrapping"/>
      </w:r>
      <w:r>
        <w:t xml:space="preserve">Đưa mắt nhìn xe Charlie biến mất trong màn mưa, Alan xoay người đi đến phòng làm việc của hiệu trưởng.</w:t>
      </w:r>
      <w:r>
        <w:br w:type="textWrapping"/>
      </w:r>
      <w:r>
        <w:br w:type="textWrapping"/>
      </w:r>
      <w:r>
        <w:t xml:space="preserve">Giáo viên chủ nhiệm tóc vàng trong văn phòng rõ ràng đã nghe nói về Alan, dù sao trấn này cũng không lớn, trung học Forks tổng cộng cũng chỉ có hơn ba trăm người, thân thích của cảnh sát trưởng Swan từ London tới trấn nhỏ vắng vẻ này, đối với các cư dân thưa thớt mà nói, cũng là một chuyện đáng chú ý. Tuy vẻ ngoài tuấn mỹ u sầu của Alan làm cho vị phu nhân trung niên sửng sốt một chút, nhưng dưới ánh mắt lăng trì có lực sát thương kinh người của cậu nhanh chóng hoàn hồn, Alan rất nhanh liền ký xong một loạt văn kiện, nhận lấy thời khóa biểu.</w:t>
      </w:r>
      <w:r>
        <w:br w:type="textWrapping"/>
      </w:r>
      <w:r>
        <w:br w:type="textWrapping"/>
      </w:r>
      <w:r>
        <w:t xml:space="preserve">“Cậu bé anh tuấn quá, xem ra từ nay trường học không còn là thiên hạ của những chàng trai nhà Cullen nữa.”</w:t>
      </w:r>
      <w:r>
        <w:br w:type="textWrapping"/>
      </w:r>
      <w:r>
        <w:br w:type="textWrapping"/>
      </w:r>
      <w:r>
        <w:t xml:space="preserve">Lúc vừa ra khỏi văn phòng, Alan mơ hồ nghe được giáo viên chủ nhiệm nhỏ giọng nói thầm.</w:t>
      </w:r>
      <w:r>
        <w:br w:type="textWrapping"/>
      </w:r>
      <w:r>
        <w:br w:type="textWrapping"/>
      </w:r>
      <w:r>
        <w:t xml:space="preserve">Alan nhíu nhíu mày, không rõ nguyên cớ rời đi.</w:t>
      </w:r>
      <w:r>
        <w:br w:type="textWrapping"/>
      </w:r>
      <w:r>
        <w:br w:type="textWrapping"/>
      </w:r>
      <w:r>
        <w:t xml:space="preserve">Tiếng chuông vào lớp bắt đầu vang lên, các học sinh chạy nhanh trên hành lang, có lẽ đã đến thời gian lên lớp.</w:t>
      </w:r>
      <w:r>
        <w:br w:type="textWrapping"/>
      </w:r>
      <w:r>
        <w:br w:type="textWrapping"/>
      </w:r>
      <w:r>
        <w:t xml:space="preserve">Đến phòng học, sau khi Alan lấy tờ giấy đã kí tên đưa cho giáo viên đứng lớp, không đếm xỉa những ánh mắt hiếu kỳ và dò xét kia đi vào lớp học mới, dừng ở chỗ trống duy nhất cuối phòng.</w:t>
      </w:r>
      <w:r>
        <w:br w:type="textWrapping"/>
      </w:r>
      <w:r>
        <w:br w:type="textWrapping"/>
      </w:r>
      <w:r>
        <w:t xml:space="preserve">Thiếu niên tóc đen anh tuấn như màn đêm chậm rãi đi tới chỗ ngồi thuộc về mình, bước chân ưu nhã mà kiên định chứng minh cậu được nhận một nền giáo dục cực kỳ xuất sắc. Mái tóc đen dài qua tai hơi rũ xuống đầu vai, chuyển mắt xem, mọi người nhìn thấy được một đôi mắt đen giống như không phải của nhân loại.</w:t>
      </w:r>
      <w:r>
        <w:br w:type="textWrapping"/>
      </w:r>
      <w:r>
        <w:br w:type="textWrapping"/>
      </w:r>
      <w:r>
        <w:t xml:space="preserve">Trong lúc ngẩn ngơ, có một chút sững sờ như vậy.</w:t>
      </w:r>
      <w:r>
        <w:br w:type="textWrapping"/>
      </w:r>
      <w:r>
        <w:br w:type="textWrapping"/>
      </w:r>
      <w:r>
        <w:t xml:space="preserve">“Hừ!” Alan tản ra hàn khí kinh người, thành công đem ánh mắt tìm tòi nghiên cứu đến từ khắp nơi bức lui.</w:t>
      </w:r>
      <w:r>
        <w:br w:type="textWrapping"/>
      </w:r>
      <w:r>
        <w:br w:type="textWrapping"/>
      </w:r>
      <w:r>
        <w:t xml:space="preserve">“Nhìn xem, tính tình quả thật y hệt như ba thằng nhà Cullen mà…”</w:t>
      </w:r>
      <w:r>
        <w:br w:type="textWrapping"/>
      </w:r>
      <w:r>
        <w:br w:type="textWrapping"/>
      </w:r>
      <w:r>
        <w:t xml:space="preserve">“Thật sự là đẹp trai nha, ngay cả khí chất cũng rất giống …”</w:t>
      </w:r>
      <w:r>
        <w:br w:type="textWrapping"/>
      </w:r>
      <w:r>
        <w:br w:type="textWrapping"/>
      </w:r>
      <w:r>
        <w:t xml:space="preserve">Loáng thoáng, lại có vài câu nói như thế truyền đến.</w:t>
      </w:r>
      <w:r>
        <w:br w:type="textWrapping"/>
      </w:r>
      <w:r>
        <w:br w:type="textWrapping"/>
      </w:r>
      <w:r>
        <w:t xml:space="preserve">Nhà Cullen? Alan nhíu nhíu mày.</w:t>
      </w:r>
      <w:r>
        <w:br w:type="textWrapping"/>
      </w:r>
      <w:r>
        <w:br w:type="textWrapping"/>
      </w:r>
      <w:r>
        <w:t xml:space="preserve">Khai giảng đã qua gần hai tuần, nhưng Alan lại không hề lo lắng mình có thể theo kịp chương trình học hay không. Bất luận là đời trước hay đời này, cậu đều là lần đầu tiên học tập những kiến thức này, nhưng Alan học tập vẫn rất thuận buồm xuôi gió, ngẫm lại cũng đúng, nếu như chỉ số thông minh không cao cũng không thể ngồi vững trên chức viện trưởng Slytherin mấy chục năm không ngã. Alan vững tin, qua vài năm thi vào học viện công nghệMassachusettshoặc là đại học Harvard cũng không có vấn đề gì.</w:t>
      </w:r>
      <w:r>
        <w:br w:type="textWrapping"/>
      </w:r>
      <w:r>
        <w:br w:type="textWrapping"/>
      </w:r>
      <w:r>
        <w:t xml:space="preserve">Lớp đầu tiên là lịch sử thế giới, giáo viên cúi đầu làm Alan nhớ tới giáo sư Binns dạy lịch sử phép thuật ở Hogwarts kiếp trước, ngữ điệu chậm chạp quả thực giống y như lão giáo sư ma kia. Bất quá may mắn chính là, Alan đã từng chịu sự tra tấn của giáo sư ma nên sớm đã miễn dịch với mấy thứ này, trực tiếp liền một cái chú khóa tai cộng thêm chú xem nhẹ gia tăng trên người.</w:t>
      </w:r>
      <w:r>
        <w:br w:type="textWrapping"/>
      </w:r>
      <w:r>
        <w:br w:type="textWrapping"/>
      </w:r>
      <w:r>
        <w:t xml:space="preserve">Sau khi tan học, Alan một tay chống cằm, nhìn ngoài cửa sổ xuất thần, đột nhiên một thanh âm trầm thấp từ bên cạnh truyền đến làm cậu phục hồi tinh thần.</w:t>
      </w:r>
      <w:r>
        <w:br w:type="textWrapping"/>
      </w:r>
      <w:r>
        <w:br w:type="textWrapping"/>
      </w:r>
      <w:r>
        <w:t xml:space="preserve">“Hey, Alan Prince?” Một thiếu niên rõ ràng có huyết thống phương đông cười tủm tỉm chạy tới chào hỏi cậu, vẻ ngoài đồng dạng tóc đen mắt đen làm Alan giảm đi một phần bài xích, hơn nữa, giáo sư, vốn xuất thân từ Slytherin, vẫn hiểu được không thể để bản thân lâm vào trạng thái cô lập.</w:t>
      </w:r>
      <w:r>
        <w:br w:type="textWrapping"/>
      </w:r>
      <w:r>
        <w:br w:type="textWrapping"/>
      </w:r>
      <w:r>
        <w:t xml:space="preserve">Quy tắc hành động thứ bảy của Slytherin: thích ứng hoàn cảnh, thay đổi hoàn cảnh.</w:t>
      </w:r>
      <w:r>
        <w:br w:type="textWrapping"/>
      </w:r>
      <w:r>
        <w:br w:type="textWrapping"/>
      </w:r>
      <w:r>
        <w:t xml:space="preserve">Kiếp trước, Tiểu Long vì luôn luôn tuân theo 《Quy tắc Slytherin》 do thủ lĩnh xà viện đầu tiên biên soạn mà thường bị cậu cười nhạo, nhưng kiếp này Alan lại bất giác bắt đầu làm theo hành vi trong đó.</w:t>
      </w:r>
      <w:r>
        <w:br w:type="textWrapping"/>
      </w:r>
      <w:r>
        <w:br w:type="textWrapping"/>
      </w:r>
      <w:r>
        <w:t xml:space="preserve">Tuy muốn an phận, nhưng nếu tỏ ra không quá hòa nhập với tập thể ngược lại sẽ làm cho người ta chú ý. Alan thấp giọng nói: “Đúng vậy, gọi tôi Alan là được.”</w:t>
      </w:r>
      <w:r>
        <w:br w:type="textWrapping"/>
      </w:r>
      <w:r>
        <w:br w:type="textWrapping"/>
      </w:r>
      <w:r>
        <w:t xml:space="preserve">“A, xin chào, Alan, tôi là Airui.”</w:t>
      </w:r>
      <w:r>
        <w:br w:type="textWrapping"/>
      </w:r>
      <w:r>
        <w:br w:type="textWrapping"/>
      </w:r>
      <w:r>
        <w:t xml:space="preserve">“Rất hân hạnh được biết cậu.” Thiếu niên huyết thống phương đông này đem lại cho người ta một loại cảm giác rất thân thiết, tuy nhiệt tình, nhưng lại không lỗ mãng như sư tử Gryffindor, ngược lại có vẻ rất ôn hòa hữu lễ, cho nên Alan đối với cậu bé rất hòa nhã.</w:t>
      </w:r>
      <w:r>
        <w:br w:type="textWrapping"/>
      </w:r>
      <w:r>
        <w:br w:type="textWrapping"/>
      </w:r>
      <w:r>
        <w:t xml:space="preserve">“Hắc, Alan, nghe nói cậu từ London tới, trước kia học ở nơi nào?”</w:t>
      </w:r>
      <w:r>
        <w:br w:type="textWrapping"/>
      </w:r>
      <w:r>
        <w:br w:type="textWrapping"/>
      </w:r>
      <w:r>
        <w:t xml:space="preserve">“Học viện Westminster, đó là một học viện tư nhân.”</w:t>
      </w:r>
      <w:r>
        <w:br w:type="textWrapping"/>
      </w:r>
      <w:r>
        <w:br w:type="textWrapping"/>
      </w:r>
      <w:r>
        <w:t xml:space="preserve">“A, trời ạ! Nghe nói muốn vào học viện đó đều phải trải qua kiểm tra rất nghiêm ngặt, đi vào rất khó. Cậu rời khỏi chỗ đó đến Forks học, thật đúng là đáng tiếc.”</w:t>
      </w:r>
      <w:r>
        <w:br w:type="textWrapping"/>
      </w:r>
      <w:r>
        <w:br w:type="textWrapping"/>
      </w:r>
      <w:r>
        <w:t xml:space="preserve">“Không có gì, tôi rất yêu mến hoàn cảnh nơi này.”</w:t>
      </w:r>
      <w:r>
        <w:br w:type="textWrapping"/>
      </w:r>
      <w:r>
        <w:br w:type="textWrapping"/>
      </w:r>
      <w:r>
        <w:t xml:space="preserve">“Thật sao! Vậy thật quá tốt, đúng rồi, nghe nói cậu là cháu trai của cảnh sát trưởng Swan phải không?”</w:t>
      </w:r>
      <w:r>
        <w:br w:type="textWrapping"/>
      </w:r>
      <w:r>
        <w:br w:type="textWrapping"/>
      </w:r>
      <w:r>
        <w:t xml:space="preserve">“Đúng vậy.”</w:t>
      </w:r>
      <w:r>
        <w:br w:type="textWrapping"/>
      </w:r>
      <w:r>
        <w:br w:type="textWrapping"/>
      </w:r>
      <w:r>
        <w:t xml:space="preserve">…</w:t>
      </w:r>
      <w:r>
        <w:br w:type="textWrapping"/>
      </w:r>
      <w:r>
        <w:br w:type="textWrapping"/>
      </w:r>
      <w:r>
        <w:t xml:space="preserve">Toàn bộ các khóa, Alan đều không thể không cùng các học sinh mới quen chào hỏi nhau, tuy không biểu hiện gì, nhưng trong đôi mắt đen đã càng ngày càng lạnh.</w:t>
      </w:r>
      <w:r>
        <w:br w:type="textWrapping"/>
      </w:r>
      <w:r>
        <w:br w:type="textWrapping"/>
      </w:r>
      <w:r>
        <w:t xml:space="preserve">Trước kia cậu học tại Anh quốc, các học sinh đều hoặc nhiều hoặc ít có giáo dục tốt, hơn nữa người Anh quốc phong độ thân sĩ chú trọng tư ẩn, tuyệt đối sẽ không xuất hiện tình huống bị một đám người vây quanh hỏi cái này hỏi cái kia.</w:t>
      </w:r>
      <w:r>
        <w:br w:type="textWrapping"/>
      </w:r>
      <w:r>
        <w:br w:type="textWrapping"/>
      </w:r>
      <w:r>
        <w:t xml:space="preserve">Nhìn Airui biểu lộ có chút áy náy, tuy những học sinh này đều mang dáng vẻ sư tử Gryffindor, nhưng ít nhiều vẫn thân mật hơn. Hơn nữa Alan cũng không giống kiếp trước, đối với ai cũng một bộ núi băng vạn năm, phun độc khí tùm lum, chỉ có vẻ rất lãnh đạm.</w:t>
      </w:r>
      <w:r>
        <w:br w:type="textWrapping"/>
      </w:r>
      <w:r>
        <w:br w:type="textWrapping"/>
      </w:r>
      <w:r>
        <w:t xml:space="preserve">Gút mắc ngăn cách ở kiếp trước, cuộc sống mười bảy năm khác biệt, cho dù là ai đều sẽ thay đổi.</w:t>
      </w:r>
      <w:r>
        <w:br w:type="textWrapping"/>
      </w:r>
      <w:r>
        <w:br w:type="textWrapping"/>
      </w:r>
      <w:r>
        <w:t xml:space="preserve">“Alan!” Lần tan học tiếp theo, Airui gọi cậu lại.</w:t>
      </w:r>
      <w:r>
        <w:br w:type="textWrapping"/>
      </w:r>
      <w:r>
        <w:br w:type="textWrapping"/>
      </w:r>
      <w:r>
        <w:t xml:space="preserve">“Xin lỗi…” Cậu bé bình thường hoạt bát sáng sủa bây giờ có chút ngại ngùng, cậu xấu hổ gãi gãi đầu: “Thực xin lỗi, các học sinh chỉ là… Quá mức nhiệt tình, bọn họ đối với cậu như vậy kỳ thật là vì Forks rất nhỏ, thật khó mới có người làm bọn họ cảm thấy hứng thú.”</w:t>
      </w:r>
      <w:r>
        <w:br w:type="textWrapping"/>
      </w:r>
      <w:r>
        <w:br w:type="textWrapping"/>
      </w:r>
      <w:r>
        <w:t xml:space="preserve">Alan bình tĩnh nhìn cậu, sau đó khẽ mỉm cười nói: “Không có vấn đề gì.”</w:t>
      </w:r>
      <w:r>
        <w:br w:type="textWrapping"/>
      </w:r>
      <w:r>
        <w:br w:type="textWrapping"/>
      </w:r>
      <w:r>
        <w:t xml:space="preserve">“Uh…” sắc mặt Airui có chút cổ quái, né tránh ánh mắt của cậu, một lát sau nhẹ giọng nói: “Alan, tớ xin cậu, xin cậu ngàn vạn lần đừng nở nụ cười với tớ như vậy.”</w:t>
      </w:r>
      <w:r>
        <w:br w:type="textWrapping"/>
      </w:r>
      <w:r>
        <w:br w:type="textWrapping"/>
      </w:r>
      <w:r>
        <w:t xml:space="preserve">“Tại sao?”</w:t>
      </w:r>
      <w:r>
        <w:br w:type="textWrapping"/>
      </w:r>
      <w:r>
        <w:br w:type="textWrapping"/>
      </w:r>
      <w:r>
        <w:t xml:space="preserve">“Bởi vì…” Airui nhún nhún vai, nói đùa: “Nụ cười của cậu thật động lòng người.”</w:t>
      </w:r>
      <w:r>
        <w:br w:type="textWrapping"/>
      </w:r>
      <w:r>
        <w:br w:type="textWrapping"/>
      </w:r>
      <w:r>
        <w:t xml:space="preserve">Thời gian trôi qua rất nhanh, mới đó đã tới trưa, Alan đóng sách lại, đã bị Airui kéo đi.</w:t>
      </w:r>
      <w:r>
        <w:br w:type="textWrapping"/>
      </w:r>
      <w:r>
        <w:br w:type="textWrapping"/>
      </w:r>
      <w:r>
        <w:t xml:space="preserve">“Đi, tớ mang cậu đi nhà ăn.”</w:t>
      </w:r>
      <w:r>
        <w:br w:type="textWrapping"/>
      </w:r>
      <w:r>
        <w:br w:type="textWrapping"/>
      </w:r>
    </w:p>
    <w:p>
      <w:pPr>
        <w:pStyle w:val="Heading2"/>
      </w:pPr>
      <w:bookmarkStart w:id="31" w:name="chương-6-kinh-hãi-.-.-."/>
      <w:bookmarkEnd w:id="31"/>
      <w:r>
        <w:t xml:space="preserve">7. Chương 6: Kinh Hãi . . .</w:t>
      </w:r>
    </w:p>
    <w:p>
      <w:pPr>
        <w:pStyle w:val="Compact"/>
      </w:pPr>
      <w:r>
        <w:br w:type="textWrapping"/>
      </w:r>
      <w:r>
        <w:br w:type="textWrapping"/>
      </w:r>
      <w:r>
        <w:t xml:space="preserve">Bị Airui kéo đến nhà ăn, nhìn cảnh tượng lộn xộn, tiếng nói chuyện nhao nhao ồn ào của các học sinh, ngược lại không làm Alan cảm thấy khó chịu.</w:t>
      </w:r>
      <w:r>
        <w:br w:type="textWrapping"/>
      </w:r>
      <w:r>
        <w:br w:type="textWrapping"/>
      </w:r>
      <w:r>
        <w:t xml:space="preserve">Kiếp trước, lúc dùng cơm ở Hogwarts, giáo sư ngồi một bàn, học sinh bốn học viện mỗi nhóm một bàn.</w:t>
      </w:r>
      <w:r>
        <w:br w:type="textWrapping"/>
      </w:r>
      <w:r>
        <w:br w:type="textWrapping"/>
      </w:r>
      <w:r>
        <w:t xml:space="preserve">Lúc ăn cơm, Slytherin cẩn thận nghiêm túc, Hufflepuff thành thật an phận, Ravenclaw phấn khích thảo luận, còn Gryffindor không biết chút nghi thức bàn ăn sớm đã làm cậu miễn dịch, cùng so sánh với đám sư tử thô tục vô lễ kia, những biểu hiện trên bàn của các học sinh này quả thực có thể so với mấy tiểu xà quý tộc Slytherin.</w:t>
      </w:r>
      <w:r>
        <w:br w:type="textWrapping"/>
      </w:r>
      <w:r>
        <w:br w:type="textWrapping"/>
      </w:r>
      <w:r>
        <w:t xml:space="preserve">Bữa cơm này Alan ăn tương đối vui sướng, tuy bị người chung quanh nhìn chằm chằm quả thật không quá thoải mái.</w:t>
      </w:r>
      <w:r>
        <w:br w:type="textWrapping"/>
      </w:r>
      <w:r>
        <w:br w:type="textWrapping"/>
      </w:r>
      <w:r>
        <w:t xml:space="preserve">Cậu nhận thức hai người bạn mới, Jessyca và Catherine, tuy biểu hiện của bọn họ hơi quá nhiệt tình, nhưng Alan cũng không cảm thấy phiền chán gì, chỉ là có chút khó chịu.</w:t>
      </w:r>
      <w:r>
        <w:br w:type="textWrapping"/>
      </w:r>
      <w:r>
        <w:br w:type="textWrapping"/>
      </w:r>
      <w:r>
        <w:t xml:space="preserve">Có lẽ mấy ngày nữa sẽ tốt hơn, cậu nói với chính mình. Đồng thời lại âm thầm so sánh với kiếp trước, nếu đổi lại là mình của lúc trước, chỉ sợ sẽ lập tức cho đối phương một cái phong lưỡi khóa hầu (Horn tongue) cộng thêm một cái chú hóa đá (Petrification).</w:t>
      </w:r>
      <w:r>
        <w:br w:type="textWrapping"/>
      </w:r>
      <w:r>
        <w:br w:type="textWrapping"/>
      </w:r>
      <w:r>
        <w:t xml:space="preserve">Quy tắc hành động thứ nhất của Slytherin: Luôn luôn bảo trì ưu nhã.</w:t>
      </w:r>
      <w:r>
        <w:br w:type="textWrapping"/>
      </w:r>
      <w:r>
        <w:br w:type="textWrapping"/>
      </w:r>
      <w:r>
        <w:t xml:space="preserve">Vừa cơm nước xong, đang muốn tìm lý do cáo từ, Alan thật sự cảm thấy mình không thể chịu được hai nữ sinh luôn lải nhải tìm hiểu sở thích của cậu.</w:t>
      </w:r>
      <w:r>
        <w:br w:type="textWrapping"/>
      </w:r>
      <w:r>
        <w:br w:type="textWrapping"/>
      </w:r>
      <w:r>
        <w:t xml:space="preserve">Lúc này, có vài học sinh từ ngoài cửa đi tới, Alan vô tình nhìn qua, sau đó đôi mắt đen sắc bén lập tức nheo lại nguy hiểm, nhìn kỹ hình như còn mang theo một tia sát khí!</w:t>
      </w:r>
      <w:r>
        <w:br w:type="textWrapping"/>
      </w:r>
      <w:r>
        <w:br w:type="textWrapping"/>
      </w:r>
      <w:r>
        <w:t xml:space="preserve">Bọn họ tổng cộng có năm người.</w:t>
      </w:r>
      <w:r>
        <w:br w:type="textWrapping"/>
      </w:r>
      <w:r>
        <w:br w:type="textWrapping"/>
      </w:r>
      <w:r>
        <w:t xml:space="preserve">Hơi nâng cằm, mi mắt rủ xuống một nửa, trên mặt mang theo nụ cười tùy ý, ánh mắt cao nhã mà đạm mạc, từng bước chân duyên dáng đi vào nhà ăn. Alan mẫn cảm phát hiện, nếu như lúc này có người có thể cầm một cây thước đến đo, sẽ phát hiện mỗi một bước sãi chân của họ đều có khoảng cách bằng nhau. Sau khi bọn họ tiến vào nhà ăn không nói gì, cũng không ăn gì, tuy trước mặt mỗi người đều có một mâm đồ ăn, nhưng bọn họ chỉ khe khẽ nói chuyện phiếm.</w:t>
      </w:r>
      <w:r>
        <w:br w:type="textWrapping"/>
      </w:r>
      <w:r>
        <w:br w:type="textWrapping"/>
      </w:r>
      <w:r>
        <w:t xml:space="preserve">Lúc bọn họ đi đường, trên người như phóng thích một tầng khí tức vô hình, ngăn cách tất cả mọi người ra bên ngoài. Nhưng Alan lại không phát hiện có người nào lộ ra biểu tình kỳ quái gì với họ, cứ như hết thảy đều là chuyện thường.</w:t>
      </w:r>
      <w:r>
        <w:br w:type="textWrapping"/>
      </w:r>
      <w:r>
        <w:br w:type="textWrapping"/>
      </w:r>
      <w:r>
        <w:t xml:space="preserve">Cho dù khí tràng cực kỳ hung hãn như giáo sư năm đó, cũng chỉ hàn khí phóng ra ngoài, hùng hổ dọa người, nhưng không cách nào thu liễm khí thế như bọn họ, lại còn có thể trong lúc vô hình kinh sợ người khác.</w:t>
      </w:r>
      <w:r>
        <w:br w:type="textWrapping"/>
      </w:r>
      <w:r>
        <w:br w:type="textWrapping"/>
      </w:r>
      <w:r>
        <w:t xml:space="preserve">Bọn họ không có chỗ nào giống nhau. Trong ba thiếu niên, có một người rất cường tráng, như một vận động viên cử tạ hạng nặng, mái tóc quăn màu đen ngắn ngủn. Một người cao hơn một chút, hơi gầy, nhưng cũng cường tráng không kém, có mái tóc vàng tuyệt đẹp. Người cuối cùng gầy và cao lêu nghêu, khổ người nhỏ một chút, mái tóc màu đồng không ngay ngắn. Thiếu niên này trông trẻ hơn rất nhiều so với hai người trước, hai người kia giống sinh viên hơn, thậm chí có thể là giáo viên mà không phải học sinh.</w:t>
      </w:r>
      <w:r>
        <w:br w:type="textWrapping"/>
      </w:r>
      <w:r>
        <w:br w:type="textWrapping"/>
      </w:r>
      <w:r>
        <w:t xml:space="preserve">Hai cô bé thì hoàn toàn tương phản. Người cao hơn có hình thể cân xứng như một pho tượng. Dáng người cô rất đẹp, mái tóc vàng gợn sóng dài đến lưng. Cô gái còn lại vóc dáng thấp như một tiểu tinh linh, mảnh khảnh, gương mặt nhỏ nhắn. Cô có mái tóc ngắn đen nhánh cắt ngắn lỉa chỉa ra khắp mọi hướng.</w:t>
      </w:r>
      <w:r>
        <w:br w:type="textWrapping"/>
      </w:r>
      <w:r>
        <w:br w:type="textWrapping"/>
      </w:r>
      <w:r>
        <w:t xml:space="preserve">Thế nhưng, bọn họ lại có chỗ rất giống. Làn da của bọn họ đều tái nhợt như vừa hết bệnh, dưới đồng tử như Hắc Diệu Thạch có quầng thâm đen sậm, tựa hồ mất ngủ cả đêm.</w:t>
      </w:r>
      <w:r>
        <w:br w:type="textWrapping"/>
      </w:r>
      <w:r>
        <w:br w:type="textWrapping"/>
      </w:r>
      <w:r>
        <w:t xml:space="preserve">Biểu tình của bọn họ hờ hững mà dè dặt, động tác ưu nhã nhưng không hợp lẽ thường, cơ hồ khiến Alan lại nhớ tới kiếp trước, như thấy được học sinh học viện Slytherin do mình quản lí.</w:t>
      </w:r>
      <w:r>
        <w:br w:type="textWrapping"/>
      </w:r>
      <w:r>
        <w:br w:type="textWrapping"/>
      </w:r>
      <w:r>
        <w:t xml:space="preserve">Đúng vậy, chỉ là nét mặt của họ, cũng không phải loại cái cằm chỉa lên trời, nét mặt nhà giàu hống hách, mà là loại ẩn sâu trong xương cốt, hơi thở trải qua năm tháng rèn giũa đọng lại thành.</w:t>
      </w:r>
      <w:r>
        <w:br w:type="textWrapping"/>
      </w:r>
      <w:r>
        <w:br w:type="textWrapping"/>
      </w:r>
      <w:r>
        <w:t xml:space="preserve">Hơn nữa, tướng mạo của họ, hoàn toàn có thể xưng là tao nhã hiếm thấy trên thế gian. Kiếp này, Alan cũng coi là thập phần anh tuấn, nhưng năm người này cho cậu cảm giác, chỉ có hai con bạch Khổng Tước bảnh bao nhà Malfoy có thể so sánh được.</w:t>
      </w:r>
      <w:r>
        <w:br w:type="textWrapping"/>
      </w:r>
      <w:r>
        <w:br w:type="textWrapping"/>
      </w:r>
      <w:r>
        <w:t xml:space="preserve">Đương nhiên, đó cũng không phải lý do Alan nhìn bọn họ như kẻ thù, vì hai tên trong năm người này, đúng là hai tên thiếu niên ngày đó thiếu chút nữa đóng gói cậu về làm thú cưng, lại hất cậu văng suýt chết!</w:t>
      </w:r>
      <w:r>
        <w:br w:type="textWrapping"/>
      </w:r>
      <w:r>
        <w:br w:type="textWrapping"/>
      </w:r>
      <w:r>
        <w:t xml:space="preserve">“Bọn họ là ai?” Ngữ điệu của Alan lộ ra vài phần dữ tợn, có chút cắn răng hỏi.</w:t>
      </w:r>
      <w:r>
        <w:br w:type="textWrapping"/>
      </w:r>
      <w:r>
        <w:br w:type="textWrapping"/>
      </w:r>
      <w:r>
        <w:t xml:space="preserve">“Bọn họ?” Airui kỳ quái nhìn thoáng qua Alan thần sắc không tốt, nhìn theo ánh mắt của cậu, bừng tỉnh đại ngộ nói: “A, cậu nói bọn họ? Là gia đình Cullen.”</w:t>
      </w:r>
      <w:r>
        <w:br w:type="textWrapping"/>
      </w:r>
      <w:r>
        <w:br w:type="textWrapping"/>
      </w:r>
      <w:r>
        <w:t xml:space="preserve">“Gia đình Cullen?” Alan có chút nhíu mày, đây là lần thứ ba trong ngày cậu nghe thấy danh từ này.</w:t>
      </w:r>
      <w:r>
        <w:br w:type="textWrapping"/>
      </w:r>
      <w:r>
        <w:br w:type="textWrapping"/>
      </w:r>
      <w:r>
        <w:t xml:space="preserve">“Đúng vậy, bọn họ theo thứ tự là hai anh em Edward Cullen và Emmett Cullen cùng hai chị em Rosalie Hale và Jasper Hale. Cô gái nhỏ nhắn xinh xắn kia là Alice Cullen, tất cả bọn họ đều sống với vợ chồng cậusĩ Cullen, là con nuôi của vợ chồng Cullen, mấy năm trước từ Alaska chuyển tới.” Airui thấp giọng nói.</w:t>
      </w:r>
      <w:r>
        <w:br w:type="textWrapping"/>
      </w:r>
      <w:r>
        <w:br w:type="textWrapping"/>
      </w:r>
      <w:r>
        <w:t xml:space="preserve">“Bọn họ…” Alan cân nhắc từ ngữ một chút, bắt đầu nói lời khách sáo: “Năm người kia, bọn họ thật làm người ta chú ý, hôm nay tôi đã nghe nói đến bọn họ nhiều lần.”</w:t>
      </w:r>
      <w:r>
        <w:br w:type="textWrapping"/>
      </w:r>
      <w:r>
        <w:br w:type="textWrapping"/>
      </w:r>
      <w:r>
        <w:t xml:space="preserve">Quy tắc hành động thứ tư của Slytherin: tính trước làm sau.</w:t>
      </w:r>
      <w:r>
        <w:br w:type="textWrapping"/>
      </w:r>
      <w:r>
        <w:br w:type="textWrapping"/>
      </w:r>
      <w:r>
        <w:t xml:space="preserve">Cậu từng thề phải giáo huấn hai thiếu niên đã từng mạo phạm mình, nhất là con đại tinh tinh hình người kia! Nhưng trước hết cậu nhất định phải vạch một kế hoạch thật tốt, ít nhất phải biết lai lịch của chúng.</w:t>
      </w:r>
      <w:r>
        <w:br w:type="textWrapping"/>
      </w:r>
      <w:r>
        <w:br w:type="textWrapping"/>
      </w:r>
      <w:r>
        <w:t xml:space="preserve">“Đúng nha.” Airui có chút chua xót mở miệng nói: “Cậu cũng thấy đấy, bọn họ đều rất xinh đẹp…”</w:t>
      </w:r>
      <w:r>
        <w:br w:type="textWrapping"/>
      </w:r>
      <w:r>
        <w:br w:type="textWrapping"/>
      </w:r>
      <w:r>
        <w:t xml:space="preserve">Hừ hừ hai tiếng, Airui nhấn mạnh hai từ ‘Xinh đẹp’, có chút tức giận bất bình nói: “Hừ, mỗi ngày bày ra bộ dạng cao cao tại thượng, lại không thích thân cận với các học sinh, dính thành một khối tạo thành tiểu tập thể. Ba tên kia còn ghê tởm hơn, rõ ràng là núi băng vạn năm lại có một vài nữ sinh không biết tốt xấu mê luyến bọn họ, vây quanh xum xoe bên người họ. Hừ, đám nữ sinh kia thật sự nông cạn, con mắt đều mọc dưới lòng bàn chân.”</w:t>
      </w:r>
      <w:r>
        <w:br w:type="textWrapping"/>
      </w:r>
      <w:r>
        <w:br w:type="textWrapping"/>
      </w:r>
      <w:r>
        <w:t xml:space="preserve">Lời nói của Airui rõ ràng tỏa ra một ít ghen ghét đối với ba vị thần tượng trường học, khiến Alan cảm thấy có chút buồn cười.</w:t>
      </w:r>
      <w:r>
        <w:br w:type="textWrapping"/>
      </w:r>
      <w:r>
        <w:br w:type="textWrapping"/>
      </w:r>
      <w:r>
        <w:t xml:space="preserve">“Airui! Mi – vừa – nói – ai – con – mắt – mọc – dưới – lòng – bàn – chân!” Giọng điệu nghiến răng nghiến lợi xen lẫn hơi thở âm trầm, Jessyca và Catherine mặt đầy sương lạnh nâng tay lên, hung hăng vỗ vào mặt Airui.</w:t>
      </w:r>
      <w:r>
        <w:br w:type="textWrapping"/>
      </w:r>
      <w:r>
        <w:br w:type="textWrapping"/>
      </w:r>
      <w:r>
        <w:t xml:space="preserve">Alan khiêu mi nhìn Airui bị Jessyca và Catherine kéo đi giáo huấn, không đếm xỉa lời cầu cứu cùng kêu rên của cậu ta, chỉ cầm lên cái ly thủy tinh cẩn thận suy nghĩ. Trong lòng cậu, luôn có một chút không thể tiêu tan.</w:t>
      </w:r>
      <w:r>
        <w:br w:type="textWrapping"/>
      </w:r>
      <w:r>
        <w:br w:type="textWrapping"/>
      </w:r>
      <w:r>
        <w:t xml:space="preserve">Ngày đó, hai thiếu niên tuấn mỹ kinh người kia; còn có vẻ ngoài đặc thù không thể nhầm lẫn của cả nhà bọn họ; ngón tay lạnh buốt như thép lạnh; tốc độ vô cùng nhanh; cùng với… Cùng với cảm giác nguy hiểm và điên cuồng họ để lại cho cậu nữa!</w:t>
      </w:r>
      <w:r>
        <w:br w:type="textWrapping"/>
      </w:r>
      <w:r>
        <w:br w:type="textWrapping"/>
      </w:r>
      <w:r>
        <w:t xml:space="preserve">Giống như…</w:t>
      </w:r>
      <w:r>
        <w:br w:type="textWrapping"/>
      </w:r>
      <w:r>
        <w:br w:type="textWrapping"/>
      </w:r>
      <w:r>
        <w:t xml:space="preserve">Thân thể Alan run lên, trí nhớ bị cậu tận lực che giấu không thể ức chế xông ra, mồ hôi lạnh chảy ra khắp người!</w:t>
      </w:r>
      <w:r>
        <w:br w:type="textWrapping"/>
      </w:r>
      <w:r>
        <w:br w:type="textWrapping"/>
      </w:r>
      <w:r>
        <w:t xml:space="preserve">Dùng động tác nâng ly thủy tinh lên làm che lấp, môi Alan khẽ mở, vô thanh vô tức niệm chú ngữ.</w:t>
      </w:r>
      <w:r>
        <w:br w:type="textWrapping"/>
      </w:r>
      <w:r>
        <w:br w:type="textWrapping"/>
      </w:r>
      <w:r>
        <w:t xml:space="preserve">Cảnh vật trước mắt kéo dài ra, tầm nhìn và thị giác ngay lập tức rõ ràng hơn mấy lần.</w:t>
      </w:r>
      <w:r>
        <w:br w:type="textWrapping"/>
      </w:r>
      <w:r>
        <w:br w:type="textWrapping"/>
      </w:r>
      <w:r>
        <w:t xml:space="preserve">Cậu rình xem màu mắt của các thành viên nhà Cullen, không phải màu máu tươi làm lòng người run sợ như trong trí nhớ, mà là màu vàng hổ phách, cũng không có loại tàn bạo và khát máu không cách nào che giấu!</w:t>
      </w:r>
      <w:r>
        <w:br w:type="textWrapping"/>
      </w:r>
      <w:r>
        <w:br w:type="textWrapping"/>
      </w:r>
      <w:r>
        <w:t xml:space="preserve">Chẳng lẽ không như suy nghĩ của mình à, Alan có chút may mắn, cũng có chút khó hiểu.</w:t>
      </w:r>
      <w:r>
        <w:br w:type="textWrapping"/>
      </w:r>
      <w:r>
        <w:br w:type="textWrapping"/>
      </w:r>
      <w:r>
        <w:t xml:space="preserve">Lúc này, các thành viên nhà Cullen đã bắt đầu rời khỏi nhà ăn, Alan nhìn thấy thức ăn trên bàn bọn họ cũng chỉ bị lật qua lật lại một chút, gần như không bị đụng tới.</w:t>
      </w:r>
      <w:r>
        <w:br w:type="textWrapping"/>
      </w:r>
      <w:r>
        <w:br w:type="textWrapping"/>
      </w:r>
      <w:r>
        <w:t xml:space="preserve">Khi họ đi qua bên cạnh cậu, Alan lại cảm thấy thứ năng lực như muốn thăm dò tâm trí của cậu kia, nhưng không phải cố ý thực hiện, mà là trong lúc lơ đãng phát ra.</w:t>
      </w:r>
      <w:r>
        <w:br w:type="textWrapping"/>
      </w:r>
      <w:r>
        <w:br w:type="textWrapping"/>
      </w:r>
      <w:r>
        <w:t xml:space="preserve">Alan tự động vận chuyển Bế Quan Bí Thuật, lại lần nữa cảm thấy kinh ngạc đối với thứ năng lực như Nhiếp Hồn Lấy Niệm này.</w:t>
      </w:r>
      <w:r>
        <w:br w:type="textWrapping"/>
      </w:r>
      <w:r>
        <w:br w:type="textWrapping"/>
      </w:r>
      <w:r>
        <w:t xml:space="preserve">Loại năng lực kỳ dị này đến từ thiếu niên tên Edward kia, chỉ là sắc mặt hắn cũng không có chút biến hóa nào, vẫn lạnh nhạt như vậy.</w:t>
      </w:r>
      <w:r>
        <w:br w:type="textWrapping"/>
      </w:r>
      <w:r>
        <w:br w:type="textWrapping"/>
      </w:r>
      <w:r>
        <w:t xml:space="preserve">Năm người đi qua bên cạnh cậu, ánh mắt Alan mờ mịt nhìn theo. Ngay lúc thiếu niên tóc đồng tên Edward kia muốn mở cửa, tựa hồ cảm ứng được cái gì, bước chân dừng lại, đột nhiên quay đầu.</w:t>
      </w:r>
      <w:r>
        <w:br w:type="textWrapping"/>
      </w:r>
      <w:r>
        <w:br w:type="textWrapping"/>
      </w:r>
      <w:r>
        <w:t xml:space="preserve">Trong chớp mắt, phảng phất như cuộc gặp gỡ của số mệnh.</w:t>
      </w:r>
      <w:r>
        <w:br w:type="textWrapping"/>
      </w:r>
      <w:r>
        <w:br w:type="textWrapping"/>
      </w:r>
      <w:r>
        <w:t xml:space="preserve">Màu vàng hổ phách trong suốt bắt gặp đôi mắt đen huyền như làn sương đêm tối.</w:t>
      </w:r>
      <w:r>
        <w:br w:type="textWrapping"/>
      </w:r>
      <w:r>
        <w:br w:type="textWrapping"/>
      </w:r>
      <w:r>
        <w:t xml:space="preserve">Edward nhìn thấy trong đôi mắt như bóng đêm của đối phương có nghi hoặc, đề phòng, cùng một tia phẫn nộ!</w:t>
      </w:r>
      <w:r>
        <w:br w:type="textWrapping"/>
      </w:r>
      <w:r>
        <w:br w:type="textWrapping"/>
      </w:r>
      <w:r>
        <w:t xml:space="preserve">Alan bất ngờ không đề phòng bị vừa vặn nhìn thấy, nhưng tố chất của cậu tốt vô cùng, rất nhanh liền thu ánh mắt về.</w:t>
      </w:r>
      <w:r>
        <w:br w:type="textWrapping"/>
      </w:r>
      <w:r>
        <w:br w:type="textWrapping"/>
      </w:r>
      <w:r>
        <w:t xml:space="preserve">Giả vờ như không có gì phát sinh uống nước trong ly thủy tinh, nhưng giác quan linh mẫn vẫn tập trung vào đối phương!</w:t>
      </w:r>
      <w:r>
        <w:br w:type="textWrapping"/>
      </w:r>
      <w:r>
        <w:br w:type="textWrapping"/>
      </w:r>
      <w:r>
        <w:t xml:space="preserve">Cậu cảm nhận rõ ràng đồng tử đối phương đột nhiên co rút lại, trong con ngươi hổ phách trong suốt xinh đẹp hiện lên một tầng kinh ngạc, như nhìn thấy thứ gì làm người ta giật mình.</w:t>
      </w:r>
      <w:r>
        <w:br w:type="textWrapping"/>
      </w:r>
      <w:r>
        <w:br w:type="textWrapping"/>
      </w:r>
      <w:r>
        <w:t xml:space="preserve">Thân thể Alan lập tức căng thẳng, cậu thề, trong khoảnh khắc đó thứ năng lực giống y như Nhiếp Hồn Lấy Niệm lập tức khuếch đại mười lần, trực tiếp đánh thẳng vào chỗ sâu trong đầu cậu.</w:t>
      </w:r>
      <w:r>
        <w:br w:type="textWrapping"/>
      </w:r>
      <w:r>
        <w:br w:type="textWrapping"/>
      </w:r>
      <w:r>
        <w:t xml:space="preserve">Bế Quan Bí Thuật bị vận dụng đến cực hạn, làm cho thứ năng lực thăm dò kia bị ngăn trở bên ngoài não bộ.</w:t>
      </w:r>
      <w:r>
        <w:br w:type="textWrapping"/>
      </w:r>
      <w:r>
        <w:br w:type="textWrapping"/>
      </w:r>
      <w:r>
        <w:t xml:space="preserve">Trong mắt thiếu niên tên Edward kia hiện lên sự bất ngờ, sắc mặt cũng dần dần trở nên nghiêm túc khó coi.</w:t>
      </w:r>
      <w:r>
        <w:br w:type="textWrapping"/>
      </w:r>
      <w:r>
        <w:br w:type="textWrapping"/>
      </w:r>
      <w:r>
        <w:t xml:space="preserve">“Alan, cậu làm sao vậy?” Airui Bị Jessyca và Catherine hung hăng ‘Làm nhục’ một phen khập khiễng đi đến bên cạnh cậu. Rõ ràng là lời nói quan tâm, nhưng phối hợp với quần áo mất trật tự và lỗ tai bị véo đỏ bừng, cùng hai dấu đỏ trên mặt, lại thấy vô cùng buồn cười.</w:t>
      </w:r>
      <w:r>
        <w:br w:type="textWrapping"/>
      </w:r>
      <w:r>
        <w:br w:type="textWrapping"/>
      </w:r>
      <w:r>
        <w:t xml:space="preserve">“Không, không có gì, đi thôi.” Alan rủ mí mắt xuống, lôi kéo Airui đi đến một cửa khác.</w:t>
      </w:r>
      <w:r>
        <w:br w:type="textWrapping"/>
      </w:r>
      <w:r>
        <w:br w:type="textWrapping"/>
      </w:r>
      <w:r>
        <w:t xml:space="preserve">Lúc sắp rời khỏi nhà ăn, Alan cảm thấy ánh mắt vốn chỉ dò xét bỗng trở nên lợi hại hơn, nó lao về phía cậu, loại cảm giác này làm cậu lạnh cả gáy, nhưng lại không dám quay về phía sau nhìn.</w:t>
      </w:r>
      <w:r>
        <w:br w:type="textWrapping"/>
      </w:r>
      <w:r>
        <w:br w:type="textWrapping"/>
      </w:r>
      <w:r>
        <w:t xml:space="preserve">Cậu cảm nhận được một tia địch ý cùng điên cuồng, sợ nếu quay lại sẽ nhìn thấy một đôi mắt màu máu, tựa như… Tựa như cặp mắt không ngừng xâm nhập vào giấc mơ trong mấy đêm nay.</w:t>
      </w:r>
      <w:r>
        <w:br w:type="textWrapping"/>
      </w:r>
      <w:r>
        <w:br w:type="textWrapping"/>
      </w:r>
      <w:r>
        <w:t xml:space="preserve">Trong giây phút đó, Alan cảm thấy một cảm giác sợ hãi cực kỳ mãnh liệt, giống như… nỗi sợ khi gặp phải đám Ma cà rồng trong tòa thành tại Italy kia!</w:t>
      </w:r>
      <w:r>
        <w:br w:type="textWrapping"/>
      </w:r>
      <w:r>
        <w:br w:type="textWrapping"/>
      </w:r>
      <w:r>
        <w:t xml:space="preserve">Đúng vậy, tuy không cảm giác sát khí và khát máu trắng trợn kinh khủng như vậy, nhưng mà… Nhưng mà loại ánh mắt làm cậu đứng ngồi không yên này cũng khiến cậu vô cùng khó chịu!</w:t>
      </w:r>
      <w:r>
        <w:br w:type="textWrapping"/>
      </w:r>
      <w:r>
        <w:br w:type="textWrapping"/>
      </w:r>
      <w:r>
        <w:t xml:space="preserve">Do cơ thể tuân theo ý thức bản năng, toàn thân Alan ngay lập tức căng thẳng, kinh nghiệm chiến đấu nhiều năm từ kiếp trước và bản năng đều đang không ngừng nhắc nhở cậu —— nguy hiểm, tựa như lúc cậu đang đứng giữa những tia Avada Kedavra bắn về phía mình.</w:t>
      </w:r>
      <w:r>
        <w:br w:type="textWrapping"/>
      </w:r>
      <w:r>
        <w:br w:type="textWrapping"/>
      </w:r>
      <w:r>
        <w:t xml:space="preserve">Ma lực khổng lồ trong cơ thể, trong nháy mắt, vì bản năng mà bành trướng mãnh liệt, gần như mất kiểm soát bộc phát ra ngoài. Hai tay Alan gắt gao nắm lấy mép cửa nhà ăn, các khớp ngón tay đều bị bóp đến trắng bệch, xương ngón tay kêu lên răng rắc.</w:t>
      </w:r>
      <w:r>
        <w:br w:type="textWrapping"/>
      </w:r>
      <w:r>
        <w:br w:type="textWrapping"/>
      </w:r>
      <w:r>
        <w:t xml:space="preserve">Ông trời, một khi cậu khống chế không nổi ma lực đang chạy cực nhanh trong cơ thể và cũng không cách nào tìm được chỗ để bộc phát, thân thể cậu nhất định sẽ bị ma lực bành trướng làm nổ tung, nhà ăn này chắc chắn cũng biến thành phế tích!</w:t>
      </w:r>
      <w:r>
        <w:br w:type="textWrapping"/>
      </w:r>
      <w:r>
        <w:br w:type="textWrapping"/>
      </w:r>
      <w:r>
        <w:t xml:space="preserve">Nhưng cậu căn bản không có năng lực khống chế ma lực lộn xộn trong cơ thể, đây là vì bản năng, thân thể đã nhận ra nguy hiểm nên tự động tạo ra phản ứng. Hơn nữa cậu luôn không có đũa phép giúp ma lực trong thân thể tìm được khai thông hiệu quả, vì vậy hoàn toàn không cách nào tự khống chế nguồn ma lực này!</w:t>
      </w:r>
      <w:r>
        <w:br w:type="textWrapping"/>
      </w:r>
      <w:r>
        <w:br w:type="textWrapping"/>
      </w:r>
      <w:r>
        <w:t xml:space="preserve">“Alan? Alan cậu sao vậy!” Airui bên cạnh đã nhận thấy sự khác thường của cậu, vẻ mặt thiếu niên anh tuấn mới tới đột nhiên trở nên cực kỳ đáng sợ, khiến cho sắc mặt vốn hơi tái nhợt càng thêm khó coi, ngón tay thon dài gắt gao nắm chặt mép cửa, run lêm cầm cập, giống như phải chịu đựng thống khổ rất lớn.</w:t>
      </w:r>
      <w:r>
        <w:br w:type="textWrapping"/>
      </w:r>
      <w:r>
        <w:br w:type="textWrapping"/>
      </w:r>
      <w:r>
        <w:t xml:space="preserve">Ánh mắt chằm chằm sau lưng cậu đột nhiên biến mất, ma lực sắp bùng nổ lập tức bình phục lại, Alan lặng lẽ thở dài một hơi, nhưng sắc mặt vẫn vô cùng khó coi.</w:t>
      </w:r>
      <w:r>
        <w:br w:type="textWrapping"/>
      </w:r>
      <w:r>
        <w:br w:type="textWrapping"/>
      </w:r>
      <w:r>
        <w:t xml:space="preserve">“Alan, làm sao vậy? A, trời ạ, mau đưa cậu ấy đến phòng y tế!”</w:t>
      </w:r>
      <w:r>
        <w:br w:type="textWrapping"/>
      </w:r>
      <w:r>
        <w:br w:type="textWrapping"/>
      </w:r>
      <w:r>
        <w:t xml:space="preserve">Alan có chút run rẩy nên không kháng cự hai học sinh mang mình đến phòng ý tế, trước khi đi cậu nhìn lại phía sau, chỉ thấy thiếu niên tên Edward kia nhíu mày nhìn mình, trong đôi mắt màu hổ phách mang theo một chút tìm tòi nghiên cứu.</w:t>
      </w:r>
      <w:r>
        <w:br w:type="textWrapping"/>
      </w:r>
      <w:r>
        <w:br w:type="textWrapping"/>
      </w:r>
      <w:r>
        <w:t xml:space="preserve">………………………………………………….</w:t>
      </w:r>
      <w:r>
        <w:br w:type="textWrapping"/>
      </w:r>
      <w:r>
        <w:br w:type="textWrapping"/>
      </w:r>
      <w:r>
        <w:t xml:space="preserve">Lâu lắm rồi, lâu lắm rồi… mới có một tr làm Vân thật sự cảm thấy tuyệt vời và chờ mong như vậy.</w:t>
      </w:r>
      <w:r>
        <w:br w:type="textWrapping"/>
      </w:r>
      <w:r>
        <w:br w:type="textWrapping"/>
      </w:r>
      <w:r>
        <w:t xml:space="preserve">Lâu lắm rồi mới có một em thụ làm Vân đau lòng, thương yêu, xiêu lòng, muốn nhào tới ôm như vậy.</w:t>
      </w:r>
      <w:r>
        <w:br w:type="textWrapping"/>
      </w:r>
      <w:r>
        <w:br w:type="textWrapping"/>
      </w:r>
      <w:r>
        <w:t xml:space="preserve">Lâu lắm rồi, mới có một anh công tuyệt đỉnh, cường đại, phúc hắc, mặt dày, đáng yêu làm tim Vân chảy ra thành nước như vậy.</w:t>
      </w:r>
      <w:r>
        <w:br w:type="textWrapping"/>
      </w:r>
      <w:r>
        <w:br w:type="textWrapping"/>
      </w:r>
      <w:r>
        <w:t xml:space="preserve">Trời ơi…. Vân điên mất &gt;&lt;, cốt truyện hấp dẫn, đầy hứa hẹn, tình yêu, hận thù, áy náy, âm mưu, thủ đoạn đan xen, mà lại hài có tiềm năng ngược quằn quại nhưng lại ấm áp đến lạ thường. Trời ơi &gt;&lt;, cơ giáp, dị thú, tương lai, toàn thứ Vân thích…. Chết rồi, chết thật rồi… lại lỡ yêu rồi &gt;&lt;~</w:t>
      </w:r>
      <w:r>
        <w:br w:type="textWrapping"/>
      </w:r>
      <w:r>
        <w:br w:type="textWrapping"/>
      </w:r>
      <w:r>
        <w:t xml:space="preserve">À, ai mún biết Vân đang nói tr gì thì cứ nhìn sang bên phải đầu trang.</w:t>
      </w:r>
      <w:r>
        <w:br w:type="textWrapping"/>
      </w:r>
      <w:r>
        <w:br w:type="textWrapping"/>
      </w:r>
    </w:p>
    <w:p>
      <w:pPr>
        <w:pStyle w:val="Heading2"/>
      </w:pPr>
      <w:bookmarkStart w:id="32" w:name="chương-7-biệt-thự-.-.-."/>
      <w:bookmarkEnd w:id="32"/>
      <w:r>
        <w:t xml:space="preserve">8. Chương 7: Biệt Thự . . .</w:t>
      </w:r>
    </w:p>
    <w:p>
      <w:pPr>
        <w:pStyle w:val="Compact"/>
      </w:pPr>
      <w:r>
        <w:br w:type="textWrapping"/>
      </w:r>
      <w:r>
        <w:br w:type="textWrapping"/>
      </w:r>
      <w:r>
        <w:t xml:space="preserve">“Alan…” Charlie lo lắng nhìn cháu trai tuy đã nghỉ ngơi một buổi tối nhưng vẫn có chút uể oải, lo lắng nói: “Con xác định không cần chờ thân thể khỏe lên mới dọn đến căn biệt thự trong rừng mà Robert mua cho con chứ? Con thế này, cậu thật sự lo quá…”</w:t>
      </w:r>
      <w:r>
        <w:br w:type="textWrapping"/>
      </w:r>
      <w:r>
        <w:br w:type="textWrapping"/>
      </w:r>
      <w:r>
        <w:t xml:space="preserve">“Không có vấn đề gì, cậu Charlie.” Alan miễn cưỡng cười cười: “Con… Cậu biết con thích chế thuốc mà, bình thường thích làm một ít thí nghiệm độc lập, cần một chỗ yên tĩnh.”</w:t>
      </w:r>
      <w:r>
        <w:br w:type="textWrapping"/>
      </w:r>
      <w:r>
        <w:br w:type="textWrapping"/>
      </w:r>
      <w:r>
        <w:t xml:space="preserve">Từ sau khi trải qua chuyện hôm qua, Alan quyết định vẫn là nên nhanh chóng rời xa Charlie thì tốt hơn, để tránh mang đến cho ông phiền toái không cần thiết. Cho dù không có sự kinh hãi ngày hôm qua, cậu thân là một phù thủy, cũng có rất nhiều hành vi khác người, tất nhiên phải cẩn thận, không muốn gặp thêm phiền phức gì nữa.</w:t>
      </w:r>
      <w:r>
        <w:br w:type="textWrapping"/>
      </w:r>
      <w:r>
        <w:br w:type="textWrapping"/>
      </w:r>
      <w:r>
        <w:t xml:space="preserve">“Được rồi.” Charlie biết rõ mấy đứa nhỏ nhà giàu đều có chút cổ quái, huống hồ ấn tượng Alan đem lại cho ông đều có vẻ rất trưởng thành, cho nên cũng không quá kiên trì: “Nhưng con nhất định phải chú ý thân thể, nếu có chuyện gì đừng quên gọi điện thoại cho cậu.”</w:t>
      </w:r>
      <w:r>
        <w:br w:type="textWrapping"/>
      </w:r>
      <w:r>
        <w:br w:type="textWrapping"/>
      </w:r>
      <w:r>
        <w:t xml:space="preserve">“Con biết, cậu Charlie.” Alan gõ vào laptop trong tay, mở ra một tập văn kiện. Tên văn kiện là danh sách tài liệu công ty dược xx, nội dung bên trong là tên dược liệu nguyên thủy khá kỹ càng, có cả công dụng lẫn hình ảnh.</w:t>
      </w:r>
      <w:r>
        <w:br w:type="textWrapping"/>
      </w:r>
      <w:r>
        <w:br w:type="textWrapping"/>
      </w:r>
      <w:r>
        <w:t xml:space="preserve">Thân là viện trưởng Slytherin, kiêu ngạo nhất chính là ma dược học, Alan muốn thừa dịp trong khoảng thời gian cấp ba này nắm lại nghề cũ, lúc đăng ký đại học sẽ là chuyên ngành dược.</w:t>
      </w:r>
      <w:r>
        <w:br w:type="textWrapping"/>
      </w:r>
      <w:r>
        <w:br w:type="textWrapping"/>
      </w:r>
      <w:r>
        <w:t xml:space="preserve">A, đúng rồi, còn phải đặt làm một bộ nồi sứ, bình thủy tinh, thiên bình… Mấy công cụ luyện chế thuốc, ai, hi vọng bản vẽ của mình có thể chế ra công cụ hợp ý a.</w:t>
      </w:r>
      <w:r>
        <w:br w:type="textWrapping"/>
      </w:r>
      <w:r>
        <w:br w:type="textWrapping"/>
      </w:r>
      <w:r>
        <w:t xml:space="preserve">Vô luận là tại ma pháp giới hay thế giới này, tiền tài đều là một loại có thể sáng tạo kỳ tích, Alan may mắn kiếp này mình sinh ra trong một gia đình giàu có mà lại sâu sắc, còn có một người cha yêu thương mình.</w:t>
      </w:r>
      <w:r>
        <w:br w:type="textWrapping"/>
      </w:r>
      <w:r>
        <w:br w:type="textWrapping"/>
      </w:r>
      <w:r>
        <w:t xml:space="preserve">Một chiếc Porsche CarrearaGT sản xuất tại Đức, bị chi phiếu của Robert sai khiến, từ bên kia đại dương mênh mông, được công ty ô tô vận chuyển đến trước nhà Charlie.</w:t>
      </w:r>
      <w:r>
        <w:br w:type="textWrapping"/>
      </w:r>
      <w:r>
        <w:br w:type="textWrapping"/>
      </w:r>
      <w:r>
        <w:t xml:space="preserve">Alan lấy chiếc xe mới, chạy trên con đường phía bắc trấn Forks. Phòng ốc nhanh chóng lướt qua hai bên xe, dần dần trở nên thưa thớt, nhưng kích thước lại càng lúc càng lớn. Alan dựa theo bản đồ Robert đưa, lái xe vào khu rừng mây mù lượn lờ.</w:t>
      </w:r>
      <w:r>
        <w:br w:type="textWrapping"/>
      </w:r>
      <w:r>
        <w:br w:type="textWrapping"/>
      </w:r>
      <w:r>
        <w:t xml:space="preserve">Con đường trong rừng cong quẹo tứ phía, hơi nước lượn lờ, Alan dần có chút mê man không phân rõ phương hướng, chỉ có thể liên tục dựa theo phương hướng cơ bản tiếp tục đi về phía trước.</w:t>
      </w:r>
      <w:r>
        <w:br w:type="textWrapping"/>
      </w:r>
      <w:r>
        <w:br w:type="textWrapping"/>
      </w:r>
      <w:r>
        <w:t xml:space="preserve">Đi khỏi đường cái, con đường gồ ghề trong rừng đã không còn bất luận dấu hiệu gì, trong tầm mắt chỉ có vô số dương xỉ và đủ loại cây cối lỉa chỉa, tựa như bước vào một thiên đường màu xanh lục.</w:t>
      </w:r>
      <w:r>
        <w:br w:type="textWrapping"/>
      </w:r>
      <w:r>
        <w:br w:type="textWrapping"/>
      </w:r>
      <w:r>
        <w:t xml:space="preserve">Lại lái xe đi tiếp vài dặm, trong cánh rừng ngút ngàn đột nhiên xuất hiện một bãi cỏ nho nhỏ thoạt nhìn  được con người chăm sóc, cùng với… Cùng với một tòa nhà tựa như cung điện của hoàng tử trong truyện cổ tích.</w:t>
      </w:r>
      <w:r>
        <w:br w:type="textWrapping"/>
      </w:r>
      <w:r>
        <w:br w:type="textWrapping"/>
      </w:r>
      <w:r>
        <w:t xml:space="preserve">Trong không khí của khu rừng u ám, năm cây tuyết tùng được chăm sóc tỉ mỉ kéo dài cành lá phảng phất như những vệ sĩ che kín cả bãi cỏ rộng lớn. Dưới cái bóng rậm rạp của năm cây tuyết tùng, tòa biệt thự càng thêm thanh tĩnh và hùng vĩ.</w:t>
      </w:r>
      <w:r>
        <w:br w:type="textWrapping"/>
      </w:r>
      <w:r>
        <w:br w:type="textWrapping"/>
      </w:r>
      <w:r>
        <w:t xml:space="preserve">Ngôi biệt thự trong rừng này xây dựng theo cấu trúc cơ bản hình lập phương, tầng lầu gọn gàng mà tuyệt đẹp, đem lại cho người ta cảm giác cổ kính trang nhã.</w:t>
      </w:r>
      <w:r>
        <w:br w:type="textWrapping"/>
      </w:r>
      <w:r>
        <w:br w:type="textWrapping"/>
      </w:r>
      <w:r>
        <w:t xml:space="preserve">Biệt thự được quét sơn trắng tạo nên một loại nhu hòa gần gũi, bị vây trong khu rừng xanh um, lại là kết hợp hoàn mỹ giữa màu trắng và xanh kinh điển.</w:t>
      </w:r>
      <w:r>
        <w:br w:type="textWrapping"/>
      </w:r>
      <w:r>
        <w:br w:type="textWrapping"/>
      </w:r>
      <w:r>
        <w:t xml:space="preserve">Chủ thể có ba tầng lầu, bốn phương đối xứng. Cửa sổ dùng phần lớn thủy tinh để trang trí, như vậy trong khu rừng u ám sẽ làm tăng cường độ ánh sáng.</w:t>
      </w:r>
      <w:r>
        <w:br w:type="textWrapping"/>
      </w:r>
      <w:r>
        <w:br w:type="textWrapping"/>
      </w:r>
      <w:r>
        <w:t xml:space="preserve">Ánh sáng tự nhiên, giấu sâu trong rừng, không khí tươi mát làm người ta dễ chịu, phong cách kiến trúc cổ điển mà gọn gàng, trong thoáng chốc như còn có thể nghe tiếng nước chảy róc rách. Ở gần đây, hẳn có một con suối do nước chảy ra từ khe núi tạo thành.</w:t>
      </w:r>
      <w:r>
        <w:br w:type="textWrapping"/>
      </w:r>
      <w:r>
        <w:br w:type="textWrapping"/>
      </w:r>
      <w:r>
        <w:t xml:space="preserve">Đây quả là cung điện của hoàng tử trong truyện cổ tích, cũng chính là nơi Alan sắp dọn tới.</w:t>
      </w:r>
      <w:r>
        <w:br w:type="textWrapping"/>
      </w:r>
      <w:r>
        <w:br w:type="textWrapping"/>
      </w:r>
      <w:r>
        <w:t xml:space="preserve">Alan vô cùng mừng rỡ chiêm ngưỡng căn nhà thuộc về mình, thế giới, hoàn toàn, chỉ thuộc về một mình cậu.</w:t>
      </w:r>
      <w:r>
        <w:br w:type="textWrapping"/>
      </w:r>
      <w:r>
        <w:br w:type="textWrapping"/>
      </w:r>
      <w:r>
        <w:t xml:space="preserve">Cảm ơn Robert, cảm ơn nơi cha và Annie lần đầu gặp mặt năm đó lại là một thiên đường màu xanh tuyệt đẹp như vậy, cảm ơnMerlin bây giờ không biết ở nơi nào, cậu có được một nơi thuộc về mình.</w:t>
      </w:r>
      <w:r>
        <w:br w:type="textWrapping"/>
      </w:r>
      <w:r>
        <w:br w:type="textWrapping"/>
      </w:r>
      <w:r>
        <w:t xml:space="preserve">Alan cẩn thận từ bên ngoài biệt thự tìm hiểu cấu trúc bên trong, ở đâu dùng làm nhà kho, ở đâu làm gian phòng, ở đâu làm nơi luyện tập ma pháp, ở đâu làm mật thất luyện chế ma dược…</w:t>
      </w:r>
      <w:r>
        <w:br w:type="textWrapping"/>
      </w:r>
      <w:r>
        <w:br w:type="textWrapping"/>
      </w:r>
      <w:r>
        <w:t xml:space="preserve">“Cậu bé này, cậu là ai? Tại sao lại xuất hiện ở nơi này?”</w:t>
      </w:r>
      <w:r>
        <w:br w:type="textWrapping"/>
      </w:r>
      <w:r>
        <w:br w:type="textWrapping"/>
      </w:r>
      <w:r>
        <w:t xml:space="preserve">Đang lúc Alan đang tính toán, một thanh âm nhu hòa nhẵn nhụi như tơ lụa đột ngột xuất hiện bên tai.</w:t>
      </w:r>
      <w:r>
        <w:br w:type="textWrapping"/>
      </w:r>
      <w:r>
        <w:br w:type="textWrapping"/>
      </w:r>
      <w:r>
        <w:t xml:space="preserve">“Là ai?” Alan biến sắc, lấy sự mẫn cảm của cậu, người có thể vô thanh vô tức xuất hiện bên cạnh mà không bị phát hiện, quả thực là rất ít.</w:t>
      </w:r>
      <w:r>
        <w:br w:type="textWrapping"/>
      </w:r>
      <w:r>
        <w:br w:type="textWrapping"/>
      </w:r>
      <w:r>
        <w:t xml:space="preserve">Xuất hiện trước mắt là một thanh niên ước chừng hai mươi bảy hai mươi tám tuổi, tóc màu vàng, làn da trắng nõn không huyết sắc. Mặc dù biết Forks là nơi thiếu khuyết ánh mặt trời làm cho làn da của người ở đây trắng hơn so với người ở những nơi khác, nhưng nam tử trước mắt không phải loại tái nhợt như vôi, mà là trắng như đá cẩm thạch, xinh đẹp và rực rỡ.</w:t>
      </w:r>
      <w:r>
        <w:br w:type="textWrapping"/>
      </w:r>
      <w:r>
        <w:br w:type="textWrapping"/>
      </w:r>
      <w:r>
        <w:t xml:space="preserve">Ngũ quan của hắn thẳng thớm và hoàn mỹ, góc cạnh rõ ràng, như điêu khắc tràn đầy phong cách Moses, đôi mắt vàng nhạt như hổ phách đã trải qua ngàn vạn năm hình thành hàm xúc thâm thúy, xinh đẹp như trong chuyện cổ, vượt quá khả năng hình dung của ngôn ngữ trần tục, hệt như gương mặt của các vị thần được điêu khắc trong di tích.</w:t>
      </w:r>
      <w:r>
        <w:br w:type="textWrapping"/>
      </w:r>
      <w:r>
        <w:br w:type="textWrapping"/>
      </w:r>
      <w:r>
        <w:t xml:space="preserve">Chỉ là trong nháy mắt, Alan bị loại khí chất trải qua năm tháng cô đọng này làm khiếp sợ, nhưng cũng chỉ trong nháy mắt mà thôi, bởi vì ngay sau đó, Alan bắt đầu cảnh giác. Dung mạo của người thanh niên trước mắt này xác thực là nhân gian hiếm thấy, không chỉ là bản thân mình kiếp này không theo kịp, mà cũng không kém gia tộc Malfoy kiếp trước nổi tiếng về sự xinh đẹp được cả ma pháp giới truyền tụng chút nào.</w:t>
      </w:r>
      <w:r>
        <w:br w:type="textWrapping"/>
      </w:r>
      <w:r>
        <w:br w:type="textWrapping"/>
      </w:r>
      <w:r>
        <w:t xml:space="preserve">Có lẽ trên thế giới này, chỉ có hai người kia có thể so sánh a.</w:t>
      </w:r>
      <w:r>
        <w:br w:type="textWrapping"/>
      </w:r>
      <w:r>
        <w:br w:type="textWrapping"/>
      </w:r>
      <w:r>
        <w:t xml:space="preserve">Trong đầu Alan bất chợt hiện ra Ma cà rồng mắt màu máu khinh nhờn cậu và tên thiếu niên mắt màu hổ phách hôm qua làm cậu hoảng sợ đến gần như dẫn phát ma lực bạo động trong cơ thể kia.</w:t>
      </w:r>
      <w:r>
        <w:br w:type="textWrapping"/>
      </w:r>
      <w:r>
        <w:br w:type="textWrapping"/>
      </w:r>
      <w:r>
        <w:t xml:space="preserve">Chờ một chút, màu hổ phách!</w:t>
      </w:r>
      <w:r>
        <w:br w:type="textWrapping"/>
      </w:r>
      <w:r>
        <w:br w:type="textWrapping"/>
      </w:r>
      <w:r>
        <w:t xml:space="preserve">Alan quét qua cặp mắt xinh đẹp màu vàng nhạt như hổ phách của đối phương, sắc mặt vốn có chút cứng ngắc càng thêm cứng lại.</w:t>
      </w:r>
      <w:r>
        <w:br w:type="textWrapping"/>
      </w:r>
      <w:r>
        <w:br w:type="textWrapping"/>
      </w:r>
      <w:r>
        <w:t xml:space="preserve">“Cậu bé, cậu còn chưa nói cho tôi biết, vì sao cậu lại xuất hiện trong này?” Vì Alan không trả lời, đối phương lặp lại vấn đề một lần, trong lời nói thậm chí có chút ít cảnh giác.</w:t>
      </w:r>
      <w:r>
        <w:br w:type="textWrapping"/>
      </w:r>
      <w:r>
        <w:br w:type="textWrapping"/>
      </w:r>
      <w:r>
        <w:t xml:space="preserve">Không sai, dưới ánh mắt của hắn có quầng thâm —— hơi đen, như bị bầm, tuy không rõ lắm, nhưng giống như suốt đêm không có nghỉ ngơi vậy.</w:t>
      </w:r>
      <w:r>
        <w:br w:type="textWrapping"/>
      </w:r>
      <w:r>
        <w:br w:type="textWrapping"/>
      </w:r>
      <w:r>
        <w:t xml:space="preserve">Dung mạo tuấn mỹ gần như trong truyền thuyết, làn da rực rỡ trắng nõn như đá cẩm thạch, quầng thâm nhàn nhạt… Ngày hôm qua chứng kiến dung mạo đặc thù của nhà Cullen, ngoại trừ ánh mắt màu máu không có loại sát ý cuồng bạo và khát máu dữ tợn ra, quả thực giống y như đúc bầy Ma cà rồng gặp phải ở Italy kia!</w:t>
      </w:r>
      <w:r>
        <w:br w:type="textWrapping"/>
      </w:r>
      <w:r>
        <w:br w:type="textWrapping"/>
      </w:r>
      <w:r>
        <w:t xml:space="preserve">“Xin hỏi, nơi này là biệt thự Sương Mù phải không?” Alan hít sâu một hơi, đè sợ hãi cùng nghi hoặc trong lòng xuống, hỏi tên biệt thự cha mình mua, nếu như không sai thì hẳn là ở đây, vì cậu đã hỏi thăm qua, gần đây chỉ có ngôi biệt thự trong rừng này. Nhưng mà —— vì sao hiện tại lại có người sống? Nơi này rõ ràng được Robert mua lại không phải sao? Ngay cả mọi giấy tờ chứng nhận bất động sản đều ở trong tay mình, tại sao lại có người ở?</w:t>
      </w:r>
      <w:r>
        <w:br w:type="textWrapping"/>
      </w:r>
      <w:r>
        <w:br w:type="textWrapping"/>
      </w:r>
      <w:r>
        <w:t xml:space="preserve">“… Đúng vậy, cậu là ai?”</w:t>
      </w:r>
      <w:r>
        <w:br w:type="textWrapping"/>
      </w:r>
      <w:r>
        <w:br w:type="textWrapping"/>
      </w:r>
      <w:r>
        <w:t xml:space="preserve">Nhìn thái độ của hắn coi! Tuy có vẻ rất thân thiện, nhưng loại khí chất quỷ dị này lại làm Alan có chút mất hứng.</w:t>
      </w:r>
      <w:r>
        <w:br w:type="textWrapping"/>
      </w:r>
      <w:r>
        <w:br w:type="textWrapping"/>
      </w:r>
      <w:r>
        <w:t xml:space="preserve">Giáo sư vốn không phải loại người nhát gan nhu nhược, đây là đa nghi do lần trước thiếu chút nữa gặp nạn ở Italy để lại mà thôi. Hơn nữa hôm qua bị mấy người nhà Cullen làm hoảng sợ mà cả đêm miên man suy nghĩ, cảm thấy rất mất mặt, hiện tại ngay cả nhà của mình cũng có vẻ dây dưa không rõ với người có quan hệ với nhà Cullen, không khỏi có chút tức giận!</w:t>
      </w:r>
      <w:r>
        <w:br w:type="textWrapping"/>
      </w:r>
      <w:r>
        <w:br w:type="textWrapping"/>
      </w:r>
      <w:r>
        <w:t xml:space="preserve">Cao ngạo ngẩng đầu, Alan cười lạnh nói: “Vậy thì không sai, những lời này hẳn là tôi hỏi ông mới đúng, tôi là chủ nhân của biệt thự này, hiện tại tôi muốn hỏi, ông là ai? Tại sao lại xuất hiện ở nhà của tôi?”</w:t>
      </w:r>
      <w:r>
        <w:br w:type="textWrapping"/>
      </w:r>
      <w:r>
        <w:br w:type="textWrapping"/>
      </w:r>
      <w:r>
        <w:t xml:space="preserve">“… Chủ nhân biệt thự này?” Đối phương dùng một loại ánh mắt khó hiểu nhìn Alan, làm Alan cảm thấy vô cùng kỳ quái, ngữ khí của hắn tuy làm Alan có chút chán ghét, nhưng Alan lại không oán trách chút nào, ngược lại cảm thấy nét mặt ôn hòa của đối phương vô cùng ấm áp từ ái.</w:t>
      </w:r>
      <w:r>
        <w:br w:type="textWrapping"/>
      </w:r>
      <w:r>
        <w:br w:type="textWrapping"/>
      </w:r>
      <w:r>
        <w:t xml:space="preserve">Hắn dùng thái độ ôn hòa hiền lành hỏi, “Xin hỏi tên cậu là gì? Còn nữa vì sao lại cho rằng mình là chủ nhân của biệt thự này?”</w:t>
      </w:r>
      <w:r>
        <w:br w:type="textWrapping"/>
      </w:r>
      <w:r>
        <w:br w:type="textWrapping"/>
      </w:r>
      <w:r>
        <w:t xml:space="preserve">“Alan Prince.” Hít sâu một hơi, Alan báo tên kiếp này của mình ra.</w:t>
      </w:r>
      <w:r>
        <w:br w:type="textWrapping"/>
      </w:r>
      <w:r>
        <w:br w:type="textWrapping"/>
      </w:r>
      <w:r>
        <w:t xml:space="preserve">“Prince?” Hắn hình như có chút kỳ quái dòng họ này không nằm trong trấn Forks.</w:t>
      </w:r>
      <w:r>
        <w:br w:type="textWrapping"/>
      </w:r>
      <w:r>
        <w:br w:type="textWrapping"/>
      </w:r>
      <w:r>
        <w:t xml:space="preserve">“A nha, là cậu, không ngờ chúng ta lại gặp mặt.” Hắn còn chưa kịp nói gì, đã bị cắt đứt bởi một thiếu nữ từ trong nhà bước ra.</w:t>
      </w:r>
      <w:r>
        <w:br w:type="textWrapping"/>
      </w:r>
      <w:r>
        <w:br w:type="textWrapping"/>
      </w:r>
      <w:r>
        <w:t xml:space="preserve">Một thiếu nữ kiều mỵ như tinh linh, kéo cánh tay một thiếu niên tóc vàng từ trong nhà đi ra, kinh hỉ nhìn Alan.</w:t>
      </w:r>
      <w:r>
        <w:br w:type="textWrapping"/>
      </w:r>
      <w:r>
        <w:br w:type="textWrapping"/>
      </w:r>
      <w:r>
        <w:t xml:space="preserve">Alan ngẩng đầu nhìn, sắc mặt lập tức trở nên vô cùng khó coi!</w:t>
      </w:r>
      <w:r>
        <w:br w:type="textWrapping"/>
      </w:r>
      <w:r>
        <w:br w:type="textWrapping"/>
      </w:r>
      <w:r>
        <w:t xml:space="preserve">Alice Cullen và Jasper Hale, hai người trong năm thành viên gia đình Cullen làm cậu kinh hoảng hôm qua.</w:t>
      </w:r>
      <w:r>
        <w:br w:type="textWrapping"/>
      </w:r>
      <w:r>
        <w:br w:type="textWrapping"/>
      </w:r>
      <w:r>
        <w:t xml:space="preserve">Không lẽ nơi này là? Alan thậm chí có cảm giác lại lần nữa đi vào tòa thành Ma cà rồng Italy.</w:t>
      </w:r>
      <w:r>
        <w:br w:type="textWrapping"/>
      </w:r>
      <w:r>
        <w:br w:type="textWrapping"/>
      </w:r>
      <w:r>
        <w:t xml:space="preserve">Trừ màu mắt và thần thái trong mắt ra, cả nhà bọn họ quả thực giống như đúc bầy Ma cà rồng Italy kia.</w:t>
      </w:r>
      <w:r>
        <w:br w:type="textWrapping"/>
      </w:r>
      <w:r>
        <w:br w:type="textWrapping"/>
      </w:r>
      <w:r>
        <w:t xml:space="preserve">Chẳng lẽ bọn họ…</w:t>
      </w:r>
      <w:r>
        <w:br w:type="textWrapping"/>
      </w:r>
      <w:r>
        <w:br w:type="textWrapping"/>
      </w:r>
      <w:r>
        <w:t xml:space="preserve">Trong nội tâm suy nghĩ miên man như vậy, nhưng biểu hiện lại rất bình tĩnh, đây là sự trấn định được nung đúc từ kiếp sống gián điệp trước kia: “Xin chào, các bạn Cullen, các người…?”</w:t>
      </w:r>
      <w:r>
        <w:br w:type="textWrapping"/>
      </w:r>
      <w:r>
        <w:br w:type="textWrapping"/>
      </w:r>
      <w:r>
        <w:t xml:space="preserve">“Chúng ta là người hiện tại sống ở nơi này.” Alice hình như khá thích Alan, dùng ngữ điệu như ngâm xướng giải thích cho cậu.</w:t>
      </w:r>
      <w:r>
        <w:br w:type="textWrapping"/>
      </w:r>
      <w:r>
        <w:br w:type="textWrapping"/>
      </w:r>
      <w:r>
        <w:t xml:space="preserve">“Ở nơi này?” Alan biết rõ mình không có khả năng đi khỏi, lại khôi phục phong thái của xà vương, không khách khí nói: “Nếu thứ trong tay tôi không phải giấy vụn thì chủ quyền ngôi nhà này hình như là thuộc về tôi thì phải?” Cậu giơ vật chứng minh trong tay lên.</w:t>
      </w:r>
      <w:r>
        <w:br w:type="textWrapping"/>
      </w:r>
      <w:r>
        <w:br w:type="textWrapping"/>
      </w:r>
      <w:r>
        <w:t xml:space="preserve">“Alice, con biết cậu Prince à?” Thanh niên tóc vàng hỏi.</w:t>
      </w:r>
      <w:r>
        <w:br w:type="textWrapping"/>
      </w:r>
      <w:r>
        <w:br w:type="textWrapping"/>
      </w:r>
      <w:r>
        <w:t xml:space="preserve">“Đúng vậy, Carlisle, cậu ta là học sinh mới từ London chuyển trường đến trung học Forks, hôm qua chúng con đã từng gặp mặt.”</w:t>
      </w:r>
      <w:r>
        <w:br w:type="textWrapping"/>
      </w:r>
      <w:r>
        <w:br w:type="textWrapping"/>
      </w:r>
      <w:r>
        <w:t xml:space="preserve">Carlisle nhìn khuôn mặt có chút lạnh lùng của Alan, mỉm cười, nói: “Nếu như vậy, không bằng chúng ta vào nhà rồi thương lượng lại đi.”</w:t>
      </w:r>
      <w:r>
        <w:br w:type="textWrapping"/>
      </w:r>
      <w:r>
        <w:br w:type="textWrapping"/>
      </w:r>
      <w:r>
        <w:t xml:space="preserve">Thật sự phải vào? Lúc đã đoán được bọn họ là thứ gì? Alan có chút do dự.</w:t>
      </w:r>
      <w:r>
        <w:br w:type="textWrapping"/>
      </w:r>
      <w:r>
        <w:br w:type="textWrapping"/>
      </w:r>
      <w:r>
        <w:t xml:space="preserve">Nhưng nếu hiện tại xoay người rời đi, có khiến bọn họ hoài nghi không? Có khả năng sẽ càng tăng thêm nguy hiểm hơn hay không?</w:t>
      </w:r>
      <w:r>
        <w:br w:type="textWrapping"/>
      </w:r>
      <w:r>
        <w:br w:type="textWrapping"/>
      </w:r>
      <w:r>
        <w:t xml:space="preserve">Bỏ đi, xem bọn họ hình như không có ác ý.</w:t>
      </w:r>
      <w:r>
        <w:br w:type="textWrapping"/>
      </w:r>
      <w:r>
        <w:br w:type="textWrapping"/>
      </w:r>
      <w:r>
        <w:t xml:space="preserve">Ta mặc cảm tội lỗi cái gì? Nơi này chính là nhà của ta, cho dù chột dạ cũng là bọn họ mới đúng.</w:t>
      </w:r>
      <w:r>
        <w:br w:type="textWrapping"/>
      </w:r>
      <w:r>
        <w:br w:type="textWrapping"/>
      </w:r>
      <w:r>
        <w:t xml:space="preserve">Carlisle làm một tư thế mời,Aliceríu ra ríu rít đi theo nói cái gì đó, mà thiếu niên tóc vàng ít nói kia đi theo phía sau, làm Alan có cảm giác bị theo dõi.</w:t>
      </w:r>
      <w:r>
        <w:br w:type="textWrapping"/>
      </w:r>
      <w:r>
        <w:br w:type="textWrapping"/>
      </w:r>
      <w:r>
        <w:t xml:space="preserve">Đem ma lực trong cơ thể lặng lẽ chuyển vận một lần, âm thầm tập lại vài ma chú và Độn Thổ, Alan vẫn có chút lo lắng đi theo.</w:t>
      </w:r>
      <w:r>
        <w:br w:type="textWrapping"/>
      </w:r>
      <w:r>
        <w:br w:type="textWrapping"/>
      </w:r>
      <w:r>
        <w:t xml:space="preserve">…………………………………</w:t>
      </w:r>
      <w:r>
        <w:br w:type="textWrapping"/>
      </w:r>
      <w:r>
        <w:br w:type="textWrapping"/>
      </w:r>
      <w:r>
        <w:t xml:space="preserve">Bệnh rồi, nhứt đầu quá…. Tạm nghỉ dưỡng bệnh, mai mốt gặp lại. Ôi chao, nhứt đầu quá</w:t>
      </w:r>
      <w:r>
        <w:br w:type="textWrapping"/>
      </w:r>
      <w:r>
        <w:br w:type="textWrapping"/>
      </w:r>
    </w:p>
    <w:p>
      <w:pPr>
        <w:pStyle w:val="Heading2"/>
      </w:pPr>
      <w:bookmarkStart w:id="33" w:name="chương-8-vào-ở-.-.-."/>
      <w:bookmarkEnd w:id="33"/>
      <w:r>
        <w:t xml:space="preserve">9. Chương 8: Vào Ở . . .</w:t>
      </w:r>
    </w:p>
    <w:p>
      <w:pPr>
        <w:pStyle w:val="Compact"/>
      </w:pPr>
      <w:r>
        <w:br w:type="textWrapping"/>
      </w:r>
      <w:r>
        <w:br w:type="textWrapping"/>
      </w:r>
      <w:r>
        <w:t xml:space="preserve">So sánh với khu rừng mông lung vì bị sương mù bao phủ, căn biệt thự có vẻ sáng sủa đến bất ngờ, tầm nhìn rất rộng rãi. Nơi này ban đầu hẳn có rất nhiều gian phòng, nhưng hầu hết các vách tường ở tầng một đều bị phá bỏ, biến thành một không gian càng rộng lớn. Toàn bộ vách tường phía nam cuối phòng đều được thay thế bằng những tấm thủy tinh, có thể nhìn thấy bóng cây tuyết tùng bên ngoài, trên bãi cỏ trải dài, một dòng suối trong vắt chảy róc rách dọc theo núi đá.</w:t>
      </w:r>
      <w:r>
        <w:br w:type="textWrapping"/>
      </w:r>
      <w:r>
        <w:br w:type="textWrapping"/>
      </w:r>
      <w:r>
        <w:t xml:space="preserve">Một cầu thang to lớn uốn lượn chiếm cứ bên trái gian phòng, mặt tường sạch sẽ, trần nhà đầy những hoa văn, sàn gỗ tỏa ra mùi hương thơm ngát, tấm thảm tinh xảo, tất cả đều có cùng một màu, gần như chìm trong một màu ngân bạc nhu hòa.</w:t>
      </w:r>
      <w:r>
        <w:br w:type="textWrapping"/>
      </w:r>
      <w:r>
        <w:br w:type="textWrapping"/>
      </w:r>
      <w:r>
        <w:t xml:space="preserve">Tầm mắt Alan dò xét toàn phòng, càng xem càng hài lòng, suy nghĩ vô luận thế nào cũng phải đoạt lại ngôi biệt thự này lại càng kiên định hơn.</w:t>
      </w:r>
      <w:r>
        <w:br w:type="textWrapping"/>
      </w:r>
      <w:r>
        <w:br w:type="textWrapping"/>
      </w:r>
      <w:r>
        <w:t xml:space="preserve">Đến lúc đó chắc chắn phải thêm vào vật trang trí phỉ thúy màu xanh, cải tạo thành kiểu dáng theo phong cách Slytherin.</w:t>
      </w:r>
      <w:r>
        <w:br w:type="textWrapping"/>
      </w:r>
      <w:r>
        <w:br w:type="textWrapping"/>
      </w:r>
      <w:r>
        <w:t xml:space="preserve">Ánh mắt Alan lại lần nữa thoả mãn quét qua toàn phòng, không tránh khỏi thấy được hai chàng trai ngồi trong phòng khách trước nhà bếp.</w:t>
      </w:r>
      <w:r>
        <w:br w:type="textWrapping"/>
      </w:r>
      <w:r>
        <w:br w:type="textWrapping"/>
      </w:r>
      <w:r>
        <w:t xml:space="preserve">Edward Cullen!!!!!</w:t>
      </w:r>
      <w:r>
        <w:br w:type="textWrapping"/>
      </w:r>
      <w:r>
        <w:br w:type="textWrapping"/>
      </w:r>
      <w:r>
        <w:t xml:space="preserve">Emmett Cullen!!!!!</w:t>
      </w:r>
      <w:r>
        <w:br w:type="textWrapping"/>
      </w:r>
      <w:r>
        <w:br w:type="textWrapping"/>
      </w:r>
      <w:r>
        <w:t xml:space="preserve">Ánh mắt sắc bén của Alan hung hăng đảo qua hai kẻ thù!</w:t>
      </w:r>
      <w:r>
        <w:br w:type="textWrapping"/>
      </w:r>
      <w:r>
        <w:br w:type="textWrapping"/>
      </w:r>
      <w:r>
        <w:t xml:space="preserve">Cự quái hình người, ngày đó lợi dụng lúc cậu đang trong trạng thái hóa thú thiếu chút nữa đóng gói cậu về nhà làm thú cưng, sau đó lại suýt làm cậu ngã chết, đại tinh tinh trong đầu nhồi đầy cỏ lác!</w:t>
      </w:r>
      <w:r>
        <w:br w:type="textWrapping"/>
      </w:r>
      <w:r>
        <w:br w:type="textWrapping"/>
      </w:r>
      <w:r>
        <w:t xml:space="preserve">Tên giám ngục Azkaban biến dị, hôm qua trong nhà ăn dùng loại năng lực kỳ dị dò xét nội tâm cậu, con khổng tước màu đồng suýt nữa dọa cậu đến ma lực bạo động!</w:t>
      </w:r>
      <w:r>
        <w:br w:type="textWrapping"/>
      </w:r>
      <w:r>
        <w:br w:type="textWrapping"/>
      </w:r>
      <w:r>
        <w:t xml:space="preserve">A, còn có mỹ nhân tóc vàng Rosalie kia, cao ngạo kéo cánh tay con đại tinh tinh, điều này làm Alan cơ hồ muốn khâm phục đây là tổ hợp điển hình tuyệt vời giữa mỹ nhân và quái thú.</w:t>
      </w:r>
      <w:r>
        <w:br w:type="textWrapping"/>
      </w:r>
      <w:r>
        <w:br w:type="textWrapping"/>
      </w:r>
      <w:r>
        <w:t xml:space="preserve">Còn có một người phụ nữ hơi lớn tuổi hơn một chút, có lẽ chính là nữ chủ nhân nhà này. Đây là một phụ nữ xinh đẹp có khuôn mặt trái xoan, mái tóc màu nâu nhạt mềm mại như gợn sóng phập phồng. Bà có vóc dáng nhỏ bé, thân hình tinh tế, nhưng không gầy như những người khác, bà tròn trỉnh hơn chút ít.</w:t>
      </w:r>
      <w:r>
        <w:br w:type="textWrapping"/>
      </w:r>
      <w:r>
        <w:br w:type="textWrapping"/>
      </w:r>
      <w:r>
        <w:t xml:space="preserve">Đây chính là toàn thể thành viên gia tộc Cullen, vợ chồng Cullen vô sinh cộng thêm năm đứa con nuôi không biết nhặt được từ nơi nào!</w:t>
      </w:r>
      <w:r>
        <w:br w:type="textWrapping"/>
      </w:r>
      <w:r>
        <w:br w:type="textWrapping"/>
      </w:r>
      <w:r>
        <w:t xml:space="preserve">Tuy hôm qua bị kích thích nhưng Alan đã khôi phục không ít bản tính xà vương tầng hầm, mặc dù không nói ra miệng, nhưng lời nói thầm trong lòng lại vô cùng cay nghiệt!</w:t>
      </w:r>
      <w:r>
        <w:br w:type="textWrapping"/>
      </w:r>
      <w:r>
        <w:br w:type="textWrapping"/>
      </w:r>
      <w:r>
        <w:t xml:space="preserve">Đám người này đều có chỗ tương tự kinh người!</w:t>
      </w:r>
      <w:r>
        <w:br w:type="textWrapping"/>
      </w:r>
      <w:r>
        <w:br w:type="textWrapping"/>
      </w:r>
      <w:r>
        <w:t xml:space="preserve">Đây không phải nói ngũ quan bên ngoài của họ, tướng mạo họ cũng không giống nhau, mà là nói đặc thù tương tự giữa họ, họ đều có làn da trắng nõn bóng loáng như đá cẩm thạch, vẻ ngoài mị hoặc mà xinh đẹp, đáy mắt có quầng thâm như một đêm chưa ngủ.</w:t>
      </w:r>
      <w:r>
        <w:br w:type="textWrapping"/>
      </w:r>
      <w:r>
        <w:br w:type="textWrapping"/>
      </w:r>
      <w:r>
        <w:t xml:space="preserve">“Chào, là cậu hả.” Emmett mở miệng đầu tiên, hàm răng trắng hếu làm cho trái tim đang cố gắng trấn định của Alan đột nhiên nảy lên.</w:t>
      </w:r>
      <w:r>
        <w:br w:type="textWrapping"/>
      </w:r>
      <w:r>
        <w:br w:type="textWrapping"/>
      </w:r>
      <w:r>
        <w:t xml:space="preserve">“Đúng vậy, hôm qua em luôn muốn làm quen với cậu ấy, cậu ấy thật không giống người thường.” tiếng ngâm xướng như </w:t>
      </w:r>
      <w:hyperlink r:id="rId34">
        <w:r>
          <w:rPr>
            <w:rStyle w:val="Hyperlink"/>
          </w:rPr>
          <w:t xml:space="preserve">dạ oanh</w:t>
        </w:r>
      </w:hyperlink>
      <w:r>
        <w:t xml:space="preserve"> vang lên,Alice dẫn Alan tới phòng khách, tuy nét mặt có vẻ rất nhiệt tình, nhưng tứ chi cũng không tiếp xúc với Alan.</w:t>
      </w:r>
      <w:r>
        <w:br w:type="textWrapping"/>
      </w:r>
      <w:r>
        <w:br w:type="textWrapping"/>
      </w:r>
      <w:r>
        <w:t xml:space="preserve">Lần này Alan có chuẩn bị, vừa tiến vào phòng liền vận dụng Bế Quan Bí Thuật đến cực hạn, ngăn cách hết thảy sức mạnh từ bên ngoài.</w:t>
      </w:r>
      <w:r>
        <w:br w:type="textWrapping"/>
      </w:r>
      <w:r>
        <w:br w:type="textWrapping"/>
      </w:r>
      <w:r>
        <w:t xml:space="preserve">Nhưng cậu cũng không cảm nhận được sức mạnh tương tự Nhiếp Hồn Lấy Niệm kia nữa, người điều khiển sức mạnh này, Edward Cullen, đang dùng ánh mắt không rõ ý nghĩa nhìn cậu, hơn nữa biểu lộ trên mặt trong nháy mắt có vẻ rất khác thường.</w:t>
      </w:r>
      <w:r>
        <w:br w:type="textWrapping"/>
      </w:r>
      <w:r>
        <w:br w:type="textWrapping"/>
      </w:r>
      <w:r>
        <w:t xml:space="preserve">Trong ánh mắt bình tĩnh của Alan xuất hiện một tia hoặc trêu tức, hoặc địch ý, hoặc không biểu tình, không khí lúc này có chút xấu hổ khó tả.</w:t>
      </w:r>
      <w:r>
        <w:br w:type="textWrapping"/>
      </w:r>
      <w:r>
        <w:br w:type="textWrapping"/>
      </w:r>
      <w:r>
        <w:t xml:space="preserve">Thanh âm nhu hòa như tơ lụa phá vỡ trầm mặc ngắn ngủi ấy, thanh niên tóc vàng dùng ngữ điệu cực kỳ ôn hòa nói: “À, cậu Prince, tôi là bác sĩCarlisletrong trấn, người này là vợ tôi, Esme, làm công việc khôi phục cổ vật.”</w:t>
      </w:r>
      <w:r>
        <w:br w:type="textWrapping"/>
      </w:r>
      <w:r>
        <w:br w:type="textWrapping"/>
      </w:r>
      <w:r>
        <w:t xml:space="preserve">Ông nhìn người phụ nữ mỹ mạo có khuôn mặt trái xoan, sau đó dương dương tự đắc hất cằm về phía bên kia: “Bọn họ đều là con tôi.”</w:t>
      </w:r>
      <w:r>
        <w:br w:type="textWrapping"/>
      </w:r>
      <w:r>
        <w:br w:type="textWrapping"/>
      </w:r>
      <w:r>
        <w:t xml:space="preserve">“Alice.” Thiếu nữ tóc đen hoạt bát như tinh linh gật đầu giới thiệu đầu tiên.</w:t>
      </w:r>
      <w:r>
        <w:br w:type="textWrapping"/>
      </w:r>
      <w:r>
        <w:br w:type="textWrapping"/>
      </w:r>
      <w:r>
        <w:t xml:space="preserve">“Jasper.” Ngữ khí lạnh như băng từ miệng thiếu niên tóc vàng tràn ra, nhưng Alan lại nghe ra trong đó có sự cương nghị của một chiến sĩ.</w:t>
      </w:r>
      <w:r>
        <w:br w:type="textWrapping"/>
      </w:r>
      <w:r>
        <w:br w:type="textWrapping"/>
      </w:r>
      <w:r>
        <w:t xml:space="preserve">“Emmett.” Đây là cự quái hình người thể trạng to lớn kia, hắn nói xong liền cười hì hì nhìn Alan!</w:t>
      </w:r>
      <w:r>
        <w:br w:type="textWrapping"/>
      </w:r>
      <w:r>
        <w:br w:type="textWrapping"/>
      </w:r>
      <w:r>
        <w:t xml:space="preserve">“Rosalie.” Mỹ nhân tóc vàng cao ngạo có chút tâm không cam lòng không nguyện giới thiệu mình.</w:t>
      </w:r>
      <w:r>
        <w:br w:type="textWrapping"/>
      </w:r>
      <w:r>
        <w:br w:type="textWrapping"/>
      </w:r>
      <w:r>
        <w:t xml:space="preserve">“… Edward.” Khổng tước lông màu đồng trầm mặc một hồi, nhìn Alan nói.</w:t>
      </w:r>
      <w:r>
        <w:br w:type="textWrapping"/>
      </w:r>
      <w:r>
        <w:br w:type="textWrapping"/>
      </w:r>
      <w:r>
        <w:t xml:space="preserve">Chẳng biết tại sao, Alan vẫn có thể cảm thấy dưới bề ngoài bình tĩnh của hắn có một loại dao động cực lớn.</w:t>
      </w:r>
      <w:r>
        <w:br w:type="textWrapping"/>
      </w:r>
      <w:r>
        <w:br w:type="textWrapping"/>
      </w:r>
      <w:r>
        <w:t xml:space="preserve">Rồi sau đó, lại là một mảnh im lặng.</w:t>
      </w:r>
      <w:r>
        <w:br w:type="textWrapping"/>
      </w:r>
      <w:r>
        <w:br w:type="textWrapping"/>
      </w:r>
      <w:r>
        <w:t xml:space="preserve">“Cậu biết chúng tôi không?”Alicecười nói: “Ngày hôm qua chúng ta gặp mặt ngay trong nhà ăn, chỉ là cậu… sau đó cậu đi phòng y tế, thân thể cậu đúng là không tốt.”</w:t>
      </w:r>
      <w:r>
        <w:br w:type="textWrapping"/>
      </w:r>
      <w:r>
        <w:br w:type="textWrapping"/>
      </w:r>
      <w:r>
        <w:t xml:space="preserve">Vấn đề cô hỏi có chút xấu hổ, nhưng có vẻ rất đơn thuần thẳng thắn.</w:t>
      </w:r>
      <w:r>
        <w:br w:type="textWrapping"/>
      </w:r>
      <w:r>
        <w:br w:type="textWrapping"/>
      </w:r>
      <w:r>
        <w:t xml:space="preserve">“Nha… Đương nhiên, tôi đương nhiên biết rõ.” Alan bị không khí nghẹn khuất này làm uất giận, lạnh lùng cười nói: ” Gia đình Cullen ngoài thị trấn, người người đều truyền tai nhau ——những vị đại danh đỉnh đỉnh đây chứ đâu.”</w:t>
      </w:r>
      <w:r>
        <w:br w:type="textWrapping"/>
      </w:r>
      <w:r>
        <w:br w:type="textWrapping"/>
      </w:r>
      <w:r>
        <w:t xml:space="preserve">Mặc dù có chút hối hận, nhưng Alan dần biến hóa thành hình tượng lời nói ác độc kiếp trước, mặt không đổi sắc nói ra lời nói rất có thể sẽ làm cả nhà Cullen tức giận.</w:t>
      </w:r>
      <w:r>
        <w:br w:type="textWrapping"/>
      </w:r>
      <w:r>
        <w:br w:type="textWrapping"/>
      </w:r>
      <w:r>
        <w:t xml:space="preserve">“Phụt.”Alicengạc nhiên mở to hai mắt, tiếp theo bất ngờ bật cười, sau đóCarlisle, Emmett, Esme ba người cũng không nhịn được phì cười.</w:t>
      </w:r>
      <w:r>
        <w:br w:type="textWrapping"/>
      </w:r>
      <w:r>
        <w:br w:type="textWrapping"/>
      </w:r>
      <w:r>
        <w:t xml:space="preserve">“Cậu thật đáng yêu.”Alicenhảy đến trước mặt Alan, nhìn thẳng ánh mắt cậu, vô cùng hứng thú hỏi: “Như vậy, hiện tại cảm giác của cậu như thế nào?”</w:t>
      </w:r>
      <w:r>
        <w:br w:type="textWrapping"/>
      </w:r>
      <w:r>
        <w:br w:type="textWrapping"/>
      </w:r>
      <w:r>
        <w:t xml:space="preserve">“Rất hiển nhiên.” Alan cẩn thận lui về phía sau một bước: “Thanh danh, cũng không có nghĩa là tất cả.”</w:t>
      </w:r>
      <w:r>
        <w:br w:type="textWrapping"/>
      </w:r>
      <w:r>
        <w:br w:type="textWrapping"/>
      </w:r>
      <w:r>
        <w:t xml:space="preserve">Lần này ngay cả sắc mặt của Rosalie và Jasper cũng thoáng buông lỏng, chỉ có vị khổng tước lông màu đồng trong mắt Alan kia vẫn là mặt không biểu tình, nhưng ánh mắt lại lộ vẻ mỉm cười.</w:t>
      </w:r>
      <w:r>
        <w:br w:type="textWrapping"/>
      </w:r>
      <w:r>
        <w:br w:type="textWrapping"/>
      </w:r>
      <w:r>
        <w:t xml:space="preserve">“Khụ khụ…” sự việc nho nhỏ xen giữa qua đi, Carlislenói ra: “Như vậy về vấn đề nhà ở tôi nghĩ…”</w:t>
      </w:r>
      <w:r>
        <w:br w:type="textWrapping"/>
      </w:r>
      <w:r>
        <w:br w:type="textWrapping"/>
      </w:r>
      <w:r>
        <w:t xml:space="preserve">Bọn họ lại không thẹn quá hoá giận sao!</w:t>
      </w:r>
      <w:r>
        <w:br w:type="textWrapping"/>
      </w:r>
      <w:r>
        <w:br w:type="textWrapping"/>
      </w:r>
      <w:r>
        <w:t xml:space="preserve">Alan có chút hoài nghi suy đoán của mình, chẳng lẽ bọn họ không phải… Không, không thể phủ quyết bừa bãi như vậy, tựa như năm đó trong bầy sư tử Gryffindor không phải còn lòi ra lão cáo già Dumbledore ư, như vậy trong huyết tộc sản xuất ra vài con Ma cà rồng dị chủng cũng không phải chuyện kỳ quái gì.</w:t>
      </w:r>
      <w:r>
        <w:br w:type="textWrapping"/>
      </w:r>
      <w:r>
        <w:br w:type="textWrapping"/>
      </w:r>
      <w:r>
        <w:t xml:space="preserve">Alan gần như có thể khẳng định thân phận của đối phương, chỉ là nếu bọn họ không muốn lòi đuôi trước, Alan cũng không muốn ngả bài, dù sao chủng tộc ẩn cư phải được tôn trọng, lời mở đầu của ở Hogwarts kiếp trước có nói. Tuy không biết Ma cà rồng có được tính là sinh vật thần kỳ không, nhưng Alan vẫn bất giác đưa bọn họ quy về một loại, huống hồ…</w:t>
      </w:r>
      <w:r>
        <w:br w:type="textWrapping"/>
      </w:r>
      <w:r>
        <w:br w:type="textWrapping"/>
      </w:r>
      <w:r>
        <w:t xml:space="preserve">Quy tắc hành vi thứ 30 của Slytherin: nói nhiều tất nói hớ!</w:t>
      </w:r>
      <w:r>
        <w:br w:type="textWrapping"/>
      </w:r>
      <w:r>
        <w:br w:type="textWrapping"/>
      </w:r>
      <w:r>
        <w:t xml:space="preserve">Alan lo lắng suy nghĩ, ngoài miệng lại không dừng lại: “Đương nhiên, chuyện này chúng ta cần nói rõ ràng.”</w:t>
      </w:r>
      <w:r>
        <w:br w:type="textWrapping"/>
      </w:r>
      <w:r>
        <w:br w:type="textWrapping"/>
      </w:r>
      <w:r>
        <w:t xml:space="preserve">“Mấy năm trước chủ nhân biệt thự này, ông William, lúc đem nhà cho chúng tôi thuê mặc dù không làm thủ tục, nhưng chúng tôi đã giao tiền thuê nhà mười năm, từ đó về sau liền không có tin của ông William, thật không ngờ hiện tại…” Carlisle mời Alan ngồi xuống sa lon, ông hình như lựa chọn từ ngữ thật cẩn thận, mà những người còn lại hầu như đều đứng ở bốn phía căn phòng, như có như không bảo trì tư thế vây quanh, điều này làm Alan có cảm giác bị canh chừng, còn có địch ý cùng thái độ cảnh giác.</w:t>
      </w:r>
      <w:r>
        <w:br w:type="textWrapping"/>
      </w:r>
      <w:r>
        <w:br w:type="textWrapping"/>
      </w:r>
      <w:r>
        <w:t xml:space="preserve">“Vậy thì tôi không rõ lắm, nhưng nửa tháng trước cha tôi xác thực là mua nhà này từ tay một người tên William, các thủ tục này đều có hiệu lực pháp luật….” Alan liếc nhìnCarlisle, bề ngoài có chút hả hê: “Xem ra các ông bị gạt rồi, ông William cũng không đem giấy tờ của biệt thự cho các người, mà ông ta lại không trưng cầu sự đồng ý của các người bán căn nhà này cho tôi…”</w:t>
      </w:r>
      <w:r>
        <w:br w:type="textWrapping"/>
      </w:r>
      <w:r>
        <w:br w:type="textWrapping"/>
      </w:r>
      <w:r>
        <w:t xml:space="preserve">“A, vậy thì thật là tiếc quá.”Carlisletựa hồ cũng có chút xấu hổ.</w:t>
      </w:r>
      <w:r>
        <w:br w:type="textWrapping"/>
      </w:r>
      <w:r>
        <w:br w:type="textWrapping"/>
      </w:r>
      <w:r>
        <w:t xml:space="preserve">“Đối với việc này tôi thật rất đồng tình, tuy nói như vậy có chút không có tình người, nhưng mà…” Alan có cảm giác rất hãnh diện: “Tôi muốn biết chính là, các người… Quyết định giải quyết chuyện này như thế nào?” Kỳ thật Alan càng muốn trực tiếp hỏi bọn họ quyết định khi nào thì rời khỏi nơi này, nhưng vì đảm bảo an toàn tính mạng, cậu vẫn có chút không cam lòng lựa chọn cách nói uyển chuyển hơn.</w:t>
      </w:r>
      <w:r>
        <w:br w:type="textWrapping"/>
      </w:r>
      <w:r>
        <w:br w:type="textWrapping"/>
      </w:r>
      <w:r>
        <w:t xml:space="preserve">“Cái gì! Chẳng lẽ ngươi muốn chúng ta chuyển đi?” Rosalie tức giận mở miệng, phảng phất như cô mới là chủ nhân hợp pháp của biệt thự này: “Chúng ta ở trong này hai năm, dựa vào cái gì muốn chúng ta chuyển đi!!!!!!”</w:t>
      </w:r>
      <w:r>
        <w:br w:type="textWrapping"/>
      </w:r>
      <w:r>
        <w:br w:type="textWrapping"/>
      </w:r>
      <w:r>
        <w:t xml:space="preserve">“Tiểu thư Cullen!” Alan nhướng mi, giả cười lấy ra một sấp văn kiện và giấy tờ bất động sản của biệt thự từ túi xách.</w:t>
      </w:r>
      <w:r>
        <w:br w:type="textWrapping"/>
      </w:r>
      <w:r>
        <w:br w:type="textWrapping"/>
      </w:r>
      <w:r>
        <w:t xml:space="preserve">Loại biểu lộ giả cười này cậu từng thấy qua trên mặt con bạch khổng tước Lucius, vốn là loại giả cười rất khinh thường, hiện tại mới phát hiện đó còn là biểu lộ khi tức giận.</w:t>
      </w:r>
      <w:r>
        <w:br w:type="textWrapping"/>
      </w:r>
      <w:r>
        <w:br w:type="textWrapping"/>
      </w:r>
      <w:r>
        <w:t xml:space="preserve">Một chồng văn kiện thật dày bị ném lên bàn trà, thành công chặn lời nói còn trong miệng Rosalie lại.</w:t>
      </w:r>
      <w:r>
        <w:br w:type="textWrapping"/>
      </w:r>
      <w:r>
        <w:br w:type="textWrapping"/>
      </w:r>
      <w:r>
        <w:t xml:space="preserve">” Tiểu thư Cullen, có vẻ cô quên rồi, như vậy tôi không ngại nhắc nhở cô: nơi này, là nhà ở của tôi.”</w:t>
      </w:r>
      <w:r>
        <w:br w:type="textWrapping"/>
      </w:r>
      <w:r>
        <w:br w:type="textWrapping"/>
      </w:r>
      <w:r>
        <w:t xml:space="preserve">Cho nên đừng nói những lời hùng hổ như vậy? Người trước mặt ngươi đây mới là chủ nhân biệt thự này!</w:t>
      </w:r>
      <w:r>
        <w:br w:type="textWrapping"/>
      </w:r>
      <w:r>
        <w:br w:type="textWrapping"/>
      </w:r>
      <w:r>
        <w:t xml:space="preserve">“Ngươi!” Trong mắt Rosalie tuôn ra một đoàn hung quang, mắt Alan hơi híp lại, mặc dù có chút hối tiếc vì quá mức xúc động, nhưng cũng không hối hận, trên tay đã âm thầm chuẩn bị Crucio!</w:t>
      </w:r>
      <w:r>
        <w:br w:type="textWrapping"/>
      </w:r>
      <w:r>
        <w:br w:type="textWrapping"/>
      </w:r>
      <w:r>
        <w:t xml:space="preserve">Sở dĩ không phải Avada Kedavra, bởi vì đó là ma pháp chuyên nhằm vào linh hồn, tuy uy lực cực mạnh, gần như không cách nào có thể cứu chữa, nhưng trong truyền thuyết Ma cà rồng không có linh hồn, bởi vậy đối với bọn họ không nhất định sẽ hữu dụng.</w:t>
      </w:r>
      <w:r>
        <w:br w:type="textWrapping"/>
      </w:r>
      <w:r>
        <w:br w:type="textWrapping"/>
      </w:r>
      <w:r>
        <w:t xml:space="preserve">“Rosalie.” Một thanh âm lạnh lùng cương nghị chen vào, thiếu niên trầm mặc tên Jasper kia tiến lên một bước ngăn cản người chị gần như nổi điên.</w:t>
      </w:r>
      <w:r>
        <w:br w:type="textWrapping"/>
      </w:r>
      <w:r>
        <w:br w:type="textWrapping"/>
      </w:r>
      <w:r>
        <w:t xml:space="preserve">Một loại năng lực kỳ dị xuất hiện trong không gian, vô luận là Rosalie đang thịnh nộ hay Alan đang âm thầm đề phòng đều cảm thấy sự tức giận trong lòng bắt đầu chậm lại, không khí dần dần không còn căng thẳng như lúc nãy nữa.</w:t>
      </w:r>
      <w:r>
        <w:br w:type="textWrapping"/>
      </w:r>
      <w:r>
        <w:br w:type="textWrapping"/>
      </w:r>
      <w:r>
        <w:t xml:space="preserve">Đây là cái gì?</w:t>
      </w:r>
      <w:r>
        <w:br w:type="textWrapping"/>
      </w:r>
      <w:r>
        <w:br w:type="textWrapping"/>
      </w:r>
      <w:r>
        <w:t xml:space="preserve">Năng lực vốn có của Ma cà rồng sao? Lại có thể ảnh hưởng tâm tình người khác.</w:t>
      </w:r>
      <w:r>
        <w:br w:type="textWrapping"/>
      </w:r>
      <w:r>
        <w:br w:type="textWrapping"/>
      </w:r>
      <w:r>
        <w:t xml:space="preserve">“Được rồi, Rosalie…”Carlislera hiệu cho Emmett giữ chặt cô, tuy rất không cam tâm, nhưng Rosalie vẫn ngậm miệng lại, quay đầu hung hăng trừng mắt nhìn Alan!</w:t>
      </w:r>
      <w:r>
        <w:br w:type="textWrapping"/>
      </w:r>
      <w:r>
        <w:br w:type="textWrapping"/>
      </w:r>
      <w:r>
        <w:t xml:space="preserve">Carlislengược lại mỉm cười nói với Alan, “Cậu Prince, cả nhà chúng tôi đều rất yêu mến chỗ này, cậu xem có thể bán ngôi biệt thự này cho chúng tôi hay không… Đương nhiên, chúng tôi sẽ tìm một căn nhà ở thị trấn tốt hơn nhiều so với căn này để đền bù tổn thất cho cậu, cậu cảm thấy thế nào?”</w:t>
      </w:r>
      <w:r>
        <w:br w:type="textWrapping"/>
      </w:r>
      <w:r>
        <w:br w:type="textWrapping"/>
      </w:r>
      <w:r>
        <w:t xml:space="preserve">“Chỉ sợ không thể!” Alan lập tức từ chối: “Tôi cũng rất hài lòng đối với nơi này.”</w:t>
      </w:r>
      <w:r>
        <w:br w:type="textWrapping"/>
      </w:r>
      <w:r>
        <w:br w:type="textWrapping"/>
      </w:r>
      <w:r>
        <w:t xml:space="preserve">Cậu đang muốn tìm một nơi đủ yên tĩnh, đủ bí mật, lại phù hợp thẩm mỹ của mình để làm chỗ ở, hoàn cảnh ở thị trấn thật sự quá ầm ĩ.</w:t>
      </w:r>
      <w:r>
        <w:br w:type="textWrapping"/>
      </w:r>
      <w:r>
        <w:br w:type="textWrapping"/>
      </w:r>
      <w:r>
        <w:t xml:space="preserve">Hơn nữa cậu còn chuẩn bị nghĩ biện pháp để luyện tập lại ma pháp kiếp trước trong thời gian học trung học, bắt đầu ôn lại ma dược, những thứ này cũng không thể cho người khác biết, cậu cũng không muốn mạo hiểm bị người trên trấn phát hiện mình là một phù thủy.</w:t>
      </w:r>
      <w:r>
        <w:br w:type="textWrapping"/>
      </w:r>
      <w:r>
        <w:br w:type="textWrapping"/>
      </w:r>
      <w:r>
        <w:t xml:space="preserve">Gần đây ma lực trong cơ thể bạo động có xu hướng dần tăng trưởng, lực phá hoại của ma lực bạo động là kinh người! Ở trong rừng rậm xa thị trấn sẽ tốt hơn, nếu ở lại trong trấn, rất khó bảo đảm sẽ không phát sinh sự kiện trọng đại gì!</w:t>
      </w:r>
      <w:r>
        <w:br w:type="textWrapping"/>
      </w:r>
      <w:r>
        <w:br w:type="textWrapping"/>
      </w:r>
      <w:r>
        <w:t xml:space="preserve">“Ngươi không nên quá đáng!” Rosalie rõ ràng tức giận không nhẹ.</w:t>
      </w:r>
      <w:r>
        <w:br w:type="textWrapping"/>
      </w:r>
      <w:r>
        <w:br w:type="textWrapping"/>
      </w:r>
      <w:r>
        <w:t xml:space="preserve">Sắc mặt Alan cũng cứng lại, đang muốn trả lời lại một cách mỉa mai, thì bịAlicecắt đứt.</w:t>
      </w:r>
      <w:r>
        <w:br w:type="textWrapping"/>
      </w:r>
      <w:r>
        <w:br w:type="textWrapping"/>
      </w:r>
      <w:r>
        <w:t xml:space="preserve">“Bằng không như vầy đi.” Hai tayAlicevung lên, “Chúng ta ở cùng một chỗ chẳng phải tốt sao, dù sao còn nhiều phòng mà.”</w:t>
      </w:r>
      <w:r>
        <w:br w:type="textWrapping"/>
      </w:r>
      <w:r>
        <w:br w:type="textWrapping"/>
      </w:r>
      <w:r>
        <w:t xml:space="preserve">“Không thể!” Hai thanh âm bất đồng âm điệu vang lên.</w:t>
      </w:r>
      <w:r>
        <w:br w:type="textWrapping"/>
      </w:r>
      <w:r>
        <w:br w:type="textWrapping"/>
      </w:r>
      <w:r>
        <w:t xml:space="preserve">Một cái tự nhiên là chủ nhân đương nhiệm của biệt thự, Alan, tuy cậu mạnh mẽ áp chế nỗi sợ hãi cùng giao chiến miệng lưỡi với đám Ma cà rồng hư hư thực thực này, nhưng cũng không có nghĩa là cậu nguyện ý mạo hiểm tính mạng mỗi ngày đối mặt với bọn họ!</w:t>
      </w:r>
      <w:r>
        <w:br w:type="textWrapping"/>
      </w:r>
      <w:r>
        <w:br w:type="textWrapping"/>
      </w:r>
      <w:r>
        <w:t xml:space="preserve">Coi như đám Ma cà rồng này không hung ác điên cuồng, nhưng chúng vẫn là Ma cà rồng a!</w:t>
      </w:r>
      <w:r>
        <w:br w:type="textWrapping"/>
      </w:r>
      <w:r>
        <w:br w:type="textWrapping"/>
      </w:r>
      <w:r>
        <w:t xml:space="preserve">Một thanh âm khác không phải của Rosalie phản đối lợi hại nhất, mà là của con khổng tước màu đồng hay dùng ánh mắt chứa đựng thâm ý nhìn chằm chằm Alan từ lúc cậu vào nhà đến giờ, Edward Cullen.</w:t>
      </w:r>
      <w:r>
        <w:br w:type="textWrapping"/>
      </w:r>
      <w:r>
        <w:br w:type="textWrapping"/>
      </w:r>
      <w:r>
        <w:t xml:space="preserve">“Việc này không được!” Thiếu niên tuấn mỹ dùng ánh mắt kiên định nhìn Carlisle: “Cha biết cái này không được,Carlisle, không thể…”</w:t>
      </w:r>
      <w:r>
        <w:br w:type="textWrapping"/>
      </w:r>
      <w:r>
        <w:br w:type="textWrapping"/>
      </w:r>
      <w:r>
        <w:t xml:space="preserve">“Nhưng đây là biện pháp giải quyết duy nhất không phải sao!”Carlislemỉm cười nhìn hắn: “Cũng không có gì không tốt, chúng ta thật sự không thể tìm thấy căn nhà nào thích hợp hơn ở đây. Mà cậu Prince cũng không muốn rời đi không phải sao? Như vậy cậu Prince, cậu thì sao? Vì dù sao đây cũng là nhà của cậu, quyền quyết định thuộc về cậu.”</w:t>
      </w:r>
      <w:r>
        <w:br w:type="textWrapping"/>
      </w:r>
      <w:r>
        <w:br w:type="textWrapping"/>
      </w:r>
      <w:r>
        <w:t xml:space="preserve">“Không!” Edward thở hổn hển, trừng mắt nhìn Alan, nói: “Carlisle, cậu ta…” Hắn hung hăng nửa ngày, rốt cục không nói một lời, đá cửa rời khỏi.</w:t>
      </w:r>
      <w:r>
        <w:br w:type="textWrapping"/>
      </w:r>
      <w:r>
        <w:br w:type="textWrapping"/>
      </w:r>
      <w:r>
        <w:t xml:space="preserve">“Tốt.” Chẳng biết tại sao, Alan không cự tuyệt, có thể do cảm nhận được sự sảng khoái khi trả thù được chuyện ngày đó, Edward làm cậu giật mình mà sợ tới mức cả đêm không ngủ.</w:t>
      </w:r>
      <w:r>
        <w:br w:type="textWrapping"/>
      </w:r>
      <w:r>
        <w:br w:type="textWrapping"/>
      </w:r>
    </w:p>
    <w:p>
      <w:pPr>
        <w:pStyle w:val="Heading2"/>
      </w:pPr>
      <w:bookmarkStart w:id="35" w:name="chương-9-phòng-ngự-.-.-."/>
      <w:bookmarkEnd w:id="35"/>
      <w:r>
        <w:t xml:space="preserve">10. Chương 9: Phòng Ngự . . .</w:t>
      </w:r>
    </w:p>
    <w:p>
      <w:pPr>
        <w:pStyle w:val="Compact"/>
      </w:pPr>
      <w:r>
        <w:br w:type="textWrapping"/>
      </w:r>
      <w:r>
        <w:br w:type="textWrapping"/>
      </w:r>
      <w:r>
        <w:t xml:space="preserve">“Như vậy, rất hoan nghênh cậu. Ách, tôi có thể gọi cậu là Alan chứ?”Carlislevô cùng từ ái nở nụ cười, ông đi về phía Alan, bước chân hết sức cẩn trọng, đương nhiên, Alan chú ý tới, ông cũng không có ý định bắt tay.</w:t>
      </w:r>
      <w:r>
        <w:br w:type="textWrapping"/>
      </w:r>
      <w:r>
        <w:br w:type="textWrapping"/>
      </w:r>
      <w:r>
        <w:t xml:space="preserve">Trong truyền thuyết, nhiệt độ cơ thể của Ma cà rồng lạnh như băng khác hẳn với người thường, bọn họ sợ làm vậy sẽ khiến người khác sinh nghi a.</w:t>
      </w:r>
      <w:r>
        <w:br w:type="textWrapping"/>
      </w:r>
      <w:r>
        <w:br w:type="textWrapping"/>
      </w:r>
      <w:r>
        <w:t xml:space="preserve">Nhưng như vậy hiển nhiên là giấu đầu hở đuôi! Alan có chút khinh thường nghĩ.</w:t>
      </w:r>
      <w:r>
        <w:br w:type="textWrapping"/>
      </w:r>
      <w:r>
        <w:br w:type="textWrapping"/>
      </w:r>
      <w:r>
        <w:t xml:space="preserve">“Đương nhiên có thể, sau này làm phiền mọi người.” Bất động thanh sắc, Alan giả cười, nói.</w:t>
      </w:r>
      <w:r>
        <w:br w:type="textWrapping"/>
      </w:r>
      <w:r>
        <w:br w:type="textWrapping"/>
      </w:r>
      <w:r>
        <w:t xml:space="preserve">Việc đã đến nước này, nhiều lời cũng vô ích, mặc dù có chút hối hận vì vừa rồi đã quá xúc động, nhưng bọn Ma cà rồng hư hư thực thực nhà Cullen này có vẻ khá hiền lành, hơn nữa bọn họ tựa hồ không có ác ý, yên lặng theo dõi thử xem, chỉ cần không làm hại đến cậu, như vậy Alan cam tâm tình nguyện coi bọn họ như không khí.</w:t>
      </w:r>
      <w:r>
        <w:br w:type="textWrapping"/>
      </w:r>
      <w:r>
        <w:br w:type="textWrapping"/>
      </w:r>
      <w:r>
        <w:t xml:space="preserve">Esme vàAlicemỉm cười lên tiếng đầu tiên: “Rất hân hạnh được biết cậu.”</w:t>
      </w:r>
      <w:r>
        <w:br w:type="textWrapping"/>
      </w:r>
      <w:r>
        <w:br w:type="textWrapping"/>
      </w:r>
      <w:r>
        <w:t xml:space="preserve">Tiếp đó Jasper và Emmett cũng nhẹ nhàng gật đầu.</w:t>
      </w:r>
      <w:r>
        <w:br w:type="textWrapping"/>
      </w:r>
      <w:r>
        <w:br w:type="textWrapping"/>
      </w:r>
      <w:r>
        <w:t xml:space="preserve">Rosalie vẫn không thể bớt giận, lạnh lùng nhìn cậu, phát ra một tiếng “Hừ!”.</w:t>
      </w:r>
      <w:r>
        <w:br w:type="textWrapping"/>
      </w:r>
      <w:r>
        <w:br w:type="textWrapping"/>
      </w:r>
      <w:r>
        <w:t xml:space="preserve">Về phần Edward đá sập cửa bỏ đi, nói thật, Alan cũng không hiểu tại sao hắn lại có phản ứng lớn như vậy.</w:t>
      </w:r>
      <w:r>
        <w:br w:type="textWrapping"/>
      </w:r>
      <w:r>
        <w:br w:type="textWrapping"/>
      </w:r>
      <w:r>
        <w:t xml:space="preserve">“Mời cậu, chúng tôi mỗi ngày đều có quét dọn vệ sinh, vừa khéo nơi này có một căn phòng trống.” Khác với mọi người,Alicedường như thật sự rất vui mừng vì Alan có thể ở lại, nhiệt tình dẫn Alan lên lầu.</w:t>
      </w:r>
      <w:r>
        <w:br w:type="textWrapping"/>
      </w:r>
      <w:r>
        <w:br w:type="textWrapping"/>
      </w:r>
      <w:r>
        <w:t xml:space="preserve">Phòng ngủ an bài cho Alan có cửa sổ đằng sau phòng, nói thật ánh sáng trong phòng hơi yếu một chút, nhưng Alan lại khá thoả mãn. Kiếp trước, thân là một phù thủy trải qua nửa đời trong hầm, cậu quen với cuộc sống trong bóng tối rồi, luyện tập ma pháp, nấu ma dược, ngay cả căn phòng của cậu ở Anh quốc cũng không có nhiều ánh sáng, nghiêng về phong cách của lâu đài cổ xưa nhiều tầng.</w:t>
      </w:r>
      <w:r>
        <w:br w:type="textWrapping"/>
      </w:r>
      <w:r>
        <w:br w:type="textWrapping"/>
      </w:r>
      <w:r>
        <w:t xml:space="preserve">Nhìn bộ dạng áy náy củaAlice, Alan ngược lại lặng lẽ giải thích với cô, cậu yêu mến sinh hoạt trong hoàn cảnh có ánh sáng nhạt.</w:t>
      </w:r>
      <w:r>
        <w:br w:type="textWrapping"/>
      </w:r>
      <w:r>
        <w:br w:type="textWrapping"/>
      </w:r>
      <w:r>
        <w:t xml:space="preserve">Nhìn Alice có chút sững sờ, Alan nở một nụ cười hiếm hoi.</w:t>
      </w:r>
      <w:r>
        <w:br w:type="textWrapping"/>
      </w:r>
      <w:r>
        <w:br w:type="textWrapping"/>
      </w:r>
      <w:r>
        <w:t xml:space="preserve">Phòng ngủ này rất rộng rãi, khoảng 30 thước vuông, sàn gỗ thô, sát vách tường có một giá sách hình ô vuông, tủ quần áo, ti vi đặt trong tường, trên sàn nhà có một cái sofa trắng tinh.</w:t>
      </w:r>
      <w:r>
        <w:br w:type="textWrapping"/>
      </w:r>
      <w:r>
        <w:br w:type="textWrapping"/>
      </w:r>
      <w:r>
        <w:t xml:space="preserve">Hơn nữa bên cạnh còn có một gian phòng trống, cùng kích cỡ với gian ngoài, Alan nghĩ có thể đem phòng kia cải tạo thành phòng chế thuốc của mình.</w:t>
      </w:r>
      <w:r>
        <w:br w:type="textWrapping"/>
      </w:r>
      <w:r>
        <w:br w:type="textWrapping"/>
      </w:r>
      <w:r>
        <w:t xml:space="preserve">Tuy ánh sáng không tốt lắm, nhưng hai mặt vách tường đều có cửa sổ trong suốt, có thể thấy rõ phong cảnh bên ngoài. Trong khu rừng, sương mù lượn lờ, chim muông bay qua ngọn cây, còn có động vật ngẫu nhiên nhảy ra từ rừng rậm…</w:t>
      </w:r>
      <w:r>
        <w:br w:type="textWrapping"/>
      </w:r>
      <w:r>
        <w:br w:type="textWrapping"/>
      </w:r>
      <w:r>
        <w:t xml:space="preserve">“Alan, hành lý của cậu đâu? Có phải còn trên xe không, mình giúp cậu lấy nha.”Alicenhìn trái nhìn phải, đột nhiên nghĩ đến cái gì, hỏi.</w:t>
      </w:r>
      <w:r>
        <w:br w:type="textWrapping"/>
      </w:r>
      <w:r>
        <w:br w:type="textWrapping"/>
      </w:r>
      <w:r>
        <w:t xml:space="preserve">“Ách…” Alan cứng đờ, hành lý của cậu đều bị thu nhỏ lại bằng kích cỡ một cái túi, giờ phút này đang nằm trong áo đây này.</w:t>
      </w:r>
      <w:r>
        <w:br w:type="textWrapping"/>
      </w:r>
      <w:r>
        <w:br w:type="textWrapping"/>
      </w:r>
      <w:r>
        <w:t xml:space="preserve">“A, hành lý của tôi còn đang ở chỗ của cậu tôi, chính là cảnh sát trưởng Swan.” Alan càng nói càng trôi chảy, cậu cũng không thể lấy hành lý trong túi ra trước mặtAlice: “Thật ra hôm nay tôi chỉ muốn đến xem nhà thôi, chuẩn bị ngày mai mới chuyển vào.”</w:t>
      </w:r>
      <w:r>
        <w:br w:type="textWrapping"/>
      </w:r>
      <w:r>
        <w:br w:type="textWrapping"/>
      </w:r>
      <w:r>
        <w:t xml:space="preserve">“A, tốt, vậy cậu nghỉ ngơi trước đi. Mình… Đi ra ngoài trước.”Alicekỳ quái nhìn cậu một cái, đóng cửa lại đi ra ngoài.</w:t>
      </w:r>
      <w:r>
        <w:br w:type="textWrapping"/>
      </w:r>
      <w:r>
        <w:br w:type="textWrapping"/>
      </w:r>
      <w:r>
        <w:t xml:space="preserve">Sau khi cô rời khỏi, trong phút chốc ánh mắt của Alan sắc bén lên. Cậu như một con báo nhạy bén, trước tiên kiểm tra toàn bộ phòng ngủ trong trong ngoài ngoài một lần, sau khi đã xác định không có gì mới bắt đầu bố trí ma pháp cấm chế thật mạnh trong phòng.</w:t>
      </w:r>
      <w:r>
        <w:br w:type="textWrapping"/>
      </w:r>
      <w:r>
        <w:br w:type="textWrapping"/>
      </w:r>
      <w:r>
        <w:t xml:space="preserve">Nói thật, tuy cậu cả gan quyết định sống cùng bọn Ma cà rồng này, nhưng vì suy nghĩ cho tính mạng bản thân, Alan vẫn quyết định bố trí cái ổ nhỏ của mình như két sắt. Đó cũng không phải do sự lo lắng của cậu đối với gia đình Cullen bước đầu đã được xác nhận là vô hại, mà vì thân là một gián điệp nhạy bén làm cậu vô luận khi nào, ở đâu đều muốn ngăn cách tất cả nguy hiểm có khả năng xảy ra.</w:t>
      </w:r>
      <w:r>
        <w:br w:type="textWrapping"/>
      </w:r>
      <w:r>
        <w:br w:type="textWrapping"/>
      </w:r>
      <w:r>
        <w:t xml:space="preserve">Khe cửa, cửa sổ, sàn nhà, trần nhà đều bị ếm thêm một tầng lại một tầng cấm chế. Giáo sư, khi làm hiệu trưởng Hogwarts, đã từng quan sát cả trận đồ ma pháp phòng ngự của nó. Tuy bây giờ không cách nào bố trí phòng ngự hoàn hảo cho phòng này nhưng không nên quên, Hogwarts được xem là nơi an toàn nhất cả ma pháp giới, ngay cả hùng mạnh như Grindelwald và Voldemort năm đó, cũng không dám tùy tiện xông vào.</w:t>
      </w:r>
      <w:r>
        <w:br w:type="textWrapping"/>
      </w:r>
      <w:r>
        <w:br w:type="textWrapping"/>
      </w:r>
      <w:r>
        <w:t xml:space="preserve">Hai cửa sổ thủy tinh to lớn, trong đó một cái bị ếm lời nguyền chướng ngại, lời nguyền phản kích, chỉ cần đụng vào, lập tức sẽ bị bắn ngược ra ngoài.</w:t>
      </w:r>
      <w:r>
        <w:br w:type="textWrapping"/>
      </w:r>
      <w:r>
        <w:br w:type="textWrapping"/>
      </w:r>
      <w:r>
        <w:t xml:space="preserve">Một cánh cửa thủy tinh khác bị đặt lời nguyền dẫn sét, chỉ cần tiếp xúc sẽ bị dòng điện cực mạnh chạy qua toàn thân!</w:t>
      </w:r>
      <w:r>
        <w:br w:type="textWrapping"/>
      </w:r>
      <w:r>
        <w:br w:type="textWrapping"/>
      </w:r>
      <w:r>
        <w:t xml:space="preserve">Còn có đủ loại lời nguyền cảnh giới, các loại nguyền rủa trong hắc ma pháp, cũng bị nhất nhất bày ra.</w:t>
      </w:r>
      <w:r>
        <w:br w:type="textWrapping"/>
      </w:r>
      <w:r>
        <w:br w:type="textWrapping"/>
      </w:r>
      <w:r>
        <w:t xml:space="preserve">Dùng những ma pháp cấm chế và nguyền rủa này để hoàn toàn chống lại một đám Ma cà rồng hùng mạnh gần như là không có khả năng, nhiều lắm cũng chỉ có thể đủ sức ngăn cản bọn họ trong vài phút ngắn ngủi. Nhưng điều Alan muốn căn bản không phải hoàn toàn chống đỡ được Ma cà rồng, mà là kéo dài một chút thời gian, đủ thời gian để cậu thi triển Độn Thổ cũng được rồi.</w:t>
      </w:r>
      <w:r>
        <w:br w:type="textWrapping"/>
      </w:r>
      <w:r>
        <w:br w:type="textWrapping"/>
      </w:r>
      <w:r>
        <w:t xml:space="preserve">Ma pháp cấm chế không hoàn mỹ lắm, nhưng dùng tạm để ngăn cản một đám Ma cà rồng không rõ sức mạnh có khả năng xâm nhập, hẳn là đủ rồi.</w:t>
      </w:r>
      <w:r>
        <w:br w:type="textWrapping"/>
      </w:r>
      <w:r>
        <w:br w:type="textWrapping"/>
      </w:r>
      <w:r>
        <w:t xml:space="preserve">—————————————————————————————————</w:t>
      </w:r>
      <w:r>
        <w:br w:type="textWrapping"/>
      </w:r>
      <w:r>
        <w:br w:type="textWrapping"/>
      </w:r>
      <w:r>
        <w:t xml:space="preserve">Gia đình Cullen lúc này.</w:t>
      </w:r>
      <w:r>
        <w:br w:type="textWrapping"/>
      </w:r>
      <w:r>
        <w:br w:type="textWrapping"/>
      </w:r>
      <w:r>
        <w:t xml:space="preserve">“Con không hiểu tại sao cha lại để hắn ở lại chứ? Quá nguy hiểm! Chẳng lẽ không sợ hắn phát hiện cái gì sao?” Rosalie cực kì tức giận quát vào mặtCarlisle.</w:t>
      </w:r>
      <w:r>
        <w:br w:type="textWrapping"/>
      </w:r>
      <w:r>
        <w:br w:type="textWrapping"/>
      </w:r>
      <w:r>
        <w:t xml:space="preserve">Tuy ánh mắt của cô vẫn là màu vàng hổ phách trong suốt, nhưng đã có chút ít nghiêng về màu nhạt nguy hiểm, khuôn mặt vốn xinh đẹp cũng có chút dữ tợn.</w:t>
      </w:r>
      <w:r>
        <w:br w:type="textWrapping"/>
      </w:r>
      <w:r>
        <w:br w:type="textWrapping"/>
      </w:r>
      <w:r>
        <w:t xml:space="preserve">“Rosalie.” Jasper tiếp cận Rosalie, một sức mạnh ôn hòa ảnh hưởng đến tâm tình làm Rosalie dần dần bình tĩnh lại.</w:t>
      </w:r>
      <w:r>
        <w:br w:type="textWrapping"/>
      </w:r>
      <w:r>
        <w:br w:type="textWrapping"/>
      </w:r>
      <w:r>
        <w:t xml:space="preserve">“Không có cách nào, con cũng thấy đấy, cha không thể làm cậu ta rời đi.”Carlisle giải thích: “Hơn nữa lúc này chúng ta cũng không thể rời đi, trong cả trấn Forks, nơi này là chỗ độc lập duy nhất, không có bóng người, thích hợp cho chúng ta ở lại.”</w:t>
      </w:r>
      <w:r>
        <w:br w:type="textWrapping"/>
      </w:r>
      <w:r>
        <w:br w:type="textWrapping"/>
      </w:r>
      <w:r>
        <w:t xml:space="preserve">“Vậy tại sao không đuổi hắn đi chứ?” Rosalie oán hận nói.</w:t>
      </w:r>
      <w:r>
        <w:br w:type="textWrapping"/>
      </w:r>
      <w:r>
        <w:br w:type="textWrapping"/>
      </w:r>
      <w:r>
        <w:t xml:space="preserve">“Các con cũng nhìn thấy, cậu ta là thằng nhóc dầu muối không vào mà.” Carlisle hình như rất hứng thú với Alan.</w:t>
      </w:r>
      <w:r>
        <w:br w:type="textWrapping"/>
      </w:r>
      <w:r>
        <w:br w:type="textWrapping"/>
      </w:r>
      <w:r>
        <w:t xml:space="preserve">“… Năng lực của con không có hiệu quả với cậu ta.” Lời nói phát ra từ Edward không biết trở về lúc nào làm những người khác ngạc nhiên: “Con thử qua, con hoàn toàn không nhìn thấy suy nghĩ của cậu ta.”</w:t>
      </w:r>
      <w:r>
        <w:br w:type="textWrapping"/>
      </w:r>
      <w:r>
        <w:br w:type="textWrapping"/>
      </w:r>
      <w:r>
        <w:t xml:space="preserve">“Sao có thể?” Jasper nghi hoặc nói: “Em đã từng thử qua, cậu ta chắc chắn có chịu ảnh hưởng của em. Khi cậu ta và Rosalie gây nhau, quả thật em có ảnh hưởng đến tâm tình của cậu ấy.”</w:t>
      </w:r>
      <w:r>
        <w:br w:type="textWrapping"/>
      </w:r>
      <w:r>
        <w:br w:type="textWrapping"/>
      </w:r>
      <w:r>
        <w:t xml:space="preserve">“Em cũng có.”Alice tiếp lời nói: “Em đã từng thấy sự xuất hiện của cậu ấy, tuy rất mơ hồ, nhưng xác thật nhìn trước được cậu ta sẽ đến Forks, chỉ là không biết cậu ấy sẽ đến nơi này.”</w:t>
      </w:r>
      <w:r>
        <w:br w:type="textWrapping"/>
      </w:r>
      <w:r>
        <w:br w:type="textWrapping"/>
      </w:r>
      <w:r>
        <w:t xml:space="preserve">“Nói như vậy, chỉ có năng lực của Edward không có tác dụng với cậu ta.”Carlisle nhăn cặp lông mày xinh đẹp lại: “Thật sự kỳ quái, chỉ có thể ngăn cách năng lực đọc suy nghĩ.”</w:t>
      </w:r>
      <w:r>
        <w:br w:type="textWrapping"/>
      </w:r>
      <w:r>
        <w:br w:type="textWrapping"/>
      </w:r>
      <w:r>
        <w:t xml:space="preserve">“Hơn nữa mọi người có phát hiện không, trên người cậu ta có một mùi hương hấp dẫn chúng ta.” Esme nói: “Đương nhiên, cũng không mãnh liệt lắm, còn chưa tới tình trạng làm chúng ta không khắc chế được, nhưng loại hương vị này tuyệt đối không phải người thường có thể có được.”</w:t>
      </w:r>
      <w:r>
        <w:br w:type="textWrapping"/>
      </w:r>
      <w:r>
        <w:br w:type="textWrapping"/>
      </w:r>
      <w:r>
        <w:t xml:space="preserve">“Đúng vậy, tôi cũng ngửi được, hương vị mặc dù rất thơm, nhưng còn chưa đủ để chúng ta rơi vào tình trạng mất lý trí, chỉ đơn thuần là dễ ngửi mà thôi…”</w:t>
      </w:r>
      <w:r>
        <w:br w:type="textWrapping"/>
      </w:r>
      <w:r>
        <w:br w:type="textWrapping"/>
      </w:r>
      <w:r>
        <w:t xml:space="preserve">“Tôi cũng vậy…”</w:t>
      </w:r>
      <w:r>
        <w:br w:type="textWrapping"/>
      </w:r>
      <w:r>
        <w:br w:type="textWrapping"/>
      </w:r>
      <w:r>
        <w:t xml:space="preserve">“Tôi cũng vậy…”</w:t>
      </w:r>
      <w:r>
        <w:br w:type="textWrapping"/>
      </w:r>
      <w:r>
        <w:br w:type="textWrapping"/>
      </w:r>
      <w:r>
        <w:t xml:space="preserve">“Mùi hương trên người cậu ta.” Edward có chút nhụt chí nói; “Không biết vì cái gì, đối với mùi hương đó con cảm thấy rất mẫn cảm, tuy không để con mất đi lý trí, nhưng lại như… Lại như độc dược không ngừng kích thích, để con có ý nghĩ rất muốn đắm chìm trong đó! A không! Tại sao có thể như vậy…”</w:t>
      </w:r>
      <w:r>
        <w:br w:type="textWrapping"/>
      </w:r>
      <w:r>
        <w:br w:type="textWrapping"/>
      </w:r>
      <w:r>
        <w:t xml:space="preserve">Hiện tượng kỳ dị xảy ra liên tiếp làm mọi người trong nhà Cullen càng không cách nào lý giải Alan là ai?</w:t>
      </w:r>
      <w:r>
        <w:br w:type="textWrapping"/>
      </w:r>
      <w:r>
        <w:br w:type="textWrapping"/>
      </w:r>
      <w:r>
        <w:t xml:space="preserve">“Không vấn đề gì, con cho rằng chúng ta quá lo lắng thôi.”Alicekhông sao cả nói: “Tuy ở cùng nhưng cậu ấy còn phải đi học nữa, không phải sao? Đến trường thì cũng chỉ có buổi sáng và buổi tối nhìn thấy, cẩn thận một chút sẽ không bị phát hiện! Cũng không phải hai mươi bốn tiếng đều ở cùng nhau. Hơn nữa, con rất yêu mến cậu ta nha.”</w:t>
      </w:r>
      <w:r>
        <w:br w:type="textWrapping"/>
      </w:r>
      <w:r>
        <w:br w:type="textWrapping"/>
      </w:r>
      <w:r>
        <w:t xml:space="preserve">“Hừ, chị vẫn cảm thấy hắn sẽ mang đến phiền toái cho chúng ta!” Rosalie bĩu môi nói.</w:t>
      </w:r>
      <w:r>
        <w:br w:type="textWrapping"/>
      </w:r>
      <w:r>
        <w:br w:type="textWrapping"/>
      </w:r>
      <w:r>
        <w:t xml:space="preserve">Khi mọi người trong nhà Cullen nghiền ngẫm năng lực đặc thù có thể ngăn cách thuật đọc suy nghĩ của Edward, Alice lại chuyển chủ đề, có chút muốn nói lại thôi nhìn về phía Edward: “Edward, tuy em không thể thấy rõ tương lai của cậu ta, nhưng có thể mơ hồ chứng kiến vài đoạn ngắn, em nhìn thấy, anh và cậu ấy trong tương lai, có khả năng sẽ có chút mờ ám đó!”</w:t>
      </w:r>
      <w:r>
        <w:br w:type="textWrapping"/>
      </w:r>
      <w:r>
        <w:br w:type="textWrapping"/>
      </w:r>
      <w:r>
        <w:t xml:space="preserve">“Nói bậy cái gì đó...” Edward tức giận trừng cô, sau đó trong đầu lại hiện lên cặp mắt đen phảng phất như bóng đêm mịt mờ kia, tựa như mang một loại sức mạnh mê hoặc…</w:t>
      </w:r>
      <w:r>
        <w:br w:type="textWrapping"/>
      </w:r>
      <w:r>
        <w:br w:type="textWrapping"/>
      </w:r>
      <w:r>
        <w:t xml:space="preserve">…………………..</w:t>
      </w:r>
      <w:r>
        <w:br w:type="textWrapping"/>
      </w:r>
      <w:r>
        <w:br w:type="textWrapping"/>
      </w:r>
      <w:r>
        <w:t xml:space="preserve">Sau khi Alan bố trí tốt ma pháp cấm chế trong phòng ngủ, vì có chút kiệt sức mà ngủ suốt một buổi chiều, khi cậu tỉnh lại, đã là hoàng hôn.</w:t>
      </w:r>
      <w:r>
        <w:br w:type="textWrapping"/>
      </w:r>
      <w:r>
        <w:br w:type="textWrapping"/>
      </w:r>
      <w:r>
        <w:t xml:space="preserve">Vẻ hoa mỹ của hoàng hôn, bởi vì mây đen trên bầu trời, mà không thể nhìn thấy, cả phòng ngủ rơi vào một màu u lam.</w:t>
      </w:r>
      <w:r>
        <w:br w:type="textWrapping"/>
      </w:r>
      <w:r>
        <w:br w:type="textWrapping"/>
      </w:r>
      <w:r>
        <w:t xml:space="preserve">Cảm nhận được ma pháp trận trên cửa cũng không có dấu hiệu bị chạm vào, hảo cảm mà Alan dành cho nhà Cullen không khỏi càng tăng thêm nữa.</w:t>
      </w:r>
      <w:r>
        <w:br w:type="textWrapping"/>
      </w:r>
      <w:r>
        <w:br w:type="textWrapping"/>
      </w:r>
      <w:r>
        <w:t xml:space="preserve">Đi chân trần trên ván gỗ đầy những vân cây xinh đẹp, tuy xúc cảm lạnh lẽo, nhưng lại trơn bóng như ngọc thạch.</w:t>
      </w:r>
      <w:r>
        <w:br w:type="textWrapping"/>
      </w:r>
      <w:r>
        <w:br w:type="textWrapping"/>
      </w:r>
      <w:r>
        <w:t xml:space="preserve">Xuyên qua vách tường trong suốt, có thể nhìn thấy những hàng cây rậm rạp, cây thuỷ sam và tuyết tùng chằng chịt trải rộng khắp nơi, toàn bộ đều cao lớn dị thường. Quả nhiên, thưởng thức cảnh vật ở các thời gian khác nhau, chung quy sẽ không có cùng cảm nhận.</w:t>
      </w:r>
      <w:r>
        <w:br w:type="textWrapping"/>
      </w:r>
      <w:r>
        <w:br w:type="textWrapping"/>
      </w:r>
      <w:r>
        <w:t xml:space="preserve">Đi xuống cầu thang, vừa chuyển qua một ngã rẽ, liền đối diện với vài ánh mắt.</w:t>
      </w:r>
      <w:r>
        <w:br w:type="textWrapping"/>
      </w:r>
      <w:r>
        <w:br w:type="textWrapping"/>
      </w:r>
      <w:r>
        <w:t xml:space="preserve">Màu sắc giống nhau, đều là màu vàng nhạt xinh đẹp như hổ phách, mang theo một chút ánh vàng, chỉ là sâu cạn khác nhau, chôn sâu trong đó là cảm xúc khác nhau.</w:t>
      </w:r>
      <w:r>
        <w:br w:type="textWrapping"/>
      </w:r>
      <w:r>
        <w:br w:type="textWrapping"/>
      </w:r>
      <w:r>
        <w:t xml:space="preserve">Gia đình Cullen cũng kinh ngạc ngây người, thiếu niên vừa tỉnh lại khỏi cơn mơ, đôi mắt đen sương mù che chắn cùng sắc mặt mơ màng tựa như thiên sứ gãy cánh không hiểu việc đời.</w:t>
      </w:r>
      <w:r>
        <w:br w:type="textWrapping"/>
      </w:r>
      <w:r>
        <w:br w:type="textWrapping"/>
      </w:r>
      <w:r>
        <w:t xml:space="preserve">“Chào, mà này, không phải cậu không mang hành lý sao? Tại sao có áo ngủ để thay thế?” Alice có chút kỳ quái nhìn cậu.</w:t>
      </w:r>
      <w:r>
        <w:br w:type="textWrapping"/>
      </w:r>
      <w:r>
        <w:br w:type="textWrapping"/>
      </w:r>
      <w:r>
        <w:t xml:space="preserve">Alan sững sờ, mới nhớ tới sau khi tỉnh lại cậu xác thực chưa thay đồ ngủ ra, đây là thói quen xấu hình thành lúc còn ở nhà, trong lúc nhất thời quên mất.</w:t>
      </w:r>
      <w:r>
        <w:br w:type="textWrapping"/>
      </w:r>
      <w:r>
        <w:br w:type="textWrapping"/>
      </w:r>
      <w:r>
        <w:t xml:space="preserve">“Thật có lỗi!” Alan vứt xuống một câu, vội vã chạy về phòng ngủ, dẫn đến một trận cười khẽ sau lưng.</w:t>
      </w:r>
      <w:r>
        <w:br w:type="textWrapping"/>
      </w:r>
      <w:r>
        <w:br w:type="textWrapping"/>
      </w:r>
    </w:p>
    <w:p>
      <w:pPr>
        <w:pStyle w:val="Heading2"/>
      </w:pPr>
      <w:bookmarkStart w:id="36" w:name="chương-10-thức-ăn.-.-."/>
      <w:bookmarkEnd w:id="36"/>
      <w:r>
        <w:t xml:space="preserve">11. Chương 10: Thức Ăn. . .</w:t>
      </w:r>
    </w:p>
    <w:p>
      <w:pPr>
        <w:pStyle w:val="Compact"/>
      </w:pPr>
      <w:r>
        <w:br w:type="textWrapping"/>
      </w:r>
      <w:r>
        <w:br w:type="textWrapping"/>
      </w:r>
      <w:r>
        <w:t xml:space="preserve">Đợi cho Alan xuất hiện một lần nữa, lại là một thiếu niên cử chỉ thong dong nhẹ nhàng.</w:t>
      </w:r>
      <w:r>
        <w:br w:type="textWrapping"/>
      </w:r>
      <w:r>
        <w:br w:type="textWrapping"/>
      </w:r>
      <w:r>
        <w:t xml:space="preserve">“Alan, xin chờ một chút, cơm tối lập tức có ngay!” Trong bếp, Esme, Carlisle đang bận rộn làm bữa tối, mà Alice và Jasper bên cạnh thì đang luống cuống tay chân càng giúp lại càng phiền hơn.</w:t>
      </w:r>
      <w:r>
        <w:br w:type="textWrapping"/>
      </w:r>
      <w:r>
        <w:br w:type="textWrapping"/>
      </w:r>
      <w:r>
        <w:t xml:space="preserve">“Carlisle, còn có Esme, Alice, Jasper.” Khóe miệng Alan có chút co giật nhìn một đám Ma cà rồng lúng ta lúng túng ra sức chiến đấu với các nguyên liệu trong tay.</w:t>
      </w:r>
      <w:r>
        <w:br w:type="textWrapping"/>
      </w:r>
      <w:r>
        <w:br w:type="textWrapping"/>
      </w:r>
      <w:r>
        <w:t xml:space="preserve">Cảnh tượng này —— bọn họ đang làm bữa tối thật hả? Lúc vừa mới vào biệt thự Alan đại khái đã liếc thoáng hoàn cảnh trong nhà nên phát giác phòng bếp căn bản không có dấu hiệu sử dụng qua, rất rõ ràng nơi đó chỉ để đánh lừa thôi, nhưng không ngờ không đến một buổi chiều liền thay đổi hoàn toàn, mấy thứ mới xuất hiện như là thịt bò, cà rốt, khoai tây, cà chua các loại… Ách, không phải bọn họ thừa dịp mình ngủ trưa đi mua tạm chứ? Cả điểm ấy cũng nghĩ đến, thật sự cẩn thận, xem ra sự xuất hiện của mình đúng là ảnh hưởng rất lớn đến họ.</w:t>
      </w:r>
      <w:r>
        <w:br w:type="textWrapping"/>
      </w:r>
      <w:r>
        <w:br w:type="textWrapping"/>
      </w:r>
      <w:r>
        <w:t xml:space="preserve">Như vậy có thể quá mệt mỏi hay không? Hơn nữa, nếu ngày nào đó bọn Ma cà rồng này chịu đựng không nổi mỗi ngày đều phải làm bộ làm tịch, lại thẹn quá hoá giận quẳng sang một bên mặc kệ, rồi coi cậu như bữa tối ăn tươi nuốt sống, vậy phải làm sao bây giờ?</w:t>
      </w:r>
      <w:r>
        <w:br w:type="textWrapping"/>
      </w:r>
      <w:r>
        <w:br w:type="textWrapping"/>
      </w:r>
      <w:r>
        <w:t xml:space="preserve">Quy tắc hành động thứ mười ba của Slytherin: bóp chết nguy hiểm khi chưa phát sinh!</w:t>
      </w:r>
      <w:r>
        <w:br w:type="textWrapping"/>
      </w:r>
      <w:r>
        <w:br w:type="textWrapping"/>
      </w:r>
      <w:r>
        <w:t xml:space="preserve">Alan bắt đầu tự hỏi rốt cuộc có nên nói ra sự thật rằng mình đã biết thân phận của bọn họ, miễn cho bọn họ vẫn cố gắng làm bộ làm tịch, nhưng cậu phải nói thế đây ——</w:t>
      </w:r>
      <w:r>
        <w:br w:type="textWrapping"/>
      </w:r>
      <w:r>
        <w:br w:type="textWrapping"/>
      </w:r>
      <w:r>
        <w:t xml:space="preserve">“Này, kỳ thật mấy người không cần làm những chuyện này, tôi biết rõ các người là Ma cà rồng, các người không cần giấu giấu giếm giếm như vậy, thật ra chỉ cần mấy người không quấy rầy tôi, chúng ta có thể không xâm phạm lẫn nhau, thật đó!” Alan không cách nào tưởng tượng nếu cậu nói như vậy bọn họ sẽ có biểu lộ và phản ứng gì.</w:t>
      </w:r>
      <w:r>
        <w:br w:type="textWrapping"/>
      </w:r>
      <w:r>
        <w:br w:type="textWrapping"/>
      </w:r>
      <w:r>
        <w:t xml:space="preserve">Kinh ngạc? Phẫn nộ? Xấu hổ? Hay là lập tức bão nổi?</w:t>
      </w:r>
      <w:r>
        <w:br w:type="textWrapping"/>
      </w:r>
      <w:r>
        <w:br w:type="textWrapping"/>
      </w:r>
      <w:r>
        <w:t xml:space="preserve">Alan có chút đau đầu nhìn bộ dạng bọn họ xử lý tài liệu, khẽ vuốt cái trán.</w:t>
      </w:r>
      <w:r>
        <w:br w:type="textWrapping"/>
      </w:r>
      <w:r>
        <w:br w:type="textWrapping"/>
      </w:r>
      <w:r>
        <w:t xml:space="preserve">Cái thứ có đa diện kia là gì thế này? A, là khoai tây gọt vỏ, tuy vỏ bị cạo, nhưng bộ phận có thể ăn cũng không còn bao nhiêu.</w:t>
      </w:r>
      <w:r>
        <w:br w:type="textWrapping"/>
      </w:r>
      <w:r>
        <w:br w:type="textWrapping"/>
      </w:r>
      <w:r>
        <w:t xml:space="preserve">Còn có cà chua, trước khi cắt phải rửa sạch một lần a, ngươi liền cắt trực tiếp như vậy, có sạch không vậy?</w:t>
      </w:r>
      <w:r>
        <w:br w:type="textWrapping"/>
      </w:r>
      <w:r>
        <w:br w:type="textWrapping"/>
      </w:r>
      <w:r>
        <w:t xml:space="preserve">Còn có thịt bò, nếu như là làm thịt bò ít nhất phải dùng nước sốt rưới lên cái a, liền trực tiếp như vậy…</w:t>
      </w:r>
      <w:r>
        <w:br w:type="textWrapping"/>
      </w:r>
      <w:r>
        <w:br w:type="textWrapping"/>
      </w:r>
      <w:r>
        <w:t xml:space="preserve">Có thể biểu lộ khóe miệng co giật của Alan quá mức bắt mắt, nênCarlislechỉ biết xấu hổ cười cười: “Cái kia, chúng ta bình thường đều không ở nhà ăn… Cơm, cho nên…”</w:t>
      </w:r>
      <w:r>
        <w:br w:type="textWrapping"/>
      </w:r>
      <w:r>
        <w:br w:type="textWrapping"/>
      </w:r>
      <w:r>
        <w:t xml:space="preserve">“Không có… Không có gì.” Alan ngượng ngùng cười cười, thầm nghĩ, các ngươi không phải không ở nhà ăn cơm, mà căn bản là không ăn cơm.</w:t>
      </w:r>
      <w:r>
        <w:br w:type="textWrapping"/>
      </w:r>
      <w:r>
        <w:br w:type="textWrapping"/>
      </w:r>
      <w:r>
        <w:t xml:space="preserve">Nhớ rõ kiếp trước đã từng ngẫu nhiên nghe Lucius nói qua, Ma cà rồng cũng không phải không có vị giác, chỉ là vị giác của họ nhạy cảm với máu tươi hơn, còn đối với các thức ăn khác độ cảm ứng của vị giác cực thấp. Nói cách khác, ngoại trừ máu, bọn họ không cách nào nếm ra bất kì hương vị nào nữa, cho nên Ma cà rồng trừ hút máu ra sẽ không ăn thứ gì khác, dù sao cảm giác nhạt như nước ốc không tốt chút nào!</w:t>
      </w:r>
      <w:r>
        <w:br w:type="textWrapping"/>
      </w:r>
      <w:r>
        <w:br w:type="textWrapping"/>
      </w:r>
      <w:r>
        <w:t xml:space="preserve">“Chúng tôi đã trở lại.” Một thanh âm sang sảng làm mấy Ma cà rồng nhà Cullen trong phòng bếp đang đấu tránh quyết liệt tựa hồ sắp rơi xuống vực sâu như tìm thấy thiên đường rực rỡ đầy ánh hào quang.</w:t>
      </w:r>
      <w:r>
        <w:br w:type="textWrapping"/>
      </w:r>
      <w:r>
        <w:br w:type="textWrapping"/>
      </w:r>
      <w:r>
        <w:t xml:space="preserve">Emmett giơ hai túi lớn lên, Rosalie có chút không tình nguyện đi theo phía sau hắn, mà Edward thì vẫn mặt không biểu tình.</w:t>
      </w:r>
      <w:r>
        <w:br w:type="textWrapping"/>
      </w:r>
      <w:r>
        <w:br w:type="textWrapping"/>
      </w:r>
      <w:r>
        <w:t xml:space="preserve">Thức ăn! Trong túi lớn của Emmett chất đầy thức ăn đã chế biến, chỉ cần đun sơ thì có thể ăn.</w:t>
      </w:r>
      <w:r>
        <w:br w:type="textWrapping"/>
      </w:r>
      <w:r>
        <w:br w:type="textWrapping"/>
      </w:r>
      <w:r>
        <w:t xml:space="preserve">Ngay lập tức, trong mắt bọn Carlisle đang chiến đấu với nồi niêu xoong chão đều hiện lên tia hào quang cảm kích.</w:t>
      </w:r>
      <w:r>
        <w:br w:type="textWrapping"/>
      </w:r>
      <w:r>
        <w:br w:type="textWrapping"/>
      </w:r>
      <w:r>
        <w:t xml:space="preserve">Rất tốt, hóa ra đã có kế hoạch dự phòng, khó trách vừa rồi không nhìn thấy họ, nguyên lai là sợ không làm ra thức ăn có thế mang lên bàn, nên đã đi đến thị trấn mua một ít thức ăn chín.</w:t>
      </w:r>
      <w:r>
        <w:br w:type="textWrapping"/>
      </w:r>
      <w:r>
        <w:br w:type="textWrapping"/>
      </w:r>
      <w:r>
        <w:t xml:space="preserve">Alan bĩu môi cười lạnh, nghĩ đến chuyện lần trước bị Emmett khi dễ trong khu rừng bảo tồn.</w:t>
      </w:r>
      <w:r>
        <w:br w:type="textWrapping"/>
      </w:r>
      <w:r>
        <w:br w:type="textWrapping"/>
      </w:r>
      <w:r>
        <w:t xml:space="preserve">Bị hung hăng nắm ở tấc thứ bảy, thiếu chút nữa bị đóng gói đem về ổ Ma cà rồng làm thú cưng, phút cuối còn bị ‘Phi lễ’ một chút, suýt nữa khiến cậu ngã chết, thù này không báo, cậu cũng không phải xà vương tầng hầm làm rung chuyển trời đất ở Hogwarts mấy chục năm, khiến vô số sư tử Gryffindor nghe danh đã sợ mất mật!</w:t>
      </w:r>
      <w:r>
        <w:br w:type="textWrapping"/>
      </w:r>
      <w:r>
        <w:br w:type="textWrapping"/>
      </w:r>
      <w:r>
        <w:t xml:space="preserve">Emmett rất cường tráng, một mình nắm lấy hai cái túi rất lớn, mặc dù đối với Ma cà rồng mà nói thì không coi vào đâu, nhưng trong mắt người thường lại là người khỏe mạnh hiếm có.</w:t>
      </w:r>
      <w:r>
        <w:br w:type="textWrapping"/>
      </w:r>
      <w:r>
        <w:br w:type="textWrapping"/>
      </w:r>
      <w:r>
        <w:t xml:space="preserve">“Ai u.” Chẳng biết tại sao, chân Emmett dừng lại, tựa hồ bị cái gì vướng phải,  tay giương lên cao, mang theo hai túi lớn đều rầm ngã xuống nền đất!</w:t>
      </w:r>
      <w:r>
        <w:br w:type="textWrapping"/>
      </w:r>
      <w:r>
        <w:br w:type="textWrapping"/>
      </w:r>
      <w:r>
        <w:t xml:space="preserve">“Cái thứ ngu đần óc heo này!” Rosalie giận dữ, hôm nay cô vốn bị Alan làm tức giận nhưng lại không phát tiết được, trong lòng đang nghẹn, hiện tại vừa vặn đem cơn tức toàn bộ trút hết lên người Emmett.</w:t>
      </w:r>
      <w:r>
        <w:br w:type="textWrapping"/>
      </w:r>
      <w:r>
        <w:br w:type="textWrapping"/>
      </w:r>
      <w:r>
        <w:t xml:space="preserve">“Trời ạ.” Nhìn thức ăn rơi hỗn độn trên mặt đất, bọn Carlisle hai mặt nhìn nhau một hồi, uể oải nhìn đống rau cải thịt trứng không biết xử lí thế nào mới ổn ở trong tay, sắc mặt khó coi.</w:t>
      </w:r>
      <w:r>
        <w:br w:type="textWrapping"/>
      </w:r>
      <w:r>
        <w:br w:type="textWrapping"/>
      </w:r>
      <w:r>
        <w:t xml:space="preserve">Hừ hừ! Alan không tiếng động cười thầm, bất động thanh sắc thu hồi ngón tay vừa tung ra ma chú, chờ xem bọn họ làm thế nào mới xong việc.</w:t>
      </w:r>
      <w:r>
        <w:br w:type="textWrapping"/>
      </w:r>
      <w:r>
        <w:br w:type="textWrapping"/>
      </w:r>
      <w:r>
        <w:t xml:space="preserve">Đáy lòng đột nhiên rung động một cái, đảo mắt nhìn thấy ánh mắt thâm thúy của Edward, có chút căng thẳng.</w:t>
      </w:r>
      <w:r>
        <w:br w:type="textWrapping"/>
      </w:r>
      <w:r>
        <w:br w:type="textWrapping"/>
      </w:r>
      <w:r>
        <w:t xml:space="preserve">Chết tiệt, vừa rồi hắn nhìn thấy gì? Chẳng lẽ hắn vẫn luôn dán mắt vào ta sao?</w:t>
      </w:r>
      <w:r>
        <w:br w:type="textWrapping"/>
      </w:r>
      <w:r>
        <w:br w:type="textWrapping"/>
      </w:r>
      <w:r>
        <w:t xml:space="preserve">Ấn tượng của Alan đối với Edward, không khỏi lại ác liệt vài phần.</w:t>
      </w:r>
      <w:r>
        <w:br w:type="textWrapping"/>
      </w:r>
      <w:r>
        <w:br w:type="textWrapping"/>
      </w:r>
      <w:r>
        <w:t xml:space="preserve">“Cái này… Cái này.”Carlisle có chút xấu hổ không biết nên làm thế nào cho phải, vốn để ngừa vạn nhất bọn họ mới bảo Emmett mua chút thức ăn chín trên trấn, dù sao bản thân ông mấy trăm năm nay cũng không làm thức ăn của con người, Esme các nàng cũng không kém, sự tình quả nhiên như ông tưởng tượng, bọn họ hiện tại căn bản không thể vào bếp.</w:t>
      </w:r>
      <w:r>
        <w:br w:type="textWrapping"/>
      </w:r>
      <w:r>
        <w:br w:type="textWrapping"/>
      </w:r>
      <w:r>
        <w:t xml:space="preserve">Đang thầm khen mình có dự kiến trước, để ba người bọn Emmett mang về thức ăn đã làm tốt, tối thiểu nhất đêm nay có thể bưng bít mà hết ngày, không thể ngờ Emmett lại ngoài dự đoán của mọi người té ngã, thức ăn mua về toàn bộ đều văng trên mặt đất.</w:t>
      </w:r>
      <w:r>
        <w:br w:type="textWrapping"/>
      </w:r>
      <w:r>
        <w:br w:type="textWrapping"/>
      </w:r>
      <w:r>
        <w:t xml:space="preserve">Nên làm cái gì bây giờ? Muốn bọn họ làm, làm không được! Lại đi mua, chỉ sợ sẽ làm Alan hoài nghi.</w:t>
      </w:r>
      <w:r>
        <w:br w:type="textWrapping"/>
      </w:r>
      <w:r>
        <w:br w:type="textWrapping"/>
      </w:r>
      <w:r>
        <w:t xml:space="preserve">Carlisle lâm vào hoàn cảnh tiến thoái lưỡng nan.</w:t>
      </w:r>
      <w:r>
        <w:br w:type="textWrapping"/>
      </w:r>
      <w:r>
        <w:br w:type="textWrapping"/>
      </w:r>
      <w:r>
        <w:t xml:space="preserve">“Ha ha ha, Emmett thật không cẩn thận! Nhưng chúng ta không phải còn có nguyên liệu sao. Alan cậu ngồi trước đi, chúng tôi làm nhanh là được rồi.” Esme cười có chút cứng ngắc, đưa Alice đang ngẩn ra và Rosalie nghiến răng nghiến lợi đang liều chết bóp bàn tay Emmett lại gần phòng bếp.</w:t>
      </w:r>
      <w:r>
        <w:br w:type="textWrapping"/>
      </w:r>
      <w:r>
        <w:br w:type="textWrapping"/>
      </w:r>
      <w:r>
        <w:t xml:space="preserve">Đương nhiên, bà không quên vứt cho Emmett một ánh mắt tính-sổ-sau-nha-con!</w:t>
      </w:r>
      <w:r>
        <w:br w:type="textWrapping"/>
      </w:r>
      <w:r>
        <w:br w:type="textWrapping"/>
      </w:r>
      <w:r>
        <w:t xml:space="preserve">Ngay cả Esme luôn từ ái cũng đối xử với hắn như vậy! Emmett khóc không ra nước mắt, nhẹ nhàng xoa xoa bàn tay bị Rosalie hung hăng chà đạp.</w:t>
      </w:r>
      <w:r>
        <w:br w:type="textWrapping"/>
      </w:r>
      <w:r>
        <w:br w:type="textWrapping"/>
      </w:r>
      <w:r>
        <w:t xml:space="preserve">Thời gian kế tiếp, Alan mặt không biểu tình ngồi trong phòng khách, bên tai không ngừng truyền đến tiếng chén đĩa bị đánh nát, tiếng Alice phiền muộn, Esme bất đắc dĩ, cùng tiếng nguyền rủa nhỏ của một vị quý cô tính tình nóng nảy.</w:t>
      </w:r>
      <w:r>
        <w:br w:type="textWrapping"/>
      </w:r>
      <w:r>
        <w:br w:type="textWrapping"/>
      </w:r>
      <w:r>
        <w:t xml:space="preserve">Hai giờ sau, phòng khách, bàn ăn.</w:t>
      </w:r>
      <w:r>
        <w:br w:type="textWrapping"/>
      </w:r>
      <w:r>
        <w:br w:type="textWrapping"/>
      </w:r>
      <w:r>
        <w:t xml:space="preserve">“Xin hỏi…” Alan không biểu tình chỉ vào đĩa ‘thức ăn’ trước mắt, nhìn vật cháy xém như than nói: “Đây là cái gì?”</w:t>
      </w:r>
      <w:r>
        <w:br w:type="textWrapping"/>
      </w:r>
      <w:r>
        <w:br w:type="textWrapping"/>
      </w:r>
      <w:r>
        <w:t xml:space="preserve">“Đây là… thịt bò rượu đỏ.” Alice xấu hổ cúi đầu, vẻ mặt vốn luôn vui vẻ tung tăng cũng ảm đạm đi rất nhiều, đón lấy ánh mắt an ủi của Jasper ngồi chung.</w:t>
      </w:r>
      <w:r>
        <w:br w:type="textWrapping"/>
      </w:r>
      <w:r>
        <w:br w:type="textWrapping"/>
      </w:r>
      <w:r>
        <w:t xml:space="preserve">“Quả nhiên.” Alan gật gật đầu, cũng giống giống suy nghĩ của cậu đấy chứ.</w:t>
      </w:r>
      <w:r>
        <w:br w:type="textWrapping"/>
      </w:r>
      <w:r>
        <w:br w:type="textWrapping"/>
      </w:r>
      <w:r>
        <w:t xml:space="preserve">“Như vậy, cái này?” Alan chỉ vào đĩa ‘Diêm’ trước mắt nói: “Là kiệt tác của ai?”</w:t>
      </w:r>
      <w:r>
        <w:br w:type="textWrapping"/>
      </w:r>
      <w:r>
        <w:br w:type="textWrapping"/>
      </w:r>
      <w:r>
        <w:t xml:space="preserve">“Của tôi…” ánh mắt Esme lơ lửng chuyển lên trần nhà, hình như đang suy nghĩ có cần đổi hoa văn khác hay không: “Đây là… Khoai điều.”</w:t>
      </w:r>
      <w:r>
        <w:br w:type="textWrapping"/>
      </w:r>
      <w:r>
        <w:br w:type="textWrapping"/>
      </w:r>
      <w:r>
        <w:t xml:space="preserve">“Thì ra là thế.” Alan lộ ra biểu tình tôi-đoán-đúng-rồi, làm vẻ mặt bỗng nhiên ngộ ra. Bộ dạng này thành công làm ánh mắt Esme lại chuyển xuống sàn nhà, cân nhắc về vân gỗ trên sàn.</w:t>
      </w:r>
      <w:r>
        <w:br w:type="textWrapping"/>
      </w:r>
      <w:r>
        <w:br w:type="textWrapping"/>
      </w:r>
      <w:r>
        <w:t xml:space="preserve">“…”</w:t>
      </w:r>
      <w:r>
        <w:br w:type="textWrapping"/>
      </w:r>
      <w:r>
        <w:br w:type="textWrapping"/>
      </w:r>
      <w:r>
        <w:t xml:space="preserve">Trầm mặc nửa ngày, Alan thở dài chỉ vào cái đĩa chứa thứ gì đó dinh dính màu sắc rực rỡ trước mắt, biểu lộ thất bại: “Thành thật xin lỗi, cái này… Tôi thật sự đoán không ra. Nhưng tôi không thể không tán thưởng quý cô này, lại có thể làm thức ăn hoàn toàn chuyển hóa đến mất đi hình dạng sẵn có, thật khiến người ta thán phục!”</w:t>
      </w:r>
      <w:r>
        <w:br w:type="textWrapping"/>
      </w:r>
      <w:r>
        <w:br w:type="textWrapping"/>
      </w:r>
      <w:r>
        <w:t xml:space="preserve">“Ngươi nói cái gì! Cái này rõ ràng là rau salad!” Rosalie quát một tiếng đứng lên, đồng thời vì quá kích động mà tay phải vô ý thức vỗ xuống!</w:t>
      </w:r>
      <w:r>
        <w:br w:type="textWrapping"/>
      </w:r>
      <w:r>
        <w:br w:type="textWrapping"/>
      </w:r>
      <w:r>
        <w:t xml:space="preserve">“Rầm!” một tiếng, cái ghế tay vịn bị vỗ gảy nát.</w:t>
      </w:r>
      <w:r>
        <w:br w:type="textWrapping"/>
      </w:r>
      <w:r>
        <w:br w:type="textWrapping"/>
      </w:r>
      <w:r>
        <w:t xml:space="preserve">“Rosalie!” ánh mắt Carlisle nghiêm nghị ngăn Rosalie nóng nảy lại, tiếp theo xấu hổ cười gượng với Alan: “Thật sự xin lỗi Alan, Rosalie không có ác ý, chỉ là tính tình của nó có chút không tốt thôi.”</w:t>
      </w:r>
      <w:r>
        <w:br w:type="textWrapping"/>
      </w:r>
      <w:r>
        <w:br w:type="textWrapping"/>
      </w:r>
      <w:r>
        <w:t xml:space="preserve">“Ngạch… Cái ghế này có thể là lâu quá nên mới yếu ớt như vậy, ngày mai tôi sẽ đi mua cái mới.” Carlisle lại vô cùng miễn cưỡng giải thích.</w:t>
      </w:r>
      <w:r>
        <w:br w:type="textWrapping"/>
      </w:r>
      <w:r>
        <w:br w:type="textWrapping"/>
      </w:r>
      <w:r>
        <w:t xml:space="preserve">Alan mặt không biểu tình nhìn chiếc ghế gỗ lim nổi tiếng cứng rắn kiên cố, vân gỗ ở chỗ bị vỗ gảy rất mới, hiển nhiên thời gian tạo ra tuyệt đối không hơn mười năm.</w:t>
      </w:r>
      <w:r>
        <w:br w:type="textWrapping"/>
      </w:r>
      <w:r>
        <w:br w:type="textWrapping"/>
      </w:r>
      <w:r>
        <w:t xml:space="preserve">Đứng dậy, Alan đi về hướng phòng bếp.</w:t>
      </w:r>
      <w:r>
        <w:br w:type="textWrapping"/>
      </w:r>
      <w:r>
        <w:br w:type="textWrapping"/>
      </w:r>
      <w:r>
        <w:t xml:space="preserve">Cái thứ trên bàn thuộc về cậu, cậu đụng đều không thèm đụng.</w:t>
      </w:r>
      <w:r>
        <w:br w:type="textWrapping"/>
      </w:r>
      <w:r>
        <w:br w:type="textWrapping"/>
      </w:r>
      <w:r>
        <w:t xml:space="preserve">Buồn cười, nếu cậu thật sự ăn thức ăn gia đình Cullen làm, chỉ sợ sẽ lập tức xuất hiện bệnh trạng giống như đám tiểu cự quái Gryffindor kia khi ăn lầm ma dược chúng làm ra.</w:t>
      </w:r>
      <w:r>
        <w:br w:type="textWrapping"/>
      </w:r>
      <w:r>
        <w:br w:type="textWrapping"/>
      </w:r>
      <w:r>
        <w:t xml:space="preserve">Ngẫm lại James Potter năm đó, cùng Neville Longbottom sát thủ vạc nấu càng thêm lợi hại sau này.</w:t>
      </w:r>
      <w:r>
        <w:br w:type="textWrapping"/>
      </w:r>
      <w:r>
        <w:br w:type="textWrapping"/>
      </w:r>
      <w:r>
        <w:t xml:space="preserve">Sẽ lấy mạng người đó!</w:t>
      </w:r>
      <w:r>
        <w:br w:type="textWrapping"/>
      </w:r>
      <w:r>
        <w:br w:type="textWrapping"/>
      </w:r>
      <w:r>
        <w:t xml:space="preserve">Hiện trường phòng bếp cũng vô cùng thê thảm. Trên mặt đất mơ hồ có thể thấy được dấu vết đã quét dọn qua, nhưng còn có thể nhìn thấy một ít mảnh vụn đồ ăn, trên thớt chất đầy nguyên liệu đủ loại kiểu dáng, hỗn độn nơi nơi đều có.</w:t>
      </w:r>
      <w:r>
        <w:br w:type="textWrapping"/>
      </w:r>
      <w:r>
        <w:br w:type="textWrapping"/>
      </w:r>
      <w:r>
        <w:t xml:space="preserve">Hơn nữa… trên vách tường sứ trắng còn có một dấu tay hết sức khủng bố.</w:t>
      </w:r>
      <w:r>
        <w:br w:type="textWrapping"/>
      </w:r>
      <w:r>
        <w:br w:type="textWrapping"/>
      </w:r>
      <w:r>
        <w:t xml:space="preserve">Hẳn là một vị tiểu thư tính tình không tốt sau khi đánh nát chén đĩa đi phát tiết lên đây rồi.</w:t>
      </w:r>
      <w:r>
        <w:br w:type="textWrapping"/>
      </w:r>
      <w:r>
        <w:br w:type="textWrapping"/>
      </w:r>
      <w:r>
        <w:t xml:space="preserve">Dám đối đãi nhà của ta như thế!? Người nào đó, đã sửa biệt thự thành họ Prince, lửa giận ngập trời!</w:t>
      </w:r>
      <w:r>
        <w:br w:type="textWrapping"/>
      </w:r>
      <w:r>
        <w:br w:type="textWrapping"/>
      </w:r>
      <w:r>
        <w:t xml:space="preserve">Alan lấy ra một gói mì ăn liền từ trong túi thức ăn chưa mở, thừa dịp nhà Cullen không chú ý rút ra một lọ chất lỏng màu xanh từ trong túi, sau đó bắt đầu chuẩn bị bữa tối.</w:t>
      </w:r>
      <w:r>
        <w:br w:type="textWrapping"/>
      </w:r>
      <w:r>
        <w:br w:type="textWrapping"/>
      </w:r>
      <w:r>
        <w:t xml:space="preserve">Vô luận là cuộc sống một mình kiếp trước hay cha thường xuyên không có ở nhà trong kiếp này, cũng không có mời người hầu, trình độ nấu nướng của Alan một mực cũng không xuống cấp chút nào.</w:t>
      </w:r>
      <w:r>
        <w:br w:type="textWrapping"/>
      </w:r>
      <w:r>
        <w:br w:type="textWrapping"/>
      </w:r>
      <w:r>
        <w:t xml:space="preserve">Đợi khi Alan xuất hiện một lần nữa, gia đình Cullen vẫn xấu hổ ngồi ở phòng khách.</w:t>
      </w:r>
      <w:r>
        <w:br w:type="textWrapping"/>
      </w:r>
      <w:r>
        <w:br w:type="textWrapping"/>
      </w:r>
      <w:r>
        <w:t xml:space="preserve">Alan bước ra cùng một chai rượu đỏ đã khui, cùng một tô mì ăn liền nóng hổi.</w:t>
      </w:r>
      <w:r>
        <w:br w:type="textWrapping"/>
      </w:r>
      <w:r>
        <w:br w:type="textWrapping"/>
      </w:r>
      <w:r>
        <w:t xml:space="preserve">“Thật xin lỗi, tôi nghĩ tôi ăn thức ăn chính mình chuẩn bị thì tốt hơn.” Alan giả bộ ngượng ngùng nói: “Các vị nghĩ sao?”</w:t>
      </w:r>
      <w:r>
        <w:br w:type="textWrapping"/>
      </w:r>
      <w:r>
        <w:br w:type="textWrapping"/>
      </w:r>
      <w:r>
        <w:t xml:space="preserve">“Đương… Đương nhiên có thể, cậu có thể tùy ý, Alan” Carlisle cười cứng ngắc.</w:t>
      </w:r>
      <w:r>
        <w:br w:type="textWrapping"/>
      </w:r>
      <w:r>
        <w:br w:type="textWrapping"/>
      </w:r>
      <w:r>
        <w:t xml:space="preserve">Nói thật, để Alan ăn những ‘thức ăn’ đen xì này, thật sự có chút làm khó người ta.</w:t>
      </w:r>
      <w:r>
        <w:br w:type="textWrapping"/>
      </w:r>
      <w:r>
        <w:br w:type="textWrapping"/>
      </w:r>
      <w:r>
        <w:t xml:space="preserve">“Để ăn mừng chúng ta từ nay có thể cùng chung một mái nhà, tôi đề nghị mọi người cạn một ly được chứ?” Alan giơ rượu đỏ lên.</w:t>
      </w:r>
      <w:r>
        <w:br w:type="textWrapping"/>
      </w:r>
      <w:r>
        <w:br w:type="textWrapping"/>
      </w:r>
      <w:r>
        <w:t xml:space="preserve">“Alan đã nói vậy, mọi người nâng ly a.” Carlisle kỳ quái nhìn ý cười hiếm thấy trên khuôn mặt Alan, nhưng vẫn rót rượu cho tất cả mọi người đang ngồi.</w:t>
      </w:r>
      <w:r>
        <w:br w:type="textWrapping"/>
      </w:r>
      <w:r>
        <w:br w:type="textWrapping"/>
      </w:r>
      <w:r>
        <w:t xml:space="preserve">“Cạn ly!” Alan dẫn đầu uống một hơi cạn sạch, mắt liếc thấy Ma cà rồng nhà Cullen cũng giơ ly lên.</w:t>
      </w:r>
      <w:r>
        <w:br w:type="textWrapping"/>
      </w:r>
      <w:r>
        <w:br w:type="textWrapping"/>
      </w:r>
      <w:r>
        <w:t xml:space="preserve">Rất tốt! thời khắc bọn họ gieo gió gặt bão lập tức đến rồi.</w:t>
      </w:r>
      <w:r>
        <w:br w:type="textWrapping"/>
      </w:r>
      <w:r>
        <w:br w:type="textWrapping"/>
      </w:r>
      <w:r>
        <w:t xml:space="preserve">“Đinh!” Là tiếng ly rượu rơi xuống đất vỡ vụn, Alan vô tội nhìn Emmett mặt mũi tràn đầy không thể tưởng tượng, giả vờ kinh ngạc nói: “Làm sao vậy? Chẳng lẽ có vấn đề sao? Hay là tửu lượng của cậu quá kém?”</w:t>
      </w:r>
      <w:r>
        <w:br w:type="textWrapping"/>
      </w:r>
      <w:r>
        <w:br w:type="textWrapping"/>
      </w:r>
      <w:r>
        <w:t xml:space="preserve">“Vì cái gì… Lại… Như vậy?” Rosalie kinh ngạc nhìn chất lỏng ngọt ngọt chát chát trong ly, có chút kích động khó hiểu nhìn Alan.</w:t>
      </w:r>
      <w:r>
        <w:br w:type="textWrapping"/>
      </w:r>
      <w:r>
        <w:br w:type="textWrapping"/>
      </w:r>
      <w:r>
        <w:t xml:space="preserve">“Cái gì?” Alan nhíu mày, khó hiểu nhìn cô.</w:t>
      </w:r>
      <w:r>
        <w:br w:type="textWrapping"/>
      </w:r>
      <w:r>
        <w:br w:type="textWrapping"/>
      </w:r>
      <w:r>
        <w:t xml:space="preserve">“Vì cái gì mùi vị kia…” Rosalie tựa hồ sốt ruột muốn nói cái gì đó.</w:t>
      </w:r>
      <w:r>
        <w:br w:type="textWrapping"/>
      </w:r>
      <w:r>
        <w:br w:type="textWrapping"/>
      </w:r>
      <w:r>
        <w:t xml:space="preserve">“Rosalie!” Carlisle ngăn cản cô, biểu lộ kinh ngạc của ông đã biến mất, có thâm ý nhìn Alan mặt tràn đầy nghi vấn, đột nhiên mỉm cười nói: “Không có gì, tôi nghĩ vì rượu đỏ này thật sự quá cam thuần, cho nên Emmett và Rosalie mới kích động như vậy, Alan.”</w:t>
      </w:r>
      <w:r>
        <w:br w:type="textWrapping"/>
      </w:r>
      <w:r>
        <w:br w:type="textWrapping"/>
      </w:r>
      <w:r>
        <w:t xml:space="preserve">“Như vậy mọi người dùng cơm a.” Alan không đếm xỉa mấy đôi mắt màu vàng kim đồng thời nhìn cậu đã trở nên bí hiểm của gia đình Cullen, bên miệng câu dẫn ra một nụ cười, nắm chặt chất lỏng màu xanh nhạt giấu trong túi quần, ưu nhã bắt đầu… Ngạch, ăn mì.</w:t>
      </w:r>
      <w:r>
        <w:br w:type="textWrapping"/>
      </w:r>
      <w:r>
        <w:br w:type="textWrapping"/>
      </w:r>
      <w:r>
        <w:t xml:space="preserve">Mấy năm trước, Alan đã bắt đầu luyện chế ma dược, nhưng vì ma lực không ổn định, sau lần thứ nhất ma lực bạo động làm các dụng cụ thật vất vả mới tạo ra theo yêu cầu đều bị hỏng, loại chất lỏng màu xanh nhạt này chính là kết quả lúc trước.</w:t>
      </w:r>
      <w:r>
        <w:br w:type="textWrapping"/>
      </w:r>
      <w:r>
        <w:br w:type="textWrapping"/>
      </w:r>
      <w:r>
        <w:t xml:space="preserve">Bởi vì hai thế giới không giống nhau, một vài tài liệu không cách nào thu thập, có rất nhiều loại ma dược đều phải bắt đầu nghiên cứu chế tạo lại từ đầu, loại chất lỏng này là kết quả của một lần nghiên cứu thất bại.</w:t>
      </w:r>
      <w:r>
        <w:br w:type="textWrapping"/>
      </w:r>
      <w:r>
        <w:br w:type="textWrapping"/>
      </w:r>
      <w:r>
        <w:t xml:space="preserve">Ma dược vô danh có thể làm vị giác của sinh vật trong thời gian ngắn phóng đại gấp mấy trăm lần, đối với Alan thì không có bất kỳ tác dụng gì, chỉ là thu gom lại ma dược đầu tiên thành công trong kiếp này, không nghĩ tới hôm nay lại có tác dụng.</w:t>
      </w:r>
      <w:r>
        <w:br w:type="textWrapping"/>
      </w:r>
      <w:r>
        <w:br w:type="textWrapping"/>
      </w:r>
      <w:r>
        <w:t xml:space="preserve">Cậu cần thể hiện ra thực lực nhất định làm cho bọn Ma cà rồng này sinh ra cảm giác thần bí cùng kiêng kị, như vậy mới có thể bảo đảm an toàn cho mình.</w:t>
      </w:r>
      <w:r>
        <w:br w:type="textWrapping"/>
      </w:r>
      <w:r>
        <w:br w:type="textWrapping"/>
      </w:r>
      <w:r>
        <w:t xml:space="preserve">Lại nói tiếp, cậu hẳn là hỏi thăm một chút gia đình Cullen về thị trường của loại thuốc này để có thể đem ma dược đẩy mạnh tiêu thụ ra ngoài, cũng coi là vật tận kỳ dụng.</w:t>
      </w:r>
      <w:r>
        <w:br w:type="textWrapping"/>
      </w:r>
      <w:r>
        <w:br w:type="textWrapping"/>
      </w:r>
      <w:r>
        <w:t xml:space="preserve">Quan trọng nhất là, làm cho các Ma cà rồng uống xong rượu đỏ có trộn lẫn ma dược tạm thời khôi phục vị giác… Lại để bọn họ ăn bữa tối mình làm ra.</w:t>
      </w:r>
      <w:r>
        <w:br w:type="textWrapping"/>
      </w:r>
      <w:r>
        <w:br w:type="textWrapping"/>
      </w:r>
      <w:r>
        <w:t xml:space="preserve">Chắc hẳn, nhất định sẽ rất thú vị.</w:t>
      </w:r>
      <w:r>
        <w:br w:type="textWrapping"/>
      </w:r>
      <w:r>
        <w:br w:type="textWrapping"/>
      </w:r>
      <w:r>
        <w:t xml:space="preserve">Quả nhiên, các Ma cà rồng vừa từ sự kích động do vị giác khôi phục tỉnh táo lại, liền không thể không đối diện với một nan đề khác.</w:t>
      </w:r>
      <w:r>
        <w:br w:type="textWrapping"/>
      </w:r>
      <w:r>
        <w:br w:type="textWrapping"/>
      </w:r>
      <w:r>
        <w:t xml:space="preserve">Cái thứ trước mắt, thật sự có thể ăn sao?</w:t>
      </w:r>
      <w:r>
        <w:br w:type="textWrapping"/>
      </w:r>
      <w:r>
        <w:br w:type="textWrapping"/>
      </w:r>
      <w:r>
        <w:t xml:space="preserve">Tuy còn chưa tới tình trạng có thể độc chết Ma cà rồng, nhưng mà…</w:t>
      </w:r>
      <w:r>
        <w:br w:type="textWrapping"/>
      </w:r>
      <w:r>
        <w:br w:type="textWrapping"/>
      </w:r>
      <w:r>
        <w:t xml:space="preserve">Biểu lộ cổ quái của mấy vị nam sĩ thành công chọc giận ba vị nữ sĩ phải xuống bếp, bởi vậy…</w:t>
      </w:r>
      <w:r>
        <w:br w:type="textWrapping"/>
      </w:r>
      <w:r>
        <w:br w:type="textWrapping"/>
      </w:r>
      <w:r>
        <w:t xml:space="preserve">“Ăn đi…” Rosalie đau buồn kéo Emmett đang muốn chuồn đi lại.</w:t>
      </w:r>
      <w:r>
        <w:br w:type="textWrapping"/>
      </w:r>
      <w:r>
        <w:br w:type="textWrapping"/>
      </w:r>
      <w:r>
        <w:t xml:space="preserve">” Rosalie anh…” Emmett khóc không ra nước mắt.</w:t>
      </w:r>
      <w:r>
        <w:br w:type="textWrapping"/>
      </w:r>
      <w:r>
        <w:br w:type="textWrapping"/>
      </w:r>
      <w:r>
        <w:t xml:space="preserve">Carlisle dưới ánh mắt uy hiếp của Esme bạn lữ liền giơ nĩa lên. Căn cứ tinh thần yêu thương có nạn cùng chịu, Edward cũng không thể không đâm một khối thịt bò lên.</w:t>
      </w:r>
      <w:r>
        <w:br w:type="textWrapping"/>
      </w:r>
      <w:r>
        <w:br w:type="textWrapping"/>
      </w:r>
      <w:r>
        <w:t xml:space="preserve">“Phi…” Bốn vị nam sĩ đều hộc thịt bò trong miệng ra, trên gương mặt đồng thời hiện ra biểu lộ thống khổ.</w:t>
      </w:r>
      <w:r>
        <w:br w:type="textWrapping"/>
      </w:r>
      <w:r>
        <w:br w:type="textWrapping"/>
      </w:r>
      <w:r>
        <w:t xml:space="preserve">“Ngô…” Sắc mặt ba vị nữ sĩ ăn ‘Rau salad’ cùng ‘Khoai điều’ cũng khó coi vô cùng.</w:t>
      </w:r>
      <w:r>
        <w:br w:type="textWrapping"/>
      </w:r>
      <w:r>
        <w:br w:type="textWrapping"/>
      </w:r>
      <w:r>
        <w:t xml:space="preserve">“Đa tạ các vị khoản đãi.” Alan ưu nhã thi lễ một cái, đang chuẩn bị cáo từ.</w:t>
      </w:r>
      <w:r>
        <w:br w:type="textWrapping"/>
      </w:r>
      <w:r>
        <w:br w:type="textWrapping"/>
      </w:r>
      <w:r>
        <w:t xml:space="preserve">Ánh mắt lơ đãng ngắm đến bộ dạng thống khổ của Edward, trong lòng không hiểu sao lại mềm nhũn: “Trong bếp còn có một nồi mì ăn liền, các người… Đi ăn đi.”</w:t>
      </w:r>
      <w:r>
        <w:br w:type="textWrapping"/>
      </w:r>
      <w:r>
        <w:br w:type="textWrapping"/>
      </w:r>
      <w:r>
        <w:t xml:space="preserve">Sau khi lên lầu, bên tai truyền đến tiếng kinh hô của nhà Ma cà rồng “Ăn ngon thật!”, “Mỹ vị!”, cùng với thanh âm giành thức ăn, khóe môi Alan giương lên lên.</w:t>
      </w:r>
      <w:r>
        <w:br w:type="textWrapping"/>
      </w:r>
      <w:r>
        <w:br w:type="textWrapping"/>
      </w:r>
      <w:r>
        <w:t xml:space="preserve">Đáng nhắc chính là, sau đó Alice tiết lộ, nồi mì ăn liền kia đều bị nhà Cullen ăn sạch sẽ, ngay cả một chút nước canh còn lại trong tô cũng bị bọn họ chấm với bánh mì ăn luôn.</w:t>
      </w:r>
      <w:r>
        <w:br w:type="textWrapping"/>
      </w:r>
      <w:r>
        <w:br w:type="textWrapping"/>
      </w:r>
      <w:r>
        <w:t xml:space="preserve">Quy tắc hành động thứ mười hai của Slytherin: giảo hoạt là đặc tính của chúng ta, tránh nặng tìm nhẹ là thủ đoạn của chúng ta.</w:t>
      </w:r>
      <w:r>
        <w:br w:type="textWrapping"/>
      </w:r>
      <w:r>
        <w:br w:type="textWrapping"/>
      </w:r>
      <w:r>
        <w:t xml:space="preserve">……………………………………..</w:t>
      </w:r>
      <w:r>
        <w:br w:type="textWrapping"/>
      </w:r>
      <w:r>
        <w:br w:type="textWrapping"/>
      </w:r>
      <w:r>
        <w:t xml:space="preserve">Giáo sư number one, giáo sư số một, giáo sư duy ngã độc tôn ~</w:t>
      </w:r>
      <w:r>
        <w:br w:type="textWrapping"/>
      </w:r>
      <w:r>
        <w:br w:type="textWrapping"/>
      </w:r>
    </w:p>
    <w:p>
      <w:pPr>
        <w:pStyle w:val="Heading2"/>
      </w:pPr>
      <w:bookmarkStart w:id="37" w:name="chương-11-tắm-nước-lạnh.-.-."/>
      <w:bookmarkEnd w:id="37"/>
      <w:r>
        <w:t xml:space="preserve">12. Chương 11: Tắm Nước Lạnh. . .</w:t>
      </w:r>
    </w:p>
    <w:p>
      <w:pPr>
        <w:pStyle w:val="Compact"/>
      </w:pPr>
      <w:r>
        <w:br w:type="textWrapping"/>
      </w:r>
      <w:r>
        <w:br w:type="textWrapping"/>
      </w:r>
      <w:r>
        <w:t xml:space="preserve">Sau khi Alan đi.</w:t>
      </w:r>
      <w:r>
        <w:br w:type="textWrapping"/>
      </w:r>
      <w:r>
        <w:br w:type="textWrapping"/>
      </w:r>
      <w:r>
        <w:t xml:space="preserve">“Tôi quả thực không thể tin được! Tôi lại… Lại…” Rosalie thật sự nhịn không được, trên mặt cô hiện lên vẻ khó tin, còn lẫn chút kích động và vui sướng.</w:t>
      </w:r>
      <w:r>
        <w:br w:type="textWrapping"/>
      </w:r>
      <w:r>
        <w:br w:type="textWrapping"/>
      </w:r>
      <w:r>
        <w:t xml:space="preserve">“Nếm được mùi vị.” Emmett thay cô nói ra.</w:t>
      </w:r>
      <w:r>
        <w:br w:type="textWrapping"/>
      </w:r>
      <w:r>
        <w:br w:type="textWrapping"/>
      </w:r>
      <w:r>
        <w:t xml:space="preserve">“Nhưng lại ăn thật ngon.” Emmett vẫn chưa thỏa mãn chậc lưỡi.</w:t>
      </w:r>
      <w:r>
        <w:br w:type="textWrapping"/>
      </w:r>
      <w:r>
        <w:br w:type="textWrapping"/>
      </w:r>
      <w:r>
        <w:t xml:space="preserve">“Đúng vậy, ăn thật ngon.”Alice cũng liếm liếm miệng.</w:t>
      </w:r>
      <w:r>
        <w:br w:type="textWrapping"/>
      </w:r>
      <w:r>
        <w:br w:type="textWrapping"/>
      </w:r>
      <w:r>
        <w:t xml:space="preserve">“Bây giờ không phải là lúc nói chuyện này, rốt cuộc hắn làm cái gì mà có thể khiến cho chúng ta nếm ra mùi vị!” Rosalie có chút điên cuồng the thé nói.</w:t>
      </w:r>
      <w:r>
        <w:br w:type="textWrapping"/>
      </w:r>
      <w:r>
        <w:br w:type="textWrapping"/>
      </w:r>
      <w:r>
        <w:t xml:space="preserve">“Được rồi, Rosalie, xem ra vị khách này của chúng ta… A không, là chủ thuê nhà của chúng ta, thật là một người bí ẩn a. Nhưng mà, xem ra cậu ta cũng không có ý định để chúng ta biết.”Carlisle không thể xác định, lập tức nhớ ra cái gì đó mà nở nụ cười: “Nói mới nhớ cha đã sáu trăm năm không nếm được mùi vị thức ăn, thật khiến người ta hoài niệm a!”</w:t>
      </w:r>
      <w:r>
        <w:br w:type="textWrapping"/>
      </w:r>
      <w:r>
        <w:br w:type="textWrapping"/>
      </w:r>
      <w:r>
        <w:t xml:space="preserve">Esme không nói một lời đi đến phòng bếp, tốc độ nhanh như chớp, bộ dạng lén lút kia giống như là không muốn bị phát hiện.</w:t>
      </w:r>
      <w:r>
        <w:br w:type="textWrapping"/>
      </w:r>
      <w:r>
        <w:br w:type="textWrapping"/>
      </w:r>
      <w:r>
        <w:t xml:space="preserve">“Này, Esme, em đi đâu vậy?”</w:t>
      </w:r>
      <w:r>
        <w:br w:type="textWrapping"/>
      </w:r>
      <w:r>
        <w:br w:type="textWrapping"/>
      </w:r>
      <w:r>
        <w:t xml:space="preserve">“Em đi xem còn gì không, vừa rồi còn chưa ăn no.”</w:t>
      </w:r>
      <w:r>
        <w:br w:type="textWrapping"/>
      </w:r>
      <w:r>
        <w:br w:type="textWrapping"/>
      </w:r>
      <w:r>
        <w:t xml:space="preserve">“Con cũng muốn! Chờ con một chút…”</w:t>
      </w:r>
      <w:r>
        <w:br w:type="textWrapping"/>
      </w:r>
      <w:r>
        <w:br w:type="textWrapping"/>
      </w:r>
      <w:r>
        <w:t xml:space="preserve">“Chừa cho con chút với!”</w:t>
      </w:r>
      <w:r>
        <w:br w:type="textWrapping"/>
      </w:r>
      <w:r>
        <w:br w:type="textWrapping"/>
      </w:r>
      <w:r>
        <w:t xml:space="preserve">“Anh cũng muốn…”</w:t>
      </w:r>
      <w:r>
        <w:br w:type="textWrapping"/>
      </w:r>
      <w:r>
        <w:br w:type="textWrapping"/>
      </w:r>
      <w:r>
        <w:t xml:space="preserve">“…” Edward và Jasper ít nói hai mặt nhìn nhau, sau đó nhìn mọi người trong nhà hưng phấn không thôi.</w:t>
      </w:r>
      <w:r>
        <w:br w:type="textWrapping"/>
      </w:r>
      <w:r>
        <w:br w:type="textWrapping"/>
      </w:r>
      <w:r>
        <w:t xml:space="preserve">Ánh mắt thâm thúy nhìn hướng Alan rời đi, trong mắt Edward tràn ngập các loại sắc thái, không biết đang suy nghĩ cái gì.</w:t>
      </w:r>
      <w:r>
        <w:br w:type="textWrapping"/>
      </w:r>
      <w:r>
        <w:br w:type="textWrapping"/>
      </w:r>
      <w:r>
        <w:t xml:space="preserve">……………..</w:t>
      </w:r>
      <w:r>
        <w:br w:type="textWrapping"/>
      </w:r>
      <w:r>
        <w:br w:type="textWrapping"/>
      </w:r>
      <w:r>
        <w:t xml:space="preserve">Nửa đêm, lại lần nữa trang bị hệ thống phòng ngự cho phòng ngủ đến mỗi một khe cửa, Alan đã vô cùng mệt mỏi mất sức, hôm nay thật đúng là một ngày không may của cậu, hoảng sợ cả ngày, tới giờ mới bình tĩnh lại được.</w:t>
      </w:r>
      <w:r>
        <w:br w:type="textWrapping"/>
      </w:r>
      <w:r>
        <w:br w:type="textWrapping"/>
      </w:r>
      <w:r>
        <w:t xml:space="preserve">Hi vọng có thể yên lặng một chút a, Alan bận rộn một hồi, trên người đã ra mồ hôi, kiếp này cậu cũng không lôi thôi như kiếp trước, tuy tóc vẫn đầy mỡ, nhưng thói quen vệ sinh tốt đẹp vẫn phải có.</w:t>
      </w:r>
      <w:r>
        <w:br w:type="textWrapping"/>
      </w:r>
      <w:r>
        <w:br w:type="textWrapping"/>
      </w:r>
      <w:r>
        <w:t xml:space="preserve">Cầm lên một bộ đồ ngủ mới, Alan tin rằng gia tộc Ma cà rồng  Cullen cũng đã hiểu rõ, sẽ không sinh ra lòng hiếu kỳ đối với những hành vi có chút ‘Quái dị’ của cậu.</w:t>
      </w:r>
      <w:r>
        <w:br w:type="textWrapping"/>
      </w:r>
      <w:r>
        <w:br w:type="textWrapping"/>
      </w:r>
      <w:r>
        <w:t xml:space="preserve">Trong biệt thự trống trải im ắng, ngay cả một ‘Bóng người’ cũng không có.</w:t>
      </w:r>
      <w:r>
        <w:br w:type="textWrapping"/>
      </w:r>
      <w:r>
        <w:br w:type="textWrapping"/>
      </w:r>
      <w:r>
        <w:t xml:space="preserve">Nhà Cullen đâu? Chẳng lẽ đám Ma cà rồng kia đều đi ra ngoài săn thức ăn hoang dã sao?</w:t>
      </w:r>
      <w:r>
        <w:br w:type="textWrapping"/>
      </w:r>
      <w:r>
        <w:br w:type="textWrapping"/>
      </w:r>
      <w:r>
        <w:t xml:space="preserve">Alan âm thầm bĩu môi, hôm nay có người xa lạ vào cũng không biết che giấu, thật sự là ‘Không thể thay đổi thói quen ăn uống’ mà.</w:t>
      </w:r>
      <w:r>
        <w:br w:type="textWrapping"/>
      </w:r>
      <w:r>
        <w:br w:type="textWrapping"/>
      </w:r>
      <w:r>
        <w:t xml:space="preserve">Ngọn đèn ban đêm vô cùng sáng rõ, nhưng trong ngôi biệt thự trống trải như thế này thì luôn để lộ ra một cảm giác rét lạnh.</w:t>
      </w:r>
      <w:r>
        <w:br w:type="textWrapping"/>
      </w:r>
      <w:r>
        <w:br w:type="textWrapping"/>
      </w:r>
      <w:r>
        <w:t xml:space="preserve">Đều là do đám Ma cà rồng kia làm ảnh hưởng tới hoàn cảnh, không phải ánh mắt của Robert không tốt.</w:t>
      </w:r>
      <w:r>
        <w:br w:type="textWrapping"/>
      </w:r>
      <w:r>
        <w:br w:type="textWrapping"/>
      </w:r>
      <w:r>
        <w:t xml:space="preserve">Giáo sư bao che khuyết điểm hừ lạnh.</w:t>
      </w:r>
      <w:r>
        <w:br w:type="textWrapping"/>
      </w:r>
      <w:r>
        <w:br w:type="textWrapping"/>
      </w:r>
      <w:r>
        <w:t xml:space="preserve">Vách tường phòng tắm trang trí đầy hoa văn ô vuông ánh lên chói mắt, Alan thoả mãn nhìn những tranh trí thiên hướng màu sắc tao nhã này. Hừ, cậu thật sự chịu không nổi dạng tổ hợp thô bỉ giữa màu đỏ thẫm và vàng chóe của Gryffindor, chỉ cần vừa nhìn thấy những màu sắc đó, trong đầu sẽ bất giác hiện lên đống kẹo đủ loại màu sắc của lão ong mật Dumbledore kia, làm cậu đau cả bụng!</w:t>
      </w:r>
      <w:r>
        <w:br w:type="textWrapping"/>
      </w:r>
      <w:r>
        <w:br w:type="textWrapping"/>
      </w:r>
      <w:r>
        <w:t xml:space="preserve">Cởi sạch quần áo đầy mồ hôi trên người, Alan nhấc chân bước vào bồn tắm vô cùng to lớn kia, gạch sứ làm thành bồn tắm cũng vô cùng nhẵn nhụi trơn bóng, mang theo một loại ôn nhuận của ngọc thạch.</w:t>
      </w:r>
      <w:r>
        <w:br w:type="textWrapping"/>
      </w:r>
      <w:r>
        <w:br w:type="textWrapping"/>
      </w:r>
      <w:r>
        <w:t xml:space="preserve">Hơi ghét bỏ sờ lên mái tóc, cho dù đã chuyển thế cũng vẫn mang chút trơn mỡ. Kiếp này vì hoàn cảnh gia đình ảnh hưởng nên tập quán sinh hoạt của Alan trở nên rất tốt, chỉ là đặc tính của mái tóc là trời sinh dầu trơn, luôn có vẻ loang loáng.</w:t>
      </w:r>
      <w:r>
        <w:br w:type="textWrapping"/>
      </w:r>
      <w:r>
        <w:br w:type="textWrapping"/>
      </w:r>
      <w:r>
        <w:t xml:space="preserve">Mang theo tâm tình sung sướng cởi quần áo, Alan thầm nghĩ hôm nay thật đúng là ngày đau khổ của cậu.</w:t>
      </w:r>
      <w:r>
        <w:br w:type="textWrapping"/>
      </w:r>
      <w:r>
        <w:br w:type="textWrapping"/>
      </w:r>
      <w:r>
        <w:t xml:space="preserve">Đầu tiên là phát hiện biệt thự trong rừng thuộc về mình bị người khác chiếm, tiếp theo ngộ ra chiếm nhà mình đích thật là một đám Ma cà rồng, sau đó còn không thể không cùng bọn Ma cà rồng này sống chung dưới một mái nhà…</w:t>
      </w:r>
      <w:r>
        <w:br w:type="textWrapping"/>
      </w:r>
      <w:r>
        <w:br w:type="textWrapping"/>
      </w:r>
      <w:r>
        <w:t xml:space="preserve">Hi vọng vận rủi có thể nhanh chóng biến mất, không cần xuất hiện hoài, tối thiểu có thể yên tĩnh chút ít, sau khi trải qua tất cả mọi kinh hãi lớn nhỏ hôm nay, cậu mong có thể ngủ ngon một giấc.</w:t>
      </w:r>
      <w:r>
        <w:br w:type="textWrapping"/>
      </w:r>
      <w:r>
        <w:br w:type="textWrapping"/>
      </w:r>
      <w:r>
        <w:t xml:space="preserve">Nhưng mà, nguyện vọng tuyệt đẹp của Alan cuối cùng cũng không thể thực hiện được, tai nạn lại một lần nữa thò mặt ra, khi cậu đang ảo tưởng được vui vẻ tắm vòi hoa sen, được một làn nước ấm nhẹ nhàng giội xuống…</w:t>
      </w:r>
      <w:r>
        <w:br w:type="textWrapping"/>
      </w:r>
      <w:r>
        <w:br w:type="textWrapping"/>
      </w:r>
      <w:r>
        <w:t xml:space="preserve">Tay phải vặn nhẹ, nước chảy mạnh từ vòi sen…</w:t>
      </w:r>
      <w:r>
        <w:br w:type="textWrapping"/>
      </w:r>
      <w:r>
        <w:br w:type="textWrapping"/>
      </w:r>
      <w:r>
        <w:t xml:space="preserve">“Oa ——!” Dòng nước lạnh như băng lao nhanh xuống, trực tiếp tưới lên người Alan, không kịp chuẩn bị cậu bị rét đến thấu xương!</w:t>
      </w:r>
      <w:r>
        <w:br w:type="textWrapping"/>
      </w:r>
      <w:r>
        <w:br w:type="textWrapping"/>
      </w:r>
      <w:r>
        <w:t xml:space="preserve">Bị nước lạnh vòi sen tưới lên, Alan lúc này mới nhớ tới, ở trong gian biệt thự này vốn là một đám Ma cà rồng, trong truyền thuyết thân thể Ma cà rồng rất khác người thường, vĩnh viễn đều là giống như đá cẩm thạch lạnh như băng.</w:t>
      </w:r>
      <w:r>
        <w:br w:type="textWrapping"/>
      </w:r>
      <w:r>
        <w:br w:type="textWrapping"/>
      </w:r>
      <w:r>
        <w:t xml:space="preserve">Bởi vậy bọn họ căn bản không chuẩn bị thiết bị nước ấm trong phòng tắm —— hơn nữa chắc hẳn bọn Ma cà rồng này cũng không có khả năng giữ người ngoài lại nghỉ ngơi tại nơi ở của bọn họ. Càng chưa bao giờ nghĩ đến, có một ngày, sẽ có một con người nóng hầm hập công khai tiến vào nhà ở của Ma cà rồng, tuy cậu là một phù thủy thực lực không kém.</w:t>
      </w:r>
      <w:r>
        <w:br w:type="textWrapping"/>
      </w:r>
      <w:r>
        <w:br w:type="textWrapping"/>
      </w:r>
      <w:r>
        <w:t xml:space="preserve">Quả nhiên… Hôm nay thật là ngày đau khổ của Alan mà, hơn nữa vận rủi cũng không biến mất!</w:t>
      </w:r>
      <w:r>
        <w:br w:type="textWrapping"/>
      </w:r>
      <w:r>
        <w:br w:type="textWrapping"/>
      </w:r>
      <w:r>
        <w:t xml:space="preserve">Alan nổi giận đùng đùng run rẩy muốn lấy khăn mặt, ai ngờ dùng sức quá mạnh lại ‘Oạch’ một tiếng ngã vào bồn tắm.</w:t>
      </w:r>
      <w:r>
        <w:br w:type="textWrapping"/>
      </w:r>
      <w:r>
        <w:br w:type="textWrapping"/>
      </w:r>
      <w:r>
        <w:t xml:space="preserve">Gia đình Cullen là Ma cà rồng, mà Ma cà rồng lại không cần ngủ.</w:t>
      </w:r>
      <w:r>
        <w:br w:type="textWrapping"/>
      </w:r>
      <w:r>
        <w:br w:type="textWrapping"/>
      </w:r>
      <w:r>
        <w:t xml:space="preserve">Giờ phút này bọn họ đang tản bộ trong khu rừng cách biệt thự không xa, tiện thể trao đổi suy đoán về vị chủ cho thuê nhà thần bí của bọn họ.</w:t>
      </w:r>
      <w:r>
        <w:br w:type="textWrapping"/>
      </w:r>
      <w:r>
        <w:br w:type="textWrapping"/>
      </w:r>
      <w:r>
        <w:t xml:space="preserve">Với thính lực kinh người, họ tự nhiên nghe được tiếng kêu thảm thiết của Alan lúc bị nước lạnh xối lên, các Ma cà rồng liếc nhau, đồng loạt chạy về phía biệt thự, Edward tốc độ nhanh nhất vọt tới trước, trực tiếp đá tung cửa phòng tắm.</w:t>
      </w:r>
      <w:r>
        <w:br w:type="textWrapping"/>
      </w:r>
      <w:r>
        <w:br w:type="textWrapping"/>
      </w:r>
      <w:r>
        <w:t xml:space="preserve">“Alan… Ách!” Edward ngạc nhiên trừng mắt, chằm chằm vào Alan nghiến răng nghiến lợi vừa đứng lên từ bồn tắm, mái tóc màu đen ướt đẫm trơn mượt sáng bóng dưới ánh đèn mờ ảo, làn da toàn thân trắng nõn nhẵn bóng, có cảm giác như vô cùng ôn nhuận.</w:t>
      </w:r>
      <w:r>
        <w:br w:type="textWrapping"/>
      </w:r>
      <w:r>
        <w:br w:type="textWrapping"/>
      </w:r>
      <w:r>
        <w:t xml:space="preserve">Thân hình tuy rắn chắc nhưng các khối cơ cũng không rõ ràng, một thân gầy gò thon dài với làn da trắng muốt phấn nộn có một loại quyến rũ như cấm dục.</w:t>
      </w:r>
      <w:r>
        <w:br w:type="textWrapping"/>
      </w:r>
      <w:r>
        <w:br w:type="textWrapping"/>
      </w:r>
      <w:r>
        <w:t xml:space="preserve">Thân thể thiếu niên mười bảy tuổi, dưới ánh đèn và hoàn cảnh ở phòng tắm, trong đôi mắt ngu ngơ của Edward, có một loại mị lực yêu dị như hoa anh túc.</w:t>
      </w:r>
      <w:r>
        <w:br w:type="textWrapping"/>
      </w:r>
      <w:r>
        <w:br w:type="textWrapping"/>
      </w:r>
      <w:r>
        <w:t xml:space="preserve">Nhìn thấy biểu lộ đờ đẫn của Edward, vẻ mặt Alan vừa đứng lên từ bồn tắm cũng bắt đầu vặn vẹo.</w:t>
      </w:r>
      <w:r>
        <w:br w:type="textWrapping"/>
      </w:r>
      <w:r>
        <w:br w:type="textWrapping"/>
      </w:r>
      <w:r>
        <w:t xml:space="preserve">Tiền viện trưởng Slytherin vĩ đại hiện tại đang đứng trong bồn tắm, đầy người bọt nước không ngừng chảy xuống, bồn tắm rất lớn, đủ cho hai người ở bên trong chơi đùa tắm rửa —— độ cao của bồn tắm cũng không thấp, nhưng đối với một thiếu niên mười bảy tuổi, đang đứng mà nói cũng chẳng che khuất được bất kỳ thứ gì.( Che cái gì vậy cà =))))))</w:t>
      </w:r>
      <w:r>
        <w:br w:type="textWrapping"/>
      </w:r>
      <w:r>
        <w:br w:type="textWrapping"/>
      </w:r>
      <w:r>
        <w:t xml:space="preserve">Thấy tên Ma cà rồng chết tiệt trước mặt còn ngây ngốc đứng đó, Alan lộ vẻ hơi xấu hổ hiếm thấy.</w:t>
      </w:r>
      <w:r>
        <w:br w:type="textWrapping"/>
      </w:r>
      <w:r>
        <w:br w:type="textWrapping"/>
      </w:r>
      <w:r>
        <w:t xml:space="preserve">Cậu chưa từng nghĩ tới sẽ không mặc quần áo trước mặt một người xa lạ, hơn nữa người này còn là một Ma cà rồng cậu rất kiêng kị, điều này làm cho cái nhìn chằm chằm khí thế mười phần của cậu giảm đi uy lực rất nhiều, nhất thời không biết nói cái gì cho phải.</w:t>
      </w:r>
      <w:r>
        <w:br w:type="textWrapping"/>
      </w:r>
      <w:r>
        <w:br w:type="textWrapping"/>
      </w:r>
      <w:r>
        <w:t xml:space="preserve">Cậu và Ma cà rồng có xung đột sao! Mỗi lần cậu gặp họa cơ hồ đều có liên quan đến Ma cà rồng!</w:t>
      </w:r>
      <w:r>
        <w:br w:type="textWrapping"/>
      </w:r>
      <w:r>
        <w:br w:type="textWrapping"/>
      </w:r>
      <w:r>
        <w:t xml:space="preserve">Lần trước tại Italy tuy bị một Ma cà rồng khinh nhờn, nhưng tốt xấu gì trên người cũng còn một cái quần lót, không giống như bây giờ không một mảnh vải che thân!</w:t>
      </w:r>
      <w:r>
        <w:br w:type="textWrapping"/>
      </w:r>
      <w:r>
        <w:br w:type="textWrapping"/>
      </w:r>
      <w:r>
        <w:t xml:space="preserve">“A a, tôi không biết cậu Edward đây còn có ham mê như vậy, thế nào, hài lòng không?!” Ngôn ngữ châm chọc lạnh như băng từng câu từng chữ phun ra từ đôi môi phát xanh, cậu cưỡng chế ra lệnh mình không thèm để ý ánh mắt của Edward, bước ra khỏi bồn tắm cầm lấy khăn mặt, lau khô hơi nước trên người.</w:t>
      </w:r>
      <w:r>
        <w:br w:type="textWrapping"/>
      </w:r>
      <w:r>
        <w:br w:type="textWrapping"/>
      </w:r>
      <w:r>
        <w:t xml:space="preserve">Edward rốt cục phục hồi tinh thần, chật vật lao ra khỏi phòng tắm.</w:t>
      </w:r>
      <w:r>
        <w:br w:type="textWrapping"/>
      </w:r>
      <w:r>
        <w:br w:type="textWrapping"/>
      </w:r>
      <w:r>
        <w:t xml:space="preserve">“A, Edward. Chuyện gì xảy ra?” Thấy anh em nhà mình hấp tấp từ phòng tắm lao ra, bọn người Carlisle vừa chạy tới cũng thò đầu nhìn về phía phòng tắm.</w:t>
      </w:r>
      <w:r>
        <w:br w:type="textWrapping"/>
      </w:r>
      <w:r>
        <w:br w:type="textWrapping"/>
      </w:r>
      <w:r>
        <w:t xml:space="preserve">“Chờ một chút! Hắn… Alan còn đang bên trong!” Edward chạy ra rất nhanh, thấp giọng quát ngăn Carlisle lại.</w:t>
      </w:r>
      <w:r>
        <w:br w:type="textWrapping"/>
      </w:r>
      <w:r>
        <w:br w:type="textWrapping"/>
      </w:r>
      <w:r>
        <w:t xml:space="preserve">“Alan ở bên trong?!”Carlislevà Emmett đồng thời hỏi.</w:t>
      </w:r>
      <w:r>
        <w:br w:type="textWrapping"/>
      </w:r>
      <w:r>
        <w:br w:type="textWrapping"/>
      </w:r>
      <w:r>
        <w:t xml:space="preserve">Thật không thể tưởng tượng nổi! Vừa rồi trong phòng tắm xảy ra chuyện gì?! Sao Alan lại phát ra tiếng kêu thảm thiết như vậy? Biểu lộ của Edward sao lại kỳ quái như vậy?</w:t>
      </w:r>
      <w:r>
        <w:br w:type="textWrapping"/>
      </w:r>
      <w:r>
        <w:br w:type="textWrapping"/>
      </w:r>
      <w:r>
        <w:t xml:space="preserve">“A, trời ạ!” Vỗ trán, các Ma cà rồng thông minh gần như cùng lúc nghĩ ra, nước trong phòng tắm…</w:t>
      </w:r>
      <w:r>
        <w:br w:type="textWrapping"/>
      </w:r>
      <w:r>
        <w:br w:type="textWrapping"/>
      </w:r>
      <w:r>
        <w:t xml:space="preserve">Hiện tại còn chưa đến mùa hè, hơn nữa Forks quanh năm mưa dầm, nhiệt độ vốn thấp hơn rất nhiều so với địa phương khác.</w:t>
      </w:r>
      <w:r>
        <w:br w:type="textWrapping"/>
      </w:r>
      <w:r>
        <w:br w:type="textWrapping"/>
      </w:r>
      <w:r>
        <w:t xml:space="preserve">“Phanh!” Cửa phòng tắm bị hung hăng mở ra, Alan bọc đồ ngủ hung ác nhìn các Ma cà rồng vừa nghe tiếng động mà chạy đến đang đứng chung quanh, nhưng thực tế chính là do quá xấu hổ không biết nên làm thế nào mà liếc trừng trừng Edward, hừ lạnh một tiếng, sắc mặt âm trầm xoay người rời đi.</w:t>
      </w:r>
      <w:r>
        <w:br w:type="textWrapping"/>
      </w:r>
      <w:r>
        <w:br w:type="textWrapping"/>
      </w:r>
      <w:r>
        <w:t xml:space="preserve">“Hắc, Edward.” Ngữ điệu Emmett đột nhiên hưng phấn gọi Edward lại, cười mờ ám nói: “Sắc mặt Alan sao khó coi quá vậy nà, chẳng lẽ vừa rồi em cứ trực tiếp xông vào như vậy, không phải em…”</w:t>
      </w:r>
      <w:r>
        <w:br w:type="textWrapping"/>
      </w:r>
      <w:r>
        <w:br w:type="textWrapping"/>
      </w:r>
      <w:r>
        <w:t xml:space="preserve">“Câm miệng! Emmett!” Edward tức giận trừng mắt nhìn người anh em nhà mình, quay đầu lại nhìn hướng Alan rời đi, ánh mắt tối sầm lại, cũng xoay người ly khai.</w:t>
      </w:r>
      <w:r>
        <w:br w:type="textWrapping"/>
      </w:r>
      <w:r>
        <w:br w:type="textWrapping"/>
      </w:r>
      <w:r>
        <w:t xml:space="preserve">Esme trách cứ liếc nhìn Emmett, bà biết rõ mỗi một ý xấu trong lòng đứa con hào sảng, thiện lương này, đặc biệt là khi đối mặt với Edward có quan hệ tốt nhất.</w:t>
      </w:r>
      <w:r>
        <w:br w:type="textWrapping"/>
      </w:r>
      <w:r>
        <w:br w:type="textWrapping"/>
      </w:r>
      <w:r>
        <w:t xml:space="preserve">Nhưng mà, rất nhanh, bà nở nụ cười nhẹ.</w:t>
      </w:r>
      <w:r>
        <w:br w:type="textWrapping"/>
      </w:r>
      <w:r>
        <w:br w:type="textWrapping"/>
      </w:r>
      <w:r>
        <w:t xml:space="preserve">“Emmett, ngày mai nhớ kỹ phải chuẩn bị nước ấm trong phòng tắm cho tốt.”</w:t>
      </w:r>
      <w:r>
        <w:br w:type="textWrapping"/>
      </w:r>
      <w:r>
        <w:br w:type="textWrapping"/>
      </w:r>
      <w:r>
        <w:t xml:space="preserve">“Được, Esme, cứ giao cho con a.”</w:t>
      </w:r>
      <w:r>
        <w:br w:type="textWrapping"/>
      </w:r>
      <w:r>
        <w:br w:type="textWrapping"/>
      </w:r>
      <w:r>
        <w:t xml:space="preserve">“Nhưng mà Edward.”Alice có chút hăng hái nhìn hướng Alan và Edward rời đi, nói: “Bọn họ…”</w:t>
      </w:r>
      <w:r>
        <w:br w:type="textWrapping"/>
      </w:r>
      <w:r>
        <w:br w:type="textWrapping"/>
      </w:r>
      <w:r>
        <w:t xml:space="preserve">“Ha ha, cứ để bọn họ đi đi, đôi khi, có một vài sự việc chúng ta không thể nhúng tay vào.”Carlisle từ ái cười.</w:t>
      </w:r>
      <w:r>
        <w:br w:type="textWrapping"/>
      </w:r>
      <w:r>
        <w:br w:type="textWrapping"/>
      </w:r>
      <w:r>
        <w:t xml:space="preserve">Mấy Ma cà rồng nhà Cullen trao đổi cho nhau một nụ cười mang ý vị thâm trường.</w:t>
      </w:r>
      <w:r>
        <w:br w:type="textWrapping"/>
      </w:r>
      <w:r>
        <w:br w:type="textWrapping"/>
      </w:r>
      <w:r>
        <w:t xml:space="preserve">Esme tựa vào ngực Carlisle, chợt ngửa đầu hỏi: “Anh yêu, em cảm thấy Alan đến làm cuộc sống của chúng ta xuất hiện rất nhiều thay đổi, nhìn Edward xem, biểu hiện cùng vẻ mặt vừa rồi của nó…”</w:t>
      </w:r>
      <w:r>
        <w:br w:type="textWrapping"/>
      </w:r>
      <w:r>
        <w:br w:type="textWrapping"/>
      </w:r>
      <w:r>
        <w:t xml:space="preserve">Carlisle hôn hai má bà, cười nói: “Tuy không biết thay đổi như thế nào, nhưng đối với Edward, đây là chuyện tốt, không phải sao?”</w:t>
      </w:r>
      <w:r>
        <w:br w:type="textWrapping"/>
      </w:r>
      <w:r>
        <w:br w:type="textWrapping"/>
      </w:r>
      <w:r>
        <w:t xml:space="preserve">……………………</w:t>
      </w:r>
      <w:r>
        <w:br w:type="textWrapping"/>
      </w:r>
      <w:r>
        <w:br w:type="textWrapping"/>
      </w:r>
      <w:r>
        <w:t xml:space="preserve">Đêm khuya, trong phòng Alan tĩnh mịch không tiếng động, chỉ là không biết chủ nhân đang bình yên chìm vào giấc ngủ hay đang giãy dụa trong cơn mơ.</w:t>
      </w:r>
      <w:r>
        <w:br w:type="textWrapping"/>
      </w:r>
      <w:r>
        <w:br w:type="textWrapping"/>
      </w:r>
      <w:r>
        <w:t xml:space="preserve">Một đôi mắt màu hổ phách xinh đẹp thâm thúy lẳng lặng nhìn cửa phòng ngủ, vươn tay muốn mở ra, do dự một hồi, rốt cục rút tay về.</w:t>
      </w:r>
      <w:r>
        <w:br w:type="textWrapping"/>
      </w:r>
      <w:r>
        <w:br w:type="textWrapping"/>
      </w:r>
      <w:r>
        <w:t xml:space="preserve">Xoay người, đi đến một hướng khác.</w:t>
      </w:r>
      <w:r>
        <w:br w:type="textWrapping"/>
      </w:r>
      <w:r>
        <w:br w:type="textWrapping"/>
      </w:r>
      <w:r>
        <w:t xml:space="preserve">… Vừa rồi cậu ta trong này tắm rửa… Vô ý thức vuốt ve đáy bồn tắm sứ trắng.</w:t>
      </w:r>
      <w:r>
        <w:br w:type="textWrapping"/>
      </w:r>
      <w:r>
        <w:br w:type="textWrapping"/>
      </w:r>
      <w:r>
        <w:t xml:space="preserve">Thiếu niên rùng mình trong làn nước lạnh buốt, dưới ánh đèn sáng lóa, hai tay ôm ngực run run, khuôn mặt anh tuấn vốn nghiêm túc lại có vẻ quyến rũ khác thường…</w:t>
      </w:r>
      <w:r>
        <w:br w:type="textWrapping"/>
      </w:r>
      <w:r>
        <w:br w:type="textWrapping"/>
      </w:r>
      <w:r>
        <w:t xml:space="preserve">Trên mặt nam tử tuấn mỹ như bóng đêm bất chợt hiện lên một nụ cười ôn nhu trước nay chưa từng có, cởi quần áo vặn mở vòi nước, để mặc cho dòng nước chảy ra từ vòi sen cọ rửa da thịt rắn chắc cường tráng nhưng lại trắng nõn sáng bóng như đá cẩm thạch, trong đầu lướt qua tứ chi thon dài của người nào đó, vẻ mặt mê mang đáng yêu, làn da vô cùng ôn nhuận như ngọc… Mái tóc đen hiện ra ánh sáng nhu hòa kia sau khi bị nước tẩm ướt sũng, lại làm nổi bật lên khuôn mặt quyến rũ kì lạ vốn đã cực kỳ xinh đẹp… Đôi mắt đen nhiễm hơi nước… Mang vẻ mị hoặc đến bất ngờ…</w:t>
      </w:r>
      <w:r>
        <w:br w:type="textWrapping"/>
      </w:r>
      <w:r>
        <w:br w:type="textWrapping"/>
      </w:r>
      <w:r>
        <w:t xml:space="preserve">Phảng phất như một vị hoàng tử thuộc về bóng đêm, ngẫu nhiên gặp được trong chớp mắt.</w:t>
      </w:r>
      <w:r>
        <w:br w:type="textWrapping"/>
      </w:r>
      <w:r>
        <w:br w:type="textWrapping"/>
      </w:r>
      <w:r>
        <w:t xml:space="preserve">“…! Ta suy nghĩ cái gì!!!” Edward lấy lại tinh thần rên rỉ một tiếng, ánh mắt vốn đang mờ ảo nhanh chóng trở nên thanh minh…</w:t>
      </w:r>
      <w:r>
        <w:br w:type="textWrapping"/>
      </w:r>
      <w:r>
        <w:br w:type="textWrapping"/>
      </w:r>
      <w:r>
        <w:t xml:space="preserve">Ta đang suy nghĩ cái gì?! Edward buồn rầu nện vào đầu mình, dúi vào nước, xúc cảm lạnh như băng tràn vào toàn thân, lại không cuốn đi ý nghĩ huyễn hoặc trong đầu được.</w:t>
      </w:r>
      <w:r>
        <w:br w:type="textWrapping"/>
      </w:r>
      <w:r>
        <w:br w:type="textWrapping"/>
      </w:r>
    </w:p>
    <w:p>
      <w:pPr>
        <w:pStyle w:val="Heading2"/>
      </w:pPr>
      <w:bookmarkStart w:id="38" w:name="chương-12-đến-gần-.-.-."/>
      <w:bookmarkEnd w:id="38"/>
      <w:r>
        <w:t xml:space="preserve">13. Chương 12: Đến Gần . . .</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áng sớm, tuy ngày hôm qua chịu một loạt kích thích làm Alan gần như mất ngủ cả đêm, nhưng đồng hồ sinh học vẫn làm cậu bừng tỉnh lúc vừa rạng sáng.</w:t>
      </w:r>
    </w:p>
    <w:p>
      <w:pPr>
        <w:pStyle w:val="BodyText"/>
      </w:pPr>
      <w:r>
        <w:t xml:space="preserve">Ngồi trên bàn cơm, Alan mặt không biểu tình nhìn một đám Ma cà rồng theo mùi mà đến, chậm rãi ăn bánh mì việt quất vừa nướng và cháo yến mạch mới nấu xong.</w:t>
      </w:r>
    </w:p>
    <w:p>
      <w:pPr>
        <w:pStyle w:val="BodyText"/>
      </w:pPr>
      <w:r>
        <w:t xml:space="preserve">Trên bàn cơm còn bày vài phần bữa sáng khác, xảy ra chuyện tối hôm qua, các Ma cà rồng thật không ngờ Alan vẫn chuẩn bị thức ăn cho họ, bởi vậy lúc Alan bận rộn trong phòng bếp bọn họ cũng không xuất hiện, thẳng đến cậu dọn xong vài phần ăn sáng khác bọn họ lúc này mới lục tục kéo ra.</w:t>
      </w:r>
    </w:p>
    <w:p>
      <w:pPr>
        <w:pStyle w:val="BodyText"/>
      </w:pPr>
      <w:r>
        <w:t xml:space="preserve">“Buổi sáng tốt lành, Alan.”Alice sôi nổi chào hỏi cậu, phảng phất như tối hôm qua không có gì phát sinh.</w:t>
      </w:r>
    </w:p>
    <w:p>
      <w:pPr>
        <w:pStyle w:val="BodyText"/>
      </w:pPr>
      <w:r>
        <w:t xml:space="preserve">Nhìn thấy là Alice, Alan không ác cảm với cô nên sắc mặt cũng thả lỏng, gật gật đầu chào cô, tiện thể cũng chào hỏi bọn người Carlisle.</w:t>
      </w:r>
    </w:p>
    <w:p>
      <w:pPr>
        <w:pStyle w:val="BodyText"/>
      </w:pPr>
      <w:r>
        <w:t xml:space="preserve">“Alan, cậu thức dậy thật sớm nha, ách, tối hôm qua…” Emmett lộ ra hàm răng trắng hếu, có chút nịnh nọt muốn khơi mào chủ đề.</w:t>
      </w:r>
    </w:p>
    <w:p>
      <w:pPr>
        <w:pStyle w:val="BodyText"/>
      </w:pPr>
      <w:r>
        <w:t xml:space="preserve">Sưu ——! Ánh mắt sắc bén như mũi dao thẳng tắp đâm vào Emmett, ma lực gần như muốn phun trào phụ trợ cho sắc mặt dữ tợn khó coi của Alan.</w:t>
      </w:r>
    </w:p>
    <w:p>
      <w:pPr>
        <w:pStyle w:val="BodyText"/>
      </w:pPr>
      <w:r>
        <w:t xml:space="preserve">“Ha ha a… Ý của tôi là, dư vị bữa tối hôm qua cậu làm kéo dài suốt cả buổi tối, không ngờ hôm nay lại còn có thể nếm thử tài nấu ăn của cậu.” Emmett bị ánh mắt sắc bén từng dọa khóc vô số sư tử trẻ tuổi của Alan trừng đến giật cả mình, ngượng ngùng đem lời nuốt trở vào, nói sang chuyện khác: “A, tôi đói bụng rồi, để nhìn xem… Ách…”</w:t>
      </w:r>
    </w:p>
    <w:p>
      <w:pPr>
        <w:pStyle w:val="BodyText"/>
      </w:pPr>
      <w:r>
        <w:t xml:space="preserve">Emmett có chút choáng váng, trước mặt mỗi người gia tộc Cullen đều có một phần bữa sáng, bánh mì nướng xốp khô vàng, quét một tầng mứt việt quất thật dày nóng hôi hổi, cháo yến mạch nồng đặc vàng óng.</w:t>
      </w:r>
    </w:p>
    <w:p>
      <w:pPr>
        <w:pStyle w:val="BodyText"/>
      </w:pPr>
      <w:r>
        <w:t xml:space="preserve">Đúng vậy, người người đều có một phần, chỉ có trước chỗ ngồi hai người không có, mà Emmett là một trong hai người đó, kẻ còn lại là Edward.</w:t>
      </w:r>
    </w:p>
    <w:p>
      <w:pPr>
        <w:pStyle w:val="BodyText"/>
      </w:pPr>
      <w:r>
        <w:t xml:space="preserve">“Ha ha…”</w:t>
      </w:r>
    </w:p>
    <w:p>
      <w:pPr>
        <w:pStyle w:val="BodyText"/>
      </w:pPr>
      <w:r>
        <w:t xml:space="preserve">“Phụt…”</w:t>
      </w:r>
    </w:p>
    <w:p>
      <w:pPr>
        <w:pStyle w:val="BodyText"/>
      </w:pPr>
      <w:r>
        <w:t xml:space="preserve">“Ha ha…”</w:t>
      </w:r>
    </w:p>
    <w:p>
      <w:pPr>
        <w:pStyle w:val="BodyText"/>
      </w:pPr>
      <w:r>
        <w:t xml:space="preserve">Ma cà rồng gia tộc Cullen đều chịu không được bật cười, ngay cả đôi mắt luôn lãnh diễm của Rosalie cũng hàm chứa nụ cười.</w:t>
      </w:r>
    </w:p>
    <w:p>
      <w:pPr>
        <w:pStyle w:val="BodyText"/>
      </w:pPr>
      <w:r>
        <w:t xml:space="preserve">“Này.” Emmett đáng thương ngồi xuống, đang định nghiêng đầu sang chỗ khác cùng Edward đồng bệnh tương lân (người có cùng cảnh ngộ thì thông cảm cho nhau) một phen, lại trông thấy mặt Edward đầy vui vẻ nhìn Alan, đáy mắt hàm chứa ôn nhu ngay cả chính hắn cũng không nhận ra.</w:t>
      </w:r>
    </w:p>
    <w:p>
      <w:pPr>
        <w:pStyle w:val="BodyText"/>
      </w:pPr>
      <w:r>
        <w:t xml:space="preserve">Chậm rãi ăn xong bữa sáng, Emmett than thở cũng không làm bất kì người nào trong gia tộc Cullen đồng tình, ngược lại bọn họ càng gắt gao che chở phần ăn của mình để ngăn ngừa chuyện cướp đoạt.</w:t>
      </w:r>
    </w:p>
    <w:p>
      <w:pPr>
        <w:pStyle w:val="BodyText"/>
      </w:pPr>
      <w:r>
        <w:t xml:space="preserve">Buồn cười, chính họ cũng không đủ ăn, đã lâu không có hưởng qua hương vị thức ăn, làm sao có thể lại phân ra một phần nữa chứ.</w:t>
      </w:r>
    </w:p>
    <w:p>
      <w:pPr>
        <w:pStyle w:val="BodyText"/>
      </w:pPr>
      <w:r>
        <w:t xml:space="preserve">Hơn nữa, nếu nhất thời đồng tình với Emmett làm chủ nhà đại nhân bất mãn thì vấn đề cơm nước từ nay về sau của họ phải giải quyết thế nào?</w:t>
      </w:r>
    </w:p>
    <w:p>
      <w:pPr>
        <w:pStyle w:val="BodyText"/>
      </w:pPr>
      <w:r>
        <w:t xml:space="preserve">Tuy món ăn chính của Ma cà rồng là máu, nhưng dục vọng ăn uống là bản năng của con người, trước kia do không có vị giác nên không ăn thứ gì, hiện tại thật khó khăn mới có thể nếm ra được hương vị, sao dám tùy tiện đắc tội chủ nhà đại nhân chứ?</w:t>
      </w:r>
    </w:p>
    <w:p>
      <w:pPr>
        <w:pStyle w:val="BodyText"/>
      </w:pPr>
      <w:r>
        <w:t xml:space="preserve">Biểu hiện không được tự nhiên có chút tính trẻ con của Alan làm gia đình Cullen mỉm cười một hồi, không khí xấu hổ hoàn toàn bị quét sạch.</w:t>
      </w:r>
    </w:p>
    <w:p>
      <w:pPr>
        <w:pStyle w:val="BodyText"/>
      </w:pPr>
      <w:r>
        <w:t xml:space="preserve">Hôm nay phải đi học, Alan lên Porsche, đối với lời mời của Alice mắt điếc tai ngơ.</w:t>
      </w:r>
    </w:p>
    <w:p>
      <w:pPr>
        <w:pStyle w:val="BodyText"/>
      </w:pPr>
      <w:r>
        <w:t xml:space="preserve">Bởi vì trong lòng uất nghẹn, cho nên tốc độ đi đường hơi nhanh một chút, rất có xu thế áo bào cuồn cuộn.</w:t>
      </w:r>
    </w:p>
    <w:p>
      <w:pPr>
        <w:pStyle w:val="BodyText"/>
      </w:pPr>
      <w:r>
        <w:t xml:space="preserve">“Cậu ta đi đường thật có khí thế” Alice nhìn vạt áo đang lay động của Alan, khí tràng mạnh mẽ làm quần áo tung bay, tuyệt không kém khí thế ngưng tụ nhiều năm trong kiếp trước.</w:t>
      </w:r>
    </w:p>
    <w:p>
      <w:pPr>
        <w:pStyle w:val="BodyText"/>
      </w:pPr>
      <w:r>
        <w:t xml:space="preserve">“Có một câu có thể hình dung: ủng hộ hắc bào.” Emmett chép miệng, trong miệng còn đang gặm một ổ bánh mì do Jasper lén để lại cho hắn.</w:t>
      </w:r>
    </w:p>
    <w:p>
      <w:pPr>
        <w:pStyle w:val="BodyText"/>
      </w:pPr>
      <w:r>
        <w:t xml:space="preserve">“Ngươi thứ ngu xuẩn này, thứ hắn mặc là âu phục chứ không phải áo choàng…” Rosalie hung hăng nhìn Emmett nhai bánh mì ngấu nghiến, đáng chết, cô còn chưa ăn no, nếu không phải vì bảo trì phong cách thục nữ cô thật muốn nhào tới đoạt lấy.</w:t>
      </w:r>
    </w:p>
    <w:p>
      <w:pPr>
        <w:pStyle w:val="BodyText"/>
      </w:pPr>
      <w:r>
        <w:t xml:space="preserve">“Ưu nhã, hờ hững, xa cách, lạnh lùng…” Edward thì thào tự nói: “Đến tột cùng mặt nào mới chân chính là cậu ta?”</w:t>
      </w:r>
    </w:p>
    <w:p>
      <w:pPr>
        <w:pStyle w:val="BodyText"/>
      </w:pPr>
      <w:r>
        <w:t xml:space="preserve">“Anh nói chú Edward nè, tối hôm qua rốt cục xảy ra chuyện gì.” Emmett cười hì hì hỏi: “Chẳng lẽ thật sự chỉ là vì… Nhưng vậy cũng không có gì a…”</w:t>
      </w:r>
    </w:p>
    <w:p>
      <w:pPr>
        <w:pStyle w:val="BodyText"/>
      </w:pPr>
      <w:r>
        <w:t xml:space="preserve">“Emmett!” Edward không khỏi nhớ tới cảnh tượng tối hôm qua, bộ dáng thất thần ngu ngơ của mình, là tại vì việc này, Alan mới tức giận như vậy a.</w:t>
      </w:r>
    </w:p>
    <w:p>
      <w:pPr>
        <w:pStyle w:val="BodyText"/>
      </w:pPr>
      <w:r>
        <w:t xml:space="preserve">Cậu ấy cảm thấy bị mình mạo phạm?!</w:t>
      </w:r>
    </w:p>
    <w:p>
      <w:pPr>
        <w:pStyle w:val="BodyText"/>
      </w:pPr>
      <w:r>
        <w:t xml:space="preserve">……………..</w:t>
      </w:r>
    </w:p>
    <w:p>
      <w:pPr>
        <w:pStyle w:val="BodyText"/>
      </w:pPr>
      <w:r>
        <w:t xml:space="preserve">Porsche màu xanh ngọc chạy như bay trên đường lớn, thân xe hình giọt nước dưới ánh mặt trời phản chiếu ánh sáng chói lóa.</w:t>
      </w:r>
    </w:p>
    <w:p>
      <w:pPr>
        <w:pStyle w:val="BodyText"/>
      </w:pPr>
      <w:r>
        <w:t xml:space="preserve">Thiếu niên áo đen đem xe của mình đậu vào chỗ trống trong bãi đậu xe trường học. Vừa mở cửa xe, một chiếc Volvo mới tinh màu bạc chiếm cứ vị trí bên cạnh, hai chiếc xe đều mới và đắt tiền tựa như hai vách tường đối nghịch.</w:t>
      </w:r>
    </w:p>
    <w:p>
      <w:pPr>
        <w:pStyle w:val="BodyText"/>
      </w:pPr>
      <w:r>
        <w:t xml:space="preserve">“Này, Alan, cuối tuần trôi qua thế nào?” Tiếng của Airui vang lên từ sau lưng, thiếu niên có huyết thống phương Đông nhiệt tình chào hỏi người bạn cũng có tóc đen mắt đen.</w:t>
      </w:r>
    </w:p>
    <w:p>
      <w:pPr>
        <w:pStyle w:val="BodyText"/>
      </w:pPr>
      <w:r>
        <w:t xml:space="preserve">“Rất tốt.” Ngoại trừ không thể không cùng một đám Ma cà rồng sống chung một nhà, Alan trong lòng âm thầm cắn răng.</w:t>
      </w:r>
    </w:p>
    <w:p>
      <w:pPr>
        <w:pStyle w:val="BodyText"/>
      </w:pPr>
      <w:r>
        <w:t xml:space="preserve">“Này, nhìn xem!” Airui đột nhiên nhìn thấy Porsche màu xanh ngọc của bạn mình và chiếc xe thể thao màu bạc hệt như hạc giữa bầy gà, màu của chúng nó đặt cạnh nhau có vẻ hài hòa vô cùng, hắn có chút hưng phấn nói: “Thật tuyệt vời! Alan, không ngờ trong trấn này trừ gia đình Cullen, còn có chiếc xe lớn như vậy nha.”</w:t>
      </w:r>
    </w:p>
    <w:p>
      <w:pPr>
        <w:pStyle w:val="BodyText"/>
      </w:pPr>
      <w:r>
        <w:t xml:space="preserve">Gia đình Cullen…</w:t>
      </w:r>
    </w:p>
    <w:p>
      <w:pPr>
        <w:pStyle w:val="BodyText"/>
      </w:pPr>
      <w:r>
        <w:t xml:space="preserve">Hừ! Lại hừ lạnh một tiếng, Alan bĩu môi không thôi, cậu phát hiện gần đây mình rất thích động tác này, tốt, làm thêm lần nữa.</w:t>
      </w:r>
    </w:p>
    <w:p>
      <w:pPr>
        <w:pStyle w:val="BodyText"/>
      </w:pPr>
      <w:r>
        <w:t xml:space="preserve">“Được rồi, gia đình Cullen đỉnh đỉnh đại danh, ngay cả việc nhỏ gì cũng luôn làm cho người ta chú mục như vậy.” Alan không thèm che giấu, thể hiện sự chán ghét cùng khinh thường của cậu, hoàn toàn quên mình có được chiếc Porsche cũng là một loại làm cho người ta chú mục.</w:t>
      </w:r>
    </w:p>
    <w:p>
      <w:pPr>
        <w:pStyle w:val="BodyText"/>
      </w:pPr>
      <w:r>
        <w:t xml:space="preserve">“Đừng nói như vậy, Alan.” Airui có chút không rõ cảm xúc khác thường trong lời nói của bạn mình đối với gia đình Cullen, chỉ có chút hâm mộ nói: “Loại xe như vầy, nếu có thể mỗi ngày lái nó đi hóng gió thì nhất định là một chuyện rất phong cách.”</w:t>
      </w:r>
    </w:p>
    <w:p>
      <w:pPr>
        <w:pStyle w:val="BodyText"/>
      </w:pPr>
      <w:r>
        <w:t xml:space="preserve">“Alan, chúng ta cần phải đi.” Một thanh âm trầm thấp dễ nghe từ phía sau truyền đến, cắt đứt cuộc đối thoại giữa bọn họ.</w:t>
      </w:r>
    </w:p>
    <w:p>
      <w:pPr>
        <w:pStyle w:val="BodyText"/>
      </w:pPr>
      <w:r>
        <w:t xml:space="preserve">Alan đột nhiên quay đầu lại, đôi mắt đen sắc bén bắn thẳng đến kẻ cậu cứ tưởng không dám nói chuyện với cậu nữa —— Edward Cullen.</w:t>
      </w:r>
    </w:p>
    <w:p>
      <w:pPr>
        <w:pStyle w:val="BodyText"/>
      </w:pPr>
      <w:r>
        <w:t xml:space="preserve">Thật sự bất ngờ quá trời, Alan thầm nghĩ, từ đêm qua, sau khi xảy ra sự kiện ‘Cửa phòng tắm’ kia, cho đến buổi sáng hôm nay, Edward đều có chút trốn tránh không tự nhiên đối với cậu.</w:t>
      </w:r>
    </w:p>
    <w:p>
      <w:pPr>
        <w:pStyle w:val="BodyText"/>
      </w:pPr>
      <w:r>
        <w:t xml:space="preserve">Thiếu niên tuấn mỹ như pho tượng Hy Lạp nghiêng người dựa vào Volvo, mái tóc sáng bóng màu đồng rối bời, cũng không phải sáng bóng như dầu giốnng Alan, mà là loại trơn bóng như tơ lụa.</w:t>
      </w:r>
    </w:p>
    <w:p>
      <w:pPr>
        <w:pStyle w:val="BodyText"/>
      </w:pPr>
      <w:r>
        <w:t xml:space="preserve">Đôi mắt màu vàng nhạt hổ phách ngơ ngẩn nhìn chằm chằm vào Alan, thần sắc nhu hòa trong trẻo hoàn toàn bất đồng với khí chất người-lạ-chớ-gần trước kia.</w:t>
      </w:r>
    </w:p>
    <w:p>
      <w:pPr>
        <w:pStyle w:val="BodyText"/>
      </w:pPr>
      <w:r>
        <w:t xml:space="preserve">Ngô, đây là ngữ khí gì? Sao cậu chẳng nhớ rõ có cuộc hẹn nào với Edward vậy ta? Bọn họ, hình như ngay cả cái gọi là quen sơ cũng không có a.</w:t>
      </w:r>
    </w:p>
    <w:p>
      <w:pPr>
        <w:pStyle w:val="BodyText"/>
      </w:pPr>
      <w:r>
        <w:t xml:space="preserve">Alan nheo đôi mắt đen trong trẻo có chút kinh ngạc lại, sau đó tận lực đè xuống câu châm chọc sắp thốt ra: “Như vậy… Tôi nghĩ tôi không nhớ rõ có cùng cậu Cullen đây đi đến cùng một nơi không, nếu tôi nhớ lầm, thì thật có lỗi quá.”</w:t>
      </w:r>
    </w:p>
    <w:p>
      <w:pPr>
        <w:pStyle w:val="BodyText"/>
      </w:pPr>
      <w:r>
        <w:t xml:space="preserve">Tuy Alan không muốn khơi mào rắc rối, nhưng ngữ khí vẫn không tốt chút nào.</w:t>
      </w:r>
    </w:p>
    <w:p>
      <w:pPr>
        <w:pStyle w:val="BodyText"/>
      </w:pPr>
      <w:r>
        <w:t xml:space="preserve">Edward mỉm cười: “Đương nhiên là có.”</w:t>
      </w:r>
    </w:p>
    <w:p>
      <w:pPr>
        <w:pStyle w:val="BodyText"/>
      </w:pPr>
      <w:r>
        <w:t xml:space="preserve">Hắn giơ quyển sách trên tay lên, nói: “Chương trình học hôm nay của chúng ta giống nhau, đương nhiên có khả năng đi cùng một chỗ. Mặt khác, Alan… Tôi có thể bảo cậu là Alan chứ? Cậu… cậu cũng có thể trực tiếp gọi tôi là Edward.”</w:t>
      </w:r>
    </w:p>
    <w:p>
      <w:pPr>
        <w:pStyle w:val="BodyText"/>
      </w:pPr>
      <w:r>
        <w:t xml:space="preserve">Quả nhiên, tiết thứ nhất của bọn họ đều là tiết sinh vật.</w:t>
      </w:r>
    </w:p>
    <w:p>
      <w:pPr>
        <w:pStyle w:val="BodyText"/>
      </w:pPr>
      <w:r>
        <w:t xml:space="preserve">Alan nhìn sách vở của đối phương cũng giống như mình, lại thấy ánh mắt có chút chờ mong của Edward, đột nhiên dâng lên một cảm giác khác thường.</w:t>
      </w:r>
    </w:p>
    <w:p>
      <w:pPr>
        <w:pStyle w:val="BodyText"/>
      </w:pPr>
      <w:r>
        <w:t xml:space="preserve">Đối với gia đình Cullen, cho dù là Rosalie không hữu hảo lắm với cậu, cậu cũng gọi là đồng học Rosalie. Mà đối mặt với anh em Edward và Emmett, thì gọi là cậu Cullen.</w:t>
      </w:r>
    </w:p>
    <w:p>
      <w:pPr>
        <w:pStyle w:val="BodyText"/>
      </w:pPr>
      <w:r>
        <w:t xml:space="preserve">“… Đương nhiên.” Alan hơi dừng lại một chút, nói gì thì nói từ nay về sau còn phải chung một mái nhà trong thời gian rất dài, dù sao Alan kiếp này không quái gở mù mờ như kiếp trước, Edward đã chủ động lấy lòng, cậu cũng không muốn xung đột quá nhiều để tự tìm khó chịu.</w:t>
      </w:r>
    </w:p>
    <w:p>
      <w:pPr>
        <w:pStyle w:val="BodyText"/>
      </w:pPr>
      <w:r>
        <w:t xml:space="preserve">“Gặp lại sau a, Airui.” Alan nhàn nhạt nói một tiếng với Airui, chương trình học của bọn họ không có chút nào giống nhau, sau đó liếc nhìn Edward, do dự một chút nói: “Cùng đi nào, Edward.” Rồi đi đầu hướng về phía phòng học.</w:t>
      </w:r>
    </w:p>
    <w:p>
      <w:pPr>
        <w:pStyle w:val="BodyText"/>
      </w:pPr>
      <w:r>
        <w:t xml:space="preserve">“A, tốt, Alan, gặp lại sau.” Airui đáp lại Alan, sau đó có chút kỳ quái nhìn Edward, cậu tuy nhận thức Edward không lâu, nhưng chưa bao giờ thấy đối phương có loại hành vi chủ động lấy lòng người khác thế này.</w:t>
      </w:r>
    </w:p>
    <w:p>
      <w:pPr>
        <w:pStyle w:val="BodyText"/>
      </w:pPr>
      <w:r>
        <w:t xml:space="preserve">Sau khi Edward nghe được lời nói có chút miễn cưỡng không được tự nhiên của Alan, trên mặt nở một nụ cười nhẹ khó phát hiện, tuy rất nhạt nhưng lại giống hoa quỳnh[1] nửa đêm, tỏa hương trong khoảnh khắc, làm mấy nữ sinh trong lúc lơ đãng nhìn qua sửng sốt ngây người.</w:t>
      </w:r>
    </w:p>
    <w:p>
      <w:pPr>
        <w:pStyle w:val="BodyText"/>
      </w:pPr>
      <w:r>
        <w:t xml:space="preserve">“… Alan.” Edward bước nhanh đuổi kịp, sóng vai đi cùng cậu.</w:t>
      </w:r>
    </w:p>
    <w:p>
      <w:pPr>
        <w:pStyle w:val="BodyText"/>
      </w:pPr>
      <w:r>
        <w:t xml:space="preserve">“Chuyện gì?” Thiếu niên tuấn mỹ tóc đen mắt đen có chút lạnh lùng hỏi.</w:t>
      </w:r>
    </w:p>
    <w:p>
      <w:pPr>
        <w:pStyle w:val="BodyText"/>
      </w:pPr>
      <w:r>
        <w:t xml:space="preserve">“A, tôi muốn nói với cậu…” Edward chần chờ một chút, nhỏ giọng nói: “Chuyện tối hôm qua, thật xin lỗi.”</w:t>
      </w:r>
    </w:p>
    <w:p>
      <w:pPr>
        <w:pStyle w:val="BodyText"/>
      </w:pPr>
      <w:r>
        <w:t xml:space="preserve">“…” Alan dừng lại, sau đó cứng ngắc nói: “… Không có gì.”</w:t>
      </w:r>
    </w:p>
    <w:p>
      <w:pPr>
        <w:pStyle w:val="BodyText"/>
      </w:pPr>
      <w:r>
        <w:t xml:space="preserve">“Cảm ơn cậu tha thứ, tối hôm qua… Tôi suy nghĩ một đêm.”</w:t>
      </w:r>
    </w:p>
    <w:p>
      <w:pPr>
        <w:pStyle w:val="BodyText"/>
      </w:pPr>
      <w:r>
        <w:t xml:space="preserve">“Chính là nghĩ phải xin lỗi như thế nào sao?” Mỉa mai nho nhỏ.</w:t>
      </w:r>
    </w:p>
    <w:p>
      <w:pPr>
        <w:pStyle w:val="BodyText"/>
      </w:pPr>
      <w:r>
        <w:t xml:space="preserve">“Không phải, còn có tự hỏi một ít vấn đề khác.”</w:t>
      </w:r>
    </w:p>
    <w:p>
      <w:pPr>
        <w:pStyle w:val="BodyText"/>
      </w:pPr>
      <w:r>
        <w:t xml:space="preserve">“Vậy sao? Tôi cảm thấy, thật ra chuyện đó cũng chẳng liên quan đến tôi, không phải sao, tâm lý học của tôi cũng không tốt lắm, chỉ sợ không cách nào cung cấp bất kì trợ giúp gì cho cậu rồi.” Alan mặt không biểu tình liếc nhìn Edward, bước nhanh vài bước kéo dài khoảng cách với hắn.</w:t>
      </w:r>
    </w:p>
    <w:p>
      <w:pPr>
        <w:pStyle w:val="BodyText"/>
      </w:pPr>
      <w:r>
        <w:t xml:space="preserve">“Alan.” đôi mắt màu vàng nhạt của Edward lóe sáng, có chút vội vàng nói với Alan: “Tôi, tôi là muốn nói…”</w:t>
      </w:r>
    </w:p>
    <w:p>
      <w:pPr>
        <w:pStyle w:val="BodyText"/>
      </w:pPr>
      <w:r>
        <w:t xml:space="preserve">Hắn cân nhắc ngữ khí một chút, một lúc sau mới chậm rãi mở miệng, “Tôi nghĩ, Emmet có đôi khi… Sẽ nói một ít lời nói không hề suy xét, mong cậu đừng để ý, anh ấy chỉ đang nói đùa thôi.”</w:t>
      </w:r>
    </w:p>
    <w:p>
      <w:pPr>
        <w:pStyle w:val="BodyText"/>
      </w:pPr>
      <w:r>
        <w:t xml:space="preserve">“Đúng vậy, tôi nghĩ hắn nói chuyện cho tới bây giờ cũng không hề suy xét mới đúng.” Nói về ân oán giữa Alan và Emmett thì chắc phải kể tới khuya, về phần Edward, kỳ thật phần lớn là cậu giận chó đánh mèo mà thôi.</w:t>
      </w:r>
    </w:p>
    <w:p>
      <w:pPr>
        <w:pStyle w:val="BodyText"/>
      </w:pPr>
      <w:r>
        <w:t xml:space="preserve">Kiếp trước, giáo sư có thể vì James Potter mà chán ghét Harry Potter nhiều năm như vậy, chính là do tính cách yêu thích giận chó đánh mèo này tạo nên.</w:t>
      </w:r>
    </w:p>
    <w:p>
      <w:pPr>
        <w:pStyle w:val="BodyText"/>
      </w:pPr>
      <w:r>
        <w:t xml:space="preserve">Phải biết rằng, cái mạng cậu đã từng suýt mất trong tay con cự quái hình người này.</w:t>
      </w:r>
    </w:p>
    <w:p>
      <w:pPr>
        <w:pStyle w:val="BodyText"/>
      </w:pPr>
      <w:r>
        <w:t xml:space="preserve">“Có thể là tôi quá mẫn cảm.” Edward cẩn thận nói, giống như câu tiếp theo sẽ làm Alan lập tức nổi giận vậy.</w:t>
      </w:r>
    </w:p>
    <w:p>
      <w:pPr>
        <w:pStyle w:val="BodyText"/>
      </w:pPr>
      <w:r>
        <w:t xml:space="preserve">“Cậu giống như có… địch ý nào đó… với tôi thì phải.” Edward châm chước từ ngữ: “Nếu cậu cảm thấy tôi mạo phạm cậu, như vậy tôi cảm thấy rất có lỗi.”</w:t>
      </w:r>
    </w:p>
    <w:p>
      <w:pPr>
        <w:pStyle w:val="BodyText"/>
      </w:pPr>
      <w:r>
        <w:t xml:space="preserve">Người có địch ý là ngươi! Lúc gặp tại nhà ăn!</w:t>
      </w:r>
    </w:p>
    <w:p>
      <w:pPr>
        <w:pStyle w:val="BodyText"/>
      </w:pPr>
      <w:r>
        <w:t xml:space="preserve">Alan chỉ cần nghĩ tới ánh mắt sắc bén khi đó, liền không khỏi nhớ tới tên Ma cà rồng mắt màu máu gặp phải ở Italy kia, sau đó lại nhớ tới Hắc Ma vương kiếp trước có đôi mắt đỏ ké y chang, cơn ác mộng dây dưa cả cuộc đời cậu, làm cậu không rét mà run.</w:t>
      </w:r>
    </w:p>
    <w:p>
      <w:pPr>
        <w:pStyle w:val="BodyText"/>
      </w:pPr>
      <w:r>
        <w:t xml:space="preserve">“Cậu đa nghi quá!” Alan lạnh lùng phun ra câu tiếp theo, bước nhanh bỏ đi, chỉ để lại Edward có chút bất đắc dĩ, ánh mắt thâm thúy đuổi theo.</w:t>
      </w:r>
    </w:p>
    <w:p>
      <w:pPr>
        <w:pStyle w:val="BodyText"/>
      </w:pPr>
      <w:r>
        <w:t xml:space="preserve">………………………………………..</w:t>
      </w:r>
    </w:p>
    <w:p>
      <w:pPr>
        <w:pStyle w:val="BodyText"/>
      </w:pPr>
      <w:r>
        <w:t xml:space="preserve">[1] hoa quỳnh: Chi Quỳnh (danh pháp khoa học: Epiphyllum), là một chi thực vật gồm khoảng 19 loài thuộc họ Xương rồng (Cactaceae), có nguồn gốc từ Trung Mỹ. Tên gọi chung của chúng trong tiếng Việt là quỳnh, hoa được gọi là hoa quỳnh. Các loài quỳnh thường được trồng để làm cảnh và hoa nở về đêm nên được mệnh danh là nữ hoàng của bóng đêm. Thân và lá một số loài quỳnh cũng được thêm vào trong một số dạng của loại đồ uống gây ảo giác ở khu vực rừng mưa Amazon là ayahuasca.</w:t>
      </w:r>
    </w:p>
    <w:p>
      <w:pPr>
        <w:pStyle w:val="BodyText"/>
      </w:pPr>
      <w:r>
        <w:t xml:space="preserve">Hoa quỳnh chỉ nở thoáng trong đêm và đặc biệt rất thơm. Về truyền thuyết của có, các bạn có thể coi ở đây</w:t>
      </w:r>
    </w:p>
    <w:p>
      <w:pPr>
        <w:pStyle w:val="BodyText"/>
      </w:pPr>
      <w:r>
        <w:t xml:space="preserve">Và đây là xe giống như của giáo sư đấy, Porsche màu xanh ngọc công nhận đẹp &gt;</w:t>
      </w:r>
    </w:p>
    <w:p>
      <w:pPr>
        <w:pStyle w:val="Compact"/>
      </w:pPr>
      <w:r>
        <w:drawing>
          <wp:inline>
            <wp:extent cx="5334000" cy="3766457"/>
            <wp:effectExtent b="0" l="0" r="0" t="0"/>
            <wp:docPr descr="" title="" id="1" name="Picture"/>
            <a:graphic>
              <a:graphicData uri="http://schemas.openxmlformats.org/drawingml/2006/picture">
                <pic:pic>
                  <pic:nvPicPr>
                    <pic:cNvPr descr="http://sstruyen.com/images/data/17448/chuong-12-den-gan----1533528080.0404.jpg" id="0" name="Picture"/>
                    <pic:cNvPicPr>
                      <a:picLocks noChangeArrowheads="1" noChangeAspect="1"/>
                    </pic:cNvPicPr>
                  </pic:nvPicPr>
                  <pic:blipFill>
                    <a:blip r:embed="rId41"/>
                    <a:stretch>
                      <a:fillRect/>
                    </a:stretch>
                  </pic:blipFill>
                  <pic:spPr bwMode="auto">
                    <a:xfrm>
                      <a:off x="0" y="0"/>
                      <a:ext cx="5334000" cy="376645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2" w:name="chương-13-ma-lực-bạo-động-.-.-."/>
      <w:bookmarkEnd w:id="42"/>
      <w:r>
        <w:t xml:space="preserve">14. Chương 13: Ma Lực Bạo Động . . .</w:t>
      </w:r>
    </w:p>
    <w:p>
      <w:pPr>
        <w:pStyle w:val="Compact"/>
      </w:pPr>
      <w:r>
        <w:br w:type="textWrapping"/>
      </w:r>
      <w:r>
        <w:br w:type="textWrapping"/>
      </w:r>
      <w:r>
        <w:t xml:space="preserve">Suốt tiết học, Edward luôn không tự chủ nhìn về phía Alan bên này.</w:t>
      </w:r>
      <w:r>
        <w:br w:type="textWrapping"/>
      </w:r>
      <w:r>
        <w:br w:type="textWrapping"/>
      </w:r>
      <w:r>
        <w:t xml:space="preserve">Đúng vậy, suốt cả tiết!</w:t>
      </w:r>
      <w:r>
        <w:br w:type="textWrapping"/>
      </w:r>
      <w:r>
        <w:br w:type="textWrapping"/>
      </w:r>
      <w:r>
        <w:t xml:space="preserve">Trước khi lên lớp, Edward nhanh chóng lướt qua nữ sinh nào đó muốn nhanh chân nhào tới chiếm cứ chỗ ngồi bên cạnh Alan.</w:t>
      </w:r>
      <w:r>
        <w:br w:type="textWrapping"/>
      </w:r>
      <w:r>
        <w:br w:type="textWrapping"/>
      </w:r>
      <w:r>
        <w:t xml:space="preserve">Trong lúc này, đắn đo nói chuyện với Alan, hỏi một ít việc vặt cuộc sống gia đình.</w:t>
      </w:r>
      <w:r>
        <w:br w:type="textWrapping"/>
      </w:r>
      <w:r>
        <w:br w:type="textWrapping"/>
      </w:r>
      <w:r>
        <w:t xml:space="preserve">Alan rất bực mình, nhưng tính tình Edward rất tốt, thái độ cũng rất thành khẩn, nghĩ đến sau này còn phải sống chung gia đình, Alan không phóng thích lãnh khí hoặc mở miệng mỉa mai, ít nhất còn nhàn nhạt trả lời vài câu.</w:t>
      </w:r>
      <w:r>
        <w:br w:type="textWrapping"/>
      </w:r>
      <w:r>
        <w:br w:type="textWrapping"/>
      </w:r>
      <w:r>
        <w:t xml:space="preserve">Edward thấy tuy Alan hờ hững với hắn như vậy, nhưng không biến thành mắt điếc tai ngơ, tựa hồ khá cao hứng, đôi mắt màu hổ phách chuyển thành màu vàng kim sáng chói mê người, tựa như một ngôi sao vàng kim thâm thúy xinh đẹp.</w:t>
      </w:r>
      <w:r>
        <w:br w:type="textWrapping"/>
      </w:r>
      <w:r>
        <w:br w:type="textWrapping"/>
      </w:r>
      <w:r>
        <w:t xml:space="preserve">Trong lúc lơ đãng Alan nhìn thấy, cũng không tránh khỏi ngẩn ngơ một lúc, tuấn mỹ mị hoặc như vậy, chỉ có cái gia đình Bạch Khổng Tước có huyết thống veela kiếp trước mới có thể miễn cưỡng so sánh.</w:t>
      </w:r>
      <w:r>
        <w:br w:type="textWrapping"/>
      </w:r>
      <w:r>
        <w:br w:type="textWrapping"/>
      </w:r>
      <w:r>
        <w:t xml:space="preserve">Vô luận như thế nào thì Alan cũng không muốn tự tìm phiền toái. Hơn nữa hôm qua một loạt chuyện kinh hãi liên tục diễn ra, buổi tối tắm rửa lại còn bị lạnh, thân thể Alan kỳ thật cảm giác có chút không tốt, khả năng… Là cảm rồi.</w:t>
      </w:r>
      <w:r>
        <w:br w:type="textWrapping"/>
      </w:r>
      <w:r>
        <w:br w:type="textWrapping"/>
      </w:r>
      <w:r>
        <w:t xml:space="preserve">Họa vô đơn chí!</w:t>
      </w:r>
      <w:r>
        <w:br w:type="textWrapping"/>
      </w:r>
      <w:r>
        <w:br w:type="textWrapping"/>
      </w:r>
      <w:r>
        <w:t xml:space="preserve">Cái này không đủ để hình dung thảm trạng hiện tại của cậu, gần đây ma lực bạo động trong cơ thể càng ngày càng mạnh, nếu không tìm được một biện pháp có thể khai thông ma lực, chỉ sợ… Chỉ sợ cậu thật sự sẽ bị ma lực bạo động nổ tung mà chết!</w:t>
      </w:r>
      <w:r>
        <w:br w:type="textWrapping"/>
      </w:r>
      <w:r>
        <w:br w:type="textWrapping"/>
      </w:r>
      <w:r>
        <w:t xml:space="preserve">Nghĩ đến đây, sắc mặt Alan tái nhợt khó coi đến dọa người, ma lực trong cơ thể bị cưỡng chế cũng dần dần bắt đầu nổi lên sóng gió.</w:t>
      </w:r>
      <w:r>
        <w:br w:type="textWrapping"/>
      </w:r>
      <w:r>
        <w:br w:type="textWrapping"/>
      </w:r>
      <w:r>
        <w:t xml:space="preserve">Không được! Cậu nhất định phải mau chóng nghĩ biện pháp, nếu không… chỉ sợ thật sự phải chết!</w:t>
      </w:r>
      <w:r>
        <w:br w:type="textWrapping"/>
      </w:r>
      <w:r>
        <w:br w:type="textWrapping"/>
      </w:r>
      <w:r>
        <w:t xml:space="preserve">Ý nghĩ này kéo đến, ngón tay Alan bắt đầu khẽ run lên, Edward một mực chú ý kinh ngạc nhìn cậu, nắm lấy cánh tay run nhè nhẹ của cậu, quan tâm hỏi: “Alan, Alan! Cậu làm sao? Cậu không thoải mái sao?”</w:t>
      </w:r>
      <w:r>
        <w:br w:type="textWrapping"/>
      </w:r>
      <w:r>
        <w:br w:type="textWrapping"/>
      </w:r>
      <w:r>
        <w:t xml:space="preserve">Cảm giác lạnh buốt làm Alan rùng mình một cái, cậu muốn rút tay về, lại bị Edward gắt gao giữ chặt, giãy không được.</w:t>
      </w:r>
      <w:r>
        <w:br w:type="textWrapping"/>
      </w:r>
      <w:r>
        <w:br w:type="textWrapping"/>
      </w:r>
      <w:r>
        <w:t xml:space="preserve">“Buông ra!!!!!!!!” Cổ tay Alan bị Edward bóp chặt, có chút thở hổn hển nói.</w:t>
      </w:r>
      <w:r>
        <w:br w:type="textWrapping"/>
      </w:r>
      <w:r>
        <w:br w:type="textWrapping"/>
      </w:r>
      <w:r>
        <w:t xml:space="preserve">“Cậu cứ chán ghét tôi như vậy sao!” Ánh mắt Edward hơi nheo lại, đôi mắt hổ phách tựa hồ có xu hướng biến thành màu đen.</w:t>
      </w:r>
      <w:r>
        <w:br w:type="textWrapping"/>
      </w:r>
      <w:r>
        <w:br w:type="textWrapping"/>
      </w:r>
      <w:r>
        <w:t xml:space="preserve">“Anh…” Alan than nhẹ, bị Edward ép sát như vậy, ma lực tuần hoàn trong cơ thể càng thêm mãnh liệt, đây là bản năng của cơ thể, phản ứng lúc tiếp cận với sinh vật cường đại tự động bộc phát.</w:t>
      </w:r>
      <w:r>
        <w:br w:type="textWrapping"/>
      </w:r>
      <w:r>
        <w:br w:type="textWrapping"/>
      </w:r>
      <w:r>
        <w:t xml:space="preserve">Thứ càng cường đại thì đối với nguy hiểm tiếp cận lại càng dễ phát sinh phản ứng cùng đề phòng, đây là bản năng thiên tính.</w:t>
      </w:r>
      <w:r>
        <w:br w:type="textWrapping"/>
      </w:r>
      <w:r>
        <w:br w:type="textWrapping"/>
      </w:r>
      <w:r>
        <w:t xml:space="preserve">Dù cho Alan dùng tố chất nội tâm làm gián điệp nhiều năm trong kiếp trước cũng vô pháp thoát khỏi loại bản năng thiên tính sinh vật này.</w:t>
      </w:r>
      <w:r>
        <w:br w:type="textWrapping"/>
      </w:r>
      <w:r>
        <w:br w:type="textWrapping"/>
      </w:r>
      <w:r>
        <w:t xml:space="preserve">Lúc thân thể Alan không tốt thì không cách nào khống chế ma lực trong cơ thể, ma lực tự cảm nhận sinh vật nguy hiểm tiếp cận mà bắt đầu dao động, nếu có đũa phép khai thông ma lực còn có thể chậm rãi điều trị, nhưng bây giờ… Alan căn bản không cách nào tự thân điều trị.</w:t>
      </w:r>
      <w:r>
        <w:br w:type="textWrapping"/>
      </w:r>
      <w:r>
        <w:br w:type="textWrapping"/>
      </w:r>
      <w:r>
        <w:t xml:space="preserve">Cảnh tượng trong nhà ăn lại dần tái hiện, Alan run rẩy càng kịch liệt, rốt cục càng ngày càng nhiều người phát hiện cậu khác thường, thiếu niên anh tuấn từ London tới này rất dễ thu hút ánh mắt người khác, nhất là lúc cậu và thần tượng trường học Edward cùng ngồi một chỗ.</w:t>
      </w:r>
      <w:r>
        <w:br w:type="textWrapping"/>
      </w:r>
      <w:r>
        <w:br w:type="textWrapping"/>
      </w:r>
      <w:r>
        <w:t xml:space="preserve">“Alan!”</w:t>
      </w:r>
      <w:r>
        <w:br w:type="textWrapping"/>
      </w:r>
      <w:r>
        <w:br w:type="textWrapping"/>
      </w:r>
      <w:r>
        <w:t xml:space="preserve">“Alan!”</w:t>
      </w:r>
      <w:r>
        <w:br w:type="textWrapping"/>
      </w:r>
      <w:r>
        <w:br w:type="textWrapping"/>
      </w:r>
      <w:r>
        <w:t xml:space="preserve">“Bạn Prince!”</w:t>
      </w:r>
      <w:r>
        <w:br w:type="textWrapping"/>
      </w:r>
      <w:r>
        <w:br w:type="textWrapping"/>
      </w:r>
      <w:r>
        <w:t xml:space="preserve">…</w:t>
      </w:r>
      <w:r>
        <w:br w:type="textWrapping"/>
      </w:r>
      <w:r>
        <w:br w:type="textWrapping"/>
      </w:r>
      <w:r>
        <w:t xml:space="preserve">Alan cảm thấy mình bị giam cầm trong một lồng ngực lạnh như băng, mơ mơ màng màng ngẩng đầu nhìn lên, liền tiến vào một đôi mắt màu vàng kim thâm thúy có khuynh hướng biến thành màu đen.</w:t>
      </w:r>
      <w:r>
        <w:br w:type="textWrapping"/>
      </w:r>
      <w:r>
        <w:br w:type="textWrapping"/>
      </w:r>
      <w:r>
        <w:t xml:space="preserve">Mái tóc màu đồng, rối bời giống như gia đình Potter cậu chán ghét, nhưng lúc này lại không khiến cậu ghét bỏ, chiếc mũi cao thẳng, lông mi dài cong, có chút trang nghiêm, gương mặt cương nghị, xinh đẹp như pho tượng của các vị thần.</w:t>
      </w:r>
      <w:r>
        <w:br w:type="textWrapping"/>
      </w:r>
      <w:r>
        <w:br w:type="textWrapping"/>
      </w:r>
      <w:r>
        <w:t xml:space="preserve">Đáng chết!</w:t>
      </w:r>
      <w:r>
        <w:br w:type="textWrapping"/>
      </w:r>
      <w:r>
        <w:br w:type="textWrapping"/>
      </w:r>
      <w:r>
        <w:t xml:space="preserve">Sao cậu lại đem Ma cà rồng, loại sinh vật Hắc Ám này, hình dung thành tượng thần chứ!</w:t>
      </w:r>
      <w:r>
        <w:br w:type="textWrapping"/>
      </w:r>
      <w:r>
        <w:br w:type="textWrapping"/>
      </w:r>
      <w:r>
        <w:t xml:space="preserve">Alan cảm thấy hít thở không thông, trái tim không khống chế được đập càng nhanh hơn.</w:t>
      </w:r>
      <w:r>
        <w:br w:type="textWrapping"/>
      </w:r>
      <w:r>
        <w:br w:type="textWrapping"/>
      </w:r>
      <w:r>
        <w:t xml:space="preserve">Cái này nhất định là ảo giác, trước khi hôn mê, Alan bắt buộc chính mình thừa nhận.</w:t>
      </w:r>
      <w:r>
        <w:br w:type="textWrapping"/>
      </w:r>
      <w:r>
        <w:br w:type="textWrapping"/>
      </w:r>
      <w:r>
        <w:t xml:space="preserve">Bên ngoài cửa sổ mưa vẫn rơi lác đác, lúc Alan mở mắt, thấy được hai gương mặt quen thuộc.</w:t>
      </w:r>
      <w:r>
        <w:br w:type="textWrapping"/>
      </w:r>
      <w:r>
        <w:br w:type="textWrapping"/>
      </w:r>
      <w:r>
        <w:t xml:space="preserve">Carlisle mặc đồng phục và cậu của cậu, cảnh sát trưởng của thị trấn Charlie Swan.</w:t>
      </w:r>
      <w:r>
        <w:br w:type="textWrapping"/>
      </w:r>
      <w:r>
        <w:br w:type="textWrapping"/>
      </w:r>
      <w:r>
        <w:t xml:space="preserve">“Alan, con tỉnh rồi hả!” Charlie thấy cháu trai tỉnh, mừng rỡ không thôi: “Carlisle.”</w:t>
      </w:r>
      <w:r>
        <w:br w:type="textWrapping"/>
      </w:r>
      <w:r>
        <w:br w:type="textWrapping"/>
      </w:r>
      <w:r>
        <w:t xml:space="preserve">“A, tôi xem xem.” Carlisle đi lên kiểm tra một hồi: “Alan, cậu cảm giác thế nào? Đau đầu không?”</w:t>
      </w:r>
      <w:r>
        <w:br w:type="textWrapping"/>
      </w:r>
      <w:r>
        <w:br w:type="textWrapping"/>
      </w:r>
      <w:r>
        <w:t xml:space="preserve">“Tôi… Tôi không sao.” Alan chỉ cảm thấy đầu choáng váng, nhưng khá tốt, ma lực bạo động trong cơ thể đã giảm bớt rất nhiều.</w:t>
      </w:r>
      <w:r>
        <w:br w:type="textWrapping"/>
      </w:r>
      <w:r>
        <w:br w:type="textWrapping"/>
      </w:r>
      <w:r>
        <w:t xml:space="preserve">Carlisle tựa hồ muốn sờ trán Alan, lại bị cậu phản xạ tránh thoát.</w:t>
      </w:r>
      <w:r>
        <w:br w:type="textWrapping"/>
      </w:r>
      <w:r>
        <w:br w:type="textWrapping"/>
      </w:r>
      <w:r>
        <w:t xml:space="preserve">Tay Carlisle dừng lại giữa không trung: “Alan?”</w:t>
      </w:r>
      <w:r>
        <w:br w:type="textWrapping"/>
      </w:r>
      <w:r>
        <w:br w:type="textWrapping"/>
      </w:r>
      <w:r>
        <w:t xml:space="preserve">“Không có gì.” Alan không phải kiêng kị nhiệt độ thấp của Ma cà rồng, mà là nhiệt độ lạnh như băng của Edward đã từng làm ma lực trong cơ thể cậu bạo động, đây là phản xạ có điều kiện mà thôi.</w:t>
      </w:r>
      <w:r>
        <w:br w:type="textWrapping"/>
      </w:r>
      <w:r>
        <w:br w:type="textWrapping"/>
      </w:r>
      <w:r>
        <w:t xml:space="preserve">Trong tiềm thức, Edward cho cậu cảm giác hắn khác với những người khác trong gia đình Cullen, có thể là do trên người Edward có sức mạnh nhìn trộm lòng người, giống như Nhiếp Hồn Lấy Niệm làm Alan đặc biệt kiêng kị, cho nên đặc biệt phòng bị và bản năng có chút sợ hãi đối với hắn a.</w:t>
      </w:r>
      <w:r>
        <w:br w:type="textWrapping"/>
      </w:r>
      <w:r>
        <w:br w:type="textWrapping"/>
      </w:r>
      <w:r>
        <w:t xml:space="preserve">Charlie Swan mặc đồng phục cảnh sát, xem bộ dáng là đang làm việc mà vội vàng chạy đến, ông ân cần hỏi han: “Sao con lại đột nhiên ngất xỉu? Alan?”</w:t>
      </w:r>
      <w:r>
        <w:br w:type="textWrapping"/>
      </w:r>
      <w:r>
        <w:br w:type="textWrapping"/>
      </w:r>
      <w:r>
        <w:t xml:space="preserve">“… Chỉ có chút đầu đau mà thôi.” Alan nhìn vẻ mặt quan tâm của cậu mình, cầu xin nói: “Chỉ là một chút chuyện nhỏ mà thôi… Đừng cho Robert biết.”</w:t>
      </w:r>
      <w:r>
        <w:br w:type="textWrapping"/>
      </w:r>
      <w:r>
        <w:br w:type="textWrapping"/>
      </w:r>
      <w:r>
        <w:t xml:space="preserve">Cậu chỉ là sợ Charlie đem chuyện này nói cho Robert, đến lúc đó vị phụ thân nhị thập tứ hiếu này biết được con mình ngất xỉu trong trường, chắc chắn sẽ vứt bỏ mấy thứ đáng yêu kia xa xa vạn dặm chạy đến nước Mỹ.</w:t>
      </w:r>
      <w:r>
        <w:br w:type="textWrapping"/>
      </w:r>
      <w:r>
        <w:br w:type="textWrapping"/>
      </w:r>
      <w:r>
        <w:t xml:space="preserve">Như vậy tất nhiên sẽ gặp được gia tộc Ma cà rồng Cullen, ông trời, cậu không hi vọng Robert liên lụy vào chuyện này.</w:t>
      </w:r>
      <w:r>
        <w:br w:type="textWrapping"/>
      </w:r>
      <w:r>
        <w:br w:type="textWrapping"/>
      </w:r>
      <w:r>
        <w:t xml:space="preserve">“… Được rồi, nhưng mà Alan, hay con dọn đến nhà cậu ở đi!” Charlie do dự một chút mở miệng nói: “Như vậy cậu có thể chăm sóc tốt cho con.”</w:t>
      </w:r>
      <w:r>
        <w:br w:type="textWrapping"/>
      </w:r>
      <w:r>
        <w:br w:type="textWrapping"/>
      </w:r>
      <w:r>
        <w:t xml:space="preserve">“Ách, không cần cậu Charlie.” Alan lập tức phản đối, hiện tại bản thân cậu còn khó bảo toàn, nói là bom hình người cũng không đủ, những Ma cà rồng gia tộc Cullen kia da dày thịt béo không sợ liên lụy, nhưng Charlie chỉ là người thường, chịu không nổi cái này.</w:t>
      </w:r>
      <w:r>
        <w:br w:type="textWrapping"/>
      </w:r>
      <w:r>
        <w:br w:type="textWrapping"/>
      </w:r>
      <w:r>
        <w:t xml:space="preserve">“Vì cái gì?” Charlie hơi sững sờ, tiếp theo lại khuyên nhủ: “Alan, không nên thể hiện tính tình trẻ con như vậy, con thế này cậu thật sự không yên tâm chút nào.”</w:t>
      </w:r>
      <w:r>
        <w:br w:type="textWrapping"/>
      </w:r>
      <w:r>
        <w:br w:type="textWrapping"/>
      </w:r>
      <w:r>
        <w:t xml:space="preserve">“Không phải, cậu.” Alan có chút đau đầu vuốt vuốt cái trán: “Cậu không phải mỗi ngày đều phải làm việc sao, bận rộn như vậy, làm thế nào có thời gian chăm sóc con, hay là… Không cần phiền phức thế đâu.”</w:t>
      </w:r>
      <w:r>
        <w:br w:type="textWrapping"/>
      </w:r>
      <w:r>
        <w:br w:type="textWrapping"/>
      </w:r>
      <w:r>
        <w:t xml:space="preserve">“Việc này?” Charlie cũng có chút buồn rầu: “Nhưng con…”</w:t>
      </w:r>
      <w:r>
        <w:br w:type="textWrapping"/>
      </w:r>
      <w:r>
        <w:br w:type="textWrapping"/>
      </w:r>
      <w:r>
        <w:t xml:space="preserve">“Tôi có thể chiếu cố cậu bé, Charlie, anh cứ yên tâm đi.” Carlisle lập tức thay Alan giải vây, nháy mắt với Alan nói: “Tôi nghĩ để tôi chiếu cố cậu chủ nhà của chúng tôi, anh có thể yên tâm.”</w:t>
      </w:r>
      <w:r>
        <w:br w:type="textWrapping"/>
      </w:r>
      <w:r>
        <w:br w:type="textWrapping"/>
      </w:r>
      <w:r>
        <w:t xml:space="preserve">“Cậu chủ nhà?” Charlie có chút nghi hoặc.</w:t>
      </w:r>
      <w:r>
        <w:br w:type="textWrapping"/>
      </w:r>
      <w:r>
        <w:br w:type="textWrapping"/>
      </w:r>
      <w:r>
        <w:t xml:space="preserve">“Ha ha, xem ra Alan còn chưa nói cho anh biết.” Carlisle mỉm cười giải thích một lần.</w:t>
      </w:r>
      <w:r>
        <w:br w:type="textWrapping"/>
      </w:r>
      <w:r>
        <w:br w:type="textWrapping"/>
      </w:r>
      <w:r>
        <w:t xml:space="preserve">Xem ra Charlie thập phần tín nhiệm nhân cách của Carlisle, cũng không khuyên nhủ Alan đến nhà ông nữa, chỉ là nhờ Carlisle chiếu cố thật tốt cháu trai của mình, đồng thời yêu cầu Alan cuối tuần đều phải đến nhà ông, để ‘Hảo hảo bồi bổ’ cho Alan.</w:t>
      </w:r>
      <w:r>
        <w:br w:type="textWrapping"/>
      </w:r>
      <w:r>
        <w:br w:type="textWrapping"/>
      </w:r>
      <w:r>
        <w:t xml:space="preserve">Nghe thế, mặt Alan thiếu chút nữa tái đi, càng thêm kiên định ý nghĩ muốn giữ một khoảng cách với Charlie.</w:t>
      </w:r>
      <w:r>
        <w:br w:type="textWrapping"/>
      </w:r>
      <w:r>
        <w:br w:type="textWrapping"/>
      </w:r>
      <w:r>
        <w:t xml:space="preserve">Cậu không thể quên cảm giác sau buổi chiều đầu tiên nếm thử phần khoai tây Hamburger ở nhà Charlie, giống như… Hương vị ma dược thất bại của lũ Gryffindor.</w:t>
      </w:r>
      <w:r>
        <w:br w:type="textWrapping"/>
      </w:r>
      <w:r>
        <w:br w:type="textWrapping"/>
      </w:r>
      <w:r>
        <w:t xml:space="preserve">“Ha ha, Bella qua ít ngày nữa cũng đến Forks sống, tay nghề của con bé có thể tốt hơn so với cậu.” Charlie hình như cũng biết tài nấu nướng của mình rất kinh khủng, có chút xấu hổ cười nói: “Đến lúc đó các con có thể gặp mặt, Bella thường nhắc con với cậu lắm.”</w:t>
      </w:r>
      <w:r>
        <w:br w:type="textWrapping"/>
      </w:r>
      <w:r>
        <w:br w:type="textWrapping"/>
      </w:r>
      <w:r>
        <w:t xml:space="preserve">Bella sao?</w:t>
      </w:r>
      <w:r>
        <w:br w:type="textWrapping"/>
      </w:r>
      <w:r>
        <w:br w:type="textWrapping"/>
      </w:r>
      <w:r>
        <w:t xml:space="preserve">Alan thầm nghĩ, một trong những thân thích ít ỏi của cậu, em họ cậu, người coi như khá thân luôn có qua lại với cậu.</w:t>
      </w:r>
      <w:r>
        <w:br w:type="textWrapping"/>
      </w:r>
      <w:r>
        <w:br w:type="textWrapping"/>
      </w:r>
      <w:r>
        <w:t xml:space="preserve">Chỉ là hai người vẫn luôn liên lạc trên mạng, chính thức gặp mặt thì đã lâu không có, sở dĩ có thể nói chuyện hợp ý, có thể là do bọn họ đều là loại nội tâm tương đối đạm mạc, người có chút quái gở a.</w:t>
      </w:r>
      <w:r>
        <w:br w:type="textWrapping"/>
      </w:r>
      <w:r>
        <w:br w:type="textWrapping"/>
      </w:r>
      <w:r>
        <w:t xml:space="preserve">Đợi khi Charlie và Carlisle đều rời đi, Alan mở notebook ra, phát hiện nồi nấu bằng sứ cậu định chế ít ngày nữa có thể nhận được, như vậy cũng tốt, cậu có thể thử nấu một ít ma dược làm cho ma lực trong cơ thể dần dần vững vàng, dùng năng lực của cậu, cho dù không có đũa phép cũng có thể dần dần bình phục dao động kia, chỉ là thời gian có chút gấp gáp.</w:t>
      </w:r>
      <w:r>
        <w:br w:type="textWrapping"/>
      </w:r>
      <w:r>
        <w:br w:type="textWrapping"/>
      </w:r>
      <w:r>
        <w:t xml:space="preserve">“Xem ra ta phải lập tức nghiên cứu, như vậy càng không thể cùng một chỗ với Charlie.” Alan cười khổ: “Nguy hiểm khi nghiên cứu chế tạo ma dược cũng không ít hơn so với ma lực bạo động.”</w:t>
      </w:r>
      <w:r>
        <w:br w:type="textWrapping"/>
      </w:r>
      <w:r>
        <w:br w:type="textWrapping"/>
      </w:r>
      <w:r>
        <w:t xml:space="preserve">Cuộc sống mấy ngày kế tiếp đối với Alan mà nói cũng rất bình yên, chỉ là vì e ngại ma lực bạo động sẽ làm bị thương đến người khác nên lạnh nhạt với một vài người bạn mới, ngược lại thân cận không ít với gia đình Cullen, mỗi ngày cùng đến trường cùng về nhà, bị các học sinh chỉ trỏ.</w:t>
      </w:r>
      <w:r>
        <w:br w:type="textWrapping"/>
      </w:r>
      <w:r>
        <w:br w:type="textWrapping"/>
      </w:r>
      <w:r>
        <w:t xml:space="preserve">Về phần vị Edward hai lần suýt làm ma lực cậu bạo động kia, Alan quyết định lựa chọn bỏ qua, tuy mỗi ngày gặp mặt, nhưng hai người thậm chí ngay cả một câu cũng không nói.</w:t>
      </w:r>
      <w:r>
        <w:br w:type="textWrapping"/>
      </w:r>
      <w:r>
        <w:br w:type="textWrapping"/>
      </w:r>
      <w:r>
        <w:t xml:space="preserve">Thế nhưng đối đãi với anh em Edward, Emmett ngược lại đề cao không ít, hai bữa cơm mỗi ngày cũng có được đãi ngộ giống như bọn người Carlisle.</w:t>
      </w:r>
      <w:r>
        <w:br w:type="textWrapping"/>
      </w:r>
      <w:r>
        <w:br w:type="textWrapping"/>
      </w:r>
      <w:r>
        <w:t xml:space="preserve">Ta chỉ là cảm kích hắn đưa ta đến phòng y tế ngăn ma lực bạo động lần nữa mà thôi, cũng không phải là tha thứ cho hắn! Alan hừ lạnh.</w:t>
      </w:r>
      <w:r>
        <w:br w:type="textWrapping"/>
      </w:r>
      <w:r>
        <w:br w:type="textWrapping"/>
      </w:r>
    </w:p>
    <w:p>
      <w:pPr>
        <w:pStyle w:val="Heading2"/>
      </w:pPr>
      <w:bookmarkStart w:id="43" w:name="chương-14-nhìn-trộm-ban-đêm.-.-."/>
      <w:bookmarkEnd w:id="43"/>
      <w:r>
        <w:t xml:space="preserve">15. Chương 14: Nhìn Trộm Ban Đêm. . .</w:t>
      </w:r>
    </w:p>
    <w:p>
      <w:pPr>
        <w:pStyle w:val="Compact"/>
      </w:pPr>
      <w:r>
        <w:br w:type="textWrapping"/>
      </w:r>
      <w:r>
        <w:br w:type="textWrapping"/>
      </w:r>
      <w:r>
        <w:t xml:space="preserve">Trong đêm yên tĩnh, ánh sáng nhạt như có như không làm biệt thự trong rừng như trở thành một tòa thành hắc ám.</w:t>
      </w:r>
      <w:r>
        <w:br w:type="textWrapping"/>
      </w:r>
      <w:r>
        <w:br w:type="textWrapping"/>
      </w:r>
      <w:r>
        <w:t xml:space="preserve">Một bóng người giống như sứ giả bóng đêm, thân thể thon dài ẩn nấp sau cây tuyết tùng cao cao…</w:t>
      </w:r>
      <w:r>
        <w:br w:type="textWrapping"/>
      </w:r>
      <w:r>
        <w:br w:type="textWrapping"/>
      </w:r>
      <w:r>
        <w:t xml:space="preserve">Dung mạo tuấn mỹ không thuộc về nhân gian, hình như chỉ có thể tồn tại trong những giấc chiêm bao…</w:t>
      </w:r>
      <w:r>
        <w:br w:type="textWrapping"/>
      </w:r>
      <w:r>
        <w:br w:type="textWrapping"/>
      </w:r>
      <w:r>
        <w:t xml:space="preserve">Một đôi mắt thâm thúy như sao trời, màu vàng nhạt hệt như loại đá hổ phách được chôn giấu ngàn vạn năm trong lòng đất, ẩn chứa hơi thở thê lương, lóe ra ánh sáng lấp lánh kỳ dị…</w:t>
      </w:r>
      <w:r>
        <w:br w:type="textWrapping"/>
      </w:r>
      <w:r>
        <w:br w:type="textWrapping"/>
      </w:r>
      <w:r>
        <w:t xml:space="preserve">Xuyên qua cánh cửa thủy tinh to lớn, nhìn thiếu niên tóc đen nằm trên giường, gương mặt được điêu khắc tỉ mỉ bằng cẩm thạch hiện lên ý cười ôn nhu…</w:t>
      </w:r>
      <w:r>
        <w:br w:type="textWrapping"/>
      </w:r>
      <w:r>
        <w:br w:type="textWrapping"/>
      </w:r>
      <w:r>
        <w:t xml:space="preserve">Tại sao cậu ngủ muộn vậy? Vừa rồi cậu đứng trong gian phòng khác làm gì thế? Mỗi sáng cậu đều thức dậy sớm như vậy có mệt hay không? Thân thể cậu chịu nổi không?</w:t>
      </w:r>
      <w:r>
        <w:br w:type="textWrapping"/>
      </w:r>
      <w:r>
        <w:br w:type="textWrapping"/>
      </w:r>
      <w:r>
        <w:t xml:space="preserve">Mặt Edward hiện lên thần sắc lo lắng, sự lo lắng lại vô thức xuất hiện trong đôi mày dài.</w:t>
      </w:r>
      <w:r>
        <w:br w:type="textWrapping"/>
      </w:r>
      <w:r>
        <w:br w:type="textWrapping"/>
      </w:r>
      <w:r>
        <w:t xml:space="preserve">Lại tiến đến một chút, có thể thấy cậu nhíu chặt đôi lông mày, sao vậy? Bình thường chỉ thấy cậu luôn nghiêm túc âm trầm mà, chẳng lẽ trong giấc mộng lại có thứ gì dây dưa cậu, làm cậu không được an bình sao?</w:t>
      </w:r>
      <w:r>
        <w:br w:type="textWrapping"/>
      </w:r>
      <w:r>
        <w:br w:type="textWrapping"/>
      </w:r>
      <w:r>
        <w:t xml:space="preserve">Có lẽ ta có thể tiếp cận một chút, nhưng nếu cậu phát hiện thì phải làm sao bây giờ? Nhất định sẽ cực kì giận dữ a, giống như lần trước tại phòng tắm, ánh mắt sắc bén làm cho trái tim vốn đã dừng đập gần trăm năm của mình cũng có chút kinh hãi.</w:t>
      </w:r>
      <w:r>
        <w:br w:type="textWrapping"/>
      </w:r>
      <w:r>
        <w:br w:type="textWrapping"/>
      </w:r>
      <w:r>
        <w:t xml:space="preserve">Ta không muốn lại nhìn thấy bộ dạng tức giận của cậu ấy, Edward hậm hực nghĩ.</w:t>
      </w:r>
      <w:r>
        <w:br w:type="textWrapping"/>
      </w:r>
      <w:r>
        <w:br w:type="textWrapping"/>
      </w:r>
      <w:r>
        <w:t xml:space="preserve">Nhưng mà, có lẽ do gương mặt che giấu trong đêm tối kia quá mức hấp dẫn, khiến Edward tựa hồ lại ngửi thấy hương vị nhàn nhạt rất hấp dẫn lại cũng không hề khiến hắn mất đi lý trí trên người cậu, hương vị duy nhất, chỉ thuộc về cậu ấy.</w:t>
      </w:r>
      <w:r>
        <w:br w:type="textWrapping"/>
      </w:r>
      <w:r>
        <w:br w:type="textWrapping"/>
      </w:r>
      <w:r>
        <w:t xml:space="preserve">Như bị trúng độc, Edward nhanh chóng nhảy xuống tuyết tùng, dùng tốc độ nhanh nhẹn không thuộc về nhân loại leo lên tường, hướng tới gian phòng có sự tồn tại của cậu ấy.</w:t>
      </w:r>
      <w:r>
        <w:br w:type="textWrapping"/>
      </w:r>
      <w:r>
        <w:br w:type="textWrapping"/>
      </w:r>
      <w:r>
        <w:t xml:space="preserve">Ma cà rồng tuấn mỹ, men theo bóng đêm mà đến, rón ra rón rén leo lên ống nước bên ngoài.</w:t>
      </w:r>
      <w:r>
        <w:br w:type="textWrapping"/>
      </w:r>
      <w:r>
        <w:br w:type="textWrapping"/>
      </w:r>
      <w:r>
        <w:t xml:space="preserve">Chỉ cần thật cẩn thận mở cửa sổ thủy tinh ra, liếc nhìn cậu ở khoảng cách gần là được rồi, chỉ liếc nhìn một cái, cậu… Nhất định sẽ không phát hiện a.</w:t>
      </w:r>
      <w:r>
        <w:br w:type="textWrapping"/>
      </w:r>
      <w:r>
        <w:br w:type="textWrapping"/>
      </w:r>
      <w:r>
        <w:t xml:space="preserve">Edward âm thầm phỏng đoán, âm thầm động viên bản thân.</w:t>
      </w:r>
      <w:r>
        <w:br w:type="textWrapping"/>
      </w:r>
      <w:r>
        <w:br w:type="textWrapping"/>
      </w:r>
      <w:r>
        <w:t xml:space="preserve">Vô thanh vô tức dán lên ống nước ngoài tường, chỉ cần nhẹ nhàng mở cửa sổ ra là được rồi, chỉ cần nhẹ nhàng chạm vào, dựa vào thân thủ của mình, nhất định sẽ không phát ra quá nhiều tiếng động, nhất định có thể lẻn vào, sẽ không để cậu phát hiện.</w:t>
      </w:r>
      <w:r>
        <w:br w:type="textWrapping"/>
      </w:r>
      <w:r>
        <w:br w:type="textWrapping"/>
      </w:r>
      <w:r>
        <w:t xml:space="preserve">Ngón tay xinh đẹp thon dài như điêu khắc, nhẹ nhàng vươn về phía cửa sổ, tiếp theo…</w:t>
      </w:r>
      <w:r>
        <w:br w:type="textWrapping"/>
      </w:r>
      <w:r>
        <w:br w:type="textWrapping"/>
      </w:r>
      <w:r>
        <w:t xml:space="preserve">“Tê…!” Dòng điện cực mạnh trong nháy mắt xuyên qua thân thể cường hãn của Ma cà rồng, sau đó một sức mạnh không biết đến từ chỗ nào lập tức nện thật mạnh lên người hắn.</w:t>
      </w:r>
      <w:r>
        <w:br w:type="textWrapping"/>
      </w:r>
      <w:r>
        <w:br w:type="textWrapping"/>
      </w:r>
      <w:r>
        <w:t xml:space="preserve">Cả người Edward như mủi tên bị quẳng thật mạnh ra ngoài, ‘phịch’ một tiếng nện đứt nhánh cây tuyết tùng, sau đó dính vào thân cây, từ từ… Từ từ trượt xuống!</w:t>
      </w:r>
      <w:r>
        <w:br w:type="textWrapping"/>
      </w:r>
      <w:r>
        <w:br w:type="textWrapping"/>
      </w:r>
      <w:r>
        <w:t xml:space="preserve">Tuy vừa rồi khi dòng điện xuyên qua cơ thể cố nén không kêu to ra tiếng, nhưng mùi vị bị điện giật tuyệt đối không dễ chịu, hơn nữa sau đó còn bị một loại sức mạnh khác không biết từ đâu xuất hiện quẳng mạnh ra ngoài…</w:t>
      </w:r>
      <w:r>
        <w:br w:type="textWrapping"/>
      </w:r>
      <w:r>
        <w:br w:type="textWrapping"/>
      </w:r>
      <w:r>
        <w:t xml:space="preserve">Sức mạnh kia mạnh đến mức làm xương cốt của hắn như gãy hết, đau nhức âm ĩ, gần trăm năm nay lần đầu tiên hắn cảm thấy may mắn vì mình là  Ma cà rồng nên có được thân thể cường hãn của Ma cà rồng.</w:t>
      </w:r>
      <w:r>
        <w:br w:type="textWrapping"/>
      </w:r>
      <w:r>
        <w:br w:type="textWrapping"/>
      </w:r>
      <w:r>
        <w:t xml:space="preserve">Nếu như là một người bình thường, hiện tại cho dù không chết! Cũng đã tê liệt rồi!</w:t>
      </w:r>
      <w:r>
        <w:br w:type="textWrapping"/>
      </w:r>
      <w:r>
        <w:br w:type="textWrapping"/>
      </w:r>
      <w:r>
        <w:t xml:space="preserve">Nhưng mà, một người bình thường, cũng sẽ không leo lên tường nhà một vị phù thủy trong đêm hôm khuya khoắt a!</w:t>
      </w:r>
      <w:r>
        <w:br w:type="textWrapping"/>
      </w:r>
      <w:r>
        <w:br w:type="textWrapping"/>
      </w:r>
      <w:r>
        <w:t xml:space="preserve">Hơn nữa, đối phương lại là một phù thủy thuộc về Slytherin, mang trong mình ý thức chiến đấu mãnh liệt, tính cách cẩn thận mà còn tinh thông nghệ thuật hắc ám.</w:t>
      </w:r>
      <w:r>
        <w:br w:type="textWrapping"/>
      </w:r>
      <w:r>
        <w:br w:type="textWrapping"/>
      </w:r>
      <w:r>
        <w:t xml:space="preserve">Edward nhìn cửa sổ thủy tinh xinh đẹp to lớn kia, do dự không thôi, hắn rất muốn thử một lần nữa, nhưng vừa nghĩ tới dòng điện cường đại đủ để tổn thương Ma cà rồng, mặt Edward trở nên khó coi, không cam lòng rời đi.</w:t>
      </w:r>
      <w:r>
        <w:br w:type="textWrapping"/>
      </w:r>
      <w:r>
        <w:br w:type="textWrapping"/>
      </w:r>
      <w:r>
        <w:t xml:space="preserve">Slytherin, học viện Hogwarts tôn sùng nghệ thuật hắc ám nhất, tiền viện trưởng lăn lộn trong đó nửa cuộc đời, nếu ngay cả một cái ma pháp trận phòng ngự cũng làm không được, cũng không phải là Hầm xà vương nữa.</w:t>
      </w:r>
      <w:r>
        <w:br w:type="textWrapping"/>
      </w:r>
      <w:r>
        <w:br w:type="textWrapping"/>
      </w:r>
      <w:r>
        <w:t xml:space="preserve">Năm đó, lão ong mật Dumbledore cũng không dám lẻn vào hầm của ta nhìn trộm, chỉ bằng một tiểu dơi hút máu như ngươi, hừ hừ…</w:t>
      </w:r>
      <w:r>
        <w:br w:type="textWrapping"/>
      </w:r>
      <w:r>
        <w:br w:type="textWrapping"/>
      </w:r>
      <w:r>
        <w:t xml:space="preserve">Trong màn đêm, thiếu niên tóc đen vốn hơi nhíu mày đột nhiên mở ra đôi mắt trong trẻo như mực, nhanh chóng xẹt qua một ý cười nhìn có chút hả hê, ngáp một cái, bình yên đi vào giấc mộng.</w:t>
      </w:r>
      <w:r>
        <w:br w:type="textWrapping"/>
      </w:r>
      <w:r>
        <w:br w:type="textWrapping"/>
      </w:r>
      <w:r>
        <w:t xml:space="preserve">Đêm nay, thật sự là đêm cậu ngủ ngon nhất từ khi vào ở trong ngôi biệt thự này.</w:t>
      </w:r>
      <w:r>
        <w:br w:type="textWrapping"/>
      </w:r>
      <w:r>
        <w:br w:type="textWrapping"/>
      </w:r>
      <w:r>
        <w:t xml:space="preserve">Tâm tình tốt kéo dài đến sáng hôm sau, bữa sáng, Alan rất vui vẻ ném cho từng thành viên gia đình Cullen một nụ cười nhẹ, liền làm bọn họ hoảng sợ chết đứng.</w:t>
      </w:r>
      <w:r>
        <w:br w:type="textWrapping"/>
      </w:r>
      <w:r>
        <w:br w:type="textWrapping"/>
      </w:r>
      <w:r>
        <w:t xml:space="preserve">Alan của bình thường luôn rất hà khắc lại biết cười hả? Hơn nữa còn cười… Đáng sợnhư vậy.</w:t>
      </w:r>
      <w:r>
        <w:br w:type="textWrapping"/>
      </w:r>
      <w:r>
        <w:br w:type="textWrapping"/>
      </w:r>
      <w:r>
        <w:t xml:space="preserve">Chẳng lẽ chủ nhà đại nhân gặp phải kích thích gì rồi?</w:t>
      </w:r>
      <w:r>
        <w:br w:type="textWrapping"/>
      </w:r>
      <w:r>
        <w:br w:type="textWrapping"/>
      </w:r>
      <w:r>
        <w:t xml:space="preserve">Các ma cà rồng đồng loạt toát ra suy nghĩ như vậy, nhà Cullen không đoán được tâm tư của chủ nhà đại nhân nên không hẹn mà cùng chú ý mỗi tiếng nói cử động của mình, sợ chọc giận chủ nhà đại nhân, giảm bớt phiếu cung cấp cơm.</w:t>
      </w:r>
      <w:r>
        <w:br w:type="textWrapping"/>
      </w:r>
      <w:r>
        <w:br w:type="textWrapping"/>
      </w:r>
      <w:r>
        <w:t xml:space="preserve">Bầu không khí vô cùng bí hiểm trôi qua trong nụ cười nhẹ nhàng của Alan cùng với nhà Cullen trao đổi ánh mắt suy đoán cho nhau, đến khi…</w:t>
      </w:r>
      <w:r>
        <w:br w:type="textWrapping"/>
      </w:r>
      <w:r>
        <w:br w:type="textWrapping"/>
      </w:r>
      <w:r>
        <w:t xml:space="preserve">“Phốc ——!” Emmett phun sữa trong miệng ra, run rẩy chỉ vào người tới: “Ed… Edward, em… Sao em…”</w:t>
      </w:r>
      <w:r>
        <w:br w:type="textWrapping"/>
      </w:r>
      <w:r>
        <w:br w:type="textWrapping"/>
      </w:r>
      <w:r>
        <w:t xml:space="preserve">Nhà Cullen trợn mắt há hốc mồm nhìn kiểu tóc cơ hồ đã giữ vững trăm năm vẫn không thay đổi của Edward, mái tóc màu đồng vốn lộn xộn, lúc này lại đang dựng thẳng lên cao cao, hơn nữa còn chỉa lên, giống như của Alice, nhưng lại khoa trương hơn nhiều, lỉa chỉa khắp mọi hướng…</w:t>
      </w:r>
      <w:r>
        <w:br w:type="textWrapping"/>
      </w:r>
      <w:r>
        <w:br w:type="textWrapping"/>
      </w:r>
      <w:r>
        <w:t xml:space="preserve">Không thể không bội phục năng lực hồi phục kinh người của Ma cà rồng, vậy mà nhìn không ra chút nhếch nhác nào.</w:t>
      </w:r>
      <w:r>
        <w:br w:type="textWrapping"/>
      </w:r>
      <w:r>
        <w:br w:type="textWrapping"/>
      </w:r>
      <w:r>
        <w:t xml:space="preserve">“Cái này… Trời ạ!” Alice há to miệng anh đào, không thể tin nói: “Anh không phải nói thà rằng đi Hawaii phơi nắng cũng tuyệt không cho phép bất luận kẻ nào chạm nhẹ vào tóc anh hay sao? Hiện tại tại sao lại…”</w:t>
      </w:r>
      <w:r>
        <w:br w:type="textWrapping"/>
      </w:r>
      <w:r>
        <w:br w:type="textWrapping"/>
      </w:r>
      <w:r>
        <w:t xml:space="preserve">Xem ra hôm nay bị kích thích tuyệt đối không chỉ có mỗi chủ nhà đại nhân, còn phải thêm vào người anh em từng phát ngôn bừa bãi rằng thà chết cũng không đụng chạm vào mái tóc mình của bọn họ.</w:t>
      </w:r>
      <w:r>
        <w:br w:type="textWrapping"/>
      </w:r>
      <w:r>
        <w:br w:type="textWrapping"/>
      </w:r>
      <w:r>
        <w:t xml:space="preserve">Chờ một chút! Hai người đồng thời bị kích thích, chẳng lẽ chuyện này có liên quan gì sao?</w:t>
      </w:r>
      <w:r>
        <w:br w:type="textWrapping"/>
      </w:r>
      <w:r>
        <w:br w:type="textWrapping"/>
      </w:r>
      <w:r>
        <w:t xml:space="preserve">Lại một vòng ánh mắt quỷ dị dò xét qua lại giữa Edward và Alan, nhìn thấy bộ dạng xem xét của nhà Ma cà rồng, khuôn mặt anh tuấn vốn mang tiếu dung nhàn nhạt của Alan dần dần trở lạnh.</w:t>
      </w:r>
      <w:r>
        <w:br w:type="textWrapping"/>
      </w:r>
      <w:r>
        <w:br w:type="textWrapping"/>
      </w:r>
      <w:r>
        <w:t xml:space="preserve">“Hừ ——!” Khí tràng vừa mở ra, lãnh khí bắn ra bốn phía.</w:t>
      </w:r>
      <w:r>
        <w:br w:type="textWrapping"/>
      </w:r>
      <w:r>
        <w:br w:type="textWrapping"/>
      </w:r>
      <w:r>
        <w:t xml:space="preserve">Lúc này mới bình thường nha, nhà Ma cà rồng thở ra một hơi, đây mới là chủ nhà đại nhân lạnh lùng nghiêm túc, hỉ nộ vô thường của bọn họ. Nhìn trộm một cái, như vậy mới thuận mắt, biểu lộ quái dị vừa rồi thật sự quá mức khiêu chiến thần kinh thị giác đã trải qua trăm năm của họ.</w:t>
      </w:r>
      <w:r>
        <w:br w:type="textWrapping"/>
      </w:r>
      <w:r>
        <w:br w:type="textWrapping"/>
      </w:r>
      <w:r>
        <w:t xml:space="preserve">Edward lại lộ ra một nụ cười tuấn mỹ ngoài dự đoán của mọi người, ra dấu cho mọi người trong nhà ngồi xuống hưởng dụng bữa sáng của mình.</w:t>
      </w:r>
      <w:r>
        <w:br w:type="textWrapping"/>
      </w:r>
      <w:r>
        <w:br w:type="textWrapping"/>
      </w:r>
      <w:r>
        <w:t xml:space="preserve">Hừ, bị sét đánh còn vui mừng tí tửng như vậy, ai bảo ngươi nửa đêm dò xét phòng của ta, gặp báo ứng, đáng đời!</w:t>
      </w:r>
      <w:r>
        <w:br w:type="textWrapping"/>
      </w:r>
      <w:r>
        <w:br w:type="textWrapping"/>
      </w:r>
      <w:r>
        <w:t xml:space="preserve">Âm nhạc phát ra trong chiếc Porsche chính là nhạc cung đình cổ điển của Anh, tiếng hòa tấu giữa Piano và đàn hạc giống như tiếng Piano ma pháp kiếp trước, tiếng đàn từng nghe Narcissa đánh trong trang viên Malfoy, mơ hồ mang theo cảm giác xưa cũ mà trang nhã.</w:t>
      </w:r>
      <w:r>
        <w:br w:type="textWrapping"/>
      </w:r>
      <w:r>
        <w:br w:type="textWrapping"/>
      </w:r>
      <w:r>
        <w:t xml:space="preserve">Thiếu niên tóc đen mắt đen đắm chìm trong tiếng nhạc ưu nhã, cho đến khi cổng vào thị trấn Forks xuất hiện trong tầm mắt của cậu.</w:t>
      </w:r>
      <w:r>
        <w:br w:type="textWrapping"/>
      </w:r>
      <w:r>
        <w:br w:type="textWrapping"/>
      </w:r>
      <w:r>
        <w:t xml:space="preserve">Thị trấn bị rừng vân sam to lớn tầng tầng bao vây lấy, nghe nói bên kia khu rừng là vùng bảo vệ của người Anh- điêng —— La Push</w:t>
      </w:r>
      <w:r>
        <w:br w:type="textWrapping"/>
      </w:r>
      <w:r>
        <w:br w:type="textWrapping"/>
      </w:r>
      <w:r>
        <w:t xml:space="preserve">Cạnh bờ biển có một chủng tộc, nhiều thế hệ đều phụ thuộc vào dòng sông và tự nhiên để sinh tồn, cho tới bây giờ, vẫn còn giữ lại chế độ thị tộc xa xưa.</w:t>
      </w:r>
      <w:r>
        <w:br w:type="textWrapping"/>
      </w:r>
      <w:r>
        <w:br w:type="textWrapping"/>
      </w:r>
      <w:r>
        <w:t xml:space="preserve">Nghe nói cậu Charlie có một người bạn tốt, Billy Black, sống ở đó, cũng chính là tộc trưởng đương nhiệm của bộ tộc.</w:t>
      </w:r>
      <w:r>
        <w:br w:type="textWrapping"/>
      </w:r>
      <w:r>
        <w:br w:type="textWrapping"/>
      </w:r>
      <w:r>
        <w:t xml:space="preserve">Khi nào thì đi La Push nhìn xem a, rừng rậm rộng lớn chứa đựng rất nhiều thứ kỳ diệu của tự nhiên, chỉ đơn giản dựa vào việc mua một ít nguyên liệu tương tự thật sự không thể thỏa mãn nhu cầu luyện chế ma dược của cậu, có lẽ cậu có thể đi thử thời vận, để xem có thể thu thập được một ít giống cây dại để làm ma dược hay không.</w:t>
      </w:r>
      <w:r>
        <w:br w:type="textWrapping"/>
      </w:r>
      <w:r>
        <w:br w:type="textWrapping"/>
      </w:r>
      <w:r>
        <w:t xml:space="preserve">Vài ngày nay tâm tình Alan không tệ lắm, mặc dù có chút lo lắng hoảng sợ vì ma lực luôn luôn liên tục không bị khống chế, nhưng gần đây, cậu mới nghiên cứu chế tạo ra một ít ma dược hòa hoãn giúp cậu có thể thích ứng tốt hơn với loại trạng thái này, tối thiểu nhất cũng sẽ không vì bị thứ bên ngoài ảnh hưởng mà không thể khống chế.</w:t>
      </w:r>
      <w:r>
        <w:br w:type="textWrapping"/>
      </w:r>
      <w:r>
        <w:br w:type="textWrapping"/>
      </w:r>
      <w:r>
        <w:t xml:space="preserve">Vừa tới trường, đậu xe vào vị trí, bên tai liền truyền đến thanh âm quen thuộc của Airui: “Hey, Alan, cuối tuần này có rảnh không? Thứ bảy tám giờ rưỡi có một buổi tiệc hoá trang, mọi người nhất trí quyết định tổ chức ở nhà Denis, Jessyca cùng Catherine đều đi, cậu thế nào?”</w:t>
      </w:r>
      <w:r>
        <w:br w:type="textWrapping"/>
      </w:r>
      <w:r>
        <w:br w:type="textWrapping"/>
      </w:r>
      <w:r>
        <w:t xml:space="preserve">Tuy bình thường có chút an phận, nhưng dù sao cũng không quái gở bất cận nhân tình (</w:t>
      </w:r>
      <w:r>
        <w:rPr>
          <w:i/>
        </w:rPr>
        <w:t xml:space="preserve">không hợp với đạo lý làm người</w:t>
      </w:r>
      <w:r>
        <w:t xml:space="preserve">) như kiếp trước, hơn nữa Alan có dung mạo tuấn mỹ, khí chất lại không tầm thường nên trong trường rất được hoan nghênh. Hiện tại xem như là chuyện tốt a, thân là một Slytherin, giỏi xã giao là một chuyện rất trọng yếu, cậu đã nhiều lần từ chối những buổi tiệc thế này, lần này không thể lại cự tuyệt nữa.</w:t>
      </w:r>
      <w:r>
        <w:br w:type="textWrapping"/>
      </w:r>
      <w:r>
        <w:br w:type="textWrapping"/>
      </w:r>
      <w:r>
        <w:t xml:space="preserve">Kỳ thật, bất luận là kiếp trước hay kiếp này, Alan đều không thích những nơi quá mức ồn ào, nhưng trải qua cuộc sống khác biệt nhiều năm như vậy, một số thói quen của Alan cũng thay đổi không ít, cho dù lúc học ở London, cậu cũng đã tham gia không ít buổi tiệc thế này, chỉ là mấy người bạn kia của Alan đều xuất thân từ hào môn thế gia (</w:t>
      </w:r>
      <w:r>
        <w:rPr>
          <w:i/>
        </w:rPr>
        <w:t xml:space="preserve">giàu có, quyền thế</w:t>
      </w:r>
      <w:r>
        <w:t xml:space="preserve">), hành vi cử chỉ có chút mùi vị Slytherin, cái này làm Alan quen thuộc.</w:t>
      </w:r>
      <w:r>
        <w:br w:type="textWrapping"/>
      </w:r>
      <w:r>
        <w:br w:type="textWrapping"/>
      </w:r>
      <w:r>
        <w:t xml:space="preserve">Những ngày này luyện chế ma dược hòa hoãn đã làm ma lực trong cơ thể ôn hòa rất nhiều, không cần lo lắng nguy cơ bạo động, trải qua mấy ngày tu dưỡng, tuy vẫn còn chút mệt nhọc, nhưng tham gia một buổi tiệc chắc là cũng không có vấn đề gì.</w:t>
      </w:r>
      <w:r>
        <w:br w:type="textWrapping"/>
      </w:r>
      <w:r>
        <w:br w:type="textWrapping"/>
      </w:r>
      <w:r>
        <w:t xml:space="preserve">“Rất vui vì cậu đã nói cho tôi biết, Airui. Chỉ là không biết vũ hội hoá trang cần giả thành gì.”</w:t>
      </w:r>
      <w:r>
        <w:br w:type="textWrapping"/>
      </w:r>
      <w:r>
        <w:br w:type="textWrapping"/>
      </w:r>
      <w:r>
        <w:t xml:space="preserve">“Ha ha, tùy cậu. Nói cho cậu biết một tin tốt…” Airui thần bí nói: “Alice và Edward nhà Cullen cũng tiếp nhận lời mời, phải biết rằng từ trước đến nay bọn họ luôn cự tuyệt.”</w:t>
      </w:r>
      <w:r>
        <w:br w:type="textWrapping"/>
      </w:r>
      <w:r>
        <w:br w:type="textWrapping"/>
      </w:r>
      <w:r>
        <w:t xml:space="preserve">Nhà Cullen cũng tới?</w:t>
      </w:r>
      <w:r>
        <w:br w:type="textWrapping"/>
      </w:r>
      <w:r>
        <w:br w:type="textWrapping"/>
      </w:r>
      <w:r>
        <w:t xml:space="preserve">Alan nhíu mày, không ngờ Airui lại có khả năng như vậy, ngay cả Cullen luôn xa rời quần chúng cũng có thể mời đến.</w:t>
      </w:r>
      <w:r>
        <w:br w:type="textWrapping"/>
      </w:r>
      <w:r>
        <w:br w:type="textWrapping"/>
      </w:r>
      <w:r>
        <w:t xml:space="preserve">Bội phục!</w:t>
      </w:r>
      <w:r>
        <w:br w:type="textWrapping"/>
      </w:r>
      <w:r>
        <w:br w:type="textWrapping"/>
      </w:r>
      <w:r>
        <w:t xml:space="preserve">…………………………………</w:t>
      </w:r>
      <w:r>
        <w:br w:type="textWrapping"/>
      </w:r>
      <w:r>
        <w:br w:type="textWrapping"/>
      </w:r>
      <w:r>
        <w:rPr>
          <w:i/>
        </w:rPr>
        <w:t xml:space="preserve">Sở thích tao nhã của anh Ed là leo lên cửa sổ nhà người yêu???</w:t>
      </w:r>
      <w:r>
        <w:br w:type="textWrapping"/>
      </w:r>
      <w:r>
        <w:br w:type="textWrapping"/>
      </w:r>
      <w:r>
        <w:rPr>
          <w:i/>
        </w:rPr>
        <w:t xml:space="preserve">Haiz, Bella thì thôi, chứ giáo sư thì anh tiêu rồi anh à [vỗ vai an ủi], cầu chúc cho anh đc siêu sinh [amen]</w:t>
      </w:r>
      <w:r>
        <w:br w:type="textWrapping"/>
      </w:r>
      <w:r>
        <w:br w:type="textWrapping"/>
      </w:r>
    </w:p>
    <w:p>
      <w:pPr>
        <w:pStyle w:val="Heading2"/>
      </w:pPr>
      <w:bookmarkStart w:id="44" w:name="chương-15-vũ-hội-.-.-."/>
      <w:bookmarkEnd w:id="44"/>
      <w:r>
        <w:t xml:space="preserve">16. Chương 15: Vũ Hội . . .</w:t>
      </w:r>
    </w:p>
    <w:p>
      <w:pPr>
        <w:pStyle w:val="Compact"/>
      </w:pPr>
      <w:r>
        <w:br w:type="textWrapping"/>
      </w:r>
      <w:r>
        <w:br w:type="textWrapping"/>
      </w:r>
      <w:r>
        <w:t xml:space="preserve">Rất nhanh đến cuối tuần, tuy chỉ là một vũ hội hoá trang nhỏ, nhưng Alan vẫn đặt làm một bộ lễ phục màu đen không nổi bật, như vậy vừa không thể hiện sự khoe khoang trước mặt các học sinh, vừa không có vẻ thất lễ.</w:t>
      </w:r>
      <w:r>
        <w:br w:type="textWrapping"/>
      </w:r>
      <w:r>
        <w:br w:type="textWrapping"/>
      </w:r>
      <w:r>
        <w:t xml:space="preserve">Quy tắc hành động thứ nhất của Slytherin: luôn luôn giữ vững ưu nhã.</w:t>
      </w:r>
      <w:r>
        <w:br w:type="textWrapping"/>
      </w:r>
      <w:r>
        <w:br w:type="textWrapping"/>
      </w:r>
      <w:r>
        <w:t xml:space="preserve">Vũ hội hoá trang bắt đầu lúc tám giờ, ăn tối qua loa tại nhà Charlie, Alan cầm lấy hộp lễ phục vừa được mang tới, vào căn phòng mà Charlie đặc biệt chuẩn bị cho mình ở lại cuối tuần để thay quần áo.</w:t>
      </w:r>
      <w:r>
        <w:br w:type="textWrapping"/>
      </w:r>
      <w:r>
        <w:br w:type="textWrapping"/>
      </w:r>
      <w:r>
        <w:t xml:space="preserve">Kiếp trước, giáo sư chịu ảnh hưởng của Slytherin nhiều năm, hơn nữa lại thêm hai con bạch Khổng Tước lớn nhỏ nhà Malfoy kia vào lễ Giáng Sinh mỗi năm đều thúc ép kim điêu nhà bọn họ vác lấy hai bình thuốc làm đẹp cùng lễ phục đồ trang điểm đủ loại kiểu dáng, dưới ánh mắt giết người nơm nớp lo sợ đặt trên đầu giường của mình, tuy hầu hết mấy thứ đó đều sẽ bị vứt vào tầng hầm, vĩnh viễn chỉ có vào chứ không có ra, nhưng tổng quát mà nói, thẩm mỹ của Alan cũng không tệ chút nào.</w:t>
      </w:r>
      <w:r>
        <w:br w:type="textWrapping"/>
      </w:r>
      <w:r>
        <w:br w:type="textWrapping"/>
      </w:r>
      <w:r>
        <w:t xml:space="preserve">Kiếp này, vì trải qua bất đồng nên có sự khác biệt rất lớn so với tính cách kiếp trước, Alan đương nhiên không có khả năng bỏ bê bề ngoài như kiếp trước.</w:t>
      </w:r>
      <w:r>
        <w:br w:type="textWrapping"/>
      </w:r>
      <w:r>
        <w:br w:type="textWrapping"/>
      </w:r>
      <w:r>
        <w:t xml:space="preserve">Lễ phục này rất thích hợp với Alan, tuy vẫn là màu đen cậu thường mặc, loại vải cũng rất bình thường, nhưng may vô cùng vừa vặn, hoa văn màu tối hình giọt nước, mơ hồ lộ ra ánh sáng bàn bạc, khiến bộ lễ phục lộ ra một vẻ đẹp cao quý trong sự bình thường, áo khoát ngoài rũ xuống tới đầu gối, vai và eo hẹp, dáng người thon dài, gương mặt tuấn mỹ, đôi môi mỏng hơi mím lại, vẻ mặt thường ngày nghiêm túc đạm mạc lúc này lại nhu hòa rất nhiều.</w:t>
      </w:r>
      <w:r>
        <w:br w:type="textWrapping"/>
      </w:r>
      <w:r>
        <w:br w:type="textWrapping"/>
      </w:r>
      <w:r>
        <w:t xml:space="preserve">Dùng ruy băng tơ tằm màu bạc cột mái tóc đen rủ xuống vai lên sau ót, trước đó Alan đã dốc sức gội sạch đầu, mái tóc đen thuần túy hiện ra ánh sáng nhu hòa, trên mặt còn thoa chút kem làm sáng da, tuy chiếc cổ thon dài trắng nõn bị nút thắt gắt gao che kín mà có vẻ hơi chững chạc, nhưng lại có một hương vị cấm dục khác, thiếu niên trong kính để lộ ra sự quyến rũ cổ điển sâu sắc, đôi mắt đen bóng như ẩn chứa ánh sáng, lưu chuyển tràn ngập các loại màu sắc.</w:t>
      </w:r>
      <w:r>
        <w:br w:type="textWrapping"/>
      </w:r>
      <w:r>
        <w:br w:type="textWrapping"/>
      </w:r>
      <w:r>
        <w:t xml:space="preserve">Đứa bé mười bảy tuổi đang thoát khỏi sự ngây ngô của tuổi thiếu niên, bắt đầu mang chút tao nhã của thanh niên.</w:t>
      </w:r>
      <w:r>
        <w:br w:type="textWrapping"/>
      </w:r>
      <w:r>
        <w:br w:type="textWrapping"/>
      </w:r>
      <w:r>
        <w:t xml:space="preserve">Sau khi ăn mặc xong, Alan lấy ra một lọ chất lỏng màu lam, uống sạch một hơi.</w:t>
      </w:r>
      <w:r>
        <w:br w:type="textWrapping"/>
      </w:r>
      <w:r>
        <w:br w:type="textWrapping"/>
      </w:r>
      <w:r>
        <w:t xml:space="preserve">Hương vị cổ quái, tuy không phải không thể nuốt xuống, nhưng tuyệt đối không dễ uống chút nào, bất quá có một hơi ấm rót vào toàn thân, gương mặt có chút tái nhợt bỗng nhiễm lên một tia huyết sắc.</w:t>
      </w:r>
      <w:r>
        <w:br w:type="textWrapping"/>
      </w:r>
      <w:r>
        <w:br w:type="textWrapping"/>
      </w:r>
      <w:r>
        <w:t xml:space="preserve">Gần đây nghiên cứu chế tạo ra thuốc ấm, có thể giữ hiệu quả sưởi ấm trong hai giờ, từ đêm tắm nước lạnh đó cùng lần thứ hai bị Edward kích thích suýt nữa ma lực bạo động, thân thể Alan vẫn có chút không khỏe.</w:t>
      </w:r>
      <w:r>
        <w:br w:type="textWrapping"/>
      </w:r>
      <w:r>
        <w:br w:type="textWrapping"/>
      </w:r>
      <w:r>
        <w:t xml:space="preserve">“A, thật là đẹp trai nha!” Lúc xuống lầu thấy Charlie đang xem báo, ông rất tán thưởng nhìn cháu trai anh tuấn của mình, đứa nhỏ Alan này lớn lên rất giống cha nó, Robert, chỉ là tính cách có chút quái gở, không hoạt bát như Robert, vài ngày trước Robert còn liên lạc hi vọng ông có thể thúc giục con mình kết giao nhiều với các học sinh khác, nếu có thể quen bạn gái thì càng tốt, hiện tại Alan có thể chủ động đi tham gia vũ hội hoá trang, ông cảm thấy thật vui sướng.</w:t>
      </w:r>
      <w:r>
        <w:br w:type="textWrapping"/>
      </w:r>
      <w:r>
        <w:br w:type="textWrapping"/>
      </w:r>
      <w:r>
        <w:t xml:space="preserve">“Hãy nghe cậu nói Alan, con nhất định sẽ làm cho tất cả con gái trấn Forks điên cuồng.”</w:t>
      </w:r>
      <w:r>
        <w:br w:type="textWrapping"/>
      </w:r>
      <w:r>
        <w:br w:type="textWrapping"/>
      </w:r>
      <w:r>
        <w:t xml:space="preserve">“Cảm ơn, cậu Charlie.” Alan cho Charlie một cái mỉm cười, nhưng trong lòng phỉ báng, trung học Forks đã có ba con Ma cà rồng làm các cô gái điên cuồng rồi.</w:t>
      </w:r>
      <w:r>
        <w:br w:type="textWrapping"/>
      </w:r>
      <w:r>
        <w:br w:type="textWrapping"/>
      </w:r>
      <w:r>
        <w:t xml:space="preserve">“Tốt lắm, cậu không tiễn con.” Charlie cầm lấy đồ đạc của mình: “Buổi tối cậu còn phải làm việc, sau vũ hội hoá trang con cứ trực tiếp cùng bọn nhỏ nhà Cullen trở lại biệt thự trong rừng a, đúng rồi, bọn họ có cùng đi với con không?”</w:t>
      </w:r>
      <w:r>
        <w:br w:type="textWrapping"/>
      </w:r>
      <w:r>
        <w:br w:type="textWrapping"/>
      </w:r>
      <w:r>
        <w:t xml:space="preserve">“Không, bọn con không có hẹn, mà sao cuối tuần cũng phải đi làm vậy cậu?”</w:t>
      </w:r>
      <w:r>
        <w:br w:type="textWrapping"/>
      </w:r>
      <w:r>
        <w:br w:type="textWrapping"/>
      </w:r>
      <w:r>
        <w:t xml:space="preserve">“A, phải áp giải thủ lĩnh của một nhóm tội phạm đi qua Forks, giam giữ tại đây một đêm, ngày mai đưa đến Seattle, cậu phải đi sắp xếp.” Charlie bất đắc dĩ nhún nhún vai, cuối tuần còn bị cưỡng chế tăng ca thật cảm thấy không thích chút nào.</w:t>
      </w:r>
      <w:r>
        <w:br w:type="textWrapping"/>
      </w:r>
      <w:r>
        <w:br w:type="textWrapping"/>
      </w:r>
      <w:r>
        <w:t xml:space="preserve">“Tốt, vậy cậu nhớ chú ý thân thể.” Alan ngồi trên Porsche, bắt đầu chạy về phía nhà Denis.</w:t>
      </w:r>
      <w:r>
        <w:br w:type="textWrapping"/>
      </w:r>
      <w:r>
        <w:br w:type="textWrapping"/>
      </w:r>
      <w:r>
        <w:t xml:space="preserve">“Alan, cậu đã tới, những người khác đã vào rồi, mau vào đi, lập tức bắt đầu đấy.” Bên ngoài nhà Denis đã gần như không có bóng người, Alan vừa đến gần, Jessyca đứng ở cửa ra vào nhìn quanh lo lắng lập tức thấy cậu, cứ vội vội vàng vàng thúc giục một trận, nói xong, mới cẩn thận nhìn trang phục của Alan: “Lễ phục vừa mua hả? Trời ạ, cậu thật đẹp trai đến ngây người đó.”</w:t>
      </w:r>
      <w:r>
        <w:br w:type="textWrapping"/>
      </w:r>
      <w:r>
        <w:br w:type="textWrapping"/>
      </w:r>
      <w:r>
        <w:t xml:space="preserve">“Cảm ơn.” Khóe miệng Alan có chút nhếch lên, rất thân sĩ hơi xoay người: “Jessyca, chúng ta cùng vào thôi.” Alan lễ phép khẽ vươn tay, thỉnh nữ sinh đi trước.</w:t>
      </w:r>
      <w:r>
        <w:br w:type="textWrapping"/>
      </w:r>
      <w:r>
        <w:br w:type="textWrapping"/>
      </w:r>
      <w:r>
        <w:t xml:space="preserve">“A, nếu anh ta có thể làm bạn nhảy của mình thì tốt rồi, nhưng mà, lấy biểu hiện trước sau như một của ảnh, hình như khả năng này không lớn.” Jessyca không cam lòng cứng ngắc tại đó, nghe lời nói của Alan, một lát sau mới kịp phản ứng, mang theo một ít ai oán dẫn Alan vào đại sảnh.</w:t>
      </w:r>
      <w:r>
        <w:br w:type="textWrapping"/>
      </w:r>
      <w:r>
        <w:br w:type="textWrapping"/>
      </w:r>
      <w:r>
        <w:t xml:space="preserve">Trong phòng khách đầu người toàn động, hối hả, phi thường náo nhiệt.</w:t>
      </w:r>
      <w:r>
        <w:br w:type="textWrapping"/>
      </w:r>
      <w:r>
        <w:br w:type="textWrapping"/>
      </w:r>
      <w:r>
        <w:t xml:space="preserve">Các thiếu nam thiếu nữ ăn mặc thành các bộ dạng cổ quái kỳ lạ, giống hệt vũ hội hoá trang đêm giáng sinh.</w:t>
      </w:r>
      <w:r>
        <w:br w:type="textWrapping"/>
      </w:r>
      <w:r>
        <w:br w:type="textWrapping"/>
      </w:r>
      <w:r>
        <w:t xml:space="preserve">Người tham dự vũ hội hình như khá nhiều, Alan lễ phép chào hỏi với chủ nhân và Airui, sau đó tìm một vị trí ngồi xuống, nghe tiếng nhạc đinh tai nhức óc, trước mắt đều là đèn nê ông muôn màu muôn vẻ quay tít khắp nơi, Alan cau mày lại.</w:t>
      </w:r>
      <w:r>
        <w:br w:type="textWrapping"/>
      </w:r>
      <w:r>
        <w:br w:type="textWrapping"/>
      </w:r>
      <w:r>
        <w:t xml:space="preserve">So với loại hoàn cảnh ầm ĩ này, cậu càng nguyện ý trốn trong phòng nghiên cứu chế tạo ma dược.</w:t>
      </w:r>
      <w:r>
        <w:br w:type="textWrapping"/>
      </w:r>
      <w:r>
        <w:br w:type="textWrapping"/>
      </w:r>
      <w:r>
        <w:t xml:space="preserve">Nhưng mà, cảnh tượng náo nhiệt trước mắt làm cậu nhớ tới kiếp trước, mấy chục năm sống ở Hogwarts, khung cảnh vũ hội giáng sinh hàng năm.</w:t>
      </w:r>
      <w:r>
        <w:br w:type="textWrapping"/>
      </w:r>
      <w:r>
        <w:br w:type="textWrapping"/>
      </w:r>
      <w:r>
        <w:t xml:space="preserve">Lễ đường được tăng thêm ma pháp còn đẹp hơn so với hiện tại, ánh sao tạo thành bởi ảo thuật, bông tuyết rơi mãi bất tận, Piano ma pháp tự động diễn tấu, bàn ăn hiện ra thức ăn mỹ vị, Rock and roll của tỷ muội cổ quái…</w:t>
      </w:r>
      <w:r>
        <w:br w:type="textWrapping"/>
      </w:r>
      <w:r>
        <w:br w:type="textWrapping"/>
      </w:r>
      <w:r>
        <w:t xml:space="preserve">Còn có những trí nhớ đã xa xôi kia, xa xôi đến mức đều đã dần trở nên mơ hồ trong tâm trí cậu, lão ong mật một thân lễ phục quái đản loè loẹt, trên chòm râu còn thắt nơ bướm, Minerva quanh năm không đổi áo choàng màu xanh biếc, Hagrid bán cự nhân thô tục hào phóng, con ma giáo sư Binns vĩnh viễn đều có vẻ buồn ngủ, Trelawney kì lạ và quái đản…</w:t>
      </w:r>
      <w:r>
        <w:br w:type="textWrapping"/>
      </w:r>
      <w:r>
        <w:br w:type="textWrapping"/>
      </w:r>
      <w:r>
        <w:t xml:space="preserve">Những cảnh tượng đó đã từng khiến cậu cảm thấy chán ghét, nhưng thật ra, ngoài cặp mắt xanh biếc dịu dàng kia, thì đó là một trong những kí ức tốt đẹp ít ỏi mang đến cho cậu cảm giác ấm áp.</w:t>
      </w:r>
      <w:r>
        <w:br w:type="textWrapping"/>
      </w:r>
      <w:r>
        <w:br w:type="textWrapping"/>
      </w:r>
      <w:r>
        <w:t xml:space="preserve">Đúng rồi, còn nhớ năm đó, con khổng tước Lockhart thích khoe mẽ kia làm ra một lễ tình nhân ô long. Ngày đó, cả nhà ăn biến thành một đại dương màu hồng phấn. Trên bốn bức tường hiện đầy cả đống hoa màu đỏ, trần nhà bị biến thành màu xanh, không ngừng rớt xuống mấy mảnh giấy hình trái tim đủ mọi màu sắc, rải đầy cả bàn ăn.</w:t>
      </w:r>
      <w:r>
        <w:br w:type="textWrapping"/>
      </w:r>
      <w:r>
        <w:br w:type="textWrapping"/>
      </w:r>
      <w:r>
        <w:t xml:space="preserve">Lúc đó Tiểu Long (</w:t>
      </w:r>
      <w:r>
        <w:rPr>
          <w:i/>
        </w:rPr>
        <w:t xml:space="preserve">Draco</w:t>
      </w:r>
      <w:r>
        <w:t xml:space="preserve">) tức giận nhìn chằm chằm vào thức ăn dính đầy giấy trên bàn, các tiểu xà Slytherin ngồi bên cạnh cũng chán ghét nhìn trừng trừng bữa sáng không cách nào nuốt vào!</w:t>
      </w:r>
      <w:r>
        <w:br w:type="textWrapping"/>
      </w:r>
      <w:r>
        <w:br w:type="textWrapping"/>
      </w:r>
      <w:r>
        <w:t xml:space="preserve">Còn có mười hai chú lùn bị con Khổng Tước kia cưỡng bức dụ dỗ mà đến, sắc mặt đều âm trầm khó coi, trên người chúng còn bị cắm lên đôi cánh vàng, trên lưng vác một cây đàn hạc vàng, trang phục nực cười hóa trang thành các vị thần Cupid.</w:t>
      </w:r>
      <w:r>
        <w:br w:type="textWrapping"/>
      </w:r>
      <w:r>
        <w:br w:type="textWrapping"/>
      </w:r>
      <w:r>
        <w:t xml:space="preserve">Còn có câu “mắt chàng xanh như cóc ngâm tươi rói!” kia, câu này đã vinh dự trở thành lời tỏ tình đứng đầu trong bảng xếp hạng những lời âu yếm dũng cảm nhất lịch sử Hogwarts!</w:t>
      </w:r>
      <w:r>
        <w:br w:type="textWrapping"/>
      </w:r>
      <w:r>
        <w:br w:type="textWrapping"/>
      </w:r>
      <w:r>
        <w:t xml:space="preserve">“Xanh như cóc ngâm tươi rói!” Hừ hừ! Quả nhiên chỉ có nữ hài thuộc dòng sư tử lông đỏ mới có thể nói ra được lời này!</w:t>
      </w:r>
      <w:r>
        <w:br w:type="textWrapping"/>
      </w:r>
      <w:r>
        <w:br w:type="textWrapping"/>
      </w:r>
      <w:r>
        <w:t xml:space="preserve">Những kí ức tốt đẹp này khiến khóe miệng Alan không khỏi có chút nhếch lên, lộ ra một ý cười nhàn nhạt.</w:t>
      </w:r>
      <w:r>
        <w:br w:type="textWrapping"/>
      </w:r>
      <w:r>
        <w:br w:type="textWrapping"/>
      </w:r>
      <w:r>
        <w:t xml:space="preserve">Edward vừa vặn nhìn thấy nụ cười kia, gần như ngây dại, nụ cười rất nhạt, rất nhạt, nhưng trong một góc vắng vẻ của căn phòng ầm ĩ lại rực rỡ đến lạ kì, phảng phất như… Phảng phất như hạnh phúc ẩn chứa toàn bộ thế giới…</w:t>
      </w:r>
      <w:r>
        <w:br w:type="textWrapping"/>
      </w:r>
      <w:r>
        <w:br w:type="textWrapping"/>
      </w:r>
      <w:r>
        <w:t xml:space="preserve">“Alan.”</w:t>
      </w:r>
      <w:r>
        <w:br w:type="textWrapping"/>
      </w:r>
      <w:r>
        <w:br w:type="textWrapping"/>
      </w:r>
      <w:r>
        <w:t xml:space="preserve">Thiếu niên mắt đen giật mình, nhìn về phía phát ra âm thanh.</w:t>
      </w:r>
      <w:r>
        <w:br w:type="textWrapping"/>
      </w:r>
      <w:r>
        <w:br w:type="textWrapping"/>
      </w:r>
      <w:r>
        <w:t xml:space="preserve">Ánh sáng lập lòe, khuôn mặt tái nhợt mà anh tuấn xuất hiện trong tầm mắt, tuấn mỹ ưu nhã như vị thần của bóng đêm.</w:t>
      </w:r>
      <w:r>
        <w:br w:type="textWrapping"/>
      </w:r>
      <w:r>
        <w:br w:type="textWrapping"/>
      </w:r>
      <w:r>
        <w:t xml:space="preserve">“Alan.” Đôi mắt màu vàng kim thâm thúy như ánh sao trời rạng rỡ, sáng chói lộng lẫy tại nơi đây, mang đến sự ôn nhu và quyến luyến khó có thể phát hiện, đèn nê ông chung quanh quay tít khắp nơi trở thành cảnh nền, giống như ——chư thần rơi xuống nhân gian!</w:t>
      </w:r>
      <w:r>
        <w:br w:type="textWrapping"/>
      </w:r>
      <w:r>
        <w:br w:type="textWrapping"/>
      </w:r>
      <w:r>
        <w:t xml:space="preserve">“… Edward.” Vẻ đẹp như di thế này làm Alan thất thần trong nháy mắt, hơn nửa ngày mới hồi phục tinh thần lại, nhìn bộ dạng Edward hơi vui vẻ, hình như vì có thể làm Alan thất thần mà có vẻ đắc ý, không khỏi vừa thẹn vừa giận, hung hăng trừng mắt hắn một cái, quay đầu đi, thế nhưng màu ửng đỏ ngượng ngùng lại hiện lên trên đôi má trắng nõn của cậu.</w:t>
      </w:r>
      <w:r>
        <w:br w:type="textWrapping"/>
      </w:r>
      <w:r>
        <w:br w:type="textWrapping"/>
      </w:r>
      <w:r>
        <w:t xml:space="preserve">“Cậu… Thân thể cậu tốt chưa?” Thấy sắc mặt Alan khác thường, Edward lo lắng hỏi.</w:t>
      </w:r>
      <w:r>
        <w:br w:type="textWrapping"/>
      </w:r>
      <w:r>
        <w:br w:type="textWrapping"/>
      </w:r>
      <w:r>
        <w:t xml:space="preserve">“Không có… Không có gì, tôi không có chuyện gì hết, Edward.” Alan có chút bối rối, vội vàng chuyển chủ đề: “Không ngờ anh cũng xuất hiện ở đây, thật sự là, thật sự là… Hiếm có!”</w:t>
      </w:r>
      <w:r>
        <w:br w:type="textWrapping"/>
      </w:r>
      <w:r>
        <w:br w:type="textWrapping"/>
      </w:r>
      <w:r>
        <w:t xml:space="preserve">Xác thực, với thân phận của gia đình Cullen thì ít có khả năng tham gia loại hoạt động mang tính chất xã giao này, hơn nữa bọn họ cũng một mực tỏ ra vô cùng an phận.</w:t>
      </w:r>
      <w:r>
        <w:br w:type="textWrapping"/>
      </w:r>
      <w:r>
        <w:br w:type="textWrapping"/>
      </w:r>
      <w:r>
        <w:t xml:space="preserve">“Ha ha, tôi bị Alice kéo tới, tôi…” Edward vẫn chưa nói xong, chợt nghe thấy một ngữ điệu réo rắt quen thuộc.</w:t>
      </w:r>
      <w:r>
        <w:br w:type="textWrapping"/>
      </w:r>
      <w:r>
        <w:br w:type="textWrapping"/>
      </w:r>
      <w:r>
        <w:t xml:space="preserve">“Alan, cuối tuần trôi qua thế nào? Hôm nay cậu thật đẹp trai nha!” Trong trẻo vui vẻ giống như tiếng chim non sáng sớm trong rừng, thanh âm xinh đẹp như vậy chỉ thuộc về thiếu nữ tinh linh của gia tộc Cullen, Alice Cullen.</w:t>
      </w:r>
      <w:r>
        <w:br w:type="textWrapping"/>
      </w:r>
      <w:r>
        <w:br w:type="textWrapping"/>
      </w:r>
      <w:r>
        <w:t xml:space="preserve">Sau lưng cô gái nhỏ nhắn xinh đẹp mang theo một vật trang trí như đôi cánh, làm từ sa mỏng viền tơ mềm mại. Nhìn kỹ, sau lưng Edward cũng có một cái như thế, nhưng vì là màu đen cho nên vừa rồi không phát hiện mà thôi.</w:t>
      </w:r>
      <w:r>
        <w:br w:type="textWrapping"/>
      </w:r>
      <w:r>
        <w:br w:type="textWrapping"/>
      </w:r>
      <w:r>
        <w:t xml:space="preserve">Tinh linh cùng ác ma, hoàn mỹ đem khí chất của Alice và Edward tô đậm thêm.</w:t>
      </w:r>
      <w:r>
        <w:br w:type="textWrapping"/>
      </w:r>
      <w:r>
        <w:br w:type="textWrapping"/>
      </w:r>
      <w:r>
        <w:t xml:space="preserve">Đúng rồi, hôm nay là vũ hội hoá trang mà, các loại trang phục kì kì quái quái nhiều vô số kể, nhưng phóng mắt nhìn xung quanh thì chỉ có trang phục của Alice và Edward là xuất sắc nhất.</w:t>
      </w:r>
      <w:r>
        <w:br w:type="textWrapping"/>
      </w:r>
      <w:r>
        <w:br w:type="textWrapping"/>
      </w:r>
      <w:r>
        <w:t xml:space="preserve">Vẻ đẹp mềm mại và vẻ đẹp sa đọa!</w:t>
      </w:r>
      <w:r>
        <w:br w:type="textWrapping"/>
      </w:r>
      <w:r>
        <w:br w:type="textWrapping"/>
      </w:r>
      <w:r>
        <w:t xml:space="preserve">Quả nhiên, tuy nói Ma cà rồng là ma quỷ thấp kém của bóng tối, vĩnh viễn không cách nào quang minh chính đại xuất hiện dưới ánh mặt trời, nhưng trời xanh không hề keo kiệt ban cho bọn họ xinh đẹp cùng mị lực —— đây là một loại đền bù tổn thất sao?</w:t>
      </w:r>
      <w:r>
        <w:br w:type="textWrapping"/>
      </w:r>
      <w:r>
        <w:br w:type="textWrapping"/>
      </w:r>
      <w:r>
        <w:t xml:space="preserve">“Thật không ngờ các cậu cũng đến.” Alan thấp giọng nói.</w:t>
      </w:r>
      <w:r>
        <w:br w:type="textWrapping"/>
      </w:r>
      <w:r>
        <w:br w:type="textWrapping"/>
      </w:r>
      <w:r>
        <w:t xml:space="preserve">“Ha ha, bản thân tớ thì muốn tới, về phần Edward…” Alice ý vị thâm trường liếc nhìn Edward, nói: “Ảnh vốn không có ý định tới, nhưng mà sau đó… Lúc nghe nói người nào đó cũng đến, liền chủ động tìm tớ, yêu cầu tớ dẫn ảnh đi luôn đó.”</w:t>
      </w:r>
      <w:r>
        <w:br w:type="textWrapping"/>
      </w:r>
      <w:r>
        <w:br w:type="textWrapping"/>
      </w:r>
      <w:r>
        <w:t xml:space="preserve">“Nha.” Alan kỳ quái nhìn Edward, Edward quẫn bách quay đầu đi, có chút không dám nhìn thẳng vào ánh mắt của Alan, nhưng Alan vẫn nhạy cảm cảm nhận được, dư quang khóe mắt hắn hình như đang vô thức liếc về phía mình.</w:t>
      </w:r>
      <w:r>
        <w:br w:type="textWrapping"/>
      </w:r>
      <w:r>
        <w:br w:type="textWrapping"/>
      </w:r>
      <w:r>
        <w:t xml:space="preserve">Chẳng lẽ đang nhìn người khác?</w:t>
      </w:r>
      <w:r>
        <w:br w:type="textWrapping"/>
      </w:r>
      <w:r>
        <w:br w:type="textWrapping"/>
      </w:r>
      <w:r>
        <w:t xml:space="preserve">Alan bất giác quan sát sau lưng, trước mắt đều là oanh oanh yến yến, chẳng lẽ… ánh mắt Edward cùng biểu hiện trước sau như một của hắn không tương xứng?</w:t>
      </w:r>
      <w:r>
        <w:br w:type="textWrapping"/>
      </w:r>
      <w:r>
        <w:br w:type="textWrapping"/>
      </w:r>
      <w:r>
        <w:t xml:space="preserve">Nghi hoặc quay đầu lại, lại nhìn thấy ánh mắt có chút tức giận của Edward, cùng với… Cùng với nụ cười cổ quái của Alice, nụ cười kia có vẻ… có chút hả hê.</w:t>
      </w:r>
      <w:r>
        <w:br w:type="textWrapping"/>
      </w:r>
      <w:r>
        <w:br w:type="textWrapping"/>
      </w:r>
      <w:r>
        <w:t xml:space="preserve">Nhìn có chút hả hê?! Alan khó hiểu nhíu mày, vì cái gì?</w:t>
      </w:r>
      <w:r>
        <w:br w:type="textWrapping"/>
      </w:r>
      <w:r>
        <w:br w:type="textWrapping"/>
      </w:r>
      <w:r>
        <w:t xml:space="preserve">“Hừ…” Edward tức giận trừng mắt nhìn Alan, lại giống như có chút uất ức, giận dữ rời đi.</w:t>
      </w:r>
      <w:r>
        <w:br w:type="textWrapping"/>
      </w:r>
      <w:r>
        <w:br w:type="textWrapping"/>
      </w:r>
      <w:r>
        <w:t xml:space="preserve">“Cậu ta làm sao vậy?” Alan hỏi Alice.</w:t>
      </w:r>
      <w:r>
        <w:br w:type="textWrapping"/>
      </w:r>
      <w:r>
        <w:br w:type="textWrapping"/>
      </w:r>
      <w:r>
        <w:t xml:space="preserve">“Không có gì…” Alice ý vị thâm trường cười nói: “Tớ nghĩ cái này có thể được hiểu là, hội chứng tuổi dậy thì của thiếu niên đó.”</w:t>
      </w:r>
      <w:r>
        <w:br w:type="textWrapping"/>
      </w:r>
      <w:r>
        <w:br w:type="textWrapping"/>
      </w:r>
      <w:r>
        <w:t xml:space="preserve">Tuổi dậy thì?!</w:t>
      </w:r>
      <w:r>
        <w:br w:type="textWrapping"/>
      </w:r>
      <w:r>
        <w:br w:type="textWrapping"/>
      </w:r>
      <w:r>
        <w:t xml:space="preserve">Biết rõ tình hình của gia đình Cullen, Alan thật sự rất muốn hỏi Alice một chút: lấy tuổi tác của Edward, hắn lại không biết xấu hổ gọi là thiếu niên?! Còn hội chứng tuổi dậy thì nữa?!</w:t>
      </w:r>
      <w:r>
        <w:br w:type="textWrapping"/>
      </w:r>
      <w:r>
        <w:br w:type="textWrapping"/>
      </w:r>
      <w:r>
        <w:t xml:space="preserve">Cậu tuy không biết Edward rốt cuộc bao nhiêu tuổi, nhưng nhìn khí chất của hắn, tuyệt đối không nhỏ chút nào, khẳng định còn lớn hơn Robert và Charlie rất nhiều.</w:t>
      </w:r>
      <w:r>
        <w:br w:type="textWrapping"/>
      </w:r>
      <w:r>
        <w:br w:type="textWrapping"/>
      </w:r>
      <w:r>
        <w:t xml:space="preserve">Trâu già cưa sừng làm nghé!</w:t>
      </w:r>
      <w:r>
        <w:br w:type="textWrapping"/>
      </w:r>
      <w:r>
        <w:br w:type="textWrapping"/>
      </w:r>
      <w:r>
        <w:t xml:space="preserve">Không thú vị đảo mắt, nhìn Edward lễ phép cự tuyệt một nữ sinh, Alan và Alice rảnh rỗi trò chuyện.</w:t>
      </w:r>
      <w:r>
        <w:br w:type="textWrapping"/>
      </w:r>
      <w:r>
        <w:br w:type="textWrapping"/>
      </w:r>
      <w:r>
        <w:t xml:space="preserve">“Alan, hôm nay không phải vũ hội hoá trang sao? Tại sao không thấy cậu hóa trang.” Alice kéo kéo đôi cánh tinh linh phía sau mình, hỏi Alan.</w:t>
      </w:r>
      <w:r>
        <w:br w:type="textWrapping"/>
      </w:r>
      <w:r>
        <w:br w:type="textWrapping"/>
      </w:r>
      <w:r>
        <w:t xml:space="preserve">“… Tôi có.” Sắc mặt Alan có chút khác thường, nhe răng ra, hai cái răng nanh giả hơi dài bị cậu cắn kẹp lại trong miệng.</w:t>
      </w:r>
      <w:r>
        <w:br w:type="textWrapping"/>
      </w:r>
      <w:r>
        <w:br w:type="textWrapping"/>
      </w:r>
      <w:r>
        <w:t xml:space="preserve">“Alan… cậu giả trang, lại là ma cà rồng!” Sắc mặt Alice cũng dao động, sau đó khì khì một tiếng nở nụ cười: “Ha ha, nhưng mà, thật đúng là rất giống nha.”</w:t>
      </w:r>
      <w:r>
        <w:br w:type="textWrapping"/>
      </w:r>
      <w:r>
        <w:br w:type="textWrapping"/>
      </w:r>
      <w:r>
        <w:t xml:space="preserve">Vậy sao? Alan không nói gì, trước mặt ma cà rồng chính quy giả thành ma cà rồng, ngay cả chính cậu cũng có chút ngượng ngùng.</w:t>
      </w:r>
      <w:r>
        <w:br w:type="textWrapping"/>
      </w:r>
      <w:r>
        <w:br w:type="textWrapping"/>
      </w:r>
      <w:r>
        <w:t xml:space="preserve">Alan rất nhanh chuyển đề tài, trong lúc này, cậu luôn kỳ quái vì sao vẫn có thể thu được ánh mắt của Edward.</w:t>
      </w:r>
      <w:r>
        <w:br w:type="textWrapping"/>
      </w:r>
      <w:r>
        <w:br w:type="textWrapping"/>
      </w:r>
      <w:r>
        <w:t xml:space="preserve">Có chút nóng rực, có chút thâm thúy.</w:t>
      </w:r>
      <w:r>
        <w:br w:type="textWrapping"/>
      </w:r>
      <w:r>
        <w:br w:type="textWrapping"/>
      </w:r>
      <w:r>
        <w:t xml:space="preserve">“Alan! Alan!” Airui hô to gọi nhỏ xông tới, chạy đến bên người Alan thở hồng hộc, xem ra rất gấp, nửa ngày cũng chưa thở đều lại được.</w:t>
      </w:r>
      <w:r>
        <w:br w:type="textWrapping"/>
      </w:r>
      <w:r>
        <w:br w:type="textWrapping"/>
      </w:r>
      <w:r>
        <w:t xml:space="preserve">“Làm sao vậy!” Alan có dự cảm không lành.</w:t>
      </w:r>
      <w:r>
        <w:br w:type="textWrapping"/>
      </w:r>
      <w:r>
        <w:br w:type="textWrapping"/>
      </w:r>
      <w:r>
        <w:t xml:space="preserve">“Một bọn cướp xông vào cục cảnh sát, bọn chúng… Bọn chúng cướp đi tù nhân bị giam giữ, còn bắt cảnh sát trưởng Charlie làm con tin!”</w:t>
      </w:r>
      <w:r>
        <w:br w:type="textWrapping"/>
      </w:r>
      <w:r>
        <w:br w:type="textWrapping"/>
      </w:r>
      <w:r>
        <w:t xml:space="preserve">“Cái gì!” Sắc mặt Alan lạnh xuống, một phát bắt lấy cánh tay Airui.</w:t>
      </w:r>
      <w:r>
        <w:br w:type="textWrapping"/>
      </w:r>
      <w:r>
        <w:br w:type="textWrapping"/>
      </w:r>
      <w:r>
        <w:t xml:space="preserve">“Ui da!” Airui bị sắc mặt dữ tợn của Alan làm giật mình, trong nháy mắt ngây dại.</w:t>
      </w:r>
      <w:r>
        <w:br w:type="textWrapping"/>
      </w:r>
      <w:r>
        <w:br w:type="textWrapping"/>
      </w:r>
      <w:r>
        <w:t xml:space="preserve">“Nói!” Alan không kiên nhẫn quát lớn một câu!</w:t>
      </w:r>
      <w:r>
        <w:br w:type="textWrapping"/>
      </w:r>
      <w:r>
        <w:br w:type="textWrapping"/>
      </w:r>
      <w:r>
        <w:t xml:space="preserve">“Hắn… Bọn hắn bắt cảnh sát trưởng Charlie làm con tin rồi mang tù nhân đi, chạy… chạy trốn tới La Pushrồi.”</w:t>
      </w:r>
      <w:r>
        <w:br w:type="textWrapping"/>
      </w:r>
      <w:r>
        <w:br w:type="textWrapping"/>
      </w:r>
      <w:r>
        <w:t xml:space="preserve">Alan buông cánh tay Airui, sắc mặt tái nhợt đi ra ngoài.</w:t>
      </w:r>
      <w:r>
        <w:br w:type="textWrapping"/>
      </w:r>
      <w:r>
        <w:br w:type="textWrapping"/>
      </w:r>
      <w:r>
        <w:t xml:space="preserve">“Chờ một chút, Alan!” Một cánh tay như vòng sắt một mực bắt lấy cánh tay cậu, Alan giãy một chút, lại không thoát được.</w:t>
      </w:r>
      <w:r>
        <w:br w:type="textWrapping"/>
      </w:r>
      <w:r>
        <w:br w:type="textWrapping"/>
      </w:r>
      <w:r>
        <w:t xml:space="preserve">Đằng đằng sát khí quay đầu lại, rơi vào một đôi mắt màu vàng kim.</w:t>
      </w:r>
      <w:r>
        <w:br w:type="textWrapping"/>
      </w:r>
      <w:r>
        <w:br w:type="textWrapping"/>
      </w:r>
    </w:p>
    <w:p>
      <w:pPr>
        <w:pStyle w:val="Heading2"/>
      </w:pPr>
      <w:bookmarkStart w:id="45" w:name="chương-16-ma-pháp-.-.-."/>
      <w:bookmarkEnd w:id="45"/>
      <w:r>
        <w:t xml:space="preserve">17. Chương 16: Ma Pháp . . .</w:t>
      </w:r>
    </w:p>
    <w:p>
      <w:pPr>
        <w:pStyle w:val="Compact"/>
      </w:pPr>
      <w:r>
        <w:br w:type="textWrapping"/>
      </w:r>
      <w:r>
        <w:br w:type="textWrapping"/>
      </w:r>
      <w:r>
        <w:t xml:space="preserve">“Buông tay!” Alan nhấn mạnh từng âm tiết, dùng sức giãy tay ra, nhưng tay Edward vẫn chặt như vòng sắt, Alan rút mãi vẫn không rút ra được.</w:t>
      </w:r>
      <w:r>
        <w:br w:type="textWrapping"/>
      </w:r>
      <w:r>
        <w:br w:type="textWrapping"/>
      </w:r>
      <w:r>
        <w:t xml:space="preserve">Edward mím môi lại, trên mặt nhìn như không có biểu tình gì, nhưng đôi mắt màu vàng kim xác thực cực kỳ kiên định, biểu thị hắn vô luận như thế nào cũng không buông tay.</w:t>
      </w:r>
      <w:r>
        <w:br w:type="textWrapping"/>
      </w:r>
      <w:r>
        <w:br w:type="textWrapping"/>
      </w:r>
      <w:r>
        <w:t xml:space="preserve">“Edward, buông tay ra!” mắt Alan nheo lại nguy hiểm, ngữ điệu cũng bắt đầu biến lạnh, lãnh khí bao trùm bốn phía.</w:t>
      </w:r>
      <w:r>
        <w:br w:type="textWrapping"/>
      </w:r>
      <w:r>
        <w:br w:type="textWrapping"/>
      </w:r>
      <w:r>
        <w:t xml:space="preserve">Tay Edward buông lỏng một chút, nhưng Alan vẫn không thể rút tay ra. Chẳng biết tại sao, vốn định nổi trận lôi đình nhưng khi cậu vừa nhìn vào đôi mắt vàng hổ phách ẩn chứa khẩn cầu của Edward, đột nhiên có một hồi chột dạ khó hiểu chưa từng có kéo đến, ngay cả lời châm chọc muốn thốt ra cũng bị nghẹn lại nuốt xuống.</w:t>
      </w:r>
      <w:r>
        <w:br w:type="textWrapping"/>
      </w:r>
      <w:r>
        <w:br w:type="textWrapping"/>
      </w:r>
      <w:r>
        <w:t xml:space="preserve">“Edward – Cullen! Tôi muốn anh buông ra!” Alan rút tay trái còn tự do từ trong túi ra, nếu Edward còn không chịu buông tay thì cậu không ngại dùng ma pháp giải quyết phiền toái nhỏ này!</w:t>
      </w:r>
      <w:r>
        <w:br w:type="textWrapping"/>
      </w:r>
      <w:r>
        <w:br w:type="textWrapping"/>
      </w:r>
      <w:r>
        <w:t xml:space="preserve">“Alan, không nên đi.” Edward thấp giọng nói, sự khẩn cầu trong mắt đã lan rộng đến trên mặt.</w:t>
      </w:r>
      <w:r>
        <w:br w:type="textWrapping"/>
      </w:r>
      <w:r>
        <w:br w:type="textWrapping"/>
      </w:r>
      <w:r>
        <w:t xml:space="preserve">“Anh.. anh nói cái gì.” Alan dừng lại, sắc mặt có chút khác thường.</w:t>
      </w:r>
      <w:r>
        <w:br w:type="textWrapping"/>
      </w:r>
      <w:r>
        <w:br w:type="textWrapping"/>
      </w:r>
      <w:r>
        <w:t xml:space="preserve">Nói thật, vì nhiều lần đều cảm nhận được sức mạnh tương tự như nhiếp hồn thủ niệm từ trên người Edward, cho nên Alan vẫn luôn phòng bị Edward nhiều hơn hẳn so với những người khác trong gia tộc Cullen, mỗi lần gặp phải hắn cậu đều vô thức vận dụng bế quan bí thuật. Hiện tại nghe lời này, lời nói này của Edward chứng tỏ hắn biết rõ trong lòng cậu đang suy nghĩ gì.</w:t>
      </w:r>
      <w:r>
        <w:br w:type="textWrapping"/>
      </w:r>
      <w:r>
        <w:br w:type="textWrapping"/>
      </w:r>
      <w:r>
        <w:t xml:space="preserve">Vận dụng bế quan bí thuật vẫn bị hắn đoán được suy nghĩ trong nội tâm, Alan thật sự không biết nên tức giận hay không nói gì… Còn có cảm giác khác thường trong lòng.</w:t>
      </w:r>
      <w:r>
        <w:br w:type="textWrapping"/>
      </w:r>
      <w:r>
        <w:br w:type="textWrapping"/>
      </w:r>
      <w:r>
        <w:t xml:space="preserve">Thuyết bất thanh, đạo bất minh. Cũng không cảm thấy bị mạo phạm, cũng không tức giận như trong tưởng tượng, thậm chí có một loại cảm xúc khác thường.</w:t>
      </w:r>
      <w:r>
        <w:br w:type="textWrapping"/>
      </w:r>
      <w:r>
        <w:br w:type="textWrapping"/>
      </w:r>
      <w:r>
        <w:t xml:space="preserve">Cư dân trong thị trấn vốn là không nhiều, hiện tại lại xảy ra chuyện này. Các học sinh đều nổ tung bắt đầu nghị luận, mắt thấy cháu trai của đương sự cảnh trưởng Charlie ở chỗ này, đều xúm lại hỏi.</w:t>
      </w:r>
      <w:r>
        <w:br w:type="textWrapping"/>
      </w:r>
      <w:r>
        <w:br w:type="textWrapping"/>
      </w:r>
      <w:r>
        <w:t xml:space="preserve">“Alan, làm sao bây giờ? cảnh sát trưởng Charlie không có việc gì chứ?”</w:t>
      </w:r>
      <w:r>
        <w:br w:type="textWrapping"/>
      </w:r>
      <w:r>
        <w:br w:type="textWrapping"/>
      </w:r>
      <w:r>
        <w:t xml:space="preserve">“Đã báo cảnh sát, bên Seattle đã có cảnh sát hình sự chạy đến tiếp viện…”</w:t>
      </w:r>
      <w:r>
        <w:br w:type="textWrapping"/>
      </w:r>
      <w:r>
        <w:br w:type="textWrapping"/>
      </w:r>
      <w:r>
        <w:t xml:space="preserve">“Chỉ là nhân viên cảnh sát trong trấn vốn không nhiều lắm, chờ những cảnh sát hình sự kia chạy đến, không biết cảnh sát trưởng Charlie có…”</w:t>
      </w:r>
      <w:r>
        <w:br w:type="textWrapping"/>
      </w:r>
      <w:r>
        <w:br w:type="textWrapping"/>
      </w:r>
      <w:r>
        <w:t xml:space="preserve">“Nghe nói bọn họ chạy trốn đến La Push đấy…”</w:t>
      </w:r>
      <w:r>
        <w:br w:type="textWrapping"/>
      </w:r>
      <w:r>
        <w:br w:type="textWrapping"/>
      </w:r>
      <w:r>
        <w:t xml:space="preserve">“Xảy ra chuyện này, hay mọi người đi về trước đi…”</w:t>
      </w:r>
      <w:r>
        <w:br w:type="textWrapping"/>
      </w:r>
      <w:r>
        <w:br w:type="textWrapping"/>
      </w:r>
      <w:r>
        <w:t xml:space="preserve">…</w:t>
      </w:r>
      <w:r>
        <w:br w:type="textWrapping"/>
      </w:r>
      <w:r>
        <w:br w:type="textWrapping"/>
      </w:r>
      <w:r>
        <w:t xml:space="preserve">“Được rồi các vị.” Alan cắt đứt mọi người bảy miệng tám lưỡi, tỉnh táo nói: “Lực lượng cảnh sát của thị trấn không đủ, những nhân viên cảnh sát còn lại vẫn phải giữ gìn trị an của thị trấn, chỉ sợ không thể rút người ra đi cứu Charlie. Airui nói đúng, hiện tại việc chúng ta cần làm là trở về nhà mình, để tránh mang thêm phiền toái đến cho cảnh sát.”</w:t>
      </w:r>
      <w:r>
        <w:br w:type="textWrapping"/>
      </w:r>
      <w:r>
        <w:br w:type="textWrapping"/>
      </w:r>
      <w:r>
        <w:t xml:space="preserve">“Vậy còn cậu, Alan. Cậu ở vùng ngoại ô, tớ lo lắm, không bằng cậu về nhà tớ ở đi.” Airui lo lắng nói.</w:t>
      </w:r>
      <w:r>
        <w:br w:type="textWrapping"/>
      </w:r>
      <w:r>
        <w:br w:type="textWrapping"/>
      </w:r>
      <w:r>
        <w:t xml:space="preserve">Những người khác cũng mời Alan đến nhà họ.</w:t>
      </w:r>
      <w:r>
        <w:br w:type="textWrapping"/>
      </w:r>
      <w:r>
        <w:br w:type="textWrapping"/>
      </w:r>
      <w:r>
        <w:t xml:space="preserve">“Không cần.” Alan khẽ mĩm cười nói: “Hiện tại chuyện tôi cần phải làm chính là tin tưởng cảnh sát, về nhà chờ tin của Charlie. Bây giờ tôi về nhà Charlie trước, mọi người không cần lo lắng.”</w:t>
      </w:r>
      <w:r>
        <w:br w:type="textWrapping"/>
      </w:r>
      <w:r>
        <w:br w:type="textWrapping"/>
      </w:r>
      <w:r>
        <w:t xml:space="preserve">Nói xong, Alan tạm biệt chủ nhà Denis, Airui và bọn người Alice, áo bào cuồn cuộn hướng đến chiếc Porsche màu xanh ngọc ở bên ngoài.</w:t>
      </w:r>
      <w:r>
        <w:br w:type="textWrapping"/>
      </w:r>
      <w:r>
        <w:br w:type="textWrapping"/>
      </w:r>
      <w:r>
        <w:t xml:space="preserve">“Alan… Alan.” Ngay lúc  Alan chuẩn bị mở cửa xe, Edward đột nhiên chạy ra, đứng bên cạnh cậu vẻ mặt nghiêm túc hỏi: “Cậu… Cậu muốn trở lại nhà Charlie đúng không?”</w:t>
      </w:r>
      <w:r>
        <w:br w:type="textWrapping"/>
      </w:r>
      <w:r>
        <w:br w:type="textWrapping"/>
      </w:r>
      <w:r>
        <w:t xml:space="preserve">“Đương nhiên.” Alan nhướng mi nói: “Tôi nghĩ nếu thính lực của anh không có vấn đề, tôi đã nói như vậy.”</w:t>
      </w:r>
      <w:r>
        <w:br w:type="textWrapping"/>
      </w:r>
      <w:r>
        <w:br w:type="textWrapping"/>
      </w:r>
      <w:r>
        <w:t xml:space="preserve">“Alan, cậu hãy nghe tôi nói…” Edward châm chước từ ngữ, sắc mặt trở nên hết sức nghiêm túc: “Alan, tuy tôi không biết vì sao, nhưng quả thật cậu có chút không giống người thường. Nhưng mà, đừng để bản thân rơi vào hoàn cảnh nguy hiểm, được chứ?”</w:t>
      </w:r>
      <w:r>
        <w:br w:type="textWrapping"/>
      </w:r>
      <w:r>
        <w:br w:type="textWrapping"/>
      </w:r>
      <w:r>
        <w:t xml:space="preserve">Lúc hắn nói ra câu ‘Không giống người thường’, trái tim Alan đập chậm nửa nhịp, nhưng mà Edward cũng không níu chặt không tha vấn đề này.</w:t>
      </w:r>
      <w:r>
        <w:br w:type="textWrapping"/>
      </w:r>
      <w:r>
        <w:br w:type="textWrapping"/>
      </w:r>
      <w:r>
        <w:t xml:space="preserve">“… Đương nhiên, chẳng lẽ anh cho rằng tôi là người tùy tiện để mình rơi vào hoàn cảnh nguy hiểm sao?” Alan kinh ngạc nhìn Edward nửa ngày, rồi mới mở miệng nói: “Tôi chỉ trở lại nhà Charlie mà thôi.”</w:t>
      </w:r>
      <w:r>
        <w:br w:type="textWrapping"/>
      </w:r>
      <w:r>
        <w:br w:type="textWrapping"/>
      </w:r>
      <w:r>
        <w:t xml:space="preserve">Ta cũng không có hứa cái gì, còn phần về nhà Charlie, ta cũng không nói sau khi về rồi lại không đi ra. Alan lẩm bẩm trong lòng.</w:t>
      </w:r>
      <w:r>
        <w:br w:type="textWrapping"/>
      </w:r>
      <w:r>
        <w:br w:type="textWrapping"/>
      </w:r>
      <w:r>
        <w:t xml:space="preserve">Lúc nói dối lừa gạt Edward, cảm giác chột dạ kỳ dị kia lại xuất hiện lần nữa, Alan một bên âm thầm phỉ nhổ loại cảm giác này, một bên kiếm cớ cho lời nói dối của mình.</w:t>
      </w:r>
      <w:r>
        <w:br w:type="textWrapping"/>
      </w:r>
      <w:r>
        <w:br w:type="textWrapping"/>
      </w:r>
      <w:r>
        <w:t xml:space="preserve">“Thật sự.” Edward nghiêm túc xác nhận.</w:t>
      </w:r>
      <w:r>
        <w:br w:type="textWrapping"/>
      </w:r>
      <w:r>
        <w:br w:type="textWrapping"/>
      </w:r>
      <w:r>
        <w:t xml:space="preserve">“Đúng vậy, anh cho rằng tôi sẽ làm gì? Một mình nhào vào nguy hiểm để cứu người sao? Edward, tôi thấy anh coi phim hành động nhiều quá, tôi chỉ muốn về chờ Charlie mà thôi.” Alan bị ánh mắt màu vàng nhạt của hắn dồn ép, bất giác nói.</w:t>
      </w:r>
      <w:r>
        <w:br w:type="textWrapping"/>
      </w:r>
      <w:r>
        <w:br w:type="textWrapping"/>
      </w:r>
      <w:r>
        <w:t xml:space="preserve">“Được rồi, kỳ thật… Tôi chỉ là lo lắng.” Sắc mặt Edward dịu xuống: “Như vậy, trên đường cẩn thận. Tôi tin Charlie nhất định sẽ không có chuyện gì.”</w:t>
      </w:r>
      <w:r>
        <w:br w:type="textWrapping"/>
      </w:r>
      <w:r>
        <w:br w:type="textWrapping"/>
      </w:r>
      <w:r>
        <w:t xml:space="preserve">Alan quay đầu, vẻ thoải mái trên mặt lập tức trở nên cực kỳ hờ hững, nhìn kỹ tựa hồ còn có vài phần khắc nghiệt, cậu khởi động xe, nhanh chóng chạy về nhà Charlie.</w:t>
      </w:r>
      <w:r>
        <w:br w:type="textWrapping"/>
      </w:r>
      <w:r>
        <w:br w:type="textWrapping"/>
      </w:r>
      <w:r>
        <w:t xml:space="preserve">Từ kính chiếu hậu nhìn thấy Edward vẫn còn đứng tại chỗ nhìn theo hướng cậu chạy, lông mày Alan chậm rãi nhíu lại, thái độ của Edward đối với cậu, thật sự làm cậu không hiểu chút nào.</w:t>
      </w:r>
      <w:r>
        <w:br w:type="textWrapping"/>
      </w:r>
      <w:r>
        <w:br w:type="textWrapping"/>
      </w:r>
      <w:r>
        <w:t xml:space="preserve">Từ địch ý lúc bắt đầu tại căn tin; tiếp theo là gặp mặt ở biệt thự trong rừng, hắn rõ ràng không hi vọng cậu ở lại; sau đó… Sau đó từ đêm tắm lạnh kia, sự tình bắt đầu có chút biến hóa.</w:t>
      </w:r>
      <w:r>
        <w:br w:type="textWrapping"/>
      </w:r>
      <w:r>
        <w:br w:type="textWrapping"/>
      </w:r>
      <w:r>
        <w:t xml:space="preserve">Ánh nhìn như có như không luôn hướng về phía cậu, sự lấy lòng và bắt chuyện không giải thích được, ánh mắt mâu thuẫn vừa muốn thân cận vừa muốn rời xa, cùng với… Thái độ hôm nay của hắn làm cậu không biết làm sao.</w:t>
      </w:r>
      <w:r>
        <w:br w:type="textWrapping"/>
      </w:r>
      <w:r>
        <w:br w:type="textWrapping"/>
      </w:r>
      <w:r>
        <w:t xml:space="preserve">Hắn… Rốt cuộc muốn làm gì!</w:t>
      </w:r>
      <w:r>
        <w:br w:type="textWrapping"/>
      </w:r>
      <w:r>
        <w:br w:type="textWrapping"/>
      </w:r>
      <w:r>
        <w:t xml:space="preserve">Alan hung hăng vỗ đầu của mình một cái, ngừng những suy nghĩ miên man này lại, tăng tốc phóng về nhà Charlie.</w:t>
      </w:r>
      <w:r>
        <w:br w:type="textWrapping"/>
      </w:r>
      <w:r>
        <w:br w:type="textWrapping"/>
      </w:r>
      <w:r>
        <w:t xml:space="preserve">Nếu là sư tử lông dài Gryffindor, chỉ sợ hiện tại đã ngu ngốc không có đầu óc liều mạng xông vào nơi đó. Đáng tiếc, cậu là phù thủy xuất thân từ Slytherin, tự nhiên sẽ không làm loại chuyện ngu xuẩn mà vô dụng này!</w:t>
      </w:r>
      <w:r>
        <w:br w:type="textWrapping"/>
      </w:r>
      <w:r>
        <w:br w:type="textWrapping"/>
      </w:r>
      <w:r>
        <w:t xml:space="preserve">Không biết phương hướng cụ thể mà bọn họ lẩn trốn? Lúc Charlie bị bắt làm con tin đến tột cùng là tình huống như thế nào? Bọn họ rốt cục có bao nhiêu người? Mang theo bao nhiêu vũ khí?</w:t>
      </w:r>
      <w:r>
        <w:br w:type="textWrapping"/>
      </w:r>
      <w:r>
        <w:br w:type="textWrapping"/>
      </w:r>
      <w:r>
        <w:t xml:space="preserve">Những thứ này Alan đều không biết, những nhân viên trong cục cảnh sát cũng không thể nói cho cậu biết. Như vậy, cậu cũng chỉ có thể tự nghĩ biện pháp. Nhưng mà trước đó, cần phải biết những thông tin cần thiết, không thể như ruồi bọ không có đầu óc đâm loạn lung tung.</w:t>
      </w:r>
      <w:r>
        <w:br w:type="textWrapping"/>
      </w:r>
      <w:r>
        <w:br w:type="textWrapping"/>
      </w:r>
      <w:r>
        <w:t xml:space="preserve">Quy tắc hành động thứ mười chín của Slytherin: Chuẩn bị chu đáo, quyết đoán mà đi.</w:t>
      </w:r>
      <w:r>
        <w:br w:type="textWrapping"/>
      </w:r>
      <w:r>
        <w:br w:type="textWrapping"/>
      </w:r>
      <w:r>
        <w:t xml:space="preserve">Sinh tử của người khác Alan sẽ không quan tâm nhiều, nhưng mà, coi trọng người nhà là tiềm chất của tất cả Slytherin.</w:t>
      </w:r>
      <w:r>
        <w:br w:type="textWrapping"/>
      </w:r>
      <w:r>
        <w:br w:type="textWrapping"/>
      </w:r>
      <w:r>
        <w:t xml:space="preserve">Một Slytherin tiêu chuẩn, tuyệt đối sẽ không giao phó an toàn cùng tánh mạng của người nhà cho thần sáng, có lẽ, bọn họ càng nguyện ý tin tưởng bản thân…</w:t>
      </w:r>
      <w:r>
        <w:br w:type="textWrapping"/>
      </w:r>
      <w:r>
        <w:br w:type="textWrapping"/>
      </w:r>
      <w:r>
        <w:t xml:space="preserve">Alan kiếp này không xa lánh cộng đồng, cũng không hoàn toàn không hiểu biết gì về thế giới Muggle như kiếp trước.</w:t>
      </w:r>
      <w:r>
        <w:br w:type="textWrapping"/>
      </w:r>
      <w:r>
        <w:br w:type="textWrapping"/>
      </w:r>
      <w:r>
        <w:t xml:space="preserve">Những vũ khí kia của Muggle, đôi khi có thể chống lại nghệ thuật hắc ám của các phù thủy vô cùng cường đại.</w:t>
      </w:r>
      <w:r>
        <w:br w:type="textWrapping"/>
      </w:r>
      <w:r>
        <w:br w:type="textWrapping"/>
      </w:r>
      <w:r>
        <w:t xml:space="preserve">Cho nên cậu nhất định phải cẩn thận lại càng cẩn thận, chú ý không có chút phân tâm. Nhưng nhất thiết phải nhanh! Nếu chậm… Một khi những tên cướp bắt Charlie rời khỏi khu vực này, như vậy đối với bọn họ Charlie sẽ không còn là con tin tất yếu, tám chín phần sẽ bị giết!</w:t>
      </w:r>
      <w:r>
        <w:br w:type="textWrapping"/>
      </w:r>
      <w:r>
        <w:br w:type="textWrapping"/>
      </w:r>
      <w:r>
        <w:t xml:space="preserve">Nghĩ đến đây, Alan không khỏi tăng tốc, Porsche màu xanh ngọc dùng tốc độ siêu việt gào thét trên mặt đường.</w:t>
      </w:r>
      <w:r>
        <w:br w:type="textWrapping"/>
      </w:r>
      <w:r>
        <w:br w:type="textWrapping"/>
      </w:r>
      <w:r>
        <w:t xml:space="preserve">Cửa nhà Denis, Edward vẫn đứng ở nơi Alan rời đi. Không để ý lời mời của các học sinh ngẫu nhiên đi ngang qua lúc về nhà, khuôn mặt tuấn mỹ âm tình bất định, cũng không biết suy nghĩ cái gì.</w:t>
      </w:r>
      <w:r>
        <w:br w:type="textWrapping"/>
      </w:r>
      <w:r>
        <w:br w:type="textWrapping"/>
      </w:r>
      <w:r>
        <w:t xml:space="preserve">“Này, Edward, anh lại nghĩ cái gì.” Thanh âm réo rắt như thanh tuyền vang lên, thân ảnh nhỏ nhắn xinh xắn của Alice xuất hiện bên cạnh hắn.</w:t>
      </w:r>
      <w:r>
        <w:br w:type="textWrapping"/>
      </w:r>
      <w:r>
        <w:br w:type="textWrapping"/>
      </w:r>
      <w:r>
        <w:t xml:space="preserve">“Vì sao không đưa cậu ấy về?” Alice hỏi: “Tuy tỏ ra vô cùng tỉnh táo, nhưng lúc này cậu ấy vẫn cần có người làm bạn a.”</w:t>
      </w:r>
      <w:r>
        <w:br w:type="textWrapping"/>
      </w:r>
      <w:r>
        <w:br w:type="textWrapping"/>
      </w:r>
      <w:r>
        <w:t xml:space="preserve">Tiếp đó, cô nháy mắt mấy cái, cười nói: “Đây chính là cơ hội tốt của anh, vì sao không nắm chắc cho tốt.”</w:t>
      </w:r>
      <w:r>
        <w:br w:type="textWrapping"/>
      </w:r>
      <w:r>
        <w:br w:type="textWrapping"/>
      </w:r>
      <w:r>
        <w:t xml:space="preserve">“Được rồi, Alice.” Edward có chút quẫn bách quay đầu, sau đó hơi buồn bã nói: “Cậu ta… Cậu ta rất phòng bị anh, anh, anh… Không muốn làm cậu ấy chán ghét. Kỳ thật như vậy cũng tốt, anh có thể tìm cho chính mình một lý do, có thể cho anh… Alice! Em làm sao vậy!”</w:t>
      </w:r>
      <w:r>
        <w:br w:type="textWrapping"/>
      </w:r>
      <w:r>
        <w:br w:type="textWrapping"/>
      </w:r>
      <w:r>
        <w:t xml:space="preserve">Alice không trả lời, lúc này Alice giống như đang rơi vào một cảnh giới kỳ dị, tuy trên mặt không biến hóa chút nào, nhưng lại như bịt kín một tầng sương mù lúc ẩn lúc hiện, mà cặp mắt màu vàng nhạt vốn có thần bắt đầu dần dần trống rỗng.</w:t>
      </w:r>
      <w:r>
        <w:br w:type="textWrapping"/>
      </w:r>
      <w:r>
        <w:br w:type="textWrapping"/>
      </w:r>
      <w:r>
        <w:t xml:space="preserve">“Chết tiệt!” Có năng lực đặc thù, Edward tự nhiên thấy rõ Alice rốt cục nhìn thấy cái gì, sắc mặt hắn đột biến, cánh mũi nhẹ nhàng khẽ ngửi, liền vội vàng chạy về hướng nọ.</w:t>
      </w:r>
      <w:r>
        <w:br w:type="textWrapping"/>
      </w:r>
      <w:r>
        <w:br w:type="textWrapping"/>
      </w:r>
      <w:r>
        <w:t xml:space="preserve">Nhà Charlie.</w:t>
      </w:r>
      <w:r>
        <w:br w:type="textWrapping"/>
      </w:r>
      <w:r>
        <w:br w:type="textWrapping"/>
      </w:r>
      <w:r>
        <w:t xml:space="preserve">Alan tìm được một bộ quần áo Charlie thường mặc, thấp giọng lẩm bẩm, đầu ngón tay xuất hiện ánh lửa trắng muốt, rơi vào quần áo.</w:t>
      </w:r>
      <w:r>
        <w:br w:type="textWrapping"/>
      </w:r>
      <w:r>
        <w:br w:type="textWrapping"/>
      </w:r>
      <w:r>
        <w:t xml:space="preserve">“Xích!” một tiếng, trên quần áo dâng lên một ánh lửa vô sắc trong suốt, nhanh chóng bị đốt thành tro bụi.</w:t>
      </w:r>
      <w:r>
        <w:br w:type="textWrapping"/>
      </w:r>
      <w:r>
        <w:br w:type="textWrapping"/>
      </w:r>
      <w:r>
        <w:t xml:space="preserve">Chú ngữ tựa như tiếng ca từ đôi môi mỏng dần tản ra, ẩn chứa nhịp điệu kỳ dị, tro tàn trên sàn như bị cái gì kêu gọi, đột nhiên không gió mà bay lên, ngưng tụ thành một đám, bất thình lình bay ra bên ngoài.</w:t>
      </w:r>
      <w:r>
        <w:br w:type="textWrapping"/>
      </w:r>
      <w:r>
        <w:br w:type="textWrapping"/>
      </w:r>
      <w:r>
        <w:t xml:space="preserve">Alan thần sắc nghiêm túc, hít sâu một hơi, đuổi theo hướng tro tàn bay đi, ẩn vào bóng đêm.</w:t>
      </w:r>
      <w:r>
        <w:br w:type="textWrapping"/>
      </w:r>
      <w:r>
        <w:br w:type="textWrapping"/>
      </w:r>
    </w:p>
    <w:p>
      <w:pPr>
        <w:pStyle w:val="Heading2"/>
      </w:pPr>
      <w:bookmarkStart w:id="46" w:name="chương-17-truy-tìm-ban-đêm.-.-."/>
      <w:bookmarkEnd w:id="46"/>
      <w:r>
        <w:t xml:space="preserve">18. Chương 17: Truy Tìm Ban Đêm. . .</w:t>
      </w:r>
    </w:p>
    <w:p>
      <w:pPr>
        <w:pStyle w:val="Compact"/>
      </w:pPr>
      <w:r>
        <w:br w:type="textWrapping"/>
      </w:r>
      <w:r>
        <w:br w:type="textWrapping"/>
      </w:r>
      <w:r>
        <w:t xml:space="preserve">Trong rừng cây không biên giới, màu xanh đen tô điểm cho thế giới mang theo dấu hiệu nguyên thủy này, thỉnh thoảng có tiếng côn trùng kêu nho nhỏ cùng tiếng vỗ cánh của cú đêm, khiến cho cảnh vật vốn đang yên tĩnh trở nên ồn ào một cách mâu thuẫn.</w:t>
      </w:r>
      <w:r>
        <w:br w:type="textWrapping"/>
      </w:r>
      <w:r>
        <w:br w:type="textWrapping"/>
      </w:r>
      <w:r>
        <w:t xml:space="preserve">Những cây thông cao lớn gần như che khuất cả bầu trời, ánh trăng sao le lói đổ xuống một chút ánh sáng, làm cho khu rừng có màu chủ đạo là xanh nhạt tăng thêm một chút màu xám bạc như trong những câu truyện cổ tích.</w:t>
      </w:r>
      <w:r>
        <w:br w:type="textWrapping"/>
      </w:r>
      <w:r>
        <w:br w:type="textWrapping"/>
      </w:r>
      <w:r>
        <w:t xml:space="preserve">Một thân ảnh cao ngất, mặc một bộ lễ phục như áo khoác, ánh trăng mờ ảo trong lúc lơ đãng tỏa sáng trên gương mặt anh tuấn của cậu, tựa như một vị hoàng tử đang đuổi theo nàng công chúa từ buổi vũ hội.</w:t>
      </w:r>
      <w:r>
        <w:br w:type="textWrapping"/>
      </w:r>
      <w:r>
        <w:br w:type="textWrapping"/>
      </w:r>
      <w:r>
        <w:t xml:space="preserve">Nhưng trong khu rừng u ám này lại không có cung điện tráng lệ, thiếu niên như hoàng tử này truy đuổi cũng không phải vị công chúa xinh đẹp kinh diễm tứ phương nào, mà là quang ảnh trước người như một đám sương.</w:t>
      </w:r>
      <w:r>
        <w:br w:type="textWrapping"/>
      </w:r>
      <w:r>
        <w:br w:type="textWrapping"/>
      </w:r>
      <w:r>
        <w:t xml:space="preserve">Kỳ quái chính là, bước chân của cậu đạp trên mặt đất đầy những cành khô nhưng lại không phát ra tiếng động nào. Nhìn kỹ một chút, lòng bàn chân cậu cũng không thật sự giẫm lên mặt đất, mà là hơi nổi lên, linh hoạt xuyên qua khu rừng, khó trách sao lại không phát ra chút tiếng vang nào.</w:t>
      </w:r>
      <w:r>
        <w:br w:type="textWrapping"/>
      </w:r>
      <w:r>
        <w:br w:type="textWrapping"/>
      </w:r>
      <w:r>
        <w:t xml:space="preserve">Alan có vẻ thành thạo trong khung cảnh tối đen yên tĩnh mà nguy hiểm này, không có bỡ ngỡ, mà lại tỉnh táo thuần thục né tránh những nhánh cây từ mọi phía vì chạy nhanh mà cứ xuất hiện liên tục, lướt qua mặt đất gồ ghề đầy những rễ cây.</w:t>
      </w:r>
      <w:r>
        <w:br w:type="textWrapping"/>
      </w:r>
      <w:r>
        <w:br w:type="textWrapping"/>
      </w:r>
      <w:r>
        <w:t xml:space="preserve">Điều này cũng không kỳ quái, năm đó mặc dù là viện trưởng xà viện, nhưng Severus hiển nhiên không phải một Slytherin chính thống. Từ thời thiếu niên còn học ở trường, có can đảm dò xét rừng cấm tuyệt không chỉ có tổ bốn người Gryffindor tự xưng ‘nhóm đạo tặc’ kia, thiếu niên quái gở si mê ma dược cũng là một trong những người thăm dò qua rừng cấm.</w:t>
      </w:r>
      <w:r>
        <w:br w:type="textWrapping"/>
      </w:r>
      <w:r>
        <w:br w:type="textWrapping"/>
      </w:r>
      <w:r>
        <w:t xml:space="preserve">Phải biết rằng, những ma dược trân quý mà hiếm có trong giới ma pháp kia, đại đa số đều sinh trưởng trong khu rừng cấm thần bí mà rộng lớn ấy.</w:t>
      </w:r>
      <w:r>
        <w:br w:type="textWrapping"/>
      </w:r>
      <w:r>
        <w:br w:type="textWrapping"/>
      </w:r>
      <w:r>
        <w:t xml:space="preserve">Trong mấy chục năm ở Hogwarts, phiến rừng u ám kia sớm bị cậu khai hoang qua không biết bao nhiêu lần. Chỉ khác ở chỗ sau khi trở thành giáo sư ma dược thì quang minh chánh đại đi vào, mà lúc còn học ở trường thì lén lén lút lút lẻn vào trong đêm khuya yên tĩnh mà thôi.</w:t>
      </w:r>
      <w:r>
        <w:br w:type="textWrapping"/>
      </w:r>
      <w:r>
        <w:br w:type="textWrapping"/>
      </w:r>
      <w:r>
        <w:t xml:space="preserve">Cậu cũng không giống tổ bốn người Gryffindor và thằng quái vật khổ nhỏ mắt xanh – Harry Potter được Dumbledore cố ý thả vào đi dạo tung tăng vui vẻ! Bọn họ thực sự cho rằng rừng cấm có thể dễ dàng lẻn vào như vậy sao?</w:t>
      </w:r>
      <w:r>
        <w:br w:type="textWrapping"/>
      </w:r>
      <w:r>
        <w:br w:type="textWrapping"/>
      </w:r>
      <w:r>
        <w:t xml:space="preserve">Giám thị Filch diễu võ dương oai tại Hogwarts mấy chục năm, thủ đoạn gì lão nhìn không ra; phòng ngự cấm chế của học viện ma pháp Hogwarts xưng hùng trong giới phù thủy mấy ngàn năm chẳng lẽ chỉ dùng để trang trí; nhân mã thông minh tuyệt đỉnh trong rừng cấm, sao lại để người ta tùy tiện xâm nhập lãnh địa của chúng; còn có vài thứ ‘nho nhỏ dễ thương’ mà gã người khổng lồ lai Hagrid kia nuôi dưỡng, làm sao có thể không phát hiện tiếng động huyên náo như thế trong rừng cấm…</w:t>
      </w:r>
      <w:r>
        <w:br w:type="textWrapping"/>
      </w:r>
      <w:r>
        <w:br w:type="textWrapping"/>
      </w:r>
      <w:r>
        <w:t xml:space="preserve">Cho dù là Mrs-Norris cáo mượn oai hùm nhiều năm, chỉ dựa vào tiếng ‘Meo meo’ cũng đã hoành hành Hogwarts, làm vô số nhóc con phù thủy nghe thấy đều biến sắc, cũng không phải thứ có thể dễ dàng đánh lừa.</w:t>
      </w:r>
      <w:r>
        <w:br w:type="textWrapping"/>
      </w:r>
      <w:r>
        <w:br w:type="textWrapping"/>
      </w:r>
      <w:r>
        <w:t xml:space="preserve">Cậu cũng không giống ‘nhóm đạo tặc’ có ‘cửa sau’ để lạm dụng, đám sư tử cao ngạo tự đại kia tự cho là có thể giấu diếm được tất cả mọi người, kỳ thật nhất cử nhất động đều không thoát khỏi quản chế của người khác.</w:t>
      </w:r>
      <w:r>
        <w:br w:type="textWrapping"/>
      </w:r>
      <w:r>
        <w:br w:type="textWrapping"/>
      </w:r>
      <w:r>
        <w:t xml:space="preserve">Chỉ có Severus, vì thu thập ma dược, từ nghiên cứu chân chính mới đút kết ra phương pháp hữu hiệu làm sao để lướt qua chướng ngại chồng chất, thần không biết quỷ không hay tiếp cận mục tiêu và hành tẩu trong rừng cấm.</w:t>
      </w:r>
      <w:r>
        <w:br w:type="textWrapping"/>
      </w:r>
      <w:r>
        <w:br w:type="textWrapping"/>
      </w:r>
      <w:r>
        <w:t xml:space="preserve">Chú khinh thân, chú bay lên không tăng thêm chú cách âm, có hiệu quả chạy nhanh trong rừng. Lời chú bay lên có thể tránh việc trực tiếp tiếp xúc với mặt đất gập ghềnh; lời chú khinh thân có hiệu quả tránh khỏi nhánh cây cản trở và tăng tốc độ chạy; mà lời chú cách âm thì có thể bảo đảm mình không phát ra bất kì âm thanh hoạt động nào trong rừng, dù là tiếng hô hấp cũng bị phong bế, như vậy có thể tránh khỏi sự chú ý của dã thú trong rừng.</w:t>
      </w:r>
      <w:r>
        <w:br w:type="textWrapping"/>
      </w:r>
      <w:r>
        <w:br w:type="textWrapping"/>
      </w:r>
      <w:r>
        <w:t xml:space="preserve">Liên tục truy đuổi hơn hai giờ, thân thể Alan cũng bắt đầu mệt mỏi. Tố chất thân thể của phù thủy kỳ thật cũng không mạnh hơn người bình thường bao nhiêu, có thể là do sự ảnh hưởng không rõ nguyên nhân của ma lực trong cơ thể, thậm chí có khả năng càng suy yếu hơn một chút. Tuy Alan có thói quen rèn luyện nhiều năm, nhưng tố chất thân thể cậu cũng chỉ đạt tiêu chuẩn người bình thường mà thôi.</w:t>
      </w:r>
      <w:r>
        <w:br w:type="textWrapping"/>
      </w:r>
      <w:r>
        <w:br w:type="textWrapping"/>
      </w:r>
      <w:r>
        <w:t xml:space="preserve">Dựa vào một gốc cây đại thụ, Alan thở hổn hển ngừng lại trong chốc lát, vươn tay uống bình ma dược bổ sung thể lực tiếp theo.</w:t>
      </w:r>
      <w:r>
        <w:br w:type="textWrapping"/>
      </w:r>
      <w:r>
        <w:br w:type="textWrapping"/>
      </w:r>
      <w:r>
        <w:t xml:space="preserve">Nói thật, bởi vì thời gian nghiên cứu quá ngắn lại thêm tài liệu thiếu thốn, loại ma dược bổ sung thể lực này có hạn chế rất lớn và tác dụng phụ về sau.</w:t>
      </w:r>
      <w:r>
        <w:br w:type="textWrapping"/>
      </w:r>
      <w:r>
        <w:br w:type="textWrapping"/>
      </w:r>
      <w:r>
        <w:t xml:space="preserve">Loại ma dược này tuy có thể ngay lập tức bổ sung thể lực, nhưng chỉ có tác dụng trong thời gian hạn định, một khi đến giờ bản thân sẽ mệt nhọc gấp bội, hơn nữa trong vài ngày tiếp theo đều rơi vào trạng thái hỗn loạn, ma lực tuần hoàn trong cơ thể cũng bị rối loạn ở mức độ nhất định. Đối với Alan còn chưa nghiên cứu tìm ra ma dược hay phương pháp giảm bớt ma lực bạo động mà nói, đây chính là một việc cực kì nguy hiểm.</w:t>
      </w:r>
      <w:r>
        <w:br w:type="textWrapping"/>
      </w:r>
      <w:r>
        <w:br w:type="textWrapping"/>
      </w:r>
      <w:r>
        <w:t xml:space="preserve">Chỉ là hiện tại để sớm cứu Charlie ra, cũng không có lựa chọn khác.</w:t>
      </w:r>
      <w:r>
        <w:br w:type="textWrapping"/>
      </w:r>
      <w:r>
        <w:br w:type="textWrapping"/>
      </w:r>
      <w:r>
        <w:t xml:space="preserve">Cũng may bọn cướp chọn chính là tuyến đường đến La Push, tuyến đường này có khu rừng rậm rạp, con đường khúc chiết, chỉ có thể đi bộ mà thôi.</w:t>
      </w:r>
      <w:r>
        <w:br w:type="textWrapping"/>
      </w:r>
      <w:r>
        <w:br w:type="textWrapping"/>
      </w:r>
      <w:r>
        <w:t xml:space="preserve">Nếu bọn cướp chọn đường lớn có thể lái xe thì hiện tại sợ không biết đã trốn đến nơi nào, như vậy Alan chỉ còn có thể ói ra máu.</w:t>
      </w:r>
      <w:r>
        <w:br w:type="textWrapping"/>
      </w:r>
      <w:r>
        <w:br w:type="textWrapping"/>
      </w:r>
      <w:r>
        <w:t xml:space="preserve">Nhìn phương hướng mà ma pháp truy tung biểu hiện, bọn cướp chỉ chọn tuyến đường bộ đi La Push, không tiến vào phạm vi khu vực bảo tồn trong rừng, mà lại trốn về hướng tây, hướng bờ biển Thái Bình Dương.</w:t>
      </w:r>
      <w:r>
        <w:br w:type="textWrapping"/>
      </w:r>
      <w:r>
        <w:br w:type="textWrapping"/>
      </w:r>
      <w:r>
        <w:t xml:space="preserve">Trên bờ biển, hẳn là có đội thuyền tiếp ứng của chúng. Như vậy xem ra, tối thiểu trước khi đến bờ biển, Charlie sẽ vẫn được an toàn.</w:t>
      </w:r>
      <w:r>
        <w:br w:type="textWrapping"/>
      </w:r>
      <w:r>
        <w:br w:type="textWrapping"/>
      </w:r>
      <w:r>
        <w:t xml:space="preserve">Bọn cướp đã dám cướp tù phạm bị áp giải từ cục cảnh sát ra, còn dám bắt cóc cảnh sát trưởng làm con tin, như vậy trong bọn họ nhất định có một người cực kỳ cẩn thận.</w:t>
      </w:r>
      <w:r>
        <w:br w:type="textWrapping"/>
      </w:r>
      <w:r>
        <w:br w:type="textWrapping"/>
      </w:r>
      <w:r>
        <w:t xml:space="preserve">Người cẩn thận, chắc chắn sẽ không vứt bỏ lá bài tẩy còn lại trong tay trước khi hoàn toàn thoát khỏi nguy hiểm, bởi vì họ không thể cam đoan trước khi mình tuyệt đối an toàn còn cần lá bài tẩy này hay không.</w:t>
      </w:r>
      <w:r>
        <w:br w:type="textWrapping"/>
      </w:r>
      <w:r>
        <w:br w:type="textWrapping"/>
      </w:r>
      <w:r>
        <w:t xml:space="preserve">Alan nhanh chóng sơ lược tình huống có thể xuất hiện qua một lần, hít sâu một hơi, nâng cao tinh thần, tiếp tục đuổi theo làn sương của quần áo đã bị ếm bùa truy tung của Charlie mà tạo thành.</w:t>
      </w:r>
      <w:r>
        <w:br w:type="textWrapping"/>
      </w:r>
      <w:r>
        <w:br w:type="textWrapping"/>
      </w:r>
      <w:r>
        <w:t xml:space="preserve">Lại liên tục truy đuổi hơn một giờ, Alan đột nhiên phát hiện phía trước hình như có vài ánh lửa.</w:t>
      </w:r>
      <w:r>
        <w:br w:type="textWrapping"/>
      </w:r>
      <w:r>
        <w:br w:type="textWrapping"/>
      </w:r>
      <w:r>
        <w:t xml:space="preserve">Có người đang hút thuốc, đây là ánh lửa khi có người hút thuốc, trong khu rừng âm u trở nên rõ ràng đến lạ thường.</w:t>
      </w:r>
      <w:r>
        <w:br w:type="textWrapping"/>
      </w:r>
      <w:r>
        <w:br w:type="textWrapping"/>
      </w:r>
      <w:r>
        <w:t xml:space="preserve">“Hô ——!” Phất tay phá tan đi sương mù của ma pháp truy tung, Alan ẩn núp thật cận thận, thong thả tiếp cận ánh lửa.</w:t>
      </w:r>
      <w:r>
        <w:br w:type="textWrapping"/>
      </w:r>
      <w:r>
        <w:br w:type="textWrapping"/>
      </w:r>
      <w:r>
        <w:t xml:space="preserve">Nhẹ giọng lẩm bẩm vài câu chú ngữ, Alan thấy cảnh vật lập tức phóng đại rõ ràng mấy lần, thính lực cũng theo gió nhẹ mà trở nên linh mẫn rất nhiều.</w:t>
      </w:r>
      <w:r>
        <w:br w:type="textWrapping"/>
      </w:r>
      <w:r>
        <w:br w:type="textWrapping"/>
      </w:r>
      <w:r>
        <w:t xml:space="preserve">Đập vào mi mắt chính là một căn nhà ván gỗ, bên cạnh còn chồng chất từng đống củi, xem ra là nơi tạm nghỉ của công nhân đốn củi trong rừng, trên ván cửa nhà gỗ còn treo ký hiệu của công ty họ.</w:t>
      </w:r>
      <w:r>
        <w:br w:type="textWrapping"/>
      </w:r>
      <w:r>
        <w:br w:type="textWrapping"/>
      </w:r>
      <w:r>
        <w:t xml:space="preserve">Căn nhà bằng gỗ có vẻ cực kỳ cũ nát, nhưng tổng thể vẫn tương đối toàn diện, không có quá nhiều tổn hại. Mặc dù có ánh lửa sáng ngời lộ ra từ cửa sổ và khe cửa nhà gỗ, nhưng Alan cũng không thể xác định bên trong đến tột cùng có bao nhiêu tên cướp, càng không cách nào xác định hiện trạng của Charlie.</w:t>
      </w:r>
      <w:r>
        <w:br w:type="textWrapping"/>
      </w:r>
      <w:r>
        <w:br w:type="textWrapping"/>
      </w:r>
      <w:r>
        <w:t xml:space="preserve">Nhưng thật ra bên ngoài nhà gỗ có hai tên cao to đang canh giữ, lúc này bọn họ đang hút thuốc dò xét bốn phía, ánh lửa vừa rồi chính là từ chỗ bọn họ phát ra, bắp thịt trên cánh tay cùng súng ống tựa ở đầu vai nói rõ đây là bọn cướp có vũ lực cường hãn.</w:t>
      </w:r>
      <w:r>
        <w:br w:type="textWrapping"/>
      </w:r>
      <w:r>
        <w:br w:type="textWrapping"/>
      </w:r>
      <w:r>
        <w:t xml:space="preserve">Súng trường đột kích </w:t>
      </w:r>
      <w:hyperlink r:id="rId47">
        <w:r>
          <w:rPr>
            <w:rStyle w:val="Hyperlink"/>
          </w:rPr>
          <w:t xml:space="preserve">M16</w:t>
        </w:r>
      </w:hyperlink>
      <w:r>
        <w:t xml:space="preserve">, ngày sản xuất: ngày  8 tháng 2 năm 1964 // ngày 28 tháng 2 năm 1967 . Tuy sớm bị thời đại đào thải, nhưng tầm sát thương bốn trăm mét vẫn khiến Alan nhíu mày</w:t>
      </w:r>
      <w:r>
        <w:br w:type="textWrapping"/>
      </w:r>
      <w:r>
        <w:br w:type="textWrapping"/>
      </w:r>
      <w:r>
        <w:t xml:space="preserve">Alan cũng không phải không hiểu chút gì về súng ống, mà hoàn toàn ngược lại, cha cậu, Robert, bởi vì nhiều năm chụp ảnh ở các nơi trên thế giới, đối với các loại súng ống đều có hứng thú nồng hậu, Alan ít nhiều gì cũng có tiếp xúc một chút, tự nhiên biết rõ uy lực của loại súng trường này.</w:t>
      </w:r>
      <w:r>
        <w:br w:type="textWrapping"/>
      </w:r>
      <w:r>
        <w:br w:type="textWrapping"/>
      </w:r>
      <w:r>
        <w:t xml:space="preserve">Hơn nữa, nhìn tố chất thân thể hai tên cướp này, rõ ràng là người đã trải qua huấn luyện đặc thù, thậm chí rất có thể là quân nhân xuất ngũ. Loại người này bất luận là tố chất thân thể hay tố chất tinh thần đều cao hơn nhiều so với người bình thường, muốn cứu Charlie ra trong tình huống này, lại còn không biết nhân số cụ thể của đối phương, thật sự là khó như lên trời!</w:t>
      </w:r>
      <w:r>
        <w:br w:type="textWrapping"/>
      </w:r>
      <w:r>
        <w:br w:type="textWrapping"/>
      </w:r>
      <w:r>
        <w:t xml:space="preserve">Alan vẫn không nhúc nhích tựa sau một cây đại thụ, gắt gao nhìn chằm chằm vào nhà gỗ, trong đầu tỉnh táo nhanh chóng xẹt qua các loại phương án, nhưng từng cái đều bị cậu bác bỏ.</w:t>
      </w:r>
      <w:r>
        <w:br w:type="textWrapping"/>
      </w:r>
      <w:r>
        <w:br w:type="textWrapping"/>
      </w:r>
      <w:r>
        <w:t xml:space="preserve">Đầu tiên phải thần không biết quỷ không hay quật ngã hai tên cướp tuần tra này, sau đó điều tra có mấy người trong nhà và tình huống của Charlie…</w:t>
      </w:r>
      <w:r>
        <w:br w:type="textWrapping"/>
      </w:r>
      <w:r>
        <w:br w:type="textWrapping"/>
      </w:r>
      <w:r>
        <w:t xml:space="preserve">Đúng lúc này, hai tên cướp tuần tra kia đột nhiên bắt đầu nói chuyện, Alan lập tức dựng lỗ tai lên.</w:t>
      </w:r>
      <w:r>
        <w:br w:type="textWrapping"/>
      </w:r>
      <w:r>
        <w:br w:type="textWrapping"/>
      </w:r>
      <w:r>
        <w:t xml:space="preserve">“Ai, tao nói này Brooke, mày nghĩ khi nào chúng ta mới có thể rời đi hử?” Một gã đàn ông vẻ mặt có chút lo lắng nói, cơ thể khỏe mạnh của gã nhìn qua có thể so sánh với Emmett nhà Cullen.</w:t>
      </w:r>
      <w:r>
        <w:br w:type="textWrapping"/>
      </w:r>
      <w:r>
        <w:br w:type="textWrapping"/>
      </w:r>
      <w:r>
        <w:t xml:space="preserve">“Chờ đi, Firth.” Một tên tóc vàng hung hăng hít một ngụm khói, một vết sẹo nổi bật trên mặt hắn, từ khóe mắt thẳng đến cái cằm, khiến cho gương mặt vốn rất anh tuấn có vẻ dữ tợn: “Matty còn đang liên lạc với đầu rắn, chờ thuyền tới chúng ta có thể xuất phát.”</w:t>
      </w:r>
      <w:r>
        <w:br w:type="textWrapping"/>
      </w:r>
      <w:r>
        <w:br w:type="textWrapping"/>
      </w:r>
      <w:r>
        <w:t xml:space="preserve">“A, chó chết, thật sự một giây tao cũng không chờ được. Rượu, thức ăn, đàn bà … Không có gì cả.” Firth oán giận nói.</w:t>
      </w:r>
      <w:r>
        <w:br w:type="textWrapping"/>
      </w:r>
      <w:r>
        <w:br w:type="textWrapping"/>
      </w:r>
      <w:r>
        <w:t xml:space="preserve">“Ha ha, đợi chút đi. Sau khi chuyện thành công thì tiền thuê cũng đủ mày hưởng thụ thật đã mà, hiện tại phàn nàn làm gì.”</w:t>
      </w:r>
      <w:r>
        <w:br w:type="textWrapping"/>
      </w:r>
      <w:r>
        <w:br w:type="textWrapping"/>
      </w:r>
      <w:r>
        <w:t xml:space="preserve">“Hừ, đúng rồi… Thằng cốm kia làm sao đây? Còn chưa chết hả? Chúng ta mang theo nó đi có bất tiện quá không.” Firth hầm hừ nói: “Tao thấy, trực tiếp khử hắn…”</w:t>
      </w:r>
      <w:r>
        <w:br w:type="textWrapping"/>
      </w:r>
      <w:r>
        <w:br w:type="textWrapping"/>
      </w:r>
      <w:r>
        <w:t xml:space="preserve">Gã làm động tác cắt cổ, bộ dáng kia rất thuần thục, hiển nhiên là một tên liều mạng xem mạng người như cỏ rác.</w:t>
      </w:r>
      <w:r>
        <w:br w:type="textWrapping"/>
      </w:r>
      <w:r>
        <w:br w:type="textWrapping"/>
      </w:r>
      <w:r>
        <w:t xml:space="preserve">“Matty còn muốn giữ nó lại làm con tin để phòng hờ, hơn nữa nó đã bị thương, đợi khi lên thuyền trực tiếp ném xuống biển là xong.” Brooke chẳng hề để ý nói.</w:t>
      </w:r>
      <w:r>
        <w:br w:type="textWrapping"/>
      </w:r>
      <w:r>
        <w:br w:type="textWrapping"/>
      </w:r>
      <w:r>
        <w:t xml:space="preserve">…</w:t>
      </w:r>
      <w:r>
        <w:br w:type="textWrapping"/>
      </w:r>
      <w:r>
        <w:br w:type="textWrapping"/>
      </w:r>
      <w:r>
        <w:t xml:space="preserve">Alan, mượn ma pháp viễn trình nghe lén ở đằng xa, thở ra một hơi, theo lời của chúng Charlie tuy bị thương, nhưng tối thiểu tánh mạng vẫn được bảo đảm, hơn nữa tạm thời không có nguy hiểm.</w:t>
      </w:r>
      <w:r>
        <w:br w:type="textWrapping"/>
      </w:r>
      <w:r>
        <w:br w:type="textWrapping"/>
      </w:r>
      <w:r>
        <w:t xml:space="preserve">Như vậy, bây giờ nên làm gì?</w:t>
      </w:r>
      <w:r>
        <w:br w:type="textWrapping"/>
      </w:r>
      <w:r>
        <w:br w:type="textWrapping"/>
      </w:r>
      <w:r>
        <w:t xml:space="preserve">Alan vắt óc suy nghĩ, đột nhiên nhìn thấy tảng đá bên cạnh, trong mắt hiện lên một đạo ánh sáng.</w:t>
      </w:r>
      <w:r>
        <w:br w:type="textWrapping"/>
      </w:r>
      <w:r>
        <w:br w:type="textWrapping"/>
      </w:r>
    </w:p>
    <w:p>
      <w:pPr>
        <w:pStyle w:val="Heading2"/>
      </w:pPr>
      <w:bookmarkStart w:id="48" w:name="chương-18-kinh-biến-.-.-."/>
      <w:bookmarkEnd w:id="48"/>
      <w:r>
        <w:t xml:space="preserve">19. Chương 18: Kinh Biến . . .</w:t>
      </w:r>
    </w:p>
    <w:p>
      <w:pPr>
        <w:pStyle w:val="Compact"/>
      </w:pPr>
      <w:r>
        <w:br w:type="textWrapping"/>
      </w:r>
      <w:r>
        <w:br w:type="textWrapping"/>
      </w:r>
      <w:r>
        <w:t xml:space="preserve">Quy tắc hành vi thứ hai mươi của Slytherin: giảo quyệt nói lên trí tuệ, thắng do hành động bất ngờ.</w:t>
      </w:r>
      <w:r>
        <w:br w:type="textWrapping"/>
      </w:r>
      <w:r>
        <w:br w:type="textWrapping"/>
      </w:r>
      <w:r>
        <w:t xml:space="preserve">Nói thực, ma pháp biến hình của Alan cũng không tốt. Hoặc nói thẳng, ma pháp biến hình là điểm yếu của tất cả những phù thủy nhà Slytherin.</w:t>
      </w:r>
      <w:r>
        <w:br w:type="textWrapping"/>
      </w:r>
      <w:r>
        <w:br w:type="textWrapping"/>
      </w:r>
      <w:r>
        <w:t xml:space="preserve">Slytherin tinh thông ma dược, mà Gryffindor tinh thông thuật biến hình, đều này gần như là định luật mấy ngàn năm qua.</w:t>
      </w:r>
      <w:r>
        <w:br w:type="textWrapping"/>
      </w:r>
      <w:r>
        <w:br w:type="textWrapping"/>
      </w:r>
      <w:r>
        <w:t xml:space="preserve">Ngoài ra, Hufflepuff có thảo dược học, Ravenclaw có ma chú, đều là sở trường đặc sắc của mỗi học viện.</w:t>
      </w:r>
      <w:r>
        <w:br w:type="textWrapping"/>
      </w:r>
      <w:r>
        <w:br w:type="textWrapping"/>
      </w:r>
      <w:r>
        <w:t xml:space="preserve">Mặc dù kiếp này ma lực của Alan thức tỉnh mạnh hơn kiếp trước vài phần, gần như có thể so sánh với Voldemort, nhưng thuật biến hình của Alan vẫn không tính là tinh thâm, nhiều lắm chỉ có thể xài tạm thôi.</w:t>
      </w:r>
      <w:r>
        <w:br w:type="textWrapping"/>
      </w:r>
      <w:r>
        <w:br w:type="textWrapping"/>
      </w:r>
      <w:r>
        <w:t xml:space="preserve">Mặc dù dưới nguy cơ ma lực bạo động miễn cưỡng thành công Animagi, nhưng thuật biến hình biến một vật chết thành một sinh vật sống, Alan thật sự làm không được.</w:t>
      </w:r>
      <w:r>
        <w:br w:type="textWrapping"/>
      </w:r>
      <w:r>
        <w:br w:type="textWrapping"/>
      </w:r>
      <w:r>
        <w:t xml:space="preserve">Nhưng bây giờ quan trọng nhất chính là phải đánh ngã hai tên canh giữ ngoài cửa đã; sau đó điều tra xem trong nhà gỗ có mấy người; tình trạng hiện tại của Charlie và nhân số đám cướp kia; bọn họ trang bị vũ khí như thế nào…</w:t>
      </w:r>
      <w:r>
        <w:br w:type="textWrapping"/>
      </w:r>
      <w:r>
        <w:br w:type="textWrapping"/>
      </w:r>
      <w:r>
        <w:t xml:space="preserve">Sau đó còn phải đợi chúng tách nhau ra mới có thể thu phục, dù sao cũng không nên liều mạng, cũng không biết kế hoạch của cậu có thể chia chúng ra hay không.</w:t>
      </w:r>
      <w:r>
        <w:br w:type="textWrapping"/>
      </w:r>
      <w:r>
        <w:br w:type="textWrapping"/>
      </w:r>
      <w:r>
        <w:t xml:space="preserve">Alan trong lòng có một kế hoạch đơn giản nhưng tuyệt diệu, có lẽ sẽ dùng được.</w:t>
      </w:r>
      <w:r>
        <w:br w:type="textWrapping"/>
      </w:r>
      <w:r>
        <w:br w:type="textWrapping"/>
      </w:r>
      <w:r>
        <w:t xml:space="preserve">Alan từ gốc đại thụ đang dựa chậm rãi lui về phía sau, núp vào một lùm cây cách nhà gỗ rất gần, sau đó nhặt một hòn đá kích thước vừa phải từ mặt đất lên.</w:t>
      </w:r>
      <w:r>
        <w:br w:type="textWrapping"/>
      </w:r>
      <w:r>
        <w:br w:type="textWrapping"/>
      </w:r>
      <w:r>
        <w:t xml:space="preserve">Đầu ngón tay Alan dâng lên một chuỗi ánh sáng lơ lửng lập lòe, tuy độ sáng tương đối cao, nhưng có bụi cỏ che lại, cũng không bị hai tên cướp canh chừng kia phát hiện.</w:t>
      </w:r>
      <w:r>
        <w:br w:type="textWrapping"/>
      </w:r>
      <w:r>
        <w:br w:type="textWrapping"/>
      </w:r>
      <w:r>
        <w:t xml:space="preserve">Alan điểm nhẹ lên hòn đá trước mặt, thì thầm câu chú ngữ phối hợp với ngón tay, trong nháy mắt hòn đá đã xảy ra biến hóa kỳ dị.</w:t>
      </w:r>
      <w:r>
        <w:br w:type="textWrapping"/>
      </w:r>
      <w:r>
        <w:br w:type="textWrapping"/>
      </w:r>
      <w:r>
        <w:t xml:space="preserve">Ngón tay vẫy lên lần đầu, hòn đá đột nhiên nhúc nhích, bề mặt vốn thô ráp gồ ghề trở nên trơn nhẵn một ít.</w:t>
      </w:r>
      <w:r>
        <w:br w:type="textWrapping"/>
      </w:r>
      <w:r>
        <w:br w:type="textWrapping"/>
      </w:r>
      <w:r>
        <w:t xml:space="preserve">Ngón tay vẫy lên lần hai, hòn đá dài ra một tầng lông tơ màu xám rậm rạp, hòn đá bắt đầu thong thả kéo dài.</w:t>
      </w:r>
      <w:r>
        <w:br w:type="textWrapping"/>
      </w:r>
      <w:r>
        <w:br w:type="textWrapping"/>
      </w:r>
      <w:r>
        <w:t xml:space="preserve">Ngón tay vẫy lên lần ba, cả hòn đá hoàn toàn biến thành một con thỏ béo nút, giật giật đôi chân, bắt đầu nhảy lên.</w:t>
      </w:r>
      <w:r>
        <w:br w:type="textWrapping"/>
      </w:r>
      <w:r>
        <w:br w:type="textWrapping"/>
      </w:r>
      <w:r>
        <w:t xml:space="preserve">Mặc dù tai con thỏ hoang này không có chiều dài đặc thù của giống thỏ, thậm chí còn lòi ra một cái đuôi y chang chuột, nhưng đối với Alan từ trước đến nay vẫn không giỏi về biến hình thuật mà nói, đã là rất đáng khích lệ rồi.</w:t>
      </w:r>
      <w:r>
        <w:br w:type="textWrapping"/>
      </w:r>
      <w:r>
        <w:br w:type="textWrapping"/>
      </w:r>
      <w:r>
        <w:t xml:space="preserve">Alan có chút xấu hổ, cư nhiên lại biến ra một con ‘ thỏ chuột’ như vậy, nếu để cho đồng sự trước kia nhìn thấy, cậu không thể không nghĩ đến chuyện giết người diệt khẩu.</w:t>
      </w:r>
      <w:r>
        <w:br w:type="textWrapping"/>
      </w:r>
      <w:r>
        <w:br w:type="textWrapping"/>
      </w:r>
      <w:r>
        <w:t xml:space="preserve">Chú ngữ khe khẽ từ bờ môi mỏng tràn ra, Alan nhẹ nhàng điểm vài cái lên trán con thỏ.</w:t>
      </w:r>
      <w:r>
        <w:br w:type="textWrapping"/>
      </w:r>
      <w:r>
        <w:br w:type="textWrapping"/>
      </w:r>
      <w:r>
        <w:t xml:space="preserve">“Vèo ——!” con thỏ vốn còn có chút đờ đẫn lập tức linh hoạt lên, mở trừng hai mắt, đột nhiên sôi nổi lao đến căn nhà gỗ bên kia.</w:t>
      </w:r>
      <w:r>
        <w:br w:type="textWrapping"/>
      </w:r>
      <w:r>
        <w:br w:type="textWrapping"/>
      </w:r>
      <w:r>
        <w:t xml:space="preserve">“Hô ——!” Alan chùi chùi mồ hôi lạnh từ mặt chảy xuống, đột nhiên che ngực, mạnh mẽ đè cảm giác buồn bực có vẻ đang bốc lên trong ngực xuống.</w:t>
      </w:r>
      <w:r>
        <w:br w:type="textWrapping"/>
      </w:r>
      <w:r>
        <w:br w:type="textWrapping"/>
      </w:r>
      <w:r>
        <w:t xml:space="preserve">Chết tiệt, cậu sớm biết loại ma dược bổ sung thể lực này không thể lạm dụng. Thứ này vẫn đang trong giai đoạn nghiên cứu chế tạo, bao gồm tác dụng phụ không nhỏ, còn một hơi ực hết hai chai!</w:t>
      </w:r>
      <w:r>
        <w:br w:type="textWrapping"/>
      </w:r>
      <w:r>
        <w:br w:type="textWrapping"/>
      </w:r>
      <w:r>
        <w:t xml:space="preserve">Không có nguyên liệu ma dược quen thuộc kiếp trước, hiện tại cậu nghiên cứu chế tạo ma dược chỉ có thể dựa vào cảm giác của mình để tìm kiếm tài liệu tương tự nghiên cứu lại từ đầu, còn có rất nhiều tính chất chưa thể xác định.</w:t>
      </w:r>
      <w:r>
        <w:br w:type="textWrapping"/>
      </w:r>
      <w:r>
        <w:br w:type="textWrapping"/>
      </w:r>
      <w:r>
        <w:t xml:space="preserve">Đáng chết, nếu không phải không có biện pháp khác, cậu tuyệt đối không cho bản thân mình uống loại ma dược ‘Không hoàn mĩ’ này</w:t>
      </w:r>
      <w:r>
        <w:br w:type="textWrapping"/>
      </w:r>
      <w:r>
        <w:br w:type="textWrapping"/>
      </w:r>
      <w:r>
        <w:t xml:space="preserve">Alan vỗ vỗ ngực, cảm thấy thoáng dễ chịu một ít, chậm rãi lui về phía sau.</w:t>
      </w:r>
      <w:r>
        <w:br w:type="textWrapping"/>
      </w:r>
      <w:r>
        <w:br w:type="textWrapping"/>
      </w:r>
      <w:r>
        <w:t xml:space="preserve">“Toa toa toa ——” một vật thể mập mạp tháo chạy qua bụi cỏ, mang theo một trận ồn ào.</w:t>
      </w:r>
      <w:r>
        <w:br w:type="textWrapping"/>
      </w:r>
      <w:r>
        <w:br w:type="textWrapping"/>
      </w:r>
      <w:r>
        <w:t xml:space="preserve">“Phanh ——!” Tiếng súng đột nhiên nổ vang trong khu rừng u ám, khiến cho cánh rừng vốn đầy dẫy tiếng côn trùng kêu trong nháy mắt xuất hiện một tia yên lặng. Mấy con cú vươn cánh lao qua ngọn cây, phát ra thanh âm khàn khàn khó nghe, phảng phất như dấu hiệu không lành tới từ địa ngục.</w:t>
      </w:r>
      <w:r>
        <w:br w:type="textWrapping"/>
      </w:r>
      <w:r>
        <w:br w:type="textWrapping"/>
      </w:r>
      <w:r>
        <w:t xml:space="preserve">“Chết tiệt! Brooke, mày làm cái quái gì đó? Muốn đưa phiền toái tới cho chúng ta hả!” Trong nhà gỗ, một tiếng nói mang theo lo lắng lớn tiếng khiển trách.</w:t>
      </w:r>
      <w:r>
        <w:br w:type="textWrapping"/>
      </w:r>
      <w:r>
        <w:br w:type="textWrapping"/>
      </w:r>
      <w:r>
        <w:t xml:space="preserve">“Tao thật xin lỗi, Matty.” Brooke phẫn nộ tạ lỗi. Nhìn sinh vật trong bụi cỏ khập khiễng vùng vẫy bò ra, trên mặt đột nhiên hiện ra hưng phấn do rảnh rỗi quá nhàm chán.</w:t>
      </w:r>
      <w:r>
        <w:br w:type="textWrapping"/>
      </w:r>
      <w:r>
        <w:br w:type="textWrapping"/>
      </w:r>
      <w:r>
        <w:t xml:space="preserve">“Hey, Firth. Giúp tao cầm, tao đi xem cái kia là vật gì, hình như là một con thỏ hoang.” Brooke hưng phấn đưa khẩu súng cho Firth, còn mình chuẩn bị đi tìm tòi kết quả.</w:t>
      </w:r>
      <w:r>
        <w:br w:type="textWrapping"/>
      </w:r>
      <w:r>
        <w:br w:type="textWrapping"/>
      </w:r>
      <w:r>
        <w:t xml:space="preserve">“Cẩn thận một chút, nói không chừng là thú dữ đó.” Firth tiếp súng, lạnh lùng cảnh cáo.</w:t>
      </w:r>
      <w:r>
        <w:br w:type="textWrapping"/>
      </w:r>
      <w:r>
        <w:br w:type="textWrapping"/>
      </w:r>
      <w:r>
        <w:t xml:space="preserve">“Được rồi đồng nghiệp, nơi này làm sao có thể xuất hiện thú dữ chứ. Nói không chừng đợi tí nữa chúng ta có thể hưởng thụ một món nướng đồng quê cũng nên.” Brooke lơ đễnh nói.</w:t>
      </w:r>
      <w:r>
        <w:br w:type="textWrapping"/>
      </w:r>
      <w:r>
        <w:br w:type="textWrapping"/>
      </w:r>
      <w:r>
        <w:t xml:space="preserve">“Hừ hừ, mày cho rằng Matty sẽ để mày nướng cái gì vào lúc này hả.” Firth trợn tròn mắt.</w:t>
      </w:r>
      <w:r>
        <w:br w:type="textWrapping"/>
      </w:r>
      <w:r>
        <w:br w:type="textWrapping"/>
      </w:r>
      <w:r>
        <w:t xml:space="preserve">“Matty, hừ…” Brooke có vẻ hơi kiêng kị Matty, nhưng vẫn đi đến bụi cỏ.</w:t>
      </w:r>
      <w:r>
        <w:br w:type="textWrapping"/>
      </w:r>
      <w:r>
        <w:br w:type="textWrapping"/>
      </w:r>
      <w:r>
        <w:t xml:space="preserve">Theo Brooke lần mò đi vào, con ‘Thỏ hoang’ bị thương mà khập khiễng vốn nằm trong bụi cỏ đột nhiên chạy trốn, thất tha thất thểu lao về phía sườn núi đằng sau.</w:t>
      </w:r>
      <w:r>
        <w:br w:type="textWrapping"/>
      </w:r>
      <w:r>
        <w:br w:type="textWrapping"/>
      </w:r>
      <w:r>
        <w:t xml:space="preserve">“Đừng chạy, thằng nhãi này.” Brooke sau khi nhìn rõ đó là cái gì, bị hành động chạy trốn của chú ‘Thỏ hoang’ làm hào hứng. Tăng tốc đuổi theo hướng thỏ hoang chạy trốn, cách nhà gỗ càng lúc càng xa.</w:t>
      </w:r>
      <w:r>
        <w:br w:type="textWrapping"/>
      </w:r>
      <w:r>
        <w:br w:type="textWrapping"/>
      </w:r>
      <w:r>
        <w:t xml:space="preserve">Alan núp vào phía sau một cây đại thụ, tỉnh táo quan sát tên đô con Brooke kia càng ngày càng gần.</w:t>
      </w:r>
      <w:r>
        <w:br w:type="textWrapping"/>
      </w:r>
      <w:r>
        <w:br w:type="textWrapping"/>
      </w:r>
      <w:r>
        <w:t xml:space="preserve">“Chết tiệt, chạy đi nơi nào rồi.” Brooke tìm tòi một hồi, một cước đá văng hòn đá mà hắn không cẩn thận vấp phải, hùng hùng hổ hổ chuẩn bị quay lại. Hoàn toàn không phát hiện, khối đá kia chính là nguyên hình của con ‘Thỏ hoang’ hắn muốn truy đuổi.</w:t>
      </w:r>
      <w:r>
        <w:br w:type="textWrapping"/>
      </w:r>
      <w:r>
        <w:br w:type="textWrapping"/>
      </w:r>
      <w:r>
        <w:t xml:space="preserve">Khi hắn xoay người, Alan tung một cái ‘Mơ màng ngã xuống đất’ không tiếng động tới.</w:t>
      </w:r>
      <w:r>
        <w:br w:type="textWrapping"/>
      </w:r>
      <w:r>
        <w:br w:type="textWrapping"/>
      </w:r>
      <w:r>
        <w:t xml:space="preserve">Sau một giây, người đàn ông kia không hề báo trước ngã xuống, thừa dịp hắn chưa ngã xuống đất, Alan lại liên tục tung thêm hai cái chú không tiếng động, làm biến mất tiếng động phát ra khi thân thể khổng lồ của hắn ngã xuống.</w:t>
      </w:r>
      <w:r>
        <w:br w:type="textWrapping"/>
      </w:r>
      <w:r>
        <w:br w:type="textWrapping"/>
      </w:r>
      <w:r>
        <w:t xml:space="preserve">Alan thật cẩn thận bước ra khỏi thân cây che chắn, dùng bùa trói buộc trói Brooke lại thật chặt, rồi kéo tới sau gốc cây giấu đi.</w:t>
      </w:r>
      <w:r>
        <w:br w:type="textWrapping"/>
      </w:r>
      <w:r>
        <w:br w:type="textWrapping"/>
      </w:r>
      <w:r>
        <w:t xml:space="preserve">Lại một lát sau, Firth thấy Brooke lâu vậy mà vẫn chưa trở về, trong lòng xuất hiện nghi ngờ. Hắn gọi vài tiếng, mang theo súng đi tìm kiếm.</w:t>
      </w:r>
      <w:r>
        <w:br w:type="textWrapping"/>
      </w:r>
      <w:r>
        <w:br w:type="textWrapping"/>
      </w:r>
      <w:r>
        <w:t xml:space="preserve">Firth  cẩn thận hơn nhiều so với Brooke, hắn rút khẩu súng trong thắt lưng ra, nắm chặt trong tay. Một đôi mắt sắc bén quét tìm mọi nơi, vừa hô hoán tên của Brooke, vừa chú ý đề phòng.</w:t>
      </w:r>
      <w:r>
        <w:br w:type="textWrapping"/>
      </w:r>
      <w:r>
        <w:br w:type="textWrapping"/>
      </w:r>
      <w:r>
        <w:t xml:space="preserve">Alan tránh sau gốc cây, một cử động cũng không dám. Nhưng không cần hoài nghi, chỉ cần cơ hội vừa đến, chú ngữ vô cùng quen thuộc sẽ lập tức tràn ra từ miệng cậu, sức mạnh của ma pháp trong nháy mắt sẽ làm đối phương trọng thương!</w:t>
      </w:r>
      <w:r>
        <w:br w:type="textWrapping"/>
      </w:r>
      <w:r>
        <w:br w:type="textWrapping"/>
      </w:r>
      <w:r>
        <w:t xml:space="preserve">Tuy kiếp trước không phải thần sáng, thậm chí còn có thân phận hoàn toàn trái ngược phải đối đầu với thần sáng, nhưng hạnh động cùng độ phản ứng của Alan vẫn cực kỳ linh mẫn, thậm chí không thua đại đa số thần sáng.</w:t>
      </w:r>
      <w:r>
        <w:br w:type="textWrapping"/>
      </w:r>
      <w:r>
        <w:br w:type="textWrapping"/>
      </w:r>
      <w:r>
        <w:t xml:space="preserve">Tới gần, tới gần… đến gần có thể ra tay, Alan nheo đồng tử đang co rụt lại, thân thể ẩn núp như loài báo săn lao tới.</w:t>
      </w:r>
      <w:r>
        <w:br w:type="textWrapping"/>
      </w:r>
      <w:r>
        <w:br w:type="textWrapping"/>
      </w:r>
      <w:r>
        <w:t xml:space="preserve">Firth dường như đã phát giác điều gì đó, cùng lúc xoay người nhắm ngay nòng súng tối om vào hướng Alan lao tới.</w:t>
      </w:r>
      <w:r>
        <w:br w:type="textWrapping"/>
      </w:r>
      <w:r>
        <w:br w:type="textWrapping"/>
      </w:r>
      <w:r>
        <w:t xml:space="preserve">“Phanh ——” thanh âm rơi xuống đất bị bùa không tiếng động chôn vùi, chú ngữ thần diệu khó lường trước lúc Firth chưa bóp cò liền tiễn hắn vào bóng tối bất tận.</w:t>
      </w:r>
      <w:r>
        <w:br w:type="textWrapping"/>
      </w:r>
      <w:r>
        <w:br w:type="textWrapping"/>
      </w:r>
      <w:r>
        <w:t xml:space="preserve">“Hô ——!” Alan ngã nhào xuống đất, liên tục vài chú ngữ cùng tâm lý căng cứng cao độ làm cảm giác buồn bực trong lồng ngực vốn đã dần hòa hoãn lại nhói lên.</w:t>
      </w:r>
      <w:r>
        <w:br w:type="textWrapping"/>
      </w:r>
      <w:r>
        <w:br w:type="textWrapping"/>
      </w:r>
      <w:r>
        <w:t xml:space="preserve">Mấy ngày nay vì nghiên cứu chế tạo một ít ma lực hòa hoãn sơ cấp, tuy hiệu quả không phải rõ ràng, nhưng chỉ cần không tùy tiện vận dụng ma pháp, Alan cũng không cần lo lắng quá mức vấn đề ma lực bạo động. Nhưng hôm nay liên tục hai lần dùng ma dược bổ sung tác dụng phụ rất lớn, hiện tại dược hiệu dần dần biến mất, không chỉ mỏi mệt dâng lên, mà ngay cả ma lực mấy ngày nay vốn đã có xu hướng ổn định cũng bắt đầu bạo động lên.</w:t>
      </w:r>
      <w:r>
        <w:br w:type="textWrapping"/>
      </w:r>
      <w:r>
        <w:br w:type="textWrapping"/>
      </w:r>
      <w:r>
        <w:t xml:space="preserve">Chết tiệt!</w:t>
      </w:r>
      <w:r>
        <w:br w:type="textWrapping"/>
      </w:r>
      <w:r>
        <w:br w:type="textWrapping"/>
      </w:r>
      <w:r>
        <w:t xml:space="preserve">Alan cưỡng chế nhịn cảm giác buồn bực muốn nôn mửa trong ngực cùng mỏi mệt xuyên qua tứ chi xuống, trói Firth lại như trái hồ lô, kéo tới giấu vào sau gốc cây.,</w:t>
      </w:r>
      <w:r>
        <w:br w:type="textWrapping"/>
      </w:r>
      <w:r>
        <w:br w:type="textWrapping"/>
      </w:r>
      <w:r>
        <w:t xml:space="preserve">“Rầm!” Một làn nước không biết từ đâu xuất hiện, tưới vào đỉnh đầu Brooke, hắn lâm vào hôn mê bắt đầu chóng mặt nặng nề mà tỉnh lại.</w:t>
      </w:r>
      <w:r>
        <w:br w:type="textWrapping"/>
      </w:r>
      <w:r>
        <w:br w:type="textWrapping"/>
      </w:r>
      <w:r>
        <w:t xml:space="preserve">Hắn vừa mở mắt ra, liền thấy được một đôi mắt đen trong trẻo, dù trong đêm tối cũng không che dấu được vẻ sáng rọi của nó, nhưng lại sâu lặng như vực thẳm.</w:t>
      </w:r>
      <w:r>
        <w:br w:type="textWrapping"/>
      </w:r>
      <w:r>
        <w:br w:type="textWrapping"/>
      </w:r>
      <w:r>
        <w:t xml:space="preserve">“Chiết tâm trí thuật!” Một ý niệm hùng mạnh như biển cả tràn vào đầu hắn, hắn như cảm thấy bị búa tạ hung hăng đánh vào đầu, tiếp theo liền lâm vào mộng cảnh hỗn loạn.</w:t>
      </w:r>
      <w:r>
        <w:br w:type="textWrapping"/>
      </w:r>
      <w:r>
        <w:br w:type="textWrapping"/>
      </w:r>
      <w:r>
        <w:t xml:space="preserve">Alan không có ham mê nghiêm hình tra tấn bức cung gì, hơn nữa hiện tại cũng không có thời gian làm như vậy, một người trong lúc hôn mê cũng không thích hợp bị chiết tâm trí thuật. Vì vậy Alan trực tiếp dùng nước lạnh giội tỉnh, thừa lúc hắn vừa thức tỉnh ý chí yếu nhất thi triển lần nữa.</w:t>
      </w:r>
      <w:r>
        <w:br w:type="textWrapping"/>
      </w:r>
      <w:r>
        <w:br w:type="textWrapping"/>
      </w:r>
      <w:r>
        <w:t xml:space="preserve">Nửa ngày, mặt Alan âm trầm buông Brooke mặt mũi tràn đầy đờ đẫn ra, giam cầm hắn lần nữa sau đó lôi tới giấu sau gốc cây.</w:t>
      </w:r>
      <w:r>
        <w:br w:type="textWrapping"/>
      </w:r>
      <w:r>
        <w:br w:type="textWrapping"/>
      </w:r>
      <w:r>
        <w:t xml:space="preserve">Ngoài Brooke và Firth hiện tại đã không còn sức uy hiếp, kể cả thủ lĩnh của bọn cướp được giải cứu, bên trong nhà gỗ vẫn còn bốn tên.</w:t>
      </w:r>
      <w:r>
        <w:br w:type="textWrapping"/>
      </w:r>
      <w:r>
        <w:br w:type="textWrapping"/>
      </w:r>
      <w:r>
        <w:t xml:space="preserve">Chỉ dựa vào năm người thì có thể cướp phạm nhân từ cục cảnh sát đi, đều này là do kế hoạch của bọn họ quá chặt chẽ cũng do cảnh lực của thị trấn không đủ. Nhưng sự dũng mãnh của mấy người, cũng có thể thấy được chút ít.</w:t>
      </w:r>
      <w:r>
        <w:br w:type="textWrapping"/>
      </w:r>
      <w:r>
        <w:br w:type="textWrapping"/>
      </w:r>
      <w:r>
        <w:t xml:space="preserve">Vừa rồi cậu có thể thần không biết quỷ không hay đánh ngã hai tên cướp hoàn toàn là do ra tay bất ngờ, cậu cũng không tin có thể dụ nguyên một đám cướp còn lại trong nhà gỗ đi ra rồi thu thập.</w:t>
      </w:r>
      <w:r>
        <w:br w:type="textWrapping"/>
      </w:r>
      <w:r>
        <w:br w:type="textWrapping"/>
      </w:r>
      <w:r>
        <w:t xml:space="preserve">Nhưng đáng ăn mừng chính là, Charlie ngược lại không bị ngược đãi gì, chỉ có vài vết thương nhẹ, bị hạn chế hành động mà thôi.</w:t>
      </w:r>
      <w:r>
        <w:br w:type="textWrapping"/>
      </w:r>
      <w:r>
        <w:br w:type="textWrapping"/>
      </w:r>
      <w:r>
        <w:t xml:space="preserve">Dĩ nhiên dưới tình huống trước mắt, như vậy cũng chỉ có thể nghĩ biện pháp khác.</w:t>
      </w:r>
      <w:r>
        <w:br w:type="textWrapping"/>
      </w:r>
      <w:r>
        <w:br w:type="textWrapping"/>
      </w:r>
      <w:r>
        <w:t xml:space="preserve">Sắc mặt Alan trầm xuống, từ mặt đất vội vàng bò lên, thong thả tới gần nhà gỗ.</w:t>
      </w:r>
      <w:r>
        <w:br w:type="textWrapping"/>
      </w:r>
      <w:r>
        <w:br w:type="textWrapping"/>
      </w:r>
      <w:r>
        <w:t xml:space="preserve">Nơi này là chỗ ở tạm thời của công nhân đốn cây, mặc dù có chút đơn sơ, nhưng kết cấu tổng thể vẫn rất kiên cố.</w:t>
      </w:r>
      <w:r>
        <w:br w:type="textWrapping"/>
      </w:r>
      <w:r>
        <w:br w:type="textWrapping"/>
      </w:r>
      <w:r>
        <w:t xml:space="preserve">Thiếu niên tóc đen mắt đen như một con báo săn ưu nhã, lặng yên không một tiếng động tới gần mục tiêu, từ cửa sổ khuất bên cạnh rình coi bên trong.</w:t>
      </w:r>
      <w:r>
        <w:br w:type="textWrapping"/>
      </w:r>
      <w:r>
        <w:br w:type="textWrapping"/>
      </w:r>
      <w:r>
        <w:t xml:space="preserve">Bên trong nhà gỗ cháy lên đống lửa hừng hực, bày biện đơn giản, bên cạnh một bàn gỗ lớn đơn sơ do tấm ván gỗ ghép thành là bốn người vạm vỡ, bên cạnh bọn hắn đều là vũ khí một tấc cũng không rời.</w:t>
      </w:r>
      <w:r>
        <w:br w:type="textWrapping"/>
      </w:r>
      <w:r>
        <w:br w:type="textWrapping"/>
      </w:r>
      <w:r>
        <w:t xml:space="preserve">Matty, Stevie, Adolf, Baron, bốn người này chính là mục tiêu hiện tại của cậu.</w:t>
      </w:r>
      <w:r>
        <w:br w:type="textWrapping"/>
      </w:r>
      <w:r>
        <w:br w:type="textWrapping"/>
      </w:r>
      <w:r>
        <w:t xml:space="preserve">Cẩn thận chuyển động góc nhìn, đồng tử Alan co rụt lại, Charlie bị trói chặt vào một cây cột sát tường, trên mặt nổi bật mấy vết thương, nhưng cũng may vết thương không chảy máu, bang bọn cướp kia cũng không có tên nào thiện tâm giúp ông băng bó.</w:t>
      </w:r>
      <w:r>
        <w:br w:type="textWrapping"/>
      </w:r>
      <w:r>
        <w:br w:type="textWrapping"/>
      </w:r>
      <w:r>
        <w:t xml:space="preserve">Alan tính toán thoáng qua các biện pháp khả thi có thể cứu người, nhưng đều bị chính cậu phủ định từng cái, khóe mắt trong lúc lơ đãng ngắm qua góc tường, đó là một thùng sắt, ngửi ngửi hương vị hơi phát ra trong không khí, hẳn là dầu bôi trơn của cổ máy nào đó.</w:t>
      </w:r>
      <w:r>
        <w:br w:type="textWrapping"/>
      </w:r>
      <w:r>
        <w:br w:type="textWrapping"/>
      </w:r>
      <w:r>
        <w:t xml:space="preserve">Alan hít sâu một hơi, đang muốn đổi góc độ lại, đột nhiên sau lưng truyền đến một trận gió lạnh.</w:t>
      </w:r>
      <w:r>
        <w:br w:type="textWrapping"/>
      </w:r>
      <w:r>
        <w:br w:type="textWrapping"/>
      </w:r>
      <w:r>
        <w:t xml:space="preserve">Vốn đang lâm vào trạng thái căng cứng, ma lực toàn thân Alan đều bành trướng rộng ra, vật thể nào đó sau lưng chưa tiếp cận cũng bị cậu phát hiện.</w:t>
      </w:r>
      <w:r>
        <w:br w:type="textWrapping"/>
      </w:r>
      <w:r>
        <w:br w:type="textWrapping"/>
      </w:r>
      <w:r>
        <w:t xml:space="preserve">Chỉ là tốc độ của đối phương quả thực vượt qua giới hạn cậu biết, cậu còn chưa kịp quay đầu đã cảm thấy xương quai xanh bị xiết chặt, phần miệng cũng bị một bàn tay che lại.</w:t>
      </w:r>
      <w:r>
        <w:br w:type="textWrapping"/>
      </w:r>
      <w:r>
        <w:br w:type="textWrapping"/>
      </w:r>
      <w:r>
        <w:t xml:space="preserve">Tiếp theo một trận hoa mắt ập tới, cảnh vật rút lui trong nháy mắt.</w:t>
      </w:r>
      <w:r>
        <w:br w:type="textWrapping"/>
      </w:r>
      <w:r>
        <w:br w:type="textWrapping"/>
      </w:r>
      <w:r>
        <w:t xml:space="preserve">“Phanh ——” sau khi phục hồi tinh thần, thân thể Alan nặng nề đập vào một lồng ngực rắn chắc mà lạnh lẽo như đá cẩm thạch.</w:t>
      </w:r>
      <w:r>
        <w:br w:type="textWrapping"/>
      </w:r>
      <w:r>
        <w:br w:type="textWrapping"/>
      </w:r>
      <w:r>
        <w:t xml:space="preserve">“Alan, là tôi.” thanh âm trong trẻo trầm thấp truyền đến từ đỉnh đầu, Alan ngẩng lên.</w:t>
      </w:r>
      <w:r>
        <w:br w:type="textWrapping"/>
      </w:r>
      <w:r>
        <w:br w:type="textWrapping"/>
      </w:r>
      <w:r>
        <w:t xml:space="preserve">Sau đó, cậu thấy được một đôi mắt thâm thúy như màn đêm u ám, trong cặp mắt màu vàng nhạt, giờ phút này đang ẩn chứa một màu đen nguy hiểm!</w:t>
      </w:r>
      <w:r>
        <w:br w:type="textWrapping"/>
      </w:r>
      <w:r>
        <w:br w:type="textWrapping"/>
      </w:r>
    </w:p>
    <w:p>
      <w:pPr>
        <w:pStyle w:val="Heading2"/>
      </w:pPr>
      <w:bookmarkStart w:id="49" w:name="chương-19-ngả-bài-.-.-."/>
      <w:bookmarkEnd w:id="49"/>
      <w:r>
        <w:t xml:space="preserve">20. Chương 19: Ngả Bài . . .</w:t>
      </w:r>
    </w:p>
    <w:p>
      <w:pPr>
        <w:pStyle w:val="Compact"/>
      </w:pPr>
      <w:r>
        <w:br w:type="textWrapping"/>
      </w:r>
      <w:r>
        <w:br w:type="textWrapping"/>
      </w:r>
      <w:r>
        <w:t xml:space="preserve">Mọi chuyện gần như chỉ trong nháy mắt, đợi khi Alan phát hiện sau lưng có người, đã bị đối phương khống chế ngay lập tức.</w:t>
      </w:r>
      <w:r>
        <w:br w:type="textWrapping"/>
      </w:r>
      <w:r>
        <w:br w:type="textWrapping"/>
      </w:r>
      <w:r>
        <w:t xml:space="preserve">Cảnh vật trước mắt giống như đoạn phim nhanh lướt qua, đợi lúc Alan phục hồi tinh thần, căn phòng gỗ vốn đang dựa vào, giờ phút này đã nằm lại sườn núi xa xa đằng sau.</w:t>
      </w:r>
      <w:r>
        <w:br w:type="textWrapping"/>
      </w:r>
      <w:r>
        <w:br w:type="textWrapping"/>
      </w:r>
      <w:r>
        <w:t xml:space="preserve">Chỉ cách vài giây, có thể chạy đến hơn vài trăm mét trong nháy mắt. Tốc độ này, tuyệt đối đã vượt xa giới hạn khả năng đạt tới của một con người!</w:t>
      </w:r>
      <w:r>
        <w:br w:type="textWrapping"/>
      </w:r>
      <w:r>
        <w:br w:type="textWrapping"/>
      </w:r>
      <w:r>
        <w:t xml:space="preserve">Một đôi tay như vòng sắt, xương quai xanh siết chặt, hạn chế năng lực hành động của hai tay, tay còn lại che lấy miệng, ngăn trở tiếng kêu sợ hãi gần muốn thốt ra lúc gặp phải kinh biến.</w:t>
      </w:r>
      <w:r>
        <w:br w:type="textWrapping"/>
      </w:r>
      <w:r>
        <w:br w:type="textWrapping"/>
      </w:r>
      <w:r>
        <w:t xml:space="preserve">Thân thể gần như bị người giam chặt trong ngực như một kiểu ôm, tuy cách một tầng quần áo, nhưng vẫn có thể cảm nhận được dưới tầng vải kia, là da thịt như đá cẩm thạch, bóng loáng mà rõ ràng.</w:t>
      </w:r>
      <w:r>
        <w:br w:type="textWrapping"/>
      </w:r>
      <w:r>
        <w:br w:type="textWrapping"/>
      </w:r>
      <w:r>
        <w:t xml:space="preserve">Tuy đôi tay giam cầm cậu cũng không dùng sức quá mức, nhưng Alan vẫn cảm giác hai cánh tay như vòng sắt kia làm cậu trong nháy mắt đánh mất tất cả khả năng hoạt động.</w:t>
      </w:r>
      <w:r>
        <w:br w:type="textWrapping"/>
      </w:r>
      <w:r>
        <w:br w:type="textWrapping"/>
      </w:r>
      <w:r>
        <w:t xml:space="preserve">Nhưng đối phương cũng không một mực giam cầm cậu, thấy Alan có ý giãy dụa, rất nhanh buông lỏng tay ra.</w:t>
      </w:r>
      <w:r>
        <w:br w:type="textWrapping"/>
      </w:r>
      <w:r>
        <w:br w:type="textWrapping"/>
      </w:r>
      <w:r>
        <w:t xml:space="preserve">Dùng trình độ linh mẫn của Alan, từ lúc phát giác sau lưng có người đã chuẩn bị một ma pháp cực kỳ bình thường nhưng cường đại——Diffindo (Rách toét)!</w:t>
      </w:r>
      <w:r>
        <w:br w:type="textWrapping"/>
      </w:r>
      <w:r>
        <w:br w:type="textWrapping"/>
      </w:r>
      <w:r>
        <w:t xml:space="preserve">Kiếp trước, có người từng cười nhạo nói Hogwarts là học viện ma thuật chuyên đào tạo gia tinh. Kỳ thật, đó thật sự khinh thường lịch sử ngàn năm của Hogwarts.</w:t>
      </w:r>
      <w:r>
        <w:br w:type="textWrapping"/>
      </w:r>
      <w:r>
        <w:br w:type="textWrapping"/>
      </w:r>
      <w:r>
        <w:t xml:space="preserve">Nếu Hogwarts là trường học đào tạo gia tinh, như vậy thành viên hội Phượng Hoàng do Dumbledore một tay sáng tạo, đoàn thể gần như toàn tốt nghiệp từ Gryffindor, sẽ không cách nào đối kháng với thuộc hạ của Voldemort nhiều năm như vậy.</w:t>
      </w:r>
      <w:r>
        <w:br w:type="textWrapping"/>
      </w:r>
      <w:r>
        <w:br w:type="textWrapping"/>
      </w:r>
      <w:r>
        <w:t xml:space="preserve">Phải biết rằng, toàn bộ thuộc hạ của Voldemort có thể đều là học sinh được đào tạo bởi các gia tộc quý tộc có lịch sử lâu đời mà ra, giáo dục ma pháp của họ tốt hơn hầu hết các bình dân, máu lai và phù thủy xuất thân bình thường</w:t>
      </w:r>
      <w:r>
        <w:br w:type="textWrapping"/>
      </w:r>
      <w:r>
        <w:br w:type="textWrapping"/>
      </w:r>
      <w:r>
        <w:t xml:space="preserve">Dù sao huấn luyện ma pháp của con dòng cháu giống và nội bộ trong gia tộc không phải bình dân có khả năng bằng được, đây là ưu thế bẩm sinh, thời kì lớn lên không cách nào có thể so sánh.</w:t>
      </w:r>
      <w:r>
        <w:br w:type="textWrapping"/>
      </w:r>
      <w:r>
        <w:br w:type="textWrapping"/>
      </w:r>
      <w:r>
        <w:t xml:space="preserve">Thế nhưng hội Phượng Hoàng lại có thể ngang sức với những người kia trong nhiều trận đại chiến, thậm chí còn có lần chiếm thế thượng phong!</w:t>
      </w:r>
      <w:r>
        <w:br w:type="textWrapping"/>
      </w:r>
      <w:r>
        <w:br w:type="textWrapping"/>
      </w:r>
      <w:r>
        <w:t xml:space="preserve">Đây là vì sao?</w:t>
      </w:r>
      <w:r>
        <w:br w:type="textWrapping"/>
      </w:r>
      <w:r>
        <w:br w:type="textWrapping"/>
      </w:r>
      <w:r>
        <w:t xml:space="preserve">Ai còn dám nói Hogwarts là trường học bồi dưỡng gia tinh! Ai dám nói ma thuật việc nhà không có chỗ hữu dụng!</w:t>
      </w:r>
      <w:r>
        <w:br w:type="textWrapping"/>
      </w:r>
      <w:r>
        <w:br w:type="textWrapping"/>
      </w:r>
      <w:r>
        <w:t xml:space="preserve">không nói thứ khác, nhưng Alan tối thiểu biết được một chút. Molly của nhà Wesley, người mẹ của đám sư tử tóc đỏ Gryffindor kia, là một phù thủy nội trợ, nhưng bà lại là một cao thủ có sức lực chiến đấu ngang ngữa Barty – Crouch con.</w:t>
      </w:r>
      <w:r>
        <w:br w:type="textWrapping"/>
      </w:r>
      <w:r>
        <w:br w:type="textWrapping"/>
      </w:r>
      <w:r>
        <w:t xml:space="preserve">Một cái ‘Diffindo’ bình thường trong tay bà, có thể phát huy uy lực hoàn toàn không kém nghệ thuật hắc ám!</w:t>
      </w:r>
      <w:r>
        <w:br w:type="textWrapping"/>
      </w:r>
      <w:r>
        <w:br w:type="textWrapping"/>
      </w:r>
      <w:r>
        <w:t xml:space="preserve">Ngẫm lại cũng đúng, người đàn bà này suốt ngày Diffindo những thức ăn kia, mười mấy năm nay đã sớm tôi luyện chiêu ‘Diffindo’ này thành công.</w:t>
      </w:r>
      <w:r>
        <w:br w:type="textWrapping"/>
      </w:r>
      <w:r>
        <w:br w:type="textWrapping"/>
      </w:r>
      <w:r>
        <w:t xml:space="preserve">Nếu không phải có một lần trong lúc vô tình thấy được Molly đại phát thần uy trực tiếp phá hủy hoàn toàn một căn phòng không được ma pháp gia trì qua! Cậu tuyệt đối sẽ không nghĩ đến, người phụ nữa ngày thường cẩu thả chỉ biết lo liệu việc nhà, lôi thôi lếch thếch, có tố chất thần kinh này, lại là một cao thủ như vậy!</w:t>
      </w:r>
      <w:r>
        <w:br w:type="textWrapping"/>
      </w:r>
      <w:r>
        <w:br w:type="textWrapping"/>
      </w:r>
      <w:r>
        <w:t xml:space="preserve">Đây là lá bài tẩy Dumbledore lưu lại a, cũng không biết đến tột cùng lão để lại bao nhiêu lá bài tẩy để ngụy trang cho mình.</w:t>
      </w:r>
      <w:r>
        <w:br w:type="textWrapping"/>
      </w:r>
      <w:r>
        <w:br w:type="textWrapping"/>
      </w:r>
      <w:r>
        <w:t xml:space="preserve">Tay vừa tìm được tự do, Alan phất tay liền chuẩn bị một cái ‘Diffindo’, nhưng mà, cậu thấy được một đôi mắt sâu như vực thẫm.</w:t>
      </w:r>
      <w:r>
        <w:br w:type="textWrapping"/>
      </w:r>
      <w:r>
        <w:br w:type="textWrapping"/>
      </w:r>
      <w:r>
        <w:t xml:space="preserve">Trong đôi mắt màu vàng nhạt, đã không còn sự dịu dàng và đạm mạc ngày thường, ngược lại còn có một tia dị sắc kì lạ, nghiêng về màu đen nguy hiểm.</w:t>
      </w:r>
      <w:r>
        <w:br w:type="textWrapping"/>
      </w:r>
      <w:r>
        <w:br w:type="textWrapping"/>
      </w:r>
      <w:r>
        <w:t xml:space="preserve">Do quá kinh hãi mà tập hợp gần như tám phần ma lực toàn thân vào ‘Diffindo’ kích lên người hắn, cho dù thể chất hắn không giống mình, cho dù là thân thể hùng mạnh hơn xa người thường của ma cà rồng trong truyền thuyết, Alan cũng tin chắc sẽ lưu lại trên người hắn một vết thương cho dù không hủy diệt cũng đủ để cắt đến xương!</w:t>
      </w:r>
      <w:r>
        <w:br w:type="textWrapping"/>
      </w:r>
      <w:r>
        <w:br w:type="textWrapping"/>
      </w:r>
      <w:r>
        <w:t xml:space="preserve">Edward – Cullen…</w:t>
      </w:r>
      <w:r>
        <w:br w:type="textWrapping"/>
      </w:r>
      <w:r>
        <w:br w:type="textWrapping"/>
      </w:r>
      <w:r>
        <w:t xml:space="preserve">Alan vừa thở phào nhẹ nhõm, tiếp theo đột nhiên ngực đau nhức kịch liệt một trận, cảm giác mỏi mệt và khó chịu trong cơ thể vốn bị cưỡng chế đột nhiên bắt đầu dâng cao.</w:t>
      </w:r>
      <w:r>
        <w:br w:type="textWrapping"/>
      </w:r>
      <w:r>
        <w:br w:type="textWrapping"/>
      </w:r>
      <w:r>
        <w:t xml:space="preserve">Chết tiệt Edward!</w:t>
      </w:r>
      <w:r>
        <w:br w:type="textWrapping"/>
      </w:r>
      <w:r>
        <w:br w:type="textWrapping"/>
      </w:r>
      <w:r>
        <w:t xml:space="preserve">Chết tiệt Cullen!</w:t>
      </w:r>
      <w:r>
        <w:br w:type="textWrapping"/>
      </w:r>
      <w:r>
        <w:br w:type="textWrapping"/>
      </w:r>
      <w:r>
        <w:t xml:space="preserve">Chết tiệt quỷ hút máu!</w:t>
      </w:r>
      <w:r>
        <w:br w:type="textWrapping"/>
      </w:r>
      <w:r>
        <w:br w:type="textWrapping"/>
      </w:r>
      <w:r>
        <w:t xml:space="preserve">Trời ạ, chẳng lẽ hắn thật là khắc tinh của ta sao?</w:t>
      </w:r>
      <w:r>
        <w:br w:type="textWrapping"/>
      </w:r>
      <w:r>
        <w:br w:type="textWrapping"/>
      </w:r>
      <w:r>
        <w:t xml:space="preserve">Một lần! Rồi lại hai lần! Đây là lần thứ ba! Mỗi lần gặp hắn thì ma lực của ta lại bắt đầu có xu thế bạo động, mà lần này hiển nhiên càng thêm mãnh liệt!</w:t>
      </w:r>
      <w:r>
        <w:br w:type="textWrapping"/>
      </w:r>
      <w:r>
        <w:br w:type="textWrapping"/>
      </w:r>
      <w:r>
        <w:t xml:space="preserve">Ma dược trong cơ thể vốn vì tác dụng phụ mà bắt đầu không ổn định trong nháy mắt phảng phất như hồng thủy tìm được một con đường phát tiết, bắt đầu nhảy loạn trong người.</w:t>
      </w:r>
      <w:r>
        <w:br w:type="textWrapping"/>
      </w:r>
      <w:r>
        <w:br w:type="textWrapping"/>
      </w:r>
      <w:r>
        <w:t xml:space="preserve">Bởi vì nhìn thấy đối phương là Edward mà cưỡng chế thu hồi, ma lực sắp tung ra trong người bắt đầu tán loạn, đau đến Alan che ngực ngồi chồm hổm trên mặt đất. Mồ hôi to như hạt đậu từ lỗ chân lông xoạt một tiếng rơi xuống, trong miệng phát ra tiếng nghẹn thống khổ!</w:t>
      </w:r>
      <w:r>
        <w:br w:type="textWrapping"/>
      </w:r>
      <w:r>
        <w:br w:type="textWrapping"/>
      </w:r>
      <w:r>
        <w:t xml:space="preserve">Cảm thấy ma lực trong cơ thể tàn phá bừa bãi, quả nhiên đau như dao cắt! Đây còn vì mình là chủ nhân của ma lực nên trăm phần sức mạnh nhiều lắm chỉ có một phần làm mình bị thương, còn chưa đến mức bị phản phệ chỉ là không thích ứng mà thôi!</w:t>
      </w:r>
      <w:r>
        <w:br w:type="textWrapping"/>
      </w:r>
      <w:r>
        <w:br w:type="textWrapping"/>
      </w:r>
      <w:r>
        <w:t xml:space="preserve">Alan cảm thấy sức mạnh này một khi thật sự bắn vào người Edward, thương tích gây ra tuyệt không chỉ như suy nghĩ vừa rồi, chỉ sợ sẽ trực tiếp cắt luôn một cánh tay, hoặc làm thân thể hắn tàn hết nửa!</w:t>
      </w:r>
      <w:r>
        <w:br w:type="textWrapping"/>
      </w:r>
      <w:r>
        <w:br w:type="textWrapping"/>
      </w:r>
      <w:r>
        <w:t xml:space="preserve">Nghĩ đến bộ dạng tàn tật khi Edward bị ‘Diffindo’ bắn trúng, Alan lập tức phân không rõ đến tột cùng nguyên nhân làm cậu tức giận hiện giờ là do Edward làm hại cậu ma lực bạo động lần nữa hay do bản thân thiếu chút nữa làm hắn bị thương!</w:t>
      </w:r>
      <w:r>
        <w:br w:type="textWrapping"/>
      </w:r>
      <w:r>
        <w:br w:type="textWrapping"/>
      </w:r>
      <w:r>
        <w:t xml:space="preserve">Chết tiệt Edward!</w:t>
      </w:r>
      <w:r>
        <w:br w:type="textWrapping"/>
      </w:r>
      <w:r>
        <w:br w:type="textWrapping"/>
      </w:r>
      <w:r>
        <w:t xml:space="preserve">Chết tiệt Cullen!</w:t>
      </w:r>
      <w:r>
        <w:br w:type="textWrapping"/>
      </w:r>
      <w:r>
        <w:br w:type="textWrapping"/>
      </w:r>
      <w:r>
        <w:t xml:space="preserve">Chết tiệt quỷ hút máu!</w:t>
      </w:r>
      <w:r>
        <w:br w:type="textWrapping"/>
      </w:r>
      <w:r>
        <w:br w:type="textWrapping"/>
      </w:r>
      <w:r>
        <w:t xml:space="preserve">Cơn phẫn nộ không gì sánh bằng dâng lên trong nội tâm, Alan cố nén đau đớn lấy ra một lọ chất lỏng màu tím từ trong túi, ngước đầu ực một hơi.</w:t>
      </w:r>
      <w:r>
        <w:br w:type="textWrapping"/>
      </w:r>
      <w:r>
        <w:br w:type="textWrapping"/>
      </w:r>
      <w:r>
        <w:t xml:space="preserve">Giống như hỗn hợp giữa nước bùn thối từ con mương moi lên và mùi của con sên làm Alan sặc đến nhếch môi, nhưng khi chất lỏng trôi qua cổ họng, một hơi ấm áp sinh ra cảm giác sảng khoái áp chế khó chịu trong ngực và ma lực bạo loạn xuống làm sắc mặt Alan dễ nhìn rất nhiều.</w:t>
      </w:r>
      <w:r>
        <w:br w:type="textWrapping"/>
      </w:r>
      <w:r>
        <w:br w:type="textWrapping"/>
      </w:r>
      <w:r>
        <w:t xml:space="preserve">May mà cậu vì phòng ngừa mà mang theo trong người một lọ thuốc hòa hoãn có thể tạm thời duy trì, chỉ là tác dụng phụ của loại thuốc này cũng rất rõ ràng, một khi dược hiệu qua đi cảm giác khó chịu trong cơ thể sẽ tăng lên gấp bội.</w:t>
      </w:r>
      <w:r>
        <w:br w:type="textWrapping"/>
      </w:r>
      <w:r>
        <w:br w:type="textWrapping"/>
      </w:r>
      <w:r>
        <w:t xml:space="preserve">Chết tiệt Edward!</w:t>
      </w:r>
      <w:r>
        <w:br w:type="textWrapping"/>
      </w:r>
      <w:r>
        <w:br w:type="textWrapping"/>
      </w:r>
      <w:r>
        <w:t xml:space="preserve">Chết tiệt Cullen!</w:t>
      </w:r>
      <w:r>
        <w:br w:type="textWrapping"/>
      </w:r>
      <w:r>
        <w:br w:type="textWrapping"/>
      </w:r>
      <w:r>
        <w:t xml:space="preserve">Chết tiệt quỷ hút máu!</w:t>
      </w:r>
      <w:r>
        <w:br w:type="textWrapping"/>
      </w:r>
      <w:r>
        <w:br w:type="textWrapping"/>
      </w:r>
      <w:r>
        <w:t xml:space="preserve">Alan giảm thấp thanh âm xuống, khẽ quát: “Merlin ở trên, Edward – Cullen! Làm sao anh lại xuất hiện ở đây?”</w:t>
      </w:r>
      <w:r>
        <w:br w:type="textWrapping"/>
      </w:r>
      <w:r>
        <w:br w:type="textWrapping"/>
      </w:r>
      <w:r>
        <w:t xml:space="preserve">Edward không trả lời, hắn nhìn kỹ sắc mặt Alan một chút trước, thấy khí sắc vốn tái nhợt đến kinh người của cậu dễ nhìn rất nhiều, lúc này mới thoáng thở phào một hơi. Sau đó vươn tay đoạt lấy bình thủy tinh chứa thuốc hòa hoãn, thoáng ngửi ngửi, trong mắt xẹt qua ánh sáng kỳ dị, hỏi: “Đến tột cùng cậu không thoải mái ở đâu? Thượng đế a, vừa rồi nét mặt cậu thiếu chút nữa làm tôi thét lên rồi! Alan, cuối cùng thì cậu làm sao vậy? Cậu uống thuốc gì thế? Vì sao tôi không cách nào ngửi ra thành phần trong thuốc? Nó có tác dụng với cậu hả?”</w:t>
      </w:r>
      <w:r>
        <w:br w:type="textWrapping"/>
      </w:r>
      <w:r>
        <w:br w:type="textWrapping"/>
      </w:r>
      <w:r>
        <w:t xml:space="preserve">Vấn đề liên tiếp bị quăng ra, chàng trai anh tuấn trước mắt hoàn toàn không còn nửa phần ưu nhã thong dong như bình thường, thần thái tràn đầy lo âu hiện lên khuôn mặt tuấn mỹ tựa hồ không thuộc về nhân gian của hắn.</w:t>
      </w:r>
      <w:r>
        <w:br w:type="textWrapping"/>
      </w:r>
      <w:r>
        <w:br w:type="textWrapping"/>
      </w:r>
      <w:r>
        <w:t xml:space="preserve">Hô hấp Alan cứng lại, thiếu chút nữa bị lạc vào vẻ đẹp hòa tan bóng đêm kia.</w:t>
      </w:r>
      <w:r>
        <w:br w:type="textWrapping"/>
      </w:r>
      <w:r>
        <w:br w:type="textWrapping"/>
      </w:r>
      <w:r>
        <w:t xml:space="preserve">“Oanh ——!” Trong tai nổ vang một mảnh, Alan ngây người một lúc, ma lực trong cơ thể lại lần nữa vì dòng suy nghĩ của cậu mà kích động sinh ra bão táp.</w:t>
      </w:r>
      <w:r>
        <w:br w:type="textWrapping"/>
      </w:r>
      <w:r>
        <w:br w:type="textWrapping"/>
      </w:r>
      <w:r>
        <w:t xml:space="preserve">“Anh… Bỏ đi!” sắc mặt Alan một mảnh đỏ hồng, có chút thẹn quá hoá giận nói.</w:t>
      </w:r>
      <w:r>
        <w:br w:type="textWrapping"/>
      </w:r>
      <w:r>
        <w:br w:type="textWrapping"/>
      </w:r>
      <w:r>
        <w:t xml:space="preserve">Trong lúc bối rối, mà ngay cả cậu cũng không biết tại sao phải tức giận như vậy, cứ như đang trốn tránh cái gì!</w:t>
      </w:r>
      <w:r>
        <w:br w:type="textWrapping"/>
      </w:r>
      <w:r>
        <w:br w:type="textWrapping"/>
      </w:r>
      <w:r>
        <w:t xml:space="preserve">Điều đó không có khả năng! Ta thật sự điên rồi! Alan thấp giọng nguyền rủa, trên mặt hiện ra thần sắc chán ghét, cậu chán ghét loại cảm giác này, cảm giác không khống chế được mình làm cậu phảng phất như trở lại kiếp trước lúc bị Dumbledore bắt chẹt cả đời.</w:t>
      </w:r>
      <w:r>
        <w:br w:type="textWrapping"/>
      </w:r>
      <w:r>
        <w:br w:type="textWrapping"/>
      </w:r>
      <w:r>
        <w:t xml:space="preserve">“Tê ——!” Cổ tay bị nắm chặt, lần này cũng không bị giam cầm như vừa rồi, tuy cũng bị nắm chặt, nhưng Edward lúc này rõ ràng đã chú ý đến lực đạo, cho nên cũng không khó chịu chút nào.</w:t>
      </w:r>
      <w:r>
        <w:br w:type="textWrapping"/>
      </w:r>
      <w:r>
        <w:br w:type="textWrapping"/>
      </w:r>
      <w:r>
        <w:t xml:space="preserve">Nhưng lần này cổ tay bị nắm, quả nhiên là đau tận xương cốt, thiếu chút nữa làm cậu kêu thảm lên tiếng.</w:t>
      </w:r>
      <w:r>
        <w:br w:type="textWrapping"/>
      </w:r>
      <w:r>
        <w:br w:type="textWrapping"/>
      </w:r>
      <w:r>
        <w:t xml:space="preserve">“Cậu luôn căm hận tôi như vậy! Sự hiện hữu của tôi làm cậu chán ghét đến thế sao?!” gương mặt tuấn mỹ mà mị hoặc của Edward trong khu rừng âm u u lam có vẻ vô cùng dữ tợn, cặp mắt màu vàng kim dần chuyển sang màu đen nguy hiểm, thần sắc vốn lo lắng trong nháy mắt chuyển thành lửa giận!</w:t>
      </w:r>
      <w:r>
        <w:br w:type="textWrapping"/>
      </w:r>
      <w:r>
        <w:br w:type="textWrapping"/>
      </w:r>
      <w:r>
        <w:t xml:space="preserve">“Anh đang ở đây nói bậy bạ cái quái gì…” Alan chẳng biết tại sao lại nuốt xuống từ ‘Ừ đấy’ sắp thốt ra, cậu mạnh mẽ vứt tay Edward ra, trên cổ tay trắng nõn đã xuất hiện một vòng xanh đen.</w:t>
      </w:r>
      <w:r>
        <w:br w:type="textWrapping"/>
      </w:r>
      <w:r>
        <w:br w:type="textWrapping"/>
      </w:r>
      <w:r>
        <w:t xml:space="preserve">“Chết tiệt!” Alan lập tức giận dữ, gầm nhẹ nói: “Tôi mặc kệ đến tột cùng vì nguyên nhân gì mà anh xuất hiện trong này, hiện tại, rời đi! Lập tức!”</w:t>
      </w:r>
      <w:r>
        <w:br w:type="textWrapping"/>
      </w:r>
      <w:r>
        <w:br w:type="textWrapping"/>
      </w:r>
      <w:r>
        <w:t xml:space="preserve">“Cậu…” Vừa nghe lời này, Edward lập tức bùng nổ, một vòng áy náy trong mắt lập tức biến thành lửa giận: “Alan – Prince! Tại sao tôi lại xuất hiện ở đây không đề cập tới, nhưng cậu đã đáp ứng tôi sẽ không để bản thân lâm vào nguy hiểm! Cậu đã nói sẽ trở lại nhà Charlie, nhưng bây giờ lại chơi trò anh hùng ở chỗ này!”</w:t>
      </w:r>
      <w:r>
        <w:br w:type="textWrapping"/>
      </w:r>
      <w:r>
        <w:br w:type="textWrapping"/>
      </w:r>
      <w:r>
        <w:t xml:space="preserve">“Tôi chẳng đáp ứng anh cái quái gì hết, hơn nữa quả thật tôi có trở về nhà Charlie, chỉ có điều sau đó lại trở ra mà thôi.” Bị ánh mắt tràn ngập phẫn nộ của hắn nhìn chằm chằm, cảm giác chột dạ trong nội tâm Alan không khỏi lại dâng trào, không có phản bác chua ngoa, nhưng vẫn cưỡng từ đoạt lý cãi lại một câu cho bằng được.</w:t>
      </w:r>
      <w:r>
        <w:br w:type="textWrapping"/>
      </w:r>
      <w:r>
        <w:br w:type="textWrapping"/>
      </w:r>
      <w:r>
        <w:t xml:space="preserve">Cặp mắt vốn có màu vàng kim của Edward – Cullen lúc này lại hoàn toàn chuyển thành màu đen, nhưng không mông lung như bóng đêm, lại âm u nguy hiểm như dòng Minh Hà.</w:t>
      </w:r>
      <w:r>
        <w:br w:type="textWrapping"/>
      </w:r>
      <w:r>
        <w:br w:type="textWrapping"/>
      </w:r>
      <w:r>
        <w:t xml:space="preserve">“Tôi không nói với cậu chuyện này nữa, Alan! Hiện tại, cậu! Lập tức theo tôi rời đi!” ngực hắn hung hăng run rẩy hai cái, mặt mày dữ tợn nói.</w:t>
      </w:r>
      <w:r>
        <w:br w:type="textWrapping"/>
      </w:r>
      <w:r>
        <w:br w:type="textWrapping"/>
      </w:r>
      <w:r>
        <w:t xml:space="preserve">Alan có chút sợ hãi lui về phía sau một bước, bộ dạng hung ác lúc này của Edward làm ma lực toàn thân cậu trong nháy mắt sôi trào lên, gần như lập tức muốn phản kích Edward để bảo vệ bản thân.</w:t>
      </w:r>
      <w:r>
        <w:br w:type="textWrapping"/>
      </w:r>
      <w:r>
        <w:br w:type="textWrapping"/>
      </w:r>
      <w:r>
        <w:t xml:space="preserve">Ta… Ta vì sao phải chột dạ chứ, Alan bị hắn làm giật mình, đôi mắt đen cũng tuôn ra lửa giận, hắn xoa xoa lồng ngực hít thở không thông, nói: “Ha ha! Anh Cullen! Tôi rời đi! Tôi tại sao phải rời đi? Đây hình như là chuyện riêng của tôi a, huống hồ cảnh trưởng Charlie, bác của tôi đang ở bên trong, tôi muốn đi cứu ông, chẳng lẽ anh muốn tôi trơ mắt nhìn ông bị người ta bắt làm con tin buông tay mặc kệ!”</w:t>
      </w:r>
      <w:r>
        <w:br w:type="textWrapping"/>
      </w:r>
      <w:r>
        <w:br w:type="textWrapping"/>
      </w:r>
      <w:r>
        <w:t xml:space="preserve">“Cậu đi cứu cảnh trưởng Charlie? Ha ha… thật buồn cười quá sức.” Edward cười lạnh nói: “Alan, chẳng lẽ cậu coi quá nhiều phim, bản thân cũng muốn đi làm anh hùng sao? Anh hùng mặc lễ phục, nếu như lên báo nhất định sẽ lên đầu đề nha.”</w:t>
      </w:r>
      <w:r>
        <w:br w:type="textWrapping"/>
      </w:r>
      <w:r>
        <w:br w:type="textWrapping"/>
      </w:r>
      <w:r>
        <w:t xml:space="preserve">Nghe lời của hắn mang theo trào phúng, lòng Alan vừa phẫn nộ lại vừa may mắn, xem ra Edward mặc dù có chỗ hoài nghi, nhưng lúc cậu thi triển ma pháp cũng không nhìn thấy.</w:t>
      </w:r>
      <w:r>
        <w:br w:type="textWrapping"/>
      </w:r>
      <w:r>
        <w:br w:type="textWrapping"/>
      </w:r>
      <w:r>
        <w:t xml:space="preserve">“Tôi nói rồi, đó không phải chuyện của anh.” Alan tức giận trừng hắn một cái, quay lại chuẩn bị trở về nhà gỗ.</w:t>
      </w:r>
      <w:r>
        <w:br w:type="textWrapping"/>
      </w:r>
      <w:r>
        <w:br w:type="textWrapping"/>
      </w:r>
      <w:r>
        <w:t xml:space="preserve">“Chờ một chút.” Edward lần này không dám dùng sức quá mạnh, nhưng vẫn giữ chặt cổ tay Alan, ngữ điệu mang theo tia cầu khẩn: “Alan, đừng đi, như vậy quá nguy hiểm! Chẳng lẽ cậu muốn lấy thân thể máu thịt này đi chống đạn sao? Cậu cứ ở đây chờ, tôi đi giúp cậu cứu cảnh trưởng Charlie trở về được không.”</w:t>
      </w:r>
      <w:r>
        <w:br w:type="textWrapping"/>
      </w:r>
      <w:r>
        <w:br w:type="textWrapping"/>
      </w:r>
      <w:r>
        <w:t xml:space="preserve">Bị ánh mắt hơi khẩn cầu của hắn nhìn chằm chằm, lửa giận trong lòng Alan lập tức vô ảnh vô tung biến mất, nhưng loại cảm giác này làm cậu khủng hoảng. Không… Loại cảm giác này tuyệt đối không tốt, thân là một phù thủy Slytherin làm sao có thể để ngoại vật ảnh hưởng tâm tình của mình.</w:t>
      </w:r>
      <w:r>
        <w:br w:type="textWrapping"/>
      </w:r>
      <w:r>
        <w:br w:type="textWrapping"/>
      </w:r>
      <w:r>
        <w:t xml:space="preserve">“A, như vậy Cullen… ngài Edward, ngài thì dựa vào cái gì đi đỡ đạn?” Alan nhìn thật sâu vào đồng tử màu vàng của Edward, gằn từng chữ nói: “Chỉ bằng, ngài là QUỶ-HÚT-MÁU sao?”</w:t>
      </w:r>
      <w:r>
        <w:br w:type="textWrapping"/>
      </w:r>
      <w:r>
        <w:br w:type="textWrapping"/>
      </w:r>
    </w:p>
    <w:p>
      <w:pPr>
        <w:pStyle w:val="Heading2"/>
      </w:pPr>
      <w:bookmarkStart w:id="50" w:name="chương-20-phun-máu-.-.-."/>
      <w:bookmarkEnd w:id="50"/>
      <w:r>
        <w:t xml:space="preserve">21. Chương 20: Phun Máu . . .</w:t>
      </w:r>
    </w:p>
    <w:p>
      <w:pPr>
        <w:pStyle w:val="Compact"/>
      </w:pPr>
      <w:r>
        <w:br w:type="textWrapping"/>
      </w:r>
      <w:r>
        <w:br w:type="textWrapping"/>
      </w:r>
      <w:r>
        <w:t xml:space="preserve">“A, như vậy Cullen… ngài Edward, ngài thì dựa vào cái gì đi đỡ đạn?” Alan nhìn thật sâu vào đồng tử màu vàng của Edward, gằn từng chữ nói: “Chỉ bằng, ngài là QUỶ-HÚT-MÁU sao?”</w:t>
      </w:r>
      <w:r>
        <w:br w:type="textWrapping"/>
      </w:r>
      <w:r>
        <w:br w:type="textWrapping"/>
      </w:r>
      <w:r>
        <w:t xml:space="preserve">“Cậu… cậu biết sao!” Edward như bị đấm cho một đấm thật mạnh, thân thể không tự chủ được nhoáng một cái, ngơ ngác nhìn Alan nửa ngày, sau đó cười khổ nói: “Thì ra cậu đã sớm biết, cậu biết đã bao lâu?”</w:t>
      </w:r>
      <w:r>
        <w:br w:type="textWrapping"/>
      </w:r>
      <w:r>
        <w:br w:type="textWrapping"/>
      </w:r>
      <w:r>
        <w:t xml:space="preserve">Trong mắt Alan không có kinh sợ, không có căm hận, cũng không có hèn mọn, điều này làm lòng Edward dễ chịu không ít.</w:t>
      </w:r>
      <w:r>
        <w:br w:type="textWrapping"/>
      </w:r>
      <w:r>
        <w:br w:type="textWrapping"/>
      </w:r>
      <w:r>
        <w:t xml:space="preserve">Phát hiện?!</w:t>
      </w:r>
      <w:r>
        <w:br w:type="textWrapping"/>
      </w:r>
      <w:r>
        <w:br w:type="textWrapping"/>
      </w:r>
      <w:r>
        <w:t xml:space="preserve">Là lần đầu gặp gỡ trong rừng, tốc độ không thuộc về con người của hắn và Emmett.</w:t>
      </w:r>
      <w:r>
        <w:br w:type="textWrapping"/>
      </w:r>
      <w:r>
        <w:br w:type="textWrapping"/>
      </w:r>
      <w:r>
        <w:t xml:space="preserve">Hay là trong nhà ăn, ánh mắt ẩn chứa sát ý thiếu chút nữa dẫn phát ma lực bạo động trong cơ thể cậu.</w:t>
      </w:r>
      <w:r>
        <w:br w:type="textWrapping"/>
      </w:r>
      <w:r>
        <w:br w:type="textWrapping"/>
      </w:r>
      <w:r>
        <w:t xml:space="preserve">Hay là đêm rình coi kia, đến từ chính uy lực ma pháp trận Slytherin tạo nên cho tên trộm rình đêm khuya nào đó một giáo huấn cả đời khó quên.</w:t>
      </w:r>
      <w:r>
        <w:br w:type="textWrapping"/>
      </w:r>
      <w:r>
        <w:br w:type="textWrapping"/>
      </w:r>
      <w:r>
        <w:t xml:space="preserve">Ngữ khí các người nói chuyện, giống như tới từ một thời đại khác.</w:t>
      </w:r>
      <w:r>
        <w:br w:type="textWrapping"/>
      </w:r>
      <w:r>
        <w:br w:type="textWrapping"/>
      </w:r>
      <w:r>
        <w:t xml:space="preserve">Ngoại trừ thức ăn ta đặc biệt bỏ thêm ma dược, các người gần như không ăn vật gì khác.</w:t>
      </w:r>
      <w:r>
        <w:br w:type="textWrapping"/>
      </w:r>
      <w:r>
        <w:br w:type="textWrapping"/>
      </w:r>
      <w:r>
        <w:t xml:space="preserve">Còn gia đình các người, mỗi khi Forks xuất hiện ánh mặt trời hiếm hoi chiếu khắp mọi nơi, đều biến mất không thấy bóng dáng, xin nghỉ đi xa dã ngoại.</w:t>
      </w:r>
      <w:r>
        <w:br w:type="textWrapping"/>
      </w:r>
      <w:r>
        <w:br w:type="textWrapping"/>
      </w:r>
      <w:r>
        <w:t xml:space="preserve">Mặc dù sống chung một mái nhà, nhưng các người cũng không dám tiếp xúc quá thân cận với ta, luôn bảo trì khoảng cách nhất định.</w:t>
      </w:r>
      <w:r>
        <w:br w:type="textWrapping"/>
      </w:r>
      <w:r>
        <w:br w:type="textWrapping"/>
      </w:r>
      <w:r>
        <w:t xml:space="preserve">…</w:t>
      </w:r>
      <w:r>
        <w:br w:type="textWrapping"/>
      </w:r>
      <w:r>
        <w:br w:type="textWrapping"/>
      </w:r>
      <w:r>
        <w:t xml:space="preserve">Còn có bộ dáng của các người: da thịt tái nhợt, gò má không chút huyết sắc, đáy mắt là quầng thâm nhàn nhạt như cả đêm không ngủ, vẻ tuấn mỹ kinh người…</w:t>
      </w:r>
      <w:r>
        <w:br w:type="textWrapping"/>
      </w:r>
      <w:r>
        <w:br w:type="textWrapping"/>
      </w:r>
      <w:r>
        <w:t xml:space="preserve">Những thứ này, đều là đặc thù bên ngoài của ma cà rồng trong truyền thuyết a, chẳng lẽ qua nhiều năm như vậy vẫn chưa làm người ta hoài nghi sao? Alan cảm thấy rất kỳ quái.</w:t>
      </w:r>
      <w:r>
        <w:br w:type="textWrapping"/>
      </w:r>
      <w:r>
        <w:br w:type="textWrapping"/>
      </w:r>
      <w:r>
        <w:t xml:space="preserve">Tiếng Alan chậm lại: “Một thời gian ngắn.”</w:t>
      </w:r>
      <w:r>
        <w:br w:type="textWrapping"/>
      </w:r>
      <w:r>
        <w:br w:type="textWrapping"/>
      </w:r>
      <w:r>
        <w:t xml:space="preserve">“Cậu.. cậu không sợ, cậu có vẻ không kinh ngạc gì đối với thân phận của tôi.” ngữ điệu Edward mang theo sợ hãi và vui sướng nho nhỏ.</w:t>
      </w:r>
      <w:r>
        <w:br w:type="textWrapping"/>
      </w:r>
      <w:r>
        <w:br w:type="textWrapping"/>
      </w:r>
      <w:r>
        <w:t xml:space="preserve">Ta cả sinh vật Hắc Ám được xưng là nguy hiểm nhất—— người sói còn không sợ, huống chi là các người chứ. Phải biết rằng, người sói một khi điên cuồng cả thân sinh cha mẹ cũng giết, mà ma cà rồng tối thiểu còn có thể bảo trì tỉnh táo.</w:t>
      </w:r>
      <w:r>
        <w:br w:type="textWrapping"/>
      </w:r>
      <w:r>
        <w:br w:type="textWrapping"/>
      </w:r>
      <w:r>
        <w:t xml:space="preserve">Hơn nữa quan trọng nhất là, ở phương diện nào đó, chúng ta là giống nhau. Đều là thứ bị con người bình thường coi là ngoại tộc.</w:t>
      </w:r>
      <w:r>
        <w:br w:type="textWrapping"/>
      </w:r>
      <w:r>
        <w:br w:type="textWrapping"/>
      </w:r>
      <w:r>
        <w:t xml:space="preserve">“Tôi…” Alan còn chưa nói chuyện, đột nhiên phía trước truyền đến tiếng nói, xem ra những người kia phát hiện hai tên canh giữ không thấy.</w:t>
      </w:r>
      <w:r>
        <w:br w:type="textWrapping"/>
      </w:r>
      <w:r>
        <w:br w:type="textWrapping"/>
      </w:r>
      <w:r>
        <w:t xml:space="preserve">Charlie! Tại sao ta có thể quên ông chứ.</w:t>
      </w:r>
      <w:r>
        <w:br w:type="textWrapping"/>
      </w:r>
      <w:r>
        <w:br w:type="textWrapping"/>
      </w:r>
      <w:r>
        <w:t xml:space="preserve">Alan biến sắc, phất tay cho mình một cái ‘Khôi giáp hộ thân’, như vậy cậu cũng không cần cố kỵ Edward. Dù sao, cũng là lúc nên ngả bài.</w:t>
      </w:r>
      <w:r>
        <w:br w:type="textWrapping"/>
      </w:r>
      <w:r>
        <w:br w:type="textWrapping"/>
      </w:r>
      <w:r>
        <w:t xml:space="preserve">Cậu chạy tới nhà gỗ, vừa đến rìa đất trống liền nhìn thấy gã đàn ông tóc vàng nắm một cây súng trường đang đứng ở chỗ đó kêu lớn, bên cạnh còn một người đàn ông tóc bạc.</w:t>
      </w:r>
      <w:r>
        <w:br w:type="textWrapping"/>
      </w:r>
      <w:r>
        <w:br w:type="textWrapping"/>
      </w:r>
      <w:r>
        <w:t xml:space="preserve">” Firth! Brooke! Hai thằng tụi bây, đến tột cùng đi nơi nào!” Tóc vàng gào to.</w:t>
      </w:r>
      <w:r>
        <w:br w:type="textWrapping"/>
      </w:r>
      <w:r>
        <w:br w:type="textWrapping"/>
      </w:r>
      <w:r>
        <w:t xml:space="preserve">Một thân ảnh ưu nhã, nhịp chân trầm ổn đi ra từ khu rừng u ám.</w:t>
      </w:r>
      <w:r>
        <w:br w:type="textWrapping"/>
      </w:r>
      <w:r>
        <w:br w:type="textWrapping"/>
      </w:r>
      <w:r>
        <w:t xml:space="preserve">“Là ai!” lòng cảnh giác của gã đàn ông tóc vàng rất mạnh, ‘cạch’ một tiếng kéo chốt súng lên, nhắm vào hướng bóng đen đi ra.</w:t>
      </w:r>
      <w:r>
        <w:br w:type="textWrapping"/>
      </w:r>
      <w:r>
        <w:br w:type="textWrapping"/>
      </w:r>
      <w:r>
        <w:t xml:space="preserve">“Expelliarmus!” Một sức mạnh vô hình phóng ra từ ngón tay dựng thẳng, ngữ điệu trong trẻo cùng lúc thốt ra: “Mơ màng ngã xuống đất!”</w:t>
      </w:r>
      <w:r>
        <w:br w:type="textWrapping"/>
      </w:r>
      <w:r>
        <w:br w:type="textWrapping"/>
      </w:r>
      <w:r>
        <w:t xml:space="preserve">Động tác dùng súng của gã đàn ông tóc vàng sững lại, đột nhiên khẩu súng trường không ngừng gây khó dễ trong tay bị vung bay ra ngoài. Tiếp đó đầu như bị búa tạ hung hăng đập một cái, kinh ngạc nhìn đối phương rồi té xuống.</w:t>
      </w:r>
      <w:r>
        <w:br w:type="textWrapping"/>
      </w:r>
      <w:r>
        <w:br w:type="textWrapping"/>
      </w:r>
      <w:r>
        <w:t xml:space="preserve">“Matty!” người đàn ông tóc bạc kinh ngạc đi đến nhìn người bạn không hiểu sao lại ngã xuống của mình. Nhưng phản ứng của gã cực nhanh, đang chuẩn bị rút súng, lại phát hiện đối phương đã nhân cơ hội chạy đến bên cạnh.</w:t>
      </w:r>
      <w:r>
        <w:br w:type="textWrapping"/>
      </w:r>
      <w:r>
        <w:br w:type="textWrapping"/>
      </w:r>
      <w:r>
        <w:t xml:space="preserve">Tốc độ của Alan hết sức nhanh nhẹn, lại một cái ‘Expelliarmus’ cộng thêm ‘Mơ màng ngã xuống đất’ phóng tới trước khi đối phương kịp nổ súng.</w:t>
      </w:r>
      <w:r>
        <w:br w:type="textWrapping"/>
      </w:r>
      <w:r>
        <w:br w:type="textWrapping"/>
      </w:r>
      <w:r>
        <w:t xml:space="preserve">Từ đầu đến cuối, gã không cách nào nhìn thấy gương mặt của thân ảnh núp trong bóng tối kia.</w:t>
      </w:r>
      <w:r>
        <w:br w:type="textWrapping"/>
      </w:r>
      <w:r>
        <w:br w:type="textWrapping"/>
      </w:r>
      <w:r>
        <w:t xml:space="preserve">“Là ai ở bên ngoài!” hai tên còn lại bên trong cũng cảnh giác chú ý tiếng vang bên ngoài, đều cầm vũ khí vọt ra.</w:t>
      </w:r>
      <w:r>
        <w:br w:type="textWrapping"/>
      </w:r>
      <w:r>
        <w:br w:type="textWrapping"/>
      </w:r>
      <w:r>
        <w:t xml:space="preserve">Đều do cái con quỷ hút máu kia! Nếu không phải hắn mình hoàn toàn có thể thu thập tất cả bọn chúng bằng cách đánh lén từng nhóm nhỏ, bây giờ sau lưng đánh lén giải quyết hai tên, thừa dịp chúng chủ quan khinh địch giải quyết hai tên, còn lại hai tên thì không còn dễ dàng như vậy nữa.</w:t>
      </w:r>
      <w:r>
        <w:br w:type="textWrapping"/>
      </w:r>
      <w:r>
        <w:br w:type="textWrapping"/>
      </w:r>
      <w:r>
        <w:t xml:space="preserve">Alan đang chuẩn bị lẻn vào bụi cỏ, làm theo kế hoạch đã vạch ra để giải quyết hai tên cuối cùng, nhưng lại cảm thấy bị một sức mạnh lôi kéo về phía sau, một thân ảnh màu đen đột nhiên lao lên giữa không trung, đánh tới hai người kia.</w:t>
      </w:r>
      <w:r>
        <w:br w:type="textWrapping"/>
      </w:r>
      <w:r>
        <w:br w:type="textWrapping"/>
      </w:r>
      <w:r>
        <w:t xml:space="preserve">Edward – Cullen! Chẳng lẽ ta không thể giải quyết một mình sao? Hắn lại đến chặn ngang!</w:t>
      </w:r>
      <w:r>
        <w:br w:type="textWrapping"/>
      </w:r>
      <w:r>
        <w:br w:type="textWrapping"/>
      </w:r>
      <w:r>
        <w:t xml:space="preserve">Alan tức giận, hắn làm thế này quả thực giống như… coi mình như một đứa con gái cần sự bảo vệ!</w:t>
      </w:r>
      <w:r>
        <w:br w:type="textWrapping"/>
      </w:r>
      <w:r>
        <w:br w:type="textWrapping"/>
      </w:r>
      <w:r>
        <w:t xml:space="preserve">Ít ít nhiều nhiều cũng nghe nói qua bản lĩnh của ma cà rồng, nói thật, Alan cũng không lo Edward sẽ không ứng phó nổi.</w:t>
      </w:r>
      <w:r>
        <w:br w:type="textWrapping"/>
      </w:r>
      <w:r>
        <w:br w:type="textWrapping"/>
      </w:r>
      <w:r>
        <w:t xml:space="preserve">Ngay cả ma pháp trận Slytherin bố trí tỉ mỉ cũng không thật sự thương tổn đến hắn, Alan không tin chỉ vài phát súng có thể làm bị thương một con ma cà rồng  da thịt cứng hơn cả đá cẩm thạch.</w:t>
      </w:r>
      <w:r>
        <w:br w:type="textWrapping"/>
      </w:r>
      <w:r>
        <w:br w:type="textWrapping"/>
      </w:r>
      <w:r>
        <w:t xml:space="preserve">Bên tai truyền đến vài câu kinh hô hoảng sợ, đây là phản ứng tự nhiên khi con người gặp phải nguy hiểm.</w:t>
      </w:r>
      <w:r>
        <w:br w:type="textWrapping"/>
      </w:r>
      <w:r>
        <w:br w:type="textWrapping"/>
      </w:r>
      <w:r>
        <w:t xml:space="preserve">Edward Lúc này, nhất định là mặt mũi dữ tợn, đụng trúng tử thần rồi.</w:t>
      </w:r>
      <w:r>
        <w:br w:type="textWrapping"/>
      </w:r>
      <w:r>
        <w:br w:type="textWrapping"/>
      </w:r>
      <w:r>
        <w:t xml:space="preserve">Alan đã thấy qua mặt khác của Edward, mặc dù cùng một khuôn mặt tuấn mĩ có một không hai, nhưng sát ý trong đôi mắt lạnh lùng cùng uy áp làm người ta sợ hãi kia cũng đủ để bất cứ sinh vật nào lâm vào hoảng sợ!</w:t>
      </w:r>
      <w:r>
        <w:br w:type="textWrapping"/>
      </w:r>
      <w:r>
        <w:br w:type="textWrapping"/>
      </w:r>
      <w:r>
        <w:t xml:space="preserve">“Thượng đế nha, đây là thứ gì? Trời ạ…”</w:t>
      </w:r>
      <w:r>
        <w:br w:type="textWrapping"/>
      </w:r>
      <w:r>
        <w:br w:type="textWrapping"/>
      </w:r>
      <w:r>
        <w:t xml:space="preserve">“Không…”</w:t>
      </w:r>
      <w:r>
        <w:br w:type="textWrapping"/>
      </w:r>
      <w:r>
        <w:br w:type="textWrapping"/>
      </w:r>
      <w:r>
        <w:t xml:space="preserve">Ngay sau đó là mấy tiếng súng vang.</w:t>
      </w:r>
      <w:r>
        <w:br w:type="textWrapping"/>
      </w:r>
      <w:r>
        <w:br w:type="textWrapping"/>
      </w:r>
      <w:r>
        <w:t xml:space="preserve">Quỷ hút máu, chắc không bị súng bắn lủng đâu ha?</w:t>
      </w:r>
      <w:r>
        <w:br w:type="textWrapping"/>
      </w:r>
      <w:r>
        <w:br w:type="textWrapping"/>
      </w:r>
      <w:r>
        <w:t xml:space="preserve">Alan thầm nghĩ, tuy biết rõ điều đó không có khả năng, nhưng trong nội tâm vẫn dâng lên lo lắng.</w:t>
      </w:r>
      <w:r>
        <w:br w:type="textWrapping"/>
      </w:r>
      <w:r>
        <w:br w:type="textWrapping"/>
      </w:r>
      <w:r>
        <w:t xml:space="preserve">Được rồi, sở dĩ cậu lo lắng cho Edward, hoàn toàn là vì vừa rồi hắn xen vào việc của người khác hỗ trợ nên mới thiếu hắn một nhân tình mà thôi, có thể không phải vì lo cho hắn.</w:t>
      </w:r>
      <w:r>
        <w:br w:type="textWrapping"/>
      </w:r>
      <w:r>
        <w:br w:type="textWrapping"/>
      </w:r>
      <w:r>
        <w:t xml:space="preserve">Nhìn thoáng qua bên kia, trời tối như mực nên nhìn cũng không rõ gì, nhưng Edward rõ ràng không muốn thương tổn tánh mạng của chúng, bởi vậy lúc động thủ vẫn khoanh tay bó gối.</w:t>
      </w:r>
      <w:r>
        <w:br w:type="textWrapping"/>
      </w:r>
      <w:r>
        <w:br w:type="textWrapping"/>
      </w:r>
      <w:r>
        <w:t xml:space="preserve">Thừa cơ hội này, Alan mở cửa gỗ ra, thả Charlie vẫn luôn bị trói trên cây cột xuống.</w:t>
      </w:r>
      <w:r>
        <w:br w:type="textWrapping"/>
      </w:r>
      <w:r>
        <w:br w:type="textWrapping"/>
      </w:r>
      <w:r>
        <w:t xml:space="preserve">“Charlie, Charlie.” Alan vỗ nhẹ gương mặt đầy vết bầm tím của Charlie, tiện thể kiểm tra một chút.</w:t>
      </w:r>
      <w:r>
        <w:br w:type="textWrapping"/>
      </w:r>
      <w:r>
        <w:br w:type="textWrapping"/>
      </w:r>
      <w:r>
        <w:t xml:space="preserve">Rất tốt, ngoài mấy vết bầm trên mặt, trên người cũng không có vết thương gì rõ ràng, vết bầm trên mặt rất có thể là do bọn cướp đánh cho hả giận.</w:t>
      </w:r>
      <w:r>
        <w:br w:type="textWrapping"/>
      </w:r>
      <w:r>
        <w:br w:type="textWrapping"/>
      </w:r>
      <w:r>
        <w:t xml:space="preserve">“Ô… Alan, tại sao là con.” Charlie nhe răng nhếch miệng tỉnh lại, lúc khóe miệng co giật ảnh hưởng đến vết bầm trên mặt, cả lời nói cũng có chút mơ hồ không rõ.</w:t>
      </w:r>
      <w:r>
        <w:br w:type="textWrapping"/>
      </w:r>
      <w:r>
        <w:br w:type="textWrapping"/>
      </w:r>
      <w:r>
        <w:t xml:space="preserve">“Con…” Alan dìu Charlie đi ra nhà gỗ, đang nghĩ ngợi làm sao để qua loa cho xong.</w:t>
      </w:r>
      <w:r>
        <w:br w:type="textWrapping"/>
      </w:r>
      <w:r>
        <w:br w:type="textWrapping"/>
      </w:r>
      <w:r>
        <w:t xml:space="preserve">“Phanh ——!”một tiếng vang lên, một thân ảnh hung hăng văng đến trước mặt Alan và Charlie.</w:t>
      </w:r>
      <w:r>
        <w:br w:type="textWrapping"/>
      </w:r>
      <w:r>
        <w:br w:type="textWrapping"/>
      </w:r>
      <w:r>
        <w:t xml:space="preserve">Là cái gã mang tên Stevie, tay trái của hắn đã gãy, xem bộ dáng là bị người ta tàn nhẫn bẻ rồi.</w:t>
      </w:r>
      <w:r>
        <w:br w:type="textWrapping"/>
      </w:r>
      <w:r>
        <w:br w:type="textWrapping"/>
      </w:r>
      <w:r>
        <w:t xml:space="preserve">Nhưng người này thật sự rất dũng mãnh, bị thương thành như vậy mà vẫn có thể cử động.</w:t>
      </w:r>
      <w:r>
        <w:br w:type="textWrapping"/>
      </w:r>
      <w:r>
        <w:br w:type="textWrapping"/>
      </w:r>
      <w:r>
        <w:t xml:space="preserve">Súng trường cầm còn nắm chặt trong tay, lúc ngã xuống dưới chân Alan và Charlie còn có thể trong nháy mắt kịp phản ứng giơ súng nhắm vào Charlie.</w:t>
      </w:r>
      <w:r>
        <w:br w:type="textWrapping"/>
      </w:r>
      <w:r>
        <w:br w:type="textWrapping"/>
      </w:r>
      <w:r>
        <w:t xml:space="preserve">“Đáng chết!” đáy lòng Alan mắng to Edward, lại đem một vũ khí hình người như vậy quăng đến chân cậu.</w:t>
      </w:r>
      <w:r>
        <w:br w:type="textWrapping"/>
      </w:r>
      <w:r>
        <w:br w:type="textWrapping"/>
      </w:r>
      <w:r>
        <w:t xml:space="preserve">Đẩy Charlie về phía sau lưng, Alan đang chuẩn bị tăng cường cho mình một cái ‘Khôi giáp hộ thân’ thử xem có thể ngăn cản viên đạn hay không, nhưng lại thấy đối phương đã kéo chốt.</w:t>
      </w:r>
      <w:r>
        <w:br w:type="textWrapping"/>
      </w:r>
      <w:r>
        <w:br w:type="textWrapping"/>
      </w:r>
      <w:r>
        <w:t xml:space="preserve">“Merlin!” Alan nhắm mắt lại.</w:t>
      </w:r>
      <w:r>
        <w:br w:type="textWrapping"/>
      </w:r>
      <w:r>
        <w:br w:type="textWrapping"/>
      </w:r>
      <w:r>
        <w:t xml:space="preserve">Khoảng khắc súng nổ, một thân ảnh màu đen đột nhiên luồn lên, ngăn trước mặt Alan.</w:t>
      </w:r>
      <w:r>
        <w:br w:type="textWrapping"/>
      </w:r>
      <w:r>
        <w:br w:type="textWrapping"/>
      </w:r>
      <w:r>
        <w:t xml:space="preserve">Một tiếng nổ truyền đến, viên đạn bắn vào thân ảnh màu đen, lại sát ra ánh lửa lấp lánh, viên đạn bay ra.</w:t>
      </w:r>
      <w:r>
        <w:br w:type="textWrapping"/>
      </w:r>
      <w:r>
        <w:br w:type="textWrapping"/>
      </w:r>
      <w:r>
        <w:t xml:space="preserve">Alan trơ mắt nhìn súng bóp cò, chỉ kịp che trước mặt Charlie, lại không kịp tăng thêm một cái ‘Khôi giáp hộ thân’ để bảo vệ cho mình.</w:t>
      </w:r>
      <w:r>
        <w:br w:type="textWrapping"/>
      </w:r>
      <w:r>
        <w:br w:type="textWrapping"/>
      </w:r>
      <w:r>
        <w:t xml:space="preserve">Tiếp theo là một thân ảnh màu đen dùng tốc độ không thuộc về nhân loại ngăn cản trước mặt mình, tiếp nhận viên đạn kia!</w:t>
      </w:r>
      <w:r>
        <w:br w:type="textWrapping"/>
      </w:r>
      <w:r>
        <w:br w:type="textWrapping"/>
      </w:r>
      <w:r>
        <w:t xml:space="preserve">“Edward!” Trơ mắt nhìn viên đạn bắn vào người Edward, tuy biết rõ thân thể cường hãn của ma cà rồng đủ để ngăn cản đường tiến của viên đạn, nhưng trong nháy mắt đầu óc Alan đột nhiên trống rỗng, đáy lòng bị đấm một cái thật mạnh.</w:t>
      </w:r>
      <w:r>
        <w:br w:type="textWrapping"/>
      </w:r>
      <w:r>
        <w:br w:type="textWrapping"/>
      </w:r>
      <w:r>
        <w:t xml:space="preserve">Sau một khắc, Stevie bị Edward một cước đá văng, cứ như vậy bay lên, bay hơn vài chục trượng, ngã xuống đất bất động.</w:t>
      </w:r>
      <w:r>
        <w:br w:type="textWrapping"/>
      </w:r>
      <w:r>
        <w:br w:type="textWrapping"/>
      </w:r>
      <w:r>
        <w:t xml:space="preserve">Chung quanh yên tĩnh, ngoài tiếng thở dốc hồng hộc của Alan, hết thảy lại trở về bóng tối.</w:t>
      </w:r>
      <w:r>
        <w:br w:type="textWrapping"/>
      </w:r>
      <w:r>
        <w:br w:type="textWrapping"/>
      </w:r>
      <w:r>
        <w:t xml:space="preserve">“Trời ạ! Cái này…” Charlie phục hồi tinh thần, run rẫy giơ tay lên, chỉ vào chàng trai anh tuấn chậm rãi đi tới kia.</w:t>
      </w:r>
      <w:r>
        <w:br w:type="textWrapping"/>
      </w:r>
      <w:r>
        <w:br w:type="textWrapping"/>
      </w:r>
      <w:r>
        <w:t xml:space="preserve">“Đó là… Edward – Cullen.” Charlie có giao tình rất tốt với Carlisle, tự nhiên biết con nuôi của vị bác sĩ thị trấn này.</w:t>
      </w:r>
      <w:r>
        <w:br w:type="textWrapping"/>
      </w:r>
      <w:r>
        <w:br w:type="textWrapping"/>
      </w:r>
      <w:r>
        <w:t xml:space="preserve">“Anh…” Alan hung hăng thở dốc mấy hơi, buông Charlie đang trợn mắt há hốc mồm, chạy đến bên Edward đang chậm rãi đi tới: “Anh…, anh không sao chớ? Vừa rồi…”</w:t>
      </w:r>
      <w:r>
        <w:br w:type="textWrapping"/>
      </w:r>
      <w:r>
        <w:br w:type="textWrapping"/>
      </w:r>
      <w:r>
        <w:t xml:space="preserve">Edward – Cullen nhìn Alan đi tới, lẳng lặng đứng ở đó, toàn thân hắn đều bị bao phủ trong màu u lam của bóng tối. Chỉ có thể mông lung nhìn thấy gương mặt tuấn mĩ của hắn, chỉ là, cặp mắt vừa rồi còn lóe ra sắc đen nguy hiểm lúc này đã chuyển thành màu vàng thuần túy, có vẻ khá bình tĩnh, hoàn toàn không có nét tàn nhẫn vừa rồi khi đối phó hai tên cướp.</w:t>
      </w:r>
      <w:r>
        <w:br w:type="textWrapping"/>
      </w:r>
      <w:r>
        <w:br w:type="textWrapping"/>
      </w:r>
      <w:r>
        <w:t xml:space="preserve">“Anh trúng đạn rồi! Kỳ thật anh không tất yếu phải ra tay.” Dựa vào theo ma pháp, nhãn lực kinh người của Alan vẫn thấy được trên ngực Edward có một dấu vết hình tròn, bên trong da thịt có một dấu trắng nhàn nhạt, xem ra viên đạn xác thực không cách nào thương tổn thân thể ma cà rồng.</w:t>
      </w:r>
      <w:r>
        <w:br w:type="textWrapping"/>
      </w:r>
      <w:r>
        <w:br w:type="textWrapping"/>
      </w:r>
      <w:r>
        <w:t xml:space="preserve">Alan nhẹ nhàng thở ra, nhìn Edward, thậm chí có chút không nói gì, không khí trong nháy mắt trở nên hơi xấu hổ.</w:t>
      </w:r>
      <w:r>
        <w:br w:type="textWrapping"/>
      </w:r>
      <w:r>
        <w:br w:type="textWrapping"/>
      </w:r>
      <w:r>
        <w:t xml:space="preserve">“Hey, cậu là Edward nhà Cullen phải không?” Charlie từ trạng thái trợn mắt há hốc mồm thanh tỉnh lại, khập khiễng đi tới, ông tò mò nhìn Edward, nói: “Vừa rồi cậu… Chẳng lẽ cậu là người dị năng trong truyền thuyết sao?”</w:t>
      </w:r>
      <w:r>
        <w:br w:type="textWrapping"/>
      </w:r>
      <w:r>
        <w:br w:type="textWrapping"/>
      </w:r>
      <w:r>
        <w:t xml:space="preserve">Người dị năng? Có lẽ con càng giống người dị năng giả hơn. Bác Charlie, bác coi phim nhiều quá rồi.</w:t>
      </w:r>
      <w:r>
        <w:br w:type="textWrapping"/>
      </w:r>
      <w:r>
        <w:br w:type="textWrapping"/>
      </w:r>
      <w:r>
        <w:t xml:space="preserve">Alan bĩu môi, đột nhiên kêu lên một tiếng đau đớn, thống khổ khom người xuống.</w:t>
      </w:r>
      <w:r>
        <w:br w:type="textWrapping"/>
      </w:r>
      <w:r>
        <w:br w:type="textWrapping"/>
      </w:r>
      <w:r>
        <w:t xml:space="preserve">“Alan!”</w:t>
      </w:r>
      <w:r>
        <w:br w:type="textWrapping"/>
      </w:r>
      <w:r>
        <w:br w:type="textWrapping"/>
      </w:r>
      <w:r>
        <w:t xml:space="preserve">“Alan!”</w:t>
      </w:r>
      <w:r>
        <w:br w:type="textWrapping"/>
      </w:r>
      <w:r>
        <w:br w:type="textWrapping"/>
      </w:r>
      <w:r>
        <w:t xml:space="preserve">Charlie và Edward thấy Alan đột nhiên ngồi nửa người xuống đất, mặt mũi tràn đầy thống khổ, đều vịn cậu, lo lắng hỏi.</w:t>
      </w:r>
      <w:r>
        <w:br w:type="textWrapping"/>
      </w:r>
      <w:r>
        <w:br w:type="textWrapping"/>
      </w:r>
      <w:r>
        <w:t xml:space="preserve">Chết tiệt, ma lực bạo động! Tác dụng phụ của ma dược bạo phát!</w:t>
      </w:r>
      <w:r>
        <w:br w:type="textWrapping"/>
      </w:r>
      <w:r>
        <w:br w:type="textWrapping"/>
      </w:r>
      <w:r>
        <w:t xml:space="preserve">Nhưng cục diện rối rắm trước mắt còn chưa dọn dẹp mà!</w:t>
      </w:r>
      <w:r>
        <w:br w:type="textWrapping"/>
      </w:r>
      <w:r>
        <w:br w:type="textWrapping"/>
      </w:r>
      <w:r>
        <w:t xml:space="preserve">Nhất định phải nhanh, trước khi hoàn toàn mất khống chế phải xử lý hết thảy cho tốt.</w:t>
      </w:r>
      <w:r>
        <w:br w:type="textWrapping"/>
      </w:r>
      <w:r>
        <w:br w:type="textWrapping"/>
      </w:r>
      <w:r>
        <w:t xml:space="preserve">“Xin lỗi bác Charlie…” Alan đột nhiên vung tay lên.</w:t>
      </w:r>
      <w:r>
        <w:br w:type="textWrapping"/>
      </w:r>
      <w:r>
        <w:br w:type="textWrapping"/>
      </w:r>
      <w:r>
        <w:t xml:space="preserve">Một cái ‘Mơ màng ngã xuống đất’ tăng thêm một cái ‘Obliviate’, Alan xóa đi tất cả trí nhớ từ lúc Charlie nhìn thấy mình đến giờ.</w:t>
      </w:r>
      <w:r>
        <w:br w:type="textWrapping"/>
      </w:r>
      <w:r>
        <w:br w:type="textWrapping"/>
      </w:r>
      <w:r>
        <w:t xml:space="preserve">Sau đó cậu không để ý bàn tay của Edward dìu cậu, bảo hắn đưa những tên cướp còn hôn mê kia đến, cho từng tên bọn chúng một cái ‘Obliviate’.</w:t>
      </w:r>
      <w:r>
        <w:br w:type="textWrapping"/>
      </w:r>
      <w:r>
        <w:br w:type="textWrapping"/>
      </w:r>
      <w:r>
        <w:t xml:space="preserve">Sau đó, cậu đổ dầu máy trong thùng sắt ở phòng gỗ ra, tưới vào nhà, dùng ‘Liệt Hỏa hừng hực’ phá huỷ tất cả dấu vết.</w:t>
      </w:r>
      <w:r>
        <w:br w:type="textWrapping"/>
      </w:r>
      <w:r>
        <w:br w:type="textWrapping"/>
      </w:r>
      <w:r>
        <w:t xml:space="preserve">Làm xong những việc này, sắc mặt Alan càng thêm tái nhợt, không được! Cậu nhịn không được!</w:t>
      </w:r>
      <w:r>
        <w:br w:type="textWrapping"/>
      </w:r>
      <w:r>
        <w:br w:type="textWrapping"/>
      </w:r>
      <w:r>
        <w:t xml:space="preserve">Thấy Edward trợn mắt há hốc mồm nhìn một loạt động tác của mình, Alan cười khổ nghĩ, xem ra vẫn chưa xong. Xem ra, sau khi mọi chuyện trôi qua cậu còn phải giải thích một số chuyện nữa rồi.</w:t>
      </w:r>
      <w:r>
        <w:br w:type="textWrapping"/>
      </w:r>
      <w:r>
        <w:br w:type="textWrapping"/>
      </w:r>
      <w:r>
        <w:t xml:space="preserve">Ma lực tuần hoàn trong cơ thể lại lần nữa trào lên, đáng chết, cậu không bao giờ dùng loại ma dược tác dụng phụ mãnh liệt này nữa, Alan đầu óc chóng mặt cố gắng chống chội nói: “Edward, chúng ta nhanh rời khỏi nơi này, rất nhanh sẽ có người phát hiện mọi chuyện ở đây rồi báo cảnh sát. Tôi… Chúng ta mau trở về, phòng … của tôi… có… Ngô!”</w:t>
      </w:r>
      <w:r>
        <w:br w:type="textWrapping"/>
      </w:r>
      <w:r>
        <w:br w:type="textWrapping"/>
      </w:r>
      <w:r>
        <w:t xml:space="preserve">Lời còn chưa hết, khóe miệng Alan liền thấm ra tia máu đỏ rực xinh đẹp, chậm rãi chảy xuống.</w:t>
      </w:r>
      <w:r>
        <w:br w:type="textWrapping"/>
      </w:r>
      <w:r>
        <w:br w:type="textWrapping"/>
      </w:r>
    </w:p>
    <w:p>
      <w:pPr>
        <w:pStyle w:val="Heading2"/>
      </w:pPr>
      <w:bookmarkStart w:id="51" w:name="chương-21-cuồng-bạo-.-.-."/>
      <w:bookmarkEnd w:id="51"/>
      <w:r>
        <w:t xml:space="preserve">22. Chương 21: Cuồng Bạo . . .</w:t>
      </w:r>
    </w:p>
    <w:p>
      <w:pPr>
        <w:pStyle w:val="Compact"/>
      </w:pPr>
      <w:r>
        <w:br w:type="textWrapping"/>
      </w:r>
      <w:r>
        <w:br w:type="textWrapping"/>
      </w:r>
      <w:r>
        <w:t xml:space="preserve">Trong cánh rừng âm u, một thân ảnh vô cùng nhanh nhẹn trong nháy mắt xẹt qua mặt đất lầy lội đầy rễ cây, né tránh các nhánh cây vì chạy quá nhanh mà đánh tới trước mặt, tốc độ này tuyệt độ vượt qua giới hạn đạt tới của con người!</w:t>
      </w:r>
      <w:r>
        <w:br w:type="textWrapping"/>
      </w:r>
      <w:r>
        <w:br w:type="textWrapping"/>
      </w:r>
      <w:r>
        <w:t xml:space="preserve">Alan chóng mặt nặng nề bị Edward dùng một loại… À, phương thức làm cậu hết sức khó chịu… Ôm vào ngực chạy về phía nhà-trước-đây-của Cullen, hiện tại là nhà của họ Prince.</w:t>
      </w:r>
      <w:r>
        <w:br w:type="textWrapping"/>
      </w:r>
      <w:r>
        <w:br w:type="textWrapping"/>
      </w:r>
      <w:r>
        <w:t xml:space="preserve">Nếu không phải hiện giờ quá chóng mặt vô lực phản kháng, Alan thề nhất định sẽ dùng Crucio chiêu đãi Edward thật tốt. Dám dùng… phương thức vuốt ve công chúa này, còn đem cả người cậu ôm sát vào ngực hắn.</w:t>
      </w:r>
      <w:r>
        <w:br w:type="textWrapping"/>
      </w:r>
      <w:r>
        <w:br w:type="textWrapping"/>
      </w:r>
      <w:r>
        <w:t xml:space="preserve">Chết tiệt! Người này coi mình là người con gái yếu đuối bị thương sao? Hay là một loạt biểu hiện vừa rồi của cậu còn chưa đủ để Edward hiểu rõ sức mạnh của cậu!</w:t>
      </w:r>
      <w:r>
        <w:br w:type="textWrapping"/>
      </w:r>
      <w:r>
        <w:br w:type="textWrapping"/>
      </w:r>
      <w:r>
        <w:t xml:space="preserve">Edward lúc này cũng có điều khó nói, hắn vốn thấy Alan miệng phun máu tươi sắc mặt tái nhợt còn tưởng cậu có bệnh nan y gì phát tác, muốn đem cậu đến bệnh viện, nhưng Alan kiên trì đòi về, Edward không lay chuyển được chỉ có nghe theo lời cậu tạm thời làm con lừa sắt, một đường tăng tốc chạy nhanh, mục tiêu —— biệt thự họ Prince.</w:t>
      </w:r>
      <w:r>
        <w:br w:type="textWrapping"/>
      </w:r>
      <w:r>
        <w:br w:type="textWrapping"/>
      </w:r>
      <w:r>
        <w:t xml:space="preserve">Chạy cấp tốc trong rừng sẽ bị nhánh cây trước mặt quẹt bị thương, bởi vậy Edward chỉ có thể chống chọi ánh mắt giết người của Alan, kiên trì ôm cậu vào ngực. Hơn nữa vì phòng ngừa nhánh cây quẹt, nên tận lực đem thân thể cậu ép vào ngực mình.</w:t>
      </w:r>
      <w:r>
        <w:br w:type="textWrapping"/>
      </w:r>
      <w:r>
        <w:br w:type="textWrapping"/>
      </w:r>
      <w:r>
        <w:t xml:space="preserve">Thiếu niên mắt đen sắc mặt tái nhợt, đã không có lãnh khí quét bốn phía và biểu lộ hùng hổ hung hăng như ngày thường, yên tĩnh nằm trong ngực mình. Mặc dù sắc mặt khó coi, nhưng gương mặt tái nhợt không những không làm Edward sợ hãi, ngược lại lại để hắn nhìn ra một chút đáng yêu không được tự nhiên.</w:t>
      </w:r>
      <w:r>
        <w:br w:type="textWrapping"/>
      </w:r>
      <w:r>
        <w:br w:type="textWrapping"/>
      </w:r>
      <w:r>
        <w:t xml:space="preserve">Edward dịu dàng nhếch khóe miệng, vui sướng nhàn nhạt dâng trào trong tim, lại sinh ra suy nghĩ hi vọng vĩnh viễn cứ kéo dài như vậy.</w:t>
      </w:r>
      <w:r>
        <w:br w:type="textWrapping"/>
      </w:r>
      <w:r>
        <w:br w:type="textWrapping"/>
      </w:r>
      <w:r>
        <w:t xml:space="preserve">Ai ngờ, chuyện kế tiếp lại làm hắn hận không thể lập tức chạy tới biệt thự Prince, chấm dứt đoạn lữ trình ngọt ngào mà mệt mỏi này.</w:t>
      </w:r>
      <w:r>
        <w:br w:type="textWrapping"/>
      </w:r>
      <w:r>
        <w:br w:type="textWrapping"/>
      </w:r>
      <w:r>
        <w:t xml:space="preserve">Ma lực mãnh liệt bành trướng trong cơ thể Alan không ngừng tán loạn, hơn nữa dưới tác dụng phụ của ma dược, cả người đều lâm vào trạng thái nửa hôn mê như ngủ như không.</w:t>
      </w:r>
      <w:r>
        <w:br w:type="textWrapping"/>
      </w:r>
      <w:r>
        <w:br w:type="textWrapping"/>
      </w:r>
      <w:r>
        <w:t xml:space="preserve">Vừa rồi cậu ói ra một ngụm máu, hiện tại tuy thoáng ổn định chút ít, nhưng khóe miệng vẫn có tia máu nhẹ nhàng chảy ra.</w:t>
      </w:r>
      <w:r>
        <w:br w:type="textWrapping"/>
      </w:r>
      <w:r>
        <w:br w:type="textWrapping"/>
      </w:r>
      <w:r>
        <w:t xml:space="preserve">Edward không biết tại sao cậu lại phun máu, càng không dám tùy tiện tìm tòi xem thân thể cậu có chuyện gì xảy ra.</w:t>
      </w:r>
      <w:r>
        <w:br w:type="textWrapping"/>
      </w:r>
      <w:r>
        <w:br w:type="textWrapping"/>
      </w:r>
      <w:r>
        <w:t xml:space="preserve">Máu tươi mang theo ma lực có mùi hương tuyệt diệu mà người thường khó có thể sánh bằng, một ngụm một tia, không ngừng xúi giục khứu giác vốn hơn xa người thường thuộc về ma cà rồng của Edward.</w:t>
      </w:r>
      <w:r>
        <w:br w:type="textWrapping"/>
      </w:r>
      <w:r>
        <w:br w:type="textWrapping"/>
      </w:r>
      <w:r>
        <w:t xml:space="preserve">“Ôi Ôi Ôi…” mùi thơm kỳ dị làm mắt Edward hiện ra màu nâu đen nguy hiểm, hầu kết của hắn không ngừng run run, thở hào hển, phát ra tiếng gầm gừ trầm thấp.</w:t>
      </w:r>
      <w:r>
        <w:br w:type="textWrapping"/>
      </w:r>
      <w:r>
        <w:br w:type="textWrapping"/>
      </w:r>
      <w:r>
        <w:t xml:space="preserve">Máu phù thủy, mang theo quyền năng của ma lực, vô cùng hấp dẫn. Đối với một ma cà rồng mà nói, loại máu như vậy —— hiếm có, ngon tuyệt…</w:t>
      </w:r>
      <w:r>
        <w:br w:type="textWrapping"/>
      </w:r>
      <w:r>
        <w:br w:type="textWrapping"/>
      </w:r>
      <w:r>
        <w:t xml:space="preserve">Edward nhìn Alan co rút trong ngực, khóe miệng trắng nhạt chảy ra tia máu, cặp mắt thâm thúy như vực sâu thăm thẳm đầy rẫy quỷ dị khác thường nào đó.</w:t>
      </w:r>
      <w:r>
        <w:br w:type="textWrapping"/>
      </w:r>
      <w:r>
        <w:br w:type="textWrapping"/>
      </w:r>
      <w:r>
        <w:t xml:space="preserve">Trời ạ, gia đình Cullen bọn họ không giống với ma cà rồng khác, bọn họ không uống máu người, chỉ dựa vào máu động vật để lót dạ. Nhưng mà, trên thực tế mùi vị thật sự không bằng máu người.</w:t>
      </w:r>
      <w:r>
        <w:br w:type="textWrapping"/>
      </w:r>
      <w:r>
        <w:br w:type="textWrapping"/>
      </w:r>
      <w:r>
        <w:t xml:space="preserve">Huống chi lại là máu phù thủy, loại máu mang theo quyền năng kỳ dị của thế giới.</w:t>
      </w:r>
      <w:r>
        <w:br w:type="textWrapping"/>
      </w:r>
      <w:r>
        <w:br w:type="textWrapping"/>
      </w:r>
      <w:r>
        <w:t xml:space="preserve">Vài ngày trước, đúng là thời gian luân phiên đến lượt hắn săn bắn, hắn vững tin lúc ấy đã ăn rất no rồi. Dựa theo lệ cũ, cảm giác no bụng của hắn ít nhất có thể duy trì hai tuần, nhưng bây giờ…</w:t>
      </w:r>
      <w:r>
        <w:br w:type="textWrapping"/>
      </w:r>
      <w:r>
        <w:br w:type="textWrapping"/>
      </w:r>
      <w:r>
        <w:t xml:space="preserve">Vẻ mặt say ngủ thoáng không yên, trong cánh rừng hắc lam, dưới ánh sáng của ánh trăng ngà vung rơi lác đác gợi lên nét mị hoặc như Mạn Châu Sa Hoa.</w:t>
      </w:r>
      <w:r>
        <w:br w:type="textWrapping"/>
      </w:r>
      <w:r>
        <w:br w:type="textWrapping"/>
      </w:r>
      <w:r>
        <w:t xml:space="preserve">Edward dần dần ngừng bước chân đang lao nhanh, nửa quỳ trên mặt đất, ôm thiếu niên mắt đen. Trong mắt phát ra giãy dụa mâu thuẫn, cổ họng lại rung động gừ gừ.</w:t>
      </w:r>
      <w:r>
        <w:br w:type="textWrapping"/>
      </w:r>
      <w:r>
        <w:br w:type="textWrapping"/>
      </w:r>
      <w:r>
        <w:t xml:space="preserve">Răng nanh trắng tinh chậm rãi dài ra khỏi môi, Edward giãy dụa mấy lần muốn thu hồi răng nanh đi, nhưng vẫn không khống chế được dồn về cổ Alan.</w:t>
      </w:r>
      <w:r>
        <w:br w:type="textWrapping"/>
      </w:r>
      <w:r>
        <w:br w:type="textWrapping"/>
      </w:r>
      <w:r>
        <w:t xml:space="preserve">Da thịt thiếu niên mắt đen có cảm giác như ôn ngọc, chỉ cần hắn nhẹ nhàng chạm vào, sẽ đâm rách da thịt mỏng manh kia, cắt vào mạch máu có chút rung động, sau đó sẽ có chất lỏng vô cùng mỹ diệu chảy vào cổ họng…</w:t>
      </w:r>
      <w:r>
        <w:br w:type="textWrapping"/>
      </w:r>
      <w:r>
        <w:br w:type="textWrapping"/>
      </w:r>
      <w:r>
        <w:t xml:space="preserve">Răng nanh trắng ngần đã chạm vào cổ thiếu niên mắt đen, chỉ cần hắn…</w:t>
      </w:r>
      <w:r>
        <w:br w:type="textWrapping"/>
      </w:r>
      <w:r>
        <w:br w:type="textWrapping"/>
      </w:r>
      <w:r>
        <w:t xml:space="preserve">” Ed…war…d…” Mơ mơ màng màng, Alan nhỏ giọng lẩm bẩm một câu.</w:t>
      </w:r>
      <w:r>
        <w:br w:type="textWrapping"/>
      </w:r>
      <w:r>
        <w:br w:type="textWrapping"/>
      </w:r>
      <w:r>
        <w:t xml:space="preserve">“Oanh ——!” Phảng phất như bị sét đánh trúng, mê loạn trong mắt Edward nháy mắt biến mất, ánh mắt hồi phục thanh minh.</w:t>
      </w:r>
      <w:r>
        <w:br w:type="textWrapping"/>
      </w:r>
      <w:r>
        <w:br w:type="textWrapping"/>
      </w:r>
      <w:r>
        <w:t xml:space="preserve">“Đông đông đông ——” Edward liền lùi lại mấy bước, chết tiệt, vừa rồi hắn… vừa rồi Hắn thiếu chút nữa liền cắn nát cổ họng Alan hút máu rồi!</w:t>
      </w:r>
      <w:r>
        <w:br w:type="textWrapping"/>
      </w:r>
      <w:r>
        <w:br w:type="textWrapping"/>
      </w:r>
      <w:r>
        <w:t xml:space="preserve">Tại sao lại… Tại sao có thể như vậy?</w:t>
      </w:r>
      <w:r>
        <w:br w:type="textWrapping"/>
      </w:r>
      <w:r>
        <w:br w:type="textWrapping"/>
      </w:r>
      <w:r>
        <w:t xml:space="preserve">Edward không thể tin, hắn biết rõ trên người Alan có một hương vị dễ ngửi hơn xa người thường, nhưng nhiều lắm chỉ làm hắn mê say, tuyệt không làm hắn mất đi lý trí.</w:t>
      </w:r>
      <w:r>
        <w:br w:type="textWrapping"/>
      </w:r>
      <w:r>
        <w:br w:type="textWrapping"/>
      </w:r>
      <w:r>
        <w:t xml:space="preserve">Bằng không, Carlisle lúc trước cũng sẽ không đồng ý để Alan và bọn họ sinh hoạt chung một mái nhà.</w:t>
      </w:r>
      <w:r>
        <w:br w:type="textWrapping"/>
      </w:r>
      <w:r>
        <w:br w:type="textWrapping"/>
      </w:r>
      <w:r>
        <w:t xml:space="preserve">Gia tộc ma cà rồng nhà Cullen có năng lực tự chế kinh người, Alan bình yên vô sự mấy ngày nay đều là chứng cứ, hắn có thể chống lại hương vị làm say mê lòng người của Alan.</w:t>
      </w:r>
      <w:r>
        <w:br w:type="textWrapping"/>
      </w:r>
      <w:r>
        <w:br w:type="textWrapping"/>
      </w:r>
      <w:r>
        <w:t xml:space="preserve">Đúng vậy, chỉ là dễ ngửi, nhưng còn chưa đến mức làm hắn mất đi lý trí, nhưng cái này… Vì sao chứ?</w:t>
      </w:r>
      <w:r>
        <w:br w:type="textWrapping"/>
      </w:r>
      <w:r>
        <w:br w:type="textWrapping"/>
      </w:r>
      <w:r>
        <w:t xml:space="preserve">Sắc mặt Edward thay đổi liên tục, ngơ ngác ôm Alan không biết làm sao.</w:t>
      </w:r>
      <w:r>
        <w:br w:type="textWrapping"/>
      </w:r>
      <w:r>
        <w:br w:type="textWrapping"/>
      </w:r>
      <w:r>
        <w:t xml:space="preserve">“Ngô…” Alan thoáng nhíu mi, vẻ thống khổ hiện ra trên mặt, có thể vừa rồi Edward đột nhiên dừng lại, sau đó còn rút lui vài bước làm cậu cảm thấy không khỏe.</w:t>
      </w:r>
      <w:r>
        <w:br w:type="textWrapping"/>
      </w:r>
      <w:r>
        <w:br w:type="textWrapping"/>
      </w:r>
      <w:r>
        <w:t xml:space="preserve">Thấy sắc mặt Alan đỏ hồng, trực giác mách bảo cho Edward biết điều này càng nguy hiểm hơn so với sắc mặt tái nhợt!</w:t>
      </w:r>
      <w:r>
        <w:br w:type="textWrapping"/>
      </w:r>
      <w:r>
        <w:br w:type="textWrapping"/>
      </w:r>
      <w:r>
        <w:t xml:space="preserve">Chết tiệt! Alan hiện tại đã vậy rồi, hắn lại có tâm tư ngẩn người ở đây.</w:t>
      </w:r>
      <w:r>
        <w:br w:type="textWrapping"/>
      </w:r>
      <w:r>
        <w:br w:type="textWrapping"/>
      </w:r>
      <w:r>
        <w:t xml:space="preserve">Phải chạy nhanh về, có lẽ Carlisle kiến thức rộng rãi sẽ có biện pháp.</w:t>
      </w:r>
      <w:r>
        <w:br w:type="textWrapping"/>
      </w:r>
      <w:r>
        <w:br w:type="textWrapping"/>
      </w:r>
      <w:r>
        <w:t xml:space="preserve">Edward bình phục tâm tình mãnh liệt sôi sục, cố gắng ra lệnh bản thân tận lực bỏ qua hương máu của Alan, tăng tốc chạy vội về nhà, tốc độ còn nhanh hơn mấy lần so với vừa rồi.</w:t>
      </w:r>
      <w:r>
        <w:br w:type="textWrapping"/>
      </w:r>
      <w:r>
        <w:br w:type="textWrapping"/>
      </w:r>
      <w:r>
        <w:t xml:space="preserve">“Carlisle…! Carlisle…!” lúc sắp tới biệt thự, Edward gào to lên.</w:t>
      </w:r>
      <w:r>
        <w:br w:type="textWrapping"/>
      </w:r>
      <w:r>
        <w:br w:type="textWrapping"/>
      </w:r>
      <w:r>
        <w:t xml:space="preserve">Tình huống càng ngày càng không lạc quan, nhiệt độ toàn thân Alan lúc này đã đạt đến độ kinh người, trên người cậu bắt đầu nổi lên những đường vằn đỏ rực, đây là do máu chảy quá nhanh làm mạch máu nổi lên.</w:t>
      </w:r>
      <w:r>
        <w:br w:type="textWrapping"/>
      </w:r>
      <w:r>
        <w:br w:type="textWrapping"/>
      </w:r>
      <w:r>
        <w:t xml:space="preserve">“Edward, sao thế… A trời ơi! Đây là chuyện gì!” Nghe được tiếng la của Edward, gia đình Cullen đều vọt ra, sau đó họ nhìn thấy Alan rõ ràng đã xảy ra chuyện nằm trong ngực Edward.</w:t>
      </w:r>
      <w:r>
        <w:br w:type="textWrapping"/>
      </w:r>
      <w:r>
        <w:br w:type="textWrapping"/>
      </w:r>
      <w:r>
        <w:t xml:space="preserve">Cậu bé vốn tuấn tú lúc này không ngừng chảy mồ hôi, run rẩy liên hồi trong ngực Edward.</w:t>
      </w:r>
      <w:r>
        <w:br w:type="textWrapping"/>
      </w:r>
      <w:r>
        <w:br w:type="textWrapping"/>
      </w:r>
      <w:r>
        <w:t xml:space="preserve">Sắc mặt vốn thiên hướng trắng nõn của cậu lúc này đỏ hồng một mảnh, trên da thịt nhánh nhánh mạch máu nứt ra, giống như có cả một mạng lưới trải rộng toàn thân cậu.</w:t>
      </w:r>
      <w:r>
        <w:br w:type="textWrapping"/>
      </w:r>
      <w:r>
        <w:br w:type="textWrapping"/>
      </w:r>
      <w:r>
        <w:t xml:space="preserve">Hơn nữa… Nhà ma cà rồng mẫn cảm còn cảm thấy, một sức mạnh cực kì khủng bố không ngừng tuần hoàn trong cơ thể cậu, đang liên tục tìm kiếm một con đường để bạo phát.</w:t>
      </w:r>
      <w:r>
        <w:br w:type="textWrapping"/>
      </w:r>
      <w:r>
        <w:br w:type="textWrapping"/>
      </w:r>
      <w:r>
        <w:t xml:space="preserve">“Carlisle, Alan cậu ấy…”</w:t>
      </w:r>
      <w:r>
        <w:br w:type="textWrapping"/>
      </w:r>
      <w:r>
        <w:br w:type="textWrapping"/>
      </w:r>
      <w:r>
        <w:t xml:space="preserve">“Rống…!”</w:t>
      </w:r>
      <w:r>
        <w:br w:type="textWrapping"/>
      </w:r>
      <w:r>
        <w:br w:type="textWrapping"/>
      </w:r>
      <w:r>
        <w:t xml:space="preserve">Edward còn chưa kịp giải thích hết, thân thể Alan lần nữa phát sinh biến hóa, vốn chóng mặt nặng nề lại trở nên sinh long hoạt hổ(mạnh như rồng như hổ), chỉ là bộ dạng tinh thần lại trở nên vô cùng bí hiểm!</w:t>
      </w:r>
      <w:r>
        <w:br w:type="textWrapping"/>
      </w:r>
      <w:r>
        <w:br w:type="textWrapping"/>
      </w:r>
      <w:r>
        <w:t xml:space="preserve">Ma lực bạo động trong cơ thể trực tiếp làm thần trí Alan hỗn loạn, điều quan trọng nhất bây giờ đối với cậu chính là đem ma lực khổng lồ trong cơ thể phát tiết ra ngoài, đó là một phương pháp bình phục ma lực, nhưng tính tàn phá quá lớn hơn nữa dễ mất khống chế, cho nên Alan một mực không dám dùng.</w:t>
      </w:r>
      <w:r>
        <w:br w:type="textWrapping"/>
      </w:r>
      <w:r>
        <w:br w:type="textWrapping"/>
      </w:r>
      <w:r>
        <w:t xml:space="preserve">Nhưng bây giờ đã bị ma lực bạo động làm thần trí rối loạn, đã không quản được nhiều như vậy!</w:t>
      </w:r>
      <w:r>
        <w:br w:type="textWrapping"/>
      </w:r>
      <w:r>
        <w:br w:type="textWrapping"/>
      </w:r>
      <w:r>
        <w:t xml:space="preserve">Phát tiết, cậu muốn đem ma lực ứ đọng đang dâng trào toàn thân phát ra, nếu như tiếp tục cứ ứ lại, cậu nhất định sẽ bị ma lực kia làm nổ cả thân thể!</w:t>
      </w:r>
      <w:r>
        <w:br w:type="textWrapping"/>
      </w:r>
      <w:r>
        <w:br w:type="textWrapping"/>
      </w:r>
      <w:r>
        <w:t xml:space="preserve">Trên khuôn mặt anh tuấn của Alan lộ ra vẻ hung hãn, khí thế nhàn nhạt toàn thân đột nhiên trở nên khủng bố và hung ác.</w:t>
      </w:r>
      <w:r>
        <w:br w:type="textWrapping"/>
      </w:r>
      <w:r>
        <w:br w:type="textWrapping"/>
      </w:r>
      <w:r>
        <w:t xml:space="preserve">Khí thế hung ác này làm các thành viên gia tộc Cullen vây quanh cảm giác thập phần khó chịu, uy thế Alan phát tán ra hôm nay, đã vượt xa cảnh giới sức mạnh mà phù thủy có thể đạt tới. Có thể nói, sức mạnh Alan biểu hiện ra giờ phút này, đã vượt qua khả năng của bản thân, thậm chí còn hơn cả Voldemort, Dumbledore, Grindelwald bọn người năm đó!</w:t>
      </w:r>
      <w:r>
        <w:br w:type="textWrapping"/>
      </w:r>
      <w:r>
        <w:br w:type="textWrapping"/>
      </w:r>
      <w:r>
        <w:t xml:space="preserve">Đương nhiên, không phải nói Alan đủ khả năng thi triển quyền năng vượt qua bọn họ, mà là ma lực tích lũy quá lâu trong nháy mắt phóng ra, nhanh chóng đạt tơi tình trạng khủng bố!</w:t>
      </w:r>
      <w:r>
        <w:br w:type="textWrapping"/>
      </w:r>
      <w:r>
        <w:br w:type="textWrapping"/>
      </w:r>
      <w:r>
        <w:t xml:space="preserve">Nhà Cullen bị sức mạnh đột nhiên xuất hiện này làm kinh sợ vô cùng, sức mạnh thật lớn nháy mắt tràn ngập chung quanh họ, đánh thức bản năng của ma cà rồng khi đối mặt nguy hiểm, bọn họ đều không hẹn mà cùng nhe răng nanh phát ra tiếng gầm gừ như mãnh thú trong rừng.</w:t>
      </w:r>
      <w:r>
        <w:br w:type="textWrapping"/>
      </w:r>
      <w:r>
        <w:br w:type="textWrapping"/>
      </w:r>
      <w:r>
        <w:t xml:space="preserve">Nhìn cả người Alan tản ra sức mạnh cuồn cuộn, bọn họ cảm thấy bị uy hiếp khôn cùng gần như muốn lấy bản năng phát động công kích.</w:t>
      </w:r>
      <w:r>
        <w:br w:type="textWrapping"/>
      </w:r>
      <w:r>
        <w:br w:type="textWrapping"/>
      </w:r>
      <w:r>
        <w:t xml:space="preserve">Nhưng bọn họ nhanh chóng nhận ra nơi đột nhiên phát ra sức mạnh khủng khiếp kia là ai.</w:t>
      </w:r>
      <w:r>
        <w:br w:type="textWrapping"/>
      </w:r>
      <w:r>
        <w:br w:type="textWrapping"/>
      </w:r>
      <w:r>
        <w:t xml:space="preserve">Alan, chủ nhà đại nhân của bọn họ, Alan – Prince!</w:t>
      </w:r>
      <w:r>
        <w:br w:type="textWrapping"/>
      </w:r>
      <w:r>
        <w:br w:type="textWrapping"/>
      </w:r>
      <w:r>
        <w:t xml:space="preserve">Sức mạnh toàn thân Alan tăng vọt, hét lớn một tiếng, ma lực dâng trào trực tiếp chuyển đổi thành sức mạnh cơ thể, bỗng gầm rú lên vọt tới Edward. Edward kêu lên đau đớn, bay ngược ra ngoài xa xa, đâm vào một cây tuyết tùng khổng lồ, cây tuyết tùng ầm ầm ngã xuống. Nhưng Edward vẫn không ngừng lại, tiếp tục bay ra xa, lại đánh ngã một thân cây, lúc này mới dừng lại.</w:t>
      </w:r>
      <w:r>
        <w:br w:type="textWrapping"/>
      </w:r>
      <w:r>
        <w:br w:type="textWrapping"/>
      </w:r>
      <w:r>
        <w:t xml:space="preserve">Mạnh quá!</w:t>
      </w:r>
      <w:r>
        <w:br w:type="textWrapping"/>
      </w:r>
      <w:r>
        <w:br w:type="textWrapping"/>
      </w:r>
      <w:r>
        <w:t xml:space="preserve">Các ma cà rồng gia tộc Cullen cùng lúc kinh hãi! Lại có người có thể đánh Edward bay ra, liên tiếp đụng gẫy hai cây tuyết tùng mới dừng lại.</w:t>
      </w:r>
      <w:r>
        <w:br w:type="textWrapping"/>
      </w:r>
      <w:r>
        <w:br w:type="textWrapping"/>
      </w:r>
      <w:r>
        <w:t xml:space="preserve">Vừa rồi một ít sức mạnh va chạm khiến ma lực toàn thân không cách nào tiết ra của Alan tìm được lối thoát, thân thể khó chịu lại sảng khoái rất nhiều, trong mê loạn Alan như tìm được một phương pháp làm chính mình không phải chịu đựng đau đớn nữa, trong cổ gào lên gừ gừ tiếp tục đánh tới các ma cà rồng.</w:t>
      </w:r>
      <w:r>
        <w:br w:type="textWrapping"/>
      </w:r>
      <w:r>
        <w:br w:type="textWrapping"/>
      </w:r>
      <w:r>
        <w:t xml:space="preserve">Không biết vừa rồi ma lực tìm được lối thoát mang tới cảm giác thống khoái, hoặc là do phát tiết ma lực trên thân thể. Alan được khí thế hung ác của ma cà rồng gia tộc Cullen dẫn dắt, sức mạnh trong cơ thể càng thêm Cuồng Bạo.</w:t>
      </w:r>
      <w:r>
        <w:br w:type="textWrapping"/>
      </w:r>
      <w:r>
        <w:br w:type="textWrapping"/>
      </w:r>
      <w:r>
        <w:t xml:space="preserve">Carlisle cảm thấy sức mạnh trên người Alan không đúng, dưới tình thế cấp bách gọi Emmett và Jasper bắt lấy Alan, ông cảm thấy nên làm Alan bình tĩnh lại rồi nói sau.</w:t>
      </w:r>
      <w:r>
        <w:br w:type="textWrapping"/>
      </w:r>
      <w:r>
        <w:br w:type="textWrapping"/>
      </w:r>
      <w:r>
        <w:t xml:space="preserve">Emmett đang muốn tới gần Alan bắt lấy cậu, đột nhiên thấy hai mắt cậu sáng ngời, đồng tử rõ ràng biến thành màu đỏ sẫm nguy hiểm. Toàn thân đột nhiên phun ra khí tức đáng sợ, khí tức này vô cùng hùng mạnh, làm ma cà rồng nổi tiếng dùng sức mạnh như hắn cũng không khỏi cảm thấy lạnh cả người.</w:t>
      </w:r>
      <w:r>
        <w:br w:type="textWrapping"/>
      </w:r>
      <w:r>
        <w:br w:type="textWrapping"/>
      </w:r>
      <w:r>
        <w:t xml:space="preserve">Emmett trong lòng thầm sợ hãi, nhưng lúc tiến thối lưỡng nan, liền cảm giác mắt hoa cả lên, Alan đã như tia chớp xuất hiện trước người mình. Lập tức cả người cư nhiên bị cậu nâng lên, rồi hung hăng ném xuống mặt đất, làm mặt đất xuất hiện một cái hố to.</w:t>
      </w:r>
      <w:r>
        <w:br w:type="textWrapping"/>
      </w:r>
      <w:r>
        <w:br w:type="textWrapping"/>
      </w:r>
      <w:r>
        <w:t xml:space="preserve">Không đợi Emmett phản ứng, mắt Alan đã lộ ra hung quang, nắm đấm trong tay như mưa rơi xuống người hắn.</w:t>
      </w:r>
      <w:r>
        <w:br w:type="textWrapping"/>
      </w:r>
      <w:r>
        <w:br w:type="textWrapping"/>
      </w:r>
      <w:r>
        <w:t xml:space="preserve">“Thình thịch thình thịch…”</w:t>
      </w:r>
      <w:r>
        <w:br w:type="textWrapping"/>
      </w:r>
      <w:r>
        <w:br w:type="textWrapping"/>
      </w:r>
      <w:r>
        <w:t xml:space="preserve">Nện vào da thịt cứng rắn như đá cẩm thạch của ma cà rồng, phát ra tiếng vang nặng trĩu, thân thể Emmett tuy cứng như nham thạch, nhưng hắn cũng biết đau mà!</w:t>
      </w:r>
      <w:r>
        <w:br w:type="textWrapping"/>
      </w:r>
      <w:r>
        <w:br w:type="textWrapping"/>
      </w:r>
      <w:r>
        <w:t xml:space="preserve">Dùng năng lực phòng ngự của ma cà rồng, cư nhiên không cách nào chống đỡ, mặc dù không có vết thương, nhưng Emmett vẫn hét thảm thiết không ngừng.</w:t>
      </w:r>
      <w:r>
        <w:br w:type="textWrapping"/>
      </w:r>
      <w:r>
        <w:br w:type="textWrapping"/>
      </w:r>
      <w:r>
        <w:t xml:space="preserve">Ngay lúc này Jasper, Carlisle, Edward đều tiến đến muốn kéo Alan từ người Emmett ra, nhưng lại không thể rung chuyển Alan đang lâm vào trạng thái Cuồng Bạo.</w:t>
      </w:r>
      <w:r>
        <w:br w:type="textWrapping"/>
      </w:r>
      <w:r>
        <w:br w:type="textWrapping"/>
      </w:r>
      <w:r>
        <w:t xml:space="preserve">Kỳ thật họ không nhìn thấy, làn da trên bàn tay không ngừng đấm xuống của Alan, mô cơ và mạch máu bị nghiền nát do không ngừng bị chấn động khổng lồ lại lần nữa được ma lực đọng lại quá lâu trong cơ thể chữa trị!</w:t>
      </w:r>
      <w:r>
        <w:br w:type="textWrapping"/>
      </w:r>
      <w:r>
        <w:br w:type="textWrapping"/>
      </w:r>
      <w:r>
        <w:t xml:space="preserve">Mấy người Carlisle lôi kéo, đối với Alan mà nói, đúng là mục tiêu phát tiết tự đưa tới cửa, quần áo trên thân trong quá trình lôi kéo bị xé nát, ma lực trải rộng bảo vệ toàn thân, sức mạnh khổng lồ của ma cà rồng làm đỏ bừng cả da thịt cậu, nhưng nhiều lắm chỉ có thể lưu lại một chút vết bầm trong chốc lát.</w:t>
      </w:r>
      <w:r>
        <w:br w:type="textWrapping"/>
      </w:r>
      <w:r>
        <w:br w:type="textWrapping"/>
      </w:r>
      <w:r>
        <w:t xml:space="preserve">Dần dần, cũng không biết đánh Emmett bị cậu một mực đặt trên mặt đất bao nhiêu, sức mạnh Cuồng Bạo trên người Alan bắt đầu suy yếu, nhưng cảm giác chóng mặt nặng nề kia lại càng ngày càng nặng.</w:t>
      </w:r>
      <w:r>
        <w:br w:type="textWrapping"/>
      </w:r>
      <w:r>
        <w:br w:type="textWrapping"/>
      </w:r>
      <w:r>
        <w:t xml:space="preserve">” Rosalie, đừng!” Bên tai tựa hồ truyền đến một thanh âm quen thuộc.</w:t>
      </w:r>
      <w:r>
        <w:br w:type="textWrapping"/>
      </w:r>
      <w:r>
        <w:br w:type="textWrapping"/>
      </w:r>
      <w:r>
        <w:t xml:space="preserve">Tiếp theo chợt nghe phía trước vang lên tiếng gầm gừ như thú rống, tiếng rít gào tản ra địch ý nồng đậm, làm đầu óc chóng mặt của Alan có một tia thanh minh.</w:t>
      </w:r>
      <w:r>
        <w:br w:type="textWrapping"/>
      </w:r>
      <w:r>
        <w:br w:type="textWrapping"/>
      </w:r>
      <w:r>
        <w:t xml:space="preserve">Cậu miễn cưỡng trợn mắt xem xét, hình như là một cô gái tóc vàng cực kỳ xinh đẹp, dung mạo có vẻ rất quen thuộc. Ngoài môi cô nhô ra răng nanh đáng sợ, đánh tới phía cậu.</w:t>
      </w:r>
      <w:r>
        <w:br w:type="textWrapping"/>
      </w:r>
      <w:r>
        <w:br w:type="textWrapping"/>
      </w:r>
      <w:r>
        <w:t xml:space="preserve">Alan kềm nén không được sức mạnh mãnh liệt điên cuồng trong cơ thể, đầu óc đã có chút tỉnh táo cũng không thèm xem đối phương là ai, quát lên một tiếng điên cuồng, nhào tới.</w:t>
      </w:r>
      <w:r>
        <w:br w:type="textWrapping"/>
      </w:r>
      <w:r>
        <w:br w:type="textWrapping"/>
      </w:r>
      <w:r>
        <w:t xml:space="preserve">Đối phương không chút yếu thế. Cùng cậu đánh nhau, hai sức mạnh cường đại đụng vào nhau, đều văng về phía sau.</w:t>
      </w:r>
      <w:r>
        <w:br w:type="textWrapping"/>
      </w:r>
      <w:r>
        <w:br w:type="textWrapping"/>
      </w:r>
      <w:r>
        <w:t xml:space="preserve">Lúc này Alan vì vừa phát tiết, ma lực vốn muốn làm nổ thân thể cậu biến mất rất nhiều, bởi vậy sức mạnh cũng không khủng khiếp như lúc đầu.</w:t>
      </w:r>
      <w:r>
        <w:br w:type="textWrapping"/>
      </w:r>
      <w:r>
        <w:br w:type="textWrapping"/>
      </w:r>
      <w:r>
        <w:t xml:space="preserve">Trong cổ cô gái tóc vàng phát ra tiếng gầm rú như dã thú, nhanh chóng bổ nhào qua. Hai tay chống lên, đem cả người Alan nhấc lên giữa không trung. Sau đó mãnh lực ném đi, thân thể Alan bay một đoạn, hung hăng đâm vào vách tường biệt thự, bức tường cao kia lập tức ầm ầm đổ ngã, chôn Alan ở bên trong.</w:t>
      </w:r>
      <w:r>
        <w:br w:type="textWrapping"/>
      </w:r>
      <w:r>
        <w:br w:type="textWrapping"/>
      </w:r>
      <w:r>
        <w:t xml:space="preserve">Hai mắt cô gái tóc vàng thả ra ánh sáng tàn bạo, không chịu đơn giản dừng tay, đi đến bức tường chồng chất gạch vỡ kia. Đột nhiên, gạch đá bị một xung lực thật lớn chấn đến mát bấy, thân ảnh Alan nhảy ra, như tia chớp bắn về phía cô, vừa vặn đâm vào.</w:t>
      </w:r>
      <w:r>
        <w:br w:type="textWrapping"/>
      </w:r>
      <w:r>
        <w:br w:type="textWrapping"/>
      </w:r>
      <w:r>
        <w:t xml:space="preserve">Cô gái tóc vàng bị bả vai cậu va chạm, trọng tâm không ổn, lui về phía sau bảy tám bước, mục quang càng thêm hung ác. Trên ngón tay bỗng dưng hiện ra móng tay sắc bén, như lưỡi dao nhọn, quẹt vào thân ảnh vọt tới của Alan, ma lực Cuồng Bạo trong cơ thể Alan lúc này bắt đầu biến mất, bị cào vài vết máu.</w:t>
      </w:r>
      <w:r>
        <w:br w:type="textWrapping"/>
      </w:r>
      <w:r>
        <w:br w:type="textWrapping"/>
      </w:r>
      <w:r>
        <w:t xml:space="preserve">Sau đó chính là một trận chiến khó có thể hình dung, Alan cũng không biết đến tột cùng mình và cô gái tóc vàng kia đánh nhau bao lâu, chỉ cảm thấy ma lực dâng trào muốn vỡ nứt cả cơ thể rốt cục thoát ra hoàn toàn, hết sức sảng khoái.</w:t>
      </w:r>
      <w:r>
        <w:br w:type="textWrapping"/>
      </w:r>
      <w:r>
        <w:br w:type="textWrapping"/>
      </w:r>
      <w:r>
        <w:t xml:space="preserve">Thời gian trôi qua, sức mạnh đáng sợ tích lũy trong cơ thể rốt cục suy kiệt, Alan đã cảm thấy sự mỏi mệt khó có thể kháng cự hiện ra trong ý thức.</w:t>
      </w:r>
      <w:r>
        <w:br w:type="textWrapping"/>
      </w:r>
      <w:r>
        <w:br w:type="textWrapping"/>
      </w:r>
      <w:r>
        <w:t xml:space="preserve">Ý thức nhanh chóng mơ hồ, bóng dáng cô gái tóc vàng trong tầm mắt cũng càng ngày càng mỏng manh.</w:t>
      </w:r>
      <w:r>
        <w:br w:type="textWrapping"/>
      </w:r>
      <w:r>
        <w:br w:type="textWrapping"/>
      </w:r>
      <w:r>
        <w:t xml:space="preserve">Ngay sau đó, cậu như nhìn thấy một thân ảnh anh tuấn quen thuộc, hung hăng đẩy cô gái tóc vàng kia ra.</w:t>
      </w:r>
      <w:r>
        <w:br w:type="textWrapping"/>
      </w:r>
      <w:r>
        <w:br w:type="textWrapping"/>
      </w:r>
      <w:r>
        <w:t xml:space="preserve">Được một vòng tay lạnh lẽo mà an toàn ôm chặt, mắt đen mê ly đối diện màu vàng kim quen thuộc trong trí nhớ.</w:t>
      </w:r>
      <w:r>
        <w:br w:type="textWrapping"/>
      </w:r>
      <w:r>
        <w:br w:type="textWrapping"/>
      </w:r>
      <w:r>
        <w:t xml:space="preserve">“Edward…” cậu dùng tận sức lực cuối cùng, chỉ kịp lẩm bẩm tên người nọ, liền hôn mê bất tỉnh.</w:t>
      </w:r>
      <w:r>
        <w:br w:type="textWrapping"/>
      </w:r>
      <w:r>
        <w:br w:type="textWrapping"/>
      </w:r>
    </w:p>
    <w:p>
      <w:pPr>
        <w:pStyle w:val="Heading2"/>
      </w:pPr>
      <w:bookmarkStart w:id="52" w:name="chương-22-phù-thủy-.-.-."/>
      <w:bookmarkEnd w:id="52"/>
      <w:r>
        <w:t xml:space="preserve">23. Chương 22: Phù Thủy . . .</w:t>
      </w:r>
    </w:p>
    <w:p>
      <w:pPr>
        <w:pStyle w:val="Compact"/>
      </w:pPr>
      <w:r>
        <w:br w:type="textWrapping"/>
      </w:r>
      <w:r>
        <w:br w:type="textWrapping"/>
      </w:r>
      <w:r>
        <w:t xml:space="preserve">Lúc Alan mở mắt phát hiện mình đang nằm trên một chiếc giường dễ chịu, cậu lắc lắc cái đầu hơi đau nhức. Chỉ cảm thấy tứ chi gần như chẳng còn chút sức lực. Kỳ quái chính là, da thịt toàn thân cậu hoàn hảo không chút vết thương, trong trí nhớ hình như có đánh một trận với người ta, nhưng bây giờ cả một vết sẹo cũng không có, cứ như chưa bao giờ động tay, hơn nữa trên người còn đổi một bộ quần áo lạ lẫm.</w:t>
      </w:r>
      <w:r>
        <w:br w:type="textWrapping"/>
      </w:r>
      <w:r>
        <w:br w:type="textWrapping"/>
      </w:r>
      <w:r>
        <w:t xml:space="preserve">Alan hồi tưởng lại những kí ức có chút mơ hồ, tình cảnh lung tung, lại nhìn nhìn phong cách thiết bị và trang trí trong gian phòng rộng rãi trong lòng liền giật mình, nơi này là biệt thự trong rừng, nhưng không phải gian phòng của cậu.</w:t>
      </w:r>
      <w:r>
        <w:br w:type="textWrapping"/>
      </w:r>
      <w:r>
        <w:br w:type="textWrapping"/>
      </w:r>
      <w:r>
        <w:t xml:space="preserve">Sau đó lại sựt tỉnh, chỉ bằng ma pháp cấm chế trùng trùng điệp điệp trong ngoài gian phòng cậu, gia đình ma cà rồng cũng không dám tùy tiện đặt chân vào gian phòng của cậu.</w:t>
      </w:r>
      <w:r>
        <w:br w:type="textWrapping"/>
      </w:r>
      <w:r>
        <w:br w:type="textWrapping"/>
      </w:r>
      <w:r>
        <w:t xml:space="preserve">Ngoại trừ Edward lần trước vì hành vi nhìn lén vô sỉ mà trả một cái giá xứng đáng, cái tên Emmett hay tò mò cùng tinh lực vô hạn tràn đầy sau khi biết được kiểu tóc Edward bảo lưu suốt ba ngày là làm sao xuất hiện cũng không dám xúc động đi tìm chết trong gian phòng đầy rẫy cấm chế.</w:t>
      </w:r>
      <w:r>
        <w:br w:type="textWrapping"/>
      </w:r>
      <w:r>
        <w:br w:type="textWrapping"/>
      </w:r>
      <w:r>
        <w:t xml:space="preserve">Kết quả… sau khi quần áo toàn thân hắn bị làm nổ nát, Emmett và gia đình ma cà rồng Nhà Cullen không còn dám tới gần gian phòng cậu một bước.</w:t>
      </w:r>
      <w:r>
        <w:br w:type="textWrapping"/>
      </w:r>
      <w:r>
        <w:br w:type="textWrapping"/>
      </w:r>
      <w:r>
        <w:t xml:space="preserve">Kỳ thật, Alan hoặc nhiều hoặc ít đều có thể cảm giác gia đình Cullen biết rõ cậu không phải người thường, chỉ là họ có vẻ đang tuân thủ quy luật nào đó, không vạch trần, cũng không hiếu kỳ, cứ như cái gì cũng không biết vậy.</w:t>
      </w:r>
      <w:r>
        <w:br w:type="textWrapping"/>
      </w:r>
      <w:r>
        <w:br w:type="textWrapping"/>
      </w:r>
      <w:r>
        <w:t xml:space="preserve">Alan tuy cùng gia đình Cullen sinh hoạt dưới một mái nhà, nhưng thời gian giao tiếp cũng không nhiều, một là vì cả nhà kỳ thật đều có tính cách hết sức lặng lẽ quái gở; hai là vì không có thời gian, ngoại trừ mỗi ngày đều cùng đến trường, thời gian còn lại Alan đều rút trong phòng mình nghiên cứu ma dược, nhiều lắm cũng chỉ chuẩn bị hai bữa sáng chiều tiện thể giúp nhà Cullen làm một phần luôn, những lúc khác thật sự không tiếp xúc với bọn họ.</w:t>
      </w:r>
      <w:r>
        <w:br w:type="textWrapping"/>
      </w:r>
      <w:r>
        <w:br w:type="textWrapping"/>
      </w:r>
      <w:r>
        <w:t xml:space="preserve">Trên thực tế, đối với biểu hiện ‘Thức thời’ không quá mức hiếu kỳ của nhà Cullen, Alan vẫn rất hài lòng.</w:t>
      </w:r>
      <w:r>
        <w:br w:type="textWrapping"/>
      </w:r>
      <w:r>
        <w:br w:type="textWrapping"/>
      </w:r>
      <w:r>
        <w:t xml:space="preserve">Chỉ là trải qua chuyện tối hôm qua, mặc dù Alan cũng không nhớ rõ lắm, nhưng vẫn còn chút ấn tượng.</w:t>
      </w:r>
      <w:r>
        <w:br w:type="textWrapping"/>
      </w:r>
      <w:r>
        <w:br w:type="textWrapping"/>
      </w:r>
      <w:r>
        <w:t xml:space="preserve">Cậu xác thực là ma lực bạo động, hơn nữa nhớ mang máng là vận dụng phương thức tương đối ‘Kịch liệt’ nào đó mới giải quyết được ma lực tồn trữ quá lâu không thoát ra được trong cơ thể.</w:t>
      </w:r>
      <w:r>
        <w:br w:type="textWrapping"/>
      </w:r>
      <w:r>
        <w:br w:type="textWrapping"/>
      </w:r>
      <w:r>
        <w:t xml:space="preserve">Tuy không biết đến tột cùng ma lực không được giải quyết tích lũy trong người mạnh bao nhiêu, nhưng dùng ma lực thức tỉnh kiếp này gần như không thua kém Voldemort kiếp trước, hơn nữa tích lũy một thời gian rất dài. Một khi bộc phát, uy lực tất sẽ hết sức kinh người!</w:t>
      </w:r>
      <w:r>
        <w:br w:type="textWrapping"/>
      </w:r>
      <w:r>
        <w:br w:type="textWrapping"/>
      </w:r>
      <w:r>
        <w:t xml:space="preserve">Cậu lo lắng như vậy có làm thân thể mình mang thương tổn gì đó, lập tức xem xét tình huống của thân thể, xem một hồi, cũng làm cậu sửng sốt.</w:t>
      </w:r>
      <w:r>
        <w:br w:type="textWrapping"/>
      </w:r>
      <w:r>
        <w:br w:type="textWrapping"/>
      </w:r>
      <w:r>
        <w:t xml:space="preserve">Tuy thân thể có vẻ vô cùng suy yếu, tinh thần cũng có chút mệt mỏi, nhưng ma lực trong cơ thể lại vững vàng không ít, ma lực tích lũy không thoát được trong người đã bị phát tiết không còn, thân thể vào trạng thái thoái mái nhất từ trước đến nay.</w:t>
      </w:r>
      <w:r>
        <w:br w:type="textWrapping"/>
      </w:r>
      <w:r>
        <w:br w:type="textWrapping"/>
      </w:r>
      <w:r>
        <w:t xml:space="preserve">Vận chuyển ma lực một lần thử, cảm giác dễ chịu trước nay chưa từng có, làm Alan rốt cục xác định ý nghĩ của mình, đồng thời cũng có chút khó tin: chẳng lẽ từ nay về sau lúc ma lực cậu bạo động cứ như lần này, cứ tìm một đám  ma cà rồng hung hăng đánh nhau một trận à?</w:t>
      </w:r>
      <w:r>
        <w:br w:type="textWrapping"/>
      </w:r>
      <w:r>
        <w:br w:type="textWrapping"/>
      </w:r>
      <w:r>
        <w:t xml:space="preserve">Đúng vậy, tuy trí nhớ có chút lộn xộn, nhưng Alan vẫn nhớ rõ hình như cậu cùng một người đánh một trận rất hăng, lúc đánh nhau ma lực tìm được đường phát tiết đem lại cảm giác nhẹ nhàng tràn đây vui vẻ, làm cậu hết sức thoải mái.</w:t>
      </w:r>
      <w:r>
        <w:br w:type="textWrapping"/>
      </w:r>
      <w:r>
        <w:br w:type="textWrapping"/>
      </w:r>
      <w:r>
        <w:t xml:space="preserve">Cũng không biết đám  ma cà rồng kia có đồng ý không? Hừ… Chỉ là chút nhờ vả thôi, họ ở nhà của ta đã lâu như vậy, lúc ta bị ma lực bạo động tạm thời làm bao cát bồi luyện chút thôi, hẳn là không có vấn đề gì a.</w:t>
      </w:r>
      <w:r>
        <w:br w:type="textWrapping"/>
      </w:r>
      <w:r>
        <w:br w:type="textWrapping"/>
      </w:r>
      <w:r>
        <w:t xml:space="preserve">Miên man suy nghĩ một hồi, cảm giác mỏi mệt lại lần nữa dâng lên, Alan chậm rãi nhắm mắt lại, trong đầu đột nhiên mông lung xuất hiện vài đoạn ngắn có vẻ còn sót lại.</w:t>
      </w:r>
      <w:r>
        <w:br w:type="textWrapping"/>
      </w:r>
      <w:r>
        <w:br w:type="textWrapping"/>
      </w:r>
      <w:r>
        <w:t xml:space="preserve">Cô gái tóc vàng xinh đẹp mà hung hãn…</w:t>
      </w:r>
      <w:r>
        <w:br w:type="textWrapping"/>
      </w:r>
      <w:r>
        <w:br w:type="textWrapping"/>
      </w:r>
      <w:r>
        <w:t xml:space="preserve">Điên cuồng mà chiến đấu kịch liệt…</w:t>
      </w:r>
      <w:r>
        <w:br w:type="textWrapping"/>
      </w:r>
      <w:r>
        <w:br w:type="textWrapping"/>
      </w:r>
      <w:r>
        <w:t xml:space="preserve">Đôi mắt màu vàng nhạt hết sức quen thuộc…</w:t>
      </w:r>
      <w:r>
        <w:br w:type="textWrapping"/>
      </w:r>
      <w:r>
        <w:br w:type="textWrapping"/>
      </w:r>
      <w:r>
        <w:t xml:space="preserve">Lúc sức mạnh của mình suy kiệt, thời khắc không cách nào chống cự…</w:t>
      </w:r>
      <w:r>
        <w:br w:type="textWrapping"/>
      </w:r>
      <w:r>
        <w:br w:type="textWrapping"/>
      </w:r>
      <w:r>
        <w:t xml:space="preserve">Một bóng dáng quen thuộc cứu lấy cậu…</w:t>
      </w:r>
      <w:r>
        <w:br w:type="textWrapping"/>
      </w:r>
      <w:r>
        <w:br w:type="textWrapping"/>
      </w:r>
      <w:r>
        <w:t xml:space="preserve">Khuôn mặt anh tuấn rực rỡ…</w:t>
      </w:r>
      <w:r>
        <w:br w:type="textWrapping"/>
      </w:r>
      <w:r>
        <w:br w:type="textWrapping"/>
      </w:r>
      <w:r>
        <w:t xml:space="preserve">Phảng phất như bóng đêm thâm trầm mà quyến rũ nhất…</w:t>
      </w:r>
      <w:r>
        <w:br w:type="textWrapping"/>
      </w:r>
      <w:r>
        <w:br w:type="textWrapping"/>
      </w:r>
      <w:r>
        <w:t xml:space="preserve">Da thịt bóng loáng như đá cẩm thạch…</w:t>
      </w:r>
      <w:r>
        <w:br w:type="textWrapping"/>
      </w:r>
      <w:r>
        <w:br w:type="textWrapping"/>
      </w:r>
      <w:r>
        <w:t xml:space="preserve">Xúc cảm lạnh lẽo lại sảng khoái…</w:t>
      </w:r>
      <w:r>
        <w:br w:type="textWrapping"/>
      </w:r>
      <w:r>
        <w:br w:type="textWrapping"/>
      </w:r>
      <w:r>
        <w:t xml:space="preserve">Trong đôi mắt màu vàng là một tia tình cảm cậu xem không hiểu…</w:t>
      </w:r>
      <w:r>
        <w:br w:type="textWrapping"/>
      </w:r>
      <w:r>
        <w:br w:type="textWrapping"/>
      </w:r>
      <w:r>
        <w:t xml:space="preserve">“Merlin a!” Alan buồn rầu dúi đầu vào cái gối nhung dày, dùng chăn quấn lấy mình.</w:t>
      </w:r>
      <w:r>
        <w:br w:type="textWrapping"/>
      </w:r>
      <w:r>
        <w:br w:type="textWrapping"/>
      </w:r>
      <w:r>
        <w:t xml:space="preserve">Bóng tối trước mắt và trong thế giới nhỏ bé yên tĩnh như thế, nhưng vẫn không cách nào ngăn cản trái tim lộn xộn một cách khó hiểu, cùng khinh niệm trong đầu quét mãi không đi của Alan đang rút trong chăn.</w:t>
      </w:r>
      <w:r>
        <w:br w:type="textWrapping"/>
      </w:r>
      <w:r>
        <w:br w:type="textWrapping"/>
      </w:r>
      <w:r>
        <w:t xml:space="preserve">“Cốc cốc cốc…” Một hồi tiếng gõ cửa nhẹ nhàng truyền đến.</w:t>
      </w:r>
      <w:r>
        <w:br w:type="textWrapping"/>
      </w:r>
      <w:r>
        <w:br w:type="textWrapping"/>
      </w:r>
      <w:r>
        <w:t xml:space="preserve">Tiếp theo là một giọng nam dịu dàng như lụa: “Alan, cậu đã tỉnh chưa? Xin hỏi chúng tôi có thể vào không?”</w:t>
      </w:r>
      <w:r>
        <w:br w:type="textWrapping"/>
      </w:r>
      <w:r>
        <w:br w:type="textWrapping"/>
      </w:r>
      <w:r>
        <w:t xml:space="preserve">Chúng tôi? Xem bộ dáng là tam đường hội thẩm (công đường xử án), muốn tới thám thính thân phận của cậu sao?</w:t>
      </w:r>
      <w:r>
        <w:br w:type="textWrapping"/>
      </w:r>
      <w:r>
        <w:br w:type="textWrapping"/>
      </w:r>
      <w:r>
        <w:t xml:space="preserve">Alan nhanh chóng thò đầu ra khỏi chăn, không hề quấn quýt chút quẫn bách trong nội tâm kia nữa, hiện tại thân thể cậu còn có chút suy yếu, muốn đối phó cả nhà Nhà ma cà rồng là không thể, cứ gặp chiêu phá chiêu đi.</w:t>
      </w:r>
      <w:r>
        <w:br w:type="textWrapping"/>
      </w:r>
      <w:r>
        <w:br w:type="textWrapping"/>
      </w:r>
      <w:r>
        <w:t xml:space="preserve">“Vào đi.”</w:t>
      </w:r>
      <w:r>
        <w:br w:type="textWrapping"/>
      </w:r>
      <w:r>
        <w:br w:type="textWrapping"/>
      </w:r>
      <w:r>
        <w:t xml:space="preserve">Cửa bị đẩy ra, lọt vào tầm mắt đầu tiên chính là gia trưởng gia tộc Cullen, Carlisle và vợ ông Esme; tiếp theo là Edward mặt không biểu tình, hắn vừa nhìn thấy Alan sắc mặt tái nhợt trong mắt liền hiện lên một tia lo lắng, làm Alan bất giác quay đầu đi; tiếp theo là Alice kéo tay Jasper vào, cô có chút khác với những người vẻ mặt nghiêm túc kia, ngược lại hơi tò mò đánh giá Alan, còn nghịch ngợm nháy mắt mấy cái với cậu.</w:t>
      </w:r>
      <w:r>
        <w:br w:type="textWrapping"/>
      </w:r>
      <w:r>
        <w:br w:type="textWrapping"/>
      </w:r>
      <w:r>
        <w:t xml:space="preserve">Nhưng mà có chút kỳ quái chính là, Emmett luôn sôi động nhất gia tộc Cullen lại co đầu rụt cổ đi ở sau cùng, mà Rosalie thì dùng một tư thái của người bảo vệ ngăn trước mặt hắn, ánh mắt nhìn về phía Alan rất không hiền lành.</w:t>
      </w:r>
      <w:r>
        <w:br w:type="textWrapping"/>
      </w:r>
      <w:r>
        <w:br w:type="textWrapping"/>
      </w:r>
      <w:r>
        <w:t xml:space="preserve">Chứng kiến ánh mắt Alan chuyển tới, Emmett lại hí kịch hóa run lên một chút, có vẻ rất sợ hãi. Cùng lúc đó, tư thái bảo vệ của Rosalie càng thêm rõ ràng.</w:t>
      </w:r>
      <w:r>
        <w:br w:type="textWrapping"/>
      </w:r>
      <w:r>
        <w:br w:type="textWrapping"/>
      </w:r>
      <w:r>
        <w:t xml:space="preserve">Hắn sao phải sợ chứ? Alan bất giác nhíu mày, không hiểu nguyên nhân chút nào.(=.=, đánh người ta bỏ xừ rồi mà còn… lo nhớ anh Ed hông mừ)</w:t>
      </w:r>
      <w:r>
        <w:br w:type="textWrapping"/>
      </w:r>
      <w:r>
        <w:br w:type="textWrapping"/>
      </w:r>
      <w:r>
        <w:t xml:space="preserve">Tuy lờ mờ có chút nhớ tối hôm qua hình như cuồng tính đại phát, dưới tình huống ma lực chảy suốt toàn thân đánh nhau một trận lớn với gia đình ma cà rồng, nhưng tình huống cụ thể vẫn không biết.</w:t>
      </w:r>
      <w:r>
        <w:br w:type="textWrapping"/>
      </w:r>
      <w:r>
        <w:br w:type="textWrapping"/>
      </w:r>
      <w:r>
        <w:t xml:space="preserve">Alan vẫn cho rằng các ma cà rồng cường đại nhanh chóng bắt lấy cậu, hoàn toàn không biết mình đại phát thần uy hung hăng đánh Emmett cho một trận, làm hắn sinh ra bóng ma tâm lý, mới sợ hãi như thế.</w:t>
      </w:r>
      <w:r>
        <w:br w:type="textWrapping"/>
      </w:r>
      <w:r>
        <w:br w:type="textWrapping"/>
      </w:r>
      <w:r>
        <w:t xml:space="preserve">Bảy ma cà rồng bao bọc giường Alan nằm, không biết nên nói cái gì, chỉ trao đổi ánh mắt muốn nói lại thôi cho nhau, thế này cứ như đang quan sát sinh vật thú vị nào đó.</w:t>
      </w:r>
      <w:r>
        <w:br w:type="textWrapping"/>
      </w:r>
      <w:r>
        <w:br w:type="textWrapping"/>
      </w:r>
      <w:r>
        <w:t xml:space="preserve">Alan rất không vui, hừ lạnh một tiếng, hàn khí bốn phía.</w:t>
      </w:r>
      <w:r>
        <w:br w:type="textWrapping"/>
      </w:r>
      <w:r>
        <w:br w:type="textWrapping"/>
      </w:r>
      <w:r>
        <w:t xml:space="preserve">“Khụ khụ…” Carlisle phá vỡ im lặng, có chút xấu hổ cười cười, ý bảo tất cả mọi người ngồi xuống, dù sao nguyên một đám vòng quanh giường người khác ngắm nghía, xác thực hơi vô lễ.</w:t>
      </w:r>
      <w:r>
        <w:br w:type="textWrapping"/>
      </w:r>
      <w:r>
        <w:br w:type="textWrapping"/>
      </w:r>
      <w:r>
        <w:t xml:space="preserve">“Alan, ừ…” Carlisle châm chước, cẩn thận hỏi: “Cái kia, thân thể cậu khá hơn chút nào không?”</w:t>
      </w:r>
      <w:r>
        <w:br w:type="textWrapping"/>
      </w:r>
      <w:r>
        <w:br w:type="textWrapping"/>
      </w:r>
      <w:r>
        <w:t xml:space="preserve">Nghe ngữ khí ông rất chân thành, sắc mặt Alan dễ nhìn một ít, gật đầu nói: “Cảm ơn, tôi đã khá.”</w:t>
      </w:r>
      <w:r>
        <w:br w:type="textWrapping"/>
      </w:r>
      <w:r>
        <w:br w:type="textWrapping"/>
      </w:r>
      <w:r>
        <w:t xml:space="preserve">“Vậy là tốt rồi, chà, Alan, tôi nghe Edward nói… cậu…” Carlisle không biết nên mở miệng như thế nào.</w:t>
      </w:r>
      <w:r>
        <w:br w:type="textWrapping"/>
      </w:r>
      <w:r>
        <w:br w:type="textWrapping"/>
      </w:r>
      <w:r>
        <w:t xml:space="preserve">“Em ấy nói, cậu biết thân phận của chúng tôi!” Rosalie khẩu khí rất hăng nói.</w:t>
      </w:r>
      <w:r>
        <w:br w:type="textWrapping"/>
      </w:r>
      <w:r>
        <w:br w:type="textWrapping"/>
      </w:r>
      <w:r>
        <w:t xml:space="preserve">“Hừ…” Alan hừ lạnh một tiếng xê dịch trên giường, phát hiện cái giường này lại là thứ mới, cả gối đầu đệm chăn cũng là vừa mua, mang theo một hương vị đặc biệt của vật chưa từng dùng qua.</w:t>
      </w:r>
      <w:r>
        <w:br w:type="textWrapping"/>
      </w:r>
      <w:r>
        <w:br w:type="textWrapping"/>
      </w:r>
      <w:r>
        <w:t xml:space="preserve">“Cậu…” Rosalie có chút tức giận, đang muốn phát tác, lại bị ánh mắt Carlisle ngăn lại, hung hăng giận chó đánh mèo phát trên người Emmett đang đứng một bên. Cầm lấy tay hắn nhéo một cái, đau đến Emmett nhe răng nhếch miệng mà không dám lên tiếng.</w:t>
      </w:r>
      <w:r>
        <w:br w:type="textWrapping"/>
      </w:r>
      <w:r>
        <w:br w:type="textWrapping"/>
      </w:r>
      <w:r>
        <w:t xml:space="preserve">“Đúng vậy, bất quá chỉ là ma cà rồng thôi, thì thế nào.” Alan biểu lộ như chả-có-gì-để-nói.</w:t>
      </w:r>
      <w:r>
        <w:br w:type="textWrapping"/>
      </w:r>
      <w:r>
        <w:br w:type="textWrapping"/>
      </w:r>
      <w:r>
        <w:t xml:space="preserve">“Trời ạ! Cậu thật sự biết rõ!” Rosalie kích động lên: “Làm sao có thể, thế này là sao! A, trời ạ, tôi đã sớm biết rõ, cậu ta là một phiền toái lớn! Cậu ta căn bản là không nên lưu lại!”</w:t>
      </w:r>
      <w:r>
        <w:br w:type="textWrapping"/>
      </w:r>
      <w:r>
        <w:br w:type="textWrapping"/>
      </w:r>
      <w:r>
        <w:t xml:space="preserve">Rosalie hoàn toàn không e dè ‘phiền toái lớn’ cô nói hiện đang nằm trên giường cách cô có mấy mét, Alan rất bất mãn, cười lạnh mở miệng nói: “Thật đáng tiếc, thưa quý cô, hình như cô đã quên hiện giờ ai mới là chủ nhân biệt thự này…”</w:t>
      </w:r>
      <w:r>
        <w:br w:type="textWrapping"/>
      </w:r>
      <w:r>
        <w:br w:type="textWrapping"/>
      </w:r>
      <w:r>
        <w:t xml:space="preserve">“Cậu…”</w:t>
      </w:r>
      <w:r>
        <w:br w:type="textWrapping"/>
      </w:r>
      <w:r>
        <w:br w:type="textWrapping"/>
      </w:r>
      <w:r>
        <w:t xml:space="preserve">“Được rồi Rosalie” Carlisle hơi bất mãn nhìn cô một cái.</w:t>
      </w:r>
      <w:r>
        <w:br w:type="textWrapping"/>
      </w:r>
      <w:r>
        <w:br w:type="textWrapping"/>
      </w:r>
      <w:r>
        <w:t xml:space="preserve">Rosalie hừ lạnh một tiếng, quay mặt đi tiếp tục chà đạp Emmett đáng thương.</w:t>
      </w:r>
      <w:r>
        <w:br w:type="textWrapping"/>
      </w:r>
      <w:r>
        <w:br w:type="textWrapping"/>
      </w:r>
      <w:r>
        <w:t xml:space="preserve">“Alan, xin tha thứ, Rosalie cũng không có ác ý, kỳ thật cậu cũng không… Sợ hãi chúng tôi không phải sao. Hơn nữa, kỳ thật dùng sức mạnh vốn có của cậu…, tôi là nói, kỳ thật nhà chúng tôi cũng không phải người thường, không phải sao?” Carlisle mỉm cười nói.</w:t>
      </w:r>
      <w:r>
        <w:br w:type="textWrapping"/>
      </w:r>
      <w:r>
        <w:br w:type="textWrapping"/>
      </w:r>
      <w:r>
        <w:t xml:space="preserve">Nhìn bộ dạng thật thận trọng của Carlisle, Alan âm thầm nhíu mày, Carlisle có vẻ… Nói như thế nào đây. Chẳng lẽ, tối hôm qua sau khi cậu lâm vào hôn mê có chuyện gì xảy ra sao? Cậu chỉ nhớ hình như đánh một trận với ai đó, sức mạnh của cậu hẳn còn chưa đủ để làm các ma cà rồng… Cẩn thận như vậy a.</w:t>
      </w:r>
      <w:r>
        <w:br w:type="textWrapping"/>
      </w:r>
      <w:r>
        <w:br w:type="textWrapping"/>
      </w:r>
      <w:r>
        <w:t xml:space="preserve">“Đúng vậy, điều này cũng không có gì.” Alan gật gật đầu, cả người sói cậu cũng không sợ, huống chi là ma cà rồng cho tới nay đều biểu hiện khá tốt  đối với cậu.</w:t>
      </w:r>
      <w:r>
        <w:br w:type="textWrapping"/>
      </w:r>
      <w:r>
        <w:br w:type="textWrapping"/>
      </w:r>
      <w:r>
        <w:t xml:space="preserve">Cậu nhìn thoáng qua Edward một mực yên tĩnh ngồi một bên nhìn cậu, thậm chí có chút khác thường, ánh mắt Edward nhìn cậu, có chút làm cậu không hiểu…</w:t>
      </w:r>
      <w:r>
        <w:br w:type="textWrapping"/>
      </w:r>
      <w:r>
        <w:br w:type="textWrapping"/>
      </w:r>
      <w:r>
        <w:t xml:space="preserve">“Như vậy rốt cục cậu là gì vậy…” Alice hiếu kỳ chen miệng nói, hoàn toàn không để ý ánh mắt ngăn lại của bọn Carlisle.</w:t>
      </w:r>
      <w:r>
        <w:br w:type="textWrapping"/>
      </w:r>
      <w:r>
        <w:br w:type="textWrapping"/>
      </w:r>
      <w:r>
        <w:t xml:space="preserve">Đối với cô gái hoạt bác của gia tộc Cullen này, Alan rất có hảo cảm. Tuy hoạt bát sáng sủa, nhưng không như đám sư tử Gryffindor thô lỗ không biết đúng mực, ngược lại mọi cử động làm cho người ta cảm thấy rất chân thành, rất thoải mái.</w:t>
      </w:r>
      <w:r>
        <w:br w:type="textWrapping"/>
      </w:r>
      <w:r>
        <w:br w:type="textWrapping"/>
      </w:r>
      <w:r>
        <w:t xml:space="preserve">“Tôi… Kỳ thật theo góc độ nào đó mà nói cũng giống các người.” Alan suy tư một hồi, chậm rãi mở miệng.</w:t>
      </w:r>
      <w:r>
        <w:br w:type="textWrapping"/>
      </w:r>
      <w:r>
        <w:br w:type="textWrapping"/>
      </w:r>
      <w:r>
        <w:t xml:space="preserve">Phù thủy, người sói,  ma cà rồng được xưng là ba sinh vật tiêu biểu của bóng tối, trong mắt người thường, họ cũng không thuộc về phạm trù con người. Nhất là phù thủy và người sói, là hai loại thường bị đánh đồng.</w:t>
      </w:r>
      <w:r>
        <w:br w:type="textWrapping"/>
      </w:r>
      <w:r>
        <w:br w:type="textWrapping"/>
      </w:r>
      <w:r>
        <w:t xml:space="preserve">“Tôi là một con người đặc thù, có được sức mạnh siêu nhiên, trong truyền thuyết, mọi người thường gọi chúng tôi là…” Alan nhìn các ma cà rồng tập trung tinh thần cao độ, biểu tình nghiêm trang chờ nghe thần dụ, không nhịn được bật cười, nói: “Phù thủy!”</w:t>
      </w:r>
      <w:r>
        <w:br w:type="textWrapping"/>
      </w:r>
      <w:r>
        <w:br w:type="textWrapping"/>
      </w:r>
      <w:r>
        <w:t xml:space="preserve">“Phù thủy?!” không tin nổi trăm miệng một lời.</w:t>
      </w:r>
      <w:r>
        <w:br w:type="textWrapping"/>
      </w:r>
      <w:r>
        <w:br w:type="textWrapping"/>
      </w:r>
      <w:r>
        <w:t xml:space="preserve">Emmett – Cullen mở to hai mắt nhìn, cũng bất chấp nổi sợ e dè đối với cậu, nhô đầu ra từ sau lưng Rosalie, ngạc nhiên nhìn cậu: “Phù thủy… Chính là mấy phù thủy trong chuyện đồng thoại nuôi quạ đen và mèo đen làm thú cưng, dùng con cóc và sên hay mấy thứ buồn nôn khác chế ma dược, cưỡi chổi bay lượn dưới ánh trăng, quơ đũa phép sử dụng các loại vu thuật?”</w:t>
      </w:r>
      <w:r>
        <w:br w:type="textWrapping"/>
      </w:r>
      <w:r>
        <w:br w:type="textWrapping"/>
      </w:r>
      <w:r>
        <w:t xml:space="preserve">“Hiện tại trừ không có đũa phép và chổi bay, trên căn bản chính là vậy.” Alan chán ghét nhíu mày, chổi bay, dụng cụ ma pháp cậu chán ghét nhất.</w:t>
      </w:r>
      <w:r>
        <w:br w:type="textWrapping"/>
      </w:r>
      <w:r>
        <w:br w:type="textWrapping"/>
      </w:r>
      <w:r>
        <w:t xml:space="preserve">“A, trời ạ! Tôi không phải nghe lầm chứ, trên thế giới này lại thật sự có phù thủy.” Emmett hào hứng bừng bừng không ngừng dùng ánh mắt bắn phá Alan, nhìn bộ dạng hoa chân múa tay vui sướng của hắn tựa hồ còn muốn đi lên sờ sờ vỗ vỗ thử.</w:t>
      </w:r>
      <w:r>
        <w:br w:type="textWrapping"/>
      </w:r>
      <w:r>
        <w:br w:type="textWrapping"/>
      </w:r>
      <w:r>
        <w:t xml:space="preserve">Alan nhìn Emmett có ý muốn muốn nhào lên, Alan lập tức xê dịch, đồng thời mở miệng cười lạnh nói: “Cậu đương nhiên không có nghe lầm, nếu cậu không tin, tôi có thể chứng minh…”</w:t>
      </w:r>
      <w:r>
        <w:br w:type="textWrapping"/>
      </w:r>
      <w:r>
        <w:br w:type="textWrapping"/>
      </w:r>
      <w:r>
        <w:t xml:space="preserve">“Chứng minh như thế nào?” Emmett không phát giác ngữ điệu Alan hơi kỳ dị, hưng phấn hỏi: “Chẳng lẽ là biểu diễn vu thuật trong truyền thuyết hả.”</w:t>
      </w:r>
      <w:r>
        <w:br w:type="textWrapping"/>
      </w:r>
      <w:r>
        <w:br w:type="textWrapping"/>
      </w:r>
      <w:r>
        <w:t xml:space="preserve">“Đương nhiên có thể.” Alan đột nhiên cười nói: “Hơn nữa, dùng vu thuật đem người nào đó biến thành con sên có vẻ là lựa chọn không tồi, cậu nghĩa sao hả!”</w:t>
      </w:r>
      <w:r>
        <w:br w:type="textWrapping"/>
      </w:r>
      <w:r>
        <w:br w:type="textWrapping"/>
      </w:r>
      <w:r>
        <w:t xml:space="preserve">“Không…” sắc mặt Emmett lập tức biến đổi, rú lên quái dị rúc vào sau lưng Rosalie.</w:t>
      </w:r>
      <w:r>
        <w:br w:type="textWrapping"/>
      </w:r>
      <w:r>
        <w:br w:type="textWrapping"/>
      </w:r>
      <w:r>
        <w:t xml:space="preserve">“Ôi, thấy gớm quá!” Rosalie vội vàng đẩy Emmett từ bên người ra, vẻ mặt ghét bỏ, cứ như hắn thật sự biến thành một con sên gớm ghiếc mập mạp, ẩm ướt.</w:t>
      </w:r>
      <w:r>
        <w:br w:type="textWrapping"/>
      </w:r>
      <w:r>
        <w:br w:type="textWrapping"/>
      </w:r>
      <w:r>
        <w:t xml:space="preserve">Cứ như vậy, không khí trong nháy mắt dễ dàng rất nhiều, trên mặt các thành viên gia tộc Cullen đều hiện lên vui vẻ.</w:t>
      </w:r>
      <w:r>
        <w:br w:type="textWrapping"/>
      </w:r>
      <w:r>
        <w:br w:type="textWrapping"/>
      </w:r>
      <w:r>
        <w:t xml:space="preserve">“Hey, Alan, cậu có thể phơi bày một ít ma pháp cho chúng ta xem được hông? À, chắc là có chút đường đột, nhưng tôi thật sự rất muốn xem, bởi vì chúng tôi… Sinh tồn bao lâu nay, cho tới bây giờ đều chưa từng thấy qua một phù thủy thật sự.” Alice có chút khẩn trương thỉnh cầu, cứ như sợ Alan sẽ cự tuyệt.</w:t>
      </w:r>
      <w:r>
        <w:br w:type="textWrapping"/>
      </w:r>
      <w:r>
        <w:br w:type="textWrapping"/>
      </w:r>
      <w:r>
        <w:t xml:space="preserve">Alan quả thật rất muốn cự tuyệt, phùy thủy cũng không phải là ảo thuật gia, nhưng ánh mắt trong lúc lơ đãng lướt qua bộ dạng như cũng có chút hăng hái của Edward, không biết thần sai quỷ khiến thế nào mà lại gật đầu nói: “Có thể.”</w:t>
      </w:r>
      <w:r>
        <w:br w:type="textWrapping"/>
      </w:r>
      <w:r>
        <w:br w:type="textWrapping"/>
      </w:r>
    </w:p>
    <w:p>
      <w:pPr>
        <w:pStyle w:val="Heading2"/>
      </w:pPr>
      <w:bookmarkStart w:id="53" w:name="chương-23-đôi-mắt-xanh-lục-.-.-."/>
      <w:bookmarkEnd w:id="53"/>
      <w:r>
        <w:t xml:space="preserve">24. Chương 23: Đôi Mắt Xanh Lục . . .</w:t>
      </w:r>
    </w:p>
    <w:p>
      <w:pPr>
        <w:pStyle w:val="Compact"/>
      </w:pPr>
      <w:r>
        <w:br w:type="textWrapping"/>
      </w:r>
      <w:r>
        <w:br w:type="textWrapping"/>
      </w:r>
      <w:r>
        <w:rPr>
          <w:i/>
        </w:rPr>
        <w:t xml:space="preserve">Một đôi mắt xanh biếc xinh đẹp, lưu chuyển ánh sáng vô cùng ấm áp, ẩn sâu trong nội tâm của Alan, hồi ức quý trọng nhất…</w:t>
      </w:r>
      <w:r>
        <w:br w:type="textWrapping"/>
      </w:r>
      <w:r>
        <w:br w:type="textWrapping"/>
      </w:r>
      <w:r>
        <w:rPr>
          <w:i/>
        </w:rPr>
        <w:t xml:space="preserve">Đó là ai… Lại làm Alan yêu thương đến như này, bảo vệ trong nơi sâu nhất của linh hồn?</w:t>
      </w:r>
      <w:r>
        <w:br w:type="textWrapping"/>
      </w:r>
      <w:r>
        <w:br w:type="textWrapping"/>
      </w:r>
      <w:r>
        <w:t xml:space="preserve">__________________________________________________</w:t>
      </w:r>
      <w:r>
        <w:br w:type="textWrapping"/>
      </w:r>
      <w:r>
        <w:br w:type="textWrapping"/>
      </w:r>
      <w:r>
        <w:t xml:space="preserve">Alan hít sâu một chút, nói chuyện với nhau một hồi, cậu cảm thấy thân thể vốn mỏi mệt muốn ngủ lại khỏe lên rất nhiều. Cúi đầu nhìn nhìn quần áo trên người, đột nhiên nhẹ nhàng tìm tòi trong chăn, sắc mặt trong nháy mắt trở nên vô cùng khó coi.</w:t>
      </w:r>
      <w:r>
        <w:br w:type="textWrapping"/>
      </w:r>
      <w:r>
        <w:br w:type="textWrapping"/>
      </w:r>
      <w:r>
        <w:t xml:space="preserve">Vừa rồi cậu không kịp phản ứng, quần áo này không phải của cậu, hơn nữa… Hơn nữa vừa rồi sờ soạng một cái, ngay cả… ngay cả cái thứ dưới chăn cũng bị người ta… Đổi rồi.</w:t>
      </w:r>
      <w:r>
        <w:br w:type="textWrapping"/>
      </w:r>
      <w:r>
        <w:br w:type="textWrapping"/>
      </w:r>
      <w:r>
        <w:t xml:space="preserve">Cái này… Cho dù là đàn ông, bị người ta dời tới dời lui đổi quần áo, Alan vẫn cảm thấy không được tự nhiên. Không ai… Ngoại trừ ma cà rồng gặp phải ở Italy lúc trước, cho dù là cha cậu, Robert, sau khi cậu trưởng thành cũng chưa đụng qua thân thể cậu.</w:t>
      </w:r>
      <w:r>
        <w:br w:type="textWrapping"/>
      </w:r>
      <w:r>
        <w:br w:type="textWrapping"/>
      </w:r>
      <w:r>
        <w:t xml:space="preserve">Trong trạng thái hôn mê bị người ta… Nghĩ đến đây, Alan gần như lập tức nghĩ tới một vài kí ức không tốt, có thể nói là cơn ác mộng.</w:t>
      </w:r>
      <w:r>
        <w:br w:type="textWrapping"/>
      </w:r>
      <w:r>
        <w:br w:type="textWrapping"/>
      </w:r>
      <w:r>
        <w:t xml:space="preserve">Dưới ánh mắt mịt mờ của gia tộc Cullen, quét mắt một vòng qua các chàng trai, ánh mắt Alan sắc bén lên.</w:t>
      </w:r>
      <w:r>
        <w:br w:type="textWrapping"/>
      </w:r>
      <w:r>
        <w:br w:type="textWrapping"/>
      </w:r>
      <w:r>
        <w:t xml:space="preserve">Bộ đồ này, là của Edward, hơi rộng một chút, thoảng ra mùi thơm ngát lạnh lẽo. Khi cậu bị Edward ôm vào ngực, lúc chạy cấp tốc trong rừng mũi cậu tràn ngập hương vị quen thuộc này.</w:t>
      </w:r>
      <w:r>
        <w:br w:type="textWrapping"/>
      </w:r>
      <w:r>
        <w:br w:type="textWrapping"/>
      </w:r>
      <w:r>
        <w:t xml:space="preserve">Mặt Alan lập tức đỏ lên chẳng hiểu nguyên nhân, trong lòng gió cuộn sóng gầm, hung dữ trừng Edward. Nhưng Alan cũng không phát giác, cũng đều là tiếp xúc thân thể cậu, đối với con ma cà rồng gặp tại Italy kia là căm hận, còn với Edward, thì chỉ là xấu hổ và giận dữ.</w:t>
      </w:r>
      <w:r>
        <w:br w:type="textWrapping"/>
      </w:r>
      <w:r>
        <w:br w:type="textWrapping"/>
      </w:r>
      <w:r>
        <w:t xml:space="preserve">“Alan, cậu sao vậy?” Edward mẫn cảm phát hiện cặp mắt đen hơi sáng lên của Alan, không hiểu sao có chút chột dạ.</w:t>
      </w:r>
      <w:r>
        <w:br w:type="textWrapping"/>
      </w:r>
      <w:r>
        <w:br w:type="textWrapping"/>
      </w:r>
      <w:r>
        <w:t xml:space="preserve">“Không có – gì – hết!” Alan biết rõ chuyện này dễ nói không dễ nghe, trong nội tâm kí sổ nợ ghi tên Edward, giữ lại để sau rồi tính sổ.</w:t>
      </w:r>
      <w:r>
        <w:br w:type="textWrapping"/>
      </w:r>
      <w:r>
        <w:br w:type="textWrapping"/>
      </w:r>
      <w:r>
        <w:t xml:space="preserve">“Hừ…” Alan vén chăn lên, trên người phát ra ánh sáng trắng muốt, chờ cậu đặt hai chân trên mặt đất, quần áo hơi rộng trên người đã biến thành một bộ âu phục màu đen vừa người.</w:t>
      </w:r>
      <w:r>
        <w:br w:type="textWrapping"/>
      </w:r>
      <w:r>
        <w:br w:type="textWrapping"/>
      </w:r>
      <w:r>
        <w:t xml:space="preserve">“A, thượng đế! Thực không thể tưởng tượng nổi, thật là ảo thuật lợi hại.” Emmett kinh hô.</w:t>
      </w:r>
      <w:r>
        <w:br w:type="textWrapping"/>
      </w:r>
      <w:r>
        <w:br w:type="textWrapping"/>
      </w:r>
      <w:r>
        <w:t xml:space="preserve">Ảo thuật!! Đây là vũ nhục phù thủy!</w:t>
      </w:r>
      <w:r>
        <w:br w:type="textWrapping"/>
      </w:r>
      <w:r>
        <w:br w:type="textWrapping"/>
      </w:r>
      <w:r>
        <w:t xml:space="preserve">Alan nhướng mày, cười lạnh tiếp lời: “Có lẽ chờ tôi thật sự biến cậu thành con sên, cậu sẽ rõ được ảo thuật và ma pháp khác nhau chỗ nào.”</w:t>
      </w:r>
      <w:r>
        <w:br w:type="textWrapping"/>
      </w:r>
      <w:r>
        <w:br w:type="textWrapping"/>
      </w:r>
      <w:r>
        <w:t xml:space="preserve">“A, không không không! Ý của tôi là, ma pháp của cậu thật lợi hại, đây không phải ảo thuật! Không phải…” Emmett sợ tới mức rụt cổ lại, ngượng ngùng cười nói.</w:t>
      </w:r>
      <w:r>
        <w:br w:type="textWrapping"/>
      </w:r>
      <w:r>
        <w:br w:type="textWrapping"/>
      </w:r>
      <w:r>
        <w:t xml:space="preserve">Alan trừng hắn một cái, cũng không thật sự ra tay. Trước đừng nói nơi này toàn là ma cà rồng đang vờn quanh, chỉ nói bản thân Alan cũng không tinh thông thuật biến hình, loại ma pháp biến một con ma cà rồng thành con sên độ khó hơi cao này, cậu còn chưa làm nổi.</w:t>
      </w:r>
      <w:r>
        <w:br w:type="textWrapping"/>
      </w:r>
      <w:r>
        <w:br w:type="textWrapping"/>
      </w:r>
      <w:r>
        <w:t xml:space="preserve">Phải biết rằng, sinh vật càng cường đại, tính chống cự đối với ma pháp càng mạnh.</w:t>
      </w:r>
      <w:r>
        <w:br w:type="textWrapping"/>
      </w:r>
      <w:r>
        <w:br w:type="textWrapping"/>
      </w:r>
      <w:r>
        <w:t xml:space="preserve">Nên dùng ma pháp gì thì tốt? Dù sao Alan tinh thông chính là ma dược và nghệ thuật hắc ám, ma dược thì không cách nào phô bày, mà uy lực nghệ thuật hắc ám lại quá lớn, thân thể hiện tại còn rất yếu. À, có lẽ hệ ma pháp nguyền rủa là lựa chọn không tồi.</w:t>
      </w:r>
      <w:r>
        <w:br w:type="textWrapping"/>
      </w:r>
      <w:r>
        <w:br w:type="textWrapping"/>
      </w:r>
      <w:r>
        <w:t xml:space="preserve">“Đón lấy…” Thấy Edward cậu hận đến nghiến răng ngứa, hắn vẫn dùng thứ ánh mắt nóng rực làm cậu cảm thấy khác thường mà nhìn mình mãi, lập tức tìm được phương hướng phát tiết lửa giận.</w:t>
      </w:r>
      <w:r>
        <w:br w:type="textWrapping"/>
      </w:r>
      <w:r>
        <w:br w:type="textWrapping"/>
      </w:r>
      <w:r>
        <w:t xml:space="preserve">Một lời nguyền không tiếng động âm thầm thi triển ra, đó là huyến sắc chú, một loại thuộc về nguyền rủa hệ ma pháp, là ma pháp trước kia thường xuyên được các phù thủy nhỏ Hogwarts dùng làm trò đùa.</w:t>
      </w:r>
      <w:r>
        <w:br w:type="textWrapping"/>
      </w:r>
      <w:r>
        <w:br w:type="textWrapping"/>
      </w:r>
      <w:r>
        <w:t xml:space="preserve">Edward kinh ngạc trợn to hai mắt nhìn, da thịt trên mặt trơn bóng mà tái nhợt như đá cẩm thạch trong nháy mắt biến thành màu hồng đẹp mắt, tiếp theo lại không ngừng biến thành màu xanh sẫm, tím nhạt, xanh lá mạ… biến ảo một hồi, làn da cả khuôn mặt biến thành hơn mười màu khác nhau.</w:t>
      </w:r>
      <w:r>
        <w:br w:type="textWrapping"/>
      </w:r>
      <w:r>
        <w:br w:type="textWrapping"/>
      </w:r>
      <w:r>
        <w:t xml:space="preserve">Gia đình Cullen đều kinh ngạc nhìn Edward: “A, trời ạ! Edward,…”</w:t>
      </w:r>
      <w:r>
        <w:br w:type="textWrapping"/>
      </w:r>
      <w:r>
        <w:br w:type="textWrapping"/>
      </w:r>
      <w:r>
        <w:t xml:space="preserve">Lần đầu tiên gặp phải chuyện này, Edward nhìn tấm gương trên tường, gương mặt không ngừng đổi màu, không biết phải làm sao. Nhưng hắn lập tức phản ứng, hiểu rõ nhìn Alan điềm nhiên như không cười nhạt nhìn hắn: “Alan, cậu… cậu nguyền rủa tôi!”</w:t>
      </w:r>
      <w:r>
        <w:br w:type="textWrapping"/>
      </w:r>
      <w:r>
        <w:br w:type="textWrapping"/>
      </w:r>
      <w:r>
        <w:t xml:space="preserve">Gương mặt Alan mang theo ý cười nhìn hắn, nhếch khóe miệng lên.</w:t>
      </w:r>
      <w:r>
        <w:br w:type="textWrapping"/>
      </w:r>
      <w:r>
        <w:br w:type="textWrapping"/>
      </w:r>
      <w:r>
        <w:t xml:space="preserve">Cuối cùng có thể phóng ra một ngụm ác khí!</w:t>
      </w:r>
      <w:r>
        <w:br w:type="textWrapping"/>
      </w:r>
      <w:r>
        <w:br w:type="textWrapping"/>
      </w:r>
      <w:r>
        <w:t xml:space="preserve">Ma pháp nguyền rủa cũng là một loại nghệ thuật hắc ám, thân là phù thủy xuất thân từ Slytherin, Alan tự nhiên tinh thông. Chỉ là thứ y như trò đùa này luôn bị Alan khịt mũi khinh bỉ, không nghĩ tới hôm nay lại xuất hiện công dụng mới.</w:t>
      </w:r>
      <w:r>
        <w:br w:type="textWrapping"/>
      </w:r>
      <w:r>
        <w:br w:type="textWrapping"/>
      </w:r>
      <w:r>
        <w:t xml:space="preserve">“Chà, Alan, cậu…” Carlisle đầu tiên có chút lo lắng nhìn Edward trong chốc lát, chợt cười to, “Thật thú vị, đây là nguyền rủa của phù thủy trong truyền thuyết sao?”</w:t>
      </w:r>
      <w:r>
        <w:br w:type="textWrapping"/>
      </w:r>
      <w:r>
        <w:br w:type="textWrapping"/>
      </w:r>
      <w:r>
        <w:t xml:space="preserve">Mà ngay cả Rosalie luôn lạnh lùng cũng nở nụ cười, Alice đưa ra bình luận: “Thật tốt quá, chúng ta cuối cùng có cơ hội thay đổi màu da luôn tái nhợt nhiều năm như vậy.”</w:t>
      </w:r>
      <w:r>
        <w:br w:type="textWrapping"/>
      </w:r>
      <w:r>
        <w:br w:type="textWrapping"/>
      </w:r>
      <w:r>
        <w:t xml:space="preserve">“Nha… Trời ạ, cậu ta thật là loại phù thủy tà ác.” ma cà rồng Emmett cao to nhỏ giọng thầm nói với Justin hiếm khi lộ ra nét mặt tươi cười nhàn nhạt: “Trải qua chuyện tối qua, anh còn tưởng cậu ấy là loại chiến sĩ cuồng hóa gì đó chứ.”</w:t>
      </w:r>
      <w:r>
        <w:br w:type="textWrapping"/>
      </w:r>
      <w:r>
        <w:br w:type="textWrapping"/>
      </w:r>
      <w:r>
        <w:t xml:space="preserve">Edward lại không xấu hổ, cũng không tức giận, trong ánh mắt nhu hòa nhìn Alan vẫn mang theo một tia cưng chiều rõ ràng.</w:t>
      </w:r>
      <w:r>
        <w:br w:type="textWrapping"/>
      </w:r>
      <w:r>
        <w:br w:type="textWrapping"/>
      </w:r>
      <w:r>
        <w:t xml:space="preserve">Alan bị ánh mắt kia nhìn mãi, cảm giác không được tự nhiên lại xuất hiện nữa rồi, cậu thầm nguyền rủa một tiếng, có chút bối rối khó có thể phát giác dời tầm mắt đi.</w:t>
      </w:r>
      <w:r>
        <w:br w:type="textWrapping"/>
      </w:r>
      <w:r>
        <w:br w:type="textWrapping"/>
      </w:r>
      <w:r>
        <w:t xml:space="preserve">Được rồi, nhân cơ hội thí nghiệm trên người Edward, cậu cuối cùng biết được.</w:t>
      </w:r>
      <w:r>
        <w:br w:type="textWrapping"/>
      </w:r>
      <w:r>
        <w:br w:type="textWrapping"/>
      </w:r>
      <w:r>
        <w:t xml:space="preserve">Tính kháng thuật của ma cà rồng xác thực tương đối mạnh, lúc thi triển ma pháp với Edward, Alan cảm thấy để ma pháp tác dụng lên người ma cà rồng, cần tiêu tốn nhiều ma pháp hơn so với một người bình thường.</w:t>
      </w:r>
      <w:r>
        <w:br w:type="textWrapping"/>
      </w:r>
      <w:r>
        <w:br w:type="textWrapping"/>
      </w:r>
      <w:r>
        <w:t xml:space="preserve">Điều này đã thật sự chứng minh định luật giới ma pháp năm đó: sinh vật càng cường đại, sức chống cự ma lực càng mạnh.</w:t>
      </w:r>
      <w:r>
        <w:br w:type="textWrapping"/>
      </w:r>
      <w:r>
        <w:br w:type="textWrapping"/>
      </w:r>
      <w:r>
        <w:t xml:space="preserve">“Khụ khụ…” Alan thầm đọc ‘Chú ngừng’ giải trừ ma pháp trên người Edward, một hồi không được tự nhiên hấp dẫn sự chú ý của các ma cà rồng.</w:t>
      </w:r>
      <w:r>
        <w:br w:type="textWrapping"/>
      </w:r>
      <w:r>
        <w:br w:type="textWrapping"/>
      </w:r>
      <w:r>
        <w:t xml:space="preserve">“Charlie thế nào?” Cậu hỏi chính là Edward.</w:t>
      </w:r>
      <w:r>
        <w:br w:type="textWrapping"/>
      </w:r>
      <w:r>
        <w:br w:type="textWrapping"/>
      </w:r>
      <w:r>
        <w:t xml:space="preserve">“Chà, tôi không biết.” Edward không được tự nhiên gãi gãi đầu: “Đêm qua sau khi trở về tôi vẫn chưa từng không rời khỏi.”</w:t>
      </w:r>
      <w:r>
        <w:br w:type="textWrapping"/>
      </w:r>
      <w:r>
        <w:br w:type="textWrapping"/>
      </w:r>
      <w:r>
        <w:t xml:space="preserve">“Không có chuyện gì, Alan.” Carlisle mỉm cười trấn an: “Tôi vừa nhận được điện thoại, Charlie hiện giờ đang ở bệnh viện trong trấn, anh ấy bị thương không nặng, quan sát vài ngày thì được. Ha ha… Có lẽ là do ma pháp của cậu, anh ta và mấy tên cướp cũng không nhớ lúc ấy rốt cục xảy ra chuyện gì, bây giờ các cảnh quan đến từ Seattle đang điều tra chuyện này.”</w:t>
      </w:r>
      <w:r>
        <w:br w:type="textWrapping"/>
      </w:r>
      <w:r>
        <w:br w:type="textWrapping"/>
      </w:r>
      <w:r>
        <w:t xml:space="preserve">“Tôi muốn đến thăm bác ấy.” Alan nói, cúi người mang giày vào.</w:t>
      </w:r>
      <w:r>
        <w:br w:type="textWrapping"/>
      </w:r>
      <w:r>
        <w:br w:type="textWrapping"/>
      </w:r>
      <w:r>
        <w:t xml:space="preserve">“Nhưng thân thể của cậu…”</w:t>
      </w:r>
      <w:r>
        <w:br w:type="textWrapping"/>
      </w:r>
      <w:r>
        <w:br w:type="textWrapping"/>
      </w:r>
      <w:r>
        <w:t xml:space="preserve">“Không có gì, chỉ hơi mệt chút thôi, tôi đã không có việc gì.” Alan bắt đầu đi ra ngoài.</w:t>
      </w:r>
      <w:r>
        <w:br w:type="textWrapping"/>
      </w:r>
      <w:r>
        <w:br w:type="textWrapping"/>
      </w:r>
      <w:r>
        <w:t xml:space="preserve">“Tôi đưa cậu đi.” Nhìn Alan có chút mỏi mệt, Edward đột nhiên mở miệng nói.</w:t>
      </w:r>
      <w:r>
        <w:br w:type="textWrapping"/>
      </w:r>
      <w:r>
        <w:br w:type="textWrapping"/>
      </w:r>
      <w:r>
        <w:t xml:space="preserve">Alan dừng lại một chút, nhẹ gật đầu.</w:t>
      </w:r>
      <w:r>
        <w:br w:type="textWrapping"/>
      </w:r>
      <w:r>
        <w:br w:type="textWrapping"/>
      </w:r>
      <w:r>
        <w:t xml:space="preserve">Trước khi ngồi vào chiếc Volvo màu bạc của Edward, Alan nhìn thấy bức tường đỗ nát kia, hơi nhíu mày. Tiện tay vung lên, vách tường khôi phục như ban đầu, việc này làm gia đình Cullen cùng ra tiễn vô cùng thán phục.</w:t>
      </w:r>
      <w:r>
        <w:br w:type="textWrapping"/>
      </w:r>
      <w:r>
        <w:br w:type="textWrapping"/>
      </w:r>
      <w:r>
        <w:t xml:space="preserve">Âm nhạc thôn quê nhẹ nhàng du dương truyền vào đôi tai, Alan cứng ngắc tựa vào ghế dựa thoải mái trên xe.</w:t>
      </w:r>
      <w:r>
        <w:br w:type="textWrapping"/>
      </w:r>
      <w:r>
        <w:br w:type="textWrapping"/>
      </w:r>
      <w:r>
        <w:t xml:space="preserve">Chẳng biết tại sao, sau khi trải qua mọi chuyện, lại làm Alan cứ miên man suy nghĩ.</w:t>
      </w:r>
      <w:r>
        <w:br w:type="textWrapping"/>
      </w:r>
      <w:r>
        <w:br w:type="textWrapping"/>
      </w:r>
      <w:r>
        <w:t xml:space="preserve">Ở một mình với Edward, thậm chí cậu còn cảm thấy không biết nên làm thế nào cho phải.</w:t>
      </w:r>
      <w:r>
        <w:br w:type="textWrapping"/>
      </w:r>
      <w:r>
        <w:br w:type="textWrapping"/>
      </w:r>
      <w:r>
        <w:t xml:space="preserve">Alan bắt đầu nhớ lại kí ức từ lúc sống chung với Edward, và đêm qua hắn…</w:t>
      </w:r>
      <w:r>
        <w:br w:type="textWrapping"/>
      </w:r>
      <w:r>
        <w:br w:type="textWrapping"/>
      </w:r>
      <w:r>
        <w:t xml:space="preserve">“Cảm ơn anh, tối hôm qua đã cứu mạng tôi, cũng cứu Charlie.” Hiếm thấy, Alan đầu tiên phá vỡ im lặng.</w:t>
      </w:r>
      <w:r>
        <w:br w:type="textWrapping"/>
      </w:r>
      <w:r>
        <w:br w:type="textWrapping"/>
      </w:r>
      <w:r>
        <w:t xml:space="preserve">“… Không có gì.” Dừng lại thật lâu, không biết nhớ ra cái gì, trong ánh mắt màu vàng kim của Edward mang theo một tia ảm đạm: “Tối hôm qua, thật ra là tôi xen vào việc của người khác. Lúc ấy không biết hóa ra cậu là một phù thủy, cậu có chuẩn bị mới đi truy tung những tên cướp kia cứu cảnh trưởng Charlie. Cho dù tôi không xuất hiện, cậu cũng có thể dùng ma pháp đánh ngã chúng.”</w:t>
      </w:r>
      <w:r>
        <w:br w:type="textWrapping"/>
      </w:r>
      <w:r>
        <w:br w:type="textWrapping"/>
      </w:r>
      <w:r>
        <w:t xml:space="preserve">“Đương nhiên, tôi cũng không tùy tiện làm mình sa vào nguy hiểm.” Alan trả lời ngay.</w:t>
      </w:r>
      <w:r>
        <w:br w:type="textWrapping"/>
      </w:r>
      <w:r>
        <w:br w:type="textWrapping"/>
      </w:r>
      <w:r>
        <w:t xml:space="preserve">Nhưng sau khi nói ra câu này, Edward lại lần nữa im lặng.</w:t>
      </w:r>
      <w:r>
        <w:br w:type="textWrapping"/>
      </w:r>
      <w:r>
        <w:br w:type="textWrapping"/>
      </w:r>
      <w:r>
        <w:t xml:space="preserve">Tình cảnh yên tĩnh cứng ngắc này làm Alan cảm thấy rất không thoải mái, chết tiệt, không phải cậu thích nhất cảm giác yên tĩnh sao?!</w:t>
      </w:r>
      <w:r>
        <w:br w:type="textWrapping"/>
      </w:r>
      <w:r>
        <w:br w:type="textWrapping"/>
      </w:r>
      <w:r>
        <w:t xml:space="preserve">Cậu nhìn ma cà rồng vẫn yên lặng lái xe một chút, hơi không được tự nhiên quay đầu đi, mở cửa sổ xe ra.</w:t>
      </w:r>
      <w:r>
        <w:br w:type="textWrapping"/>
      </w:r>
      <w:r>
        <w:br w:type="textWrapping"/>
      </w:r>
      <w:r>
        <w:t xml:space="preserve">Gió mát cuối thu thị trấn Forks quét vào cửa sổ mở ra của chiếc Volvo đang phóng nhanh, làm thân thể Alan vốn có chút mỏi mệt rùng mình một cái.</w:t>
      </w:r>
      <w:r>
        <w:br w:type="textWrapping"/>
      </w:r>
      <w:r>
        <w:br w:type="textWrapping"/>
      </w:r>
      <w:r>
        <w:t xml:space="preserve">Một cánh tay nhanh chóng duỗi tới, kéo cánh cửa xe lên.</w:t>
      </w:r>
      <w:r>
        <w:br w:type="textWrapping"/>
      </w:r>
      <w:r>
        <w:br w:type="textWrapping"/>
      </w:r>
      <w:r>
        <w:t xml:space="preserve">Quay đầu lại, đối diện là một đôi mắt vàng kim đầy quan tâm.</w:t>
      </w:r>
      <w:r>
        <w:br w:type="textWrapping"/>
      </w:r>
      <w:r>
        <w:br w:type="textWrapping"/>
      </w:r>
      <w:r>
        <w:t xml:space="preserve">“Thân thể cậu còn chưa khỏe, Alan.” Edward nói.</w:t>
      </w:r>
      <w:r>
        <w:br w:type="textWrapping"/>
      </w:r>
      <w:r>
        <w:br w:type="textWrapping"/>
      </w:r>
      <w:r>
        <w:t xml:space="preserve">“… Cám ơn.” Alan im lặng một lát: “Tốc độ của anh thật là nhanh.”</w:t>
      </w:r>
      <w:r>
        <w:br w:type="textWrapping"/>
      </w:r>
      <w:r>
        <w:br w:type="textWrapping"/>
      </w:r>
      <w:r>
        <w:t xml:space="preserve">Không chỉ là đóng cửa xe, tốc độ hắn bày ra vào tối qua, có thể đem lại cho người ta cảm giác lực bất tòng tâm.</w:t>
      </w:r>
      <w:r>
        <w:br w:type="textWrapping"/>
      </w:r>
      <w:r>
        <w:br w:type="textWrapping"/>
      </w:r>
      <w:r>
        <w:t xml:space="preserve">“Đây là tốc độ hơn xa con người của ma cà rồng, đương nhiên đây chỉ là kỹ năng cần thiết của tất cả ma cà rồng.” Edward giải thích: “Giống như… Động vật vậy, chúng tôi có sức mạnh cơ thể mạnh hơn gấp bội so với người thường, ngũ quan nhạy cảm. Ma cà rồng cá biệt thì có quyền năng đặc biệt của bản thân, trong đó có một vài thứ được gọi là thiên phú hắc ám, tựa như tôi có thể nghe được suy nghĩ của người khác mọi lúc, à… Không bị khống chế, chỉ trừ cậu ra.”</w:t>
      </w:r>
      <w:r>
        <w:br w:type="textWrapping"/>
      </w:r>
      <w:r>
        <w:br w:type="textWrapping"/>
      </w:r>
      <w:r>
        <w:t xml:space="preserve">“Trừ tôi ra?” Đó là vì mỗi lần quay mắt về phía anh tôi đều phải thi triển bế quan bí thuật!</w:t>
      </w:r>
      <w:r>
        <w:br w:type="textWrapping"/>
      </w:r>
      <w:r>
        <w:br w:type="textWrapping"/>
      </w:r>
      <w:r>
        <w:t xml:space="preserve">Alan nhớ tới lý do sở dĩ làm cậu chán ghét Edward: ngoại trừ ban đầu vì Emmett mà giận chó đánh mèo, cũng là vì quyền năng giống như chiết tâm trí thuật làm cậu cảm thấy phẫn nộ này.</w:t>
      </w:r>
      <w:r>
        <w:br w:type="textWrapping"/>
      </w:r>
      <w:r>
        <w:br w:type="textWrapping"/>
      </w:r>
      <w:r>
        <w:t xml:space="preserve">Ở giới ma pháp kiếp trước, một khi chưa được người khác đồng ý mà thi triển chiết tâm trí thuật, đủ để trở thành lý do quyết đấu! Hiện giờ mới biết, thì ra cái này là thiên phú của Edward mà bản thân hắn cũng không cách nào chống cự.</w:t>
      </w:r>
      <w:r>
        <w:br w:type="textWrapping"/>
      </w:r>
      <w:r>
        <w:br w:type="textWrapping"/>
      </w:r>
      <w:r>
        <w:t xml:space="preserve">“Rất thần kỳ, quyền năng không tệ.” Tựa như bất cứ lúc nào cũng có thể thi triển chiết tâm trí thuật, có thể có chút áy náy, ngữ khí Alan hòa hoãn đến lạ kỳ: “Như vậy những người khác thì sao, tôi là nói Carlisle mọi người.”</w:t>
      </w:r>
      <w:r>
        <w:br w:type="textWrapping"/>
      </w:r>
      <w:r>
        <w:br w:type="textWrapping"/>
      </w:r>
      <w:r>
        <w:t xml:space="preserve">“Không phải mọi ma cà rồng đều có những năng lực đặc biệt này, nhưng luôn luôn có một ít tính chất đặc biệt sẽ bộc lộ. Carlisle là từ ái, Justin là ảnh hưởng tâm tình, Emmett là sức mạnh, Rosalie… Có thể nói là câu nệ hoặc là cố chấp a, mà Alice thì có một năng lực rất đặc biệt.” Edward dừng lại một chút, nhìn về phía thiếu niên mắt đen: “Loại năng lực này được gọi là… Biết trước, cùng thuộc về Hắc Ám thiên phú như năng lực của tôi.”</w:t>
      </w:r>
      <w:r>
        <w:br w:type="textWrapping"/>
      </w:r>
      <w:r>
        <w:br w:type="textWrapping"/>
      </w:r>
      <w:r>
        <w:t xml:space="preserve">“Biết trước?”</w:t>
      </w:r>
      <w:r>
        <w:br w:type="textWrapping"/>
      </w:r>
      <w:r>
        <w:br w:type="textWrapping"/>
      </w:r>
      <w:r>
        <w:t xml:space="preserve">“Đúng vậy, năng lực của Alice không giống lời tiên đoán, đây chẳng qua là một ít đoạn ngắn rải rác phát ra trong tương lai. Em ấy biết trước là dựa vào suy nghĩ biến đổi của nhân vật, tỷ như lúc ấy cậu muốn đi đến trường, em ấy có thể thấy việc cậu làm trong trường. Nhưng sau đó nếu cậu đột nhiên thay đổi suy nghĩ trở về nhà, khả năng biết trước của em ấy sẽ không có tác dụng.” Edward giải thích.</w:t>
      </w:r>
      <w:r>
        <w:br w:type="textWrapping"/>
      </w:r>
      <w:r>
        <w:br w:type="textWrapping"/>
      </w:r>
      <w:r>
        <w:t xml:space="preserve">“Vậy à?” Alan gật gật đầu, nói: “Cho nên tối qua anh tìm được tôi là do Alice nhìn thấy gì đó? Rồi thấy được tôi sao?”</w:t>
      </w:r>
      <w:r>
        <w:br w:type="textWrapping"/>
      </w:r>
      <w:r>
        <w:br w:type="textWrapping"/>
      </w:r>
      <w:r>
        <w:t xml:space="preserve">“Đúng vậy, em ấy nhìn thấy Charlie sắp bị bọn cướp vứt xuống biển, cũng có cậu. Nhưng mà, có thể vì thể chất phù thủy của cậu, em ấy nhìn cũng không rõ lắm, chỉ thấy được một viên đạn phóng về phía cậu, những thứ khác đều là mơ hồ…” Edward chậm rãi mở miệng nói.</w:t>
      </w:r>
      <w:r>
        <w:br w:type="textWrapping"/>
      </w:r>
      <w:r>
        <w:br w:type="textWrapping"/>
      </w:r>
      <w:r>
        <w:t xml:space="preserve">“Khả năng biết trước sao? Quả nhiên thần kỳ!” thần sắc Alan rất phức tạp, sắc mặt hơi hoảng hốt, như đang lâm vào hồi ức nào đó.</w:t>
      </w:r>
      <w:r>
        <w:br w:type="textWrapping"/>
      </w:r>
      <w:r>
        <w:br w:type="textWrapping"/>
      </w:r>
      <w:r>
        <w:t xml:space="preserve">Cậu nghĩ tới lời nữ phù thủy xem bói nói ra, lời tiên đoán kia gần như mang đến vận mệnh cả đời cho thằng nhãi chúa cứu thế, đoạt đi tánh mạng của Lily, cuối cùng lại mang đến phiền phức không nhỏ cho cả Hogwarts.</w:t>
      </w:r>
      <w:r>
        <w:br w:type="textWrapping"/>
      </w:r>
      <w:r>
        <w:br w:type="textWrapping"/>
      </w:r>
      <w:r>
        <w:t xml:space="preserve">“Alan, Alan, cậu có khỏe không? Cậu…” tiếng nói lo lắng của Edward truyền đến, sau đó hắn không nói ra lời, như đang nhìn thấy chuyện gì đó rất kinh dị.</w:t>
      </w:r>
      <w:r>
        <w:br w:type="textWrapping"/>
      </w:r>
      <w:r>
        <w:br w:type="textWrapping"/>
      </w:r>
      <w:r>
        <w:t xml:space="preserve">Cho tới nay, vì Alan vận dụng bế quan bí thuật, Edward chưa bao giờ có thể ‘Nghe’ thấy bất cứ chuyện gì từ cậu. Cho dù lúc hôn mê Alan cũng bất giác thi triển bế quan bí thuật, đây là sự cẩn thận mà cuộc đời gián điệp kiếp trước mang đến cho cậu, cho dù ngủ say trong tiềm thức cũng vận dụng pháp thuật này.</w:t>
      </w:r>
      <w:r>
        <w:br w:type="textWrapping"/>
      </w:r>
      <w:r>
        <w:br w:type="textWrapping"/>
      </w:r>
      <w:r>
        <w:t xml:space="preserve">Chỉ là bây giờ, tâm tình Alan lại vì rơi vào hồi ức nào đó mà lộ ra một khe hở, làm Edward nhìn thấy một mảnh nhỏ ẩn sâu tít trong đầu cậu.</w:t>
      </w:r>
      <w:r>
        <w:br w:type="textWrapping"/>
      </w:r>
      <w:r>
        <w:br w:type="textWrapping"/>
      </w:r>
      <w:r>
        <w:t xml:space="preserve">Một đôi mắt xanh biếc xinh đẹp, lưu chuyển ánh sáng vô cùng ấm áp, ẩn sâu trong nội tâm của Alan, hồi ức quý trọng nhất…</w:t>
      </w:r>
      <w:r>
        <w:br w:type="textWrapping"/>
      </w:r>
      <w:r>
        <w:br w:type="textWrapping"/>
      </w:r>
      <w:r>
        <w:t xml:space="preserve">Đó là ai… Lại làm Alan yêu thương đến như này, bảo vệ trong nơi sâu nhất của linh hồn?</w:t>
      </w:r>
      <w:r>
        <w:br w:type="textWrapping"/>
      </w:r>
      <w:r>
        <w:br w:type="textWrapping"/>
      </w:r>
      <w:r>
        <w:t xml:space="preserve">Tim Edward tê buốt, một cảm xúc mang tên ghen tị, dâng lên từ đáy lòng…</w:t>
      </w:r>
      <w:r>
        <w:br w:type="textWrapping"/>
      </w:r>
      <w:r>
        <w:br w:type="textWrapping"/>
      </w:r>
      <w:r>
        <w:t xml:space="preserve">“Còn có một vấn đề.” Alan hói cắt đứt tâm tình lạ lẫm của Edward.</w:t>
      </w:r>
      <w:r>
        <w:br w:type="textWrapping"/>
      </w:r>
      <w:r>
        <w:br w:type="textWrapping"/>
      </w:r>
      <w:r>
        <w:t xml:space="preserve">“Hả… Cái gì?” Edward rầu rĩ mở miệng, nhưng ngữ khí của hắn cũng không khiến Alan nghi ngờ.</w:t>
      </w:r>
      <w:r>
        <w:br w:type="textWrapping"/>
      </w:r>
      <w:r>
        <w:br w:type="textWrapping"/>
      </w:r>
      <w:r>
        <w:t xml:space="preserve">“Anh…” Alan cân nhắc ngữ khí một chút, chậm rãi mở miệng nói: “Vì sao, muốn tới cứu tôi?”</w:t>
      </w:r>
      <w:r>
        <w:br w:type="textWrapping"/>
      </w:r>
      <w:r>
        <w:br w:type="textWrapping"/>
      </w:r>
      <w:r>
        <w:t xml:space="preserve">Edward sửng sốt một chút, kinh ngạc nhìn Alan, nửa ngày, mở miệng nói.</w:t>
      </w:r>
      <w:r>
        <w:br w:type="textWrapping"/>
      </w:r>
      <w:r>
        <w:br w:type="textWrapping"/>
      </w:r>
      <w:r>
        <w:t xml:space="preserve">“Because, I feel very protective of you.” ( bởi vì, tôi rất muốn bảo vệ em. —— nguyên văn)</w:t>
      </w:r>
      <w:r>
        <w:br w:type="textWrapping"/>
      </w:r>
      <w:r>
        <w:br w:type="textWrapping"/>
      </w:r>
    </w:p>
    <w:p>
      <w:pPr>
        <w:pStyle w:val="Heading2"/>
      </w:pPr>
      <w:bookmarkStart w:id="54" w:name="chương-24-nghi-hoặc-.-.-."/>
      <w:bookmarkEnd w:id="54"/>
      <w:r>
        <w:t xml:space="preserve">25. Chương 24: Nghi Hoặc . . .</w:t>
      </w:r>
    </w:p>
    <w:p>
      <w:pPr>
        <w:pStyle w:val="Compact"/>
      </w:pPr>
      <w:r>
        <w:br w:type="textWrapping"/>
      </w:r>
      <w:r>
        <w:br w:type="textWrapping"/>
      </w:r>
      <w:r>
        <w:t xml:space="preserve">Edward sửng sốt một chút, kinh ngạc nhìn Alan, nửa ngày, mở miệng nói.</w:t>
      </w:r>
      <w:r>
        <w:br w:type="textWrapping"/>
      </w:r>
      <w:r>
        <w:br w:type="textWrapping"/>
      </w:r>
      <w:r>
        <w:t xml:space="preserve">“Because, I feel very protective of you.” ( bởi vì, tôi rất muốn bảo vệ em. —— nguyên văn)</w:t>
      </w:r>
      <w:r>
        <w:br w:type="textWrapping"/>
      </w:r>
      <w:r>
        <w:br w:type="textWrapping"/>
      </w:r>
      <w:r>
        <w:t xml:space="preserve">“Anh nói cái gì?” Alan nhìn chằm chằm vào đôi mắt vàng kim của hắn, trong nháy mắt lại cảm thấy quẫn bách buồn bực!</w:t>
      </w:r>
      <w:r>
        <w:br w:type="textWrapping"/>
      </w:r>
      <w:r>
        <w:br w:type="textWrapping"/>
      </w:r>
      <w:r>
        <w:t xml:space="preserve">Vẻ mặt khi jắn nói lời này, quả thực giống như… thổ lộ với người con gái mình yêu vậy. Đương nhiên, bản thân Alan vô cùng tức giận đối với suy nghĩ kỳ quái này!</w:t>
      </w:r>
      <w:r>
        <w:br w:type="textWrapping"/>
      </w:r>
      <w:r>
        <w:br w:type="textWrapping"/>
      </w:r>
      <w:r>
        <w:t xml:space="preserve">“Tôi nói…” Alan do dự một chút, nhưng vẫn quyết định hỏi ra vấn đề bản thân một mực vướng mắc: “Tại sao phải như vậy? Ban đầu lúc ở nhà ăn, tôi thậm chí có thể cảm thấy địch ý của anh! Không cần giật mình… Phải biết rằng, thân là phù thủy, tinh thần của chúng tôi hơn hẳn người thường, tuy không bằng ma cà rồng, nhưng mà, tôi cảm nhận được địch ý của anh!”</w:t>
      </w:r>
      <w:r>
        <w:br w:type="textWrapping"/>
      </w:r>
      <w:r>
        <w:br w:type="textWrapping"/>
      </w:r>
      <w:r>
        <w:t xml:space="preserve">Alan trừng mắt nhìn Edward, ánh mắt trở nên sắc bén: “Nói cho tôi biết! Lúc ấy tại sao anh có địch ý với tôi? Tôi thậm chí dám khẳng định, nếu lúc ấy không phải có nhiều người ở đó, thậm chí anh sẽ lập tức bổ nhào qua xé tôi thành mảnh nhỏ, đúng không!”</w:t>
      </w:r>
      <w:r>
        <w:br w:type="textWrapping"/>
      </w:r>
      <w:r>
        <w:br w:type="textWrapping"/>
      </w:r>
      <w:r>
        <w:t xml:space="preserve">Sau khi lộ vẻ khiếp sợ, mặt Edward dần hiện ra một tia thống khổ khó có thể che dấu, di chuyển trên gương mặt góc cạnh rõ ràng như tượng điêu khắc Hy Lạp, làm trái tim Alan không hiểu sao lại run lên.</w:t>
      </w:r>
      <w:r>
        <w:br w:type="textWrapping"/>
      </w:r>
      <w:r>
        <w:br w:type="textWrapping"/>
      </w:r>
      <w:r>
        <w:t xml:space="preserve">Dời tầm mắt mịt mờ đi, ra lệnh cho chính mình đừng nhìn cặp mắt vàng đã trở nên hơi ngã màu đen tối kia, Alan bắt buộc bản thân nhanh chóng đè loại cảm giác kỳ dị này xuống.</w:t>
      </w:r>
      <w:r>
        <w:br w:type="textWrapping"/>
      </w:r>
      <w:r>
        <w:br w:type="textWrapping"/>
      </w:r>
      <w:r>
        <w:t xml:space="preserve">Di chứng! Cái này nhất định là di chứng sau khi ma lực bạo động! Đúng vậy, nhất định là vì kiếp trước chưa từng trải qua ma lực bạo động cường đại như vậy mới thế, nhất định là vậy!</w:t>
      </w:r>
      <w:r>
        <w:br w:type="textWrapping"/>
      </w:r>
      <w:r>
        <w:br w:type="textWrapping"/>
      </w:r>
      <w:r>
        <w:t xml:space="preserve">“Không ngờ cậu nhạy cảm như thế.” Đang lúc lòng Alan mãnh liệt cuộn trào, thanh âm của Edward truyền đến. Chỉ là thanh âm không trong trẻo như thường, ngược lại mang theo một tia khàn khàn và áp lực.</w:t>
      </w:r>
      <w:r>
        <w:br w:type="textWrapping"/>
      </w:r>
      <w:r>
        <w:br w:type="textWrapping"/>
      </w:r>
      <w:r>
        <w:t xml:space="preserve">Trên gương mặt anh tuấn xuất hiện nụ cười khổ, “A, Alan. Tại sao tôi phải ôm lấy địch ý vào lần đầu tiên gặp cậu? Bởi vì… Tôi không nghe được suy nghĩ của cậu. Cứ như bây giờ vậy, lúc này rốt cuộc cậu đang suy nghĩ gì? Tôi không biết!”</w:t>
      </w:r>
      <w:r>
        <w:br w:type="textWrapping"/>
      </w:r>
      <w:r>
        <w:br w:type="textWrapping"/>
      </w:r>
      <w:r>
        <w:t xml:space="preserve">Alan quái dị nhìn hắn một cái, có chút không thể lý giải, nghi ngờ hỏi: “Chỉ vì vậy mà ôm địch ý với tôi? Thậm chí còn muốn…” Còn muốn giết tôi phải không?</w:t>
      </w:r>
      <w:r>
        <w:br w:type="textWrapping"/>
      </w:r>
      <w:r>
        <w:br w:type="textWrapping"/>
      </w:r>
      <w:r>
        <w:t xml:space="preserve">Tại nhà ăn lần đó, trong cặp mắt màu vàng tràn ra, rõ ràng là sợ hãi và sát ý. Làm cậu nhớ tới kí ức như cơn ác mộng kia, như lúc gặp được bầy Ma cà rồng kia ở Italy, cũng như cuộc đời kiếp trước tra tấn cậu trọn kiếp…</w:t>
      </w:r>
      <w:r>
        <w:br w:type="textWrapping"/>
      </w:r>
      <w:r>
        <w:br w:type="textWrapping"/>
      </w:r>
      <w:r>
        <w:t xml:space="preserve">Alan bất giác run rẩy một cái, Edward nhạy cảm cảm thấy, thống khổ trên mặt càng đậm.</w:t>
      </w:r>
      <w:r>
        <w:br w:type="textWrapping"/>
      </w:r>
      <w:r>
        <w:br w:type="textWrapping"/>
      </w:r>
      <w:r>
        <w:t xml:space="preserve">“Đúng vậy…, tôi đã nói với cậu, thiên phú hắc ám của tôi… Tôi có thể nghe thấy suy nghĩ của bất cứ kẻ nào vào mọi lúc, duy chỉ có cậu, tôi không thấy bất cứ suy nghĩ nào của cậu.” bất tri bất giác, Edward đã đỗ chiếc Volvo lại ven đường.</w:t>
      </w:r>
      <w:r>
        <w:br w:type="textWrapping"/>
      </w:r>
      <w:r>
        <w:br w:type="textWrapping"/>
      </w:r>
      <w:r>
        <w:t xml:space="preserve">“Cho nên, anh cảm giác khủng hoảng? Anh muốn giết tôi, cũng là vì anh không nghe được tư tưởng của tôi?” Alan cau mày, trong cặp mắt đen trong suốt có chút không thể tin. Nếu như thần bí có thể đưa đến thái độ thù địch của Edward, cái này thật chẳng thuyết phục gì, cậu thật sự không cách nào lý giải tư duy logic của Edward?</w:t>
      </w:r>
      <w:r>
        <w:br w:type="textWrapping"/>
      </w:r>
      <w:r>
        <w:br w:type="textWrapping"/>
      </w:r>
      <w:r>
        <w:t xml:space="preserve">“Không phải, ý tôi là, không chỉ vì cái đó. Trừ chuyện không nghe thấy tư tưởng của cậu, Alan, cậu phải biết rằng. Thân là một ma cà rồng chúng tôi có nhiều lúc không thể làm gì được, chúng ta không thể để người thường biết thân phận của mình, trước khi gặp cậu, tôi có thể nghe thấy tất cả suy nghĩ của một người. Nếu có người hoài nghi chúng tôi, tôi có thể biết trước, nghĩ cách xoay chuyển. Nhưng tại nhà ăn lần đó tôi lại phát hiện không cách nào nhìn thấu tư tưởng của cậu, vì vậy tôi hoang mang, tiếp theo là phẫn nộ và địch ý. Bởi vì, tôi không cách nào dễ dàng tha thứ có bất kỳ người nào uy hiếp tôi và người nhà, dù chỉ là một người không biết, cho nên tôi…” Edward cứ thoải mái nhanh chóng nhổ ra, tuy sắc mặt rõ ràng hổ thẹn, nhưng ngữ điệu xác thực ung dung rất nhiều, hiển nhiên những lời này thật sự đè ép trong não hắn quá lâu.</w:t>
      </w:r>
      <w:r>
        <w:br w:type="textWrapping"/>
      </w:r>
      <w:r>
        <w:br w:type="textWrapping"/>
      </w:r>
      <w:r>
        <w:t xml:space="preserve">“Cho nên anh mới ôm lấy địch ý đối với tôi, thậm chí còn tính giết tôi? Bởi vì anh không cách nào thăm dò suy nghĩ của tôi? Bởi vì không cách nào khống chế mà cảm thấy hoảng sợ, cho nên anh sợ để lộ thân phận gia đình anh? Muốn bóp chết tất cả trước khi nảy sinh sao? Cho dù chỉ có thể là một người không biết gì!” Alan nghĩ tới tại nhà ăn lần đầu tiên dùng hình thái ‘Người’ gặp Edward, cậu nhìn thấy ánh mắt kinh ngạc và địch ý trừng mình chằm chằm, ánh mắt lợi hại mà lạnh lẽo kia, sát ý dày đặc gần như không thể kiềm chế mà dâng trào. Bởi vậy cảm thấy phẫn nộ, câu nói tỏ ra lợi hại mà không chút lưu tình.</w:t>
      </w:r>
      <w:r>
        <w:br w:type="textWrapping"/>
      </w:r>
      <w:r>
        <w:br w:type="textWrapping"/>
      </w:r>
      <w:r>
        <w:t xml:space="preserve">Trong khoảnh khắc đó, trên mặt Edward hiện ra thống khổ cực độ, bởi vì ngữ khí hung hăng và lời nói không chút lưu tình của Alan dành cho hắn. Hắn thậm chí nheo cặp mắt màu vàng nhạt xinh đẹp thâm thúy lại, nhanh chóng che dấu đi vẻ khổ sở nhưng vẫn bị Alan bắt gặp.</w:t>
      </w:r>
      <w:r>
        <w:br w:type="textWrapping"/>
      </w:r>
      <w:r>
        <w:br w:type="textWrapping"/>
      </w:r>
      <w:r>
        <w:t xml:space="preserve">Chờ hắn mở mắt lần nữa, đáy mắt hắn vô cùng bình thản, phảng phất như khổ sở vừa lóe qua rồi biến mất kia chỉ là ảo giác.</w:t>
      </w:r>
      <w:r>
        <w:br w:type="textWrapping"/>
      </w:r>
      <w:r>
        <w:br w:type="textWrapping"/>
      </w:r>
      <w:r>
        <w:t xml:space="preserve">Đã không có biểu lộ ẩn chứa tình cảm ấm áp, đã không có ánh mắt dịu dàng, Edward lúc này lạnh lùng như lúc mới gặp.</w:t>
      </w:r>
      <w:r>
        <w:br w:type="textWrapping"/>
      </w:r>
      <w:r>
        <w:br w:type="textWrapping"/>
      </w:r>
      <w:r>
        <w:t xml:space="preserve">“… Cậu nói đúng.” Edward cười lạnh mở miệng: “Tuy gia tộc của tôi theo ‘chủ nghĩa ăn chay’, nhưng về bản chất vẫn không có gì khác với những  ma cà rồng khác. Chúng tôi lạnh lùng, tàn khốc, vì tư lợi! Ngay lúc đó cậu vốn chỉ là kẻ xa lạ thôi! Tại sao tôi  phải quan tâm cảm nhận của một kẻ xa lạ? Ma cà rồng tồn tại tuyệt đối không thể bị người khác phát hiện, tuy cậu chưa chắc sẽ ảnh hưởng đến cuộc sống yên lành của chúng tôi, nhưng cậu chẳng khác gì một trái bom hẹn giờ vậy, khiến tôi luôn phải đề phòng, cho nên tôi không thể dễ dàng bỏ qua cho bất cứ kẻ nào uy hiếp tôi, hoặc uy hiếp người nhà tôi. Dù có thể chỉ là một người không biết, cũng không thể!”</w:t>
      </w:r>
      <w:r>
        <w:br w:type="textWrapping"/>
      </w:r>
      <w:r>
        <w:br w:type="textWrapping"/>
      </w:r>
      <w:r>
        <w:t xml:space="preserve">Ngữ điệu Lạnh lùng, lời nói sắc bén, đều lộ ra thiên tính lạnh lùng của một ma cà rồng.</w:t>
      </w:r>
      <w:r>
        <w:br w:type="textWrapping"/>
      </w:r>
      <w:r>
        <w:br w:type="textWrapping"/>
      </w:r>
      <w:r>
        <w:t xml:space="preserve">Nhưng ngoài dự liệu của mọi người, Alan lại không tức giận, Edward thậm chí còn chuẩn bị nghênh đón hậu quả làm một phù thủy phẫn nộ. Nhưng hiện tại, phản ứng còn chưa kịp tưởng tượng căn bản cũng không xuất hiện.</w:t>
      </w:r>
      <w:r>
        <w:br w:type="textWrapping"/>
      </w:r>
      <w:r>
        <w:br w:type="textWrapping"/>
      </w:r>
      <w:r>
        <w:t xml:space="preserve">Alan cũng không phản ứng gì với lời nói bén nhọn lạnh lùng của Edward, cậu im lặng, thậm chí cậu nghĩ tới kiếp trước, nghĩ tới gia đình bạch Khổng Tước Malfoy, nghĩ tới cả Slytherin.</w:t>
      </w:r>
      <w:r>
        <w:br w:type="textWrapping"/>
      </w:r>
      <w:r>
        <w:br w:type="textWrapping"/>
      </w:r>
      <w:r>
        <w:t xml:space="preserve">Chỉ là vì bảo vệ người nhà sao? Dù có lẽ chỉ là một người không biết  gì cũng phải bóp chết trước khi nảy sinh.</w:t>
      </w:r>
      <w:r>
        <w:br w:type="textWrapping"/>
      </w:r>
      <w:r>
        <w:br w:type="textWrapping"/>
      </w:r>
      <w:r>
        <w:t xml:space="preserve">Quy tắc hành vi thứ ba mươi chín của Slytherin: tôn trọng người thương chúng ta, bảo vệ người chúng ta yêu.</w:t>
      </w:r>
      <w:r>
        <w:br w:type="textWrapping"/>
      </w:r>
      <w:r>
        <w:br w:type="textWrapping"/>
      </w:r>
      <w:r>
        <w:t xml:space="preserve">Gia đình Malfoy Kiếp trước, người nhà vĩnh viễn nằm trên tất cả lợi ích, tình yêu Lucius và Narcissa dành cho Draco… Không, không chỉ là Malfoy, bảo vệ người mình yêu, là tiềm chất của tất cả phù thủy Slytherin.</w:t>
      </w:r>
      <w:r>
        <w:br w:type="textWrapping"/>
      </w:r>
      <w:r>
        <w:br w:type="textWrapping"/>
      </w:r>
      <w:r>
        <w:t xml:space="preserve">Trong lòng Edward người hắn yêu nhất, chính là người nhà của mình a. Giống như, thứ mình dành cho Lily vậy</w:t>
      </w:r>
      <w:r>
        <w:br w:type="textWrapping"/>
      </w:r>
      <w:r>
        <w:br w:type="textWrapping"/>
      </w:r>
      <w:r>
        <w:t xml:space="preserve">Cặp mắt xanh biếc ấm áp mà xinh đẹp kia, đã từng là hơi ấm duy nhất trọn đời cậu. Trải qua năm tháng dai dẳng kiếp trước, vì Lily, biết rõ chúa cứu thế là thằng con của kẻ mình hận nhất kiếp trước, thế mà, vẫn đem tất cả vốn có bảo vệ nó, mãi đến kết thúc cuộc đời.</w:t>
      </w:r>
      <w:r>
        <w:br w:type="textWrapping"/>
      </w:r>
      <w:r>
        <w:br w:type="textWrapping"/>
      </w:r>
      <w:r>
        <w:t xml:space="preserve">Tuy thời gian ở chung không lâu lắm, nhưng Alan vẫn có thể cảm thấy, gia đình Cullen yêu thương nhau đến mức nào.</w:t>
      </w:r>
      <w:r>
        <w:br w:type="textWrapping"/>
      </w:r>
      <w:r>
        <w:br w:type="textWrapping"/>
      </w:r>
      <w:r>
        <w:t xml:space="preserve">Loại tình cảm thân nhân này, kiếp trước cậu chưa bao giờ cảm nhận được, trong trí nhớ chỉ có người cha sâu rượu đáng khinh và gương mặt hung ác khi lão mắng mẹ, cùng nước mắt lúc mẹ nức nở cũng như vô số biểu lộ tê dại.</w:t>
      </w:r>
      <w:r>
        <w:br w:type="textWrapping"/>
      </w:r>
      <w:r>
        <w:br w:type="textWrapping"/>
      </w:r>
      <w:r>
        <w:t xml:space="preserve">Mặc dù ở kiếp này, tuy Robert vô cùng tốt với cậu, nhưng giữa hai cha con luôn có một tầng ngăn cách.</w:t>
      </w:r>
      <w:r>
        <w:br w:type="textWrapping"/>
      </w:r>
      <w:r>
        <w:br w:type="textWrapping"/>
      </w:r>
      <w:r>
        <w:t xml:space="preserve">Một là vì tâm lý Alan dù sao cũng là người trưởng thành, lại có tính tình không được tự nhiên, đối với tình yêu thương của Robert luôn cảm thấy không được tự nhiên một chút; hai là sau khi Alan lên sáu Robert liền quanh năm ở ngoài, thời gian hai cha con bên nhau thật sự không nhiều lắm.</w:t>
      </w:r>
      <w:r>
        <w:br w:type="textWrapping"/>
      </w:r>
      <w:r>
        <w:br w:type="textWrapping"/>
      </w:r>
      <w:r>
        <w:t xml:space="preserve">Alan một mực tin tưởng, thân tình giữa cậu và Robert tuyệt đối không nhỏ hơn gia đình Cullen, chỉ là biểu hiện không rõ ràng như vậy.</w:t>
      </w:r>
      <w:r>
        <w:br w:type="textWrapping"/>
      </w:r>
      <w:r>
        <w:br w:type="textWrapping"/>
      </w:r>
      <w:r>
        <w:t xml:space="preserve">Tuy trong lòng có chút không được tự nhiên, nhưng Alan biết, kỳ thật cậu là hâm mộ, hâm mộ gia ma cà rồng đình Cullen có thể biểu hiện thân tình ra ngoài như thế.</w:t>
      </w:r>
      <w:r>
        <w:br w:type="textWrapping"/>
      </w:r>
      <w:r>
        <w:br w:type="textWrapping"/>
      </w:r>
      <w:r>
        <w:t xml:space="preserve">Robert không phải chưa từng biểu hiện thân tình, chỉ là Alan tuy rất thích, nhưng vì tính cách khiến cậu luôn không biết thể hiện thế nào.</w:t>
      </w:r>
      <w:r>
        <w:br w:type="textWrapping"/>
      </w:r>
      <w:r>
        <w:br w:type="textWrapping"/>
      </w:r>
      <w:r>
        <w:t xml:space="preserve">Nhìn chăm chú vào hắn, Edward cứ như đang chờ tuyên án, Alan hiếm khi không nổi cơn thịnh nộ.</w:t>
      </w:r>
      <w:r>
        <w:br w:type="textWrapping"/>
      </w:r>
      <w:r>
        <w:br w:type="textWrapping"/>
      </w:r>
      <w:r>
        <w:t xml:space="preserve">Tuy vẻ mặt Edward âm trầm lãnh đạm, nhưng Alan lại cảm thấy hắn làm đúng. Nếu thay đổi là cậu, lúc gặp được chuyện có liên quan đến Robert, dù chỉ là một người có khả năng làm Robert bị thương, dù chỉ có tỷ lệ một phần vạn, cậu cũng không chút do dự bóp chết đối phương.</w:t>
      </w:r>
      <w:r>
        <w:br w:type="textWrapping"/>
      </w:r>
      <w:r>
        <w:br w:type="textWrapping"/>
      </w:r>
      <w:r>
        <w:t xml:space="preserve">Bảo vệ người nhà của mình, đây là tiềm chất của mỗi phù thủy Slytherin, bất kể là ai, đều không chút do dự làm như thế.</w:t>
      </w:r>
      <w:r>
        <w:br w:type="textWrapping"/>
      </w:r>
      <w:r>
        <w:br w:type="textWrapping"/>
      </w:r>
      <w:r>
        <w:t xml:space="preserve">Tình cảm của Charlie và Alan cũng không sâu đậm, nhưng lúc Charlie gặp nguy hiểm, Alan vẫn không chùn bước đi đến. Chỉ vì, Charlie là người nhà của cậu mà thôi.</w:t>
      </w:r>
      <w:r>
        <w:br w:type="textWrapping"/>
      </w:r>
      <w:r>
        <w:br w:type="textWrapping"/>
      </w:r>
      <w:r>
        <w:t xml:space="preserve">Như vậy Edward vì người nhà mà từng bày ra thù địch với cậu, dưới cái nhìn của Alan, cũng không phải chuyện đáng phẫn nộ gì.</w:t>
      </w:r>
      <w:r>
        <w:br w:type="textWrapping"/>
      </w:r>
      <w:r>
        <w:br w:type="textWrapping"/>
      </w:r>
      <w:r>
        <w:t xml:space="preserve">Alan thậm chí còn suy nghĩ, nếu như ở Hogwarts, nói không chừng Edward cũng là một tiểu xà của Slytherin.</w:t>
      </w:r>
      <w:r>
        <w:br w:type="textWrapping"/>
      </w:r>
      <w:r>
        <w:br w:type="textWrapping"/>
      </w:r>
      <w:r>
        <w:t xml:space="preserve">“Như vậy, vì sao sau đó anh chuyển biến thái độ đối với tôi? À, ý tôi là, cho dù là lúc tôi quyết định ở chung với mấy người, lúc chúng ta gặp mặt lần đầu tại biệt thự, anh vẫn đối với tôi… Rất không thân thiên không phải sao? Vì sao sau đó lại… Thậm chí vừa rồi anh còn nói cho tôi biết, anh muốn bảo vệ tôi?” Alan nhìn Edward, cậu nhớ rõ, khi đó Edward tuy biểu hiện không rõ ràng như Rosalie, nhưng cũng không đồng ý cậu và bọn họ cùng sống trong gian biệt thự. Nhưng cũng không lâu sau liền chuyển đổi thái độ, không chỉ lúc thường ngày vẻ mặt ôn hoà hơn rất nhiều, thậm chí còn tìm cơ hội đến gần cậu, biểu đạt thiện ý của hắn, tối qua, còn cứu cậu.</w:t>
      </w:r>
      <w:r>
        <w:br w:type="textWrapping"/>
      </w:r>
      <w:r>
        <w:br w:type="textWrapping"/>
      </w:r>
      <w:r>
        <w:t xml:space="preserve">Nếu không phải hắn chặn viên đạn kia, dùng tốc độ rút súng của tên cướp đột nhiên xuất hiện lúc ấy, cậu tuyệt đối không cam đoan mình vừa bảo vệ Charlie đồng thời còn có thể vẹn toàn trở về.</w:t>
      </w:r>
      <w:r>
        <w:br w:type="textWrapping"/>
      </w:r>
      <w:r>
        <w:br w:type="textWrapping"/>
      </w:r>
      <w:r>
        <w:t xml:space="preserve">Thậm chí vừa rồi còn nói…</w:t>
      </w:r>
      <w:r>
        <w:br w:type="textWrapping"/>
      </w:r>
      <w:r>
        <w:br w:type="textWrapping"/>
      </w:r>
      <w:r>
        <w:t xml:space="preserve">“Đúng vậy, Alan, kỳ thật không lâu sau, tôi liền hối hận đã từng suy nghĩa như vậy…” Edward thấy Alan không vì lời nói của hắn mà phẫn nộ hoặc sợ hãi, lãnh ý trong mắt dần rút đi, cặp mắt vàng kim xinh đẹp kia lần nữa toả ra sức sống rạng rỡ lấp lánh.</w:t>
      </w:r>
      <w:r>
        <w:br w:type="textWrapping"/>
      </w:r>
      <w:r>
        <w:br w:type="textWrapping"/>
      </w:r>
      <w:r>
        <w:t xml:space="preserve">“Tôi không cách nào phớt lờ sự tồn tại của cậu trước mắt, làm ra vẻ không thấy, tôi thậm chí… Không muốn cậu rời khỏi tầm mắt của tôi.”</w:t>
      </w:r>
      <w:r>
        <w:br w:type="textWrapping"/>
      </w:r>
      <w:r>
        <w:br w:type="textWrapping"/>
      </w:r>
    </w:p>
    <w:p>
      <w:pPr>
        <w:pStyle w:val="Heading2"/>
      </w:pPr>
      <w:bookmarkStart w:id="55" w:name="chương-25-tình-ý-.-.-."/>
      <w:bookmarkEnd w:id="55"/>
      <w:r>
        <w:t xml:space="preserve">26. Chương 25: Tình Ý . . .</w:t>
      </w:r>
    </w:p>
    <w:p>
      <w:pPr>
        <w:pStyle w:val="Compact"/>
      </w:pPr>
      <w:r>
        <w:br w:type="textWrapping"/>
      </w:r>
      <w:r>
        <w:br w:type="textWrapping"/>
      </w:r>
      <w:r>
        <w:t xml:space="preserve">“Tôi không cách nào phớt lờ sự tồn tại của cậu trước mắt, làm ra vẻ không thấy, tôi thậm chí… Không muốn cậu rời khỏi tầm mắt tôi.”</w:t>
      </w:r>
      <w:r>
        <w:br w:type="textWrapping"/>
      </w:r>
      <w:r>
        <w:br w:type="textWrapping"/>
      </w:r>
      <w:r>
        <w:t xml:space="preserve">Giọng nói như tiếng thở dài buông ra từ đôi môi như được chư thần cẩn thận tạo hình của Edward, mang theo một loại nỉ non như mộng ảo.</w:t>
      </w:r>
      <w:r>
        <w:br w:type="textWrapping"/>
      </w:r>
      <w:r>
        <w:br w:type="textWrapping"/>
      </w:r>
      <w:r>
        <w:t xml:space="preserve">Đôi mắt đen trong trẻo nhìn vào cặp mắt vàng kim xinh đẹp, Alan kinh ngạc nhìn Edward, ấp úng không phản ứng gì.</w:t>
      </w:r>
      <w:r>
        <w:br w:type="textWrapping"/>
      </w:r>
      <w:r>
        <w:br w:type="textWrapping"/>
      </w:r>
      <w:r>
        <w:t xml:space="preserve">Trong đầu bất giác so sánh với đôi mắt xanh biếc xinh đẹp dịu dàng luôn giấu sâu trong nội tâm.</w:t>
      </w:r>
      <w:r>
        <w:br w:type="textWrapping"/>
      </w:r>
      <w:r>
        <w:br w:type="textWrapping"/>
      </w:r>
      <w:r>
        <w:t xml:space="preserve">Cũng xinh đẹp, nhưng lóe ra ánh sáng bất đồng.</w:t>
      </w:r>
      <w:r>
        <w:br w:type="textWrapping"/>
      </w:r>
      <w:r>
        <w:br w:type="textWrapping"/>
      </w:r>
      <w:r>
        <w:t xml:space="preserve">Một cái xinh đẹp nhưng xa xôi, xa xôi đến mức, sớm đã bất giác rời đi không biết từ bao giờ; một cái là thâm thúy mà chân thật, gần trong gang tấc.</w:t>
      </w:r>
      <w:r>
        <w:br w:type="textWrapping"/>
      </w:r>
      <w:r>
        <w:br w:type="textWrapping"/>
      </w:r>
      <w:r>
        <w:t xml:space="preserve">Hơn nữa… đôi mắt vàng kim này, hoàn toàn… Chỉ có bóng dáng một mình cậu.</w:t>
      </w:r>
      <w:r>
        <w:br w:type="textWrapping"/>
      </w:r>
      <w:r>
        <w:br w:type="textWrapping"/>
      </w:r>
      <w:r>
        <w:t xml:space="preserve">“Anh…” Alan cũng không phải chuyện gì cũng không biết, trái lại, tại lễ Giáng Sinh ngày xưa, hàng năm cậu đều bắt được trong bụi hoa sân trường, trong xe ngựa tạm đỗ, góc tường lâu đài, phía sau màn sân khấu… Thậm chí là rìa rừng cấm một đám nhóc quái vật khổng lồ ngu đần nói ra mấy lời ngon ngọt với các cô bé phù thủy.</w:t>
      </w:r>
      <w:r>
        <w:br w:type="textWrapping"/>
      </w:r>
      <w:r>
        <w:br w:type="textWrapping"/>
      </w:r>
      <w:r>
        <w:t xml:space="preserve">Những đám nhóc quái vật khổng lồ đỏm dáng kia đem từ ngữ dành dụm được từ luận văn ngày thường trau chuốt vận dụng toàn bộ vào lúc ấy, lại còn tiến hành gia công chiều sâu, chúng nói không biết rõ ràng gấp bao nhiêu lần so với Edward.</w:t>
      </w:r>
      <w:r>
        <w:br w:type="textWrapping"/>
      </w:r>
      <w:r>
        <w:br w:type="textWrapping"/>
      </w:r>
      <w:r>
        <w:t xml:space="preserve">Chỉ là… Cũng không có kẻ nào, biểu hiện chân thành như Edward bây giờ.</w:t>
      </w:r>
      <w:r>
        <w:br w:type="textWrapping"/>
      </w:r>
      <w:r>
        <w:br w:type="textWrapping"/>
      </w:r>
      <w:r>
        <w:t xml:space="preserve">“Rất kinh ngạc phải không? Alan…” Edward thấy Alan có chút kinh ngạc, cứ như thầm vui vẻ. Sau một hồi, mới chậm rãi mở miệng: “Tôi nói như vậy… Coi như là… bày tỏ đi, cậu có phải cảm thấy rất ngạc nhiên không? Chỉ trừ lần đó ra, thân là một ma cà rồng sống trong bóng tối, ngay cả bản thân tôi cũng không hiểu tại sao lại muốn thân cận với một người xa lạ, thậm chí vì người đó, không tiếc mạo hiểm nguy cơ bị người ta phát hiện thân phận.”</w:t>
      </w:r>
      <w:r>
        <w:br w:type="textWrapping"/>
      </w:r>
      <w:r>
        <w:br w:type="textWrapping"/>
      </w:r>
      <w:r>
        <w:t xml:space="preserve">Hắn nói rất đúng chuyện cứu Charlie tối hôm qua. Xác thực, nếu không phải vì mình, cho dù Alice thật sự biết trước kết cục của Charlie, gia đình Cullen cũng sẽ không thèm xen vào chuyện này a.</w:t>
      </w:r>
      <w:r>
        <w:br w:type="textWrapping"/>
      </w:r>
      <w:r>
        <w:br w:type="textWrapping"/>
      </w:r>
      <w:r>
        <w:t xml:space="preserve">Nếu không phải mình là phù thủy, nếu không phải cậu biết ‘Obliviate’, như vậy Edward sẽ xử lí đám cướp có thể làm thân phận hắn bại lộ kia như thế nào, thậm chí cả Charlie trong lúc vô tình chứng kiến hết thảy cũng bị…</w:t>
      </w:r>
      <w:r>
        <w:br w:type="textWrapping"/>
      </w:r>
      <w:r>
        <w:br w:type="textWrapping"/>
      </w:r>
      <w:r>
        <w:t xml:space="preserve">Ma cà rồng, thật sự là một chủng tộc giống Slytherin đến dị thường a, trừ người mình để ý ra, mấy thứ khác cũng không nằm trong phạm vi quan tâm của bọn họ…</w:t>
      </w:r>
      <w:r>
        <w:br w:type="textWrapping"/>
      </w:r>
      <w:r>
        <w:br w:type="textWrapping"/>
      </w:r>
      <w:r>
        <w:t xml:space="preserve">Nhưng mà hắn, hắn mới vừa nói…</w:t>
      </w:r>
      <w:r>
        <w:br w:type="textWrapping"/>
      </w:r>
      <w:r>
        <w:br w:type="textWrapping"/>
      </w:r>
      <w:r>
        <w:t xml:space="preserve">Trong nháy mắt, đôi mắt Alan khôi phục trấn tĩnh, trong óc nhanh chóng lướt qua từng chút từng chút những ngày ở cùng Edward.</w:t>
      </w:r>
      <w:r>
        <w:br w:type="textWrapping"/>
      </w:r>
      <w:r>
        <w:br w:type="textWrapping"/>
      </w:r>
      <w:r>
        <w:t xml:space="preserve">Lần đầu gặp, hắn là Ma cà rồng săn bắn trong rừng, cậu là phù thủy hóa thân trong hình dáng Animagi; dung nhan tuấn mỹ đứng trong cánh rừng u ám, phảng phất như bức tượng của thần linh rơi xuống nhân gian.</w:t>
      </w:r>
      <w:r>
        <w:br w:type="textWrapping"/>
      </w:r>
      <w:r>
        <w:br w:type="textWrapping"/>
      </w:r>
      <w:r>
        <w:t xml:space="preserve">Lúc gặp lại, hắn là thành viên gia đình Cullen không giống người thường, nhà ăn ầm ĩ như cách hắn rất xa, hắn chính là ẩn giả di thế độc lập, không lẫn lộn trong loài người thế tục; vô ý bắt gặp, ánh mắt sát ý lạnh thấu xương kia, suýt nữa khiến ma lực trong cơ thể cậu bùng nổ.</w:t>
      </w:r>
      <w:r>
        <w:br w:type="textWrapping"/>
      </w:r>
      <w:r>
        <w:br w:type="textWrapping"/>
      </w:r>
      <w:r>
        <w:t xml:space="preserve">Kế tiếp, biệt thự trong rừng, như thể báo trước gút mắc đã định trước trong định mệnh giữa bọn họ.</w:t>
      </w:r>
      <w:r>
        <w:br w:type="textWrapping"/>
      </w:r>
      <w:r>
        <w:br w:type="textWrapping"/>
      </w:r>
      <w:r>
        <w:t xml:space="preserve">Nhìn lén trong đêm, đến gần, thiện ý đột nhiên xuất hiện, tình cảm trong đôi mắt màu vàng nhạt không cách nào thấu hiểu, làm cậu bỗng hoang mang.</w:t>
      </w:r>
      <w:r>
        <w:br w:type="textWrapping"/>
      </w:r>
      <w:r>
        <w:br w:type="textWrapping"/>
      </w:r>
      <w:r>
        <w:t xml:space="preserve">Thân ảnh truy tìm mà đến, trong nháy mắt ngăn cản viên đạn lao đến…</w:t>
      </w:r>
      <w:r>
        <w:br w:type="textWrapping"/>
      </w:r>
      <w:r>
        <w:br w:type="textWrapping"/>
      </w:r>
      <w:r>
        <w:t xml:space="preserve">Alan hiểu, kỳ thật cậu đã sớm phát hiện chút dị thường, chỉ là cự tuyệt không muốn nghĩ sâu thêm.</w:t>
      </w:r>
      <w:r>
        <w:br w:type="textWrapping"/>
      </w:r>
      <w:r>
        <w:br w:type="textWrapping"/>
      </w:r>
      <w:r>
        <w:t xml:space="preserve">Đôi mắt xanh nhạt xinh đẹp trong trí nhớ, làm sao có thể bị thay thế? Làm sao có thể…</w:t>
      </w:r>
      <w:r>
        <w:br w:type="textWrapping"/>
      </w:r>
      <w:r>
        <w:br w:type="textWrapping"/>
      </w:r>
      <w:r>
        <w:t xml:space="preserve">Alan không biết mình có bị đồng tính hay không, kỳ thật ở kiếp trước, tình yêu đồng tính cũng không bị bài xích trong giới phù thủy, thậm chí đại pháp sư Merlin và anh hùng King Arthur ngày xưa chính là một đôi tình nhân trong truyền thuyết. (=.=)</w:t>
      </w:r>
      <w:r>
        <w:br w:type="textWrapping"/>
      </w:r>
      <w:r>
        <w:br w:type="textWrapping"/>
      </w:r>
      <w:r>
        <w:t xml:space="preserve">Trong mắt phù thủy, tình nhân đồng tính vẫn được chấp nhận, chúc phúc. Hơn nữa nếu như là một phù thủy ma lực đủ mạnh, thậm chí có thể cùng tình nhân đồng tính mang thai để lại huyết mạch.</w:t>
      </w:r>
      <w:r>
        <w:br w:type="textWrapping"/>
      </w:r>
      <w:r>
        <w:br w:type="textWrapping"/>
      </w:r>
      <w:r>
        <w:t xml:space="preserve">Chỉ là tỷ lệ còn thấp hơn một phần vạn, hơn nữa vì đồng tính sinh tử là trái với quy luật sinh mạng, lúc mang thai nguy hiểm có thể mạng đến cho hai cha con còn tăng lên càng nhiều, cho dù là con cháu sau khi sinh ra, tỷ lệ chết non cũng rất cao.</w:t>
      </w:r>
      <w:r>
        <w:br w:type="textWrapping"/>
      </w:r>
      <w:r>
        <w:br w:type="textWrapping"/>
      </w:r>
      <w:r>
        <w:t xml:space="preserve">Cậu từng nghe Lucius nói. Trong lịch sử gia tộc Malfoy, từng có ba cặp tình nhân đồng tính, đáng tiếc một đôi may mắn mang thai sinh hậu đại, cuối cùng lại không thể bảo vệ con của họ trưởng thành.</w:t>
      </w:r>
      <w:r>
        <w:br w:type="textWrapping"/>
      </w:r>
      <w:r>
        <w:br w:type="textWrapping"/>
      </w:r>
      <w:r>
        <w:t xml:space="preserve">Dùng nội tình cùng thực lực gia tộc Malfoy còn không cách nào bảo vệ huyết mạch đồng tính, có thể thấy được phù thủy đồng tính muốn sinh ra hậu đại rất khó.</w:t>
      </w:r>
      <w:r>
        <w:br w:type="textWrapping"/>
      </w:r>
      <w:r>
        <w:br w:type="textWrapping"/>
      </w:r>
      <w:r>
        <w:t xml:space="preserve">Bởi vậy, gia tộc Malfoy vì không muốn lặp lại bi ai mất đi huyết mạch, bởi vậy trong gia quy ra lệnh nghiêm khắc cấm hành vi đồng tính luyến ái.</w:t>
      </w:r>
      <w:r>
        <w:br w:type="textWrapping"/>
      </w:r>
      <w:r>
        <w:br w:type="textWrapping"/>
      </w:r>
      <w:r>
        <w:t xml:space="preserve">Alan tinh tường nhớ rõ lúc trước khi nói những lời này trong mắt Lucius hiện rõ đau thương cùng ảm đạm, cậu biết, Lucius có vợ hiền con nhỏ, lúc còn trẻ, chắc hẳn cũng có đoạn tình cảm lưu luyến nào đó mà không cách nào được gia tộc thừa nhận.</w:t>
      </w:r>
      <w:r>
        <w:br w:type="textWrapping"/>
      </w:r>
      <w:r>
        <w:br w:type="textWrapping"/>
      </w:r>
      <w:r>
        <w:t xml:space="preserve">Bởi vì lần đầu tiên và cũng là duy nhất nhìn thấy vẻ mặt này của Lucius, nên Alan đối với kí ức này dị thường khắc sâu.</w:t>
      </w:r>
      <w:r>
        <w:br w:type="textWrapping"/>
      </w:r>
      <w:r>
        <w:br w:type="textWrapping"/>
      </w:r>
      <w:r>
        <w:t xml:space="preserve">Bản thân Alan cũng không bài xích tình cảm đồng tính, nhưng điều kiện tiên quyết là không phát sinh trên người cậu.</w:t>
      </w:r>
      <w:r>
        <w:br w:type="textWrapping"/>
      </w:r>
      <w:r>
        <w:br w:type="textWrapping"/>
      </w:r>
      <w:r>
        <w:t xml:space="preserve">Chỉ là cho tới bây giờ cậu cũng chưa trải qua loại tình cảm này, bất kể là kiếp trước hay kiếp này.</w:t>
      </w:r>
      <w:r>
        <w:br w:type="textWrapping"/>
      </w:r>
      <w:r>
        <w:br w:type="textWrapping"/>
      </w:r>
      <w:r>
        <w:t xml:space="preserve">Cho dù là Lily năm đó, cậu cũng chỉ là yên lặng thầm mến, thẳng đến Lily rời xa thế giới này, cũng không nói tình cảm kia ra khỏi cửa miệng.</w:t>
      </w:r>
      <w:r>
        <w:br w:type="textWrapping"/>
      </w:r>
      <w:r>
        <w:br w:type="textWrapping"/>
      </w:r>
      <w:r>
        <w:t xml:space="preserve">Alan rất muốn nổi giận, cậu thậm chí cho là chỉ sau một khắc, cậu sẽ không chút do dự bắn ra một cái Diffindo!</w:t>
      </w:r>
      <w:r>
        <w:br w:type="textWrapping"/>
      </w:r>
      <w:r>
        <w:br w:type="textWrapping"/>
      </w:r>
      <w:r>
        <w:t xml:space="preserve">Nhưng… Nhưng đối mặt với ánh mắt của Edward, cặp mắt màu vàng nhạt kia, có sợ hãi, không chút an tâm, lại có chờ mong… Còn có một tia ân cần dịu dàng tuyệt đối không thuộc về  ma cà rồng.</w:t>
      </w:r>
      <w:r>
        <w:br w:type="textWrapping"/>
      </w:r>
      <w:r>
        <w:br w:type="textWrapping"/>
      </w:r>
      <w:r>
        <w:t xml:space="preserve">“Anh… Tôi giả thiết Edward, anh là đối với ta, anh nói anh thích… À, anh… thèm muốn tôi(-‘’’’=).” Alan châm chước thay đổi một từ cậu cho rằng có thể dễ tiếp nhận hơn.</w:t>
      </w:r>
      <w:r>
        <w:br w:type="textWrapping"/>
      </w:r>
      <w:r>
        <w:br w:type="textWrapping"/>
      </w:r>
      <w:r>
        <w:t xml:space="preserve">“… Đúng vậy ”</w:t>
      </w:r>
      <w:r>
        <w:br w:type="textWrapping"/>
      </w:r>
      <w:r>
        <w:br w:type="textWrapping"/>
      </w:r>
      <w:r>
        <w:t xml:space="preserve">“Vì sao?” Alan không biết đây là câu ‘vì sao’ lần thứ mấy trong hôm nay của mình, có vẻ cậu không ngừng hỏi Edward từ gốc tới ngọn các vấn đề.</w:t>
      </w:r>
      <w:r>
        <w:br w:type="textWrapping"/>
      </w:r>
      <w:r>
        <w:br w:type="textWrapping"/>
      </w:r>
      <w:r>
        <w:t xml:space="preserve">Thân là một ma cà rồng, sao lại tùy tiện đi thích một con người chứ?</w:t>
      </w:r>
      <w:r>
        <w:br w:type="textWrapping"/>
      </w:r>
      <w:r>
        <w:br w:type="textWrapping"/>
      </w:r>
      <w:r>
        <w:t xml:space="preserve">“Bởi vì…” Edward thoạt nhìn hơi nhăn nhó, Alan vững tin, nếu hắn không phải ma cà rồng chỉ sợ hiện tại mặt đã đỏ ửng lên rồi.</w:t>
      </w:r>
      <w:r>
        <w:br w:type="textWrapping"/>
      </w:r>
      <w:r>
        <w:br w:type="textWrapping"/>
      </w:r>
      <w:r>
        <w:t xml:space="preserve">Thật lâu sau, hắn phảng phất như quyết tâm làm chuyện gì đó, có chút mơ hồ, có chút gấp gáp nói: “Bởi vì, từng phút từng giây cậu đều đang hấp dẫn tôi. Hương vị của cậu, ánh mắt của cậu, cùng hơi thở của cậu.”</w:t>
      </w:r>
      <w:r>
        <w:br w:type="textWrapping"/>
      </w:r>
      <w:r>
        <w:br w:type="textWrapping"/>
      </w:r>
      <w:r>
        <w:t xml:space="preserve">“Ách…” Alan choáng váng, sắc mặt không khống chế được thoáng đỏ lên một chút: “Anh, ý anh tôi không rõ.”</w:t>
      </w:r>
      <w:r>
        <w:br w:type="textWrapping"/>
      </w:r>
      <w:r>
        <w:br w:type="textWrapping"/>
      </w:r>
      <w:r>
        <w:t xml:space="preserve">“Ý của tôi là! Alan, cậu bị một ma cà rồng ‘thèm muốn’, gần một trăm năm qua, tôi chưa từng ‘thèm muốn’ muốn ngừng mà không được với bất kì con người nào.” Edward có chút thẹn quá hoá giận nói.</w:t>
      </w:r>
      <w:r>
        <w:br w:type="textWrapping"/>
      </w:r>
      <w:r>
        <w:br w:type="textWrapping"/>
      </w:r>
      <w:r>
        <w:t xml:space="preserve">“Chỉ… chỉ vì hương vị của tôi!” Alan thanh âm có chút lớn.</w:t>
      </w:r>
      <w:r>
        <w:br w:type="textWrapping"/>
      </w:r>
      <w:r>
        <w:br w:type="textWrapping"/>
      </w:r>
      <w:r>
        <w:t xml:space="preserve">“Đúng vậy… Có thể là vì cậu là phù thủy. Tôi nghĩ ma lực trong cơ thể cậu cũng là một loại năng lượng, nó có thể làm cho sinh vật giống như tôi, bị hấp dẫn sâu sắc.” Edward nói lắp bắp, cứ như một thiếu niên trẻ trung không hiểu tình huống nóng lòng thổ lộ hết với người yêu.</w:t>
      </w:r>
      <w:r>
        <w:br w:type="textWrapping"/>
      </w:r>
      <w:r>
        <w:br w:type="textWrapping"/>
      </w:r>
      <w:r>
        <w:t xml:space="preserve">“Cái này… Cái này buồn cười quá!” lòng Alan sóng to gió lớn, lời nói trong miệng lại bắt đầu trở nên cay nghiệt: “Anh vững tin anh không đứng ở góc độ coi tôi trở thành thức ăn để ‘thèm muốn’ tôi chứ, mà còn đối với một thằng con train như tôi.”</w:t>
      </w:r>
      <w:r>
        <w:br w:type="textWrapping"/>
      </w:r>
      <w:r>
        <w:br w:type="textWrapping"/>
      </w:r>
      <w:r>
        <w:t xml:space="preserve">“Không, đương nhiên không phải.” Edward lập tức phản bác: “Alan, tin tưởng tôi, từ… Sau đó, tôi liền không còn suy nghĩa muốn thương tổn cậu. Kỳ thật, sở dĩ tôi muốn bảo vệ cậu. Alan, cậu… Kỳ thật rất giống chúng tôi.”</w:t>
      </w:r>
      <w:r>
        <w:br w:type="textWrapping"/>
      </w:r>
      <w:r>
        <w:br w:type="textWrapping"/>
      </w:r>
      <w:r>
        <w:t xml:space="preserve">“Anh nói tôi giống quỷ hút máu hả.” Alan nổi giận, cậu… giống ma cà rồng chỗ nào. (chỗ nào không giống)</w:t>
      </w:r>
      <w:r>
        <w:br w:type="textWrapping"/>
      </w:r>
      <w:r>
        <w:br w:type="textWrapping"/>
      </w:r>
      <w:r>
        <w:t xml:space="preserve">“Cậu cô độc, ưu nhã, xa cách, thoạt nhìn đối với ai cũng nho nhã lễ độ, nhưng trên thực tế một mực cự tuyệt lại gần người khác. Cậu thành thục, cơ trí, đạm mạc, giống như luôn không hợp với hoàn cảnh chung quanh, thậm chí cậu giống như… Không thuộc về thế giới này. Tất cả mọi thứ, đều rất giống tính chất đặc biệt của ma cà rồng.” Edward chậm rãi nói ra.</w:t>
      </w:r>
      <w:r>
        <w:br w:type="textWrapping"/>
      </w:r>
      <w:r>
        <w:br w:type="textWrapping"/>
      </w:r>
      <w:r>
        <w:t xml:space="preserve">“Anh… Anh luôn luôn quan sát tôi.” Trong giọng của Alan, chứa đựng sự chờ mong và vui sướng mà chính cậu cũng không phát giác.</w:t>
      </w:r>
      <w:r>
        <w:br w:type="textWrapping"/>
      </w:r>
      <w:r>
        <w:br w:type="textWrapping"/>
      </w:r>
      <w:r>
        <w:t xml:space="preserve">“Đúng vậy… Alan, cậu biết không? Kỳ thật, tôi một mực thèm muốn cậu.”</w:t>
      </w:r>
      <w:r>
        <w:br w:type="textWrapping"/>
      </w:r>
      <w:r>
        <w:br w:type="textWrapping"/>
      </w:r>
      <w:r>
        <w:t xml:space="preserve">“Vì sao?”</w:t>
      </w:r>
      <w:r>
        <w:br w:type="textWrapping"/>
      </w:r>
      <w:r>
        <w:br w:type="textWrapping"/>
      </w:r>
      <w:r>
        <w:t xml:space="preserve">Rất tốt, lại là một câu vì sao, quỷ hút máu chết tiệt, chẳng lẽ hắn không thể chủ động nói ra! Ngay cả năm đó khi còn học ở Slytherin, cậu cũng không hỏi nhiều vấn đề như vậy trong một ngày!</w:t>
      </w:r>
      <w:r>
        <w:br w:type="textWrapping"/>
      </w:r>
      <w:r>
        <w:br w:type="textWrapping"/>
      </w:r>
      <w:r>
        <w:t xml:space="preserve">“Đúng vậy, là thèm muốn, hay cả ghen tỵ. Alan, cậu có khí chất rất giống ma cà rồng, thậm chí tôi luôn vô ý xem cậu như đồng loại của mình. Nhưng cậu có thể tiếp cận đám người, cậu có thể công khai đối mặt ánh mặt trời trong mắt người đời, cậu có thân thể ấm áp, dòng máu lưu động… Alan, những điều này một  ma cà rồng không cách nào tìm được, hơn nữa còn lại điều khát vọng nhất. Bởi vậy, lúc Alice tiên đoán cậu gặp phải nguy hiểm, tôi không chùn bước đi đến tìm cậu, ta không thể làm cho sự thèm muốn này mất đi.”</w:t>
      </w:r>
      <w:r>
        <w:br w:type="textWrapping"/>
      </w:r>
      <w:r>
        <w:br w:type="textWrapping"/>
      </w:r>
      <w:r>
        <w:t xml:space="preserve">“Nhưng những thứ này… Ý tôi là bất luận là mùi hương dễ ngửi của tôi theo ý anh hay cảm giác tôi mang lại cho anh, cũng không thể trở thành lý do anh thích…, không thèm muốn tôi.”</w:t>
      </w:r>
      <w:r>
        <w:br w:type="textWrapping"/>
      </w:r>
      <w:r>
        <w:br w:type="textWrapping"/>
      </w:r>
      <w:r>
        <w:t xml:space="preserve">“Có lẽ vậy.” trong thanh âm bất đắc dĩ của Edward lộ ra vị đắng chát: “Nếu như, tôi gặp được ‘Người ca hát’ định mệnh đã chọn, có lẽ tôi sẽ không như vậy. Nhưng Alan à, chuyện trên đời này từ lúc quỹ đạo vận mệnh bắt đầu chuyển động, thì đã không có ‘Nếu như’. Tôi đã gặp cậu trước, lại bị cậu hấp dẫn, tất cả lý do, cũng đã không còn quan trọng nữa.”</w:t>
      </w:r>
      <w:r>
        <w:br w:type="textWrapping"/>
      </w:r>
      <w:r>
        <w:br w:type="textWrapping"/>
      </w:r>
      <w:r>
        <w:t xml:space="preserve">“Dù cho… Tôi là con trai.” Alan nhấn mạnh từng chữ hỏi.</w:t>
      </w:r>
      <w:r>
        <w:br w:type="textWrapping"/>
      </w:r>
      <w:r>
        <w:br w:type="textWrapping"/>
      </w:r>
      <w:r>
        <w:t xml:space="preserve">“Không cần nghiêm túc như vậy, Alan…” Edward có vẻ buồn cười trước phản ứng của Alan: “Lẽ phải luân lý của con người đối với ma cà rồng chúng tôi mà nói cũng chẳng cần tuân thủ, mạng sống dài đăng đẳng sớm đã làm chúng tôi không còn coi trọng những thứ này.”</w:t>
      </w:r>
      <w:r>
        <w:br w:type="textWrapping"/>
      </w:r>
      <w:r>
        <w:br w:type="textWrapping"/>
      </w:r>
      <w:r>
        <w:t xml:space="preserve">Hắn giảm thanh âm thấp xuống, có chút áy náy nói: “Tôi biết rõ như vậy rất không nên, làm một con người, lại bị một ma cà rồng thuộc về bóng tối dùng máu làm thức ăn yêu mến. Alan, đối với cậu mà nói thật sự rất rắc rối.”</w:t>
      </w:r>
      <w:r>
        <w:br w:type="textWrapping"/>
      </w:r>
      <w:r>
        <w:br w:type="textWrapping"/>
      </w:r>
      <w:r>
        <w:t xml:space="preserve">Còn có cặp mắt bị cậu ẩn sâu trong nội tâm kia nữa, vì nàng, cậu cũng sẽ không dành cho tôi…</w:t>
      </w:r>
      <w:r>
        <w:br w:type="textWrapping"/>
      </w:r>
      <w:r>
        <w:br w:type="textWrapping"/>
      </w:r>
      <w:r>
        <w:t xml:space="preserve">“Tôi cũng không cảm thấy đây là một rắc rối.” Alan hít sâu một hơi, thản nhiên nói.</w:t>
      </w:r>
      <w:r>
        <w:br w:type="textWrapping"/>
      </w:r>
      <w:r>
        <w:br w:type="textWrapping"/>
      </w:r>
      <w:r>
        <w:t xml:space="preserve">“Cậu…” trong mắt Edward hiện lên một tia hào quang được gọi là vui sướng, thật thận trọng mở miệng: “… Tôi nói, cậu không vì vậy mà cảm thấy rắc rối phải không? Hơn nữa, cũng sẽ không vì vậy mà chán ghét, sợ hãi?”</w:t>
      </w:r>
      <w:r>
        <w:br w:type="textWrapping"/>
      </w:r>
      <w:r>
        <w:br w:type="textWrapping"/>
      </w:r>
      <w:r>
        <w:t xml:space="preserve">Hắn phản ứng thế này… cứ như là ta vừa đáp ứng hắn cái gì đó vậy!</w:t>
      </w:r>
      <w:r>
        <w:br w:type="textWrapping"/>
      </w:r>
      <w:r>
        <w:br w:type="textWrapping"/>
      </w:r>
      <w:r>
        <w:t xml:space="preserve">Alan rất khẳng định đáp: “Đương nhiên. Anh nên biết, cái này cũng chẳng coi vào đâu, tôi không cần vì vậy mà cảm thấy chán ghét, khủng hoảng gì.”</w:t>
      </w:r>
      <w:r>
        <w:br w:type="textWrapping"/>
      </w:r>
      <w:r>
        <w:br w:type="textWrapping"/>
      </w:r>
      <w:r>
        <w:t xml:space="preserve">“Cảm ơn cậu, Alan, tôi là nói… Tôi thật sự thật vui sướng.” thanh âm Edward rất thấp rất nặng, cứ như có chút run rẩy kích động đôi mắt hắn bắt đầu nhạt đi, vẻ lo lắng trong mắt tựa hồ đã dần biến mất, liền giống như ánh trăng bừng sáng xua tan mây đen.</w:t>
      </w:r>
      <w:r>
        <w:br w:type="textWrapping"/>
      </w:r>
      <w:r>
        <w:br w:type="textWrapping"/>
      </w:r>
      <w:r>
        <w:t xml:space="preserve">Sau đó, là sự yên lặng kéo dài.</w:t>
      </w:r>
      <w:r>
        <w:br w:type="textWrapping"/>
      </w:r>
      <w:r>
        <w:br w:type="textWrapping"/>
      </w:r>
      <w:r>
        <w:t xml:space="preserve">Sau một lúc lâu, Alan đầu tiên phá vỡ im lặng, thấp giọng mở miệng: “Nhưng mà… Có một việc tôi cho rằng nhất định phải nói rõ ràng. Tôi sẽ không vì anh là ma cà rồng mà cảm thấy bất kì chán ghét cùng sợ hãi gì, nhưng xin tha thứ, tôi cũng không thể đáp lại tình cảm của anh. Trước đây rất lâu, tôi đã từng yêu một cô gái, tuy cô cũng không yêu tôi, nhưng tình cảm của tôi dành cho cô ấy, mãi mai kéo dài, cho đến tận hôm nay.”</w:t>
      </w:r>
      <w:r>
        <w:br w:type="textWrapping"/>
      </w:r>
      <w:r>
        <w:br w:type="textWrapping"/>
      </w:r>
      <w:r>
        <w:t xml:space="preserve">Kiếp trước, cô gái cậu dùng hết tấm lòng yêu mến cả đời, cậu đã từng cho rằng chỉ cần đứng xa xa tại một nơi bí mật gần đó nhìn cô thì xem là một loại hạnh phúc, tuy hiện tại cảm giác này đã theo tháng năm và thân phận biến hóa mà dần nhạt nhòa, nhưng Lily quả thực vẫn chưa rời khỏi đáy lòng.</w:t>
      </w:r>
      <w:r>
        <w:br w:type="textWrapping"/>
      </w:r>
      <w:r>
        <w:br w:type="textWrapping"/>
      </w:r>
      <w:r>
        <w:t xml:space="preserve">Chỉ là bây giờ nghĩ lại, cậu đối với Lily đến tột cùng là cảm giác chim non không muốn xa rời, hay là tình yêu chân chính? Tình cảm chưa từng được đáp lại, thật là tình yêu chân chính sao?</w:t>
      </w:r>
      <w:r>
        <w:br w:type="textWrapping"/>
      </w:r>
      <w:r>
        <w:br w:type="textWrapping"/>
      </w:r>
      <w:r>
        <w:t xml:space="preserve">Alan có chút mê mang.</w:t>
      </w:r>
      <w:r>
        <w:br w:type="textWrapping"/>
      </w:r>
      <w:r>
        <w:br w:type="textWrapping"/>
      </w:r>
      <w:r>
        <w:t xml:space="preserve">Hai người lần nữa im lặng.</w:t>
      </w:r>
      <w:r>
        <w:br w:type="textWrapping"/>
      </w:r>
      <w:r>
        <w:br w:type="textWrapping"/>
      </w:r>
      <w:r>
        <w:t xml:space="preserve">“Tôi biết.” Lần này là Edward mở miệng trước, mặt hắn dịu dàng mà đau thương, nặng nề buồn bực nói: “Tôi, kỳ thật không nên tham lam như vậy, hy vọng xa vời cậu có thể đáp lại tình cảm của tôi, nhưng cậu lại không vì vậy mà chán ghét tôi, rời xa tôi, tôi đã cảm thấy rất may mắn. Cám ơn cậu, Alan.”</w:t>
      </w:r>
      <w:r>
        <w:br w:type="textWrapping"/>
      </w:r>
      <w:r>
        <w:br w:type="textWrapping"/>
      </w:r>
      <w:r>
        <w:t xml:space="preserve">Cặp mắt xinh đẹp màu xanh nhạt kia à! Cô vô cùng hạnh phúc, một mực được người nào đó ẩn sâu dưới đáy lòng, giấu kín vào nơi sâu nhất trong linh hồn, làm ta hâm mộ như thế, Ghen ghét…. như thế</w:t>
      </w:r>
      <w:r>
        <w:br w:type="textWrapping"/>
      </w:r>
      <w:r>
        <w:br w:type="textWrapping"/>
      </w:r>
      <w:r>
        <w:t xml:space="preserve">Volvo màu bạc từ từ chuyển động, chạy tới bệnh viện thị trấn, chở hai kẻ đang bụng đầy tâm sự, một kẻ là Ma cà rồng, mà còn lại, là một phù thủy.</w:t>
      </w:r>
      <w:r>
        <w:br w:type="textWrapping"/>
      </w:r>
      <w:r>
        <w:br w:type="textWrapping"/>
      </w:r>
    </w:p>
    <w:p>
      <w:pPr>
        <w:pStyle w:val="Heading2"/>
      </w:pPr>
      <w:bookmarkStart w:id="56" w:name="chương-26-ảo-mộng-.-.-."/>
      <w:bookmarkEnd w:id="56"/>
      <w:r>
        <w:t xml:space="preserve">27. Chương 26: Ảo Mộng . . .</w:t>
      </w:r>
    </w:p>
    <w:p>
      <w:pPr>
        <w:pStyle w:val="Compact"/>
      </w:pPr>
      <w:r>
        <w:br w:type="textWrapping"/>
      </w:r>
      <w:r>
        <w:br w:type="textWrapping"/>
      </w:r>
      <w:r>
        <w:rPr>
          <w:i/>
        </w:rPr>
        <w:t xml:space="preserve">“Chỉ có trả giá cho nhau mới có thể gọi là yêu, nếu là tình cảm đơn phương, chỉ là —— ảo tưởng ngây thơ mà khờ dại thôi.”</w:t>
      </w:r>
      <w:r>
        <w:br w:type="textWrapping"/>
      </w:r>
      <w:r>
        <w:br w:type="textWrapping"/>
      </w:r>
      <w:r>
        <w:t xml:space="preserve">______________________________________________</w:t>
      </w:r>
      <w:r>
        <w:br w:type="textWrapping"/>
      </w:r>
      <w:r>
        <w:br w:type="textWrapping"/>
      </w:r>
      <w:r>
        <w:t xml:space="preserve">Ta… vẫn yêu Lily sao?</w:t>
      </w:r>
      <w:r>
        <w:br w:type="textWrapping"/>
      </w:r>
      <w:r>
        <w:br w:type="textWrapping"/>
      </w:r>
      <w:r>
        <w:t xml:space="preserve">Lúc còn thiếu thời, là yêu cô, hay là cần… cảm giác yêu một người.</w:t>
      </w:r>
      <w:r>
        <w:br w:type="textWrapping"/>
      </w:r>
      <w:r>
        <w:br w:type="textWrapping"/>
      </w:r>
      <w:r>
        <w:t xml:space="preserve">Alan có chút mê mang.</w:t>
      </w:r>
      <w:r>
        <w:br w:type="textWrapping"/>
      </w:r>
      <w:r>
        <w:br w:type="textWrapping"/>
      </w:r>
      <w:r>
        <w:t xml:space="preserve">Cặp mắt màu xanh nhạt xinh đẹp mà ấm áp kia, cậu đã từng nhận định, là hơi ấm duy nhất trong lòng.</w:t>
      </w:r>
      <w:r>
        <w:br w:type="textWrapping"/>
      </w:r>
      <w:r>
        <w:br w:type="textWrapping"/>
      </w:r>
      <w:r>
        <w:t xml:space="preserve">Ở những năm tháng xa xôi kia, khi cậu vẫn còn là một thiếu niên không rành tình cảm, chỉ vì một nét cười của cô mà đáy lòng hưng phấn; chỉ vì mua cho cô một quà giáng sinh tốt một chút mà cả đêm nghiên cứu chế tạo ma dược mà học sinh quý tộc mong muốn; cậu chỉ vì một câu tán thưởng của cô mà khổ tâm nghiên cứu ma chú…</w:t>
      </w:r>
      <w:r>
        <w:br w:type="textWrapping"/>
      </w:r>
      <w:r>
        <w:br w:type="textWrapping"/>
      </w:r>
      <w:r>
        <w:t xml:space="preserve">Tất cả là vì cậu cho rằng đó là cách biểu hiện khi yêu một người!</w:t>
      </w:r>
      <w:r>
        <w:br w:type="textWrapping"/>
      </w:r>
      <w:r>
        <w:br w:type="textWrapping"/>
      </w:r>
      <w:r>
        <w:t xml:space="preserve">Nhưng đấy thật sự là yêu sao?</w:t>
      </w:r>
      <w:r>
        <w:br w:type="textWrapping"/>
      </w:r>
      <w:r>
        <w:br w:type="textWrapping"/>
      </w:r>
      <w:r>
        <w:t xml:space="preserve">Sau dòng thời gian dần trôi, Severus cũng từng hỏi bản thân mình như thế. Đối với Lily, đến tột cùng cậu là yêu chân thật say đắm, hay chỉ vì trong lòng mình cần một người quan tâm, bóng dáng ấm áp, mà Lily, rất giống bóng dáng này.</w:t>
      </w:r>
      <w:r>
        <w:br w:type="textWrapping"/>
      </w:r>
      <w:r>
        <w:br w:type="textWrapping"/>
      </w:r>
      <w:r>
        <w:t xml:space="preserve">Ngay lúc đó Alan sợ ngây người, cậu bắt buộc mình không được nghĩ vấn đề này nữa. Nếu cậu dành cho Lily không phải tình cảm chân chánh, như vậy nổ lực nửa đời của cậu coi là gì? Áy náy hai mươi năm nay lại coi là gì? Thậm chí còn vì thế mất đi tánh mạng.</w:t>
      </w:r>
      <w:r>
        <w:br w:type="textWrapping"/>
      </w:r>
      <w:r>
        <w:br w:type="textWrapping"/>
      </w:r>
      <w:r>
        <w:t xml:space="preserve">Nếu như… Nếu như cho tới bây giờ cậu chưa bao giờ gặp Lily, như vậy cậu sẽ như thế nào ?</w:t>
      </w:r>
      <w:r>
        <w:br w:type="textWrapping"/>
      </w:r>
      <w:r>
        <w:br w:type="textWrapping"/>
      </w:r>
      <w:r>
        <w:t xml:space="preserve">Cậu sẽ phát triển không có tiếng tăm gì trong Slytherin; cậu sẽ không vì chán ghét Potter mà đi đánh cuộc rồi trong lúc nhất thời thuần phục Voldemort, dù sao cậu cũng không phải loại người dã tâm bừng bừng; sau khi tốt nghiệp cậu sẽ đến St. Mungo kiếm một công việc bào chế thuốc; sau đó có lẽ sẽ gặp được một người con gái bình thường, vung đắp một mái nhà, vượt qua một đời bình thản.</w:t>
      </w:r>
      <w:r>
        <w:br w:type="textWrapping"/>
      </w:r>
      <w:r>
        <w:br w:type="textWrapping"/>
      </w:r>
      <w:r>
        <w:t xml:space="preserve">Nhưng Edward nói rất đúng, từ lúc quỹ đạo vận mệnh bắt đầu xoay tròn, đã không có nếu như, cậu chỉ có thể chọn cách đi đối mặt, mà không phải đi hối tiếc.</w:t>
      </w:r>
      <w:r>
        <w:br w:type="textWrapping"/>
      </w:r>
      <w:r>
        <w:br w:type="textWrapping"/>
      </w:r>
      <w:r>
        <w:t xml:space="preserve">Giống như Edward, hắn sẽ không biết bản thân là ma cà rồng, lại đi thích một phù thủy cùng giới tính.</w:t>
      </w:r>
      <w:r>
        <w:br w:type="textWrapping"/>
      </w:r>
      <w:r>
        <w:br w:type="textWrapping"/>
      </w:r>
      <w:r>
        <w:t xml:space="preserve">Hối tiếc! Chẳng lẽ… Chẳng lẽ sâu trong tiềm thức cậu cho rằng mình nên hối hận vì đã gặp Lily sao?</w:t>
      </w:r>
      <w:r>
        <w:br w:type="textWrapping"/>
      </w:r>
      <w:r>
        <w:br w:type="textWrapping"/>
      </w:r>
      <w:r>
        <w:t xml:space="preserve">Không, sẽ không! Không phải như thế… Alan bực bội đảo tới đảo lui trước phòng bệnh của Charlie.</w:t>
      </w:r>
      <w:r>
        <w:br w:type="textWrapping"/>
      </w:r>
      <w:r>
        <w:br w:type="textWrapping"/>
      </w:r>
      <w:r>
        <w:t xml:space="preserve">Nếu, cậu vốn không yêu Lily, mà coi cô như bóng dáng nào đó có thể lấp đầy khoảng không tình cảm trong lòng, như vậy kiếp trước khi còn sống cậu bị ném ra làm vật hi sinh thì xem là cái gì? Buồn cười! Thật là trò hề…</w:t>
      </w:r>
      <w:r>
        <w:br w:type="textWrapping"/>
      </w:r>
      <w:r>
        <w:br w:type="textWrapping"/>
      </w:r>
      <w:r>
        <w:t xml:space="preserve">Phù thủy Slytherin, cho tới bây giờ sẽ không nổ lực mà không cầu hồi báo, tuy thật sự không muốn thừa nhận, nhưng Alan biết rõ, sau khi suy tư lâu như thế vào hôm nay, cậu phải một lần nữa cân nhắc địa vị của Lily trong lòng mình một chút.</w:t>
      </w:r>
      <w:r>
        <w:br w:type="textWrapping"/>
      </w:r>
      <w:r>
        <w:br w:type="textWrapping"/>
      </w:r>
      <w:r>
        <w:t xml:space="preserve">Có yêu Edward không, không biết, nhưng Alan không thể không thừa nhận, sau khi nghe Edward thổ lộ tâm ý cậu xác thực rất vui mừng.</w:t>
      </w:r>
      <w:r>
        <w:br w:type="textWrapping"/>
      </w:r>
      <w:r>
        <w:br w:type="textWrapping"/>
      </w:r>
      <w:r>
        <w:t xml:space="preserve">Người chưa từng trải qua yêu thương, cho dù biểu hiện mâu thuẫn, nhưng trong lòng vẫn vô cùng muốn có được tình yêu, đó vốn là bản năng của con người.</w:t>
      </w:r>
      <w:r>
        <w:br w:type="textWrapping"/>
      </w:r>
      <w:r>
        <w:br w:type="textWrapping"/>
      </w:r>
      <w:r>
        <w:t xml:space="preserve">Alan đột nhiên vui mừng vì mình đã chuyển thế, bỏ đi những vướng víu quấn quýt trên thân xuống, phủ lên một cuộc sống mới như tờ giấy trắng tinh.</w:t>
      </w:r>
      <w:r>
        <w:br w:type="textWrapping"/>
      </w:r>
      <w:r>
        <w:br w:type="textWrapping"/>
      </w:r>
      <w:r>
        <w:t xml:space="preserve">Đã không có người cha bọm rượu hung bạo kiếp trước; đã không có người mẹ chết lặng chỉ biết khóc than; đã không có cuộc sống khốn cùng tồi tệ; đã không có hơi ấm quý báu mà duy nhất kia nữa.</w:t>
      </w:r>
      <w:r>
        <w:br w:type="textWrapping"/>
      </w:r>
      <w:r>
        <w:br w:type="textWrapping"/>
      </w:r>
      <w:r>
        <w:t xml:space="preserve">Alan kiếp này, cho tới bây giờ cũng không thiếu tình yêu thương.</w:t>
      </w:r>
      <w:r>
        <w:br w:type="textWrapping"/>
      </w:r>
      <w:r>
        <w:br w:type="textWrapping"/>
      </w:r>
      <w:r>
        <w:t xml:space="preserve">Gia cảnh lâu đời mà sung túc; người cha yêu thương cậu; giáo dục phong cách quý tộc từ nhỏ, đã sớm làm cậu quên lãng tự ti kiếp trước</w:t>
      </w:r>
      <w:r>
        <w:br w:type="textWrapping"/>
      </w:r>
      <w:r>
        <w:br w:type="textWrapping"/>
      </w:r>
      <w:r>
        <w:t xml:space="preserve">Alan kiếp này, quả thực giống y như dòng họ cậu, là một vị ‘hoàng tử’ a.</w:t>
      </w:r>
      <w:r>
        <w:br w:type="textWrapping"/>
      </w:r>
      <w:r>
        <w:br w:type="textWrapping"/>
      </w:r>
      <w:r>
        <w:t xml:space="preserve">Đã như vầy, vì sao còn muốn giữ lại hơi ấm của kiếp trước, chỉ vì cô đã từng sưởi ấm trái tim mình nên mới cảm thấy đặc biệt quý trọng sao?</w:t>
      </w:r>
      <w:r>
        <w:br w:type="textWrapping"/>
      </w:r>
      <w:r>
        <w:br w:type="textWrapping"/>
      </w:r>
      <w:r>
        <w:t xml:space="preserve">“Edward.” Alan thì thào tự nói, vô ý nhẹ giọng lẩm bẩm.</w:t>
      </w:r>
      <w:r>
        <w:br w:type="textWrapping"/>
      </w:r>
      <w:r>
        <w:br w:type="textWrapping"/>
      </w:r>
      <w:r>
        <w:t xml:space="preserve">Một y tá trung niên, nhìn thấy thiếu niên tóc đen mắt đen anh tuấn bực bội đảo qua đảo lại trước cửa phòng bệnh, bộ dạng mất cả hồn vía, không ngừng mở miệng thì thào tự lẩm bẩm cái gì đó.</w:t>
      </w:r>
      <w:r>
        <w:br w:type="textWrapping"/>
      </w:r>
      <w:r>
        <w:br w:type="textWrapping"/>
      </w:r>
      <w:r>
        <w:t xml:space="preserve">Cái dạng này, quả thực giống y như, một thiếu niên ngây ngô vì không biết làm sao giới thiệu bạn gái mình thích cho cha mẹ xem mắt mà buồn rầu đây mà.</w:t>
      </w:r>
      <w:r>
        <w:br w:type="textWrapping"/>
      </w:r>
      <w:r>
        <w:br w:type="textWrapping"/>
      </w:r>
      <w:r>
        <w:t xml:space="preserve">Rõ ràng làm bác gái không biết chuyện gì nổi lên một nụ cười thân thiết, đi đến trước mặt: “Cưng nè, có gì cần trợ giúp không?”</w:t>
      </w:r>
      <w:r>
        <w:br w:type="textWrapping"/>
      </w:r>
      <w:r>
        <w:br w:type="textWrapping"/>
      </w:r>
      <w:r>
        <w:t xml:space="preserve">“Không có… Không có gì, thưa bà.” Trầm tư bị người khác cắt đứt, Alan tức giận ngẩng đầu, đang muốn nổi giận, lại bỗng nhìn thấy đối phương là một y tá trung niên mặt mũi từ ái.</w:t>
      </w:r>
      <w:r>
        <w:br w:type="textWrapping"/>
      </w:r>
      <w:r>
        <w:br w:type="textWrapping"/>
      </w:r>
      <w:r>
        <w:t xml:space="preserve">“Khụ khụ, cái kia… Cám ơn bà, tôi không có gì cần trợ giúp.” giáo dưỡng tốt đẹp kiếp này làm Alan thật sự không cách nào phát tiết lửa giận đối với một người đàn bà nhã nhặn như vậy.</w:t>
      </w:r>
      <w:r>
        <w:br w:type="textWrapping"/>
      </w:r>
      <w:r>
        <w:br w:type="textWrapping"/>
      </w:r>
      <w:r>
        <w:t xml:space="preserve">“Ha ha, không có gì. Cậu bé, người bệnh bên trong là thân nhân của cậu sao?” Y tá chỉ chỉ phòng bệnh của Charlie.</w:t>
      </w:r>
      <w:r>
        <w:br w:type="textWrapping"/>
      </w:r>
      <w:r>
        <w:br w:type="textWrapping"/>
      </w:r>
      <w:r>
        <w:t xml:space="preserve">“Đúng vậy, thưa bà, xin hỏi có vấn đề gì không?” Alan hỏi.</w:t>
      </w:r>
      <w:r>
        <w:br w:type="textWrapping"/>
      </w:r>
      <w:r>
        <w:br w:type="textWrapping"/>
      </w:r>
      <w:r>
        <w:t xml:space="preserve">“Nếu muốn  vào thăm tốt nhất nhanh một chút a, sắp tới giờ nghỉ trưa của người bệnh rồi đấy.” Y tá giơ cổ tay mình lên, cho Alan coi thời gian trên đó.</w:t>
      </w:r>
      <w:r>
        <w:br w:type="textWrapping"/>
      </w:r>
      <w:r>
        <w:br w:type="textWrapping"/>
      </w:r>
      <w:r>
        <w:t xml:space="preserve">“A, đúng vậy thưa bà, tôi sẽ đi ngay bây giờ.” Alan xem xét, quả nhiên, sắp đến thời gian nghỉ trưa rồi.</w:t>
      </w:r>
      <w:r>
        <w:br w:type="textWrapping"/>
      </w:r>
      <w:r>
        <w:br w:type="textWrapping"/>
      </w:r>
      <w:r>
        <w:t xml:space="preserve">“Chờ một chút, cưng à.” Y tá đột nhiên gọi Alan đang chuẩn bị gõ cửa lại.</w:t>
      </w:r>
      <w:r>
        <w:br w:type="textWrapping"/>
      </w:r>
      <w:r>
        <w:br w:type="textWrapping"/>
      </w:r>
      <w:r>
        <w:t xml:space="preserve">“Còn chuyện gì sao?” Alan kỳ quái hỏi.</w:t>
      </w:r>
      <w:r>
        <w:br w:type="textWrapping"/>
      </w:r>
      <w:r>
        <w:br w:type="textWrapping"/>
      </w:r>
      <w:r>
        <w:t xml:space="preserve">“Nhóc con, dũng cảm lên.” Y tá mỉm cười nháy mắt mấy cái, hướng Alan khích lệ: “Nhìn dáng vẻ của cậu, nhất định là đang buồn rầu làm sao giới thiệu bạn gái cho ba ba đúng không? Hoặc là, lãnh giáo ba ba làm sao để nịnh nọt người yêu. Dũng cảm chút, lúc trước chồng của dì lớn bằng cậu chính là thừa dịp cha ổng nằm viện ép dì vào nhà làm khách. Nói thật, người bệnh đôi khi có vẻ đặc biệt khoan dung, cậu chọn đúng thời điểm thật đấy.”</w:t>
      </w:r>
      <w:r>
        <w:br w:type="textWrapping"/>
      </w:r>
      <w:r>
        <w:br w:type="textWrapping"/>
      </w:r>
      <w:r>
        <w:t xml:space="preserve">“Ngạch!” Alan nghẹn họng, cậu không cách nào lý giải thiên mã hành không [1] của vị nữ sĩ này, nhưng tâm lý thật sự có vẻ bối rối như vậy.</w:t>
      </w:r>
      <w:r>
        <w:br w:type="textWrapping"/>
      </w:r>
      <w:r>
        <w:br w:type="textWrapping"/>
      </w:r>
      <w:r>
        <w:t xml:space="preserve">[1] Thiên mã hành không: Ý tưởng, suy nghĩ dồi dào, phong phú, không bị bó hẹp”</w:t>
      </w:r>
      <w:r>
        <w:br w:type="textWrapping"/>
      </w:r>
      <w:r>
        <w:br w:type="textWrapping"/>
      </w:r>
      <w:r>
        <w:t xml:space="preserve">“Bà hiểu lầm, người bên trong là bác tôi, hơn nữa, tôi không có bạn gái!” Alan lập tức trả lời, sợ vị quý bà này lại thốt thêm mấy lời gì đó làm cậu lúng túng, vội vàng mở cửa phòng ra.</w:t>
      </w:r>
      <w:r>
        <w:br w:type="textWrapping"/>
      </w:r>
      <w:r>
        <w:br w:type="textWrapping"/>
      </w:r>
      <w:r>
        <w:t xml:space="preserve">“Ha ha, thiếu niên ngây ngô, bây giờ đều như vậy thôi…” Nhìn thân ảnh thiếu niên mắt đen có chút chật vật, y tá cảm thán.</w:t>
      </w:r>
      <w:r>
        <w:br w:type="textWrapping"/>
      </w:r>
      <w:r>
        <w:br w:type="textWrapping"/>
      </w:r>
      <w:r>
        <w:t xml:space="preserve">Lúc Alan vào phòng bệnh, Charlie đang nửa nằm trên giường bệnh tập trung tinh thần quan sát trận bóng đá.</w:t>
      </w:r>
      <w:r>
        <w:br w:type="textWrapping"/>
      </w:r>
      <w:r>
        <w:br w:type="textWrapping"/>
      </w:r>
      <w:r>
        <w:t xml:space="preserve">“Bác Charlie, bây giờ cảm thấy tốt chứ?” Alan thấy ông tinh thần cũng không tệ lắm, chỉ là trên mặt dán mấy miếng băng.</w:t>
      </w:r>
      <w:r>
        <w:br w:type="textWrapping"/>
      </w:r>
      <w:r>
        <w:br w:type="textWrapping"/>
      </w:r>
      <w:r>
        <w:t xml:space="preserve">“A, là Alan, con đã đến rồi.” Charlie cười rộ kéo căng miếng băng trên mặt làm nó trở nên hết sức quái dị: “Con nghe chuyện của bác rồi à.”</w:t>
      </w:r>
      <w:r>
        <w:br w:type="textWrapping"/>
      </w:r>
      <w:r>
        <w:br w:type="textWrapping"/>
      </w:r>
      <w:r>
        <w:t xml:space="preserve">“Đúng vậy.” Alan mỉm cười nói: “Cảnh trưởng thị trấn sau khi bị bắt làm con tin anh dũng bất khuất, kiên cường chống lại kẻ bắt cóc. Xem ra bác sẽ nhanh chóng thăng chức, bác Charlie à.”</w:t>
      </w:r>
      <w:r>
        <w:br w:type="textWrapping"/>
      </w:r>
      <w:r>
        <w:br w:type="textWrapping"/>
      </w:r>
      <w:r>
        <w:t xml:space="preserve">“A, tin tưởng bác Alan.” Charlie cười khổ nói: “Bác căn bản không nhớ lúc ấy xảy ra chuyện gì, con biết không. Sáu tên cướp bị người ta dùng thủ đoạn kì lạ làm hôn mê, trong đó hai tên còn bị làm thương tổn rất nặng, bọn họ bị người đó trói lại trên cây, mà bác lại được yên lành đặt trên một tấm ván gỗ trên nhà kho.”</w:t>
      </w:r>
      <w:r>
        <w:br w:type="textWrapping"/>
      </w:r>
      <w:r>
        <w:br w:type="textWrapping"/>
      </w:r>
      <w:r>
        <w:t xml:space="preserve">“Phải không!” Alan ‘Ngạc nhiên’ nói: “Chẳng lẽ không phải bác Charlie đại phát thần uy chế phục bọn cướp hả?”</w:t>
      </w:r>
      <w:r>
        <w:br w:type="textWrapping"/>
      </w:r>
      <w:r>
        <w:br w:type="textWrapping"/>
      </w:r>
      <w:r>
        <w:t xml:space="preserve">“Đương nhiên không phải.” Charlie buồn rầu nói: “Để bác ngẫm lại, thị trấn Forks đột nhiên xuất hiện một vị Batman, SpiderMan hoặc gì gì đó bản lĩnh hùng mạnh đến dị thường gặp chuyện bất bình nên trợ giúp cảnh sát truy bắt sáu tên cướp chạy trốn. Trời ạ, bây giờ thượng cấp đang vì sự kiện này mà phiền lắm. Bác dám đánh cuộc, tổng cảnh trưởng chưa kịp ghi báo cáo sẽ bứt sạch mấy sợi tóc không còn bao nhiêu trên đầu ổng cho coi.”</w:t>
      </w:r>
      <w:r>
        <w:br w:type="textWrapping"/>
      </w:r>
      <w:r>
        <w:br w:type="textWrapping"/>
      </w:r>
      <w:r>
        <w:t xml:space="preserve">“Vậy hãy để cho vị tổng cảnh trưởng này đi lo liệu a.” Alan cười nói sang chuyện khác, nhìn vết thương trên mặt Charlie: “Charlie, vết thương của bác không sao chứ.”</w:t>
      </w:r>
      <w:r>
        <w:br w:type="textWrapping"/>
      </w:r>
      <w:r>
        <w:br w:type="textWrapping"/>
      </w:r>
      <w:r>
        <w:t xml:space="preserve">“Không có gì, chỉ là…” Charlie vuốt băng dán trên mặt: “Tháng sau Bella cũng đến Forks rồi, con bé nói, nó không muốn quấy rầy cuộc sống của Renee và vị… Hừ, cầu thủ bóng chày Phil kia.”</w:t>
      </w:r>
      <w:r>
        <w:br w:type="textWrapping"/>
      </w:r>
      <w:r>
        <w:br w:type="textWrapping"/>
      </w:r>
      <w:r>
        <w:t xml:space="preserve">Lúc nhắc tời Phil, Charlie rất không tình nguyện, cái tên cưới vợ mình trở thành cha kế của con gái mình.</w:t>
      </w:r>
      <w:r>
        <w:br w:type="textWrapping"/>
      </w:r>
      <w:r>
        <w:br w:type="textWrapping"/>
      </w:r>
      <w:r>
        <w:t xml:space="preserve">Phil! Alan trong lòng khẽ động, làm một trong thân thích số lượng không nhiều của mình, đối với chuyện gia đình Charlie cậu rất rõ.</w:t>
      </w:r>
      <w:r>
        <w:br w:type="textWrapping"/>
      </w:r>
      <w:r>
        <w:br w:type="textWrapping"/>
      </w:r>
      <w:r>
        <w:t xml:space="preserve">Charlie và Renee ly hôn rất sớm, trong một thời gian rất lâu bọn họ không tái hôn. Renee mang theo Bella đến thành phố Phoenix sống cuộc sống mồ côi cha, trong một thời gian tất cả mọi người đều cho rằng bọn họ sẽ tái hôn, nhưng không nghĩ đến nửa năm trước truyền đến tin Renee kết hôn.</w:t>
      </w:r>
      <w:r>
        <w:br w:type="textWrapping"/>
      </w:r>
      <w:r>
        <w:br w:type="textWrapping"/>
      </w:r>
      <w:r>
        <w:t xml:space="preserve">“Bác Charlie.” Alan đột nhiên có chút ấp a ấp úng.</w:t>
      </w:r>
      <w:r>
        <w:br w:type="textWrapping"/>
      </w:r>
      <w:r>
        <w:br w:type="textWrapping"/>
      </w:r>
      <w:r>
        <w:t xml:space="preserve">“Làm sao vậy, Alan.”</w:t>
      </w:r>
      <w:r>
        <w:br w:type="textWrapping"/>
      </w:r>
      <w:r>
        <w:br w:type="textWrapping"/>
      </w:r>
      <w:r>
        <w:t xml:space="preserve">“Bác…” Alan giãy giụa một hồi, rốt cục cẩn thận mở miệng: “Bác rất yêu bác Renee phải không? Nếu không cũng sẽ không… mãi không tái giá. Hiện tại bác Renee kết hôn, bác không cảm thấy, đây là… Một sự phản bội sao?”</w:t>
      </w:r>
      <w:r>
        <w:br w:type="textWrapping"/>
      </w:r>
      <w:r>
        <w:br w:type="textWrapping"/>
      </w:r>
      <w:r>
        <w:t xml:space="preserve">“Phản bội?!” Charlie kỳ quái đánh giá Alan từ trên xuống dưới, giống như nghe được chuyện gì không thể tưởng tượng nổi.</w:t>
      </w:r>
      <w:r>
        <w:br w:type="textWrapping"/>
      </w:r>
      <w:r>
        <w:br w:type="textWrapping"/>
      </w:r>
      <w:r>
        <w:t xml:space="preserve">Alan bị ánh mắt cổ quái của Charlie nhìn đến lúng túng, thầm mắng miệng mình thiếu ăn vả hay sao ấy, đồng thời gần như muốn đá cửa chạy đi.</w:t>
      </w:r>
      <w:r>
        <w:br w:type="textWrapping"/>
      </w:r>
      <w:r>
        <w:br w:type="textWrapping"/>
      </w:r>
      <w:r>
        <w:t xml:space="preserve">“Bác nói Alan nè, sao con lại nghĩ như vậy.” Biết rõ cháu trai của mình tính cách không được tự nhiên Charlie lập tức tạm ngừng ánh mắt suồng sã kia lại. Cứ nhìn hoài như vầy, Alan tám – chín phần sẽ lập tức bỏ chạy lấy người.</w:t>
      </w:r>
      <w:r>
        <w:br w:type="textWrapping"/>
      </w:r>
      <w:r>
        <w:br w:type="textWrapping"/>
      </w:r>
      <w:r>
        <w:t xml:space="preserve">“Không có gì, chỉ là… Có chút tò mò muốn hỏi thôi.” sắc mặt Alan hơi đỏ lên, mất tự nhiên nghiêng đầu qua một bên.</w:t>
      </w:r>
      <w:r>
        <w:br w:type="textWrapping"/>
      </w:r>
      <w:r>
        <w:br w:type="textWrapping"/>
      </w:r>
      <w:r>
        <w:t xml:space="preserve">“À…” Chẳng lẽ?</w:t>
      </w:r>
      <w:r>
        <w:br w:type="textWrapping"/>
      </w:r>
      <w:r>
        <w:br w:type="textWrapping"/>
      </w:r>
      <w:r>
        <w:t xml:space="preserve">Charlie dán cười bác-hiểu-rồi lên môi, vỗ vỗ mép giường của mình nói: “Tới, ngồi đây này. Alan, con đã muốn biết, như vậy bác sẽ kể cho con chuyện này nha.”</w:t>
      </w:r>
      <w:r>
        <w:br w:type="textWrapping"/>
      </w:r>
      <w:r>
        <w:br w:type="textWrapping"/>
      </w:r>
      <w:r>
        <w:t xml:space="preserve">“Con tuyệt không muốn biết!” Alan nổi giận đùng đùng lầm bầm, chần chờ một chút, vẫn ngồi xuống mép giường.</w:t>
      </w:r>
      <w:r>
        <w:br w:type="textWrapping"/>
      </w:r>
      <w:r>
        <w:br w:type="textWrapping"/>
      </w:r>
      <w:r>
        <w:t xml:space="preserve">“Không cần khẩn trương, cậu bé.” Charlie cười ha hả nắm bả vai Alan: “Ừ, những chuyện này, nghe xong rất có ích với con đó. Đây chính là kinh nghiệm các trưởng bối truyền lại a, có lợi với con lắm.”</w:t>
      </w:r>
      <w:r>
        <w:br w:type="textWrapping"/>
      </w:r>
      <w:r>
        <w:br w:type="textWrapping"/>
      </w:r>
      <w:r>
        <w:t xml:space="preserve">Nếu theo tuổi tâm lý, con mới là trưởng bối của bác đó. Alan thầm nghĩ.</w:t>
      </w:r>
      <w:r>
        <w:br w:type="textWrapping"/>
      </w:r>
      <w:r>
        <w:br w:type="textWrapping"/>
      </w:r>
      <w:r>
        <w:t xml:space="preserve">“Bác và bác Renee, nói như thế nào đây.” Charlie trầm tư một hồi, nhớ lại nói: “Bác và Renee, có thể coi là thanh mai trúc mã…”</w:t>
      </w:r>
      <w:r>
        <w:br w:type="textWrapping"/>
      </w:r>
      <w:r>
        <w:br w:type="textWrapping"/>
      </w:r>
      <w:r>
        <w:t xml:space="preserve">“Khi còn bé, bác và Renee là hàng xóm, vì tuổi cũng bằng, bác và Renee còn mẹ con nữa, em họ bác, Annie, đều rất tốt với nhau, thường cùng chơi đùa…”</w:t>
      </w:r>
      <w:r>
        <w:br w:type="textWrapping"/>
      </w:r>
      <w:r>
        <w:br w:type="textWrapping"/>
      </w:r>
      <w:r>
        <w:t xml:space="preserve">“khi còn bé Renee là một cô bé rất dễ mắc cỡ, có vẻ khá quái gở, cho nên thường xuyên có mấy thằng nhóc nghịch ngợm khi dễ cô. Bác nhìn không được, đánh mấy thằng oắt đó. Cho nên, Renee luôn không muốn xa rời bác, coi bác như chỗ dựa vào của cô ấy…”</w:t>
      </w:r>
      <w:r>
        <w:br w:type="textWrapping"/>
      </w:r>
      <w:r>
        <w:br w:type="textWrapping"/>
      </w:r>
      <w:r>
        <w:t xml:space="preserve">Toàn thân Alan chấn động, cũng từng có thời, cậu cũng coi Lily là chỗ dựa vào, nụ cười ấm áp của cô vẫn luôn là động lực trong lòng cậu.</w:t>
      </w:r>
      <w:r>
        <w:br w:type="textWrapping"/>
      </w:r>
      <w:r>
        <w:br w:type="textWrapping"/>
      </w:r>
      <w:r>
        <w:t xml:space="preserve">“Về sau…” Charlie cười cười nói: “Giống như suy nghĩ của tất cả mọi người, hai bác cùng nhau đi học, yêu nhau, kết hôn sinh con, đương nhiên là hạnh phúc bện nhau. Bác một mực đều cho rằng mình yêu Renee, Renee tự nhiên cũng yêu bác. Nhưng đột nhiên có một ngày, Renee nói cho bác biết, cho tới bây giờ cô ấy chưa từng yêu bác…”</w:t>
      </w:r>
      <w:r>
        <w:br w:type="textWrapping"/>
      </w:r>
      <w:r>
        <w:br w:type="textWrapping"/>
      </w:r>
      <w:r>
        <w:t xml:space="preserve">“Bác, không tức giận, hoặc thương tâm sao?” Alan thật cẩn thận hỏi.</w:t>
      </w:r>
      <w:r>
        <w:br w:type="textWrapping"/>
      </w:r>
      <w:r>
        <w:br w:type="textWrapping"/>
      </w:r>
      <w:r>
        <w:t xml:space="preserve">“Thương tâm? Lúc đầu có một chút, nhưng khi bác nghe Renee giải thích xong, bác liền bình thường trở lại…”</w:t>
      </w:r>
      <w:r>
        <w:br w:type="textWrapping"/>
      </w:r>
      <w:r>
        <w:br w:type="textWrapping"/>
      </w:r>
      <w:r>
        <w:t xml:space="preserve">“Renee nói, từ nhỏ cô luôn không muốn xa rời bác, bởi vì khi có rất nhiều thằng nhóc tinh nghịch khi dễ cô bác luôn giúp cô, cho nên cô cho rằng bác là chổ dựa duy nhất khi đó, cô cho rằng đó chính là yêu…”</w:t>
      </w:r>
      <w:r>
        <w:br w:type="textWrapping"/>
      </w:r>
      <w:r>
        <w:br w:type="textWrapping"/>
      </w:r>
      <w:r>
        <w:t xml:space="preserve">“Nhưng thời gian dần trôi, đặc biệt từ khi Bella sinh ra cô mới phát hiện, thì ra cô luôn xem bác là một người anh. Cô nói, lúc còn nhỏ cô bức thiết cần một hình bóng có thể bảo vệ cô, mà khi đó bác đúng lúc xuất hiện, cho nên cô ấy coi bác là hình bóng đó…”</w:t>
      </w:r>
      <w:r>
        <w:br w:type="textWrapping"/>
      </w:r>
      <w:r>
        <w:br w:type="textWrapping"/>
      </w:r>
      <w:r>
        <w:t xml:space="preserve">“Nhưng đây không phải yêu, Renee nói, cô chỉ coi bác là một cái cớ để có được yêu…”</w:t>
      </w:r>
      <w:r>
        <w:br w:type="textWrapping"/>
      </w:r>
      <w:r>
        <w:br w:type="textWrapping"/>
      </w:r>
      <w:r>
        <w:t xml:space="preserve">Nói tới đây, ánh mắt Charlie rõ ràng có chút ảm đạm.</w:t>
      </w:r>
      <w:r>
        <w:br w:type="textWrapping"/>
      </w:r>
      <w:r>
        <w:br w:type="textWrapping"/>
      </w:r>
      <w:r>
        <w:t xml:space="preserve">“Vậy bác, cũng thừa nhận ý kiến ấy sao?” Charlie không phát hiện, sắc mặt Alan lúc này tái nhợt đến dọa người, hai tay nắm mép giường, bởi vì dùng sức quá mức mà tay không còn chút huyết sắc nào.</w:t>
      </w:r>
      <w:r>
        <w:br w:type="textWrapping"/>
      </w:r>
      <w:r>
        <w:br w:type="textWrapping"/>
      </w:r>
      <w:r>
        <w:t xml:space="preserve">“Lúc đầu xác thực không thể lý giải, thậm chí bác cho rằng đây là lý do ngụy biện vì cô không còn yêu bác, bởi vậy vô cùng tức giận, luôn cùng cô khắc khẩu.” Charlie tựa hồ có chút ảo não sự lỗ mãng lúc ấy của mình: “Vì thế mà, về sau Bella mới không muốn ở bên bác, mà đi theo Renee. Thậm chí trong thời gian rất dài bác và Renee ly dị, bác cũng không cách nào xua tan…”</w:t>
      </w:r>
      <w:r>
        <w:br w:type="textWrapping"/>
      </w:r>
      <w:r>
        <w:br w:type="textWrapping"/>
      </w:r>
      <w:r>
        <w:t xml:space="preserve">“Vậy về sau, bác có vẻ không còn trách Renee, vì sao?” Alan có chút khẩn trương hỏi.</w:t>
      </w:r>
      <w:r>
        <w:br w:type="textWrapping"/>
      </w:r>
      <w:r>
        <w:br w:type="textWrapping"/>
      </w:r>
      <w:r>
        <w:t xml:space="preserve">“Bởi vì về sau bác hiểu được, Renee nói rất đúng.”</w:t>
      </w:r>
      <w:r>
        <w:br w:type="textWrapping"/>
      </w:r>
      <w:r>
        <w:br w:type="textWrapping"/>
      </w:r>
      <w:r>
        <w:t xml:space="preserve">“Bác chấp nhận ý kiến của bác gái? Vì sao?”</w:t>
      </w:r>
      <w:r>
        <w:br w:type="textWrapping"/>
      </w:r>
      <w:r>
        <w:br w:type="textWrapping"/>
      </w:r>
      <w:r>
        <w:t xml:space="preserve">“Đúng vậy Alan.” Charlie khẽ cười nói: “Bởi vì ánh mắt cô ấy nhìn bác…”</w:t>
      </w:r>
      <w:r>
        <w:br w:type="textWrapping"/>
      </w:r>
      <w:r>
        <w:br w:type="textWrapping"/>
      </w:r>
      <w:r>
        <w:t xml:space="preserve">“Nhìn bác, ánh mắt…” trước mắt Alan bất giác hiện lên một đôi mắt xanh biếc xinh đẹp, lóe ra ánh sáng vô cùng ấm áp.</w:t>
      </w:r>
      <w:r>
        <w:br w:type="textWrapping"/>
      </w:r>
      <w:r>
        <w:br w:type="textWrapping"/>
      </w:r>
      <w:r>
        <w:t xml:space="preserve">“Đúng vậy, ánh mắt cô nhìn bác, vĩnh viễn chỉ là một người bạn, là một người anh, người nhà, nhưng cho tới bây giờ cũng không phải người yêu.” Charlie nhẹ nhàng nói.</w:t>
      </w:r>
      <w:r>
        <w:br w:type="textWrapping"/>
      </w:r>
      <w:r>
        <w:br w:type="textWrapping"/>
      </w:r>
      <w:r>
        <w:t xml:space="preserve">“Như vậy, như vậy bác thì sao, bác Charlie.” Alan hỏi, tựa hồ đang tìm lý do gì: “Bác còn yêu Renee không?”</w:t>
      </w:r>
      <w:r>
        <w:br w:type="textWrapping"/>
      </w:r>
      <w:r>
        <w:br w:type="textWrapping"/>
      </w:r>
      <w:r>
        <w:t xml:space="preserve">“Ha ha, mặc dù không vui vụ cô ấy gả cho tên cầu thủ bóng chày Phil kia, nhưng bác sớm phát hiện. Kỳ thật tình cảm bác dành cho Renee, cũng chỉ là dành cho người nhà, mà không phải người yêu, dưới đáy lòng, vẫn xem cô ấy như, cô nhóc đáng yêu khi còn bé luôn muốn bác bảo vệ mà thôi.”</w:t>
      </w:r>
      <w:r>
        <w:br w:type="textWrapping"/>
      </w:r>
      <w:r>
        <w:br w:type="textWrapping"/>
      </w:r>
      <w:r>
        <w:t xml:space="preserve">“Nhưng mà…” Alan như bị người ta đấm một cái, sắc mặt tái nhợt đến dọa người, cậu bức thiết cần tìm một lý do, lý do chứng minh kiếp trước khi còn sống bản thân không phải một bi kịch.</w:t>
      </w:r>
      <w:r>
        <w:br w:type="textWrapping"/>
      </w:r>
      <w:r>
        <w:br w:type="textWrapping"/>
      </w:r>
      <w:r>
        <w:t xml:space="preserve">“Không phải nói nếu quả thật yêu một người, dù cô ấy không thương mình, nhưng cũng là một loại tình yêu sao? Chỉ cần có thể nhìn cô hạnh phúc, mình cũng sẽ hạnh phúc sao?” Alan có chút điên loạn quát.</w:t>
      </w:r>
      <w:r>
        <w:br w:type="textWrapping"/>
      </w:r>
      <w:r>
        <w:br w:type="textWrapping"/>
      </w:r>
      <w:r>
        <w:t xml:space="preserve">“Hey, Alan, con sao thế.” Charlie nhíu mày nhìn cậu bé, lo lắng hỏi.</w:t>
      </w:r>
      <w:r>
        <w:br w:type="textWrapping"/>
      </w:r>
      <w:r>
        <w:br w:type="textWrapping"/>
      </w:r>
      <w:r>
        <w:t xml:space="preserve">“Không có… Không có gì, cậu Charlie.” Alan nhanh chóng bình tĩnh lại, nhưng hô hấp có chút hổn hển nói rõ nội tâm cậu đang phập phồng bất định.</w:t>
      </w:r>
      <w:r>
        <w:br w:type="textWrapping"/>
      </w:r>
      <w:r>
        <w:br w:type="textWrapping"/>
      </w:r>
      <w:r>
        <w:t xml:space="preserve">“Ừ, vậy là tốt rồi.” Charlie quái dị nhìn cậu một cái, nói tiếp: “Alan, đừng để những tiểu thuyết bi tình bên ngoài lừa nghe. Chỉ có trả giá cho nhau mới có thể gọi là yêu, nếu là tình cảm đơn phương, chỉ là —— ảo tưởng ngây thơ mà khờ dại thôi.”</w:t>
      </w:r>
      <w:r>
        <w:br w:type="textWrapping"/>
      </w:r>
      <w:r>
        <w:br w:type="textWrapping"/>
      </w:r>
      <w:r>
        <w:t xml:space="preserve">“Ảo tưởng ngây thơ mà khờ dại…” Alan lẩm bẩm nhỏ.</w:t>
      </w:r>
      <w:r>
        <w:br w:type="textWrapping"/>
      </w:r>
      <w:r>
        <w:br w:type="textWrapping"/>
      </w:r>
      <w:r>
        <w:t xml:space="preserve">“Hey, cậu nói Alan à, chẳng lẽ… lúc con ở Anh quốc đã có bạn gái, bây giờ lại thích cô bé nào ở Forks nên cảm thấy hoang mang đúng không.” Charlie đột nhiên cười hì hì hỏi.</w:t>
      </w:r>
      <w:r>
        <w:br w:type="textWrapping"/>
      </w:r>
      <w:r>
        <w:br w:type="textWrapping"/>
      </w:r>
      <w:r>
        <w:t xml:space="preserve">“Không phải bác Charlie.” Alan đột nhiên đứng lên: “Con, con có vài chuyện phải ngẫm lại thật kĩ, ngày mai trở lại thăm bác. Mấy ngày nay con sẽ ở nhà bác. Hiện tại, tạm biệt!”</w:t>
      </w:r>
      <w:r>
        <w:br w:type="textWrapping"/>
      </w:r>
      <w:r>
        <w:br w:type="textWrapping"/>
      </w:r>
      <w:r>
        <w:t xml:space="preserve">Alan bối rối nhanh chóng rời đi, để lại Charlie mang vẻ mặt kinh ngạc nằm.</w:t>
      </w:r>
      <w:r>
        <w:br w:type="textWrapping"/>
      </w:r>
      <w:r>
        <w:br w:type="textWrapping"/>
      </w:r>
    </w:p>
    <w:p>
      <w:pPr>
        <w:pStyle w:val="Heading2"/>
      </w:pPr>
      <w:bookmarkStart w:id="57" w:name="chương-27-mộng-tan-.-.-."/>
      <w:bookmarkEnd w:id="57"/>
      <w:r>
        <w:t xml:space="preserve">28. Chương 27: Mộng Tan . . .</w:t>
      </w:r>
    </w:p>
    <w:p>
      <w:pPr>
        <w:pStyle w:val="Compact"/>
      </w:pPr>
      <w:r>
        <w:br w:type="textWrapping"/>
      </w:r>
      <w:r>
        <w:br w:type="textWrapping"/>
      </w:r>
      <w:r>
        <w:t xml:space="preserve">“Chỉ có trả giá cho nhau mới có thể gọi là yêu, nếu là tình cảm đơn phương, chỉ là —— ảo tưởng ngây thơ mà khờ dại thôi.”</w:t>
      </w:r>
      <w:r>
        <w:br w:type="textWrapping"/>
      </w:r>
      <w:r>
        <w:br w:type="textWrapping"/>
      </w:r>
      <w:r>
        <w:t xml:space="preserve">Alan vội vàng đá mở cửa phòng, lảo đảo đi ra ngoài, âu phục màu đen sau lưng cậu tung ra cuộn sóng cuồn cuộn.</w:t>
      </w:r>
      <w:r>
        <w:br w:type="textWrapping"/>
      </w:r>
      <w:r>
        <w:br w:type="textWrapping"/>
      </w:r>
      <w:r>
        <w:t xml:space="preserve">Nữ y tá một mực chú ý căn phòng, nhìn thấy Alan mở cửa, vẻ mặt nhiều chuyện tiến đến: “A, cưng à, thế nào? À… Phải biết rằng, hấu hết các cậu trai khi bằng tuổi cậu đều có phiền não như vậy.”</w:t>
      </w:r>
      <w:r>
        <w:br w:type="textWrapping"/>
      </w:r>
      <w:r>
        <w:br w:type="textWrapping"/>
      </w:r>
      <w:r>
        <w:t xml:space="preserve">Sau đó bà thấy thiếu niên mắt đen cũng không phản ứng lại, ngược lại bộ dạng mất hồn vía chạy nhanh đi, đồng thời trong miệng thì thào lẩm bẩm một mình.</w:t>
      </w:r>
      <w:r>
        <w:br w:type="textWrapping"/>
      </w:r>
      <w:r>
        <w:br w:type="textWrapping"/>
      </w:r>
      <w:r>
        <w:t xml:space="preserve">“Mấy cậu bé mới nếm thử ngăn trở tình yêu luôn như vậy…” nữ y tá trung niên thở dài cảm thán.</w:t>
      </w:r>
      <w:r>
        <w:br w:type="textWrapping"/>
      </w:r>
      <w:r>
        <w:br w:type="textWrapping"/>
      </w:r>
      <w:r>
        <w:t xml:space="preserve">“Thật là quá đẹp trai nha.” nữ sinh nào đó mới từ phòng bệnh đi ra che miệng thở nhẹ, mang theo ánh mắt si mê nhìn thiếu niên anh tuấn như màn đêm.</w:t>
      </w:r>
      <w:r>
        <w:br w:type="textWrapping"/>
      </w:r>
      <w:r>
        <w:br w:type="textWrapping"/>
      </w:r>
      <w:r>
        <w:t xml:space="preserve">“Eve Đáng thương, tôi vô cùng tiếc nuối nói cho cô biết, anh chàng anh tuấn này đã có người yêu rồi.” Nữ y tá nhìn thần sắc bi thống hiện ra trên mặt khi thiếu niên rời đi, thở dài nói: “Cậu bé đáng thương, bác của cậu thật sự quá tàn nhẫn, ông ta nhất định là phản đối tình cảm lưu luyến của đứa nhỏ này mới làm nó thống khổ như vậy! A, ổng nhất định là một lão hồ đồ!”</w:t>
      </w:r>
      <w:r>
        <w:br w:type="textWrapping"/>
      </w:r>
      <w:r>
        <w:br w:type="textWrapping"/>
      </w:r>
      <w:r>
        <w:t xml:space="preserve">Nữ y tá chính nghĩa trực tiếp tưởng tượng Charlie thành một trưởng bối ngang ngược muốn khống chế tình yêu của cháu trai, âm thầm quyết định lúc phối thuốc đem mấy vị thuốc khó uống nhất cho Charlie, thuận tiện lúc chích nhiệt tình một chút!</w:t>
      </w:r>
      <w:r>
        <w:br w:type="textWrapping"/>
      </w:r>
      <w:r>
        <w:br w:type="textWrapping"/>
      </w:r>
      <w:r>
        <w:t xml:space="preserve">Alan lảo đảo rời khỏi bệnh viện, tuy đi lại ổn định nhưng vẫn có thể nhìn ra chút bối rối, cho thấy nội tâm của cậu cực độ không bình tĩnh.</w:t>
      </w:r>
      <w:r>
        <w:br w:type="textWrapping"/>
      </w:r>
      <w:r>
        <w:br w:type="textWrapping"/>
      </w:r>
      <w:r>
        <w:t xml:space="preserve">Bất kể là kiếp trước hay kiếp này, Alan đều là một người hết sức kiêu ngạo, chỉ là lời nói hôm nay của Charlie trực tiếp làm cậu bị thương thảm trọng.</w:t>
      </w:r>
      <w:r>
        <w:br w:type="textWrapping"/>
      </w:r>
      <w:r>
        <w:br w:type="textWrapping"/>
      </w:r>
      <w:r>
        <w:t xml:space="preserve">Bi kịch kiếp trước khi còn sống của cậu, hóa ra chỉ là ảo tưởng ngây thơ mà khờ dại thôi! Cậu tốn thời gian cả đời vào một ảo tưởng không thực tế, điều này làm cậu sao có thể chấp nhận!</w:t>
      </w:r>
      <w:r>
        <w:br w:type="textWrapping"/>
      </w:r>
      <w:r>
        <w:br w:type="textWrapping"/>
      </w:r>
      <w:r>
        <w:t xml:space="preserve">Gió mát cuối thu quét qua gương mặt anh tuấn của Alan, làm tầm mắt vốn mơ hồ của cậu trong nháy mắt trấn định lại.</w:t>
      </w:r>
      <w:r>
        <w:br w:type="textWrapping"/>
      </w:r>
      <w:r>
        <w:br w:type="textWrapping"/>
      </w:r>
      <w:r>
        <w:t xml:space="preserve">Đưa tay vút qua gò má, Alan giật mình, không thể tin nhìn giọt nước ôn hòa trên mu bàn tay.</w:t>
      </w:r>
      <w:r>
        <w:br w:type="textWrapping"/>
      </w:r>
      <w:r>
        <w:br w:type="textWrapping"/>
      </w:r>
      <w:r>
        <w:t xml:space="preserve">Cậu… cậu lại rơi lệ?</w:t>
      </w:r>
      <w:r>
        <w:br w:type="textWrapping"/>
      </w:r>
      <w:r>
        <w:br w:type="textWrapping"/>
      </w:r>
      <w:r>
        <w:t xml:space="preserve">Không khóc, chỉ đơn thuần là rơi lệ. Đây… đây rốt cục là sao?</w:t>
      </w:r>
      <w:r>
        <w:br w:type="textWrapping"/>
      </w:r>
      <w:r>
        <w:br w:type="textWrapping"/>
      </w:r>
      <w:r>
        <w:t xml:space="preserve">Vi bi ai kiếp trước sao? Cuộc đời cậu đều tốn hết trong cặp mắt xanh xinh đẹp kia, tự cho là trung trinh đối với người mình yêu, vì con trai của kẻ thù mà mất đi tánh mạng… kết cục cuối cùng dĩ nhiên là —— một hư ảo tự cho là đúng.</w:t>
      </w:r>
      <w:r>
        <w:br w:type="textWrapping"/>
      </w:r>
      <w:r>
        <w:br w:type="textWrapping"/>
      </w:r>
      <w:r>
        <w:t xml:space="preserve">Cậu thậm chí không thể vì thế mà oán hận bất cứ kẻ nào!</w:t>
      </w:r>
      <w:r>
        <w:br w:type="textWrapping"/>
      </w:r>
      <w:r>
        <w:br w:type="textWrapping"/>
      </w:r>
      <w:r>
        <w:t xml:space="preserve">Lily cho tới bây giờ đều không cho cậu bất kì hứa hẹn nào, chỉ sợ trong mắt Lily, cậu chỉ là một người quen lúc còn nhỏ miễn cưỡng có thể được gọi là bạn thôi.</w:t>
      </w:r>
      <w:r>
        <w:br w:type="textWrapping"/>
      </w:r>
      <w:r>
        <w:br w:type="textWrapping"/>
      </w:r>
      <w:r>
        <w:t xml:space="preserve">Nếu Lily thật có một tia cảm tình kỳ lạ với mình, vậy vì sao sau khi mình vô tình thương tổn, cô thủy chung chưa bao giờ tha thứ cho cậu.</w:t>
      </w:r>
      <w:r>
        <w:br w:type="textWrapping"/>
      </w:r>
      <w:r>
        <w:br w:type="textWrapping"/>
      </w:r>
      <w:r>
        <w:t xml:space="preserve">Nếu Lily đã từng nhớ tình hữu nghị lúc nhỏ, thông minh như cô, chẳng lẽ không biết lúc còn đi học ở Hogwarts, cô càng bảo vệ cậu, bọn Potter thương tổn cậu sẽ càng thêm trầm trọng.</w:t>
      </w:r>
      <w:r>
        <w:br w:type="textWrapping"/>
      </w:r>
      <w:r>
        <w:br w:type="textWrapping"/>
      </w:r>
      <w:r>
        <w:t xml:space="preserve">…</w:t>
      </w:r>
      <w:r>
        <w:br w:type="textWrapping"/>
      </w:r>
      <w:r>
        <w:br w:type="textWrapping"/>
      </w:r>
      <w:r>
        <w:t xml:space="preserve">Hàng ngàn hàng vạn, kỳ thật cậu không phải không rõ, chẳng qua một mực đắm chìm trong ảo tưởng dệt bằng đôi mắt xanh biếc kia nên không thể tự kềm chế mà thôi.</w:t>
      </w:r>
      <w:r>
        <w:br w:type="textWrapping"/>
      </w:r>
      <w:r>
        <w:br w:type="textWrapping"/>
      </w:r>
      <w:r>
        <w:t xml:space="preserve">Alan đờ đẫn lau khô nước mắt trên mặt, thất hồn lạc phách đi đến nhà Charlie.</w:t>
      </w:r>
      <w:r>
        <w:br w:type="textWrapping"/>
      </w:r>
      <w:r>
        <w:br w:type="textWrapping"/>
      </w:r>
      <w:r>
        <w:t xml:space="preserve">Một thân ảnh ẩn núp trong bóng tối, nhìn theo hướng thiếu niên mắt đen tóc đen rời đi, trên gương mặt anh tuấn như được thần linh điêu khắc nhìn không ra thần sắc, nhưng trong cặp mắt màu vàng nhạt lại chất đầy vẻ lo lắng.</w:t>
      </w:r>
      <w:r>
        <w:br w:type="textWrapping"/>
      </w:r>
      <w:r>
        <w:br w:type="textWrapping"/>
      </w:r>
      <w:r>
        <w:t xml:space="preserve">Sau khi vào nhà Charlie, Alan tiến vào gian phòng của mình, ném mình lên giường, mở chăn ra, che lại gương mặt đã trở nên bình tĩnh dị thường lại.</w:t>
      </w:r>
      <w:r>
        <w:br w:type="textWrapping"/>
      </w:r>
      <w:r>
        <w:br w:type="textWrapping"/>
      </w:r>
      <w:r>
        <w:t xml:space="preserve">Slytherin, chưa bao giờ để mặt yếu ớt của mình lộ ra ngoài, cho dù là khóc, cũng sẽ tránh trong một cái góc tối không người.</w:t>
      </w:r>
      <w:r>
        <w:br w:type="textWrapping"/>
      </w:r>
      <w:r>
        <w:br w:type="textWrapping"/>
      </w:r>
      <w:r>
        <w:t xml:space="preserve">Đây không phải yếu đuối, mà là không cho người khác nhìn thấy đau thương của mình! Bởi vì đau thương, vĩnh viễn không thuộc về Slytherin.</w:t>
      </w:r>
      <w:r>
        <w:br w:type="textWrapping"/>
      </w:r>
      <w:r>
        <w:br w:type="textWrapping"/>
      </w:r>
      <w:r>
        <w:t xml:space="preserve">Quy tắc hành vi thứ bảy mươi bốn của Slytherin: quý trọng tình cảm chân thành của mình, bảo vệ trân bảo của mình, vĩnh viễn không buông xuống.</w:t>
      </w:r>
      <w:r>
        <w:br w:type="textWrapping"/>
      </w:r>
      <w:r>
        <w:br w:type="textWrapping"/>
      </w:r>
      <w:r>
        <w:t xml:space="preserve">Các phù thủy Slytherin vô cùng trung thành đối đãi người yêu của mình, ai có thể nghĩ đến, phù thủy Slytherin bên ngoài lãnh khốc mà ưu nhã trước mặt tình cảm đều yếu ớt như thế.</w:t>
      </w:r>
      <w:r>
        <w:br w:type="textWrapping"/>
      </w:r>
      <w:r>
        <w:br w:type="textWrapping"/>
      </w:r>
      <w:r>
        <w:t xml:space="preserve">Bọn họ vô cùng trung trinh với người yêu, dù bạn đời đã mất, cũng sẽ một mực bảo vệ mãi mãi.</w:t>
      </w:r>
      <w:r>
        <w:br w:type="textWrapping"/>
      </w:r>
      <w:r>
        <w:br w:type="textWrapping"/>
      </w:r>
      <w:r>
        <w:t xml:space="preserve">Thế nhưng điều ta lựa chọn muốn bảo vệ, căn bản —— không phải tình yêu của ta.</w:t>
      </w:r>
      <w:r>
        <w:br w:type="textWrapping"/>
      </w:r>
      <w:r>
        <w:br w:type="textWrapping"/>
      </w:r>
      <w:r>
        <w:t xml:space="preserve">Chuyện của Charlie và Renee tuy khác cậu, nhưng lại có chỗ giống kinh người. Chỉ là họ sớm đã hiểu ra, mà ta, vẫn gút mắc cả đời, thậm chí kéo dài đến cả kiếp này.</w:t>
      </w:r>
      <w:r>
        <w:br w:type="textWrapping"/>
      </w:r>
      <w:r>
        <w:br w:type="textWrapping"/>
      </w:r>
      <w:r>
        <w:t xml:space="preserve">Đến lúc nên buông tay, làm cho hư ảo mộng cảnh dây dưa nhiều năm này cứ như vậy vỡ nát sao?</w:t>
      </w:r>
      <w:r>
        <w:br w:type="textWrapping"/>
      </w:r>
      <w:r>
        <w:br w:type="textWrapping"/>
      </w:r>
      <w:r>
        <w:t xml:space="preserve">Alan yên lặng suy nghĩ, bất luận Lily được xếp vào địa vị như thế nào trong lòng cậu, nhưng dù sao cũng là người đã qua đời.</w:t>
      </w:r>
      <w:r>
        <w:br w:type="textWrapping"/>
      </w:r>
      <w:r>
        <w:br w:type="textWrapping"/>
      </w:r>
      <w:r>
        <w:t xml:space="preserve">Yêu cũng được, hận cũng được; là tình cảm chân thật, hay là mộng cảnh hư vô, kỳ thật từ giây phút Lily chết cũng đã tan biến, nói cho cùng, đều chỉ là chấp nhất của mình mà thôi.</w:t>
      </w:r>
      <w:r>
        <w:br w:type="textWrapping"/>
      </w:r>
      <w:r>
        <w:br w:type="textWrapping"/>
      </w:r>
      <w:r>
        <w:t xml:space="preserve">Thân thể trải qua ma lực bạo động vốn cũng không khỏe lắm, hiện tại tâm tình lại thay đổi rất nhanh, Alan cảm thấy mỏi mệt trước nay chưa từng có.</w:t>
      </w:r>
      <w:r>
        <w:br w:type="textWrapping"/>
      </w:r>
      <w:r>
        <w:br w:type="textWrapping"/>
      </w:r>
      <w:r>
        <w:t xml:space="preserve">Liên tưởng đến những lời Edward nói với cậu, nhớ tới ánh mắt mang theo chờ đợi, sợ hãi, đau thương, bất đắc dĩ, lo lắng của hắn, Alan cảm thấy đầu óc mình càng hỗn loạn hơn.</w:t>
      </w:r>
      <w:r>
        <w:br w:type="textWrapping"/>
      </w:r>
      <w:r>
        <w:br w:type="textWrapping"/>
      </w:r>
      <w:r>
        <w:t xml:space="preserve">Chẳng lẽ lại sinh ra gút mắc gì sao, sóng này vừa yên sóng khác lại đến.</w:t>
      </w:r>
      <w:r>
        <w:br w:type="textWrapping"/>
      </w:r>
      <w:r>
        <w:br w:type="textWrapping"/>
      </w:r>
      <w:r>
        <w:t xml:space="preserve">Alan quấn chặt mình trong chăn, tự hỏi trong bóng tối, chỉ chốc lát cũng bởi quá mức mỏi mệt mà rơi vào mộng đẹp.</w:t>
      </w:r>
      <w:r>
        <w:br w:type="textWrapping"/>
      </w:r>
      <w:r>
        <w:br w:type="textWrapping"/>
      </w:r>
      <w:r>
        <w:t xml:space="preserve">“Chào, Alan, có phải cậu không thoải mái không? Sắc mặt cậu không tốt lắm, cậu làm sao vậy.” Lúc đến trường, Airui vừa rảo bước tiến đến bãi đỗ xe liền nhìn thấy người bạn mắt đen anh tuấn của mình.</w:t>
      </w:r>
      <w:r>
        <w:br w:type="textWrapping"/>
      </w:r>
      <w:r>
        <w:br w:type="textWrapping"/>
      </w:r>
      <w:r>
        <w:t xml:space="preserve">Sắc mặt so với bình thường càng thêm tái nhợt, dưới mắt có quầng thâm kỳ dị, nhưng xem ra không giống trắng đêm không ngủ, mà giống vì rơi lệ mà sưng vù lên.</w:t>
      </w:r>
      <w:r>
        <w:br w:type="textWrapping"/>
      </w:r>
      <w:r>
        <w:br w:type="textWrapping"/>
      </w:r>
      <w:r>
        <w:t xml:space="preserve">Cái dạng này, quả thực giống như đúc bầy quái nhân nhà Cullen kia.</w:t>
      </w:r>
      <w:r>
        <w:br w:type="textWrapping"/>
      </w:r>
      <w:r>
        <w:br w:type="textWrapping"/>
      </w:r>
      <w:r>
        <w:t xml:space="preserve">Chẳng lẽ gần bọn họ quá lâu, cho nên Alan cũng bị lây bệnh rồi? Nghe nói Alan ở chung với họ mà.</w:t>
      </w:r>
      <w:r>
        <w:br w:type="textWrapping"/>
      </w:r>
      <w:r>
        <w:br w:type="textWrapping"/>
      </w:r>
      <w:r>
        <w:t xml:space="preserve">Airui thầm nghĩ, đồng thời quyết định khuyên bảo bạn mình ít lui tới với bầy quái nhân nhà Cullen kia hơn, Alan vốn chỉ có chút quái gở lạnh lùng, nếu quả thật càng trầm trọng hơn trở nên giống đoàn người nhà Cullen, chuyện này thật sự hỏng bét.</w:t>
      </w:r>
      <w:r>
        <w:br w:type="textWrapping"/>
      </w:r>
      <w:r>
        <w:br w:type="textWrapping"/>
      </w:r>
      <w:r>
        <w:t xml:space="preserve">“Chào, Airui, tôi không sao. Chỉ là… Tôi chỉ là có chút lo lắng cho Charlie. Cậu cũng biết… ông bị thương, hiện tại đang nằm viện.” Alan đứng bên cạnh chiếc Porsche màu xanh ngọc của mình, thờ ơ chào hỏi cậu chàng có huyết thống phương đông.</w:t>
      </w:r>
      <w:r>
        <w:br w:type="textWrapping"/>
      </w:r>
      <w:r>
        <w:br w:type="textWrapping"/>
      </w:r>
      <w:r>
        <w:t xml:space="preserve">Sắc mặt cậu mặc dù có chút khó coi, nhưng cả người đều tràn đầy một sự thoải mái thư hoãn phóng thích, tựa như dỡ xuống được gánh nặng ngàn cân nào đó trong lòng.</w:t>
      </w:r>
      <w:r>
        <w:br w:type="textWrapping"/>
      </w:r>
      <w:r>
        <w:br w:type="textWrapping"/>
      </w:r>
      <w:r>
        <w:t xml:space="preserve">“Hey, tớ nghe nói! Hiện tại cả trấn trên đều truyền nhau, không ngờ cảnh trưởng Charlie của chúng ta lại là một nhân viên cảnh sát lợi hại như vậy! Mười tên! Cả mười tên cướp đều bị cảnh trưởng Charlie một người bặt giữ! Tớ nói, đây thật quá quá đỉnh nha! À, mẹ tớ là y tá bệnh viện, nghe bà nói cảnh trưởng Charlie chỉ bị chút vết thương nhẹ, cậu không cần lo lắng quá mức. Nhưng mà, hôm nay cậu thoạt nhìn thật không tốt lắm… Có lẽ cậu còn không biết, để tớ nói cho cậu biết nha…” Airui hưng phấn nói.</w:t>
      </w:r>
      <w:r>
        <w:br w:type="textWrapping"/>
      </w:r>
      <w:r>
        <w:br w:type="textWrapping"/>
      </w:r>
      <w:r>
        <w:t xml:space="preserve">Mười người?! Có lẽ cậu nên thêm hai tên nữa, như vậy vừa vặn gom thành một tá!</w:t>
      </w:r>
      <w:r>
        <w:br w:type="textWrapping"/>
      </w:r>
      <w:r>
        <w:br w:type="textWrapping"/>
      </w:r>
      <w:r>
        <w:t xml:space="preserve">Alan không nói gì nghe Airui khuyếch đại, truyện Ký ‘ cảnh trưởng Charlie dũng cảm đánh nhau với bọn cướp’ bị sửa đổi hoàn toàn, sau đó vô thức nhìn quanh bãi đỗ xe một vòng.</w:t>
      </w:r>
      <w:r>
        <w:br w:type="textWrapping"/>
      </w:r>
      <w:r>
        <w:br w:type="textWrapping"/>
      </w:r>
      <w:r>
        <w:t xml:space="preserve">Cỗ xe Volvo ngân sắc thuộc về Edward xác thực không xuất hiện, không chỉ hắn, ngay cả mấy chiếc xe của những người khác trong gia tộc Cullen cũng không xuất hiện.</w:t>
      </w:r>
      <w:r>
        <w:br w:type="textWrapping"/>
      </w:r>
      <w:r>
        <w:br w:type="textWrapping"/>
      </w:r>
      <w:r>
        <w:t xml:space="preserve">Ngửa đầu nhìn mặt trời lười biếng tỏa ánh sáng ấm áp chói lọi, hôm nay thật đúng là ngày thời tiết tốt hiếm hoi của Forks.</w:t>
      </w:r>
      <w:r>
        <w:br w:type="textWrapping"/>
      </w:r>
      <w:r>
        <w:br w:type="textWrapping"/>
      </w:r>
      <w:r>
        <w:t xml:space="preserve">Trong truyền thuyết ánh sáng mặt trời chính là một trong mấy thứ có thể khắc chế ma cà rồng, còn lại tương đối nổi tiếng chính là vật làm bằng bạc, giá chữ thập, nước Thánh và tỏi.</w:t>
      </w:r>
      <w:r>
        <w:br w:type="textWrapping"/>
      </w:r>
      <w:r>
        <w:br w:type="textWrapping"/>
      </w:r>
      <w:r>
        <w:t xml:space="preserve">Nước Thánh hữu dụng hay không Alan không biết, nhưng gia đình Cullen hoàn toàn không sợ vật làm bằng bạc hay giá chữ thập, cậu đã từng thấy trên cổ Alice đeo một cái giá chữ thập bằng bạc, về phần tỏi, cậu đã từng thử bỏ tỏi vào mấy món ăn của nhà Cullen, nhưng bọn họ lại ăn rất vui vẻ, điều này khiến Alan không thể không khinh bỉ truyền thuyết nói dối người đời.</w:t>
      </w:r>
      <w:r>
        <w:br w:type="textWrapping"/>
      </w:r>
      <w:r>
        <w:br w:type="textWrapping"/>
      </w:r>
      <w:r>
        <w:t xml:space="preserve">Nhưng ánh mặt trời?</w:t>
      </w:r>
      <w:r>
        <w:br w:type="textWrapping"/>
      </w:r>
      <w:r>
        <w:br w:type="textWrapping"/>
      </w:r>
      <w:r>
        <w:t xml:space="preserve">Những ngày đẹp trời cậu đều thấy Nhà ma cà rồng Cullen xin nghỉ, nghe nói là đi bộ đường xa đến California, khi đó cậu căn cứ vào nguyên tắc ‘Người không phạm ta ta không phạm người’ cũng không suy nghĩ nhiều.</w:t>
      </w:r>
      <w:r>
        <w:br w:type="textWrapping"/>
      </w:r>
      <w:r>
        <w:br w:type="textWrapping"/>
      </w:r>
      <w:r>
        <w:t xml:space="preserve">Hiện tại xem ra, các ma cà rồng xác thực là sợ ánh sáng mặt trời a.</w:t>
      </w:r>
      <w:r>
        <w:br w:type="textWrapping"/>
      </w:r>
      <w:r>
        <w:br w:type="textWrapping"/>
      </w:r>
      <w:r>
        <w:t xml:space="preserve">Khó trách họ lại ở lại Forks đầy sương mù, nơi ngăn cách với ánh mặt trời, trong năm chỉ có mấy ngày sáng sủa.</w:t>
      </w:r>
      <w:r>
        <w:br w:type="textWrapping"/>
      </w:r>
      <w:r>
        <w:br w:type="textWrapping"/>
      </w:r>
      <w:r>
        <w:t xml:space="preserve">Như vậy xem ra, các ma cà rồng thật rất giống Slytherin a!</w:t>
      </w:r>
      <w:r>
        <w:br w:type="textWrapping"/>
      </w:r>
      <w:r>
        <w:br w:type="textWrapping"/>
      </w:r>
      <w:r>
        <w:t xml:space="preserve">Ưu nhã, xinh đẹp, cao ngạo… Mà ngay cả loại tính cách cổ quái thích nơi âm u cũng giống luôn. Cũng chỉ có Gryffindor quá mức nhiệt tình, mới thích tháp Gryffindor ánh mặt trời sáng lạn a.</w:t>
      </w:r>
      <w:r>
        <w:br w:type="textWrapping"/>
      </w:r>
      <w:r>
        <w:br w:type="textWrapping"/>
      </w:r>
      <w:r>
        <w:t xml:space="preserve">Alan nhớ tới các tiểu xà Slytherin trong hầm ngầm, vị trí không dễ thấy, lại khống chế toàn cục.</w:t>
      </w:r>
      <w:r>
        <w:br w:type="textWrapping"/>
      </w:r>
      <w:r>
        <w:br w:type="textWrapping"/>
      </w:r>
      <w:r>
        <w:t xml:space="preserve">Còn có các ma cà rồng gia tộc Cullen, còn có gương mặt xem ra vô cùng anh tuấn, giống như một bức tượng Hy Lạp chôn dấu tại miền đất lưu vong, và cặp…</w:t>
      </w:r>
      <w:r>
        <w:br w:type="textWrapping"/>
      </w:r>
      <w:r>
        <w:br w:type="textWrapping"/>
      </w:r>
      <w:r>
        <w:t xml:space="preserve">Alan sợ hãi cả kinh… tại sao hiện tại ta lại, nhớ tới Ma cà rồng kia…</w:t>
      </w:r>
      <w:r>
        <w:br w:type="textWrapping"/>
      </w:r>
      <w:r>
        <w:br w:type="textWrapping"/>
      </w:r>
      <w:r>
        <w:t xml:space="preserve">Không hiểu sao, lại hi vọng được nhìn thấy vào lúc này. Lời nói vào ngày đó… biểu lộ vô cùng thành khẩn, ngữ khí cẩn cận thận cận, mang theo ánh mắt chờ mong và khẩn trương, làm tim thiếu niên mắt đen loạn nhịp.</w:t>
      </w:r>
      <w:r>
        <w:br w:type="textWrapping"/>
      </w:r>
      <w:r>
        <w:br w:type="textWrapping"/>
      </w:r>
      <w:r>
        <w:t xml:space="preserve">Hồi ức trong đầu, phảng phất là mộng cảnh đêm qua lại tái hiện…</w:t>
      </w:r>
      <w:r>
        <w:br w:type="textWrapping"/>
      </w:r>
      <w:r>
        <w:br w:type="textWrapping"/>
      </w:r>
      <w:r>
        <w:t xml:space="preserve">Dung nhan anh tuấn say đắm như bóng đêm, đôi mắt màu vàng kim thâm thúy như ánh sao trời, thân thể cứng rắn bóng loáng như đá cẩm thạch, cậu từng cảm nhận, khi hắn ôm cậu nửa tỉnh nửa mê một đường phi tốc xuyên qua cánh rừng, cậu từng cảm nhận.</w:t>
      </w:r>
      <w:r>
        <w:br w:type="textWrapping"/>
      </w:r>
      <w:r>
        <w:br w:type="textWrapping"/>
      </w:r>
      <w:r>
        <w:t xml:space="preserve">Cậu khi đó, hoàn toàn không có sợ hãi khi sắp ma lực nổ thân, dường như ôm cậu, là cả bầu trời thuộc về hắn…</w:t>
      </w:r>
      <w:r>
        <w:br w:type="textWrapping"/>
      </w:r>
      <w:r>
        <w:br w:type="textWrapping"/>
      </w:r>
      <w:r>
        <w:t xml:space="preserve">Alan mím môi, có chút chột dạ nhìn trước nhìn sau, che dấu thần sắc ửng đỏ trên mặt.</w:t>
      </w:r>
      <w:r>
        <w:br w:type="textWrapping"/>
      </w:r>
      <w:r>
        <w:br w:type="textWrapping"/>
      </w:r>
      <w:r>
        <w:t xml:space="preserve">Được rồi, kiếp trước nam phù thủy kết hôn trong giới ma pháp cũng không hiếm thấy, nhưng mà…</w:t>
      </w:r>
      <w:r>
        <w:br w:type="textWrapping"/>
      </w:r>
      <w:r>
        <w:br w:type="textWrapping"/>
      </w:r>
      <w:r>
        <w:t xml:space="preserve">Nhưng sau đó, khi cậu suy tư suốt một đêm mới làm sáng tỏ quan hệ giữa cậu và Lily, liền… liền không thể chờ nổi nhào vào vòng tay Edward… Có phải hơi có vẻ…</w:t>
      </w:r>
      <w:r>
        <w:br w:type="textWrapping"/>
      </w:r>
      <w:r>
        <w:br w:type="textWrapping"/>
      </w:r>
      <w:r>
        <w:t xml:space="preserve">A phi… Alan hung hăng bấm véo bàn tay của mình một cái, cậu đang miên man suy nghĩ thứ gì thế?! Quả thực cả mình cũng là không giải thích được, đây nhất định là di chứng của ma lực bạo động, đúng! Chính là di chứng!</w:t>
      </w:r>
      <w:r>
        <w:br w:type="textWrapping"/>
      </w:r>
      <w:r>
        <w:br w:type="textWrapping"/>
      </w:r>
      <w:r>
        <w:t xml:space="preserve">Lúc Alan vào bệnh viện lần nữa, Charlie đang ngồi trên giường bệnh tiếp nhận kiểm tra cuối cùng, hôm nay ông có thể xuất viện.</w:t>
      </w:r>
      <w:r>
        <w:br w:type="textWrapping"/>
      </w:r>
      <w:r>
        <w:br w:type="textWrapping"/>
      </w:r>
      <w:r>
        <w:t xml:space="preserve">“Chúc mừng bác, bác Charlie, hôm nay bác có thể về nhà.”</w:t>
      </w:r>
      <w:r>
        <w:br w:type="textWrapping"/>
      </w:r>
      <w:r>
        <w:br w:type="textWrapping"/>
      </w:r>
      <w:r>
        <w:t xml:space="preserve">“Đúng vậy, chỉ là bầm tím trên mặt vẫn còn, cũng không biết sau khi Bella tới có thể tan hết không đây.” cảnh trưởng Charlie cầm một cái gương buồn rầu vuốt mảng bầm tím lớn trên mặt: “Hey, Alan, ngày mai con sẽ trở về biệt thự sao?”</w:t>
      </w:r>
      <w:r>
        <w:br w:type="textWrapping"/>
      </w:r>
      <w:r>
        <w:br w:type="textWrapping"/>
      </w:r>
      <w:r>
        <w:t xml:space="preserve">“Đúng vậy, cậu Charlie.” Alan thở dài, trong lòng cậu cũng không muốn trở về nhanh như vậy, bởi vì như vậy không cần phải đối mặt tên… quỷ hút máu nào đó khiến cậu lâm vào ‘phiền não thời kỳ trưởng thành’. Nhưng sâu trong đáy lòng, lại có chút chờ đợi mơ hồ…</w:t>
      </w:r>
      <w:r>
        <w:br w:type="textWrapping"/>
      </w:r>
      <w:r>
        <w:br w:type="textWrapping"/>
      </w:r>
      <w:r>
        <w:t xml:space="preserve">Đêm cuối cùng tại nhà Charlie, Alan nhận được lá thư có chữ kí của Robert.</w:t>
      </w:r>
      <w:r>
        <w:br w:type="textWrapping"/>
      </w:r>
      <w:r>
        <w:br w:type="textWrapping"/>
      </w:r>
      <w:r>
        <w:t xml:space="preserve">Nội dung đại khái trong đó là, hành trình ở biển Aegean của ông đã xong xuôi, nhưng vì có chút chuyện nên không thể nhanh chóng đến Fork thăm cậu, ông hiện tại đang tắm nắng ở bãi cát Hawaii, có thể phải qua một thời gian ngắn mới có thể đến thăm cậu.</w:t>
      </w:r>
      <w:r>
        <w:br w:type="textWrapping"/>
      </w:r>
      <w:r>
        <w:br w:type="textWrapping"/>
      </w:r>
      <w:r>
        <w:t xml:space="preserve">Alan nhíu nhíu mày, Robert mặc dù hơi điên điên khùng khùng, nhưng rất quan tâm đứa con trai này. Nếu muốn tới thăm cậu, đừng nói hiện tại tắm nắng ở Hawaii, mà cho dù đang ở Nam Cực xem chim cánh cụt cũng sẽ đúng giờ chạy đến.</w:t>
      </w:r>
      <w:r>
        <w:br w:type="textWrapping"/>
      </w:r>
      <w:r>
        <w:br w:type="textWrapping"/>
      </w:r>
      <w:r>
        <w:t xml:space="preserve">Chẳng lẽ thật sự bị cá vẹt vùng biển Aegean dùng gai đâm thủng chỗ thịt nào rồi, đám cá cảnh nhiệt đới kia tuy bề ngoài xinh đẹp nhưng thật chất là nọc độc toàn thân à?</w:t>
      </w:r>
      <w:r>
        <w:br w:type="textWrapping"/>
      </w:r>
      <w:r>
        <w:br w:type="textWrapping"/>
      </w:r>
      <w:r>
        <w:t xml:space="preserve">Alan âm thầm phỏng đoán.</w:t>
      </w:r>
      <w:r>
        <w:br w:type="textWrapping"/>
      </w:r>
      <w:r>
        <w:br w:type="textWrapping"/>
      </w:r>
    </w:p>
    <w:p>
      <w:pPr>
        <w:pStyle w:val="Heading2"/>
      </w:pPr>
      <w:bookmarkStart w:id="58" w:name="chương-28-quấn-quýt-.-.-."/>
      <w:bookmarkEnd w:id="58"/>
      <w:r>
        <w:t xml:space="preserve">29. Chương 28: Quấn Quýt . . .</w:t>
      </w:r>
    </w:p>
    <w:p>
      <w:pPr>
        <w:pStyle w:val="Compact"/>
      </w:pPr>
      <w:r>
        <w:br w:type="textWrapping"/>
      </w:r>
      <w:r>
        <w:br w:type="textWrapping"/>
      </w:r>
      <w:r>
        <w:t xml:space="preserve">Về tới tiền biệt thự Cullen, hiện giờ là biệt thự Prince.</w:t>
      </w:r>
      <w:r>
        <w:br w:type="textWrapping"/>
      </w:r>
      <w:r>
        <w:br w:type="textWrapping"/>
      </w:r>
      <w:r>
        <w:t xml:space="preserve">Cửa sổ sát đất hoa lệ khó có thể dùng ngôn ngữ hình dung, kiến trúc bằng đá màu ngân bạch, dung hợp hoàn mỹ trong cánh rừng xanh biếc.</w:t>
      </w:r>
      <w:r>
        <w:br w:type="textWrapping"/>
      </w:r>
      <w:r>
        <w:br w:type="textWrapping"/>
      </w:r>
      <w:r>
        <w:t xml:space="preserve">Kiến trúc Slytherin tiêu chuẩn, cung điện thuộc về hoàng tử.</w:t>
      </w:r>
      <w:r>
        <w:br w:type="textWrapping"/>
      </w:r>
      <w:r>
        <w:br w:type="textWrapping"/>
      </w:r>
      <w:r>
        <w:t xml:space="preserve">Nhưng không có ai sống bên trong, Alan nhìn chỗ đậu xe rỗng tuếch, chưa ma cà rồng nào về cả.</w:t>
      </w:r>
      <w:r>
        <w:br w:type="textWrapping"/>
      </w:r>
      <w:r>
        <w:br w:type="textWrapping"/>
      </w:r>
      <w:r>
        <w:t xml:space="preserve">Tuy rất rất không muốn thừa nhận, nhưng không thể không nói, Alan chọn đúng hôm sau khi bọn họ biến mất, không chú ý sự níu kéo của Charlie, vội vã trở về biệt thự trong rừng, khó lòng không phải vì…</w:t>
      </w:r>
      <w:r>
        <w:br w:type="textWrapping"/>
      </w:r>
      <w:r>
        <w:br w:type="textWrapping"/>
      </w:r>
      <w:r>
        <w:t xml:space="preserve">Được rồi, không có gì không thể thừa nhận, khó lòng không phải vì ma cà rồng nào đó .</w:t>
      </w:r>
      <w:r>
        <w:br w:type="textWrapping"/>
      </w:r>
      <w:r>
        <w:br w:type="textWrapping"/>
      </w:r>
      <w:r>
        <w:t xml:space="preserve">Alan âm thầm phỉ nhổ chính mình.</w:t>
      </w:r>
      <w:r>
        <w:br w:type="textWrapping"/>
      </w:r>
      <w:r>
        <w:br w:type="textWrapping"/>
      </w:r>
      <w:r>
        <w:t xml:space="preserve">Slytherin mặc dù không có sự nhiệt tình quá mức và tính cách đường hoàng của Gryffindor, nhưng cũng chưa từng trốn tránh vấn đề, kiếp trước cậu đã trốn tránh quá nhiều, cũng tiếc nuối quá nhiều. Từ giây phút sống lại, cậu liền quyết định, kiếp này phải làm một Slytherin tiêu chuẩn.</w:t>
      </w:r>
      <w:r>
        <w:br w:type="textWrapping"/>
      </w:r>
      <w:r>
        <w:br w:type="textWrapping"/>
      </w:r>
      <w:r>
        <w:t xml:space="preserve">Quy tắc hành vi thứ bảy mươi của Slytherin: tìm một người đáng để mình dùng cả tánh mạng bảo vệ.</w:t>
      </w:r>
      <w:r>
        <w:br w:type="textWrapping"/>
      </w:r>
      <w:r>
        <w:br w:type="textWrapping"/>
      </w:r>
      <w:r>
        <w:t xml:space="preserve">Cậu kiếp trước, lựa chọn sai lầm là Lily, như vậy kiếp này? Là chọn Edward sao?</w:t>
      </w:r>
      <w:r>
        <w:br w:type="textWrapping"/>
      </w:r>
      <w:r>
        <w:br w:type="textWrapping"/>
      </w:r>
      <w:r>
        <w:t xml:space="preserve">Nhưng dùng thân thể cường hãn và chiến lực của Edward, nói thật, mặc dù có chút xem nhẹ, nhưng thật sự đến lúc nguy hiểm xuất hiện, ai bảo vệ ai đúng là khó mà nói.</w:t>
      </w:r>
      <w:r>
        <w:br w:type="textWrapping"/>
      </w:r>
      <w:r>
        <w:br w:type="textWrapping"/>
      </w:r>
      <w:r>
        <w:t xml:space="preserve">Vốn Alan còn đang rầu rĩ nếu hôm nay gặp Edward nên đối mặt hắn thế nào, nên cho câu trả lời như thế nào với lời nói ngày đó.</w:t>
      </w:r>
      <w:r>
        <w:br w:type="textWrapping"/>
      </w:r>
      <w:r>
        <w:br w:type="textWrapping"/>
      </w:r>
      <w:r>
        <w:t xml:space="preserve">Từ chối, Alan chuẩn bị làm như vậy, nhưng trong tiềm thức lại có chút không muốn.</w:t>
      </w:r>
      <w:r>
        <w:br w:type="textWrapping"/>
      </w:r>
      <w:r>
        <w:br w:type="textWrapping"/>
      </w:r>
      <w:r>
        <w:t xml:space="preserve">Tiếp nhận, Alan trực tiếp pass mất, không phải chán ghét Edward, mà là cảm thấy vừa làm rõ gút mắc với Lily liền lập tức nhảy vào Edward, điều này có vẻ hơi bị…’Ủy khuất’ cho Edward, lại chứng tỏ mình… Rất ‘Đói khát’.</w:t>
      </w:r>
      <w:r>
        <w:br w:type="textWrapping"/>
      </w:r>
      <w:r>
        <w:br w:type="textWrapping"/>
      </w:r>
      <w:r>
        <w:t xml:space="preserve">Tuy đến nay không thể hiểu rõ cái gì là tình yêu thật sự, nhưng chuyện tìm vật thay thế không có phẩm vị này Alan tự nhủ mình làm không được.</w:t>
      </w:r>
      <w:r>
        <w:br w:type="textWrapping"/>
      </w:r>
      <w:r>
        <w:br w:type="textWrapping"/>
      </w:r>
      <w:r>
        <w:t xml:space="preserve">Cậu cũng không đói khát tình cảm đến mức bức thiết tìm kiếm an ủi!</w:t>
      </w:r>
      <w:r>
        <w:br w:type="textWrapping"/>
      </w:r>
      <w:r>
        <w:br w:type="textWrapping"/>
      </w:r>
      <w:r>
        <w:t xml:space="preserve">Đúng vậy!</w:t>
      </w:r>
      <w:r>
        <w:br w:type="textWrapping"/>
      </w:r>
      <w:r>
        <w:br w:type="textWrapping"/>
      </w:r>
      <w:r>
        <w:t xml:space="preserve">Alan vỗ trán một cái mạnh, làm một động tác thô lỗ chỉ có sư tử ngu xuẩn Gryffindor không hoa lệ mới có thể làm.</w:t>
      </w:r>
      <w:r>
        <w:br w:type="textWrapping"/>
      </w:r>
      <w:r>
        <w:br w:type="textWrapping"/>
      </w:r>
      <w:r>
        <w:t xml:space="preserve">Gặp được Edward, giáo huấn hắn một trận trước, sau đó cảnh cáo hắn không được tiếp tục ‘thèm muốn’ mình nữa.</w:t>
      </w:r>
      <w:r>
        <w:br w:type="textWrapping"/>
      </w:r>
      <w:r>
        <w:br w:type="textWrapping"/>
      </w:r>
      <w:r>
        <w:t xml:space="preserve">Chính là như vậy, có vẻ hơi giấu đầu hở đuôi phải không?</w:t>
      </w:r>
      <w:r>
        <w:br w:type="textWrapping"/>
      </w:r>
      <w:r>
        <w:br w:type="textWrapping"/>
      </w:r>
      <w:r>
        <w:t xml:space="preserve">Hay là coi như không có gì phát sinh, cứ giống như trước đây.</w:t>
      </w:r>
      <w:r>
        <w:br w:type="textWrapping"/>
      </w:r>
      <w:r>
        <w:br w:type="textWrapping"/>
      </w:r>
      <w:r>
        <w:t xml:space="preserve">Không được, Alan kiếp này cũng không phải cậu học trò nghèo hèn tự ti lại tự ngạo của kiếp trước, không cần phải trốn tránh bất cứ chuyện gì.</w:t>
      </w:r>
      <w:r>
        <w:br w:type="textWrapping"/>
      </w:r>
      <w:r>
        <w:br w:type="textWrapping"/>
      </w:r>
      <w:r>
        <w:t xml:space="preserve">Cậu làm sai cái gì sao? Không có!</w:t>
      </w:r>
      <w:r>
        <w:br w:type="textWrapping"/>
      </w:r>
      <w:r>
        <w:br w:type="textWrapping"/>
      </w:r>
      <w:r>
        <w:t xml:space="preserve">Cậu không xứng với Edward sao? Đương nhiên không phải! Tiền viện trường Slytherin kiêu ngạo nghỉnh mặt mình lên!</w:t>
      </w:r>
      <w:r>
        <w:br w:type="textWrapping"/>
      </w:r>
      <w:r>
        <w:br w:type="textWrapping"/>
      </w:r>
      <w:r>
        <w:t xml:space="preserve">Ngạch… Ta đang nghĩ cái gì vậy trời! Alan hung hăng vỗ mạnh đầu, xem ra di chứng ma lực bạo động còn chưa biến mất.</w:t>
      </w:r>
      <w:r>
        <w:br w:type="textWrapping"/>
      </w:r>
      <w:r>
        <w:br w:type="textWrapping"/>
      </w:r>
      <w:r>
        <w:t xml:space="preserve">Làm một Slytherin, cần hiểu rõ mình muốn cái gì trước.</w:t>
      </w:r>
      <w:r>
        <w:br w:type="textWrapping"/>
      </w:r>
      <w:r>
        <w:br w:type="textWrapping"/>
      </w:r>
      <w:r>
        <w:t xml:space="preserve">Alan nhìn thẳng nội tâm của mình, tuy muốn lảng tránh, nhưng mà, cậu xác thực… hơi thích Edward.</w:t>
      </w:r>
      <w:r>
        <w:br w:type="textWrapping"/>
      </w:r>
      <w:r>
        <w:br w:type="textWrapping"/>
      </w:r>
      <w:r>
        <w:t xml:space="preserve">Chỉ là thích thôi, tuy còn chưa tới mức  ‘Yêu’, nhưng xác thực là thích rồi.</w:t>
      </w:r>
      <w:r>
        <w:br w:type="textWrapping"/>
      </w:r>
      <w:r>
        <w:br w:type="textWrapping"/>
      </w:r>
      <w:r>
        <w:t xml:space="preserve">Không giống thân tình dành cho Robert, không giống tình hữu nghị đối với Lucius kiếp trước, mà chân chính là, tính cảm thuộc về mặt tình yêu. Chỉ là, còn chưa sâu đậm.</w:t>
      </w:r>
      <w:r>
        <w:br w:type="textWrapping"/>
      </w:r>
      <w:r>
        <w:br w:type="textWrapping"/>
      </w:r>
      <w:r>
        <w:t xml:space="preserve">Chỉ là hư ảo mộng cảnh dành cho Lily vừa nghiền nát xong, hiện tại liền lập tức tiếp nhận tình cảm của Edward, điều này làm cậu cảm thấy vô cùng… Không được tự nhiên.</w:t>
      </w:r>
      <w:r>
        <w:br w:type="textWrapping"/>
      </w:r>
      <w:r>
        <w:br w:type="textWrapping"/>
      </w:r>
      <w:r>
        <w:t xml:space="preserve">Giống như… Giống như có một cảm giác như thay đổi thất thường vậy, điều này khiến Alan, từ trước đến nay ít nhiều gì cũng có chút đắc ý tình cảm ‘Trung trinh như một’ của mình dành cho Lily, không cách nào tiếp nhận.</w:t>
      </w:r>
      <w:r>
        <w:br w:type="textWrapping"/>
      </w:r>
      <w:r>
        <w:br w:type="textWrapping"/>
      </w:r>
      <w:r>
        <w:t xml:space="preserve">Vì vậy, Alan bề ngoài mười bảy tuổi, mà tâm lý đã qua năm mươi, hiện giờ đang như một thiếu niên chân chính, bắt đầu vướn mắc.</w:t>
      </w:r>
      <w:r>
        <w:br w:type="textWrapping"/>
      </w:r>
      <w:r>
        <w:br w:type="textWrapping"/>
      </w:r>
      <w:r>
        <w:t xml:space="preserve">Alan thậm chí nghĩ, nếu gia đình Cullen đều trở lại, trước hết cùng bọn họ tán dóc một chút về bí mật của phù thủy và  ma cà rồng. Dù sao tuy họ đều biểu lộ thân phận, nhưng còn chưa hiểu rõ nhau lắm, không phải sao? Hơn nữa làm ma cà rồng ‘không phải con người’ thế này, đối với mặt khác của thế giới nhất định sẽ hiểu ít nhiều, dù sao họ sống lâu lắm rồi, nói không chừng còn có thể từ chỗ họ thám thính một ít chuyện có liên quan đến bản thổ của phù thủy.</w:t>
      </w:r>
      <w:r>
        <w:br w:type="textWrapping"/>
      </w:r>
      <w:r>
        <w:br w:type="textWrapping"/>
      </w:r>
      <w:r>
        <w:t xml:space="preserve">Đúng vậy, Alan tin tưởng vững chắc thế giới này cũng có phù thủy tồn tại, cậu đã từng phát hiện ma lực dao động trên một món đồ cổ thời Trung Cổ, chỉ là hết sức yếu ớt, nhưng xác thực có tồn tại. Đáng tiếc chính là, từ đó về sau, Alan không còn phát hiện bất cứ dấu vết gì chứng minh phù thủy tồn tại.</w:t>
      </w:r>
      <w:r>
        <w:br w:type="textWrapping"/>
      </w:r>
      <w:r>
        <w:br w:type="textWrapping"/>
      </w:r>
      <w:r>
        <w:t xml:space="preserve">Phù thủy là cần một hệ thống chú ngữ, ma dược, luyện kim… Lẫn nhau cấu thành một đoàn thể phù thủy, cho nên phù thủy là một chủng tộc cần số lượng nhất định mới có thể truyền thừa.</w:t>
      </w:r>
      <w:r>
        <w:br w:type="textWrapping"/>
      </w:r>
      <w:r>
        <w:br w:type="textWrapping"/>
      </w:r>
      <w:r>
        <w:t xml:space="preserve">Nhưng vì sao Alan không phát hiện tung tích của phù thủy, tin tưởng dựa vào năng lực của cậu, phù thủy đối với ma lực dao động là hết sức mẫn cảm, Alan cũng từng đi theo Robert du lịch các nơi trên thế giới, nhưng lại chưa bao giờ phát hiện chứng cớ chính xác về sự tồn tại của phù thủy.</w:t>
      </w:r>
      <w:r>
        <w:br w:type="textWrapping"/>
      </w:r>
      <w:r>
        <w:br w:type="textWrapping"/>
      </w:r>
      <w:r>
        <w:t xml:space="preserve">Điều này chứng tỏ phù thủy vì nguyên nhân nào đó mà… Biến mất.</w:t>
      </w:r>
      <w:r>
        <w:br w:type="textWrapping"/>
      </w:r>
      <w:r>
        <w:br w:type="textWrapping"/>
      </w:r>
      <w:r>
        <w:t xml:space="preserve">Có thể làm cho chủng tộc có được số lượng nhất định, mà lại có sức chiến đấu không thấp biến mất, như vậy kẻ thù của cậu nhất định có thực lực rất mạnh! Mạnh đến mức, làm Alan cũng hơi sợ hãi.</w:t>
      </w:r>
      <w:r>
        <w:br w:type="textWrapping"/>
      </w:r>
      <w:r>
        <w:br w:type="textWrapping"/>
      </w:r>
      <w:r>
        <w:t xml:space="preserve">Cậu… Cũng là một thành viên thuộc về phù thủy a! Tuy ma pháp của cậu cũng không phải học từ thế giới này, nhưng cậu xác thực là phù thủy sống ở thế giới này.</w:t>
      </w:r>
      <w:r>
        <w:br w:type="textWrapping"/>
      </w:r>
      <w:r>
        <w:br w:type="textWrapping"/>
      </w:r>
      <w:r>
        <w:t xml:space="preserve">Nếu bị kẻ thù của phù thủy phát hiện sự hiện hữu của cậu, đó cũng là một chuyện hết sức nguy hiểm, nói không chừng có tai bay vạ gió đến nữa. Cho nên, cho tới nay, nếu không phải tất yếu, Alan rất ít vận dụng ma pháp. Nhất là loại nghệ thuật hắc ám ma lực dao động rất lớn!</w:t>
      </w:r>
      <w:r>
        <w:br w:type="textWrapping"/>
      </w:r>
      <w:r>
        <w:br w:type="textWrapping"/>
      </w:r>
      <w:r>
        <w:t xml:space="preserve">Kẻ thù của phù thủy là ai? Điều này Alan không biết, nhưng từ truyền thuyết thế giới kể lại, Giáo Đình chính là hiềm nghi lớn nhất.</w:t>
      </w:r>
      <w:r>
        <w:br w:type="textWrapping"/>
      </w:r>
      <w:r>
        <w:br w:type="textWrapping"/>
      </w:r>
      <w:r>
        <w:t xml:space="preserve">Truyền thuyết Giáo Đình thời Trung Cổ hãm hại phù thủy và thiêu sống nữ phù thủy là chuyện truyền lưu phổ biến nhất, lần trước du lịch tại Italy, Alan đã từng thấy phiến đá phù điêu miêu tả Giáo Đình thiêu chết phù thủy.</w:t>
      </w:r>
      <w:r>
        <w:br w:type="textWrapping"/>
      </w:r>
      <w:r>
        <w:br w:type="textWrapping"/>
      </w:r>
      <w:r>
        <w:t xml:space="preserve">Nói không chừng ma cà rồng gia tộc Cullen sẽ biết cái gì. Sau đó dùng đề tài này làm cớ vào cửa, lại nhắc thoáng chút lời nói cho Edward… Như vậy sẽ không xấu hổ lắm.</w:t>
      </w:r>
      <w:r>
        <w:br w:type="textWrapping"/>
      </w:r>
      <w:r>
        <w:br w:type="textWrapping"/>
      </w:r>
      <w:r>
        <w:t xml:space="preserve">Alan vốn vạch kế hoạch tốt rồi, nhưng trở về xem xét, trong biệt thự Prince rỗng tuếch, các thành viên gia tộc Cullen không còn một người, không có ai trở về.</w:t>
      </w:r>
      <w:r>
        <w:br w:type="textWrapping"/>
      </w:r>
      <w:r>
        <w:br w:type="textWrapping"/>
      </w:r>
      <w:r>
        <w:t xml:space="preserve">Alan rất phẫn nộ, điều này làm cậu có cảm giác như đấm vào vải bông.</w:t>
      </w:r>
      <w:r>
        <w:br w:type="textWrapping"/>
      </w:r>
      <w:r>
        <w:br w:type="textWrapping"/>
      </w:r>
      <w:r>
        <w:t xml:space="preserve">“Chết tiệt Cullen! Chết tiệt quỷ hút máu! Chết tiệt Edward! ~” chẳng lẽ họ trong lúc vô tình bị ánh mặt trời soi chíu, tan thành mây khói dưới ánh mặt trời như trong truyền thuyết rồi sao?</w:t>
      </w:r>
      <w:r>
        <w:br w:type="textWrapping"/>
      </w:r>
      <w:r>
        <w:br w:type="textWrapping"/>
      </w:r>
      <w:r>
        <w:t xml:space="preserve">Sắc mặt Alan tái nhợt, khí tràng vốn bị che dấu trong nháy mắt triển khai toàn bộ, nổi giận đùng đùng đi đến phòng ngủ của mình.</w:t>
      </w:r>
      <w:r>
        <w:br w:type="textWrapping"/>
      </w:r>
      <w:r>
        <w:br w:type="textWrapping"/>
      </w:r>
      <w:r>
        <w:t xml:space="preserve">Tuy rất tức giận, nhưng Alan lại cảm thấy mừng thầm nho nhỏ.</w:t>
      </w:r>
      <w:r>
        <w:br w:type="textWrapping"/>
      </w:r>
      <w:r>
        <w:br w:type="textWrapping"/>
      </w:r>
      <w:r>
        <w:t xml:space="preserve">May mà Edward chưa về, điều này làm cậu có nhiều thời gian suy ngẫm và chuẩn bị hơn chút chút, đồng thời, còn có một ít thất vọng mà Alan tuyệt đối không thừa nhận.</w:t>
      </w:r>
      <w:r>
        <w:br w:type="textWrapping"/>
      </w:r>
      <w:r>
        <w:br w:type="textWrapping"/>
      </w:r>
      <w:r>
        <w:t xml:space="preserve">Chẳng lẽ lòng ta vô cùng chờ đợi nhìn thấy Ma cà rồng kia? Không, điều đó không có khả năng! Cảm giác ngọt ngấy dinh dính một ngày không thấy như cách ba thu giữa tình nhân, thứ mà Alan ghét nhất, năm đó cậu cũng trừ không ít điểm đám học trò yêu sớm trong khuôn viên nhà trường.</w:t>
      </w:r>
      <w:r>
        <w:br w:type="textWrapping"/>
      </w:r>
      <w:r>
        <w:br w:type="textWrapping"/>
      </w:r>
      <w:r>
        <w:t xml:space="preserve">Alan dè bĩu ý nghĩ đột nhiên xuất hiện của mình, cậu đối với ma cà rồng kia còn chưa đến mức không thấy mặt liền ba nghĩ năm tưởng bảy nhớ, hơn nữa bất kể là cậu hay Ma cà rồng Edward kia, đều đã sớm qua thời thiếu niên thanh thuần rồi.</w:t>
      </w:r>
      <w:r>
        <w:br w:type="textWrapping"/>
      </w:r>
      <w:r>
        <w:br w:type="textWrapping"/>
      </w:r>
      <w:r>
        <w:t xml:space="preserve">Đương nhiên, Alan rất nhanh vì bản thân tìm ra một lý do, sở dĩ cậu muốn mau chóng nhìn thấy Edward, hoàn toàn là muốn mỉa mai hắn si tâm vọng tưởng quái lạ, và lên án mạnh mẽ rắc rối hắn mang đến cho mình!</w:t>
      </w:r>
      <w:r>
        <w:br w:type="textWrapping"/>
      </w:r>
      <w:r>
        <w:br w:type="textWrapping"/>
      </w:r>
      <w:r>
        <w:t xml:space="preserve">Buồn bực, Alan xoay người vào gian phòng bên cạnh phòng ngủ của mình, nơi bị cậu lấy làm phòng thí nghiệm thuốc.</w:t>
      </w:r>
      <w:r>
        <w:br w:type="textWrapping"/>
      </w:r>
      <w:r>
        <w:br w:type="textWrapping"/>
      </w:r>
      <w:r>
        <w:t xml:space="preserve">Đây là một gian phòng nhỏ trong phòng, không có cách nào vào cửa trừ khi bước qua phòng ngủ của mình.</w:t>
      </w:r>
      <w:r>
        <w:br w:type="textWrapping"/>
      </w:r>
      <w:r>
        <w:br w:type="textWrapping"/>
      </w:r>
      <w:r>
        <w:t xml:space="preserve">Mở cánh cửa khác trong phòng ngủ, Alan phảng phất về lại thế giới kiếp trước.</w:t>
      </w:r>
      <w:r>
        <w:br w:type="textWrapping"/>
      </w:r>
      <w:r>
        <w:br w:type="textWrapping"/>
      </w:r>
      <w:r>
        <w:t xml:space="preserve">Mùi thơm đặc biệt của Ma dược tràn ngập không gian tương đối chật hẹp, hương thơm ẩn chứa ma lực, phảng phất như trần ai loạn vũ ngàn năm.</w:t>
      </w:r>
      <w:r>
        <w:br w:type="textWrapping"/>
      </w:r>
      <w:r>
        <w:br w:type="textWrapping"/>
      </w:r>
      <w:r>
        <w:t xml:space="preserve">Bản vẽ các loại công cụ do Alan vẽ, được phân loại đặt trên chiếc bàn rộng lớn.</w:t>
      </w:r>
      <w:r>
        <w:br w:type="textWrapping"/>
      </w:r>
      <w:r>
        <w:br w:type="textWrapping"/>
      </w:r>
      <w:r>
        <w:t xml:space="preserve">Cốc chịu nóng do thủy tinh cẩn thận tạo hình, nồi nấu ma dược làm bằng đồng lẫn bạc, dụng cụ kim khí cùng khung đứng chế tạo bằng hợp kim, ống nghiệm có vạch khắc hoàn mỹ…</w:t>
      </w:r>
      <w:r>
        <w:br w:type="textWrapping"/>
      </w:r>
      <w:r>
        <w:br w:type="textWrapping"/>
      </w:r>
      <w:r>
        <w:t xml:space="preserve">Còn có tủ bát trên vách tường bày đầy những chiếc bình chứa mấy vật cổ quái quý hiếm kỳ lạ, chất lỏng đủ mọi màu sắc dưới ánh đèn chân không lóe ra ánh sáng mê người.</w:t>
      </w:r>
      <w:r>
        <w:br w:type="textWrapping"/>
      </w:r>
      <w:r>
        <w:br w:type="textWrapping"/>
      </w:r>
      <w:r>
        <w:t xml:space="preserve">Ngón tay thon dài của Alan mơn trớn từng dụng cụ, tựa như đang vuốt ve tình nhân của mình</w:t>
      </w:r>
      <w:r>
        <w:br w:type="textWrapping"/>
      </w:r>
      <w:r>
        <w:br w:type="textWrapping"/>
      </w:r>
      <w:r>
        <w:t xml:space="preserve">Không thể phủ nhận, Alan là một đại sư ma dược năng lực cực kỳ vĩ đại, điều này ở kiếp trước đã được công nhận. Mặc dù lúc còn là học sinh không có tiếng tăm gì, thiên phú xuất chúng kia, dù là đôi thủ một mất một còn như tổ bốn người Gryffindor, cũng không thể không bội phục.</w:t>
      </w:r>
      <w:r>
        <w:br w:type="textWrapping"/>
      </w:r>
      <w:r>
        <w:br w:type="textWrapping"/>
      </w:r>
      <w:r>
        <w:t xml:space="preserve">Mấy chục năm cùng ma dược làm bạn, đã khiến cậu đạt tới một mức độ si mê ma dược thậm chí biến thành điên cuồng. Cậu có thể vì một loài cỏ vong ưu sinh trưởng ở nơi đặc biệt mà xâm nhập vào hang bò cạp độc chết người, mạo hiểm bị độc đâm mà không sợ hãi; cậu có thể vì bắt một loài thằn lằn sinh trưởng tại khu vực rực cháy mà men bám vào núi lửa bất cứ lúc nào cũng có thể phun trào; cũng có thể vì sưu tập nước mắt người cá mà lẻn vào hồ đen, cùng con mực hình thể khổng lồ kia dây dưa vô số lần…</w:t>
      </w:r>
      <w:r>
        <w:br w:type="textWrapping"/>
      </w:r>
      <w:r>
        <w:br w:type="textWrapping"/>
      </w:r>
      <w:r>
        <w:t xml:space="preserve">Thậm chí là, có khi vì triệt để hiểu rõ dược hiệu, cậu sẽ tự mình nhấm nháp ma dược đang trong giai đoạn thí nghiệm. Nhất là loại ma dược cho tới giờ cũng chưa ai thí nghiệm qua, cả người chế tạo nghiên cứu là cậu cũng không hoàn toàn hiểu hết hậu quả!</w:t>
      </w:r>
      <w:r>
        <w:br w:type="textWrapping"/>
      </w:r>
      <w:r>
        <w:br w:type="textWrapping"/>
      </w:r>
      <w:r>
        <w:t xml:space="preserve">Nói một cách khác, một khi cậu vì thí nghiệm ma dược mà xảy ra chuyện gì, ngoại trừ chính cậu, căn bản không ai có thể cứu giúp!</w:t>
      </w:r>
      <w:r>
        <w:br w:type="textWrapping"/>
      </w:r>
      <w:r>
        <w:br w:type="textWrapping"/>
      </w:r>
      <w:r>
        <w:t xml:space="preserve">Cho dù là Severus kiếp trước, lúc đang tiến hành thí nghiệm, cũng chuẩn bị tốt thuốc giải khẩn cấp, đồng thời phân phó một gia tinh ở bên cạnh quan sát để ngừa biến cố mà ra tay cứu giúp.</w:t>
      </w:r>
      <w:r>
        <w:br w:type="textWrapping"/>
      </w:r>
      <w:r>
        <w:br w:type="textWrapping"/>
      </w:r>
      <w:r>
        <w:t xml:space="preserve">Ngày nay lại không có gia tinh có thể làm lá bài tẩy, hơn nữa thế giới này rất nhiều loại thuốc khác với kiếp trước. Alan hao hết tâm tư sưu tập những nguyên liệu ma dược này, có vài thứ cả bản thân cậu cũng không biết dùng xong sẽ sinh ra hậu quả gì!</w:t>
      </w:r>
      <w:r>
        <w:br w:type="textWrapping"/>
      </w:r>
      <w:r>
        <w:br w:type="textWrapping"/>
      </w:r>
      <w:r>
        <w:t xml:space="preserve">Nhưng không có cách nào, trong thế giới này Alan không có khả năng tìm kiếm bất kì sự trợ giúp nào, hết thảy chỉ có thể dựa vào chính cậu, vì hoàn toàn nắm rõ những thứ thuốc không có bất kỳ sách vở nào giải thích, cậu chỉ có thể làm lại từ đầu, phân tích từng công dụng của chúng, sau khi phối hợp với các tài liệu khác sẽ sinh ra phản ứng gì, có hại với người hay không…</w:t>
      </w:r>
      <w:r>
        <w:br w:type="textWrapping"/>
      </w:r>
      <w:r>
        <w:br w:type="textWrapping"/>
      </w:r>
      <w:r>
        <w:t xml:space="preserve">Mà phải hiểu phương pháp hữu hiệu nhất, lấy mình làm vật thí nghiệm. Đương nhiên, dù sao Alan sẽ không đùa với tánh mạng, mỗi lần dùng đều nằm trong phạm vi thân thể có thể tiếp nhận. Bởi vậy, chưa từng xuất hiện vấn đề gì lớn.</w:t>
      </w:r>
      <w:r>
        <w:br w:type="textWrapping"/>
      </w:r>
      <w:r>
        <w:br w:type="textWrapping"/>
      </w:r>
      <w:r>
        <w:t xml:space="preserve">Hôm nay, Alan đang chuẩn bị uống một chút chất lỏng màu vàng nhạt để phân tích dược hiệu.</w:t>
      </w:r>
      <w:r>
        <w:br w:type="textWrapping"/>
      </w:r>
      <w:r>
        <w:br w:type="textWrapping"/>
      </w:r>
      <w:r>
        <w:t xml:space="preserve">Thân là một đại sư ma dược vô cùng tự tin, Alan cũng không vận dụng vạch khắc để lấy thuốc, mà trực tiếp dùng chai, cậu tin chắc dùng xúc cảm nhiều năm của mình có thể lấy đúng phân lượng.</w:t>
      </w:r>
      <w:r>
        <w:br w:type="textWrapping"/>
      </w:r>
      <w:r>
        <w:br w:type="textWrapping"/>
      </w:r>
      <w:r>
        <w:t xml:space="preserve">Chất lỏng hơi ngọt chạy vào khoang miệng, Alan nhìn chất lỏng màu vàng nhạt trong bình thủy tinh, đột nhiên sững sờ.</w:t>
      </w:r>
      <w:r>
        <w:br w:type="textWrapping"/>
      </w:r>
      <w:r>
        <w:br w:type="textWrapping"/>
      </w:r>
      <w:r>
        <w:t xml:space="preserve">Màu sắc tuyệt đẹp này, hình như là đôi mắt của Edward.</w:t>
      </w:r>
      <w:r>
        <w:br w:type="textWrapping"/>
      </w:r>
      <w:r>
        <w:br w:type="textWrapping"/>
      </w:r>
      <w:r>
        <w:t xml:space="preserve">Sáng chói. Thấu triệt, trong vắt không chút hoen ố.</w:t>
      </w:r>
      <w:r>
        <w:br w:type="textWrapping"/>
      </w:r>
      <w:r>
        <w:br w:type="textWrapping"/>
      </w:r>
      <w:r>
        <w:t xml:space="preserve">Ai ngờ chỉ sửng sờ một giây, tay Alan không cẩn thận run lên, lại uống nhiều hơn một vạch.</w:t>
      </w:r>
      <w:r>
        <w:br w:type="textWrapping"/>
      </w:r>
      <w:r>
        <w:br w:type="textWrapping"/>
      </w:r>
      <w:r>
        <w:t xml:space="preserve">Cảm giác đau nhức như đao xoắn lập tức tràn ngập bụng, Alan cuộn thân thể lại run rẩy trên mặt đất. Trên mặt hiện ra đỏ bừng kỳ dị, toàn thân nóng hổi dọa người!</w:t>
      </w:r>
      <w:r>
        <w:br w:type="textWrapping"/>
      </w:r>
      <w:r>
        <w:br w:type="textWrapping"/>
      </w:r>
      <w:r>
        <w:t xml:space="preserve">Alan biết rõ, loại thuốc này cũng không nguy hiểm đến tánh mạng, nhưng nếu không nhanh chóng hạ nhiệt cho thân thể, đầu óc cậu sẽ đã bị thương tổn khó có thể khôi phục!</w:t>
      </w:r>
      <w:r>
        <w:br w:type="textWrapping"/>
      </w:r>
      <w:r>
        <w:br w:type="textWrapping"/>
      </w:r>
      <w:r>
        <w:t xml:space="preserve">Cảnh vật trước mắt mơ hồ thành một mảnh, lỗ tai ù ù vang lên, ngay cả hô hấp cũng như biến thành khói đặc mang theo nhiệt độ cao. Cậu áp trán mình vào mặt đất lạnh như băng, hấp thu một ít cảm giác lạnh buốt ít đến đáng thương. Trong thoáng chốc cậu cảm thấy, cả người mình đều bắt đầu bị thiêu cháy.</w:t>
      </w:r>
      <w:r>
        <w:br w:type="textWrapping"/>
      </w:r>
      <w:r>
        <w:br w:type="textWrapping"/>
      </w:r>
      <w:r>
        <w:t xml:space="preserve">Trong mơ màng, cậu như nghe thấy ngoài cửa truyền đến tiếng gọi quen thuộc.</w:t>
      </w:r>
      <w:r>
        <w:br w:type="textWrapping"/>
      </w:r>
      <w:r>
        <w:br w:type="textWrapping"/>
      </w:r>
    </w:p>
    <w:p>
      <w:pPr>
        <w:pStyle w:val="Heading2"/>
      </w:pPr>
      <w:bookmarkStart w:id="59" w:name="chương-29-hạ-nhiệt-độ-.-.-."/>
      <w:bookmarkEnd w:id="59"/>
      <w:r>
        <w:t xml:space="preserve">30. Chương 29: Hạ Nhiệt Độ . . .</w:t>
      </w:r>
    </w:p>
    <w:p>
      <w:pPr>
        <w:pStyle w:val="Compact"/>
      </w:pPr>
      <w:r>
        <w:br w:type="textWrapping"/>
      </w:r>
      <w:r>
        <w:br w:type="textWrapping"/>
      </w:r>
      <w:r>
        <w:t xml:space="preserve">“Edward.” Alan vì đau nhức kịch liệt và nhiệt độ cao mà đại não mơ hồ khôi phục một tia tỉnh táo, ngoài cửa truyền đến tiếng gào của Edward, còn có tiếng đánh ầm ầm, tiếng điệm xẹt xẹt, tiếng gầm gừ như dã thú cùng tiếng rên rỉ thống khổ sau khi bị công kích.</w:t>
      </w:r>
      <w:r>
        <w:br w:type="textWrapping"/>
      </w:r>
      <w:r>
        <w:br w:type="textWrapping"/>
      </w:r>
      <w:r>
        <w:t xml:space="preserve">Hắn đang… ma pháp cấm chế trên cửa!</w:t>
      </w:r>
      <w:r>
        <w:br w:type="textWrapping"/>
      </w:r>
      <w:r>
        <w:br w:type="textWrapping"/>
      </w:r>
      <w:r>
        <w:t xml:space="preserve">“… Edward, đừng… Tiến vào… Đừng! Nguy hiểm…” Alan lảo đảo đứng lên từ mặt đất, miễn cưỡng giơ ngón tay lên áp vào cổ họng, thanh âm lập tức truyền khắp cả biệt thự. Bình thường chỉ là một ma pháp khuếch đại âm thanh đơn giản, mà bây giờ lại tiêu hao gần hết tất cả sức mạnh của cậu.</w:t>
      </w:r>
      <w:r>
        <w:br w:type="textWrapping"/>
      </w:r>
      <w:r>
        <w:br w:type="textWrapping"/>
      </w:r>
      <w:r>
        <w:t xml:space="preserve">Edward ngoài cửa không để ý đến lời ngăn trở của cậu, ngược lại tiếng đánh vào và rít gào vang lên càng lớn.</w:t>
      </w:r>
      <w:r>
        <w:br w:type="textWrapping"/>
      </w:r>
      <w:r>
        <w:br w:type="textWrapping"/>
      </w:r>
      <w:r>
        <w:t xml:space="preserve">Ngón tay vô lực rủ xuống, cậu như mất hết khí lực co quắp trên mặt đất. Thống khổ lúc này hoàn toàn khác với ma lực bạo động, ma lực một khi bạo động mặc dù có nguy hiểm đến tánh mạng, nhưng khi ma lực dâng trào toàn thân, ngược lại không cảm thấy bao nhiêu thống khổ. Mà bây giờ lại khác, không chỉ bụng đau như cắt, tứ chi vô lực, toàn thân giống như bị lửa thiêu than đốt, đại não càng tỉnh táo dị thường, mà ngay cả muốn bất tỉnh cũng khó có khả năng, chỉ có thể cố gắng chịu đựng nỗi đau xé ruột này! Nhưng dưới nổi thống khổ này, Alan vẫn cố gắng chống đỡ từng bước từng bước lếch về phía cửa ra vào—— chỉ có mình Alan biết, ma pháp cấm chế cậu bày ngoài phòng là khủng bố cỡ nào, tuy không dám thật sự bày ra nghệ thuật hắc ám cấm chế tính sát thương cực mạnh để tránh rước lấy phiền toái không cần thiết, nhưng ma pháp trận truyền thừa từ Slytherin tuyệt không phải bình thường, ma pháp trận bản thảo được Xà Tổ Salazar – Slytherin tự tay viết, quyển sách cổ chỉ có các thế hệ viện trưởng Slytherin mới có thể đọc—— dù Alan chỉ vận dụng một chút trong đó, nhưng cũng là cực kỳ cường hãn, dù là người sói nổi tiếng bởi sức mạnh và tính điên cuồng, cũng tuyệt đối sẽ bị ma pháp cấm chế này làm bị thương!</w:t>
      </w:r>
      <w:r>
        <w:br w:type="textWrapping"/>
      </w:r>
      <w:r>
        <w:br w:type="textWrapping"/>
      </w:r>
      <w:r>
        <w:t xml:space="preserve">Mặc dù hiểu biết đối với ma cà rồng không nhiều, nhưng Alan cũng không cho rằng loại sinh vật này có thể mạnh hơn người sói trong trạng thái điên cuồng, huống chi Edward trong dòng tộc ma cà rồng, cũng chưa chắc là kẻ cường hãn đặc biệt.</w:t>
      </w:r>
      <w:r>
        <w:br w:type="textWrapping"/>
      </w:r>
      <w:r>
        <w:br w:type="textWrapping"/>
      </w:r>
      <w:r>
        <w:t xml:space="preserve">Edward đã từng nói qua, hắn sinh ra bất quá chỉ có trăm năm. Ma cà rồng trăm tuổi, trong chủng tộc ma cà rồng tánh mạng gần như là vĩnh hằng, cũng chỉ là một thằng ranh mà thôi.</w:t>
      </w:r>
      <w:r>
        <w:br w:type="textWrapping"/>
      </w:r>
      <w:r>
        <w:br w:type="textWrapping"/>
      </w:r>
      <w:r>
        <w:t xml:space="preserve">Một ma cà rồng không hơn trăm tuổi có thể có bao nhiêu sức mạnh! Cậu phải ngăn cản hắn xông tới, hoặc là lập tức đóng trung tâm của ma pháp cấm chế, nếu không cho dù Edward không bị ma pháp cấm chế làm nổ chết, cũng gây ra thương tổn khó có thể khỏi hẳn.</w:t>
      </w:r>
      <w:r>
        <w:br w:type="textWrapping"/>
      </w:r>
      <w:r>
        <w:br w:type="textWrapping"/>
      </w:r>
      <w:r>
        <w:t xml:space="preserve">Alan lúc này không khỏi oán giận tính đề phòng của mình, ma pháp phòng ngự của cậu thật sự làm quá tốt, mà cả trần nhà cùng sàn nhà đều bị ếm cấm chế trùng trùng điệp điệp, Edward muốn từ trên ( trần nhà) phá xuống hoặc là từ phía dưới (sàn nhà) chui lên đều không có khả năng!</w:t>
      </w:r>
      <w:r>
        <w:br w:type="textWrapping"/>
      </w:r>
      <w:r>
        <w:br w:type="textWrapping"/>
      </w:r>
      <w:r>
        <w:t xml:space="preserve">Từng chút từng chút, Alan cố nén thống khổ bò tới góc gian phòng.</w:t>
      </w:r>
      <w:r>
        <w:br w:type="textWrapping"/>
      </w:r>
      <w:r>
        <w:br w:type="textWrapping"/>
      </w:r>
      <w:r>
        <w:t xml:space="preserve">Nơi này bảo lưu trung tâm của ma pháp cấm chế, chỉ cần phá hủy chỗ đó, ma pháp cấm chế trong phòng lẫn ngoài phòng sẽ tan vỡ trong nháy mắt.</w:t>
      </w:r>
      <w:r>
        <w:br w:type="textWrapping"/>
      </w:r>
      <w:r>
        <w:br w:type="textWrapping"/>
      </w:r>
      <w:r>
        <w:t xml:space="preserve">Trên tay dâng lên ánh sáng trắng mãnh liệt, Alan vung về phía góc phòng.</w:t>
      </w:r>
      <w:r>
        <w:br w:type="textWrapping"/>
      </w:r>
      <w:r>
        <w:br w:type="textWrapping"/>
      </w:r>
      <w:r>
        <w:t xml:space="preserve">“Lạc.” một tiếng vang nhỏ, gần như không thể nghe thấy, không gian cả phòng ngủ ngừng lại, ma pháp cấm chế trong ngoài phòng ngủ bị hủy đi tám phần trong nháy mắt.</w:t>
      </w:r>
      <w:r>
        <w:br w:type="textWrapping"/>
      </w:r>
      <w:r>
        <w:br w:type="textWrapping"/>
      </w:r>
      <w:r>
        <w:t xml:space="preserve">“Ầm ầm ——!” Một tiếng nổ vang lên, một thân ảnh cao ngất đánh vỡ cửa phòng mang theo mảnh vụn gỗ vọt đến.</w:t>
      </w:r>
      <w:r>
        <w:br w:type="textWrapping"/>
      </w:r>
      <w:r>
        <w:br w:type="textWrapping"/>
      </w:r>
      <w:r>
        <w:t xml:space="preserve">Gương mặt hắn dữ tợn đáng sợ, hai răng nanh trắng ngần lộ ra từ khóe miệng, đôi mắt màu vàng nhạt lại hoàn toàn chuyển thành màu đen sát khí đằng đằng!</w:t>
      </w:r>
      <w:r>
        <w:br w:type="textWrapping"/>
      </w:r>
      <w:r>
        <w:br w:type="textWrapping"/>
      </w:r>
      <w:r>
        <w:t xml:space="preserve">Là Edward! Hắn lúc này quần áo rách rưới, chật vật đến cực điểm, mái tóc rối bời vốn mất trật tự theo phong cách giờ đã rối tung như ổ quạ, trên mặt dính đầy mảnh gỗ.</w:t>
      </w:r>
      <w:r>
        <w:br w:type="textWrapping"/>
      </w:r>
      <w:r>
        <w:br w:type="textWrapping"/>
      </w:r>
      <w:r>
        <w:t xml:space="preserve">Khủng bố nhất chính là, gương mặt anh tuấn của hắn lúc này xuất hiện một vết thương khủng khiếp, hai bàn tay đã lẫn lộn một mảnh, những bộ phận khác trên thân thể cũng xuất hiện một ít vết thương nhỏ, chằng chịt trên mảnh da thịt trắng muốt, không hề chảy máu, nhưng như vậy lại càng quỷ dị khủng bố.</w:t>
      </w:r>
      <w:r>
        <w:br w:type="textWrapping"/>
      </w:r>
      <w:r>
        <w:br w:type="textWrapping"/>
      </w:r>
      <w:r>
        <w:t xml:space="preserve">Bất quá đương sự Edward cũng không trông nom bộ dáng mình bây giờ cứ như sứ giả địa ngục, một tay liền ôm lấy Alan ngã nhào trên mặt đất, không ngừng gọi tên cậu.</w:t>
      </w:r>
      <w:r>
        <w:br w:type="textWrapping"/>
      </w:r>
      <w:r>
        <w:br w:type="textWrapping"/>
      </w:r>
      <w:r>
        <w:t xml:space="preserve">… Đồ ngu… con dơi hút máu trong đầu chất đầy cỏ lác… Mi thật sự muốn chết sao? Chẳng lẽ giáo huấn nhìn lén đêm trước còn chưa đủ để mi hiểu rõ uy lực của ma pháp trận sao?</w:t>
      </w:r>
      <w:r>
        <w:br w:type="textWrapping"/>
      </w:r>
      <w:r>
        <w:br w:type="textWrapping"/>
      </w:r>
      <w:r>
        <w:t xml:space="preserve">Vô lực dựa vào lồng ngực lạnh lẽo bóng loáng như đá cẩm thạch phía sau, Alan trong một mảnh ù ù giận dữ suy nghĩ, cuối cùng ngất đi trong đau đớn như lăng trì tấc quả và nhiệt độ liên tiếp tăng cao.</w:t>
      </w:r>
      <w:r>
        <w:br w:type="textWrapping"/>
      </w:r>
      <w:r>
        <w:br w:type="textWrapping"/>
      </w:r>
      <w:r>
        <w:t xml:space="preserve">——————————————————</w:t>
      </w:r>
      <w:r>
        <w:br w:type="textWrapping"/>
      </w:r>
      <w:r>
        <w:br w:type="textWrapping"/>
      </w:r>
      <w:r>
        <w:t xml:space="preserve">Alan mở to mắt, cảm giác khung cảnh trước mắt rất quen thuộc, đây là gian phòng của cậu, chỉ là địa điểm từ sàn nhà đổi lên trên giường cậu thôi.</w:t>
      </w:r>
      <w:r>
        <w:br w:type="textWrapping"/>
      </w:r>
      <w:r>
        <w:br w:type="textWrapping"/>
      </w:r>
      <w:r>
        <w:t xml:space="preserve">May mà Edward chỉ hủy diệt cửa phòng ngủ, cũng không làm tiêu cả gian phòng.</w:t>
      </w:r>
      <w:r>
        <w:br w:type="textWrapping"/>
      </w:r>
      <w:r>
        <w:br w:type="textWrapping"/>
      </w:r>
      <w:r>
        <w:t xml:space="preserve">Mắt Alan hơi mở ra lại vì quá cay mà nhắm lại, cảm tạ năng lực làm việc thần tốc của các ma cà rồng, cửa phòng bị Edward hủy diệt lại một lần nữa an lành tại chỗ cũ.</w:t>
      </w:r>
      <w:r>
        <w:br w:type="textWrapping"/>
      </w:r>
      <w:r>
        <w:br w:type="textWrapping"/>
      </w:r>
      <w:r>
        <w:t xml:space="preserve">May mà thí nghiệm lần này không phải là thứ thuốc chí mạng gì, chỉ là nhiệt độ cao làm người ta cảm thấy thống khổ không thể chịu đựng được, ừ, từ nay phải nhớ kĩ, sau này có thể thử phối hợp nó với các dược vật khác.</w:t>
      </w:r>
      <w:r>
        <w:br w:type="textWrapping"/>
      </w:r>
      <w:r>
        <w:br w:type="textWrapping"/>
      </w:r>
      <w:r>
        <w:t xml:space="preserve">Hiện tại thân thể đã không đau, chỉ là tứ chi có chút bủn rủn, nhiệt độ thân thể vẫn tương đối cao, nhưng rất rõ ràng có người cho cậu biện pháp để hạ nhiệt độ.</w:t>
      </w:r>
      <w:r>
        <w:br w:type="textWrapping"/>
      </w:r>
      <w:r>
        <w:br w:type="textWrapping"/>
      </w:r>
      <w:r>
        <w:t xml:space="preserve">Cậu thử hoạt động khớp xương mình vài cái… Còn có thể động, ừ, sao ngực và thân thể phía bên phải lại thế này, thật thoải mái. Thân thể xê dịch về bên phải, kề sát vào nơi phát ra hơi lạnh kia, Alan thích ý nghiêng đầu nhìn một cái, tìm được nguyên nhân làm ngực phía bên phải cảm thấy mát lạnh—— một cánh tay.</w:t>
      </w:r>
      <w:r>
        <w:br w:type="textWrapping"/>
      </w:r>
      <w:r>
        <w:br w:type="textWrapping"/>
      </w:r>
      <w:r>
        <w:t xml:space="preserve">Một cánh tay trắng nõn bóng loáng, như điêu khắc từ đá cẩm thạch, đang dịu dàng khoát lên lồng ngực cậu, mà chủ nhân của cánh tay, là Edward.</w:t>
      </w:r>
      <w:r>
        <w:br w:type="textWrapping"/>
      </w:r>
      <w:r>
        <w:br w:type="textWrapping"/>
      </w:r>
      <w:r>
        <w:t xml:space="preserve">Tên đầu sỏ gây chuyện này đang mở to hai con mắt đã khôi phục màu vàng nhạt nhìn cậu, nghiêng người nằm ở phía bên phải cậu, có lẽ động tác này đã giữ vững một thời gian ngắn.</w:t>
      </w:r>
      <w:r>
        <w:br w:type="textWrapping"/>
      </w:r>
      <w:r>
        <w:br w:type="textWrapping"/>
      </w:r>
      <w:r>
        <w:t xml:space="preserve">Alan phản xạ có điều kiện nhảy dựng lên, nhưng vừa đứng dậy lại vì toàn thân bủn rủn mà lần nữa ngã xuống giường, đồng thời tay trái nhanh chóng sờ sờ mó mó từ trên xuống dưới một thứ trong chăn.</w:t>
      </w:r>
      <w:r>
        <w:br w:type="textWrapping"/>
      </w:r>
      <w:r>
        <w:br w:type="textWrapping"/>
      </w:r>
      <w:r>
        <w:t xml:space="preserve">Rất tốt, rất tốt… Quần áo vẫn y như trước lúc té xỉu.</w:t>
      </w:r>
      <w:r>
        <w:br w:type="textWrapping"/>
      </w:r>
      <w:r>
        <w:br w:type="textWrapping"/>
      </w:r>
      <w:r>
        <w:t xml:space="preserve">Alan thở phào nhẹ nhõm, hai lần cậu hôn mê trong trạng thái không bình thường, lần thứ nhất thiếu chút nữa bị một ma cà rồng mắt đỏ khinh nhờn, lần thứ hai dưới tình huống không có cảm giác bị ‘Người nào đó’ thay quần áo toàn thân, khá tốt… lần thứ ba không có xuất hiện chuyện không may gì.</w:t>
      </w:r>
      <w:r>
        <w:br w:type="textWrapping"/>
      </w:r>
      <w:r>
        <w:br w:type="textWrapping"/>
      </w:r>
      <w:r>
        <w:t xml:space="preserve">“Alan, cẩn thận một chút, cậu vừa mới tỉnh.” Edward lập tức đỡ Alan ngã trên giường, ôm cậu vào ngực.</w:t>
      </w:r>
      <w:r>
        <w:br w:type="textWrapping"/>
      </w:r>
      <w:r>
        <w:br w:type="textWrapping"/>
      </w:r>
      <w:r>
        <w:t xml:space="preserve">Cái này… Edward, hắn… Hắn cư nhiên trần như nhộng. Cứ như vậy gần sát cậu…</w:t>
      </w:r>
      <w:r>
        <w:br w:type="textWrapping"/>
      </w:r>
      <w:r>
        <w:br w:type="textWrapping"/>
      </w:r>
      <w:r>
        <w:t xml:space="preserve">Thân thể Alan cứng ngắc vẫn không nhúc nhích, da thịt như đá cẩm thạch dán chặt lấy thân thể cậu, cảm giác mát lạnh làm thân thể nhiệt độ không giảm của cậu cảm thấy, chết tiệt, thoải mái.</w:t>
      </w:r>
      <w:r>
        <w:br w:type="textWrapping"/>
      </w:r>
      <w:r>
        <w:br w:type="textWrapping"/>
      </w:r>
      <w:r>
        <w:t xml:space="preserve">“… Tôi giả thiết, có lẽ ngài Edward đây có thể sinh lòng từ bi, thả tôi khỏi lồng ngực đang giam giữ người khác này của ngài hay không?” Thanh âm mặc dù hơi khàn khàn, nhưng cũng không ảnh hưởng sức phát huy ngôn ngữ của Alan, cậu muốn thoát khỏi vòng tay của Edward, nhưng cảm nhận được lồng ngực trắng nõn bóng loáng của hắn lại giật mình thu tay mình lại, hung dữ nói.</w:t>
      </w:r>
      <w:r>
        <w:br w:type="textWrapping"/>
      </w:r>
      <w:r>
        <w:br w:type="textWrapping"/>
      </w:r>
      <w:r>
        <w:t xml:space="preserve">“… Cậu không có việc gì chứ, Alan?” Không để ý đến người nào đó đang dùng ngôn từ hùng hổ để khiếu nại, Edward nhìn chằm chằm vào gương mặt đỏ bừng của Alan, không xác định được hỏi, muốn vươn tay đụng vào cái trán vẫn nóng hổi của đối phương.</w:t>
      </w:r>
      <w:r>
        <w:br w:type="textWrapping"/>
      </w:r>
      <w:r>
        <w:br w:type="textWrapping"/>
      </w:r>
      <w:r>
        <w:t xml:space="preserve">“Nếu ánh mắt của anh không bị vật thể có chút không sạch sẽ dính chặt vào, như vậy hẳn không ảnh hưởng công năng của nó.” không được tự nhiên nghiêng đầu tránh thoát cái chạm vào của Edward, nhưng trong lòng hết sức chờ đợi cảm giác mát lạnh có thể làm cái trán nóng hổi của cậu hạ nhiệt độ, chết tiệt, sao ta lại có suy nghĩ này… Thật sự gặp quỷ.</w:t>
      </w:r>
      <w:r>
        <w:br w:type="textWrapping"/>
      </w:r>
      <w:r>
        <w:br w:type="textWrapping"/>
      </w:r>
      <w:r>
        <w:t xml:space="preserve">“Không nên lộn xộn… Alan, Carlisle nói thân thể của cậu nếu thật sự không hạ nhiệt độ thì có thể sẽ tổn thương đầu óc đó, tôi mới không thể không làm như vậy. Thân thể của tôi, có thể hạ nhiệt độ cho cậu.” cánh tay thon dài đem người nào đó lại bắt đầu giãy dụa ôm chặt hơn một chút, kéo sát vào ngực hắn, trong tiếng của Edward mang theo một tia cảm kích cùng kích động: “Alan, may mà cậu không có việc gì. Cậu biết không? Trái tim trăm năm không đập của tôi, hôm nay suýt nữa nó đã rung lên vì cậu!”</w:t>
      </w:r>
      <w:r>
        <w:br w:type="textWrapping"/>
      </w:r>
      <w:r>
        <w:br w:type="textWrapping"/>
      </w:r>
      <w:r>
        <w:t xml:space="preserve">“Anh…” ngữ điệu Edward chậm rãi, biểu lộ dịu dàng, đủ để khiến tất cả phụ nữ cảm động mê say, nhưng Alan lại cảm thấy rõ ràng da gà của mình đều mọc lên.</w:t>
      </w:r>
      <w:r>
        <w:br w:type="textWrapping"/>
      </w:r>
      <w:r>
        <w:br w:type="textWrapping"/>
      </w:r>
      <w:r>
        <w:t xml:space="preserve">Cưỡng chế đè xuống xúc động muốn thét lên, đang muốn liều mạng giãy dụa, đáng tiếc động tác của cậu còn chưa kịp thực hiện, đã bị Edward vẻ mặt khẩn trương một lần nữa đè lại, hai tay chống giường, giam cầm cậu dưới thân thể của mình.</w:t>
      </w:r>
      <w:r>
        <w:br w:type="textWrapping"/>
      </w:r>
      <w:r>
        <w:br w:type="textWrapping"/>
      </w:r>
      <w:r>
        <w:t xml:space="preserve">“Không nên lộn xộn, Alan! Tôi biết rõ cậu rất không thích như vậy, nhưng Carlisle nói, nhiệt độ cơ thể cậu nhất định phải hạ xuống mới được.” Hắn… Hắn lại mang theo vẻ dỗ dàng con nít mà dụ dỗ: “Đừng giận dỗi mà, được chứ?”</w:t>
      </w:r>
      <w:r>
        <w:br w:type="textWrapping"/>
      </w:r>
      <w:r>
        <w:br w:type="textWrapping"/>
      </w:r>
      <w:r>
        <w:t xml:space="preserve">“Anh… anh lập tức buông ra cho tôi!! Chết tiệt, không cần dùng biểu lộ buồn nôn đó nhìn tôi!!!” Alan gắt gao đẩy ngực Edward ra, thét lên, ma cà rồng này phát điên cái gì vậy, Merlin a, đây tột cùng đây là tình huống gì thế này.</w:t>
      </w:r>
      <w:r>
        <w:br w:type="textWrapping"/>
      </w:r>
      <w:r>
        <w:br w:type="textWrapping"/>
      </w:r>
      <w:r>
        <w:t xml:space="preserve">Merlin ở nơi xa xôi nào đó rốt cục rủ lòng từ bi, đáp lại tâm linh kêu cứu của Alan, cửa phòng ngủ vang lên một hồi gõ cửa lễ phép.</w:t>
      </w:r>
      <w:r>
        <w:br w:type="textWrapping"/>
      </w:r>
      <w:r>
        <w:br w:type="textWrapping"/>
      </w:r>
      <w:r>
        <w:t xml:space="preserve">“Xin hỏi, tôi có thể vào không?” Là Carlisle, Alan chưa bao giờ cảm thấy ngữ điệu của Carlisle lại giống âm thanh của thiên đàng như hôm nay.</w:t>
      </w:r>
      <w:r>
        <w:br w:type="textWrapping"/>
      </w:r>
      <w:r>
        <w:br w:type="textWrapping"/>
      </w:r>
      <w:r>
        <w:t xml:space="preserve">“Mời vào!” Alan thừa dịp Edward ngây người một lúc lập tức đẩy ngực hắn ra, dùng chăn bao mình thật chặt.</w:t>
      </w:r>
      <w:r>
        <w:br w:type="textWrapping"/>
      </w:r>
      <w:r>
        <w:br w:type="textWrapping"/>
      </w:r>
      <w:r>
        <w:t xml:space="preserve">“Edward, Alan, các con làm sao vậy?!” Carlisle vừa vào cửa đã nhìn thấy một cảnh tượng như vầy.</w:t>
      </w:r>
      <w:r>
        <w:br w:type="textWrapping"/>
      </w:r>
      <w:r>
        <w:br w:type="textWrapping"/>
      </w:r>
      <w:r>
        <w:t xml:space="preserve">Khuôn mặt Alan đỏ bừng cả lên (không liên quan đến Edward, hoàn toàn là do nhiệt độ cơ thể còn chưa hạ) co lại thành một đoàn trên giường, dùng chăn quấn chặt mình lại, mà Edward thì trần như nhộng đứng trên giường, thần sắc hai người đều cực kì mất tự nhiên.</w:t>
      </w:r>
      <w:r>
        <w:br w:type="textWrapping"/>
      </w:r>
      <w:r>
        <w:br w:type="textWrapping"/>
      </w:r>
      <w:r>
        <w:t xml:space="preserve">Tình cảnh này, thật đúng là làm cho người ta sinh ra ý nghĩ kỳ quái a…</w:t>
      </w:r>
      <w:r>
        <w:br w:type="textWrapping"/>
      </w:r>
      <w:r>
        <w:br w:type="textWrapping"/>
      </w:r>
      <w:r>
        <w:t xml:space="preserve">Nét mặt lộ ra một tia vui vẻ ân cần, trong mắt Carlisle dường như bao hàm vui mừng nào đó, ánh mắt kia, quả thực giống như là nhìn…</w:t>
      </w:r>
      <w:r>
        <w:br w:type="textWrapping"/>
      </w:r>
      <w:r>
        <w:br w:type="textWrapping"/>
      </w:r>
      <w:r>
        <w:t xml:space="preserve">“Alan thân mến, cậu hiện tại khá hơn chút nào không?” ông thân thiết hỏi.</w:t>
      </w:r>
      <w:r>
        <w:br w:type="textWrapping"/>
      </w:r>
      <w:r>
        <w:br w:type="textWrapping"/>
      </w:r>
      <w:r>
        <w:t xml:space="preserve">“Cảm ơn, tôi đã không có việc gì.” Alan liếc nhìn Edward, thấp giọng nói ra. Lời này có ý nghĩa ngầm là, tôi đã không có việc gì, cho nên ông có thể sai người nào đó đi đi, việc ‘Hạ nhiệt độ’ này cũng không cần đâu…</w:t>
      </w:r>
      <w:r>
        <w:br w:type="textWrapping"/>
      </w:r>
      <w:r>
        <w:br w:type="textWrapping"/>
      </w:r>
      <w:r>
        <w:t xml:space="preserve">“Sao lại không có việc gì! Thân thể cậu rõ ràng còn nóng như vậy mà!!” Edward mang trên mặt biểu lộ không đồng ý nói ra.</w:t>
      </w:r>
      <w:r>
        <w:br w:type="textWrapping"/>
      </w:r>
      <w:r>
        <w:br w:type="textWrapping"/>
      </w:r>
      <w:r>
        <w:t xml:space="preserve">“Phụt…” Ngoài cửa một tiếng cười không biết là của ai truyền đến, nhưng Alan đang trợn mắt nhìn Edward cũng không nghe được.</w:t>
      </w:r>
      <w:r>
        <w:br w:type="textWrapping"/>
      </w:r>
      <w:r>
        <w:br w:type="textWrapping"/>
      </w:r>
      <w:r>
        <w:t xml:space="preserve">“Carlisle! Tôi xác định tôi đã không có việc gì.” Van ông lập tức bảo tên có ánh mắt quỷ dị này mau chóng rời đi a, tôi sắp chịu không được.</w:t>
      </w:r>
      <w:r>
        <w:br w:type="textWrapping"/>
      </w:r>
      <w:r>
        <w:br w:type="textWrapping"/>
      </w:r>
      <w:r>
        <w:t xml:space="preserve">“Tốt lắm, Alan, đừng cố chấp như vậy. Tuy tôi không biết vì sao nhiệt độ thân thể cậu lại tăng cao như vậy, còn nguyên nhân cậu lại đau bụng nữa. Nhưng bây giờ tốt nhất hạ nhiệt độ cho cậu trước, nếu không sẽ sinh ra tổn thương đầu óc cậu đấy.” Carlisle sờ cái trán Alan, nghiêm túc khuyên nhủ.</w:t>
      </w:r>
      <w:r>
        <w:br w:type="textWrapping"/>
      </w:r>
      <w:r>
        <w:br w:type="textWrapping"/>
      </w:r>
      <w:r>
        <w:t xml:space="preserve">Cũng là cảm giác mát lạnh như đá cẩm thạch, nhưng Alan vẫn thích loại mát mẻ kia của Edward hơn.</w:t>
      </w:r>
      <w:r>
        <w:br w:type="textWrapping"/>
      </w:r>
      <w:r>
        <w:br w:type="textWrapping"/>
      </w:r>
      <w:r>
        <w:t xml:space="preserve">“Chẳng qua là vấn đề nhỏ thôi.” Alan chẳng hề để ý nói thầm, học Ma dược phải có tinh thần hiến thân, trước kia lúc thí nghiệm thuốc thống khổ lớn hơn cậu đều trải qua, chỉ là không giống lần này vội quá không kịp chuẩn bị thôi.</w:t>
      </w:r>
      <w:r>
        <w:br w:type="textWrapping"/>
      </w:r>
      <w:r>
        <w:br w:type="textWrapping"/>
      </w:r>
      <w:r>
        <w:t xml:space="preserve">“Làm sao là vấn đề nhỏ chứ, lúc ấy thiếu chút nữa tôi nghĩ cậu đã…”</w:t>
      </w:r>
      <w:r>
        <w:br w:type="textWrapping"/>
      </w:r>
      <w:r>
        <w:br w:type="textWrapping"/>
      </w:r>
      <w:r>
        <w:t xml:space="preserve">“Như vậy anh quá lo lắng.” Alan cắt đứt lời nói của Edward; “Anh thật là…Ngạch ”</w:t>
      </w:r>
      <w:r>
        <w:br w:type="textWrapping"/>
      </w:r>
      <w:r>
        <w:br w:type="textWrapping"/>
      </w:r>
      <w:r>
        <w:t xml:space="preserve">Alan đang muốn châm chọc vài câu, lại đột nhiên thấy được thân thể Edward dưới ánh đèn, bây giờ mới chú ý tới, hắn…</w:t>
      </w:r>
      <w:r>
        <w:br w:type="textWrapping"/>
      </w:r>
      <w:r>
        <w:br w:type="textWrapping"/>
      </w:r>
      <w:r>
        <w:t xml:space="preserve">Thân thể khỏe mạnh như pho tượng Hy Lạp của thiếu niên, mỗi một chỗ đều chứng minh tỉ lệ hoàng kim, làn da trắng nõn bóng loáng như kiệt tác chư thần dốc hết tâm huyết tạo thành.</w:t>
      </w:r>
      <w:r>
        <w:br w:type="textWrapping"/>
      </w:r>
      <w:r>
        <w:br w:type="textWrapping"/>
      </w:r>
      <w:r>
        <w:t xml:space="preserve">Nhưng Alan nhìn không phải là dáng người gầy gò tuyệt đẹp của hắn, mà là, vết sẹo trên mặt…</w:t>
      </w:r>
      <w:r>
        <w:br w:type="textWrapping"/>
      </w:r>
      <w:r>
        <w:br w:type="textWrapping"/>
      </w:r>
      <w:r>
        <w:t xml:space="preserve">Ma pháp trận bí truyền của Slytherin quả thật có chỗ độc đáo của nó, ngay cả ma cà rồng thân thể cường hãn cũng có thể thương tổn, nếu như không phải Alan tự động hủy trung tâm của ma pháp trận, chỉ sợ Edward cho dù thật sự bị ma pháp trận cấm chế bắn cho chết cũng không cách nào tiến vào phòng ngủ của cậu.</w:t>
      </w:r>
      <w:r>
        <w:br w:type="textWrapping"/>
      </w:r>
      <w:r>
        <w:br w:type="textWrapping"/>
      </w:r>
      <w:r>
        <w:t xml:space="preserve">Dù như thế, trên thân thể của hắn đã lưu lại không ít vết thương lớn nhỏ.</w:t>
      </w:r>
      <w:r>
        <w:br w:type="textWrapping"/>
      </w:r>
      <w:r>
        <w:br w:type="textWrapping"/>
      </w:r>
      <w:r>
        <w:t xml:space="preserve">Nhờ  năng lực phục hồi khủng bố của ma cà rồng ban tặng, những vết thương nhỏ bé trên người hắn hiện tại chỉ còn lại có vài dấu màu trắng, chỉ là vết thương trên mặt và trên tay lại còn một vết dài không cách nào khép lại.</w:t>
      </w:r>
      <w:r>
        <w:br w:type="textWrapping"/>
      </w:r>
      <w:r>
        <w:br w:type="textWrapping"/>
      </w:r>
      <w:r>
        <w:t xml:space="preserve">Hai mép da trắng nõn thật dài liên tục nhúc nhích, nhưng có thể là vì vết thương do ma pháp lưu lại, hai mép vết thương không cách nào hoàn toàn khép lại.</w:t>
      </w:r>
      <w:r>
        <w:br w:type="textWrapping"/>
      </w:r>
      <w:r>
        <w:br w:type="textWrapping"/>
      </w:r>
      <w:r>
        <w:t xml:space="preserve">Hắn… Là vì ta mới bị thương, hắn lại cứu ta lần nữa.</w:t>
      </w:r>
      <w:r>
        <w:br w:type="textWrapping"/>
      </w:r>
      <w:r>
        <w:br w:type="textWrapping"/>
      </w:r>
      <w:r>
        <w:t xml:space="preserve">Alan yên lặng suy nghĩ, ánh mắt sắc bén hòa hoãn rất nhiều.</w:t>
      </w:r>
      <w:r>
        <w:br w:type="textWrapping"/>
      </w:r>
      <w:r>
        <w:br w:type="textWrapping"/>
      </w:r>
      <w:r>
        <w:t xml:space="preserve">Carlisle cổ quái nhìn cậu trong chốc lát, đột nhiên nở nụ cười: “Tốt lắm Alan, thân thể của cậu, vẫn là hạ nhiệt độ trước đi rồi tính, nếu như dùng túi chườm nước đá rất dễ làm cậu bị cảm, cho nên tốt nhất là…” Ông mỉm cười nói: “Hơn nữa tôi cho rằng công việc này tốt nhất giao cho Edward làm, nếu thay người khác, ha ha, chỉ sợ sẽ bị Edward ghi hận cả đời.”</w:t>
      </w:r>
      <w:r>
        <w:br w:type="textWrapping"/>
      </w:r>
      <w:r>
        <w:br w:type="textWrapping"/>
      </w:r>
      <w:r>
        <w:t xml:space="preserve">Sắc mặt Alan cứng đờ, cuối cùng vẫn gật đầu.</w:t>
      </w:r>
      <w:r>
        <w:br w:type="textWrapping"/>
      </w:r>
      <w:r>
        <w:br w:type="textWrapping"/>
      </w:r>
      <w:r>
        <w:t xml:space="preserve">Mỉm cười nói vài câu chú ý thân thể, Carlisle rõ ràng có một chút nghi vấn, nghĩ nghĩ, vẫn không hỏi ra.</w:t>
      </w:r>
      <w:r>
        <w:br w:type="textWrapping"/>
      </w:r>
      <w:r>
        <w:br w:type="textWrapping"/>
      </w:r>
      <w:r>
        <w:t xml:space="preserve">“Phải ‘Chiếu cố’ cho Alan kĩ kĩ, nghe không? Edward.” Vỗ vỗ bả vai con trai, Carlisle đóng cửa rời đi.</w:t>
      </w:r>
      <w:r>
        <w:br w:type="textWrapping"/>
      </w:r>
      <w:r>
        <w:br w:type="textWrapping"/>
      </w:r>
      <w:r>
        <w:t xml:space="preserve">Có chút giương mắt, Alan đột nhiên phát hiện, sắc mặt tái nhợt của Edward hình như hơi khác thường, hình như trên mặt hiện lên hai mảnh đỏ ửng khó thể tra xét.</w:t>
      </w:r>
      <w:r>
        <w:br w:type="textWrapping"/>
      </w:r>
      <w:r>
        <w:br w:type="textWrapping"/>
      </w:r>
    </w:p>
    <w:p>
      <w:pPr>
        <w:pStyle w:val="Heading2"/>
      </w:pPr>
      <w:bookmarkStart w:id="60" w:name="chương-30-nghe-lén-.-.-."/>
      <w:bookmarkEnd w:id="60"/>
      <w:r>
        <w:t xml:space="preserve">31. Chương 30: Nghe Lén . . .</w:t>
      </w:r>
    </w:p>
    <w:p>
      <w:pPr>
        <w:pStyle w:val="Compact"/>
      </w:pPr>
      <w:r>
        <w:br w:type="textWrapping"/>
      </w:r>
      <w:r>
        <w:br w:type="textWrapping"/>
      </w:r>
      <w:r>
        <w:t xml:space="preserve">Hai người cứ như vậy đối mặt trong chốc lát, tiếp theo lại đồng thời dời ánh mắt đi.</w:t>
      </w:r>
      <w:r>
        <w:br w:type="textWrapping"/>
      </w:r>
      <w:r>
        <w:br w:type="textWrapping"/>
      </w:r>
      <w:r>
        <w:t xml:space="preserve">“À, cậu/anh…” cùng lúc mở miệng, lại cùng lúc im miệng lần nữa, Alan không khỏi thầm giận, hắng giọng một cái nói ra: “Anh nói trước đi a.”</w:t>
      </w:r>
      <w:r>
        <w:br w:type="textWrapping"/>
      </w:r>
      <w:r>
        <w:br w:type="textWrapping"/>
      </w:r>
      <w:r>
        <w:t xml:space="preserve">“Ừ…” Edward nghĩ nghĩ, mỉm cười, bắt đầu đi đến giường Alan.</w:t>
      </w:r>
      <w:r>
        <w:br w:type="textWrapping"/>
      </w:r>
      <w:r>
        <w:br w:type="textWrapping"/>
      </w:r>
      <w:r>
        <w:t xml:space="preserve">Bước tiến mạnh mẽ của hắn chậm rãi lại dần, giống như một con báo đen ưu nhã, tiếp cận con mồi của hắn.</w:t>
      </w:r>
      <w:r>
        <w:br w:type="textWrapping"/>
      </w:r>
      <w:r>
        <w:br w:type="textWrapping"/>
      </w:r>
      <w:r>
        <w:t xml:space="preserve">Ngồi trên mép giường, nhìn thẳng vào Alan.</w:t>
      </w:r>
      <w:r>
        <w:br w:type="textWrapping"/>
      </w:r>
      <w:r>
        <w:br w:type="textWrapping"/>
      </w:r>
      <w:r>
        <w:t xml:space="preserve">Bình tĩnh trở lại, Alan lúc này mới nhìn rõ thân thể của Edward, làn da xích lỏa trên người hắn lưu sướng, trơn bóng không hoen ố, phảng phất như điêu khắc đứng vững trong thần miếu ngàn năm không ngã tại bờ biển Aegean, lông ngực và dưới bụng rất thưa thớt, trong nét anh tuấn mang theo một loại mị lực cuồng dã.</w:t>
      </w:r>
      <w:r>
        <w:br w:type="textWrapping"/>
      </w:r>
      <w:r>
        <w:br w:type="textWrapping"/>
      </w:r>
      <w:r>
        <w:t xml:space="preserve">Thân thể gần trong gang tấc, đường cong cơ thể làm lộ ra cơ bụng sáu múi rắn chắc(</w:t>
      </w:r>
      <w:r>
        <w:rPr>
          <w:i/>
        </w:rPr>
        <w:t xml:space="preserve">Vân: cơ bụng cơ bụng kìa [chảy nước miếng])</w:t>
      </w:r>
      <w:r>
        <w:t xml:space="preserve">, quần dài màu trắng bằng bông vải thuần túy. Giờ phút này bộ dạng chống mép giường nghiêng đầu nhìn Alan, lại làm Alan có một cảm giác bị ‘Manh"[1] đến.</w:t>
      </w:r>
      <w:r>
        <w:br w:type="textWrapping"/>
      </w:r>
      <w:r>
        <w:br w:type="textWrapping"/>
      </w:r>
      <w:r>
        <w:t xml:space="preserve">[1] Manh: ý là cute đấy</w:t>
      </w:r>
      <w:r>
        <w:br w:type="textWrapping"/>
      </w:r>
      <w:r>
        <w:br w:type="textWrapping"/>
      </w:r>
      <w:r>
        <w:t xml:space="preserve">Thật sự là… mặt Alan bắt đầu không ngăn được phát sốt, nhưng cũng may sắc mặt vốn vì nhiệt độ cao mà đỏ bừng ngăn cản cậu xấu hổ.</w:t>
      </w:r>
      <w:r>
        <w:br w:type="textWrapping"/>
      </w:r>
      <w:r>
        <w:br w:type="textWrapping"/>
      </w:r>
      <w:r>
        <w:t xml:space="preserve">Mặc dù có chút phỉ nhổ, nhưng trong đầu Alan vẫn nhịn không được hiện ra từ ‘Gợi cảm’.</w:t>
      </w:r>
      <w:r>
        <w:br w:type="textWrapping"/>
      </w:r>
      <w:r>
        <w:br w:type="textWrapping"/>
      </w:r>
      <w:r>
        <w:t xml:space="preserve">Khuôn mặt tuấn mỹ của Edward hơi run rẩy một chút, cứ như vừa thoáng nở nụ cười, xem ra bản thân ma cà rồng vẫn muốn cảm tạ tính chất đặc biệt trời sinh của mình.</w:t>
      </w:r>
      <w:r>
        <w:br w:type="textWrapping"/>
      </w:r>
      <w:r>
        <w:br w:type="textWrapping"/>
      </w:r>
      <w:r>
        <w:t xml:space="preserve">Dung mạo tuấn mỹ, thuộc tính Hắc Ám, khí chất mị hoặc, là bản chất bẩm sinh của các ma cà rồng.</w:t>
      </w:r>
      <w:r>
        <w:br w:type="textWrapping"/>
      </w:r>
      <w:r>
        <w:br w:type="textWrapping"/>
      </w:r>
      <w:r>
        <w:t xml:space="preserve">Muốn hút máu tươi, trước hết phải mị hoặc chúng sinh mới có thể, đây cũng lý do vì sao cho dù ma cà rồng là sinh vật Hắc Ám khát máu trong truyền thuyết, nhưng vẫn còn nhiều người mê muội vì họ.</w:t>
      </w:r>
      <w:r>
        <w:br w:type="textWrapping"/>
      </w:r>
      <w:r>
        <w:br w:type="textWrapping"/>
      </w:r>
      <w:r>
        <w:t xml:space="preserve">Edward cũng không thấy vẻ vang gì với dung mạo tuấn mỹ của mình, mặc dù mặt của hắn, trong tộc ma cà rồng trứ danh dùng mỹ mạo cũng là tốt đến hiếm thấy, nhưng chỉ cần nghĩ đến dung mạo tuấn mỹ này lại vì hấp dẫn người để hút máu mà tạo thành, hắn không khỏi có chút ghét bỏ.</w:t>
      </w:r>
      <w:r>
        <w:br w:type="textWrapping"/>
      </w:r>
      <w:r>
        <w:br w:type="textWrapping"/>
      </w:r>
      <w:r>
        <w:t xml:space="preserve">Nhưng hiện tại, lại cảm thấy vô cùng may mắn. Tối thiểu nhất, cho dù như Alan tính cách lạnh lùng với bản chất sáng suốt trời cho cũng bị ảnh hưởng mà nhìn thấy hắn cũng mặt đỏ, hắn không thể không cảm thấy vui sướng và đắc ý.</w:t>
      </w:r>
      <w:r>
        <w:br w:type="textWrapping"/>
      </w:r>
      <w:r>
        <w:br w:type="textWrapping"/>
      </w:r>
      <w:r>
        <w:t xml:space="preserve">Vui mừng vì dung mạo của mình, không nhất định chỉ là tiềm chất của phụ nữ.</w:t>
      </w:r>
      <w:r>
        <w:br w:type="textWrapping"/>
      </w:r>
      <w:r>
        <w:br w:type="textWrapping"/>
      </w:r>
      <w:r>
        <w:t xml:space="preserve">Dù cho, cậu yêu mến chỉ là khuôn mặt này, cũng tốt.</w:t>
      </w:r>
      <w:r>
        <w:br w:type="textWrapping"/>
      </w:r>
      <w:r>
        <w:br w:type="textWrapping"/>
      </w:r>
      <w:r>
        <w:t xml:space="preserve">Trong nội tâm Edward tìm được phương diện thỏa mãn nào đó mà cảm thấy vô cùng sung sướng, mặt mày toả sáng, đôi mắt màu vàng nhạt xinh đẹp càng thêm sáng chói sinh quang.</w:t>
      </w:r>
      <w:r>
        <w:br w:type="textWrapping"/>
      </w:r>
      <w:r>
        <w:br w:type="textWrapping"/>
      </w:r>
      <w:r>
        <w:t xml:space="preserve">“Cậu hiện tại cảm thấy tốt hơn chút nào không?” Edward dịu dàng hỏi, xem bộ dáng là muốn vươn tay sờ sờ trán Alan, lại bị cậu phản xạ có điều kiện nghiêng mặt đi.</w:t>
      </w:r>
      <w:r>
        <w:br w:type="textWrapping"/>
      </w:r>
      <w:r>
        <w:br w:type="textWrapping"/>
      </w:r>
      <w:r>
        <w:t xml:space="preserve">“Tôi không sao.” Alan hít thở sâu một hơi, ổn định ngữ khí của mình.</w:t>
      </w:r>
      <w:r>
        <w:br w:type="textWrapping"/>
      </w:r>
      <w:r>
        <w:br w:type="textWrapping"/>
      </w:r>
      <w:r>
        <w:t xml:space="preserve">Sau đó, lại là một mảnh lặng im kéo dài.</w:t>
      </w:r>
      <w:r>
        <w:br w:type="textWrapping"/>
      </w:r>
      <w:r>
        <w:br w:type="textWrapping"/>
      </w:r>
      <w:r>
        <w:t xml:space="preserve">Chết tiệt!</w:t>
      </w:r>
      <w:r>
        <w:br w:type="textWrapping"/>
      </w:r>
      <w:r>
        <w:br w:type="textWrapping"/>
      </w:r>
      <w:r>
        <w:t xml:space="preserve">Alan trong lòng thầm mắng, lúc này ánh mắt Edward sáng quắc, miệng chứa mỉm cười.</w:t>
      </w:r>
      <w:r>
        <w:br w:type="textWrapping"/>
      </w:r>
      <w:r>
        <w:br w:type="textWrapping"/>
      </w:r>
      <w:r>
        <w:t xml:space="preserve">Tuy dung mạo có nhiều bất đồng, nhưng trong nháy mắt Alan lại đem ma cà rồng trước mắt  cùng thân ảnh bạch Khổng Tước bảnh bao nào đó trong trí nhớ hợp thành một khối.</w:t>
      </w:r>
      <w:r>
        <w:br w:type="textWrapping"/>
      </w:r>
      <w:r>
        <w:br w:type="textWrapping"/>
      </w:r>
      <w:r>
        <w:t xml:space="preserve">Bộ dáng Edward hiện tại, quả thực giống y như Lucius đang cùng nói chuyện thâm tình với Narcissa cực kỳ, là thuốc mê tình hình người a!</w:t>
      </w:r>
      <w:r>
        <w:br w:type="textWrapping"/>
      </w:r>
      <w:r>
        <w:br w:type="textWrapping"/>
      </w:r>
      <w:r>
        <w:t xml:space="preserve">“Cảm ơn.” Alan thật sự chịu không được ánh mắt cực nóng của Edward và bầu không khí yên tĩnh đến quỷ dị này, phá vỡ im lặng trước: “Cảm ơn anh lại cứu tôi lần nữa.”</w:t>
      </w:r>
      <w:r>
        <w:br w:type="textWrapping"/>
      </w:r>
      <w:r>
        <w:br w:type="textWrapping"/>
      </w:r>
      <w:r>
        <w:t xml:space="preserve">“Ô, không có gì.” Edward cũng có chút không được tự nhiên nghiêng mặt đi, ấp úng nói: “Là Alice, em ấy tiên đoán được cậu gặp chuyện không may. Chỉ là có thể vì cậu là phù thủy, cô chỉ tiên đoán được cậu hình như sẽ gặp chuyện trong biệt thự, lại không nhìn thấy hình ảnh cụ thể.”</w:t>
      </w:r>
      <w:r>
        <w:br w:type="textWrapping"/>
      </w:r>
      <w:r>
        <w:br w:type="textWrapping"/>
      </w:r>
      <w:r>
        <w:t xml:space="preserve">“Cho nên anh lập tức chạy đến à.”</w:t>
      </w:r>
      <w:r>
        <w:br w:type="textWrapping"/>
      </w:r>
      <w:r>
        <w:br w:type="textWrapping"/>
      </w:r>
      <w:r>
        <w:t xml:space="preserve">“Ừ…”</w:t>
      </w:r>
      <w:r>
        <w:br w:type="textWrapping"/>
      </w:r>
      <w:r>
        <w:br w:type="textWrapping"/>
      </w:r>
      <w:r>
        <w:t xml:space="preserve">Alan miễn cưỡng lấy lại tinh thần, trên tay hiện lên ra ánh huỳnh quang màu trắng, nhẹ nhàng chụp lên gò má Edward.</w:t>
      </w:r>
      <w:r>
        <w:br w:type="textWrapping"/>
      </w:r>
      <w:r>
        <w:br w:type="textWrapping"/>
      </w:r>
      <w:r>
        <w:t xml:space="preserve">Ma pháp chói lọi chảy xuôi trên đầu ngón tay Alan, bao kín lấy gương mặt hắn, vết sẹo dài nhỏ trên mặt dưới ánh huỳnh quang lưu chuyển dần dần khỏi hẳn.</w:t>
      </w:r>
      <w:r>
        <w:br w:type="textWrapping"/>
      </w:r>
      <w:r>
        <w:br w:type="textWrapping"/>
      </w:r>
      <w:r>
        <w:t xml:space="preserve">“Thật sự không thể tưởng tượng, Alan” Edward mừng rỡ vuốt gương mặt trơn bóng của mình, trong ngữ điệu có sự khâm phục: “Phù thủy thật sự là một chủng tộc thần kỳ, ma pháp của các cậu quả thực vượt qua nhận thức của tôi. Cậu… cậu làm sao vậy?”</w:t>
      </w:r>
      <w:r>
        <w:br w:type="textWrapping"/>
      </w:r>
      <w:r>
        <w:br w:type="textWrapping"/>
      </w:r>
      <w:r>
        <w:t xml:space="preserve">“Không có gì.” Alan có chút mỏi mệt, cậu mím môi, nói ra: “Tôi, muốn cùng anh nói một chuyện, về chuyện anh nói với tôi ngày đó.”</w:t>
      </w:r>
      <w:r>
        <w:br w:type="textWrapping"/>
      </w:r>
      <w:r>
        <w:br w:type="textWrapping"/>
      </w:r>
      <w:r>
        <w:t xml:space="preserve">“Ngô…” Edward hình như hơi mất tự nhiên, trên mặt thậm chí thật sự xuất hiện một tia huyết sắc, đôi mắt màu vàng nhạt chảy ra ánh sáng chói lọi.</w:t>
      </w:r>
      <w:r>
        <w:br w:type="textWrapping"/>
      </w:r>
      <w:r>
        <w:br w:type="textWrapping"/>
      </w:r>
      <w:r>
        <w:t xml:space="preserve">“Chỉ là, trước tiên…” Alan dưới ánh mắt thâm thúy của Edward dựa vào một vị trí an toàn, thanh âm dần dần chuyển sang lạnh lẽo: “Chúng ta hẳn phải… thanh lý hiện trường trước một cái!”</w:t>
      </w:r>
      <w:r>
        <w:br w:type="textWrapping"/>
      </w:r>
      <w:r>
        <w:br w:type="textWrapping"/>
      </w:r>
      <w:r>
        <w:t xml:space="preserve">” Door-Opening Spell!” (thần chú mở cửa) Alan đột nhiên vươn tay, ma chú mở cửa từ ngón tay bay ra, mảng hào quang trắng muốt dùng tốc độ như sét đánh bắn vào cửa phòng Carlisle lúc rời đi đã đóng lại.</w:t>
      </w:r>
      <w:r>
        <w:br w:type="textWrapping"/>
      </w:r>
      <w:r>
        <w:br w:type="textWrapping"/>
      </w:r>
      <w:r>
        <w:t xml:space="preserve">“Uỵt ——!” Một tiếng, cửa phòng bị ma chú của Alan mở ra, tiếp theo hai bóng người bổ nhào trên đất như trái hồ lô. Đó là hai Ma cà rồng vô lương, Emmett và Jasper.</w:t>
      </w:r>
      <w:r>
        <w:br w:type="textWrapping"/>
      </w:r>
      <w:r>
        <w:br w:type="textWrapping"/>
      </w:r>
      <w:r>
        <w:t xml:space="preserve">Jasper đáng thương, rõ ràng là bị tên lưu manh Emmett kia lôi đến, ngoại trừ vẻ mặt hiện tại xấu hổ ra, còn bị thân thể Emmett thể trọng đạt không biết bao nhiêu pound đè lên.</w:t>
      </w:r>
      <w:r>
        <w:br w:type="textWrapping"/>
      </w:r>
      <w:r>
        <w:br w:type="textWrapping"/>
      </w:r>
      <w:r>
        <w:t xml:space="preserve">Hai ma cà rồng luống cuống tay chân đứng lên, tiếp theo đối mặt với ánh mắt tức giận của Edward và gương mặt lạnh giá của Alan.</w:t>
      </w:r>
      <w:r>
        <w:br w:type="textWrapping"/>
      </w:r>
      <w:r>
        <w:br w:type="textWrapping"/>
      </w:r>
      <w:r>
        <w:t xml:space="preserve">“Emmett! Jasper!” Edward nổi trận lôi đình, chỉ vào bọn họ thét: “Hai người…”</w:t>
      </w:r>
      <w:r>
        <w:br w:type="textWrapping"/>
      </w:r>
      <w:r>
        <w:br w:type="textWrapping"/>
      </w:r>
      <w:r>
        <w:t xml:space="preserve">Dám nghe lén! Hai người này, chẳng lẽ không biết cái gì gọi là lễ phép sao? Hắn thật uổng phí quen biết bọn họ nhiều năm như vậy! Lại không biết bọn họ có ham mê vô lương này, cả chuyện mất thể diện này cũng làm được. (</w:t>
      </w:r>
      <w:r>
        <w:rPr>
          <w:i/>
        </w:rPr>
        <w:t xml:space="preserve">có Vân ở đó em cũng làm anh à =.=)</w:t>
      </w:r>
      <w:r>
        <w:br w:type="textWrapping"/>
      </w:r>
      <w:r>
        <w:br w:type="textWrapping"/>
      </w:r>
      <w:r>
        <w:t xml:space="preserve">Ngoài tức giận lại có chút may mắn, may mà vừa rồi Alan không biết vì sao lại phát hiện họ, nếu không cuộc đối thoại tiếp theo thật sự bị bọn họ nghe trộm được, khủng bố nhất sẽ bị hai người này cười nhạo cả trăm năm tiếp theo.</w:t>
      </w:r>
      <w:r>
        <w:br w:type="textWrapping"/>
      </w:r>
      <w:r>
        <w:br w:type="textWrapping"/>
      </w:r>
      <w:r>
        <w:t xml:space="preserve">Kỳ thật dùng độ nhạy của Edward chưa hẳn sẽ không phát hiện hai tên ma cà rồng Emmett nghe lén ngoài cửa, chỉ là  ma cà rồng không có tiếng tim đập, thậm chí có thể không cần hô hấp trong thời gian dài, nếu hai ma cà rồng đứng cùng một chỗ, chỉ cần họ không nói lời nào, thật sự rất khó phát hiện sự hiện hữu của họ.</w:t>
      </w:r>
      <w:r>
        <w:br w:type="textWrapping"/>
      </w:r>
      <w:r>
        <w:br w:type="textWrapping"/>
      </w:r>
      <w:r>
        <w:t xml:space="preserve">Hơn nữa Edward hiện tại có chút kích động, lại còn trong phạm vi nhà mình, cẩn thận ngày thường đều phóng thấp rất nhiều, Edward vốn có thể dựa vào khứu giác phát hiện có ma cà rồng nghe lén, cũng vì không yên lòng mà buông lỏng cảnh giác, để Emmett thừa cơ hội làm bậy.</w:t>
      </w:r>
      <w:r>
        <w:br w:type="textWrapping"/>
      </w:r>
      <w:r>
        <w:br w:type="textWrapping"/>
      </w:r>
      <w:r>
        <w:t xml:space="preserve">Alan mặt không biểu tình nhìn về phía hai Ma cà rồng, ánh mắt lạnh lùng nhìn chằm chằm làm đáy lòng hai ma cà rồng lạnh run cả cẳng.</w:t>
      </w:r>
      <w:r>
        <w:br w:type="textWrapping"/>
      </w:r>
      <w:r>
        <w:br w:type="textWrapping"/>
      </w:r>
      <w:r>
        <w:t xml:space="preserve">Chết tiệt, Alan càng nghĩ càng tức, nếu không phải ma pháp trận lưu lại ngoài phòng ngủ cảm ứng được có sinh vật tiếp cận, cậu thật sự sẽ không thể phát hiện hai tên Ma cà rồng vô lương này! ( Mỗ Lãng: Jasper đáng thương, bị Emmett làm phiền hà. Emmett thật là một thằng nhỏ xúi quẩy, lần đầu trong rừng liên lụy Edward bị giận chó đánh mèo, hiện tại lại gây phiền hà cho Jasper.)</w:t>
      </w:r>
      <w:r>
        <w:br w:type="textWrapping"/>
      </w:r>
      <w:r>
        <w:br w:type="textWrapping"/>
      </w:r>
      <w:r>
        <w:t xml:space="preserve">“Các người…” ngữ điệu lạnh giá bắt đầu trào ra từ miệng, ánh mắt Alan nguy hiểm mị lên.</w:t>
      </w:r>
      <w:r>
        <w:br w:type="textWrapping"/>
      </w:r>
      <w:r>
        <w:br w:type="textWrapping"/>
      </w:r>
      <w:r>
        <w:t xml:space="preserve">“Chờ một chút! Alan!” Emmett hai mắt kinh hoàng nhìn quanh bốn phía, cười lớn nói: “Cái kia, đây là có chuyện gì? Đây không phải phòng của tôi sao? Ai nha, hóa ra tôi đi nhầm phòng, đều là lỗi của hai chai Champagne hôm nay a, tôi … tôi say cả phòng cũng đi lộn rồi.”</w:t>
      </w:r>
      <w:r>
        <w:br w:type="textWrapping"/>
      </w:r>
      <w:r>
        <w:br w:type="textWrapping"/>
      </w:r>
      <w:r>
        <w:t xml:space="preserve">Xoạt ——! Sáu cặp mắt đồng loạt bắn về phía Emmett, cái thứ lý do không chút cân nhắc này cũng không biết xấu hổ mà ném ra, hắn thật đúng là…</w:t>
      </w:r>
      <w:r>
        <w:br w:type="textWrapping"/>
      </w:r>
      <w:r>
        <w:br w:type="textWrapping"/>
      </w:r>
      <w:r>
        <w:t xml:space="preserve">Alan càng không thể nuốt giận, sắc mặt vốn tái nhợt đã có xu thế chuyển thành màu tím!</w:t>
      </w:r>
      <w:r>
        <w:br w:type="textWrapping"/>
      </w:r>
      <w:r>
        <w:br w:type="textWrapping"/>
      </w:r>
      <w:r>
        <w:t xml:space="preserve">Còn dám ngụy biện! Càng quá đáng đến mức dám dùng loại lý do rõ ràng là lừa gạt con nít nữa! Dùng chức năng thân thể ma cà rồng, đừng nói là hai chai Champagne, cho dù hai thùng, cũng y chang uống nước sôi a! Khinh cậu không biết hả!</w:t>
      </w:r>
      <w:r>
        <w:br w:type="textWrapping"/>
      </w:r>
      <w:r>
        <w:br w:type="textWrapping"/>
      </w:r>
      <w:r>
        <w:t xml:space="preserve">Biết rõ lý do này không lừa được người, nhưng tốt xấu gì cũng là một lối thoát. Jasper không thể không ủng hộ vuốt cằm nói: “Đúng! Đúng! Đúng! Chúng tôi không phải cố ý lén… A không, chúng tôi thật không nghe thấy gì hết, chúng ta chỉ là uống rượu mới đi lộn phòng, là đi lộn phòng thôi.”</w:t>
      </w:r>
      <w:r>
        <w:br w:type="textWrapping"/>
      </w:r>
      <w:r>
        <w:br w:type="textWrapping"/>
      </w:r>
      <w:r>
        <w:t xml:space="preserve">Alan mắt lạnh nhìn bọn họ đùa giỡn một hồi, đột nhiên lộ ra một nụ cười cực kỳ tà khí, nói: “Hai người không phải uống say hết rồi sao, có muốn tôi ra tay giúp mọi người tỉnh táo lại hay không!”</w:t>
      </w:r>
      <w:r>
        <w:br w:type="textWrapping"/>
      </w:r>
      <w:r>
        <w:br w:type="textWrapping"/>
      </w:r>
      <w:r>
        <w:t xml:space="preserve">Đột nhiên hai tay chỉ vào bọn họ nói: ” Leg-Locker Curse! Aguamenti!” (Thần chú đông chân – Rót nước)</w:t>
      </w:r>
      <w:r>
        <w:br w:type="textWrapping"/>
      </w:r>
      <w:r>
        <w:br w:type="textWrapping"/>
      </w:r>
      <w:r>
        <w:t xml:space="preserve">Một sức mạnh vô cùng quỷ dị giam cầm hai ma cà rồng đang len lén tìm cách chạy trốn ngay tại chỗ, tiếp đó hai dòng nước không biết từ đâu chảy xuống, đổ vào cả người bọn họ.</w:t>
      </w:r>
      <w:r>
        <w:br w:type="textWrapping"/>
      </w:r>
      <w:r>
        <w:br w:type="textWrapping"/>
      </w:r>
      <w:r>
        <w:t xml:space="preserve">Vẫn còn chưa xong, Alan bắt giữ hai Ma cà rồng, sắc mặt trở nên cực kỳ nghiêm túc, trong miệng bắt đầu đọc chú ngữ quỷ dị khó phân biệt.</w:t>
      </w:r>
      <w:r>
        <w:br w:type="textWrapping"/>
      </w:r>
      <w:r>
        <w:br w:type="textWrapping"/>
      </w:r>
      <w:r>
        <w:t xml:space="preserve">Hai ma cà rồng Emmett và Jasper giờ phút này quả thực kinh hãi gần chết, Emmett lại nhớ tới tình cảnh mình bị Alan lúc ma lực bạo động đặt trên mặt đất đánh một trận nhừ tử, vội vàng cầu xin tha thứ: “Alan, đừng…” Lời còn chưa dứt, Emmett và Jasper đều bị một ánh sáng mạnh đánh trúng, đợi khi hào quang tán đi, khắp người Emmett dài ra hai tấc lông dài màu đen, rất giống con tinh tinh. Mà Jasper thảm hơn nhiều, phía sau hắn lại mọc ra một cái đuôi lay động, lông xù.</w:t>
      </w:r>
      <w:r>
        <w:br w:type="textWrapping"/>
      </w:r>
      <w:r>
        <w:br w:type="textWrapping"/>
      </w:r>
      <w:r>
        <w:t xml:space="preserve">“Trời ạ ——!” Hai ma cà rồng nhìn mình bị biến thành như vậy, thét chói tai giãy thoát ma pháp giam cầm của Alan, một đường kêu thảm bỏ chạy.</w:t>
      </w:r>
      <w:r>
        <w:br w:type="textWrapping"/>
      </w:r>
      <w:r>
        <w:br w:type="textWrapping"/>
      </w:r>
      <w:r>
        <w:t xml:space="preserve">Alan bí hiểm nhìn bốn phía một chút, cười lạnh nói: “Còn ai uống rượu say muốn tỉnh táo không nào, bất cứ lúc nào tôi cũng có thể hỗ trợ.”</w:t>
      </w:r>
      <w:r>
        <w:br w:type="textWrapping"/>
      </w:r>
      <w:r>
        <w:br w:type="textWrapping"/>
      </w:r>
      <w:r>
        <w:t xml:space="preserve">“Hey, Rosalie, đừng xúc động…”</w:t>
      </w:r>
      <w:r>
        <w:br w:type="textWrapping"/>
      </w:r>
      <w:r>
        <w:br w:type="textWrapping"/>
      </w:r>
      <w:r>
        <w:t xml:space="preserve">“Chị phải đi giáo huấn tên phù thủy đáng giận này, cậu ta sao có thể biến Emmett thành…”</w:t>
      </w:r>
      <w:r>
        <w:br w:type="textWrapping"/>
      </w:r>
      <w:r>
        <w:br w:type="textWrapping"/>
      </w:r>
      <w:r>
        <w:t xml:space="preserve">“Carlisle, anh thân là bậc làm cha làm chú, tại sao có thể làm tấm gương xấu như vậy cho bọn nhỏ hử…”</w:t>
      </w:r>
      <w:r>
        <w:br w:type="textWrapping"/>
      </w:r>
      <w:r>
        <w:br w:type="textWrapping"/>
      </w:r>
      <w:r>
        <w:t xml:space="preserve">“Em à, không phải em là người đầu tiên rình…”</w:t>
      </w:r>
      <w:r>
        <w:br w:type="textWrapping"/>
      </w:r>
      <w:r>
        <w:br w:type="textWrapping"/>
      </w:r>
      <w:r>
        <w:t xml:space="preserve">Ngoài cửa sổ thủy tinh, trên trần nhà, thanh âm nhao nhao ồn ào cùng tiếng bước chân dồn dập từ lớn đến nhỏ, cuối cùng nhỏ đến mức không thể nghe thấy.</w:t>
      </w:r>
      <w:r>
        <w:br w:type="textWrapping"/>
      </w:r>
      <w:r>
        <w:br w:type="textWrapping"/>
      </w:r>
      <w:r>
        <w:t xml:space="preserve">Cảm nhận ma pháp trận cảnh báo có người ẩn núp đã biến mất, chứng tỏ không còn người nghe lén, Alan thoả mãn gật đầu, sau đó, cậu nhìn thấy một đôi mắt vàng kim chất chứa ôn nhu vui vẻ.</w:t>
      </w:r>
      <w:r>
        <w:br w:type="textWrapping"/>
      </w:r>
      <w:r>
        <w:br w:type="textWrapping"/>
      </w:r>
    </w:p>
    <w:p>
      <w:pPr>
        <w:pStyle w:val="Heading2"/>
      </w:pPr>
      <w:bookmarkStart w:id="61" w:name="chương-31-dự-bị.-.-."/>
      <w:bookmarkEnd w:id="61"/>
      <w:r>
        <w:t xml:space="preserve">32. Chương 31: Dự Bị. . .</w:t>
      </w:r>
    </w:p>
    <w:p>
      <w:pPr>
        <w:pStyle w:val="Compact"/>
      </w:pPr>
      <w:r>
        <w:br w:type="textWrapping"/>
      </w:r>
      <w:r>
        <w:br w:type="textWrapping"/>
      </w:r>
      <w:r>
        <w:t xml:space="preserve">“Anh… Cười cái gì.” Ho khan một tiếng, Alan có chút không được tự nhiên phá vỡ yên tĩnh.</w:t>
      </w:r>
      <w:r>
        <w:br w:type="textWrapping"/>
      </w:r>
      <w:r>
        <w:br w:type="textWrapping"/>
      </w:r>
      <w:r>
        <w:t xml:space="preserve">“Ha ha…” Edward cười khẽ một tiếng, đột nhiên ngã xuống giường, cánh tay vươn ra, ôm cả người Alan vào ngực.</w:t>
      </w:r>
      <w:r>
        <w:br w:type="textWrapping"/>
      </w:r>
      <w:r>
        <w:br w:type="textWrapping"/>
      </w:r>
      <w:r>
        <w:t xml:space="preserve">“Alan, tôi thật sự may mắn lần trước cậu thi triển ma pháp không làm vậy với tôi a.” Edward mỉm cười, lẩm bẩm bên tai Alan: “Phù thủy thật sự là một chủng tộc thần kỳ, sức mạnh của cậu thật khiến tôi khâm phục.”</w:t>
      </w:r>
      <w:r>
        <w:br w:type="textWrapping"/>
      </w:r>
      <w:r>
        <w:br w:type="textWrapping"/>
      </w:r>
      <w:r>
        <w:t xml:space="preserve">Mặc dù có chút không thích ứng, nhưng Alan cũng không phản kháng vòng tay của Edward, thân là một đại sư ma dược, đạo lý giấu bệnh sợ thầy cậu vẫn hiểu, hiện tại thân thể cậu vẫn trong trạng thái nhiệt độ cao, cần thân thể mát lạnh của Edward để hạ nhiệt độ.</w:t>
      </w:r>
      <w:r>
        <w:br w:type="textWrapping"/>
      </w:r>
      <w:r>
        <w:br w:type="textWrapping"/>
      </w:r>
      <w:r>
        <w:t xml:space="preserve">“Mấy ngày nay anh… Các người đều đi nơi nào.” Alan hỏi: “Các người trước lúc nào có ánh mặt trời xuất hiện cũng rời đi, là vì… Sợ ánh mặt trời sao?”</w:t>
      </w:r>
      <w:r>
        <w:br w:type="textWrapping"/>
      </w:r>
      <w:r>
        <w:br w:type="textWrapping"/>
      </w:r>
      <w:r>
        <w:t xml:space="preserve">“Ha ha, Alan, cậu đang hiếu kỳ bí mật của ma cà rồng sao?” Edward cười trầm, thấp giọng nói bên tai Alan: “Chúng tôi không sợ ánh mặt trời, nhưng dưới ánh mặt trời chúng ta sẽ biểu lộ tính chất đặc biệt không giống người thường, như vậy sẽ làm người khác phát hiện sự hiện hữu của chúng tôi. Alan… Đợi ngày nào tôi cho cậu nhìn nha?”</w:t>
      </w:r>
      <w:r>
        <w:br w:type="textWrapping"/>
      </w:r>
      <w:r>
        <w:br w:type="textWrapping"/>
      </w:r>
      <w:r>
        <w:t xml:space="preserve">“Ngô.” Alan không yên lòng đáp lại một câu, nhẹ thở phào nhẹ nhõm nói: “Edward, về lời nói ngày đó anh nói với tôi…”</w:t>
      </w:r>
      <w:r>
        <w:br w:type="textWrapping"/>
      </w:r>
      <w:r>
        <w:br w:type="textWrapping"/>
      </w:r>
      <w:r>
        <w:t xml:space="preserve">Hai cánh tay Edward ôm Alan hơi siết chặt, hiển nhiên nội tâm cực độ không bình tĩnh.</w:t>
      </w:r>
      <w:r>
        <w:br w:type="textWrapping"/>
      </w:r>
      <w:r>
        <w:br w:type="textWrapping"/>
      </w:r>
      <w:r>
        <w:t xml:space="preserve">Hơi ngẩng đầu lên, Alan nghiêng mắt nhìn đôi mắt xinh đẹp màu vàng kim của ma cà rồng đang ôm mình giờ phút này trầm như vực sâu biển lớn, bộ mặt thoải mái của hắn cũng căng thẳng lên, cứ như đang chờ đợi tuyên án.</w:t>
      </w:r>
      <w:r>
        <w:br w:type="textWrapping"/>
      </w:r>
      <w:r>
        <w:br w:type="textWrapping"/>
      </w:r>
      <w:r>
        <w:t xml:space="preserve">“Tôi phải cảm ơn anh, lời của anh làm tôi hiểu rõ một vài chuyện quấy nhiễu tôi rất nhiều năm, nó thật làm tôi vui sướng. Nhưng mà…” Alan nhìn khuôn mặt tuấn mỹ gần trong gang tấc, nhấn mạnh từng chữ: “Tôi cũng không có ý định, hiện tại liền tiếp nhận tình cảm của anh.”</w:t>
      </w:r>
      <w:r>
        <w:br w:type="textWrapping"/>
      </w:r>
      <w:r>
        <w:br w:type="textWrapping"/>
      </w:r>
      <w:r>
        <w:t xml:space="preserve">Trong giây phút đó, ma cà rồng nhận được tuyên án như bị đá xuống vực thẳm, sắc mặt tái nhợt của hắn trong nháy mắt biến thành màu tro tàn, biểu lộ trên mặt giống như sớm biết như thế, nhưng vẫn thống khổ đau buồn.</w:t>
      </w:r>
      <w:r>
        <w:br w:type="textWrapping"/>
      </w:r>
      <w:r>
        <w:br w:type="textWrapping"/>
      </w:r>
      <w:r>
        <w:t xml:space="preserve">Alan nhíu mày mở miệng nói: “Anh làm sao vậy?” cậu thậm chí xê dịch trong ngực Edward, càng gần sát vào lồng ngực mát mẻ bóng loáng của hắn.</w:t>
      </w:r>
      <w:r>
        <w:br w:type="textWrapping"/>
      </w:r>
      <w:r>
        <w:br w:type="textWrapping"/>
      </w:r>
      <w:r>
        <w:t xml:space="preserve">“Không có gì, Alan…” Edward chần chờ một chút, kéo Alan càng chặt hơn một chút, hắn phảng phất đang đè nén cái gì, qua một hồi lâu mới dùng thanh âm hơi khàn khàn so với bình thường, cười ôn hòa với Alan: “Alan… cậu làm rất đúng. Thân là một người đàn ông, thân là một Ma cà rồng, thân là… Một ma vật dơ bẩn dùng máu tươi làm thức ăn, vĩnh viễn chỉ thuộc về bóng tối! Làm sao có thể yêu cầu xa vời… làm một phù thủy thần bí xem trọng chứ!”</w:t>
      </w:r>
      <w:r>
        <w:br w:type="textWrapping"/>
      </w:r>
      <w:r>
        <w:br w:type="textWrapping"/>
      </w:r>
      <w:r>
        <w:t xml:space="preserve">Trên mặt hắn tuy vẫn mang theo nụ cười ôn nhuận như ngọc, nhưng thần thái lại vô cùng đau thương, giống như… thiên sứ gãy cánh bị phụ thần vứt bỏ, tuyệt vọng như thế, tịch liêu như thế.</w:t>
      </w:r>
      <w:r>
        <w:br w:type="textWrapping"/>
      </w:r>
      <w:r>
        <w:br w:type="textWrapping"/>
      </w:r>
      <w:r>
        <w:t xml:space="preserve">“Anh rốt cuộc làm sao vậy?” Alan mày nhíu càng sâu, bộ dạng hiện tại của Edward, lại khoáy động cực mạnh lòng cậu, làm cậu cảm thấy nổi đau khó hiểu đến lạ thường xuất hiện trong lòng.</w:t>
      </w:r>
      <w:r>
        <w:br w:type="textWrapping"/>
      </w:r>
      <w:r>
        <w:br w:type="textWrapping"/>
      </w:r>
      <w:r>
        <w:t xml:space="preserve">“Tôi… Tôi không sao.” Ý cười của Edward đã không thấy, hắn thấp giọng nói: “Tôi… Tôi chỉ là…”</w:t>
      </w:r>
      <w:r>
        <w:br w:type="textWrapping"/>
      </w:r>
      <w:r>
        <w:br w:type="textWrapping"/>
      </w:r>
      <w:r>
        <w:rPr>
          <w:i/>
        </w:rPr>
        <w:t xml:space="preserve">Tôi chỉ nhận rõ thân phận của mình, sẽ không ôm ấp vọng tưởng không thể chạm đến, chỉ ở xa xa nhìn vào bóng lưng em, điều này cũng đã đủ rồi.</w:t>
      </w:r>
      <w:r>
        <w:br w:type="textWrapping"/>
      </w:r>
      <w:r>
        <w:br w:type="textWrapping"/>
      </w:r>
      <w:r>
        <w:rPr>
          <w:i/>
        </w:rPr>
        <w:t xml:space="preserve">Tuổi thọ của ma cà rồng gần như là vĩnh hằng, có lẽ đợi thật lâu sau, biết đâu tôi sẽ dần quên, quên đi đã từng xao xuyến, đã từng… ảo tưởng một chuyện không thực tế.</w:t>
      </w:r>
      <w:r>
        <w:br w:type="textWrapping"/>
      </w:r>
      <w:r>
        <w:br w:type="textWrapping"/>
      </w:r>
      <w:r>
        <w:t xml:space="preserve">Cánh tay lại siết chặt vài phần, cảm nhận hơi ấm của thiếu niên trong lồng ngực mang lại làm hắn tham luyến, chỉ lúc này đây, chỉ lần cuối cùng này thôi. Có lẽ, đây là một lần duy nhất, có thể tiếp xúc thân mật như thế với em.</w:t>
      </w:r>
      <w:r>
        <w:br w:type="textWrapping"/>
      </w:r>
      <w:r>
        <w:br w:type="textWrapping"/>
      </w:r>
      <w:r>
        <w:rPr>
          <w:i/>
        </w:rPr>
        <w:t xml:space="preserve">Alan…</w:t>
      </w:r>
      <w:r>
        <w:br w:type="textWrapping"/>
      </w:r>
      <w:r>
        <w:br w:type="textWrapping"/>
      </w:r>
      <w:r>
        <w:t xml:space="preserve">“Không có việc gì? Nếu như đôi mắt của tôi không bị vết thương gì mang tính hủy diệt, như vậy nó nhất định là thấy được ảo giác. Ý anh là, nét mặt bây giờ của anh xác nhận mình không có việc gì hả?” Alan hỏi.</w:t>
      </w:r>
      <w:r>
        <w:br w:type="textWrapping"/>
      </w:r>
      <w:r>
        <w:br w:type="textWrapping"/>
      </w:r>
      <w:r>
        <w:t xml:space="preserve">“Đúng vậy, tôi hiện tại xác thực không có việc gì!” Edward trầm giọng nói, thanh âm có chút bén nhọn.</w:t>
      </w:r>
      <w:r>
        <w:br w:type="textWrapping"/>
      </w:r>
      <w:r>
        <w:br w:type="textWrapping"/>
      </w:r>
      <w:r>
        <w:t xml:space="preserve">Khóe mắt Alan co lại, chẳng lẽ lời nói vừa rồi của cậu làm  ma cà rồng hiểu lầm gì sao?</w:t>
      </w:r>
      <w:r>
        <w:br w:type="textWrapping"/>
      </w:r>
      <w:r>
        <w:br w:type="textWrapping"/>
      </w:r>
      <w:r>
        <w:t xml:space="preserve">Nghĩ đến dù sao hắn cũng cứu mình hai lần, lại giúp cậu thoát khỏi ảo tưởng đối với Lily, Alan chưa bao giờ giải thích với ai hiếm hoi dịu ngữ khí lại: “Anh có thể hiểu lầm gì rồi, Edward… Ý tôi là kỳ thật trong lòng tôi cũng… Thích anh. Ý vừa rồi của tôi là, tôi chỉ không thể tiếp nhận tình cảm của anh ngay bây giờ mà thôi, Edward.” Cảm giác lời này của mình có chút… có chút sến súa, mặt Alan hơi nóng lên.</w:t>
      </w:r>
      <w:r>
        <w:br w:type="textWrapping"/>
      </w:r>
      <w:r>
        <w:br w:type="textWrapping"/>
      </w:r>
      <w:r>
        <w:t xml:space="preserve">“Cái gì! Alan ý cậu là… cậu là muốn nói…” Edward nhìn chằm chằm vào cậu, ánh mắt vốn đầy vẻ tử khí trong nháy mắt khôi phục ánh sáng, đôi mắt vàng nhạt rạng rỡ sinh huy, mang theo một tia không dám tin và chờ đợi nhìn vào Alan, sau đó như vì thất thố vừa rồi mà thẹn thùng, hơi quẫn bách quay đầu đi.</w:t>
      </w:r>
      <w:r>
        <w:br w:type="textWrapping"/>
      </w:r>
      <w:r>
        <w:br w:type="textWrapping"/>
      </w:r>
      <w:r>
        <w:t xml:space="preserve">Bộ dạng quẫn bách của Edward có vẻ lấy lòng Alan, cậu mỉm cười, có chút chần chờ tựa vào lòng Edward.</w:t>
      </w:r>
      <w:r>
        <w:br w:type="textWrapping"/>
      </w:r>
      <w:r>
        <w:br w:type="textWrapping"/>
      </w:r>
      <w:r>
        <w:t xml:space="preserve">Lồng ngực bóng loáng trắng nõn xinh đẹp như đá cẩm thạch điêu khắc, nhưng không cứng như đá như trong tưởng tượng, mà mang theo một tia co dãn của làn da, nhất là bây giờ khi cậu bức thiết cần hạ nhiệt độ, không hiểu sao lại làm cậu đặc biệt yêu mến.</w:t>
      </w:r>
      <w:r>
        <w:br w:type="textWrapping"/>
      </w:r>
      <w:r>
        <w:br w:type="textWrapping"/>
      </w:r>
      <w:r>
        <w:t xml:space="preserve">Edward như bị vui sướng đột nhiên xuất hiện đập cho hôn mê, hắn thở hào hển chấn động lồng ngực, nhìn chăm chú vào thiếu niên trong ngực, trong giọng nói mang theo không thể tin: “Alan, cậu nói là thật sao, cậu nói… Trong lòng cậu thích tôi sao.”</w:t>
      </w:r>
      <w:r>
        <w:br w:type="textWrapping"/>
      </w:r>
      <w:r>
        <w:br w:type="textWrapping"/>
      </w:r>
      <w:r>
        <w:t xml:space="preserve">Ánh mắt vàng nhạt sáng quắc của ma cà rồng rơi vào gương mặt hình dáng rõ ràng của thiếu niên phù thủy, trong giọng nói càng mang theo không thể tin.</w:t>
      </w:r>
      <w:r>
        <w:br w:type="textWrapping"/>
      </w:r>
      <w:r>
        <w:br w:type="textWrapping"/>
      </w:r>
      <w:r>
        <w:t xml:space="preserve">Alan – Prince mở bừng đôi mắt đen trong trẻo ra, có chút thẹn quá hoá giận nói: “Chẳng lẽ tôi nói còn chưa đủ rõ sao? Hay là… Thính lực của anh xảy ra vấn đề gì rồi? Hay là… anh cho rằng tôi sẽ giống như con gái nhấn mạnh nhiều lần mình yêu anh bao nhiêu!”</w:t>
      </w:r>
      <w:r>
        <w:br w:type="textWrapping"/>
      </w:r>
      <w:r>
        <w:br w:type="textWrapping"/>
      </w:r>
      <w:r>
        <w:t xml:space="preserve">Ở cái nhìn của Alan, thích một người đàn ông đối với cậu mà nói quả thực cũng chẳng sao hết, kiếp trước tình yêu giữa các nam phù thủy cũng không hiếm thấy, phù thủy cùng sinh vật ma pháp kết hợp cũng là hợp pháp, thậm chí còn được cổ vũ, bởi vì như vậy càng dễ sinh ra hậu đại có tiềm lực ma pháp càng mạnh.</w:t>
      </w:r>
      <w:r>
        <w:br w:type="textWrapping"/>
      </w:r>
      <w:r>
        <w:br w:type="textWrapping"/>
      </w:r>
      <w:r>
        <w:t xml:space="preserve">Ma cà rồng, cũng có thể xem như một loài sinh vật ma pháp a.</w:t>
      </w:r>
      <w:r>
        <w:br w:type="textWrapping"/>
      </w:r>
      <w:r>
        <w:br w:type="textWrapping"/>
      </w:r>
      <w:r>
        <w:t xml:space="preserve">Bởi vậy, Alan cũng không cho rằng tình cảm đồng tính có gì đáng xấu hổ, chỉ là… cậu không cách nào xác định tình cảm của mình dành cho Edward tột cùng là đến mức độ nào. Huống chi… thái độ cẩn thận đối với tình cảm của Slytherin càng khiến cậu không cách nào tùy tiện tiếp nhận tính yêu của người khác.</w:t>
      </w:r>
      <w:r>
        <w:br w:type="textWrapping"/>
      </w:r>
      <w:r>
        <w:br w:type="textWrapping"/>
      </w:r>
      <w:r>
        <w:t xml:space="preserve">Kỳ thật, chỉ số tình cảm của Alan thật sự quá thấp, Slytherin trung thành với tình cảm của mình, một khi chọn trúng, rất khó sửa đổi. Nói cho cùng, Alan vẫn có chút sợ hãi… Sợ lại lần nữa phải chịu đựng đau thương như kiếp trước.</w:t>
      </w:r>
      <w:r>
        <w:br w:type="textWrapping"/>
      </w:r>
      <w:r>
        <w:br w:type="textWrapping"/>
      </w:r>
      <w:r>
        <w:t xml:space="preserve">“Không… Không phải Alan.” Edward nói năng lộn xộn, trong mắt cũng lộ ra nét cười: “Không, Alan. Tôi… Tôi chỉ quá vui mừng, tôi luôn lo cậu sẽ từ chối, nhưng hiện tại tôi thật hạnh phúc.”</w:t>
      </w:r>
      <w:r>
        <w:br w:type="textWrapping"/>
      </w:r>
      <w:r>
        <w:br w:type="textWrapping"/>
      </w:r>
      <w:r>
        <w:t xml:space="preserve">“Anh thật sự rất vui mừng?” trong giọng nói Alan mang theo nghi vấn, đại khái bình thường khi cậu vui mừng hầu như cũng nghiêm trang không cười nói tùy tiện, bởi vậy không thể lý giải biểu hiện của vui mừng.</w:t>
      </w:r>
      <w:r>
        <w:br w:type="textWrapping"/>
      </w:r>
      <w:r>
        <w:br w:type="textWrapping"/>
      </w:r>
      <w:r>
        <w:t xml:space="preserve">“Đúng vậy.” Edward nhìn gương mặt ửng đỏ của Alan, hơi ảo não bất mãn nói: “Nhưng mà Alan, cậu nói hiện tại không thể tiếp nhận tình cảm của tôi là có ý gì? Chẳng lẽ, cậu muốn khảo nghiệm tình cảm tôi dành cho cậu sao?”</w:t>
      </w:r>
      <w:r>
        <w:br w:type="textWrapping"/>
      </w:r>
      <w:r>
        <w:br w:type="textWrapping"/>
      </w:r>
      <w:r>
        <w:t xml:space="preserve">Quy tắc hành vi thứ năm mươi ba của Slytherin: đối với tình yêu, xin hãy thận trọng.</w:t>
      </w:r>
      <w:r>
        <w:br w:type="textWrapping"/>
      </w:r>
      <w:r>
        <w:br w:type="textWrapping"/>
      </w:r>
      <w:r>
        <w:t xml:space="preserve">Có giáo huấn sai lầm kiếp trước, Alan không cách nào giao trái tim mình ra quá nhanh, chỉ có thể thử kết giao thôi.</w:t>
      </w:r>
      <w:r>
        <w:br w:type="textWrapping"/>
      </w:r>
      <w:r>
        <w:br w:type="textWrapping"/>
      </w:r>
      <w:r>
        <w:t xml:space="preserve">“Đúng vậy.” Alan không được tự nhiên đảo mắt: “Nếu như về sau cảm thấy không thích hợp, liền sớm chặt đứt, để khỏi phiền toái!”</w:t>
      </w:r>
      <w:r>
        <w:br w:type="textWrapping"/>
      </w:r>
      <w:r>
        <w:br w:type="textWrapping"/>
      </w:r>
      <w:r>
        <w:t xml:space="preserve">Bên hông xiết chặt, trong giọng nói của Edward mang theo kiên quyết: “Tôi sẽ không cho cậu cơ hội này.”</w:t>
      </w:r>
      <w:r>
        <w:br w:type="textWrapping"/>
      </w:r>
      <w:r>
        <w:br w:type="textWrapping"/>
      </w:r>
      <w:r>
        <w:t xml:space="preserve">“Hừ…” Alan bĩu môi, trong mắt lại hiện ra vui vẻ.</w:t>
      </w:r>
      <w:r>
        <w:br w:type="textWrapping"/>
      </w:r>
      <w:r>
        <w:br w:type="textWrapping"/>
      </w:r>
      <w:r>
        <w:t xml:space="preserve">“Như vậy… Alan, tôi hiện tại chỉ có thể coi như bạn trai dự bị của cậu thôi sao.” Edward ảo não nói: “Xem ra tôi còn phải ngẫm lại làm thế nào để theo đuổi cậu mới được.”</w:t>
      </w:r>
      <w:r>
        <w:br w:type="textWrapping"/>
      </w:r>
      <w:r>
        <w:br w:type="textWrapping"/>
      </w:r>
      <w:r>
        <w:t xml:space="preserve">Hắn nhỏ giọng thầm nói.</w:t>
      </w:r>
      <w:r>
        <w:br w:type="textWrapping"/>
      </w:r>
      <w:r>
        <w:br w:type="textWrapping"/>
      </w:r>
      <w:r>
        <w:t xml:space="preserve">Alan nặng nề nhắm mắt lại, dựa vào lòng Edward, dán vào lồng ngực mát lạnh bóng loáng của hắn, tựa như đang ngủ.</w:t>
      </w:r>
      <w:r>
        <w:br w:type="textWrapping"/>
      </w:r>
      <w:r>
        <w:br w:type="textWrapping"/>
      </w:r>
      <w:r>
        <w:t xml:space="preserve">Dung nhan trong lúc ngủ mơ mang theo bình yên chưa bao giờ có, thiếu niên anh tuấn tóc đen mắt đen bỏ đi nét cau có cùng sắc sảo ngày thường, vẻ mặt yên tĩnh ngủ say lúc này, giống như vị hoàng tử thuộc về bóng đêm.</w:t>
      </w:r>
      <w:r>
        <w:br w:type="textWrapping"/>
      </w:r>
      <w:r>
        <w:br w:type="textWrapping"/>
      </w:r>
      <w:r>
        <w:t xml:space="preserve">Đôi mắt vàng nhạt của Edward tràn ra con sóng nhu hòa sáng chói như sao, hắn chần chờ một chút, chậm rãi cúi người, môi mỏng nhẹ nhàng chạm lên gương mặt Alan.</w:t>
      </w:r>
      <w:r>
        <w:br w:type="textWrapping"/>
      </w:r>
      <w:r>
        <w:br w:type="textWrapping"/>
      </w:r>
      <w:r>
        <w:t xml:space="preserve">Alan như bỗng nhúc nhích, xoay người trong ngực Edward, thay đổi tư thế ngủ càng thoải mái hơn.</w:t>
      </w:r>
      <w:r>
        <w:br w:type="textWrapping"/>
      </w:r>
      <w:r>
        <w:br w:type="textWrapping"/>
      </w:r>
      <w:r>
        <w:t xml:space="preserve">Edward lúc đầu bị cậu làm giật mình, như một thiếu niên ngây ngô hôn trộm người yêu sợ bị phát hiện, lập tức nhắm mắt lại.</w:t>
      </w:r>
      <w:r>
        <w:br w:type="textWrapping"/>
      </w:r>
      <w:r>
        <w:br w:type="textWrapping"/>
      </w:r>
      <w:r>
        <w:t xml:space="preserve">Sau một lúc lâu, khi Alan không có động tĩnh, Edward lúc này mới lén hí mắt ra, si mê nhìn người yêu ngủ say trong ngực.</w:t>
      </w:r>
      <w:r>
        <w:br w:type="textWrapping"/>
      </w:r>
      <w:r>
        <w:br w:type="textWrapping"/>
      </w:r>
      <w:r>
        <w:t xml:space="preserve">Đang muốn lén hôn lần nữa, đột nhiên cảm giác bên hông nóng lên, hai ngón tay của Alan đã bấm ngang hông hắn.</w:t>
      </w:r>
      <w:r>
        <w:br w:type="textWrapping"/>
      </w:r>
      <w:r>
        <w:br w:type="textWrapping"/>
      </w:r>
      <w:r>
        <w:t xml:space="preserve">Thân thể Edward cứng đờ, chỉ thấy bộ dạng Alan vẫn đang ngủ say, nhưng trong miệng lại hộc ra lời nói lạnh như băng.</w:t>
      </w:r>
      <w:r>
        <w:br w:type="textWrapping"/>
      </w:r>
      <w:r>
        <w:br w:type="textWrapping"/>
      </w:r>
      <w:r>
        <w:t xml:space="preserve">Thanh âm kia, mang theo hương vị xấu hổ cùng nghiến răng nghiến lợi.</w:t>
      </w:r>
      <w:r>
        <w:br w:type="textWrapping"/>
      </w:r>
      <w:r>
        <w:br w:type="textWrapping"/>
      </w:r>
      <w:r>
        <w:t xml:space="preserve">“Edward! Anh thu lại cho tôi! Phía dưới… của anh đụng vào tôi!” mấy chữ cuối cùng còn mang theo tiếng nghiến răng kèn kẹt, nếu lúc này Alan mở to hai mắt, Edward không chút nghi ngờ lửa giận sẽ bao trùm cả vành mắt!</w:t>
      </w:r>
      <w:r>
        <w:br w:type="textWrapping"/>
      </w:r>
      <w:r>
        <w:br w:type="textWrapping"/>
      </w:r>
      <w:r>
        <w:t xml:space="preserve">Thân thể Edward trong nháy mắt căng cứng, quả thực chỉ còn kém xấu hổ đến chui xuống gầm giường.</w:t>
      </w:r>
      <w:r>
        <w:br w:type="textWrapping"/>
      </w:r>
      <w:r>
        <w:br w:type="textWrapping"/>
      </w:r>
      <w:r>
        <w:t xml:space="preserve">Hắn… Hắn lại phản ứng.</w:t>
      </w:r>
      <w:r>
        <w:br w:type="textWrapping"/>
      </w:r>
      <w:r>
        <w:br w:type="textWrapping"/>
      </w:r>
      <w:r>
        <w:t xml:space="preserve">Nói ôm người yêu không phản ứng đó mới là việc lạ, nhưng sau khi bị phát hiện rước lấy không phải yêu người thẹn thùng mà là tức giận thì tất là một chuyện khác hoàn toàn.</w:t>
      </w:r>
      <w:r>
        <w:br w:type="textWrapping"/>
      </w:r>
      <w:r>
        <w:br w:type="textWrapping"/>
      </w:r>
      <w:r>
        <w:t xml:space="preserve">Vừa rồi Edward ý loạn tình mê một hồi, đồng thời lúc lén lút còn luôn chú ý sợ làm Alan bừng tỉnh khỏi giấc ngủ, lại không phát hiện… Thân thể của mình, đã sinh ra phản ứng.</w:t>
      </w:r>
      <w:r>
        <w:br w:type="textWrapping"/>
      </w:r>
      <w:r>
        <w:br w:type="textWrapping"/>
      </w:r>
      <w:r>
        <w:t xml:space="preserve">Alan giờ phút này thật sự rất rất giận, tuy cách một cái quần bông, nhưng vẫn cảm nhận rõ một vật thể nguội lạnh thô to đang đâm vào bắp đùi cậu, thậm chí vật kia—— còn đang hơi dựng lên.</w:t>
      </w:r>
      <w:r>
        <w:br w:type="textWrapping"/>
      </w:r>
      <w:r>
        <w:br w:type="textWrapping"/>
      </w:r>
      <w:r>
        <w:t xml:space="preserve">“Alan… Tôi.” Edward lắp bắp muốn giải thích, nhưng thân thể hắn vừa động, dục vọng ngẩng cao kia liền ma sát hai bên đùi Alan, Alan cả kinh run rẫy một hồi.</w:t>
      </w:r>
      <w:r>
        <w:br w:type="textWrapping"/>
      </w:r>
      <w:r>
        <w:br w:type="textWrapping"/>
      </w:r>
      <w:r>
        <w:t xml:space="preserve">“… Edward.” Alan cưỡng chế cơn giận trong lòng, tuy vẫn không mở mắt ra, nhưng đôi môi khẽ mím lại nhổ ra lời uy hiếp lạnh lẽo: “Tốt nhất anh lập tức thu cái đó …cho tôi, nếu không, tôi không ngại dùng ‘Sectumsempra’ thử độ cứng của ‘Cái kia’ đâu đấy!”</w:t>
      </w:r>
      <w:r>
        <w:br w:type="textWrapping"/>
      </w:r>
      <w:r>
        <w:br w:type="textWrapping"/>
      </w:r>
      <w:r>
        <w:t xml:space="preserve">“… À, rồi.” Edward đem eo của mình cùng nửa người dưới chuyển đến một khoảng cách an toàn, để ngừa vật nào đó lại lần nữa ‘Đụng vào’ Alan, nhưng hai tay vẫn ôm cậu vào trong ngực.</w:t>
      </w:r>
      <w:r>
        <w:br w:type="textWrapping"/>
      </w:r>
      <w:r>
        <w:br w:type="textWrapping"/>
      </w:r>
      <w:r>
        <w:t xml:space="preserve">“Hừ…” Alan hừ lạnh một tiếng, có vẻ cũng thấy xấu hổ, xoay người, quay lưng về phía Edward.</w:t>
      </w:r>
      <w:r>
        <w:br w:type="textWrapping"/>
      </w:r>
      <w:r>
        <w:br w:type="textWrapping"/>
      </w:r>
      <w:r>
        <w:t xml:space="preserve">Nửa ngày không có tiếng động.</w:t>
      </w:r>
      <w:r>
        <w:br w:type="textWrapping"/>
      </w:r>
      <w:r>
        <w:br w:type="textWrapping"/>
      </w:r>
      <w:r>
        <w:t xml:space="preserve">Edward thở nhẹ vài tiếng, sau khi xác nhận Alan đã ngủ rốt cục buông lỏng tâm tình khẩn trương, dùng thanh âm không thể nghe thấy thầm nói: “Hôm nay mình thật là… sao có thể làm chuyện mất mặt như vậy trước mặt Alan! Bất quá, ‘Sectumsempra’ là cái gì vậy?”</w:t>
      </w:r>
      <w:r>
        <w:br w:type="textWrapping"/>
      </w:r>
      <w:r>
        <w:br w:type="textWrapping"/>
      </w:r>
      <w:r>
        <w:t xml:space="preserve">“Sưu ——!” búng tay một cái, một luồng sáng nhạt từ đầu ngón tay Alan bay ra, cắt hết các đồ trang trí bằng kim loại có kích thước bằng một ngón cái trong phòng ngủ thành hai đoạn hết!</w:t>
      </w:r>
      <w:r>
        <w:br w:type="textWrapping"/>
      </w:r>
      <w:r>
        <w:br w:type="textWrapping"/>
      </w:r>
      <w:r>
        <w:t xml:space="preserve">Kim loại đứt gãy trong ánh sáng nhạt ban đêm tỏa ra ánh loáng trong trẻo nhưng lạnh lùng, ma cà rồng có năng lực nhìn rõ đêm càng thấy rõ rành rành.</w:t>
      </w:r>
      <w:r>
        <w:br w:type="textWrapping"/>
      </w:r>
      <w:r>
        <w:br w:type="textWrapping"/>
      </w:r>
      <w:r>
        <w:t xml:space="preserve">“Cái này —— chính là ‘Sectumsempra’!” Trong ngực truyền đến ngữ điệu mát lạnh của Alan, trong đó không thiếu ý cảnh cáo!</w:t>
      </w:r>
      <w:r>
        <w:br w:type="textWrapping"/>
      </w:r>
      <w:r>
        <w:br w:type="textWrapping"/>
      </w:r>
      <w:r>
        <w:t xml:space="preserve">Liên tưởng đến Alan nói muốn dùng ‘Sectumsempra’ tới thử độ cứng của ‘Cái kia’! Edward sợ tới mức khẽ run rẫy, không tự chủ được kẹp chặt hai chân, nửa người dưới xê dịch ra xa lần nữa.</w:t>
      </w:r>
      <w:r>
        <w:br w:type="textWrapping"/>
      </w:r>
      <w:r>
        <w:br w:type="textWrapping"/>
      </w:r>
      <w:r>
        <w:t xml:space="preserve">“… Alan, đã muộn, ngủ đi.” Edward thật thận trọng nói.</w:t>
      </w:r>
      <w:r>
        <w:br w:type="textWrapping"/>
      </w:r>
      <w:r>
        <w:br w:type="textWrapping"/>
      </w:r>
      <w:r>
        <w:t xml:space="preserve">“…”</w:t>
      </w:r>
      <w:r>
        <w:br w:type="textWrapping"/>
      </w:r>
      <w:r>
        <w:br w:type="textWrapping"/>
      </w:r>
      <w:r>
        <w:t xml:space="preserve">_________________________________</w:t>
      </w:r>
      <w:r>
        <w:br w:type="textWrapping"/>
      </w:r>
      <w:r>
        <w:br w:type="textWrapping"/>
      </w:r>
      <w:r>
        <w:t xml:space="preserve">Đang rối rắm cách xưng hô giữa Ed và giáo sư a~~~.</w:t>
      </w:r>
      <w:r>
        <w:br w:type="textWrapping"/>
      </w:r>
      <w:r>
        <w:br w:type="textWrapping"/>
      </w:r>
      <w:r>
        <w:t xml:space="preserve">Anh – em: tính tình giáo sư ko thích hợp với cách này lắm, bởi giáo sư là biệt nữu thụ mà. Nhưng dựa vào nguyên tác thì sau khi bày tỏ Ed gọi Bella là anh- em, như vậy rất hợp vs ảnh =.=</w:t>
      </w:r>
      <w:r>
        <w:br w:type="textWrapping"/>
      </w:r>
      <w:r>
        <w:br w:type="textWrapping"/>
      </w:r>
      <w:r>
        <w:t xml:space="preserve">Tôi – cậu / Tôi – anh (giữ nguyên ban đầu): Xa lạ quá, yêu nhau rồi mà còn tôi, với cậu nhưng lại hợp với giáo sư độc mồn độc miệng không được tự nhiên.</w:t>
      </w:r>
      <w:r>
        <w:br w:type="textWrapping"/>
      </w:r>
      <w:r>
        <w:br w:type="textWrapping"/>
      </w:r>
      <w:r>
        <w:t xml:space="preserve">Hay là sau H chúng ta mới đổi thành Anh – em còn bây giờ thì cứ tôi – cậu nhỉ, mà H tới chương 59, 60 mới có đấy =.= (trả lời bợn Xà Nhi luôn nhé)</w:t>
      </w:r>
      <w:r>
        <w:br w:type="textWrapping"/>
      </w:r>
      <w:r>
        <w:br w:type="textWrapping"/>
      </w:r>
      <w:r>
        <w:t xml:space="preserve">Đang khổ sở, cầu trợ giúp, không trợ giúp sẽ ngâm dấm đấy, mọi người chờ dài cổ thì đừng than nha</w:t>
      </w:r>
      <w:r>
        <w:br w:type="textWrapping"/>
      </w:r>
      <w:r>
        <w:br w:type="textWrapping"/>
      </w:r>
    </w:p>
    <w:p>
      <w:pPr>
        <w:pStyle w:val="Heading2"/>
      </w:pPr>
      <w:bookmarkStart w:id="62" w:name="chương-32-ma-dược-.-.-."/>
      <w:bookmarkEnd w:id="62"/>
      <w:r>
        <w:t xml:space="preserve">33. Chương 32: Ma Dược . . .</w:t>
      </w:r>
    </w:p>
    <w:p>
      <w:pPr>
        <w:pStyle w:val="Compact"/>
      </w:pPr>
      <w:r>
        <w:br w:type="textWrapping"/>
      </w:r>
      <w:r>
        <w:br w:type="textWrapping"/>
      </w:r>
      <w:r>
        <w:t xml:space="preserve">Cho dù tối hôm qua ngủ vô cùng muộn, nhưng Alan vẫn tuân theo thói quen dậy sớm từ trước đến nay.</w:t>
      </w:r>
      <w:r>
        <w:br w:type="textWrapping"/>
      </w:r>
      <w:r>
        <w:br w:type="textWrapping"/>
      </w:r>
      <w:r>
        <w:t xml:space="preserve">Tối qua chỉ ngủ hai đến ba tiếng, nhưng theo lời Carlisle nói, trước khi cậu thức cũng đã ngủ mê một ngày, bởi vậy ngoại trừ có chút mỏi mệt đã không còn cảm giác buồn ngủ nữa.</w:t>
      </w:r>
      <w:r>
        <w:br w:type="textWrapping"/>
      </w:r>
      <w:r>
        <w:br w:type="textWrapping"/>
      </w:r>
      <w:r>
        <w:t xml:space="preserve">Mở mắt ra, liền bắt gặp một đôi mắt vàng kim ẩn chứa dịu dàng vui vẻ.</w:t>
      </w:r>
      <w:r>
        <w:br w:type="textWrapping"/>
      </w:r>
      <w:r>
        <w:br w:type="textWrapping"/>
      </w:r>
      <w:r>
        <w:t xml:space="preserve">Khi vàng óng ánh đối diện mắt đen, Alan nhìn nhau vài giây, sắc mặt hơi đỏ lên, ho khan một tiếng ngồi dậy.</w:t>
      </w:r>
      <w:r>
        <w:br w:type="textWrapping"/>
      </w:r>
      <w:r>
        <w:br w:type="textWrapping"/>
      </w:r>
      <w:r>
        <w:t xml:space="preserve">Chẳng lẽ hắn cứ nhìn như vậy cả đêm? Nghĩ đến cái này, khóe mắt Alan run rẩy.</w:t>
      </w:r>
      <w:r>
        <w:br w:type="textWrapping"/>
      </w:r>
      <w:r>
        <w:br w:type="textWrapping"/>
      </w:r>
      <w:r>
        <w:t xml:space="preserve">“Chào buổi sáng, Alan, không ngủ thêm một lát nữa sao?” Edward đưa tay rờ trán thử thử nhiệt độ, khá tốt, nhiệt độ cao đã lui xuống rồi.</w:t>
      </w:r>
      <w:r>
        <w:br w:type="textWrapping"/>
      </w:r>
      <w:r>
        <w:br w:type="textWrapping"/>
      </w:r>
      <w:r>
        <w:t xml:space="preserve">“Không cần, hôm nay còn phải đi học.” Alan cảm nhận cái chạm lạnh buốt của Edward, tuy nhíu nhíu mày, nhưng cũng không bài xích.</w:t>
      </w:r>
      <w:r>
        <w:br w:type="textWrapping"/>
      </w:r>
      <w:r>
        <w:br w:type="textWrapping"/>
      </w:r>
      <w:r>
        <w:t xml:space="preserve">Xem ra, từ nay về sau phải chuẩn bị nhiều một ít thuốc giữ ấm. Alan thầm nghĩ, tối qua cảm giác lạnh buốt kia mặc dù làm thân thể trong trạng thái nhiệt độ cao hạ xuống thấp tạo cảm giác thật thoải mái, nhưng thân thể lúc bình thường có thể không chịu được, nhất là vào mùa đông. Đồng thời trong lòng không vui lắm, nghĩ như vậy, cứ như cậu đang khẩn cấp yêu thương nhung nhớ ma cà rồng lạnh như băng kia vậy.</w:t>
      </w:r>
      <w:r>
        <w:br w:type="textWrapping"/>
      </w:r>
      <w:r>
        <w:br w:type="textWrapping"/>
      </w:r>
      <w:r>
        <w:t xml:space="preserve">Đang nghĩ ngợi, một xúc cảm lành lạnh dịu dàng dán lên trán cậu, nụ cười tuấn mỹ trên mặt Edward nâng lên cuồn cuộn làm người ta hít thở không thông, giải thích: “Đây là nụ hôn chào buổi sáng, Alan.”</w:t>
      </w:r>
      <w:r>
        <w:br w:type="textWrapping"/>
      </w:r>
      <w:r>
        <w:br w:type="textWrapping"/>
      </w:r>
      <w:r>
        <w:t xml:space="preserve">Được rồi, chỉ là nụ hôn chào buổi sáng thôi, không có gì sao, tập quen là ổn thôi mà. Trên mặt hơi hiện lên một tia đỏ ửng, Alan thầm nghĩ.</w:t>
      </w:r>
      <w:r>
        <w:br w:type="textWrapping"/>
      </w:r>
      <w:r>
        <w:br w:type="textWrapping"/>
      </w:r>
      <w:r>
        <w:t xml:space="preserve">Cự tuyệt Edward tỏ vẻ muốn thay cậu mặc quần áo, Alan tay chân lanh lẹ mặc vào, dù sao chỉ là áo ngoài thôi, tối qua cậu cởi ra cũng không nhiều, huống chi cậu cũng không thấy mình cần được chăm sóc, nhất là lúc có chút ít mập mờ với Edward, như vậy làm Alan vốn kiêu ngạo cảm thấy Edward coi cậu cứ như con gái vậy.</w:t>
      </w:r>
      <w:r>
        <w:br w:type="textWrapping"/>
      </w:r>
      <w:r>
        <w:br w:type="textWrapping"/>
      </w:r>
      <w:r>
        <w:t xml:space="preserve">Cứ cho là thật sự bắt đầu kết giao, tôi mới là ‘bạn trai’ chính quy, huống chi hiện tại ma cà rồng nào đó vẫn chỉ là dự bị thôi. Alan nói lầm bầm, quay người đi.</w:t>
      </w:r>
      <w:r>
        <w:br w:type="textWrapping"/>
      </w:r>
      <w:r>
        <w:br w:type="textWrapping"/>
      </w:r>
      <w:r>
        <w:t xml:space="preserve">“Anh… anh làm cái quái gì vậy?” Alan quýnh lên, Edward lại công khai cởi quần trước mặt cậu, thản nhiên thay một bộ quần áo khác đặt bên giường.</w:t>
      </w:r>
      <w:r>
        <w:br w:type="textWrapping"/>
      </w:r>
      <w:r>
        <w:br w:type="textWrapping"/>
      </w:r>
      <w:r>
        <w:t xml:space="preserve">Tuy còn mặc một cái quần lót, nhưng gần như là lỏa lồ dưới ánh ban mai trong trẻo, thân hình hoàn mỹ như điêu khắc như thấm đượm một tầng ánh sáng ôn nhuận, làm Alan nhất thời giật mình.</w:t>
      </w:r>
      <w:r>
        <w:br w:type="textWrapping"/>
      </w:r>
      <w:r>
        <w:br w:type="textWrapping"/>
      </w:r>
      <w:r>
        <w:t xml:space="preserve">Nhất là, ma cà rồng kia lại còn nhướng mày nháy mắt mị hoặc cậu.</w:t>
      </w:r>
      <w:r>
        <w:br w:type="textWrapping"/>
      </w:r>
      <w:r>
        <w:br w:type="textWrapping"/>
      </w:r>
      <w:r>
        <w:t xml:space="preserve">“Thay quần áo thôi, Alan à. Cái này không có gì phải ngượng hết, tôi là bạn trai của cậu không phải sao? Huống chi…” Thanh âm của hắn dần chuyển thấp: “Đêm qua, không phải cậu đều thấy hết rồi sao?” Không phải đều nhìn thấy nửa thân trần của tôi rồi sao, còn ôm ngủ trọn một đêm.</w:t>
      </w:r>
      <w:r>
        <w:br w:type="textWrapping"/>
      </w:r>
      <w:r>
        <w:br w:type="textWrapping"/>
      </w:r>
      <w:r>
        <w:t xml:space="preserve">Ta có nên cho hắn một chút giáo huấn không ta! Có vẻ ma cà rồng này càng ngày càng càn rỡ, hay đây mới là bản tính của hắn, ta hiểu hắn quá ít!</w:t>
      </w:r>
      <w:r>
        <w:br w:type="textWrapping"/>
      </w:r>
      <w:r>
        <w:br w:type="textWrapping"/>
      </w:r>
      <w:r>
        <w:t xml:space="preserve">“Véo ——!” ‘ Sectumsempra’ xẹt qua Edward, vừa vặn bắn qua bên cạnh thái dương hắn, cắt đứt hình trụ nào đó trên giá áo kim loại.</w:t>
      </w:r>
      <w:r>
        <w:br w:type="textWrapping"/>
      </w:r>
      <w:r>
        <w:br w:type="textWrapping"/>
      </w:r>
      <w:r>
        <w:t xml:space="preserve">Ánh mắt lạnh lẽo xẹt qua “bộ vị” nào đó của kẻ nào đó, Alan cười đểu, đột nhiên nhớ ra cái gì đó, xoay người đi đến gian phòng nghiên cứu chế tạo ma dược.</w:t>
      </w:r>
      <w:r>
        <w:br w:type="textWrapping"/>
      </w:r>
      <w:r>
        <w:br w:type="textWrapping"/>
      </w:r>
      <w:r>
        <w:t xml:space="preserve">Edward tiếp thu đắc ý và ánh mắt cảnh cáo của Alan, nhớ tới đêm qua… Lạnh buốt rùng mình một cái.</w:t>
      </w:r>
      <w:r>
        <w:br w:type="textWrapping"/>
      </w:r>
      <w:r>
        <w:br w:type="textWrapping"/>
      </w:r>
      <w:r>
        <w:t xml:space="preserve">Hắn đã gần trăm năm không cảm nhận được mùi vị rét lạnh, nhưng vừa rồi động tác cùng ánh mắt của Alan lại làm hắn cảm thấy như ôn lại cảm giác trời đông giá rét.</w:t>
      </w:r>
      <w:r>
        <w:br w:type="textWrapping"/>
      </w:r>
      <w:r>
        <w:br w:type="textWrapping"/>
      </w:r>
      <w:r>
        <w:t xml:space="preserve">Xem ra mình muốn triệt để vứt bỏ hai chữ ‘dự bị’, vinh dự trở thành bạn trai chính thức, còn một đoạn lộ trình không ngắn phải đi a. Edward mỉm cười dịu dàng, ảm đạm trên mặt dần tan đi, chuyển thành thâm tình và kiên định.</w:t>
      </w:r>
      <w:r>
        <w:br w:type="textWrapping"/>
      </w:r>
      <w:r>
        <w:br w:type="textWrapping"/>
      </w:r>
      <w:r>
        <w:t xml:space="preserve">Trong phòng nghiên cứu chế tạo ma dược, ngoại trừ một lọ thủy tinh bị nát bấy trên mặt đất, còn lại đều hoàn toàn không tổn hao gì, Alan may mắn lần này mình không ma lực bạo động, nếu không tâm huyết cậu cố gắng hồi đó giờ đều bị hủy đi hơn phân nửa, đến lúc đó thật chỉ có thể trào máu.</w:t>
      </w:r>
      <w:r>
        <w:br w:type="textWrapping"/>
      </w:r>
      <w:r>
        <w:br w:type="textWrapping"/>
      </w:r>
      <w:r>
        <w:t xml:space="preserve">Ngoại trừ một ít ma pháp báo động, cách âm, ma pháp trận trải rộng cả phòng ngủ đều bị phá huỷ hơn phân nửa.</w:t>
      </w:r>
      <w:r>
        <w:br w:type="textWrapping"/>
      </w:r>
      <w:r>
        <w:br w:type="textWrapping"/>
      </w:r>
      <w:r>
        <w:t xml:space="preserve">Alan thở dài một hơi, dùng thanh lý đổi mới hoàn toàn quét dọn xong sau đó bắt đầu bố trí ma pháp trận một lần nữa.</w:t>
      </w:r>
      <w:r>
        <w:br w:type="textWrapping"/>
      </w:r>
      <w:r>
        <w:br w:type="textWrapping"/>
      </w:r>
      <w:r>
        <w:t xml:space="preserve">Đại khái đồng dạng là ma pháp, nhưng công dụng không giống nhau, lần này ma pháp trận Alan bố trí tương đối đơn giản hơn rất nhiều, hơn nữa phòng ngừa là việc chính, thiếu đi rất nhiều cấm chế mang tính thương tổn.</w:t>
      </w:r>
      <w:r>
        <w:br w:type="textWrapping"/>
      </w:r>
      <w:r>
        <w:br w:type="textWrapping"/>
      </w:r>
      <w:r>
        <w:t xml:space="preserve">Quan sát mấy ngày, dùng nhân phẩm của gia tộc Cullen, xác thực không cần phòng bị như vậy.</w:t>
      </w:r>
      <w:r>
        <w:br w:type="textWrapping"/>
      </w:r>
      <w:r>
        <w:br w:type="textWrapping"/>
      </w:r>
      <w:r>
        <w:t xml:space="preserve">Vừa rồi cậu cẩn thận nhìn một chút, cho dù ma pháp trận cả gian phòng đều bị hủy, bản thân cậu lâm vào hôn mê, những bình bình lọ lọ được ếm ma pháp báo động đều không có dấu vết bị bất cứ kẻ nào đụng vào.</w:t>
      </w:r>
      <w:r>
        <w:br w:type="textWrapping"/>
      </w:r>
      <w:r>
        <w:br w:type="textWrapping"/>
      </w:r>
      <w:r>
        <w:t xml:space="preserve">Ma cà rồng, thật sự là một chủng tộc có giáo dưỡng tốt.</w:t>
      </w:r>
      <w:r>
        <w:br w:type="textWrapping"/>
      </w:r>
      <w:r>
        <w:br w:type="textWrapping"/>
      </w:r>
      <w:r>
        <w:t xml:space="preserve">Alan có một loại tính cách, đó là lúc chán ghét một người sẽ giận chó đánh mèo người bên cạnh hắn, nhưng nếu có hảo cảm đối với người nào đó, liền cảm thấy thuận mắt với những người thân của hắn.</w:t>
      </w:r>
      <w:r>
        <w:br w:type="textWrapping"/>
      </w:r>
      <w:r>
        <w:br w:type="textWrapping"/>
      </w:r>
      <w:r>
        <w:t xml:space="preserve">Trên kệ vạc, Alan dựa vào đơn thuốc nào đó trong trí nhớ để từng nguyên liệu vào nồi, căn cứ vào trình tự không ngừng bỏ thêm một ít nguyên liệu vào. Đồng thời dùng ma lực lấy quỹ tích nào đó từ cái quẩy thủy tinh chậm rãi phóng ra, làm những nguyên liệu này cùng lúc bị luyện chế, ẩn chứa cả ma lực.</w:t>
      </w:r>
      <w:r>
        <w:br w:type="textWrapping"/>
      </w:r>
      <w:r>
        <w:br w:type="textWrapping"/>
      </w:r>
      <w:r>
        <w:t xml:space="preserve">Đây chính là vì sao ma dược chỉ có phù thủy mới có thể luyện chế thành, chỉ có ma dược ẩn chứa ma lực phù thủy mới có thể phát huy tác dụng muốn có, bởi vậy, phù thủy có thể trở thành đại sư ma dược, ma lực cũng không kém cỏi.</w:t>
      </w:r>
      <w:r>
        <w:br w:type="textWrapping"/>
      </w:r>
      <w:r>
        <w:br w:type="textWrapping"/>
      </w:r>
      <w:r>
        <w:t xml:space="preserve">Chung quy cũng là hai thế giới, bề ngoài và công dụng của nguyên liệu đều có chút giống mà lại khác, hơn nữa ở thế giới này, mấy thứ như sừng của kì lân, gan rồng, nước mắt Phượng Hoàng… Những tài liệu trên người các sinh vật ma pháp đều không thể nào có được, bởi vậy chế ma dược cũng bị một ít hạn chế.</w:t>
      </w:r>
      <w:r>
        <w:br w:type="textWrapping"/>
      </w:r>
      <w:r>
        <w:br w:type="textWrapping"/>
      </w:r>
      <w:r>
        <w:t xml:space="preserve">Hiện tại cậu muốn chế đúng là một loại thuốc khôi phục, hiệu quả tuy không tốt lắm, nhưng không có nguy cơ phản tác dụng, chỉ là muốn chế thành công rất khó, trước đây cậu đã thất bại hai lần.</w:t>
      </w:r>
      <w:r>
        <w:br w:type="textWrapping"/>
      </w:r>
      <w:r>
        <w:br w:type="textWrapping"/>
      </w:r>
      <w:r>
        <w:t xml:space="preserve">Lúc này cậu vô cùng tưởng niệm căn hầm u ám lạnh lẽo ở Slytherin, mật thất nguyên liệu cậu sưu tầm nhiều năm… Có lẽ nếu có những vật sưu tầm kia, đừng nói chỉ là một lọ thuốc khôi phục, cho dù là vấn đề ma lực không ổn của cậu cũng đã sớm giải quyết rồi.</w:t>
      </w:r>
      <w:r>
        <w:br w:type="textWrapping"/>
      </w:r>
      <w:r>
        <w:br w:type="textWrapping"/>
      </w:r>
      <w:r>
        <w:t xml:space="preserve">Mấy phút sau, đổ nước thuốc đã biến thành màu tím từ vạc ra, đặt tại một dĩa thủy tinh lớn, dùng ống hút nhỏ vào vài giọt nước thuốc màu lam.</w:t>
      </w:r>
      <w:r>
        <w:br w:type="textWrapping"/>
      </w:r>
      <w:r>
        <w:br w:type="textWrapping"/>
      </w:r>
      <w:r>
        <w:t xml:space="preserve">Chỉ chốc lát sau, thuốc trong dĩa thủy tinh bắt đầu cuồn cuộn như sôi trào, tản ra một hương thơm dễ chịu.</w:t>
      </w:r>
      <w:r>
        <w:br w:type="textWrapping"/>
      </w:r>
      <w:r>
        <w:br w:type="textWrapping"/>
      </w:r>
      <w:r>
        <w:t xml:space="preserve">Alan nhẹ nhàng khẽ ngửi chất lỏng đã biến thành xanh sẫm trước mắt, trên mặt lộ ra nụ cười hài lòng.</w:t>
      </w:r>
      <w:r>
        <w:br w:type="textWrapping"/>
      </w:r>
      <w:r>
        <w:br w:type="textWrapping"/>
      </w:r>
      <w:r>
        <w:t xml:space="preserve">Tuy màu sắc hoàn toàn không giống, nhưng xem hương vị lần này ma dược đã chế thành công, dù sao cũng là nguyên liệu thay thế chế thành, tỉ lệ cũng có chỗ khác biệt.</w:t>
      </w:r>
      <w:r>
        <w:br w:type="textWrapping"/>
      </w:r>
      <w:r>
        <w:br w:type="textWrapping"/>
      </w:r>
      <w:r>
        <w:t xml:space="preserve">Alan lấy vở ra chép lại tỉ lệ nguyên liệu mình vận dụng để chế thành công ma dược, số lần quấy, thậm chí là thời gian cất. Cách điều chế mỗi lần bất kể là thành bại cậu đều có bản ghi chép, đây là thói quen hình thành kiếp trước của cậu, có không ít ma dược mới chính vì vậy mà ra đời.</w:t>
      </w:r>
      <w:r>
        <w:br w:type="textWrapping"/>
      </w:r>
      <w:r>
        <w:br w:type="textWrapping"/>
      </w:r>
      <w:r>
        <w:t xml:space="preserve">Ma dược chính là một ngành học tinh vi như vậy, không cẩn thận chút thôi liền dễ dàng tạo thành sự cố, nếu chỉ là một trận nổ vạc thì không sao, nhưng nếu nhỡ chế ra ma dược có vấn đề để người ta uống vào, hậu quả tạo thành có thể rất lớn.</w:t>
      </w:r>
      <w:r>
        <w:br w:type="textWrapping"/>
      </w:r>
      <w:r>
        <w:br w:type="textWrapping"/>
      </w:r>
      <w:r>
        <w:t xml:space="preserve">Bởi vậy, Severus năm đó mới nghiêm khắc như thế trong tiết ma dược, chỉ là đám oắt con sư tử không biết tốt xấu kia không lĩnh tình mà thôi.</w:t>
      </w:r>
      <w:r>
        <w:br w:type="textWrapping"/>
      </w:r>
      <w:r>
        <w:br w:type="textWrapping"/>
      </w:r>
      <w:r>
        <w:t xml:space="preserve">“Đây là cái gì, Alan.” Edward nhìn cậu lấy ra vài lọ thuốc, đang chuẩn bị uống, không khỏi tò mò hỏi.</w:t>
      </w:r>
      <w:r>
        <w:br w:type="textWrapping"/>
      </w:r>
      <w:r>
        <w:br w:type="textWrapping"/>
      </w:r>
      <w:r>
        <w:t xml:space="preserve">Alan đã sớm phát hiện Edward đi theo tới, chỉ là đang chế ma dược, bởi vậy không thèm phản ứng. Edward cũng không quấy rầy, ngược lại mang theo ánh mắt tò mò nhìn dụng cụ cổ quái và bình lọ rực rỡ muôn màu đầy phòng, hoặc thưởng thức vẻ mặt nghiêm túc chăm chú lúc Alan chế ma dược.</w:t>
      </w:r>
      <w:r>
        <w:br w:type="textWrapping"/>
      </w:r>
      <w:r>
        <w:br w:type="textWrapping"/>
      </w:r>
      <w:r>
        <w:t xml:space="preserve">“Đây là ma dược.” Alan giải thích nói.</w:t>
      </w:r>
      <w:r>
        <w:br w:type="textWrapping"/>
      </w:r>
      <w:r>
        <w:br w:type="textWrapping"/>
      </w:r>
      <w:r>
        <w:t xml:space="preserve">“Ma dược?” Edward suy nghĩ một chút, nói: “Chính là ma dược phù thủy dùng các vật kì lạ cổ quái chế thành, có chứa ma pháp trong truyền thuyết?”</w:t>
      </w:r>
      <w:r>
        <w:br w:type="textWrapping"/>
      </w:r>
      <w:r>
        <w:br w:type="textWrapping"/>
      </w:r>
      <w:r>
        <w:t xml:space="preserve">“Đúng vậy.” Alan gật gật đầu.</w:t>
      </w:r>
      <w:r>
        <w:br w:type="textWrapping"/>
      </w:r>
      <w:r>
        <w:br w:type="textWrapping"/>
      </w:r>
      <w:r>
        <w:t xml:space="preserve">“Alan.” Edward nghiêm túc lên: “Ngày hôm qua, có phải cậu cũng là vì uống ma dược mới ra thế hay không.”</w:t>
      </w:r>
      <w:r>
        <w:br w:type="textWrapping"/>
      </w:r>
      <w:r>
        <w:br w:type="textWrapping"/>
      </w:r>
      <w:r>
        <w:t xml:space="preserve">“Ờ…” Alan cẩn thận kiểm tra đối chiếu vạch trên chai, phân lượng vừa đủ, hẳn sẽ không xảy ra sai lầm gì.</w:t>
      </w:r>
      <w:r>
        <w:br w:type="textWrapping"/>
      </w:r>
      <w:r>
        <w:br w:type="textWrapping"/>
      </w:r>
      <w:r>
        <w:t xml:space="preserve">Cậu thoả mãn ngắm nhìn chất lỏng xanh sẫm trong bình, đang muốn trút vào miệng, trước mặt đột nhiên xuất hiện một bàn tay đoạt lấy bình thủy tinh chứa ma dược trong tay cậu đi.</w:t>
      </w:r>
      <w:r>
        <w:br w:type="textWrapping"/>
      </w:r>
      <w:r>
        <w:br w:type="textWrapping"/>
      </w:r>
      <w:r>
        <w:t xml:space="preserve">“Trời ạ, Alan, cậu đang làm gì đó? Chẳng lẽ giáo huấn ngày hôm qua còn chưa đủ sao!” Edward nhíu mày nhìn bình thủy tinh đoạt được trong tay, phẫn hận nhìn chằm chằm chất lỏng xanh sẫm tản ra mùi thơm ngát kia, hận không thể trực tiếp đập nát nó cho xong.</w:t>
      </w:r>
      <w:r>
        <w:br w:type="textWrapping"/>
      </w:r>
      <w:r>
        <w:br w:type="textWrapping"/>
      </w:r>
      <w:r>
        <w:t xml:space="preserve">“Dù cậu là phù thủy, nhưng cũng không thể tùy tiện uống thuốc bậy bạ nghe chưa.” Hắn tức giận nói.</w:t>
      </w:r>
      <w:r>
        <w:br w:type="textWrapping"/>
      </w:r>
      <w:r>
        <w:br w:type="textWrapping"/>
      </w:r>
      <w:r>
        <w:t xml:space="preserve">Cứ coi như hôm qua nhất thời gây ra rủi ro cũng là lỗi của anh! Trong lòng Alan lặng lẽ phỉ báng, nếu không phải màu của ma dược kia quá giống mắt anh, tôi cũng không ngây người, cũng không uống nhiều hơn một vạch thuốc, càng sẽ không phạm phải loại sự cố ma dược thấp kém này!</w:t>
      </w:r>
      <w:r>
        <w:br w:type="textWrapping"/>
      </w:r>
      <w:r>
        <w:br w:type="textWrapping"/>
      </w:r>
      <w:r>
        <w:t xml:space="preserve">Có lẽ biểu lộ khẩn trương của Edward lấy lòng Alan, mặc dù có chút tức giận Edward hoài nghi ma dược mình chế, nhưng quan tâm trong giọng của hắn Alan vẫn nghe ra. Alan mặc dù không nói rõ, nhưng trong lòng có thể không cao hứng sao?</w:t>
      </w:r>
      <w:r>
        <w:br w:type="textWrapping"/>
      </w:r>
      <w:r>
        <w:br w:type="textWrapping"/>
      </w:r>
      <w:r>
        <w:t xml:space="preserve">Một loại… cảm giác được người khác quan tâm lan tràn khắp đáy lòng. Không phải sự quan tâm của người thân như của Robert, mà là quan tâm và khẩn trương giữa những người yêu nhau.</w:t>
      </w:r>
      <w:r>
        <w:br w:type="textWrapping"/>
      </w:r>
      <w:r>
        <w:br w:type="textWrapping"/>
      </w:r>
      <w:r>
        <w:t xml:space="preserve">Không có tức giận hoặc mỉa mai, Alan không khỏi thầm than kỳ thật sau khi chuyển thế tính tình của mình thật sự tốt lên rất nhiều. Cậu cất bước đi đến bên người ma cà rồng, nhếch miệng nói: “Ngày hôm qua chỉ là một sự cố, phải biết rằng, trong sức mạnh của phù thủy, tôi tự tin nhất chính là ma dược. Bởi vì Ma lực bạo động liên tiếp mấy ngày nay, cộng thêm sự cố ma dược tối hôm qua, thân thể và sức mạnh trong cơ thể tôi đều có chút không ổn, cần loại thuốc khôi phục này trợ giúp. Cho nên… anh không cần phải lo lắng.”</w:t>
      </w:r>
      <w:r>
        <w:br w:type="textWrapping"/>
      </w:r>
      <w:r>
        <w:br w:type="textWrapping"/>
      </w:r>
      <w:r>
        <w:t xml:space="preserve">Vươn tay thu hồi bình thủy tinh trong tay ma cà rồng, Alan liếc mắt cảnh cáo hắn: “Còn có, Edward.  Lúc Chế ma dược rất dễ xuất hiện sự cố, hơn nữa có đôi khi lúc chế một vài ma dược mới, những tài liệu trung hoà với nhau sẽ sinh ra hậu quả gì ngay cả chính tôi cũng không biết. Tuy tôi luôn có lòng tin với ma dược của mình, nhưng khi tôi chế ma dược tốt nhất anh không nên vào đây, nếu quả thật xảy ra chuyện gì, tôi sợ rằng anh sẽ bị thương đấy.”</w:t>
      </w:r>
      <w:r>
        <w:br w:type="textWrapping"/>
      </w:r>
      <w:r>
        <w:br w:type="textWrapping"/>
      </w:r>
      <w:r>
        <w:t xml:space="preserve">Edward vì sự quan tâm của Alan mà cảm thấy vô cùng vui mừng, đôi mắt vàng kim chợt lóe sáng xinh đẹp vô cùng, nhưng hắn nhíu mày lại lắc đầu nói: “Nếu có phát sinh nguy hiểm, tôi càng không thể cho cậu một người lâm vào, tôi nghĩ tốc độ của mình có thể bảo vệ cậu, nếu quả thật xảy ra chuyện gì. Alan, tôi hi vọng cậu có thể để tôi  ở bên cạnh cậu lúc cậu chế ma dược…”</w:t>
      </w:r>
      <w:r>
        <w:br w:type="textWrapping"/>
      </w:r>
      <w:r>
        <w:br w:type="textWrapping"/>
      </w:r>
      <w:r>
        <w:t xml:space="preserve">“Tôi sẽ yên tĩnh, tuyệt đối sẽ không quấy rầy đến cậu.” thấy Alan như đang chuẩn bị cự tuyệt, Edward lập tức bổ sung, trong ánh mắt vàng nhạt tràn đầy khẩn cầu.</w:t>
      </w:r>
      <w:r>
        <w:br w:type="textWrapping"/>
      </w:r>
      <w:r>
        <w:br w:type="textWrapping"/>
      </w:r>
      <w:r>
        <w:t xml:space="preserve">Bị ánh mắt hắn nhìn hoài như vậy, lời nói cự tuyệt đang chuẩn bị thốt ra lại nói không nên lời, Alan suy nghĩ một chút: “Được rồi, nếu anh kiên trì… Nhưng mà, nếu anh quấy rầy tôi chế thuốc, tôi sẽ lập tức đuổi anh ra khỏi phòng thuốc nghe chưa!”  “Tôi hứa mà.” Ma cà rồng tuấn mỹ mà tái nhợt nhìn thật sâu vào cậu, ánh mắt chuyên chú mà dịu dàng.</w:t>
      </w:r>
      <w:r>
        <w:br w:type="textWrapping"/>
      </w:r>
      <w:r>
        <w:br w:type="textWrapping"/>
      </w:r>
      <w:r>
        <w:t xml:space="preserve">“Ngô…” Alan còn không quen cái nhìn chằm chằm chứa tình cảm sâu đậm như vậy, để che dấu liền một ngụm uống sạch ma dược trong bình, bởi vì trút vào quá mạnh, ma dược vừa chát vừa đắng làm cậu sặc đến mức cả nước mắt cũng chảy ra.</w:t>
      </w:r>
      <w:r>
        <w:br w:type="textWrapping"/>
      </w:r>
      <w:r>
        <w:br w:type="textWrapping"/>
      </w:r>
      <w:r>
        <w:t xml:space="preserve">“Alan, cậu thế nào!”  ma cà rồng khẩn trương khẽ vuốt lưng cậu, nhìn vẻ mặt cậu thống khổ lo lắng nói: “Tôi đi tìm Carlisle.”</w:t>
      </w:r>
      <w:r>
        <w:br w:type="textWrapping"/>
      </w:r>
      <w:r>
        <w:br w:type="textWrapping"/>
      </w:r>
      <w:r>
        <w:t xml:space="preserve">“Khụ khụ… Không cần.” Alan lập tức bắt lấy Edward, người đang muốn đi tìm bác sĩ, hít sâu một cái nói: “Không có gì, tôi không sao, chỉ là hương vị ma dược này… Có chút khó uống.”</w:t>
      </w:r>
      <w:r>
        <w:br w:type="textWrapping"/>
      </w:r>
      <w:r>
        <w:br w:type="textWrapping"/>
      </w:r>
      <w:r>
        <w:t xml:space="preserve">Ngửi thấy một mùi hương thơm ngát, nhưng trên thực tế vị lại vừa đắng vừa chát, ma dược còn mang theo vị tanh thật sự không tốt lắm, Alan liền uống vài ngụm thủy mới trốn thoát hương vị kia.</w:t>
      </w:r>
      <w:r>
        <w:br w:type="textWrapping"/>
      </w:r>
      <w:r>
        <w:br w:type="textWrapping"/>
      </w:r>
      <w:r>
        <w:t xml:space="preserve">Cậu lảng tránh ánh mắt lo lắng của Edward, thở dài, từ tủ chén lấy ra một lọ ma dược, nói: “Không có việc gì, chúng ta mau đi ra a, hôm nay còn phải đi học.”</w:t>
      </w:r>
      <w:r>
        <w:br w:type="textWrapping"/>
      </w:r>
      <w:r>
        <w:br w:type="textWrapping"/>
      </w:r>
    </w:p>
    <w:p>
      <w:pPr>
        <w:pStyle w:val="Heading2"/>
      </w:pPr>
      <w:bookmarkStart w:id="63" w:name="chương-33-hỗn-loạn-.-.-."/>
      <w:bookmarkEnd w:id="63"/>
      <w:r>
        <w:t xml:space="preserve">34. Chương 33: Hỗn Loạn . . .</w:t>
      </w:r>
    </w:p>
    <w:p>
      <w:pPr>
        <w:pStyle w:val="Compact"/>
      </w:pPr>
      <w:r>
        <w:br w:type="textWrapping"/>
      </w:r>
      <w:r>
        <w:br w:type="textWrapping"/>
      </w:r>
      <w:r>
        <w:t xml:space="preserve">Không thể không nói, hiệu quả thuốc khôi phục lần này quả thực rất tốt, lúc rửa mặt, sắc mặt thiếu niên trong gương sáng bóng, tinh thần tràn đầy, không còn bộ dạng mỏi mệt suy yếu chút nào.</w:t>
      </w:r>
      <w:r>
        <w:br w:type="textWrapping"/>
      </w:r>
      <w:r>
        <w:br w:type="textWrapping"/>
      </w:r>
      <w:r>
        <w:t xml:space="preserve">Edward tấm tắc khen ngợi: “Alan, sức mạnh của phù thủy thật khiến tôi sửng sốt, thật không biết ngoại trừ ma pháp và ma dược ra, phù thủy đến tột cùng còn có năng lực nào chờ tôi phát hiện.”</w:t>
      </w:r>
      <w:r>
        <w:br w:type="textWrapping"/>
      </w:r>
      <w:r>
        <w:br w:type="textWrapping"/>
      </w:r>
      <w:r>
        <w:t xml:space="preserve">“Hệ thống Phù thủy kỳ thật vô cùng khổng lồ, ma pháp và ma dược kỳ thật chỉ là một phần nhỏ trong đó, mà cả tôi cũng không cách nào hoàn toàn tinh tường.” Alan có chút đắc ý, tiếp theo lại hơi ảm đạm nói: “Chỉ là từ khi tôi trở thành phù thủy, không còn phát hiện tung tích phù thủy nào khác trên thế giới này.”</w:t>
      </w:r>
      <w:r>
        <w:br w:type="textWrapping"/>
      </w:r>
      <w:r>
        <w:br w:type="textWrapping"/>
      </w:r>
      <w:r>
        <w:t xml:space="preserve">Dù là lạnh lùng quái gở như Alan, cũng hết sức khát vọng trên đời này có phù thủy giống mình, một người cô độc không thể được gọi là chủng tộc, chỉ là ngoại tộc xa lạ đối với người thường mà thôi.</w:t>
      </w:r>
      <w:r>
        <w:br w:type="textWrapping"/>
      </w:r>
      <w:r>
        <w:br w:type="textWrapping"/>
      </w:r>
      <w:r>
        <w:t xml:space="preserve">“Tôi thật xin lỗi, Alan…” Edward vẻ mặt xin lỗi: “Về mặt tin tức có quan hệ đến phù thủy, tôi không cách nào cho cậu bất kì trợ giúp gì, tôi trở thành ma cà rồng chỉ gần một thế kỷ, trừ cậu ra, chưa từng gặp qua những phù thủy khác.”</w:t>
      </w:r>
      <w:r>
        <w:br w:type="textWrapping"/>
      </w:r>
      <w:r>
        <w:br w:type="textWrapping"/>
      </w:r>
      <w:r>
        <w:t xml:space="preserve">“Không có gì.” Alan hơi nhụt chí, vốn cho là chủng tộc trường thọ như ma cà rồng có thể biết chuyện có liên quan đến quê hương của Phù thủy, nhưng thật không ngờ…</w:t>
      </w:r>
      <w:r>
        <w:br w:type="textWrapping"/>
      </w:r>
      <w:r>
        <w:br w:type="textWrapping"/>
      </w:r>
      <w:r>
        <w:t xml:space="preserve">“Không chỉ là tôi, mà cả Emmett, Jasper bọn họ cũng không biết, chúng ta vẫn cho rằng phù thủy chỉ là truyền thuyết, tựa như trong mắt  thế nhân ma cà rồng cũng chỉ có trong huyền thoại vậy.” Edward nhìn bộ dạng mất mát của Alan, mỉm cười nói: “Đừng như vậy, Alan. Tuy tôi không biết, nhưng Carlisle hình như biết một ít chuyện liên quan đến phù thủy đó.”</w:t>
      </w:r>
      <w:r>
        <w:br w:type="textWrapping"/>
      </w:r>
      <w:r>
        <w:br w:type="textWrapping"/>
      </w:r>
      <w:r>
        <w:t xml:space="preserve">“Cái gì? Có thật không?” Alan có chút kinh hỉ.</w:t>
      </w:r>
      <w:r>
        <w:br w:type="textWrapping"/>
      </w:r>
      <w:r>
        <w:br w:type="textWrapping"/>
      </w:r>
      <w:r>
        <w:t xml:space="preserve">“Đương nhiên.” Nhìn Alan bình thường nói năng nghiêm túc lộ ra nụ cười hiếm thấy, Edward cảm thấy mỹ mãn vô ngần, nói: “Mặc dù không nói rõ, nhưng kể từ khi biết cậu là phù thủy, tôi thấy biểu lộ của Carlisle hình như không đúng, hẳn là biết chút gì đó, chỉ là không tìm được cơ hội nói với cậu thôi. Hơn nữa tuổi các thành viên gia tộc Cullen cũng không lớn, trong ma cà rồng có vài gia tộc đã có lịch sử hơn ngàn năm, thậm chí khởi nguyên vào thời Trung Cổ, nếu cậu thật sự muốn tìm tư liệu về phù thủy, tôi có thể đi chào hỏi những gia tộc này.”</w:t>
      </w:r>
      <w:r>
        <w:br w:type="textWrapping"/>
      </w:r>
      <w:r>
        <w:br w:type="textWrapping"/>
      </w:r>
      <w:r>
        <w:t xml:space="preserve">“Cảm ơn anh, Edward.” Alan nhẹ giọng nói.</w:t>
      </w:r>
      <w:r>
        <w:br w:type="textWrapping"/>
      </w:r>
      <w:r>
        <w:br w:type="textWrapping"/>
      </w:r>
      <w:r>
        <w:t xml:space="preserve">“Alan.” Một đôi tay thò lên bả vai đối phương, Edward nhìn chằm chằm đôi mắt đen bóng, nói: “Vĩnh viễn đừng nói cám ơn, hết thảy, đều là tôi cam tâm tình nguyện làm vì cậu.”</w:t>
      </w:r>
      <w:r>
        <w:br w:type="textWrapping"/>
      </w:r>
      <w:r>
        <w:br w:type="textWrapping"/>
      </w:r>
      <w:r>
        <w:t xml:space="preserve">“Anh…” Alan có chút không được tự nhiên quay đầu đi, không dám nhìn thẳng ánh mắt sáng quắc của ma cà rồng, phóng lạnh giọng nói: “Edward, anh có phải xem tôi trở thành con gái thích nghe dỗ ngon dỗ ngọt hay không. Có lẽ anh nói thêm phần tình cảm chút nữa, nói không chừng tôi nhất thời bị anh mê hoặc sẽ đem hai chữ ‘Dự bị’ kia của anh xóa luôn!”</w:t>
      </w:r>
      <w:r>
        <w:br w:type="textWrapping"/>
      </w:r>
      <w:r>
        <w:br w:type="textWrapping"/>
      </w:r>
      <w:r>
        <w:t xml:space="preserve">“Phụt… Ha ha, là vinh dự trở thành bạn trai chính thức sao? Alan?” Nháy mắt mấy cái, Edward mỉm cười nói: “Nếu quả thật có thể như vậy, bất cứ lúc nào tôi cũng nguyện ý dỗ ngon dỗ ngọt cậu, cậu muốn nghe bao nhiêu cũng được hết.”</w:t>
      </w:r>
      <w:r>
        <w:br w:type="textWrapping"/>
      </w:r>
      <w:r>
        <w:br w:type="textWrapping"/>
      </w:r>
      <w:r>
        <w:t xml:space="preserve">“Không cần!” Alan bị ánh mắt trêu chọc của Edward quấy nhiễu đến tâm phiền ý loạn, quay đầu đi hung hăng dùng bàn chải đánh răng làm nhục hàm răng trắng tinh của mình, nhưng trong phẫn nộ còn mang theo một tia quẫn bách mà chính Alan cũng không phát hiện, tuy cậu đưa lưng về phía Edward, nhưng khuôn mặt đỏ bừng lại chiếu rọi trên gương, làm ma cà rồng đống đô tại cửa phòng rửa mặt nhìn thấy rõ.</w:t>
      </w:r>
      <w:r>
        <w:br w:type="textWrapping"/>
      </w:r>
      <w:r>
        <w:br w:type="textWrapping"/>
      </w:r>
      <w:r>
        <w:t xml:space="preserve">“Rosalie, em cẩn thận một chút! Đừng dùng sức quá mà!”</w:t>
      </w:r>
      <w:r>
        <w:br w:type="textWrapping"/>
      </w:r>
      <w:r>
        <w:br w:type="textWrapping"/>
      </w:r>
      <w:r>
        <w:t xml:space="preserve">“Anh câm miệng lại cho tôi!”</w:t>
      </w:r>
      <w:r>
        <w:br w:type="textWrapping"/>
      </w:r>
      <w:r>
        <w:br w:type="textWrapping"/>
      </w:r>
      <w:r>
        <w:t xml:space="preserve">“Chết tiệt, đám lông đười ươi chết tiệt này, sao cắt hoài không hết hả!!!”</w:t>
      </w:r>
      <w:r>
        <w:br w:type="textWrapping"/>
      </w:r>
      <w:r>
        <w:br w:type="textWrapping"/>
      </w:r>
      <w:r>
        <w:t xml:space="preserve">“Đừng cắt, Rosalie, đám lông đen này là lời nguyền của phù thủy đó, hơn nữa em đã cắt tiêu hết bốn cây kéo rồi! Sao em lại cắt vào da anh vậy a!”</w:t>
      </w:r>
      <w:r>
        <w:br w:type="textWrapping"/>
      </w:r>
      <w:r>
        <w:br w:type="textWrapping"/>
      </w:r>
      <w:r>
        <w:t xml:space="preserve">“Đó là vì da anh quá dày mới làm cho mấy cây kéo đó hư!”</w:t>
      </w:r>
      <w:r>
        <w:br w:type="textWrapping"/>
      </w:r>
      <w:r>
        <w:br w:type="textWrapping"/>
      </w:r>
      <w:r>
        <w:t xml:space="preserve">“Cưng ơi, nếu da anh không dày, bây giờ thứ bị cắt nát bấy sẽ là làn da bị em ‘Chà đạp’ cả đêm đó.”</w:t>
      </w:r>
      <w:r>
        <w:br w:type="textWrapping"/>
      </w:r>
      <w:r>
        <w:br w:type="textWrapping"/>
      </w:r>
      <w:r>
        <w:t xml:space="preserve">“Alice! Em cầm dao giải phẩu của Carlisle làm gì vậy!? Đây chính là dao giải phẩu bằng hợp kim có tính chất đặc biệt, cả làn da cứng rắn của chúng ta cũng có thể rạch đứt đó!”</w:t>
      </w:r>
      <w:r>
        <w:br w:type="textWrapping"/>
      </w:r>
      <w:r>
        <w:br w:type="textWrapping"/>
      </w:r>
      <w:r>
        <w:t xml:space="preserve">“Em biết mà, nên em mới dùng nó giúp anh đây nè~!”</w:t>
      </w:r>
      <w:r>
        <w:br w:type="textWrapping"/>
      </w:r>
      <w:r>
        <w:br w:type="textWrapping"/>
      </w:r>
      <w:r>
        <w:t xml:space="preserve">“Ngạch… Có ý gì?”</w:t>
      </w:r>
      <w:r>
        <w:br w:type="textWrapping"/>
      </w:r>
      <w:r>
        <w:br w:type="textWrapping"/>
      </w:r>
      <w:r>
        <w:t xml:space="preserve">“Anh cũng không thể luôn kéo cái đuôi chó thấy ghét này đi ra ngoài a, yên tâm, sẽ không đau lắm đâu cưng. Em chỉ dùng dao giải phẩu băm đứt cái đuôi chó này thôi, chúng ta cũng không chảy máu, rất nhanh sẽ không có gì hà!”</w:t>
      </w:r>
      <w:r>
        <w:br w:type="textWrapping"/>
      </w:r>
      <w:r>
        <w:br w:type="textWrapping"/>
      </w:r>
      <w:r>
        <w:t xml:space="preserve">“Không! Anh không cần… Anh không cần!”</w:t>
      </w:r>
      <w:r>
        <w:br w:type="textWrapping"/>
      </w:r>
      <w:r>
        <w:br w:type="textWrapping"/>
      </w:r>
      <w:r>
        <w:t xml:space="preserve">“Không có vấn đề gì, một dao… chỉ một dao! Em cam đoan chỉ cắt một dao thôi mà!”</w:t>
      </w:r>
      <w:r>
        <w:br w:type="textWrapping"/>
      </w:r>
      <w:r>
        <w:br w:type="textWrapping"/>
      </w:r>
      <w:r>
        <w:t xml:space="preserve">“Không! Một dao cũng không thể, em… em mau để dao giải phẩu xuống đi!”</w:t>
      </w:r>
      <w:r>
        <w:br w:type="textWrapping"/>
      </w:r>
      <w:r>
        <w:br w:type="textWrapping"/>
      </w:r>
      <w:r>
        <w:t xml:space="preserve">“Được rồi, đừng nghĩ trốn! Anh tốt nhất ngoan ngoãn tới đi, nhếch cái đuôi lên cho em thuận tiện hạ dao nào, Carlisle! Esme! Mau giúp con ấn chặt Jasper…”</w:t>
      </w:r>
      <w:r>
        <w:br w:type="textWrapping"/>
      </w:r>
      <w:r>
        <w:br w:type="textWrapping"/>
      </w:r>
      <w:r>
        <w:t xml:space="preserve">“Đừng đụng tôi! Ai cũng không được chạm vào tôi! Ai dám động đến, tôi… Tôi liền cắn người đó đó!”</w:t>
      </w:r>
      <w:r>
        <w:br w:type="textWrapping"/>
      </w:r>
      <w:r>
        <w:br w:type="textWrapping"/>
      </w:r>
      <w:r>
        <w:t xml:space="preserve">“Alice, phương pháp của con có chút sai lầm, con nhìn coi, con đang làm Jasper sợ chết khiếp đấy, như vậy sẽ phản tác dụng hoàn toàn.”</w:t>
      </w:r>
      <w:r>
        <w:br w:type="textWrapping"/>
      </w:r>
      <w:r>
        <w:br w:type="textWrapping"/>
      </w:r>
      <w:r>
        <w:t xml:space="preserve">“Carlisle, cám ơn cha, đừng nghe Alice…”</w:t>
      </w:r>
      <w:r>
        <w:br w:type="textWrapping"/>
      </w:r>
      <w:r>
        <w:br w:type="textWrapping"/>
      </w:r>
      <w:r>
        <w:t xml:space="preserve">“Ngạch… Kỳ thật phương pháp của Alice cha cũng rất đồng ý, ý của cha là, loại phẫu thuật ‘Cắt’  này kỳ thật cần do chính bác sĩ như cha làm thì tốt hơn…”</w:t>
      </w:r>
      <w:r>
        <w:br w:type="textWrapping"/>
      </w:r>
      <w:r>
        <w:br w:type="textWrapping"/>
      </w:r>
      <w:r>
        <w:t xml:space="preserve">“Không… Carlisle, sao cha có thể như vậy. Con không cần giải phẫu gì hết đó, không cần!”</w:t>
      </w:r>
      <w:r>
        <w:br w:type="textWrapping"/>
      </w:r>
      <w:r>
        <w:br w:type="textWrapping"/>
      </w:r>
      <w:r>
        <w:t xml:space="preserve">“… Được rồi, chết tiệt! con thật vất vả mới tìm được cơ hội này để thử xem bản thân có thể không học cũng biết làm loại phẫu thuật ‘Cắt’ này hay không. Được rồi, giao cho cha. Esme, hai người chúng ta ấn chặt Jasper lại đi nào.”</w:t>
      </w:r>
      <w:r>
        <w:br w:type="textWrapping"/>
      </w:r>
      <w:r>
        <w:br w:type="textWrapping"/>
      </w:r>
      <w:r>
        <w:t xml:space="preserve">“Cam tâm tình nguyện cống hiến sức lực, Alice!”</w:t>
      </w:r>
      <w:r>
        <w:br w:type="textWrapping"/>
      </w:r>
      <w:r>
        <w:br w:type="textWrapping"/>
      </w:r>
      <w:r>
        <w:t xml:space="preserve">“Đừng… Không được làm vậy, đừng kéo cái đuôi của tôi!”</w:t>
      </w:r>
      <w:r>
        <w:br w:type="textWrapping"/>
      </w:r>
      <w:r>
        <w:br w:type="textWrapping"/>
      </w:r>
      <w:r>
        <w:t xml:space="preserve">“Con ngoan ngoan chút cho cha nào!”</w:t>
      </w:r>
      <w:r>
        <w:br w:type="textWrapping"/>
      </w:r>
      <w:r>
        <w:br w:type="textWrapping"/>
      </w:r>
      <w:r>
        <w:t xml:space="preserve">… … …</w:t>
      </w:r>
      <w:r>
        <w:br w:type="textWrapping"/>
      </w:r>
      <w:r>
        <w:br w:type="textWrapping"/>
      </w:r>
      <w:r>
        <w:t xml:space="preserve">“Cái này… Chính là biểu hiện ngày thường của họ.” Alan mặt không biểu tình hỏi Edward vẻ mặt khiếp sợ, thanh âm lành lạnh.</w:t>
      </w:r>
      <w:r>
        <w:br w:type="textWrapping"/>
      </w:r>
      <w:r>
        <w:br w:type="textWrapping"/>
      </w:r>
      <w:r>
        <w:t xml:space="preserve">Uổng công cậu còn cho rằng các ma cà rồng có tiềm chất Slytherin, nhưng hôm nay mới phát hiện, hóa ra bản chất của họ lại như thế…</w:t>
      </w:r>
      <w:r>
        <w:br w:type="textWrapping"/>
      </w:r>
      <w:r>
        <w:br w:type="textWrapping"/>
      </w:r>
      <w:r>
        <w:t xml:space="preserve">Alan thật sự may mắn, phòng ngủ và phòng rửa mặt của cậu là cùng một chỗ, hơn nữa ma pháp cách âm trên đó vẫn phát huy tác dụng của nó, nghe bọn ma cà rồng này nói thì xem ra họ đã náo loạn cả buổi tối, Alan may mắn lúc mình ngủ không bị bọn ma cà rồng tinh lực vô hạn này quấy rầy.</w:t>
      </w:r>
      <w:r>
        <w:br w:type="textWrapping"/>
      </w:r>
      <w:r>
        <w:br w:type="textWrapping"/>
      </w:r>
      <w:r>
        <w:t xml:space="preserve">Alan vừa ra khỏi cửa phòng liền nghe thấy trong đại sảnh truyền đến tiếng la hét ầm ĩ, hơi nhíu mày liền ếm cho mình và Edward một thần chú ‘Xem nhẹ’, ngăn khả năng ma cà rồng phát hiện mình, không ngờ lại nghe được một hồi kịch hay như vậy.</w:t>
      </w:r>
      <w:r>
        <w:br w:type="textWrapping"/>
      </w:r>
      <w:r>
        <w:br w:type="textWrapping"/>
      </w:r>
      <w:r>
        <w:t xml:space="preserve">“Khụ khụ…” Edward có vẻ hơi xấu hổ, hắn thật sự không ngờ, tuy các anh em nhà mình đôi khi cũng đùa giỡn, nhưng chưa từng điên cuồng như vậy bao giờ. Nhất là, cả Rosalie lãnh diễm, cả Alice mặc dù có chút sinh động nhưng một mực đều tự cho mình là thục nữ, Esme từ ái và Carlisle trầm ổn nội liễm cũng nhào vào quậy luôn.</w:t>
      </w:r>
      <w:r>
        <w:br w:type="textWrapping"/>
      </w:r>
      <w:r>
        <w:br w:type="textWrapping"/>
      </w:r>
      <w:r>
        <w:t xml:space="preserve">Nói gì thì nói, từ khi Alan xuất hiện cuộc sống cả nhà bọn họ đều phong phú rất nhiều, chỉ là một người nghiêm túc lạnh lùng, thậm chí còn có chút cay nghiệt như Alan, sao lại mang đến những niềm vui thú này?</w:t>
      </w:r>
      <w:r>
        <w:br w:type="textWrapping"/>
      </w:r>
      <w:r>
        <w:br w:type="textWrapping"/>
      </w:r>
      <w:r>
        <w:t xml:space="preserve">“… Tôi thấy, chúng ta có cần đi ngăn cản bọn họ một cái không.” Alan thản nhiên nói.</w:t>
      </w:r>
      <w:r>
        <w:br w:type="textWrapping"/>
      </w:r>
      <w:r>
        <w:br w:type="textWrapping"/>
      </w:r>
      <w:r>
        <w:t xml:space="preserve">Tốt xấu gì cũng sinh hoạt dưới một mái nhà, hơn nữa ở chung với nhau cũng không tồi, có quan hệ với Edward, cậu quả thực không thể buông tay mặc kệ.</w:t>
      </w:r>
      <w:r>
        <w:br w:type="textWrapping"/>
      </w:r>
      <w:r>
        <w:br w:type="textWrapping"/>
      </w:r>
      <w:r>
        <w:t xml:space="preserve">Alan cũng chưa phát giác, cậu đã đem Edward nhét vào phạm trù ‘Người trong gia đình’ rồi.</w:t>
      </w:r>
      <w:r>
        <w:br w:type="textWrapping"/>
      </w:r>
      <w:r>
        <w:br w:type="textWrapping"/>
      </w:r>
      <w:r>
        <w:t xml:space="preserve">Quan trọng hơn là, lúc này căn biệt thự này là của họ Prince, mà không phải họ Cullen, cậu không thể trơ mắt nhìn đám ma cà rồng đùa giỡn. Nhỡ đâu đám ma cà rồng dùng sức quá mạnh lúc đùa giỡn không cẩn thận một cái làm hư hao thứ gì, có hại chính là cậu.</w:t>
      </w:r>
      <w:r>
        <w:br w:type="textWrapping"/>
      </w:r>
      <w:r>
        <w:br w:type="textWrapping"/>
      </w:r>
      <w:r>
        <w:t xml:space="preserve">Chuyển khỏi góc tường hành lang nghe lén, tình cảnh trước mắt làm Edward và Alan cùng lúc khóe miệng co giật, hiển nhiên cảnh tượng chân thật còn náo nhiệt hơn so với trong tưởng tượng.</w:t>
      </w:r>
      <w:r>
        <w:br w:type="textWrapping"/>
      </w:r>
      <w:r>
        <w:br w:type="textWrapping"/>
      </w:r>
      <w:r>
        <w:t xml:space="preserve">Emmett cả người dài ra hai tấc lông đen, cứ như con đại tinh tinh lúc này đang bị Rosalie đặt dưới thân. Vị mỹ nữ ma cà rồng bưu hãn này dùng một cái đùi thon dài xinh đẹp đặt trên lưng Emmett, cái còn lại thì quàng lấy cổ hắn, ngồi hẳn lên người hắn.</w:t>
      </w:r>
      <w:r>
        <w:br w:type="textWrapping"/>
      </w:r>
      <w:r>
        <w:br w:type="textWrapping"/>
      </w:r>
      <w:r>
        <w:t xml:space="preserve">Một cây kéo lớn hàn quang lóe sáng bị bàn tay thon dài xinh đẹp của Rosalie bắt lấy, phối hợp với bàn tay khác lôi kéo một nắm lông đen không ngừng điên cuồng cắt bỏ, rất có khí thế như cắt lông dê.</w:t>
      </w:r>
      <w:r>
        <w:br w:type="textWrapping"/>
      </w:r>
      <w:r>
        <w:br w:type="textWrapping"/>
      </w:r>
      <w:r>
        <w:t xml:space="preserve">Chỉ tiếc, trên thế giới không có con cừu nào hình thể khổng lồ như vậy, càng không có cô bé chăn cừu nào bưu hãn như Rosalie.</w:t>
      </w:r>
      <w:r>
        <w:br w:type="textWrapping"/>
      </w:r>
      <w:r>
        <w:br w:type="textWrapping"/>
      </w:r>
      <w:r>
        <w:t xml:space="preserve">Trên mặt đất chất đầy lông đen, bộ lông đen trên người Emmett bị Alan nguyền rủa cắt mãi không hết, cắt hết lại dài ra, dài ra lại cắt tiếp.</w:t>
      </w:r>
      <w:r>
        <w:br w:type="textWrapping"/>
      </w:r>
      <w:r>
        <w:br w:type="textWrapping"/>
      </w:r>
      <w:r>
        <w:t xml:space="preserve">Emmett đáng thương, Rosalie vốn cũng không có thứ gọi là tính tình kiên nhẫn dịu dàng gì, cắt không được liền cắt bậy một mạch, hung hăng chà đạp làn da của Emmett, kết quả làn da cứng rắn của ma cà rồng ngược lại còn làm cho mấy lưỡi kéo banh ta lông.</w:t>
      </w:r>
      <w:r>
        <w:br w:type="textWrapping"/>
      </w:r>
      <w:r>
        <w:br w:type="textWrapping"/>
      </w:r>
      <w:r>
        <w:t xml:space="preserve">Phía bên kia, Jasper bị Esme và Alice hóa thân thành đàn bà hung hãn một mực ấn trên bàn trà, còn Carlisle một tay giơ một con dao giải phẩu hàn quang lấp lánh, tay kia lôi kéo cái đuôi lông xù lay động của chó Bobby sau lưng Jasper, cứ như đang suy nghĩ nên hạ dao từ chỗ nào mới có thẩm mĩ.</w:t>
      </w:r>
      <w:r>
        <w:br w:type="textWrapping"/>
      </w:r>
      <w:r>
        <w:br w:type="textWrapping"/>
      </w:r>
      <w:r>
        <w:t xml:space="preserve">“Carlisle, mọi người đang làm gì đó?!” Edward nhìn Alan mặt không biểu tình, trong lòng cầu nguyện Alan ngàn vạn lần đừng bao giờ coi mình giống thế này, hắn từ trước đến này đều không nổi điên như vậy bao giờ.</w:t>
      </w:r>
      <w:r>
        <w:br w:type="textWrapping"/>
      </w:r>
      <w:r>
        <w:br w:type="textWrapping"/>
      </w:r>
      <w:r>
        <w:t xml:space="preserve">“Ngạch…” Một phòng ma cà rồng đang huyên náo gà bay chó chạy mắt thấy hai vị từ cầu thang đi xuống, Alan mặt không biểu tình cùng Edward thở hổn hển.</w:t>
      </w:r>
      <w:r>
        <w:br w:type="textWrapping"/>
      </w:r>
      <w:r>
        <w:br w:type="textWrapping"/>
      </w:r>
      <w:r>
        <w:t xml:space="preserve">“A, Alan, Edward, hai người dậy rồi đó hả.” các ma cà rồng thần tốc chỉnh chu lại bộ dạng chật vật của mình, đứng vững trong phòng khách, mà cả Rosalie ánh mắt bất thiện dưới ánh mắt ra lệnh của Carlisle cũng đứng lên, hung hăng trừng Alan.</w:t>
      </w:r>
      <w:r>
        <w:br w:type="textWrapping"/>
      </w:r>
      <w:r>
        <w:br w:type="textWrapping"/>
      </w:r>
      <w:r>
        <w:t xml:space="preserve">Phảng phất như tình cảnh vừa rồi đều là ảo giác, Esme từ ái nhìn cậu và Edward, Carlisle tản ra khí chất nội liễm thành thục, Jasper lạnh như băng… Nếu không phải có đống bừa bộn đầy đất kia, Alan thật sự cho rằng mình đang nằm mơ.</w:t>
      </w:r>
      <w:r>
        <w:br w:type="textWrapping"/>
      </w:r>
      <w:r>
        <w:br w:type="textWrapping"/>
      </w:r>
      <w:r>
        <w:t xml:space="preserve">“Chúng tôi… A, chúng tôi đang chơi đùa, bữa sáng đã làm xong. Nhanh lên, hôm nay các con còn phải đến trường học.” Esme cười tủm tỉm nói.</w:t>
      </w:r>
      <w:r>
        <w:br w:type="textWrapping"/>
      </w:r>
      <w:r>
        <w:br w:type="textWrapping"/>
      </w:r>
      <w:r>
        <w:t xml:space="preserve">Mặc dù không cầu tình rõ ràng cho Emmet và Jasper, nhưng Esme vẫn nhấn mạnh hai chữ ‘Trường học’. Đúng nha, cũng không thể để hai người bọn họ một thân lông dài cùng cái đuôi chó còn đang lay động chạy ra ngoài.</w:t>
      </w:r>
      <w:r>
        <w:br w:type="textWrapping"/>
      </w:r>
      <w:r>
        <w:br w:type="textWrapping"/>
      </w:r>
      <w:r>
        <w:t xml:space="preserve">Các ma cà rồng giằng co cả đêm đều không thể xử lí lời nguyền của phù thủy đành thỏa hiệp, Phương Đông có câu mở gúc cần tìm người thắt gúc. Cầu người trong cuộc vẫn là biện pháp tốt nhất.</w:t>
      </w:r>
      <w:r>
        <w:br w:type="textWrapping"/>
      </w:r>
      <w:r>
        <w:br w:type="textWrapping"/>
      </w:r>
      <w:r>
        <w:t xml:space="preserve">Dù sao không nhìn mặt ma vương cũng phải nhìn mặt thượng đế, cho dù là vì Edward, Alan đã một chân bước vào cửa nhà Cullen, cũng sẽ không cự tuyệt a.</w:t>
      </w:r>
      <w:r>
        <w:br w:type="textWrapping"/>
      </w:r>
      <w:r>
        <w:br w:type="textWrapping"/>
      </w:r>
      <w:r>
        <w:t xml:space="preserve">Các ma cà rồng đều nghĩ như thế.</w:t>
      </w:r>
      <w:r>
        <w:br w:type="textWrapping"/>
      </w:r>
      <w:r>
        <w:br w:type="textWrapping"/>
      </w:r>
      <w:r>
        <w:t xml:space="preserve">Alice nhiệt tình nhường ghế cho Alan, trên bàn cơm đã bày bữa sáng phong phú. Không thể không nói phòng bếp thật sự là nơi trời sinh thích hợp nữ tính đại triển quyền cước, từ sau ngày thân phận phù thủy bị phơi bày ánh sáng, Alan đã đem loại ma dược có thể tạm thời khôi phục vị giác ma cà rồng cho Esme, do đó dẫn phát nhiệt tình của vị mẫu thân đại nhân ma cà rồng, bốn phía vơ vét sách dạy nấu ăn tăng mạnh tay nghề chế biến thức ăn.</w:t>
      </w:r>
      <w:r>
        <w:br w:type="textWrapping"/>
      </w:r>
      <w:r>
        <w:br w:type="textWrapping"/>
      </w:r>
      <w:r>
        <w:t xml:space="preserve">Những ngày này, ma cà rồng gia tộc Cullen luôn phải vượt qua nước sôi lửa bỏng, mỗi ngày bị Esme buộc nếm thử món ăn mới, nhưng tay nghề của Esme ngược lại càng ngày càng tốt, miễn cưỡng có thể gặp người.</w:t>
      </w:r>
      <w:r>
        <w:br w:type="textWrapping"/>
      </w:r>
      <w:r>
        <w:br w:type="textWrapping"/>
      </w:r>
      <w:r>
        <w:t xml:space="preserve">Vừa ngồi xuống, Alice liền giao cho Alan một phần bữa sáng phong phú: “Chào, đây là cố ý làm cho cậu. Alan, thân thể cậu vừa tốt lên, cần bổ sung dinh dưỡng.”</w:t>
      </w:r>
      <w:r>
        <w:br w:type="textWrapping"/>
      </w:r>
      <w:r>
        <w:br w:type="textWrapping"/>
      </w:r>
      <w:r>
        <w:t xml:space="preserve">Alan cảm thấy hơi quái dị, Carlisle và Esme coi như bỏ đi, vì sao mình nguyền rủa Emmett và Jasper thành như vậy, Alice là bạn đời sao nét cười vẫn còn hữu hảo thân thiết như vậy, mà ngay cả Rosalie mặc dù có chút không cam lòng, nhưng cũng không lộ ra địch ý gì.</w:t>
      </w:r>
      <w:r>
        <w:br w:type="textWrapping"/>
      </w:r>
      <w:r>
        <w:br w:type="textWrapping"/>
      </w:r>
      <w:r>
        <w:t xml:space="preserve">Emmett và Jasper buồn rầu túm lấy lông đen và cái đuôi trên người, cũng trợn mắt nhìn Alan.</w:t>
      </w:r>
      <w:r>
        <w:br w:type="textWrapping"/>
      </w:r>
      <w:r>
        <w:br w:type="textWrapping"/>
      </w:r>
      <w:r>
        <w:t xml:space="preserve">Hình như nhìn ra nghi ngờ của cậu, Edward dịu dàng cười giải thích: “Không có gì đâu, Alan. Hôm qua bọn họ hơi quá đáng, mọi người biết cậu không có ác ý. Hơn nữa, ma cà rồng tôn trọng kẻ mạnh!”</w:t>
      </w:r>
      <w:r>
        <w:br w:type="textWrapping"/>
      </w:r>
      <w:r>
        <w:br w:type="textWrapping"/>
      </w:r>
      <w:r>
        <w:t xml:space="preserve">Alan hiểu rõ gật đầu, cậu thật cao hứng Edward nói như vậy, vì ánh mắt Edward nhìn cậu cứ như đang nhìn một người cần được bảo vệ, điều này làm Alan bất giác có chút khó chịu.</w:t>
      </w:r>
      <w:r>
        <w:br w:type="textWrapping"/>
      </w:r>
      <w:r>
        <w:br w:type="textWrapping"/>
      </w:r>
      <w:r>
        <w:t xml:space="preserve">Alan tâm tình thật tốt liếc nhìn Emmett đáng thương và Jasper khổ não, mặc niệm ‘Thâu hồi pháp thuật /Chú đứng ngừng’.</w:t>
      </w:r>
      <w:r>
        <w:br w:type="textWrapping"/>
      </w:r>
      <w:r>
        <w:br w:type="textWrapping"/>
      </w:r>
      <w:r>
        <w:t xml:space="preserve">Lông dài rậm rạp cùng cái đuôi lúc lắc khắp nơi dần dần biến mất, lời nguyền quấy nhiễu các ma cà rồng cả buổi tối rốt cục tan biến, lộ ra tướng mạo vốn có.</w:t>
      </w:r>
      <w:r>
        <w:br w:type="textWrapping"/>
      </w:r>
      <w:r>
        <w:br w:type="textWrapping"/>
      </w:r>
      <w:r>
        <w:t xml:space="preserve">“A, cảm tạ thượng đế!” Emmett kêu lên quái dị, trông thấy Alan lập tức ngượng ngùng bổ sung: “Còn có quý ngài phù thủy của chúng ta nữa chứ.”</w:t>
      </w:r>
      <w:r>
        <w:br w:type="textWrapping"/>
      </w:r>
      <w:r>
        <w:br w:type="textWrapping"/>
      </w:r>
      <w:r>
        <w:t xml:space="preserve">Jasper bên kia cũng lộ ra biểu lộ vô cùng may mắn, cuối cùng không cần vì cái đuôi sau lưng mà bối rối, hắn thật sự không cách nào tưởng tượng nếu như cả đời mình đều kéo theo một cái đuôi chó thì sẽ ra sao. Đồng thời tự đáy lòng thề nguyền, khi nào hắn còn tồn tại trên thế gian này, tuyệt đối sẽ không chọc giận vị phù thủy nào đó!</w:t>
      </w:r>
      <w:r>
        <w:br w:type="textWrapping"/>
      </w:r>
      <w:r>
        <w:br w:type="textWrapping"/>
      </w:r>
      <w:r>
        <w:t xml:space="preserve">“Carlisle…” Trước khi đi, Alan gọi ba ba ma cà rồng lại, chần chờ một chút rồi nói: “Hôm nay sau khi trở về, tôi có thể nói chuyện cùng ông chứ? Có liên quan đến một ít… chủ đề về Phù thủy.”</w:t>
      </w:r>
      <w:r>
        <w:br w:type="textWrapping"/>
      </w:r>
      <w:r>
        <w:br w:type="textWrapping"/>
      </w:r>
      <w:r>
        <w:t xml:space="preserve">Edward có vẻ đã nói chuyện này với Carlisle rồi, ông cũng không cảm thấy kinh ngạc: “Đương nhiên có thể, thân ái, bất cứ lúc nào tôi cũng tình nguyện cống hiến sức lực.”</w:t>
      </w:r>
      <w:r>
        <w:br w:type="textWrapping"/>
      </w:r>
      <w:r>
        <w:br w:type="textWrapping"/>
      </w:r>
    </w:p>
    <w:p>
      <w:pPr>
        <w:pStyle w:val="Heading2"/>
      </w:pPr>
      <w:bookmarkStart w:id="64" w:name="chương-34-truy-cầu-một-.-.-."/>
      <w:bookmarkEnd w:id="64"/>
      <w:r>
        <w:t xml:space="preserve">35. Chương 34: Truy Cầu (một) . . .</w:t>
      </w:r>
    </w:p>
    <w:p>
      <w:pPr>
        <w:pStyle w:val="Compact"/>
      </w:pPr>
      <w:r>
        <w:br w:type="textWrapping"/>
      </w:r>
      <w:r>
        <w:br w:type="textWrapping"/>
      </w:r>
      <w:r>
        <w:t xml:space="preserve">Ngồi trong Volvo màu bạc là hai chàng trai anh tuấn tướng mạo cực kỳ xuất chúng.</w:t>
      </w:r>
      <w:r>
        <w:br w:type="textWrapping"/>
      </w:r>
      <w:r>
        <w:br w:type="textWrapping"/>
      </w:r>
      <w:r>
        <w:t xml:space="preserve">Tiếng nhạc thôn quê nhẹ nhàng chậm chạp quanh quẩn trong không gian, Edward cố ý chọn nhạc phong cách cổ điển mà Alan thích, Edward rất may mắn người mình thích là phù thủy có chút truyền thống, bất kể là sở thích hay mỹ quan đều rất giống gia đình hắn, như vậy hắn cũng không cần vì sự chênh lệch tuổi tác giữa hai người mà sinh ra khổ não.</w:t>
      </w:r>
      <w:r>
        <w:br w:type="textWrapping"/>
      </w:r>
      <w:r>
        <w:br w:type="textWrapping"/>
      </w:r>
      <w:r>
        <w:t xml:space="preserve">Vì thân thể Alan còn chưa khỏe, mặc dù dùng thuốc khôi phục hiệu quả rất tốt, nhưng Edward vẫn kiên trì muốn Alan đi xe của mình đến trường.</w:t>
      </w:r>
      <w:r>
        <w:br w:type="textWrapping"/>
      </w:r>
      <w:r>
        <w:br w:type="textWrapping"/>
      </w:r>
      <w:r>
        <w:t xml:space="preserve">Hơn nữa, ma cà rồng mẫn cảm còn phát hiện, người mình thích về mặt tình cảm quả thực là một người đơn thuần tới cực điểm! Điều này làm hắn có chút đắc ý lại có chút cao hứng, hắn còn phát hiện, mặc dù giọng điệu nói chuyện rất tệ, tính tình cũng có chút quái gở lãnh đạm, nhưng chỉ cần hắn dùng ánh mắt thâm thúy mà thâm tình nhìn chằm chằm vào đối phương, cuối cùng người giơ cờ hàng nhất định là Alan!</w:t>
      </w:r>
      <w:r>
        <w:br w:type="textWrapping"/>
      </w:r>
      <w:r>
        <w:br w:type="textWrapping"/>
      </w:r>
      <w:r>
        <w:t xml:space="preserve">Không thể không nói, bất kể kiếp trước hay kiếp này, Alan ở phương diện tình cảm đều tương đối nhút nhát bị động. Bởi vậy, lúc người khác chọn cách chủ động, cậu thường sẽ trở thành người bị động tiếp nhận.</w:t>
      </w:r>
      <w:r>
        <w:br w:type="textWrapping"/>
      </w:r>
      <w:r>
        <w:br w:type="textWrapping"/>
      </w:r>
      <w:r>
        <w:t xml:space="preserve">Alan hiện tại có chút mờ mịt ngồi tại chỗ, bên cạnh là Edward bộ dạng đắc chí lại vừa lòng. Hồi tưởng hết thảy từ sau khi đến thị trấn Forks, Alan có cảm giác như đang nằm mơ.</w:t>
      </w:r>
      <w:r>
        <w:br w:type="textWrapping"/>
      </w:r>
      <w:r>
        <w:br w:type="textWrapping"/>
      </w:r>
      <w:r>
        <w:t xml:space="preserve">Forks thật sự là một bước ngoặt trong vận mệnh của cậu, ở đây cậu gặp được ma cà rồng trong truyền thuyết; ở đây cậu bắt đầu chính thức thoát khỏi ràng buộc kiếp trước; ở đây cậu tìm được một ma cà rồng làm bạn trai, khụ khụ… Mặc dù bây giờ còn là dự bị.</w:t>
      </w:r>
      <w:r>
        <w:br w:type="textWrapping"/>
      </w:r>
      <w:r>
        <w:br w:type="textWrapping"/>
      </w:r>
      <w:r>
        <w:t xml:space="preserve">Lắc đầu, Alan nhìn Edward một tay nắm tay lái, hắn thỉnh thoảng quay đầu nhìn mình, trên mặt nụ cười hơi quá mức sáng lạn mãi không biến mất. Mặt khác, bàn tay còn lại không nắm tay lái của hắn lại không ngừng bóp bóp một cái túi nhỏ căng phồng, đồ vật bên trong bị Edward giấu kín thật kĩ.</w:t>
      </w:r>
      <w:r>
        <w:br w:type="textWrapping"/>
      </w:r>
      <w:r>
        <w:br w:type="textWrapping"/>
      </w:r>
      <w:r>
        <w:t xml:space="preserve">Alan có chút kỳ quái, giáo dưỡng tốt đẹp cho cậu biết dù là giữa tình nhân thân mật cũng nên có một chút tiêng tư không thể xen vào, nhưng hiếu kì hiếm thấy vẫn dâng trào.</w:t>
      </w:r>
      <w:r>
        <w:br w:type="textWrapping"/>
      </w:r>
      <w:r>
        <w:br w:type="textWrapping"/>
      </w:r>
      <w:r>
        <w:t xml:space="preserve">Trước khi lên xe, Emmett thần thần bí bí kéo Edward sang một bên, từ trong ngực moi ra một cái túi nhỏ  rồi nhét vào tay Edward.</w:t>
      </w:r>
      <w:r>
        <w:br w:type="textWrapping"/>
      </w:r>
      <w:r>
        <w:br w:type="textWrapping"/>
      </w:r>
      <w:r>
        <w:t xml:space="preserve">Nhớ rõ Edward đầu tiên là nghi hoặc mở ra, móc ra một quyển sách bao bì tinh mỹ, sau đó lập tức đút nó vào. Còn vì vậy mà chột dạ nhìn chung quanh toàn thể, điểm chú ý đặc biệt nhiều vào Alan đang trả lời những vấn đề có liên quan đến phù thủy cho Alice nghe. Sau đó, hắn lộ ra biểu lộ cảm kích dành cho Emmett.</w:t>
      </w:r>
      <w:r>
        <w:br w:type="textWrapping"/>
      </w:r>
      <w:r>
        <w:br w:type="textWrapping"/>
      </w:r>
      <w:r>
        <w:t xml:space="preserve">Giả thần giả quỷ! Alan phỉ nhổ một chút, cũng bất giác tưởng tượng trong cái túi kia đến tột cùng là gì? Bởi vì Edward hình như rất xem trọng cái túi đó, không chỉ gói thật kĩ lưỡng, thậm chí trước khi lên xe còn không thể chờ đợi lấy ra một quyển sách trong đó vội vàng lật vài tờ…</w:t>
      </w:r>
      <w:r>
        <w:br w:type="textWrapping"/>
      </w:r>
      <w:r>
        <w:br w:type="textWrapping"/>
      </w:r>
      <w:r>
        <w:t xml:space="preserve">Các Slytherin thích khống chế tất cả, nhất là người hoặc vật bị bọn họ coi là vật tư…</w:t>
      </w:r>
      <w:r>
        <w:br w:type="textWrapping"/>
      </w:r>
      <w:r>
        <w:br w:type="textWrapping"/>
      </w:r>
      <w:r>
        <w:t xml:space="preserve">“Alan…, sao cậu một mực cau mày vậy, đang lo lắng chuyện phù thủy sao?” Edward cầm lấy tay cậu, dùng sức nắm chặt, an ủi cười: “Yên tâm đi, Carlisle đã sống hơn sáu trăm tuổi. Chuyện cha biết nhiều hơn rất nhiều so với tôi, hơn nữa cha có giao tình với một vài gia tộc ma cà rồng càng cổ xưa hơn, nhất định biết rõ mà.”</w:t>
      </w:r>
      <w:r>
        <w:br w:type="textWrapping"/>
      </w:r>
      <w:r>
        <w:br w:type="textWrapping"/>
      </w:r>
      <w:r>
        <w:t xml:space="preserve">“Tôi biết, ừ…” Hắng giọng một cái, Alan cảm thấy có điểm không thích hợp, ánh mắt Edward nhìn cậu có một ít sáng rọi kỳ dị. Cái này coi như bỏ qua, mấu chốt là, bàn tay Edward nắm lấy cậu, không biết là cố ý hay vô tình, đang có một ngón tay lạnh buốt dịu dàng vẽ vài vòng trong bàn tay cậu.</w:t>
      </w:r>
      <w:r>
        <w:br w:type="textWrapping"/>
      </w:r>
      <w:r>
        <w:br w:type="textWrapping"/>
      </w:r>
      <w:r>
        <w:t xml:space="preserve">Cảm giác tê dại như điện giật từ lòng bàn tay truyền đến ngực, cảm giác tim đập nhanh lại lan tràn, trong nháy mắt cánh tay Alan dữ dội nổi lên một tầng da gà.</w:t>
      </w:r>
      <w:r>
        <w:br w:type="textWrapping"/>
      </w:r>
      <w:r>
        <w:br w:type="textWrapping"/>
      </w:r>
      <w:r>
        <w:t xml:space="preserve">“Tôi nên khâm phục kỹ thuật lái xe của ngài sao? Edward…” Không để lại dấu vết rút tay mình về, Alan châm chọc nói: “Có lẽ hiện tại tôi nên hét lên một tiếng, cầu ngài rủ lòng từ bi, lúc lái xe tập trung chú ý! Nhất là, lúc đang lái xe có một tay!”</w:t>
      </w:r>
      <w:r>
        <w:br w:type="textWrapping"/>
      </w:r>
      <w:r>
        <w:br w:type="textWrapping"/>
      </w:r>
      <w:r>
        <w:t xml:space="preserve">“Tôi thật xin lỗi, Alan.” Mỉm cười thu tay mình lại, Edward cười đắc ý, lại hơi mất hứng, hết sức chuyên chú lái xe.</w:t>
      </w:r>
      <w:r>
        <w:br w:type="textWrapping"/>
      </w:r>
      <w:r>
        <w:br w:type="textWrapping"/>
      </w:r>
      <w:r>
        <w:t xml:space="preserve">Đương nhiên, hắn rất nhanh liền vứt một chút mất hứng kia lên chín tầng mây, bởi vì hắn phát hiện niềm vui thú mới.</w:t>
      </w:r>
      <w:r>
        <w:br w:type="textWrapping"/>
      </w:r>
      <w:r>
        <w:br w:type="textWrapping"/>
      </w:r>
      <w:r>
        <w:t xml:space="preserve">Sau kính chiếu hậu có thể nhìn thấy, Alan lúc này đang quay đầu đi chợp mắt, mặt của cậu —— đỏ đến kinh người!</w:t>
      </w:r>
      <w:r>
        <w:br w:type="textWrapping"/>
      </w:r>
      <w:r>
        <w:br w:type="textWrapping"/>
      </w:r>
      <w:r>
        <w:t xml:space="preserve">“Ha ha ha, Alan, cậu thật quá đáng yêu a.”</w:t>
      </w:r>
      <w:r>
        <w:br w:type="textWrapping"/>
      </w:r>
      <w:r>
        <w:br w:type="textWrapping"/>
      </w:r>
      <w:r>
        <w:t xml:space="preserve">“Câm miệng! Đồ phải gió!”</w:t>
      </w:r>
      <w:r>
        <w:br w:type="textWrapping"/>
      </w:r>
      <w:r>
        <w:br w:type="textWrapping"/>
      </w:r>
      <w:r>
        <w:t xml:space="preserve">————————————</w:t>
      </w:r>
      <w:r>
        <w:br w:type="textWrapping"/>
      </w:r>
      <w:r>
        <w:br w:type="textWrapping"/>
      </w:r>
      <w:r>
        <w:t xml:space="preserve">Vừa có hai ngày quang đãng thì giờ phút này, thời tiết đã bị mây mù trên bầu trời thay thế, mây đen xoay tròn đã dần chuyển do gió đông rét lạnh từ xa cuốn đến, cứ như đang chuẩn bị cho đầu mùa đông.</w:t>
      </w:r>
      <w:r>
        <w:br w:type="textWrapping"/>
      </w:r>
      <w:r>
        <w:br w:type="textWrapping"/>
      </w:r>
      <w:r>
        <w:t xml:space="preserve">Lúc bước ra cửa xe, Alan không hề phòng bị làn gió lạnh heo hút cuốn đến trước mặt làm rùng mình một cái.</w:t>
      </w:r>
      <w:r>
        <w:br w:type="textWrapping"/>
      </w:r>
      <w:r>
        <w:br w:type="textWrapping"/>
      </w:r>
      <w:r>
        <w:t xml:space="preserve">Alan vừa chuẩn bị thêm một cái chú giữ ấm cho mình đột nhiên cảm thấy trên vai hơi nặng, Edward cởi áo khoác của mình ra choàng lên người cậu.</w:t>
      </w:r>
      <w:r>
        <w:br w:type="textWrapping"/>
      </w:r>
      <w:r>
        <w:br w:type="textWrapping"/>
      </w:r>
      <w:r>
        <w:t xml:space="preserve">“Không cần! Tôi không cảm thấy lạnh!” Alan chau mày, cậu thật sự không cảm thấy lạnh, hơn nữa vẻ mặt bảo vệ của Edward làm cậu cảm thấy hết sức không được tự nhiên.</w:t>
      </w:r>
      <w:r>
        <w:br w:type="textWrapping"/>
      </w:r>
      <w:r>
        <w:br w:type="textWrapping"/>
      </w:r>
      <w:r>
        <w:t xml:space="preserve">“Alan…” Tiếp nhận áo khoác bị vứt trở lại, Edward như nghĩ tới điều gì, nhìn chung quanh thoáng cái, nói: “Không sao đâu Alan, không ai thấy. Quan hệ của chúng ta sẽ không bị cho người ta biết, cậu đã quên, tôi có thể nghe được tâm tư của bọn họ…”</w:t>
      </w:r>
      <w:r>
        <w:br w:type="textWrapping"/>
      </w:r>
      <w:r>
        <w:br w:type="textWrapping"/>
      </w:r>
      <w:r>
        <w:t xml:space="preserve">Bộ dạng hắn vô cùng đau thương, đôi mắt vàng nhạt ngơ ngẩn nhìn Alan, như vì phải che dấu tình cảm của mình trước mặt người khác mà cảm thấy ảm đạm.</w:t>
      </w:r>
      <w:r>
        <w:br w:type="textWrapping"/>
      </w:r>
      <w:r>
        <w:br w:type="textWrapping"/>
      </w:r>
      <w:r>
        <w:t xml:space="preserve">Vừa nghe hắn lời này, Alan lập tức bùng nổ!</w:t>
      </w:r>
      <w:r>
        <w:br w:type="textWrapping"/>
      </w:r>
      <w:r>
        <w:br w:type="textWrapping"/>
      </w:r>
      <w:r>
        <w:t xml:space="preserve">Edward là có ý gì, chẳng lẽ hai người họ đang yêu đương vụng trộm! Coi như tình cảm giữa hai người đàn ông sẽ không được đại đa số người tiếp nhận, nhưng Alan cũng không cho rằng cậu cần che dấu gì sất, đây cũng không có gì mờ ám, thân là một Slytherin, chỉ cần kiên trì cho rằng mình là đúng thôi, khi nào thì cần quan tâm cách nhìn của người khác chứ, chẳng lẽ cậu còn sợ sẽ bị người ta giễu cợt sao?!</w:t>
      </w:r>
      <w:r>
        <w:br w:type="textWrapping"/>
      </w:r>
      <w:r>
        <w:br w:type="textWrapping"/>
      </w:r>
      <w:r>
        <w:t xml:space="preserve">Tiền viện trường Slytherin vốn không biết tại sao lại trở thành người yêu của ma cà rồng, cố tình muốn tìm một nơi phát tiết trút hết buồn bực của mình, giờ phút này chỉ cảm thấy như bị vũ nhục, vứt bỏ tỉnh táo mà mình luôn lấy làm kiêu ngạo.</w:t>
      </w:r>
      <w:r>
        <w:br w:type="textWrapping"/>
      </w:r>
      <w:r>
        <w:br w:type="textWrapping"/>
      </w:r>
      <w:r>
        <w:t xml:space="preserve">“Tôi cho rằng anh thật sự quá thích quan tâm! Qúy ngài Cullen!” Alan cười lạnh nói: “Tuy anh còn đang trong lúc khảo sát, nhưng tôi cũng không cho rằng hiện tại kết giao với anh là chuyện đáng xấu hổ gì, hay anh cho rằng như vậy sẽ ảnh hưởng thanh danh của mình, làm cho những cô gái hâm mộ anh chùn bước hả.”</w:t>
      </w:r>
      <w:r>
        <w:br w:type="textWrapping"/>
      </w:r>
      <w:r>
        <w:br w:type="textWrapping"/>
      </w:r>
      <w:r>
        <w:t xml:space="preserve">“Không có! Alan.” Tiếng Edward hơi lớn, trán của hắn dựa vào trán Alan: “Không phải vì nguyên nhân này, Alan, trong lòng tôi không ai có thể vượt qua cậu. Tôi chỉ sợ cậu chịu không được, những tin đồn kia…”</w:t>
      </w:r>
      <w:r>
        <w:br w:type="textWrapping"/>
      </w:r>
      <w:r>
        <w:br w:type="textWrapping"/>
      </w:r>
      <w:r>
        <w:t xml:space="preserve">Tư thế của hắn quá mức thân mật, mặt Alan lại không thể ức chế đỏ lên. Phối hợp với khuôn mặt tuấn tú có xu hướng nghiêm túc, không chỉ không có vẻ quái dị, ngược lại có vẻ đáng yêu làm người ta buồn cười.</w:t>
      </w:r>
      <w:r>
        <w:br w:type="textWrapping"/>
      </w:r>
      <w:r>
        <w:br w:type="textWrapping"/>
      </w:r>
      <w:r>
        <w:t xml:space="preserve">Phảng phất như vì che dấu xấu hổ của mình, lại phảng phất như vì chứng minh mình căn bản không sợ ‘Tin đồn’  gì, Alan choàng lấy thắt lưng Edward, ngẩng đầu rời khỏi bãi đỗ xe, hướng vườn trường đi đến.</w:t>
      </w:r>
      <w:r>
        <w:br w:type="textWrapping"/>
      </w:r>
      <w:r>
        <w:br w:type="textWrapping"/>
      </w:r>
      <w:r>
        <w:t xml:space="preserve">Đương nhiên, Alan cũng không phát giác, trên gương mặt anh tuấn của Edward không che dấu được đắc ý… khóe miệng hơi nhếch lên.</w:t>
      </w:r>
      <w:r>
        <w:br w:type="textWrapping"/>
      </w:r>
      <w:r>
        <w:br w:type="textWrapping"/>
      </w:r>
      <w:r>
        <w:t xml:space="preserve">Bóp bóp quyển sách giấu trong túi áo, Edward nghĩ đến có cần sau khi trở về cám ơn Emmett thêm lần nữa hay không, cảm ơn ảnh mang đến cho mình một đống sách báo ‘không thể thiếu’.</w:t>
      </w:r>
      <w:r>
        <w:br w:type="textWrapping"/>
      </w:r>
      <w:r>
        <w:br w:type="textWrapping"/>
      </w:r>
      <w:r>
        <w:t xml:space="preserve">Trước khi lên xe hắn có xem trước vài điều, từng coi qua một câu như vầy: đối đãi những nam nữ ở phương diện cảm tình khá đơn thuần mà lòng tự trọng lại rất mạnh, trong quá trình qun biết, có đôi khi phép khích tướngthường càng hữu hiệu hơn so với dỗ ngon dỗ ngọt!</w:t>
      </w:r>
      <w:r>
        <w:br w:type="textWrapping"/>
      </w:r>
      <w:r>
        <w:br w:type="textWrapping"/>
      </w:r>
      <w:r>
        <w:t xml:space="preserve">————————</w:t>
      </w:r>
      <w:r>
        <w:br w:type="textWrapping"/>
      </w:r>
      <w:r>
        <w:br w:type="textWrapping"/>
      </w:r>
      <w:r>
        <w:t xml:space="preserve">“Hey, mấy người có nghe nói gì chưa?” ‘Mật thám’ Jessyca trung học Forks thần bí nói: “Chúng ta lập tức sẽ có một bạn học mới chuyển tới, nghe nói, là con gái của cảnh trưởng Charlie.”</w:t>
      </w:r>
      <w:r>
        <w:br w:type="textWrapping"/>
      </w:r>
      <w:r>
        <w:br w:type="textWrapping"/>
      </w:r>
      <w:r>
        <w:t xml:space="preserve">Dân cư trong thị trấn không nhiều lắm, các học sinh đều cùng nhau lớn lên từ nhỏ, rất ít có học sinh từ bên ngoài đến, bởi vậy lúc Alan vừa tới đã dẫn đến một cuộc thảo luận dài đến hai tuần. Chỉ là bản tính Alan quá quái gở, nói chuyện cũng quá ít, nhất là cậu lại rất thân thiết với gia đình Cullen cổ quái lại không hợp bầy, càng ít có người cùng cậu nói chuyện.</w:t>
      </w:r>
      <w:r>
        <w:br w:type="textWrapping"/>
      </w:r>
      <w:r>
        <w:br w:type="textWrapping"/>
      </w:r>
      <w:r>
        <w:t xml:space="preserve">“Con gái cảnh trưởng Charlie? Đó không phải là em họ của Alan – Prince hông? Không biết có xinh đẹp như cậu ta không nhễ?” Taylor cười hì hì tìm hiểu.</w:t>
      </w:r>
      <w:r>
        <w:br w:type="textWrapping"/>
      </w:r>
      <w:r>
        <w:br w:type="textWrapping"/>
      </w:r>
      <w:r>
        <w:t xml:space="preserve">“Hừ, dù sao trường học của chúng ta đã có gia đình Cullen xinh đẹp. Coi như là, á…” Catherine sửng sốt một chút, ngón tay run rẩy chỉ vào phía trước, phảng phất như nhìn thấy chuyện gì không thể tin nổi.</w:t>
      </w:r>
      <w:r>
        <w:br w:type="textWrapping"/>
      </w:r>
      <w:r>
        <w:br w:type="textWrapping"/>
      </w:r>
      <w:r>
        <w:t xml:space="preserve">Từ ngón tay của cô, mấy học sinh đang nói cười vui vẻ đồng loạt nhìn về hướng cô chỉ.</w:t>
      </w:r>
      <w:r>
        <w:br w:type="textWrapping"/>
      </w:r>
      <w:r>
        <w:br w:type="textWrapping"/>
      </w:r>
      <w:r>
        <w:t xml:space="preserve">Sau đó, trên mặt họ lộ ra biểu lộ ngu ngơ giống y như nhau.</w:t>
      </w:r>
      <w:r>
        <w:br w:type="textWrapping"/>
      </w:r>
      <w:r>
        <w:br w:type="textWrapping"/>
      </w:r>
      <w:r>
        <w:t xml:space="preserve">“Oh my god!” thiếu niên có huyết thống Phương Đông phục hồi tinh thần đầu tiên, trên mặt Airui lộ ra biểu lộ không thể tưởng nổi.</w:t>
      </w:r>
      <w:r>
        <w:br w:type="textWrapping"/>
      </w:r>
      <w:r>
        <w:br w:type="textWrapping"/>
      </w:r>
      <w:r>
        <w:t xml:space="preserve">Dưới bầu trời mây mù che kín, hai thiếu niên đều anh tuấn xuất chúng như nhau đang thân mật đi tới phía bọn họ, làm những người thấy cảnh tượng như vậy trong đầu đều hiện lên ra một tia ảo tưởng màu hồng phấn.</w:t>
      </w:r>
      <w:r>
        <w:br w:type="textWrapping"/>
      </w:r>
      <w:r>
        <w:br w:type="textWrapping"/>
      </w:r>
      <w:r>
        <w:t xml:space="preserve">Nếu như hai người là bạn tốt, hảo huynh đệ, cử chỉ thân mật như vậy một chút cũng không có gì, nhưng mà tư thế của Edward và Alan… thật sự quá thân mật.</w:t>
      </w:r>
      <w:r>
        <w:br w:type="textWrapping"/>
      </w:r>
      <w:r>
        <w:br w:type="textWrapping"/>
      </w:r>
      <w:r>
        <w:t xml:space="preserve">Tay trái Alan khoát lên thắt lưng Edward, mà Edward thì đắp trên bả vai Alan, hai người dán vô cùng gần.</w:t>
      </w:r>
      <w:r>
        <w:br w:type="textWrapping"/>
      </w:r>
      <w:r>
        <w:br w:type="textWrapping"/>
      </w:r>
      <w:r>
        <w:t xml:space="preserve">Thế nhưng kỳ quái chính là, mặt Edward tràn đầy thích ý và vui sướng, mà biểu lộ của Alan có vẻ hơi cứng ngắc mà quẫn bách.</w:t>
      </w:r>
      <w:r>
        <w:br w:type="textWrapping"/>
      </w:r>
      <w:r>
        <w:br w:type="textWrapping"/>
      </w:r>
      <w:r>
        <w:t xml:space="preserve">“Bọn họ sao lại  nhìn chúng ta hoài vậy!” Alan có chút chột dạ nói nhỏ, nhưng nét mặt cậu vẫn giữ vững bộ dạng tự nhiên.</w:t>
      </w:r>
      <w:r>
        <w:br w:type="textWrapping"/>
      </w:r>
      <w:r>
        <w:br w:type="textWrapping"/>
      </w:r>
      <w:r>
        <w:t xml:space="preserve">“Hâm mộ mà thôi.” ngón tay nào đó của Edward chỉ vào con mọt sách đeo cặp kính dày cui: “Ờ, thằng nhóc kia chẳng thấy gì hết.”</w:t>
      </w:r>
      <w:r>
        <w:br w:type="textWrapping"/>
      </w:r>
      <w:r>
        <w:br w:type="textWrapping"/>
      </w:r>
      <w:r>
        <w:t xml:space="preserve">Chịu đựng buổi lễ chú mục của mọi người, Alan kiên trì giữ vững tư thế thân mật ôm Edward, đi vào phòng học.</w:t>
      </w:r>
      <w:r>
        <w:br w:type="textWrapping"/>
      </w:r>
      <w:r>
        <w:br w:type="textWrapping"/>
      </w:r>
      <w:r>
        <w:t xml:space="preserve">“Không cần lo, Alan. Sau này sẽ quen mà.” ma cà rồng khoát lốp thiếu niên khẽ cười lẩm bẩm bên tai cậu.</w:t>
      </w:r>
      <w:r>
        <w:br w:type="textWrapping"/>
      </w:r>
      <w:r>
        <w:br w:type="textWrapping"/>
      </w:r>
      <w:r>
        <w:t xml:space="preserve">Quen… hả! sắc mặt Alan hơi khó coi, chẳng qua cậu chỉ tức giận nhất thời thôi, sau khi tỉnh táo đã hối hận không kịp.</w:t>
      </w:r>
      <w:r>
        <w:br w:type="textWrapping"/>
      </w:r>
      <w:r>
        <w:br w:type="textWrapping"/>
      </w:r>
      <w:r>
        <w:t xml:space="preserve">“Người nào yêu nhau đều như vậy.” Edward kỳ quái nhìn Alan: “Alan, sao vậy, chẳng lẽ cậu không biết hả?”</w:t>
      </w:r>
      <w:r>
        <w:br w:type="textWrapping"/>
      </w:r>
      <w:r>
        <w:br w:type="textWrapping"/>
      </w:r>
      <w:r>
        <w:t xml:space="preserve">“Tôi đương nhiên biết rồi!” Alan thật sự cũng không biết người yêu nhau ở chung như thế nào, nhưng mà Edward đã nói vậy, Alan tự nhiên không thể giả bộ không biết, mạnh miệng tiếp lời.</w:t>
      </w:r>
      <w:r>
        <w:br w:type="textWrapping"/>
      </w:r>
      <w:r>
        <w:br w:type="textWrapping"/>
      </w:r>
      <w:r>
        <w:t xml:space="preserve">Giống như… Là như thế này a, kiếp trước làm giáo sư ở Hogwarts nhiều năm Alan đã từng gặp không ít tình nhân vườn trường, những cô cậu phù thủy nhỏ kia lúc quen nhau hình như thật sự — dính chặt như vậy.</w:t>
      </w:r>
      <w:r>
        <w:br w:type="textWrapping"/>
      </w:r>
      <w:r>
        <w:br w:type="textWrapping"/>
      </w:r>
    </w:p>
    <w:p>
      <w:pPr>
        <w:pStyle w:val="Heading2"/>
      </w:pPr>
      <w:bookmarkStart w:id="65" w:name="chương-35-truy-cầu-hai-.-.-."/>
      <w:bookmarkEnd w:id="65"/>
      <w:r>
        <w:t xml:space="preserve">36. Chương 35: Truy Cầu (hai) . . .</w:t>
      </w:r>
    </w:p>
    <w:p>
      <w:pPr>
        <w:pStyle w:val="Compact"/>
      </w:pPr>
      <w:r>
        <w:br w:type="textWrapping"/>
      </w:r>
      <w:r>
        <w:br w:type="textWrapping"/>
      </w:r>
      <w:r>
        <w:t xml:space="preserve">Alan cảm thấy hôm nay thật là cơn ác mộng của cậu, thậm chí cảnh tượng trong mộng này còn khủng bố hơn lúc cậu bị ma lực bạo động.</w:t>
      </w:r>
      <w:r>
        <w:br w:type="textWrapping"/>
      </w:r>
      <w:r>
        <w:br w:type="textWrapping"/>
      </w:r>
      <w:r>
        <w:t xml:space="preserve">Chịu đựng ánh mắt kinh ngạc của mọi người đi vào phòng học, chiếm lấy hai vị trí cuối cùng với Edward, tiếng xì xào bàn tán ong ong tràn khắp lỗ tai, Alan thật sự không dâng nổi dũng khí dùng ma pháp đi nghe trộm lời đàm luận của các học sinh. Chỉ có thể dùng biểu lộ đờ đẫn ráng chống đỡ, thoáng nhìn bộ mặt ẩn chứa nụ cười của Edward, trấn định đột nhiên chuyển thành căm tức!</w:t>
      </w:r>
      <w:r>
        <w:br w:type="textWrapping"/>
      </w:r>
      <w:r>
        <w:br w:type="textWrapping"/>
      </w:r>
      <w:r>
        <w:t xml:space="preserve">Dựa vào cái gì! Dựa vào cái gì hắn có thể trấn định như vậy, tự nhiên như không có gì phát sinh, ta liền quấn quýt buồn rầu quan tâm cách nhìn của người khác như vậy! Dựa vào cái gì!</w:t>
      </w:r>
      <w:r>
        <w:br w:type="textWrapping"/>
      </w:r>
      <w:r>
        <w:br w:type="textWrapping"/>
      </w:r>
      <w:r>
        <w:t xml:space="preserve">Alan lửa giận không chỗ để phát, quyết định chuyển dời đến trên người Edward.</w:t>
      </w:r>
      <w:r>
        <w:br w:type="textWrapping"/>
      </w:r>
      <w:r>
        <w:br w:type="textWrapping"/>
      </w:r>
      <w:r>
        <w:t xml:space="preserve">“Hừ…” không khí trong nháy mắt chuyển sang lạnh lẽo, Alan cầm lấy sách sinh không nhìn bạn trai dự bị của mình nữa.</w:t>
      </w:r>
      <w:r>
        <w:br w:type="textWrapping"/>
      </w:r>
      <w:r>
        <w:br w:type="textWrapping"/>
      </w:r>
      <w:r>
        <w:t xml:space="preserve">“Làm sao vậy Alan…” Edward có vẻ hơi bị vui sướng, cả vết thâm dưới đáy mắt hắn cũng phai nhạt rất nhiều, cả người đều sức sống không ít.</w:t>
      </w:r>
      <w:r>
        <w:br w:type="textWrapping"/>
      </w:r>
      <w:r>
        <w:br w:type="textWrapping"/>
      </w:r>
      <w:r>
        <w:t xml:space="preserve">Alan trầm mặc lật sách, không thèm phản ứng đến hắn.</w:t>
      </w:r>
      <w:r>
        <w:br w:type="textWrapping"/>
      </w:r>
      <w:r>
        <w:br w:type="textWrapping"/>
      </w:r>
      <w:r>
        <w:t xml:space="preserve">“Alan.” Biết rõ cậu lại đang giận dỗi, Edward thử kêu Alan một câu, lấy tay khoát lên trên vai cậu, thấy Alan không cự tuyệt, mới ôm cả vai cậu. So với biểu hiện hào sảng vừa rồi của hắn, động tác này quả thực có thể được xưng là vô cùng cẩn thận.</w:t>
      </w:r>
      <w:r>
        <w:br w:type="textWrapping"/>
      </w:r>
      <w:r>
        <w:br w:type="textWrapping"/>
      </w:r>
      <w:r>
        <w:t xml:space="preserve">Alan lén nhếch miệng: vừa rồi không phải anh rất chủ động ư, sao giờ lại để ý dữ vậy?</w:t>
      </w:r>
      <w:r>
        <w:br w:type="textWrapping"/>
      </w:r>
      <w:r>
        <w:br w:type="textWrapping"/>
      </w:r>
      <w:r>
        <w:t xml:space="preserve">Nhìn đôi mắt vàng kim ngơ ngác nhìn mình, Alan chịu không nổi nhất cái dạng này của Edward, mỗi lần cậu đều vì vậy mà cảm thấy mềm lòng, đương nhiên lần này cũng thế.</w:t>
      </w:r>
      <w:r>
        <w:br w:type="textWrapping"/>
      </w:r>
      <w:r>
        <w:br w:type="textWrapping"/>
      </w:r>
      <w:r>
        <w:t xml:space="preserve">Ôm thắt lưng Edward một cái, Alan thở dài nói: “Thực xin lỗi, Edward. Là bản thân tôi có chút không thích ứng, anh không cần lo lắng.”</w:t>
      </w:r>
      <w:r>
        <w:br w:type="textWrapping"/>
      </w:r>
      <w:r>
        <w:br w:type="textWrapping"/>
      </w:r>
      <w:r>
        <w:t xml:space="preserve">Không thể không nói lực sát thương của ánh mắt Edward thật sự quá lớn, lại có thể làm Alan không bao giờ xin lỗi nói xin lỗi.</w:t>
      </w:r>
      <w:r>
        <w:br w:type="textWrapping"/>
      </w:r>
      <w:r>
        <w:br w:type="textWrapping"/>
      </w:r>
      <w:r>
        <w:t xml:space="preserve">“Alan, tôi từng nói cậu không cần cám ơn tôi, đồng dạng cũng không cho phép cậu nói xin lỗi tôi.” Edward nhỏ giọng nói: “Kỳ thật nên xin lỗi hẳn là tôi, là tôi không cách nào khống chế cảm giác của mình, mới làm cậu bị phiền phức như vậy…”</w:t>
      </w:r>
      <w:r>
        <w:br w:type="textWrapping"/>
      </w:r>
      <w:r>
        <w:br w:type="textWrapping"/>
      </w:r>
      <w:r>
        <w:t xml:space="preserve">“Bị phiền phức?!” Alan cười nhạo nói: “Edward, anh quá coi thường tôi. Tôi đã đáp ứng cho anh cơ hội, thử tiếp nhận tình cảm của anh, thì đã trải qua nghĩ sâu tính kỹ, tôi đã nhìn thẳng vào phần tình cảm này, tất cũng không coi nó như phiền phức. Anh phải biết rằng, một Slytherin, cho tới bây giờ đều biết mình muốn chính là cái gì.”</w:t>
      </w:r>
      <w:r>
        <w:br w:type="textWrapping"/>
      </w:r>
      <w:r>
        <w:br w:type="textWrapping"/>
      </w:r>
      <w:r>
        <w:t xml:space="preserve">“Cậu có thể nói như vậy thì tôi thật vui sướng, Alan, kỳ thật tôi luôn lo được lo mất, lo cậu chỉ nhất thời xúc động mới đáp ứng cho tôi cơ hội, tôi sợ cậu sẽ nhanh chóng hối hận. Nhưng hiện tại, tôi yên tâm.” Edward lộ ra nụ cười như trút được gánh nặng, đột nhiên hỏi: “Nhưng mà Alan, Slytherin là cái gì? Là biệt danh của phù thủy các cậu ư?”</w:t>
      </w:r>
      <w:r>
        <w:br w:type="textWrapping"/>
      </w:r>
      <w:r>
        <w:br w:type="textWrapping"/>
      </w:r>
      <w:r>
        <w:t xml:space="preserve">“… Không có, vừa rồi anh nghe lầm.” Alan cũng không có ý định nói tất cả chuyện của mình cho Edward, giống như cho tới giờ cậu chưa từng hỏi tới chuyện của Edward. Trừ khi Edward chủ động nói cho cậu biết, trong lòng mỗi người đều có quá khứ và bí mật của mình, những riêng tư này phải được tôn trọng.</w:t>
      </w:r>
      <w:r>
        <w:br w:type="textWrapping"/>
      </w:r>
      <w:r>
        <w:br w:type="textWrapping"/>
      </w:r>
      <w:r>
        <w:t xml:space="preserve">Lo được lo mất! Nói như vậy sở dĩ biểu hiện chủ động hôm nay của hắn là đang lo ta sẽ hối hận việc đáp ứng thử tiếp nhận tình cảm của hắn mới như vậy sao? Thật sự là tính cách quá mẫn cảm mà.</w:t>
      </w:r>
      <w:r>
        <w:br w:type="textWrapping"/>
      </w:r>
      <w:r>
        <w:br w:type="textWrapping"/>
      </w:r>
      <w:r>
        <w:t xml:space="preserve">Tâm tình lại tốt lên kì lạ, giãy khỏi cánh tay Edward, Alan mở sách ra bắt đầu chuẩn bị bài học hôm nay, nhưng khóe miệng lại hơi vui vẻ nhếch lên.</w:t>
      </w:r>
      <w:r>
        <w:br w:type="textWrapping"/>
      </w:r>
      <w:r>
        <w:br w:type="textWrapping"/>
      </w:r>
      <w:r>
        <w:t xml:space="preserve">Vừa rồi lúc nói chuyện, Alan cố ý phóng ra cách âm chú ở chung quanh, có thể ngăn cản thanh âm truyền ra bên ngoài, nhưng không cản được thanh âm từ bên ngoài tiến vào.</w:t>
      </w:r>
      <w:r>
        <w:br w:type="textWrapping"/>
      </w:r>
      <w:r>
        <w:br w:type="textWrapping"/>
      </w:r>
      <w:r>
        <w:t xml:space="preserve">“Tớ nói nè Jessyca, cậu xem bộ dáng của họ coi, chẳng lẽ Prince và Cullen là gay?” Một tiếng động không nhỏ truyền vào tai hai người.</w:t>
      </w:r>
      <w:r>
        <w:br w:type="textWrapping"/>
      </w:r>
      <w:r>
        <w:br w:type="textWrapping"/>
      </w:r>
      <w:r>
        <w:t xml:space="preserve">“Lucy, mặc dù có nói chuyện qua mấy lần với nhau, nhưng tớ với Alan thật sự không thân. Tớ làm sao có thể biết chuyện này, nhưng xem ra đúng là rất giống.” Jessyca có chút tiếc nuối nhìn hai thiếu niên anh tuấn ngồi ở vị trí cuối cùng, dung mạo bình thường như cô luôn biết mình không thể đùa giỡn, hơn nữa tương đối mà nói là người khá lý trí, tuy nhìn thấy hai ‘Mỹ nhân’ nổi danh trong trường lại ở bên nhau, cũng chỉ cảm thấy tiếc nuối mà thôi.</w:t>
      </w:r>
      <w:r>
        <w:br w:type="textWrapping"/>
      </w:r>
      <w:r>
        <w:br w:type="textWrapping"/>
      </w:r>
      <w:r>
        <w:t xml:space="preserve">So ra, sắc mặt các cố gái khác đều có vẻ không tự nhiên, tuy Edward và Alan trước sau như một đều biểu hiện lạnh lùng xa cách, nhưng chỉ cần họ không bị ‘định cặp’, vậy thì các cô hoặc nhiều hoặc ít đều tồn tại một chút ảo tưởng, cảnh tượng hôm nay không thể nghi ngờ làm cho mộng đẹp của các cô đột nhiên tan vỡ.</w:t>
      </w:r>
      <w:r>
        <w:br w:type="textWrapping"/>
      </w:r>
      <w:r>
        <w:br w:type="textWrapping"/>
      </w:r>
      <w:r>
        <w:t xml:space="preserve">Nữ sinh toàn lớp đều quăng ánh mắt phức tạp vào Edward cùng Alan, hai quý tộc độc thân nổi danh trong trường tung ra tin tức lớn, điều này không thể nghi ngờ làm cho các cô gái tuổi trẻ sinh ra hoài nghi đối với mị lực của mình.</w:t>
      </w:r>
      <w:r>
        <w:br w:type="textWrapping"/>
      </w:r>
      <w:r>
        <w:br w:type="textWrapping"/>
      </w:r>
      <w:r>
        <w:t xml:space="preserve">Sau khi đám con gái hoài niệm mối tình còn chưa bắt đầu đã chấm dứt của mình, liền gia nhập đại quân thảo luận, không thể không nói hai thiếu niên anh tuấn thành một đôi, thật sự là quá đẹp mắt.</w:t>
      </w:r>
      <w:r>
        <w:br w:type="textWrapping"/>
      </w:r>
      <w:r>
        <w:br w:type="textWrapping"/>
      </w:r>
      <w:r>
        <w:t xml:space="preserve">“Cậu nói coi, hai người bọn họ ai là… nằm Trên, tớ đoán là Cullen.”</w:t>
      </w:r>
      <w:r>
        <w:br w:type="textWrapping"/>
      </w:r>
      <w:r>
        <w:br w:type="textWrapping"/>
      </w:r>
      <w:r>
        <w:t xml:space="preserve">“Nói bậy! Hẳn là Prince mới đúng!” Nữ sinh có vẻ lại tìm được chủ đề mới, xì xào bàn tán.</w:t>
      </w:r>
      <w:r>
        <w:br w:type="textWrapping"/>
      </w:r>
      <w:r>
        <w:br w:type="textWrapping"/>
      </w:r>
      <w:r>
        <w:t xml:space="preserve">Tuy các cô đè tiếng rất thấp, nhưng lại không lừa được ma cà rồng thính giác kinh người và phù thủy đã cởi bỏ khúc mắc bắt đầu dùng ma pháp nghe lén.</w:t>
      </w:r>
      <w:r>
        <w:br w:type="textWrapping"/>
      </w:r>
      <w:r>
        <w:br w:type="textWrapping"/>
      </w:r>
      <w:r>
        <w:t xml:space="preserve">“Cậu xem khí chất áp bách của Prince lúc đi đường coi, quả thực là thanh thế kinh người! Dạng người này làm sao có thể bị đè chứ?”</w:t>
      </w:r>
      <w:r>
        <w:br w:type="textWrapping"/>
      </w:r>
      <w:r>
        <w:br w:type="textWrapping"/>
      </w:r>
      <w:r>
        <w:t xml:space="preserve">“Vậy cũng không chắc à nha, Cullen rõ ràng chiếm ưu thế mà.”</w:t>
      </w:r>
      <w:r>
        <w:br w:type="textWrapping"/>
      </w:r>
      <w:r>
        <w:br w:type="textWrapping"/>
      </w:r>
      <w:r>
        <w:t xml:space="preserve">“Tôi bỏ cho Prince một phiếu!”</w:t>
      </w:r>
      <w:r>
        <w:br w:type="textWrapping"/>
      </w:r>
      <w:r>
        <w:br w:type="textWrapping"/>
      </w:r>
      <w:r>
        <w:t xml:space="preserve">“Ta bỏ cho Cullen!”</w:t>
      </w:r>
      <w:r>
        <w:br w:type="textWrapping"/>
      </w:r>
      <w:r>
        <w:br w:type="textWrapping"/>
      </w:r>
      <w:r>
        <w:t xml:space="preserve">… Rất tốt, đã bắt đầu có người đặt cược đại lý, tiếng nghị luận ong ong thẳng đến giáo viên bước vào phòng mới dần dẹp loạn.</w:t>
      </w:r>
      <w:r>
        <w:br w:type="textWrapping"/>
      </w:r>
      <w:r>
        <w:br w:type="textWrapping"/>
      </w:r>
      <w:r>
        <w:t xml:space="preserve">Một người khi chăm chú luôn có một loại mị lực kỳ dị, tuy không phải là lúc chế ma dược mình yêu mến, nhưng bàn tay liên hồi viết ngoáy và gương mặt nghiêng nghiêng nghiêm túc của cậu có vẻ vô cùng hài hòa, mọi cử động ưu nhã và trang nghiêm lắng đọng đến nội tâm.</w:t>
      </w:r>
      <w:r>
        <w:br w:type="textWrapping"/>
      </w:r>
      <w:r>
        <w:br w:type="textWrapping"/>
      </w:r>
      <w:r>
        <w:t xml:space="preserve">Edward lần đầu tiên thất thần trên lớp, mặc dù trăm năm qua hắn học qua vô số trường học, nhưng không thể phủ nhận hắn vẫn luôn là một học sinh chăm chỉ, mặc dù nội dung giảng dạy hắn sớm đã quen thuộc đến nát cả tim gan rồi.</w:t>
      </w:r>
      <w:r>
        <w:br w:type="textWrapping"/>
      </w:r>
      <w:r>
        <w:br w:type="textWrapping"/>
      </w:r>
      <w:r>
        <w:t xml:space="preserve">Nhưng hôm nay, Edward, học sinh gương mẫu, lại biết đào ngũ, hắn phảng phất như bị mị hoặc lặng lẽ cởi giầy ra, nhờ vào bàn học che lại, dùng chân khẽ quấy cẳng chân Alan, như đang khiêu khích.</w:t>
      </w:r>
      <w:r>
        <w:br w:type="textWrapping"/>
      </w:r>
      <w:r>
        <w:br w:type="textWrapping"/>
      </w:r>
      <w:r>
        <w:t xml:space="preserve">Alan đang múa bút thành văn, đây là thói quen tốt cậu dưỡng thành từ lúc học ở Hogwarts đến nay.</w:t>
      </w:r>
      <w:r>
        <w:br w:type="textWrapping"/>
      </w:r>
      <w:r>
        <w:br w:type="textWrapping"/>
      </w:r>
      <w:r>
        <w:t xml:space="preserve">Đột nhiên bàn chân vừa động, như có vật gì đó nhẹ nhàng khuề quấy, một cảm giác tê dại từ bắp chân truyền lên, bắt đầu truyền khắp toàn thân.</w:t>
      </w:r>
      <w:r>
        <w:br w:type="textWrapping"/>
      </w:r>
      <w:r>
        <w:br w:type="textWrapping"/>
      </w:r>
      <w:r>
        <w:t xml:space="preserve">Từ mắt cá chân đến cẳng chân dưới đầu gối, Edward không ngừng dùng ngón chân lượn vòng, một tấc một tấc quấy nhiễu, như đang công thành chiếm đất.</w:t>
      </w:r>
      <w:r>
        <w:br w:type="textWrapping"/>
      </w:r>
      <w:r>
        <w:br w:type="textWrapping"/>
      </w:r>
      <w:r>
        <w:t xml:space="preserve">Chết tiệt quỷ hút máu! Chết tiệt Cullen! Chết tiệt Edward!</w:t>
      </w:r>
      <w:r>
        <w:br w:type="textWrapping"/>
      </w:r>
      <w:r>
        <w:br w:type="textWrapping"/>
      </w:r>
      <w:r>
        <w:t xml:space="preserve">Anh không thể thu vào chút sao, lại động dục ngay trên lớp học!</w:t>
      </w:r>
      <w:r>
        <w:br w:type="textWrapping"/>
      </w:r>
      <w:r>
        <w:br w:type="textWrapping"/>
      </w:r>
      <w:r>
        <w:t xml:space="preserve">Alan rủa thầm, nhưng nổi giận trước mặt mọi người thì không tốt, chỉ có thể buộc mình nhẫn nại, run rẩy từ bắp chân truyền lên như nước thủy triều.</w:t>
      </w:r>
      <w:r>
        <w:br w:type="textWrapping"/>
      </w:r>
      <w:r>
        <w:br w:type="textWrapping"/>
      </w:r>
      <w:r>
        <w:t xml:space="preserve">Tuy cách quần, nhưng da thịt lạnh buốt chỉ có riêng ở ma cà rồng vẫn không ngăn được làm Alan cảm nhận được khoái cảm khác thường.</w:t>
      </w:r>
      <w:r>
        <w:br w:type="textWrapping"/>
      </w:r>
      <w:r>
        <w:br w:type="textWrapping"/>
      </w:r>
      <w:r>
        <w:t xml:space="preserve">Kiếp trước mặc dù không thật sự biết được quá trình kết giao giữa người yêu, nhưng làm một giáo sư nhiều năm cũng bị ảnh hưởng không ít, bởi vậy lúc Edward thực hiện một ít cử chỉ khá thân mật với cậu, mặc dù Alan hơi không thích ứng, nhưng cũng không biểu hiện ra bất mãn và bài xích mãnh liệt.</w:t>
      </w:r>
      <w:r>
        <w:br w:type="textWrapping"/>
      </w:r>
      <w:r>
        <w:br w:type="textWrapping"/>
      </w:r>
      <w:r>
        <w:t xml:space="preserve">Dù sao cũng không phải trẻ con!</w:t>
      </w:r>
      <w:r>
        <w:br w:type="textWrapping"/>
      </w:r>
      <w:r>
        <w:br w:type="textWrapping"/>
      </w:r>
      <w:r>
        <w:t xml:space="preserve">Alan nghĩ như thế, nhưng mà, cậu cảm thấy dung túng và im lặng của mình có lẽ làm cho người nào đó như đạt được cổ vũ, càng ngày càng càn rỡ hơn.</w:t>
      </w:r>
      <w:r>
        <w:br w:type="textWrapping"/>
      </w:r>
      <w:r>
        <w:br w:type="textWrapping"/>
      </w:r>
      <w:r>
        <w:t xml:space="preserve">Thu hồi chân của mình, thay thế bằng tay trái, Edward tái diễn động tác vừa rồi.</w:t>
      </w:r>
      <w:r>
        <w:br w:type="textWrapping"/>
      </w:r>
      <w:r>
        <w:br w:type="textWrapping"/>
      </w:r>
      <w:r>
        <w:t xml:space="preserve">Alan khẽ run lên, càng không dám động hơn.</w:t>
      </w:r>
      <w:r>
        <w:br w:type="textWrapping"/>
      </w:r>
      <w:r>
        <w:br w:type="textWrapping"/>
      </w:r>
      <w:r>
        <w:t xml:space="preserve">Các học sinh đều lắng nghe bài giảng đặc sắc của giáo sư, bản thân ông hăng say giảng bài đến nước bọt tung tóe, ai cũng không chú ý tới, ở vị trí cuối cùng, Alan đang có vẻ rất không thích hợp.</w:t>
      </w:r>
      <w:r>
        <w:br w:type="textWrapping"/>
      </w:r>
      <w:r>
        <w:br w:type="textWrapping"/>
      </w:r>
      <w:r>
        <w:t xml:space="preserve">Thiếu niên tóc đen mắt đen anh tuấn giờ phút này đã ngừng động tác ghi nhanh, tay nắm bút nổi gân xanh, giống như đang cố nhẫn nại cái gì, hô hấp vững vàng của cậu bắt đầu dần thô hơn, đôi mắt đen trong trẻo như ướt một tầng hơi nước, như ngầm ứa ra.</w:t>
      </w:r>
      <w:r>
        <w:br w:type="textWrapping"/>
      </w:r>
      <w:r>
        <w:br w:type="textWrapping"/>
      </w:r>
      <w:r>
        <w:t xml:space="preserve">Ngay khi tay trái Edward dần hướng lên, sắp sửa cởi bỏ dây lưng, Alan không nhịn được nữa vươn tay bắt lấy.</w:t>
      </w:r>
      <w:r>
        <w:br w:type="textWrapping"/>
      </w:r>
      <w:r>
        <w:br w:type="textWrapping"/>
      </w:r>
      <w:r>
        <w:t xml:space="preserve">“Đủ rồi!” Alan trầm giọng nói.</w:t>
      </w:r>
      <w:r>
        <w:br w:type="textWrapping"/>
      </w:r>
      <w:r>
        <w:br w:type="textWrapping"/>
      </w:r>
      <w:r>
        <w:t xml:space="preserve">Edward trong nháy mắt bừng tỉnh, hắn vừa rồi nhất thời tình mê, không khống chế được chính mình, dám khiêu khích Alan như vậy ngay trên lớp.</w:t>
      </w:r>
      <w:r>
        <w:br w:type="textWrapping"/>
      </w:r>
      <w:r>
        <w:br w:type="textWrapping"/>
      </w:r>
      <w:r>
        <w:t xml:space="preserve">Liên tưởng đến tính tình ngày thường của Alan, chỉ sợ sẽ giận dữ đùng đùng, Edward trong lòng bắt đầu lo lắng.</w:t>
      </w:r>
      <w:r>
        <w:br w:type="textWrapping"/>
      </w:r>
      <w:r>
        <w:br w:type="textWrapping"/>
      </w:r>
      <w:r>
        <w:t xml:space="preserve">Alan ngấm ngầm chỉnh sửa quần áo của mình, mặt không biểu tình tiếp tục nghe giảng bài. Nhưng đến tột cùng có nghe được hay không, thì chỉ có cậu tự biết.</w:t>
      </w:r>
      <w:r>
        <w:br w:type="textWrapping"/>
      </w:r>
      <w:r>
        <w:br w:type="textWrapping"/>
      </w:r>
      <w:r>
        <w:t xml:space="preserve">“Ring ——!” tiếng chuông tan học bắt đầu vang lên, Alan ném cho Edward một câu: “Anh đi theo tôi!” rồi đi ra ngoài trước.</w:t>
      </w:r>
      <w:r>
        <w:br w:type="textWrapping"/>
      </w:r>
      <w:r>
        <w:br w:type="textWrapping"/>
      </w:r>
      <w:r>
        <w:t xml:space="preserve">Edward lo sợ bất an đi theo, chuẩn bị nghênh đón xét xử.</w:t>
      </w:r>
      <w:r>
        <w:br w:type="textWrapping"/>
      </w:r>
      <w:r>
        <w:br w:type="textWrapping"/>
      </w:r>
      <w:r>
        <w:t xml:space="preserve">Trong rừng cây, Alan đứng dưới một gốc cây vân sam cao lớn.</w:t>
      </w:r>
      <w:r>
        <w:br w:type="textWrapping"/>
      </w:r>
      <w:r>
        <w:br w:type="textWrapping"/>
      </w:r>
      <w:r>
        <w:t xml:space="preserve">“Anh như vậy là muốn nhìn bộ dạng thất thố của tôi hả?” lời Alan tuy có chút nguy hiểm hỏi gặn, nhưng ngữ khí rõ ràng không sắc bén, xem ra cũng không muốn miệt mài theo đuổi việc này.</w:t>
      </w:r>
      <w:r>
        <w:br w:type="textWrapping"/>
      </w:r>
      <w:r>
        <w:br w:type="textWrapping"/>
      </w:r>
      <w:r>
        <w:t xml:space="preserve">Nói thật, cho dù là đối mặt người trong cuộc, có ai lại đem chuyện riêng tư loại này công khai nói ra hỏi tội a!</w:t>
      </w:r>
      <w:r>
        <w:br w:type="textWrapping"/>
      </w:r>
      <w:r>
        <w:br w:type="textWrapping"/>
      </w:r>
      <w:r>
        <w:t xml:space="preserve">Ma cà rồng giỏi về phỏng đoán nhân tâm tuy không thể nghe ra ý nghĩ trong lòng vị phù thủy không giây phút nào không thi triển bế quan bí thuật, nhưng cá tính mẫn cảm khiến hắn không cần nhờ Hắc Ám thiên phú của mình liền đoán được tâm tình lúc này của Alan, bây giờ, nói dối không có bất kỳ lối thoát nào, giả bộ đáng thương nhận tội mới là lựa chọn duy nhất!</w:t>
      </w:r>
      <w:r>
        <w:br w:type="textWrapping"/>
      </w:r>
      <w:r>
        <w:br w:type="textWrapping"/>
      </w:r>
      <w:r>
        <w:t xml:space="preserve">Hắn vẻ mặt hổ thẹn nhìn bạn trai phù thủy của mình, thấp giọng nói: “Alan, thực xin lỗi. Đều là lỗi của tôi, tôi không nên… Không nên làm vậy với cậu, tôi chỉ cảm thấy mình như đang nằm mơ, chỉ có như vậy mới có thể làm tôi cảm thấy tất cả đều không phải ảo giác. Mới có thể làm tôi thật sự tin tưởng, tôi có cơ hội ở bên cạnh cậu.”</w:t>
      </w:r>
      <w:r>
        <w:br w:type="textWrapping"/>
      </w:r>
      <w:r>
        <w:br w:type="textWrapping"/>
      </w:r>
      <w:r>
        <w:t xml:space="preserve">Alan nhìn bộ dạng có chút đáng thương của Edward, lửa giận vốn không nhiều lắm trong nháy mắt tản ra chín phần, cậu chưa từng nghĩ qua, một người đàn ông cũng sẽ lộ ra vẻ mặt như thế.</w:t>
      </w:r>
      <w:r>
        <w:br w:type="textWrapping"/>
      </w:r>
      <w:r>
        <w:br w:type="textWrapping"/>
      </w:r>
      <w:r>
        <w:t xml:space="preserve">Tựa như lời của hắn, lo được lo mất, mới bức thiết làm như vậy như muốn chứng minh mình đã bắt được đối phương sao?</w:t>
      </w:r>
      <w:r>
        <w:br w:type="textWrapping"/>
      </w:r>
      <w:r>
        <w:br w:type="textWrapping"/>
      </w:r>
      <w:r>
        <w:t xml:space="preserve">Lúc trước, cậu hình như cũng từng như vậy, chỉ là cậu lúc đó, không có dũng khí như Edward.</w:t>
      </w:r>
      <w:r>
        <w:br w:type="textWrapping"/>
      </w:r>
      <w:r>
        <w:br w:type="textWrapping"/>
      </w:r>
      <w:r>
        <w:t xml:space="preserve">Alan mềm lòng hít sâu một hơi, đi đến phía trước, hung hăng đẩy Edward vào gốc cây, sau đó…</w:t>
      </w:r>
      <w:r>
        <w:br w:type="textWrapping"/>
      </w:r>
      <w:r>
        <w:br w:type="textWrapping"/>
      </w:r>
      <w:r>
        <w:t xml:space="preserve">Hôn lên má đối phương.</w:t>
      </w:r>
      <w:r>
        <w:br w:type="textWrapping"/>
      </w:r>
      <w:r>
        <w:br w:type="textWrapping"/>
      </w:r>
      <w:r>
        <w:t xml:space="preserve">Khi mặt bị cảm giác ấm áp mềm mại tiếp xúc, Edward kinh ngạc mở to hai mắt nhìn, tiếp theo hắn phản ứng cực nhanh vươn tay ôm lấy Alan thật chặt, kẻ vừa chủ động đưa tới cửa.</w:t>
      </w:r>
      <w:r>
        <w:br w:type="textWrapping"/>
      </w:r>
      <w:r>
        <w:br w:type="textWrapping"/>
      </w:r>
      <w:r>
        <w:t xml:space="preserve">Đây là lần đầu tiên, Alan, Chủ động… thân cận hắn như vậy.</w:t>
      </w:r>
      <w:r>
        <w:br w:type="textWrapping"/>
      </w:r>
      <w:r>
        <w:br w:type="textWrapping"/>
      </w:r>
      <w:r>
        <w:t xml:space="preserve">Tay Alan vuốt gương mặt tuấn mỹ lạnh buốt như đá cẩm thạch của Edward, hôn nhẹ từ gò má lần xuống đến cằm, rồi đến gò má bên kia, cuối cùng, cậu hơi tách ra, cùng ma cà rồng nhìn nhau chốc lát.</w:t>
      </w:r>
      <w:r>
        <w:br w:type="textWrapping"/>
      </w:r>
      <w:r>
        <w:br w:type="textWrapping"/>
      </w:r>
      <w:r>
        <w:t xml:space="preserve">Khi mắt vàng đối diện mắt đen, phảng phất như cuộc gặp gỡ của số mệnh, Alan cảm giác đáy lòng mình có một lớp màn như có như không nát vụn trong nháy mắt.</w:t>
      </w:r>
      <w:r>
        <w:br w:type="textWrapping"/>
      </w:r>
      <w:r>
        <w:br w:type="textWrapping"/>
      </w:r>
      <w:r>
        <w:t xml:space="preserve">Cẩn thận ngắm nhìn khuôn mặt tuấn mỹ khuynh đảo chúng sinh của ma cà rồng, ánh mắt Alan dừng lại trên môi hắn một chút, hơi do dự, kiễng chân, chỉ hôn lên trán hắn.</w:t>
      </w:r>
      <w:r>
        <w:br w:type="textWrapping"/>
      </w:r>
      <w:r>
        <w:br w:type="textWrapping"/>
      </w:r>
      <w:r>
        <w:t xml:space="preserve">Đôi môi ấm áp dán lên vầng trán lạnh buốt bóng loáng, trang trọng như đóng dấu thề nguyền.</w:t>
      </w:r>
      <w:r>
        <w:br w:type="textWrapping"/>
      </w:r>
      <w:r>
        <w:br w:type="textWrapping"/>
      </w:r>
      <w:r>
        <w:t xml:space="preserve">“Không cần lo được lo mất nữa, cảm giác này tuyệt không tốt, tôi chán ghét cảm giác này. Tôi… từ giờ trở đi tôi chính thức tiếp nhận tình cảm của anh, được chứ.” Alan thở dài nói.</w:t>
      </w:r>
      <w:r>
        <w:br w:type="textWrapping"/>
      </w:r>
      <w:r>
        <w:br w:type="textWrapping"/>
      </w:r>
      <w:r>
        <w:t xml:space="preserve">“Thật sự.” đôi mắt vàng có chút ẩm ướt của Edward rạng rỡ sinh huy, nụ cười sáng lạn không che dấu được niềm vui sướng.</w:t>
      </w:r>
      <w:r>
        <w:br w:type="textWrapping"/>
      </w:r>
      <w:r>
        <w:br w:type="textWrapping"/>
      </w:r>
      <w:r>
        <w:t xml:space="preserve">“Ừ.”</w:t>
      </w:r>
      <w:r>
        <w:br w:type="textWrapping"/>
      </w:r>
      <w:r>
        <w:br w:type="textWrapping"/>
      </w:r>
      <w:r>
        <w:t xml:space="preserve">“Alan, I don’ t have the strength to stay away from you anymore.” ( tôi rốt cuộc không cách nào khống chế bản thân rời xa cậu. —— dẫn từ nguyên văn.) Edward có chút thở dốc nói.</w:t>
      </w:r>
      <w:r>
        <w:br w:type="textWrapping"/>
      </w:r>
      <w:r>
        <w:br w:type="textWrapping"/>
      </w:r>
      <w:r>
        <w:t xml:space="preserve">“Then don’ t. ” ( vậy thì không cần đi. —— dẫn tự nguyên văn)</w:t>
      </w:r>
      <w:r>
        <w:br w:type="textWrapping"/>
      </w:r>
      <w:r>
        <w:br w:type="textWrapping"/>
      </w:r>
      <w:r>
        <w:t xml:space="preserve">“Cậu… cậu cũng từng lo được lo mất phải không? Alan, là ai…” Edward nhớ tới cặp mắt xanh biếc vô cùng xinh đẹp trong lúc vô tình nhìn thấy trí nhớ Alan, có chút ghen tuông hỏi.</w:t>
      </w:r>
      <w:r>
        <w:br w:type="textWrapping"/>
      </w:r>
      <w:r>
        <w:br w:type="textWrapping"/>
      </w:r>
      <w:r>
        <w:t xml:space="preserve">Thản nhiên cười, Alan nói ra: “Đây là chuyện rất lâu trước kia, tôi nói tôi sẽ nhìn thẳng vào tình cảm của mình, chẳng lẽ anh không tin lời cam đoan của tôi à?”</w:t>
      </w:r>
      <w:r>
        <w:br w:type="textWrapping"/>
      </w:r>
      <w:r>
        <w:br w:type="textWrapping"/>
      </w:r>
      <w:r>
        <w:t xml:space="preserve">“Tin, tôi tin.” Mặc dù không hỏi được điều mình muốn, nhưng kinh hỉ hôm nay đã đủ để hắn hài lòng.</w:t>
      </w:r>
      <w:r>
        <w:br w:type="textWrapping"/>
      </w:r>
      <w:r>
        <w:br w:type="textWrapping"/>
      </w:r>
      <w:r>
        <w:t xml:space="preserve">Nhìn cặp môi hồng nhạt của Alan, Edward nhịn không được muốn hôn xuống, lại bị Alan đẩy ra nói: “Tốt lắm, hôm nay… Đi khỏi nơi này a.”</w:t>
      </w:r>
      <w:r>
        <w:br w:type="textWrapping"/>
      </w:r>
      <w:r>
        <w:br w:type="textWrapping"/>
      </w:r>
      <w:r>
        <w:t xml:space="preserve">Vừa rồi chủ động hôn má Edward đã làm Alan rất ngượng, cậu chật vật vội vàng chạy trối chết.</w:t>
      </w:r>
      <w:r>
        <w:br w:type="textWrapping"/>
      </w:r>
      <w:r>
        <w:br w:type="textWrapping"/>
      </w:r>
      <w:r>
        <w:t xml:space="preserve">Tâm tình Edward trở nên vô cùng tốt, thẳng đến lúc tan học trên mặt cũng không buông nụ cười ra, nụ cười đẹp mắt thậm chí làm không ít mắt người sáng ngời.</w:t>
      </w:r>
      <w:r>
        <w:br w:type="textWrapping"/>
      </w:r>
      <w:r>
        <w:br w:type="textWrapping"/>
      </w:r>
      <w:r>
        <w:t xml:space="preserve">Tuy nhu tình mật ý một phen, nhưng Edward đột nhiên biểu hiện thật sự có chút bất thường, liên tưởng đến nghi vấn buổi sáng hôm nay, Alan quyết định vẫn nên tra rõ ràng cho thỏa đáng.</w:t>
      </w:r>
      <w:r>
        <w:br w:type="textWrapping"/>
      </w:r>
      <w:r>
        <w:br w:type="textWrapping"/>
      </w:r>
      <w:r>
        <w:t xml:space="preserve">Cậu dàn xếp cho Alice bọn người đi trước, lúc sắp lên xe đột nhiên nói mình để quên sách trong phòng học, ma cà rồng nóng lòng nịnh nọt lập tức hấp tấp chạy về lấy.</w:t>
      </w:r>
      <w:r>
        <w:br w:type="textWrapping"/>
      </w:r>
      <w:r>
        <w:br w:type="textWrapping"/>
      </w:r>
      <w:r>
        <w:t xml:space="preserve">Đuổi ma cà rồng đi, Alan thừa dịp không có ai, dùng ma pháp mở Volvo màu bạc của Edward ra.</w:t>
      </w:r>
      <w:r>
        <w:br w:type="textWrapping"/>
      </w:r>
      <w:r>
        <w:br w:type="textWrapping"/>
      </w:r>
      <w:r>
        <w:t xml:space="preserve">Nhanh chóng bày chú cách ly, chú xem nhẹ cùng chú cảnh giới chung quanh, Alan thần tốc ôm lấy cái túi nhỏ bị Edward giấu kĩ trong hộp nhỏ bên cạnh chỗ ngồi.</w:t>
      </w:r>
      <w:r>
        <w:br w:type="textWrapping"/>
      </w:r>
      <w:r>
        <w:br w:type="textWrapping"/>
      </w:r>
      <w:r>
        <w:t xml:space="preserve">Mở ra xem xét, trong túi nhỏ căng phồng đại bộ phận đều là sách, còn có một vài tập tranh.</w:t>
      </w:r>
      <w:r>
        <w:br w:type="textWrapping"/>
      </w:r>
      <w:r>
        <w:br w:type="textWrapping"/>
      </w:r>
      <w:r>
        <w:t xml:space="preserve">Chẳng lẽ là các ma cà rồng muốn hăng hái khổ đọc, những sách kia là sách cổ gì sao?</w:t>
      </w:r>
      <w:r>
        <w:br w:type="textWrapping"/>
      </w:r>
      <w:r>
        <w:br w:type="textWrapping"/>
      </w:r>
      <w:r>
        <w:t xml:space="preserve">Alan nhíu mày suy nghĩ, sau đó nhìn kỹ, lập tức mặt đen.</w:t>
      </w:r>
      <w:r>
        <w:br w:type="textWrapping"/>
      </w:r>
      <w:r>
        <w:br w:type="textWrapping"/>
      </w:r>
      <w:r>
        <w:t xml:space="preserve">《 lời yêu thương triền miên 》, 《ba mươi sáu kế tán gái》, 《 trạch nam truy gái bách khoa toàn thư 》, 《một trăm lẻ tám cách công hãm tiểu thụ》, 《 làm sao khiêu khích tình dục của người yêu》…</w:t>
      </w:r>
      <w:r>
        <w:br w:type="textWrapping"/>
      </w:r>
      <w:r>
        <w:br w:type="textWrapping"/>
      </w:r>
      <w:r>
        <w:t xml:space="preserve">Mà mở ra mấy tập tranh kia, vẽ đầy các loại động tác hôn môi, vuốt ve và… Khiêu khích.</w:t>
      </w:r>
      <w:r>
        <w:br w:type="textWrapping"/>
      </w:r>
      <w:r>
        <w:br w:type="textWrapping"/>
      </w:r>
      <w:r>
        <w:t xml:space="preserve">Hai tay run rẩy chỉ vào những thứ này, hồi tưởng lại mấy lời nói làm mặt đỏ tim đập mạnh và khiêu khích hoặc sáng hoặc tối của Edward hôm nay, Alan quả thực xấu hổ lại giận dữ gần chết.</w:t>
      </w:r>
      <w:r>
        <w:br w:type="textWrapping"/>
      </w:r>
      <w:r>
        <w:br w:type="textWrapping"/>
      </w:r>
      <w:r>
        <w:t xml:space="preserve">Trong con ngươi đen bóng ngưng tụ đầy ánh điện sấm sét, mặt thiếu niên tóc đen mắt đen anh tuấn giờ phút này tràn đầy dữ tợn, rất có xu thế hóa thân thành Ma Vương địa ngục!</w:t>
      </w:r>
      <w:r>
        <w:br w:type="textWrapping"/>
      </w:r>
      <w:r>
        <w:br w:type="textWrapping"/>
      </w:r>
      <w:r>
        <w:t xml:space="preserve">“E-M-M-E-T-T! E-D-W-A-R-D!” từ ngữ lạnh lẽo từng chữ từng chữ phát ra từ bờ môi run rẩy, Alan nhe răng cười một tiếng, trong đầu nhanh chóng nhớ lại những gì mình học qua, tất cả nghệ thuật hắc ám trừ Avada Kedavra ra!</w:t>
      </w:r>
      <w:r>
        <w:br w:type="textWrapping"/>
      </w:r>
      <w:r>
        <w:br w:type="textWrapping"/>
      </w:r>
      <w:r>
        <w:t xml:space="preserve">“Hắt xì!” Emmett đang cùng Rosalie nói đùa và Edward tìm được sách đang đi trở về không hẹn mà cùng hắt hơi một cái, kỳ quái suy nghĩ, nhiều năm như thế, đã sớm quên cảm giác rét lạnh, chẳng lẽ thân là ma cà rồng cũng sẽ hắt xì sao?</w:t>
      </w:r>
      <w:r>
        <w:br w:type="textWrapping"/>
      </w:r>
      <w:r>
        <w:br w:type="textWrapping"/>
      </w:r>
      <w:r>
        <w:t xml:space="preserve">___________________________________________</w:t>
      </w:r>
      <w:r>
        <w:br w:type="textWrapping"/>
      </w:r>
      <w:r>
        <w:br w:type="textWrapping"/>
      </w:r>
      <w:r>
        <w:t xml:space="preserve">Chương này chứng minh, con gái nào cũng có máu hủ trong người, chỉ là chưa có cơ hội phát tác mà thôi =.= Em lạy mấy chị nữ sinh, vừa mới mất mát xong là nhào ra bàn ai công ai thụ, người ta hun còn chưa hun đúng nghĩa nữa mà mấy chị đã đầu óc sâu bọ =.=</w:t>
      </w:r>
      <w:r>
        <w:br w:type="textWrapping"/>
      </w:r>
      <w:r>
        <w:br w:type="textWrapping"/>
      </w:r>
      <w:r>
        <w:t xml:space="preserve">Mà em xin chia bùn vs mấy chị: giáo sư là thụ mấy chị ạ, do tương quan lực lượng hai bên chênh lệch quá và anh Ed nhìn thế chứ cũng phúc hắc bỏ mợ nên giáo sư chỉ có thể căm hận nằm dưới =.= Em cũng bùn lắm, tại vì em thích giáo sư làm công, nhưng nói thật truyện này giáo sư còn trai tơ quá, có biết gì đâu, để giáo sư nằm trên đỉnh a đỉnh một hồi chắc chết quá, mắc dù ma cà rồng không chết, nhưng em vẫn tin tưởng khả năng của anh Ed hơn ạ [lẩm bẩm] [lầu bầu]</w:t>
      </w:r>
      <w:r>
        <w:br w:type="textWrapping"/>
      </w:r>
      <w:r>
        <w:br w:type="textWrapping"/>
      </w:r>
      <w:r>
        <w:t xml:space="preserve">Hự hự, chắc em đây nói nhiều quá rùi, bùn quá, hết truyện hay đọ rồi, giờ lại phải lượn vòng vòng tìm truyện, haiz~~~~~~~</w:t>
      </w:r>
      <w:r>
        <w:br w:type="textWrapping"/>
      </w:r>
      <w:r>
        <w:br w:type="textWrapping"/>
      </w:r>
    </w:p>
    <w:p>
      <w:pPr>
        <w:pStyle w:val="Heading2"/>
      </w:pPr>
      <w:bookmarkStart w:id="66" w:name="chương-36-cảnh-cáo-.-.-."/>
      <w:bookmarkEnd w:id="66"/>
      <w:r>
        <w:t xml:space="preserve">37. Chương 36: Cảnh Cáo . . .</w:t>
      </w:r>
    </w:p>
    <w:p>
      <w:pPr>
        <w:pStyle w:val="Compact"/>
      </w:pPr>
      <w:r>
        <w:br w:type="textWrapping"/>
      </w:r>
      <w:r>
        <w:br w:type="textWrapping"/>
      </w:r>
      <w:r>
        <w:t xml:space="preserve">Biết được đồ Emmett giao cho Edward lại là mấy thứ này, Alan vô cùng phẫn nộ, nhưng thân sơ có khác, cậu chỉ coi Emmett là đầu sỏ gây nên. Mà Edward, dù sao cũng là người của cậu, đợi bữa nào đóng cửa giáo huấn một phen là được.</w:t>
      </w:r>
      <w:r>
        <w:br w:type="textWrapping"/>
      </w:r>
      <w:r>
        <w:br w:type="textWrapping"/>
      </w:r>
      <w:r>
        <w:t xml:space="preserve">Hơn nữa Alan cũng không lập tức gây phiền toái cho Emmett, mà tích góp từng tí một rồi vùng lên tính sổ sau.</w:t>
      </w:r>
      <w:r>
        <w:br w:type="textWrapping"/>
      </w:r>
      <w:r>
        <w:br w:type="textWrapping"/>
      </w:r>
      <w:r>
        <w:t xml:space="preserve">Một Slytherin tiêu chuẩn, tích thủy chi ân tất hoàn, trừng mắt chi thù tất báo*, Emmett ba lần bốn lượt chọc giận Alan, đời này kiếp này của hắn đã định là một tấm bi kịch!</w:t>
      </w:r>
      <w:r>
        <w:br w:type="textWrapping"/>
      </w:r>
      <w:r>
        <w:br w:type="textWrapping"/>
      </w:r>
      <w:r>
        <w:t xml:space="preserve">Trên đường trở về, Alan đột nhiên nở nụ cười đểu với Edward một cái, Edward kinh hãi đến hàm răng run lên.</w:t>
      </w:r>
      <w:r>
        <w:br w:type="textWrapping"/>
      </w:r>
      <w:r>
        <w:br w:type="textWrapping"/>
      </w:r>
      <w:r>
        <w:t xml:space="preserve">Quay mắt về phía nụ cười làm cho lỗ chân lông co rúm lại của Alan, phản ứng đầu tiên của Edward chính là dùng ánh mắt mịt mờ nhìn thoáng qua cái hộp tàng thư của mình.</w:t>
      </w:r>
      <w:r>
        <w:br w:type="textWrapping"/>
      </w:r>
      <w:r>
        <w:br w:type="textWrapping"/>
      </w:r>
      <w:r>
        <w:t xml:space="preserve">Ngoài mặt không có bất kỳ dấu vết lục lọi nào, cũng không ngửi ra mùi gì. Nhưng liên tưởng đến thủ đoạn quỷ bí khó lường của phù thủy, thân là một ma cà rồng tính cách mẫn cảm, Edward cũng đoán được chuyện gì!</w:t>
      </w:r>
      <w:r>
        <w:br w:type="textWrapping"/>
      </w:r>
      <w:r>
        <w:br w:type="textWrapping"/>
      </w:r>
      <w:r>
        <w:t xml:space="preserve">Không có phẫn nộ bị nhìn lén bí mật riêng, Edward bây giờ chỉ có nổi sợ nghênh đón bão tố.</w:t>
      </w:r>
      <w:r>
        <w:br w:type="textWrapping"/>
      </w:r>
      <w:r>
        <w:br w:type="textWrapping"/>
      </w:r>
      <w:r>
        <w:t xml:space="preserve">Liên tưởng đến kết cục bi thảm sau khi Emmett và Jasper chọc giận Alan; liên tưởng đến sức mạnh khủng bố của Alan lúc ma lực bạo động lần trước, tuy Alan đã từng nói khi đó là vì ma lực chưa được khai thông nên mới xuất hiện cục diện bất ngờ như vậy, bình thường cậu tuyệt đối không có quyền năng hùng mạnh đến thế, hơn nữa loại sức mạnh này trên cơ bản không có khả năng tái xuất hiện, nhưng Edward vẫn không khỏi run sợ một trận.</w:t>
      </w:r>
      <w:r>
        <w:br w:type="textWrapping"/>
      </w:r>
      <w:r>
        <w:br w:type="textWrapping"/>
      </w:r>
      <w:r>
        <w:t xml:space="preserve">Đều do Emmett, tự nhiên lại cho hắn những thứ này làm gì chứ. (biết cái gì là vong ân phụ nghĩa chưa =.-)</w:t>
      </w:r>
      <w:r>
        <w:br w:type="textWrapping"/>
      </w:r>
      <w:r>
        <w:br w:type="textWrapping"/>
      </w:r>
      <w:r>
        <w:t xml:space="preserve">Căn cứ nguyên tắc thẳng thắn thì được khoan dung, Edward trên đường về nhà nhiều lần muốn chủ động nhận tội, nhưng lời nói đến bên miệng nhưng lòng vẫn cầu mong sẽ gặp may mà nuốt xuống.</w:t>
      </w:r>
      <w:r>
        <w:br w:type="textWrapping"/>
      </w:r>
      <w:r>
        <w:br w:type="textWrapping"/>
      </w:r>
      <w:r>
        <w:t xml:space="preserve">Có lẽ là mình nhạy cảm quá thôi, đúng không? Edward tự an ủi mình như vậy.</w:t>
      </w:r>
      <w:r>
        <w:br w:type="textWrapping"/>
      </w:r>
      <w:r>
        <w:br w:type="textWrapping"/>
      </w:r>
      <w:r>
        <w:t xml:space="preserve">“Edward a…” Alan đang nhắm mắt dưỡng thần đột nhiên lười biếng mở miệng: “Anh thích xem sách có hình lắm à?”</w:t>
      </w:r>
      <w:r>
        <w:br w:type="textWrapping"/>
      </w:r>
      <w:r>
        <w:br w:type="textWrapping"/>
      </w:r>
      <w:r>
        <w:t xml:space="preserve">“Á…” Edward giật bắn người, nhưng sắc mặt khôi phục trong nháy mắt, có chút chột dạ liếc nhìn Alan sắc mặt như thường một cái, mơ hồ nói: “Ngô… có, có đôi khi xem một ít.”</w:t>
      </w:r>
      <w:r>
        <w:br w:type="textWrapping"/>
      </w:r>
      <w:r>
        <w:br w:type="textWrapping"/>
      </w:r>
      <w:r>
        <w:t xml:space="preserve">“… coi ít đi, như vậy không tốt cho mắt đó.” Alan quan tâm nói.</w:t>
      </w:r>
      <w:r>
        <w:br w:type="textWrapping"/>
      </w:r>
      <w:r>
        <w:br w:type="textWrapping"/>
      </w:r>
      <w:r>
        <w:t xml:space="preserve">“… Biết… Biết.”</w:t>
      </w:r>
      <w:r>
        <w:br w:type="textWrapping"/>
      </w:r>
      <w:r>
        <w:br w:type="textWrapping"/>
      </w:r>
      <w:r>
        <w:t xml:space="preserve">“Nhất là… Không nên coi chung với Emmett.”</w:t>
      </w:r>
      <w:r>
        <w:br w:type="textWrapping"/>
      </w:r>
      <w:r>
        <w:br w:type="textWrapping"/>
      </w:r>
      <w:r>
        <w:t xml:space="preserve">“… Alan, tôi biết sai rồi.”</w:t>
      </w:r>
      <w:r>
        <w:br w:type="textWrapping"/>
      </w:r>
      <w:r>
        <w:br w:type="textWrapping"/>
      </w:r>
      <w:r>
        <w:t xml:space="preserve">——————</w:t>
      </w:r>
      <w:r>
        <w:br w:type="textWrapping"/>
      </w:r>
      <w:r>
        <w:br w:type="textWrapping"/>
      </w:r>
      <w:r>
        <w:t xml:space="preserve">Trong thư phòng Carlisle, Alan ân cần thăm hỏi tộc trưởng nhà Cullen sau đó ngồi xuống ghế.</w:t>
      </w:r>
      <w:r>
        <w:br w:type="textWrapping"/>
      </w:r>
      <w:r>
        <w:br w:type="textWrapping"/>
      </w:r>
      <w:r>
        <w:t xml:space="preserve">“Alan, thật sự thì tôi biết một ít chuyện có liên quan đến phù thủy. Chỉ là trước đó, cậu có thể nói cho tôi biết cậu sao  có thể trở thành một phù thủy được chứ?” gương mặt anh tuấn của Carlisle có vẻ hơi nghiêm túc.</w:t>
      </w:r>
      <w:r>
        <w:br w:type="textWrapping"/>
      </w:r>
      <w:r>
        <w:br w:type="textWrapping"/>
      </w:r>
      <w:r>
        <w:t xml:space="preserve">Alan khẽ nhíu mày, không biết Carlisle tại sao phải hỏi như vậy, chẳng lẽ thân phận phù thủy có cấm kỵ gì sao?</w:t>
      </w:r>
      <w:r>
        <w:br w:type="textWrapping"/>
      </w:r>
      <w:r>
        <w:br w:type="textWrapping"/>
      </w:r>
      <w:r>
        <w:t xml:space="preserve">“Năm tôi mười một tuổi, đột nhiên có một ngày…” Alan tổ chức ngôn ngữ, nói ra: “Trong thân thể dâng lên một sức mạnh kì dị, trí nhớ truyền thừa từ trong huyết mạch giúp tôi biết rõ loại sức mạnh này là ma lực của phù thủy, đủ loại ma chú, ma dược cùng một vài kí ức có quan hệ với phù thủy hiện lên trong đầu tôi, từ khi đó, tôi liền trở thành phù thủy.”</w:t>
      </w:r>
      <w:r>
        <w:br w:type="textWrapping"/>
      </w:r>
      <w:r>
        <w:br w:type="textWrapping"/>
      </w:r>
      <w:r>
        <w:t xml:space="preserve">Mang theo trí nhớ của kiếp trước luân hồi là bí mật của Alan, trí nhớ khi đó cậu vẫn muốn né tránh. Kiếp trước cho cậu chính là đau xót, cậu muốn vĩnh viễn chôn sâu trong đáy lòng, mặc dù là người thân cận nhất cũng không nguyện ý kể ra.</w:t>
      </w:r>
      <w:r>
        <w:br w:type="textWrapping"/>
      </w:r>
      <w:r>
        <w:br w:type="textWrapping"/>
      </w:r>
      <w:r>
        <w:t xml:space="preserve">“Nói như vậy, sức mạnh phù thủy của cậu là kế thừa từ huyết mạch, mà không phải do phù thủy khác truyền thụ.” Carlisle hỏi.</w:t>
      </w:r>
      <w:r>
        <w:br w:type="textWrapping"/>
      </w:r>
      <w:r>
        <w:br w:type="textWrapping"/>
      </w:r>
      <w:r>
        <w:t xml:space="preserve">“Đúng vậy…” Alan cũng không biết truyền thừa sức mạnh của Phù thủy bản địa là như thế nào, bởi vậy có chút lo lắng. Ở kiếp trước, sức mạnh của Phù thủy tuy tới từ huyết mạch, nhưng truyền thừa tri thức lại thông qua phù thủy khác truyền thụ, học viện ma pháp Hogwarts, Dumstrang, Beauxbatons cũng bởi vậy mà ra đời.</w:t>
      </w:r>
      <w:r>
        <w:br w:type="textWrapping"/>
      </w:r>
      <w:r>
        <w:br w:type="textWrapping"/>
      </w:r>
      <w:r>
        <w:t xml:space="preserve">“Thì ra là thế.” Carlisle gật gật đầu: “Alan, gia tộc của tôi còn rất trẻ, có lẽ kém một vài gia tộc lâu đời truyền thừa ngàn năm, nhưng trước kia tôi có tiếp xúc qua một ít tư liệu lịch sử có liên quan đến phù thủy, ý tôi là, trước kia tôi trở thành ma cà rồng…”</w:t>
      </w:r>
      <w:r>
        <w:br w:type="textWrapping"/>
      </w:r>
      <w:r>
        <w:br w:type="textWrapping"/>
      </w:r>
      <w:r>
        <w:t xml:space="preserve">“Ngô?” Alan nhìn Carlisle, đối với thân phận trước khi ông trở thành  ma cà rồng đúng là có chút tò mò.</w:t>
      </w:r>
      <w:r>
        <w:br w:type="textWrapping"/>
      </w:r>
      <w:r>
        <w:br w:type="textWrapping"/>
      </w:r>
      <w:r>
        <w:t xml:space="preserve">Cho dù là kiếp trước, phù thủy đối với Muggle bình thường mà nói cũng chỉ là một truyền thuyết thôi, Carlisle khi còn là một con người lại biết chuyện có liên quan đến phù thủy, chắc hẳn thân phận của ông nhất định không phải người thường a.</w:t>
      </w:r>
      <w:r>
        <w:br w:type="textWrapping"/>
      </w:r>
      <w:r>
        <w:br w:type="textWrapping"/>
      </w:r>
      <w:r>
        <w:t xml:space="preserve">“Không cần kinh ngạc như vậy, Alan.” Carlisle mỉm cười nói: “Mặc dù sau khi trở thành ma cà rồng chúng tôi có sinh mạng và thân phận mới, nhưng trí nhớ trước đó chúng ta vẫn nhớ rõ. Trước kia tôi trở thành ma cà rồng, là con trai của một giáo chủ Giáo Đình…”</w:t>
      </w:r>
      <w:r>
        <w:br w:type="textWrapping"/>
      </w:r>
      <w:r>
        <w:br w:type="textWrapping"/>
      </w:r>
      <w:r>
        <w:t xml:space="preserve">Ông dừng chốc lát rồi nói tiếp: “Đó là chuyện hơn sáu trăm năm trước, thân là một cậu bé xuất thân trong gia đình tôn giáo cao cấp, tôi có rất nhiều cơ hội tiếp xúc với tư liệu bí ẩn. Từng thấy trong một vài điển tịch có ghi lại, phù thủy… Xác thực đã xuất hiện trong lịch sử, lịch sử của họ ết sức lâu đời, thậm chí còn trước cả Giáo Đình, trong những năm tháng xa xôi đó, các phù thủy đã từng hoạt động mạnh trong các giai cấp thần quyền ở các quốc gia cổ Châu Âu, thậm chí có cả vương quyền. Chỉ là về sau Giáo Đình hưng khởi, dần dần trở thành tín ngưỡng trung tâm của con người Châu Âu, không gian sinh tồn của phù thủy bị xâm chiếm, đặc biệt vào khoảng trước sau cuối thời Trung Cổ, các phù thủy không chịu nổi Giáo Đình cứ tìm cách diệt trừ họ, hai bên đã xảy ra huyết chiến, cuối cùng không thấy ghi lại, rất có thể là…”</w:t>
      </w:r>
      <w:r>
        <w:br w:type="textWrapping"/>
      </w:r>
      <w:r>
        <w:br w:type="textWrapping"/>
      </w:r>
      <w:r>
        <w:t xml:space="preserve">Điều này có liên quan gì với ta chứ, ta cũng không phải phù thủy của thế giới này. Alan trong lòng nghĩ thầm, cậu chỉ muốn biết trên thế giới này còn hậu duệ của Phù thủy bản địa hay không, về phần lịch sử hưng suy của Phù thủy bản địa, cậu cũng không có hứng thú quá lớn.</w:t>
      </w:r>
      <w:r>
        <w:br w:type="textWrapping"/>
      </w:r>
      <w:r>
        <w:br w:type="textWrapping"/>
      </w:r>
      <w:r>
        <w:t xml:space="preserve">“Ý ông là phù thủy đã diệt chủng? Giáo Đình có quyền năng gì lại có khả năng diệt sạch phù thủy?”</w:t>
      </w:r>
      <w:r>
        <w:br w:type="textWrapping"/>
      </w:r>
      <w:r>
        <w:br w:type="textWrapping"/>
      </w:r>
      <w:r>
        <w:t xml:space="preserve">“Đây chính là trọng điểm tôi muốn nói!” sắc mặt Carlisle có chút nghiêm trọng: “Sức mạnh chủ yếu trong Giáo Đình lúc cùng các phù thủy chiến đấu, được gọi là —— thánh kỵ sĩ.”</w:t>
      </w:r>
      <w:r>
        <w:br w:type="textWrapping"/>
      </w:r>
      <w:r>
        <w:br w:type="textWrapping"/>
      </w:r>
      <w:r>
        <w:t xml:space="preserve">“Ông là chỉ những hành vi giống như thiêu sống nữ phù thủy vào thời Trung Cổ sao? Tôi vốn hoài nghi người thường sao có thể bắt được còn dùng lửa thiêu chết phù thủy, dù sao sức mạnh của phù thủy hết sức cường đại, tuyệt đối người thường không có đủ khả năng thương tổn, ra là thánh kỵ sĩ Giáo Đình nhúng tay vào.” Alan lẩm bẩm nói, thánh kỵ sĩ?</w:t>
      </w:r>
      <w:r>
        <w:br w:type="textWrapping"/>
      </w:r>
      <w:r>
        <w:br w:type="textWrapping"/>
      </w:r>
      <w:r>
        <w:t xml:space="preserve">“Đúng vậy, Alan.” Carlisle nói ra: “Đừng thiên vị cho những kẻ truyền lưu chuyện xưa và lịch sử, phải biết rằng lịch sử đều do người thắng viết lại. Cũng nên biết trên thế giới này đã có ma cà rồng, cũng sẽ có loài hùng mạnh khác tồn tại, nếu Giáo Đình không có sức mạnh nhất định để uy hiếp, làm sao có thể xưng hùng ở Châu Âu gần ngàn năm! Nhất là thời Trung Cổ, lại là thời kì hoàng kim phát triển của Giáo Đình. Không chỉ có phù thủy, mà ngay cả chủng tộc ma cà rồng, người sói, Druid, tinh linh vân vân cũng không dám chính diện chống lại Giáo Đình.”</w:t>
      </w:r>
      <w:r>
        <w:br w:type="textWrapping"/>
      </w:r>
      <w:r>
        <w:br w:type="textWrapping"/>
      </w:r>
      <w:r>
        <w:t xml:space="preserve">“Hóa ra Giáo Đình… Có sức mạnh lớn như vậy!”</w:t>
      </w:r>
      <w:r>
        <w:br w:type="textWrapping"/>
      </w:r>
      <w:r>
        <w:br w:type="textWrapping"/>
      </w:r>
      <w:r>
        <w:t xml:space="preserve">“Đúng vậy, ở thời Trung Cổ bóng tôi, các chủng tộc ‘Phi nhân loại’ chúng ta cũng không tránh đời như bây giờ, lại không thể tránh đời, như vậy sẽ xung đột với loài người trên thế giới, lúc ấy Giáo Đình thân là người bảo vệ của con người cũng không hi vọng sự hiện hữu của chúng ta ảnh hưởng tới sự truyền bá tín ngưỡng và thống trị của Giáo Đình, bởi vậy, mâu thuẫn do đó sinh ra.” Carlisle khẽ thở dài một hơi, thân là trẻ con sinh ra trong gia đình tôn giáo cuối cùng lại trở thành sinh vật bóng tối trái nghịch với tín ngưỡng ban đầu, chắc hẳn, ông đã từng hết sức thống khổ.</w:t>
      </w:r>
      <w:r>
        <w:br w:type="textWrapping"/>
      </w:r>
      <w:r>
        <w:br w:type="textWrapping"/>
      </w:r>
      <w:r>
        <w:t xml:space="preserve">“Khi đó Giáo Đình dùng thánh kỵ sĩ làm tiên phong, hoành hành đại lục Châu Âu, có không ít sinh vật phi nhân loại đều bị diệt dưới móng ngựa của Giáo Đình, đặc biệt là phù thủy, bởi vậy mà mai danh ẩn tích đến nay, thẳng đến chúng tôi biết thân phận của cậu. Nói cho đúng là, Alan, phù thủy diệt vong vì Giáo Đình, tuy đã trải qua ngàn năm, nhưng mối thù này không nhất định sẽ biến mất, cậu phải cẩn thận, ngàn vạn lần không thể để quá nhiều người biết thân phận phù thủy của cậu, đây là tôi cảnh cáo cậu, bởi vì rất có thể mang đến nguy hiểm cho cậu…”</w:t>
      </w:r>
      <w:r>
        <w:br w:type="textWrapping"/>
      </w:r>
      <w:r>
        <w:br w:type="textWrapping"/>
      </w:r>
      <w:r>
        <w:t xml:space="preserve">“Ý ông là, nếu thân phận phù thủy của tôi bị Giáo Đình phát hiện, rất có thể sẽ mang tới phiền toái không cần thiết!” Alan hết sức khiếp sợ, chẳng lẽ ở thế giới này thân phận phù thủy rất nguy hiểm sao?</w:t>
      </w:r>
      <w:r>
        <w:br w:type="textWrapping"/>
      </w:r>
      <w:r>
        <w:br w:type="textWrapping"/>
      </w:r>
      <w:r>
        <w:t xml:space="preserve">“Đúng vậy Alan, tuy thánh kỵ sĩ Giáo Đình sớm đã xuống dốc, họ dường như biến mất cùng lúc với các phù thủy. Khi tôi còn là con người đã không tìm được bất kì thứ gì ghi lại tài liệu về thánh kỵ sĩ Giáo Đình nữa, nhưng nhìn trong lịch sử, chẳng biết tại sao, bài xích và căm hận của Giáo Đình đối với phù thủy còn lớn hơn những chủng tộc khác. Cho đến ngày nay, ma cà rồng người sói vân vân vẫn sinh tồn trên thế giới này, thánh kỵ sĩ Giáo Đình cũng chưa từng xuất hiện vây quét chúng tôi, thậm chí còn có ý muốn hòa bình ở chung. Nhưng nếu để họ biết trên thế giới này lại lần nữa xuất hiện một phù thủy, tôi không biết như vậy có mang đến nguy hiểm gì cho cậu không nữa…” Carlisle lo lắng nói.</w:t>
      </w:r>
      <w:r>
        <w:br w:type="textWrapping"/>
      </w:r>
      <w:r>
        <w:br w:type="textWrapping"/>
      </w:r>
      <w:r>
        <w:t xml:space="preserve">“Ông không cần lo, tôi cũng không đem ân oán giữa phù thủy và Giáo Đình để trong lòng, đây đã là chuyện cũ nhiều năm trước. Hơn nữa tôi sẽ luôn khống chế bí mật phù thủy, sẽ không để cho quá nhiều người biết.” Alan gật đầu nói: “Cảm ơn ông, Carlisle, cám ơn cảnh cáo của ông.”</w:t>
      </w:r>
      <w:r>
        <w:br w:type="textWrapping"/>
      </w:r>
      <w:r>
        <w:br w:type="textWrapping"/>
      </w:r>
      <w:r>
        <w:t xml:space="preserve">Hóa ra phù thủy bản địa lại có kẻ thù hùng mạnh như vậy! Alan không khỏi run sợ một trận.</w:t>
      </w:r>
      <w:r>
        <w:br w:type="textWrapping"/>
      </w:r>
      <w:r>
        <w:br w:type="textWrapping"/>
      </w:r>
      <w:r>
        <w:t xml:space="preserve">“Không cần như vậy Alan, tôi thật xin lỗi chỉ có thể giúp cậu như vậy thôi. Hơn nữa thân phận của cậu không chỉ cần cẩn thận với Giáo Đình, thậm chí những chủng tộc khác cũng sẽ chú ý, dù sao sức mạnh của phù thủy trong truyền thuyết cực kỳ ghê gớm, có ma chú quỷ bí khó lường, ma dược tác dụng thần kỳ, những thứ này đều có sức hấp dẫn vô ngần, có rất nhiều người sẽ thèm muốn.” Carlisle thấm thía nói: “Tôi đã dặn thành viên nhà Cullen giữ bí mật thân phận của cậu, cậu yên tâm, nếu cậu thật sự gặp phải nguy hiểm, gia tộc Cullen chúng tôi tuyệt đối sẽ đứng về phía cậu.”</w:t>
      </w:r>
      <w:r>
        <w:br w:type="textWrapping"/>
      </w:r>
      <w:r>
        <w:br w:type="textWrapping"/>
      </w:r>
      <w:r>
        <w:t xml:space="preserve">Chứng kiến cặp mắt vàng kim xinh đẹp giống như Edward, bên trong toát ra chân thành và từ ái làm Alan có chút không khỏe, trong lòng dâng lên rung động khác thường.</w:t>
      </w:r>
      <w:r>
        <w:br w:type="textWrapping"/>
      </w:r>
      <w:r>
        <w:br w:type="textWrapping"/>
      </w:r>
      <w:r>
        <w:t xml:space="preserve">Cảm giác này, trong trí nhớ kiếp trước đã mơ hồ, kiếp này, cậu cũng chỉ cảm nhận được trên người Robert thôi.</w:t>
      </w:r>
      <w:r>
        <w:br w:type="textWrapping"/>
      </w:r>
      <w:r>
        <w:br w:type="textWrapping"/>
      </w:r>
      <w:r>
        <w:t xml:space="preserve">Cậu không được tự nhiên nói lời cảm ơn lần nữa: “Cảm ơn ông Carlisle, tôi thật không ngờ, đã trở thành ma cà rồng máu lạnh cũng vẫn suy nghĩ cho người khác như vậy.”</w:t>
      </w:r>
      <w:r>
        <w:br w:type="textWrapping"/>
      </w:r>
      <w:r>
        <w:br w:type="textWrapping"/>
      </w:r>
      <w:r>
        <w:t xml:space="preserve">“Ha ha, Alan, gia tộc Cullen chúng tôi mặc dù là ‘ma cà rồng ăn chay’, cũng không dùng máu người làm thức ăn chính, nhưng chúng tôi cũng không thiện lương với người khác quá nhiều.”  gia trưởng ma cà rồng nháy mắt nói: “Sở dĩ chúng tôi làm nhiều như vậy, là vì Edward —— nó yêu cậu. Người nhà, là nổi lo lớn nhất của chúng tôi.”</w:t>
      </w:r>
      <w:r>
        <w:br w:type="textWrapping"/>
      </w:r>
      <w:r>
        <w:br w:type="textWrapping"/>
      </w:r>
      <w:r>
        <w:t xml:space="preserve">Người nhà —— là nổi lo lớn nhất của chúng tôi.</w:t>
      </w:r>
      <w:r>
        <w:br w:type="textWrapping"/>
      </w:r>
      <w:r>
        <w:br w:type="textWrapping"/>
      </w:r>
      <w:r>
        <w:t xml:space="preserve">Alan trong lòng ấm áp, trái tim lạnh lùng đạm mạc xuất hiện vết nứt của hơi ấm.</w:t>
      </w:r>
      <w:r>
        <w:br w:type="textWrapping"/>
      </w:r>
      <w:r>
        <w:br w:type="textWrapping"/>
      </w:r>
      <w:r>
        <w:t xml:space="preserve">…</w:t>
      </w:r>
      <w:r>
        <w:br w:type="textWrapping"/>
      </w:r>
      <w:r>
        <w:br w:type="textWrapping"/>
      </w:r>
      <w:r>
        <w:t xml:space="preserve">Vốn tính giáo huấn Ma cà rồng to con nào đó dám làm hư Edward một trận, nhưng sau khi bước ra khỏi thư phòng của Carlisle, Alan cũng không tìm Emmett quấy rối.</w:t>
      </w:r>
      <w:r>
        <w:br w:type="textWrapping"/>
      </w:r>
      <w:r>
        <w:br w:type="textWrapping"/>
      </w:r>
      <w:r>
        <w:t xml:space="preserve">Cậu một mực cùng Carlisle tâm sự trong phòng đến nửa đêm, thẳng đến Edward quá bất mãn mấy lần rình mò quấy rầy ở bên ngoài cậu mới từ biệt Carlisle.</w:t>
      </w:r>
      <w:r>
        <w:br w:type="textWrapping"/>
      </w:r>
      <w:r>
        <w:br w:type="textWrapping"/>
      </w:r>
      <w:r>
        <w:t xml:space="preserve">Đêm hôm đó, khi Edward đưa Alan vào phòng, Alan bất ngờ yêu cầu hắn lưu lại.</w:t>
      </w:r>
      <w:r>
        <w:br w:type="textWrapping"/>
      </w:r>
      <w:r>
        <w:br w:type="textWrapping"/>
      </w:r>
      <w:r>
        <w:t xml:space="preserve">Đêm đó, ma cà rồng và phù thủy ngủ chung trên chiếc giường lớn, chỉ là giữa giường bày một ma pháp ấn ký lấp lánh ánh sáng, mỗi người chiếm một bên, cho dù là sau khi thiếu niên phù thủy đã ngủ say, ma cà rồng cũng không dám bò thêm bước nào.</w:t>
      </w:r>
      <w:r>
        <w:br w:type="textWrapping"/>
      </w:r>
      <w:r>
        <w:br w:type="textWrapping"/>
      </w:r>
      <w:r>
        <w:t xml:space="preserve">Bởi vì sau khi có được sự cho phép ngủ lại, ma cà rồng tự cho là đạt được ám hiệu nào đó của người yêu, đang muốn nhào lên làm chút chuyện thân mật, phù thủy mắt đen mặt lạnh lại lần nữa biểu thị một chút ma pháp của mình trước mặt hắn.</w:t>
      </w:r>
      <w:r>
        <w:br w:type="textWrapping"/>
      </w:r>
      <w:r>
        <w:br w:type="textWrapping"/>
      </w:r>
      <w:r>
        <w:t xml:space="preserve">‘Sectumsempra’ đem những cây kim loại trang trí chặt đứt thành ba đoạn lần nữa, ma cà rồng bởi vì kí ức không tốt nào đó mà thành thành thật thật nằm vào phần giường thuộc về mình không dám lộn xộn.</w:t>
      </w:r>
      <w:r>
        <w:br w:type="textWrapping"/>
      </w:r>
      <w:r>
        <w:br w:type="textWrapping"/>
      </w:r>
      <w:r>
        <w:t xml:space="preserve">Nhìn vẻ mặt người yêu say ngủ, mãi cho đến hừng đông.</w:t>
      </w:r>
      <w:r>
        <w:br w:type="textWrapping"/>
      </w:r>
      <w:r>
        <w:br w:type="textWrapping"/>
      </w:r>
      <w:r>
        <w:t xml:space="preserve">Trước khi rơi vào giấc mộng, Alan nhìn khuôn mặt anh tuấn của ma cà rồng gần trong gang tấc, đôi mắt vàng kim một mực không nhắm lại, hồi tưởng đến lời nhắc nhở của Carlisle dành cho cậu.</w:t>
      </w:r>
      <w:r>
        <w:br w:type="textWrapping"/>
      </w:r>
      <w:r>
        <w:br w:type="textWrapping"/>
      </w:r>
      <w:r>
        <w:rPr>
          <w:i/>
        </w:rPr>
        <w:t xml:space="preserve">“Ma cà rồng là một chủng tộc thủy chung, một khi lựa chọn, liền không có khả năng thay đổi…”</w:t>
      </w:r>
      <w:r>
        <w:br w:type="textWrapping"/>
      </w:r>
      <w:r>
        <w:br w:type="textWrapping"/>
      </w:r>
      <w:r>
        <w:rPr>
          <w:i/>
        </w:rPr>
        <w:t xml:space="preserve">“Khi Edward chọn cậu làm người yêu của nó, tôi hết sức lo lắng, bởi vì hai người là hai chủng tộc khác nhau, tôi sợ như vậy sẽ làm Edward bị tổn thương…”</w:t>
      </w:r>
      <w:r>
        <w:br w:type="textWrapping"/>
      </w:r>
      <w:r>
        <w:br w:type="textWrapping"/>
      </w:r>
      <w:r>
        <w:rPr>
          <w:i/>
        </w:rPr>
        <w:t xml:space="preserve">“Tuy đã quanh quẫn trên thế gian trăm năm, nhưng Edward thật ra là một người rất đơn thuần, thậm chí nó không có vẻ trưởng thành như cậu…”</w:t>
      </w:r>
      <w:r>
        <w:br w:type="textWrapping"/>
      </w:r>
      <w:r>
        <w:br w:type="textWrapping"/>
      </w:r>
      <w:r>
        <w:rPr>
          <w:i/>
        </w:rPr>
        <w:t xml:space="preserve">“Nó là một thằng nhóc mẫn cảm, thậm chí chưa từng thật sự trưởng thành, nó cần học được cách yêu một người, cũng cần một người bạn đời yêu nó…”</w:t>
      </w:r>
      <w:r>
        <w:br w:type="textWrapping"/>
      </w:r>
      <w:r>
        <w:br w:type="textWrapping"/>
      </w:r>
      <w:r>
        <w:rPr>
          <w:i/>
        </w:rPr>
        <w:t xml:space="preserve">“Alan, tuy tôi không biết cậu đến tột cùng có bao nhiêu tình cảm với Edward, nhưng theo góc nhìn của tôi, cậu là một người đáng để phó thác, bởi vậy tôi hi vọng người kia chính là cậu…”</w:t>
      </w:r>
      <w:r>
        <w:br w:type="textWrapping"/>
      </w:r>
      <w:r>
        <w:br w:type="textWrapping"/>
      </w:r>
      <w:r>
        <w:rPr>
          <w:i/>
        </w:rPr>
        <w:t xml:space="preserve">“Kỳ thật Edward là một đứa nhỏ cô độc, những năm gần đây ma cà rồng gia tộc bọn tôi đều kéo nhau có bạn đời của mình, chỉ có Edward một mình cô độc…”</w:t>
      </w:r>
      <w:r>
        <w:br w:type="textWrapping"/>
      </w:r>
      <w:r>
        <w:br w:type="textWrapping"/>
      </w:r>
      <w:r>
        <w:rPr>
          <w:i/>
        </w:rPr>
        <w:t xml:space="preserve">“Cậu sẽ không biết một người lúc vừa biến thành ma cà rồng, không ngừng áp chế bản năng khát máu, cảm giác đói khát không thể kháng cự. Edward tuy làm được, nhưng nó vẫn muốn lúc nào cũng có một bạn đời làm bạn bên cạnh, giúp đỡ nó, ảnh hưởng đến nó…”</w:t>
      </w:r>
      <w:r>
        <w:br w:type="textWrapping"/>
      </w:r>
      <w:r>
        <w:br w:type="textWrapping"/>
      </w:r>
      <w:r>
        <w:rPr>
          <w:i/>
        </w:rPr>
        <w:t xml:space="preserve">“Làm một trưởng bối, tôi nhắc nhở cậu; làm một người cha, tôi khẩn cầu cậu. Alan, xin cậu cho Edward một cơ hội, cho nó một tình yêu không hề giữ lại a…”</w:t>
      </w:r>
      <w:r>
        <w:br w:type="textWrapping"/>
      </w:r>
      <w:r>
        <w:br w:type="textWrapping"/>
      </w:r>
      <w:r>
        <w:t xml:space="preserve">Một tình yêu không hề giữ lại ư?</w:t>
      </w:r>
      <w:r>
        <w:br w:type="textWrapping"/>
      </w:r>
      <w:r>
        <w:br w:type="textWrapping"/>
      </w:r>
    </w:p>
    <w:p>
      <w:pPr>
        <w:pStyle w:val="Heading2"/>
      </w:pPr>
      <w:bookmarkStart w:id="67" w:name="chương-37-bella-.-.-."/>
      <w:bookmarkEnd w:id="67"/>
      <w:r>
        <w:t xml:space="preserve">38. Chương 37: Bella . . .</w:t>
      </w:r>
    </w:p>
    <w:p>
      <w:pPr>
        <w:pStyle w:val="Compact"/>
      </w:pPr>
      <w:r>
        <w:br w:type="textWrapping"/>
      </w:r>
      <w:r>
        <w:br w:type="textWrapping"/>
      </w:r>
      <w:r>
        <w:t xml:space="preserve">Sân bay Seattle, phòng chờ.</w:t>
      </w:r>
      <w:r>
        <w:br w:type="textWrapping"/>
      </w:r>
      <w:r>
        <w:br w:type="textWrapping"/>
      </w:r>
      <w:r>
        <w:t xml:space="preserve">Một thiếu niên tóc đen tướng mạo anh tuấn tay cầm một quyển sách ngồi đó, ánh sáng lấp lánh chiếu xuống người cậu, phảng phất như tăng thêm một tầng kim quang.</w:t>
      </w:r>
      <w:r>
        <w:br w:type="textWrapping"/>
      </w:r>
      <w:r>
        <w:br w:type="textWrapping"/>
      </w:r>
      <w:r>
        <w:t xml:space="preserve">Cậu thỉnh thoảng lật qua lật lại trang sách, thỉnh thoảng nhìn đồng hồ trên tay mình một cái, đồng tử màu đen dưới ánh nắng lấp lánh phát ra hào quang bảy màu.</w:t>
      </w:r>
      <w:r>
        <w:br w:type="textWrapping"/>
      </w:r>
      <w:r>
        <w:br w:type="textWrapping"/>
      </w:r>
      <w:r>
        <w:t xml:space="preserve">Trên người thiếu niên này có một khí chất kỳ dị, mang theo trẻ trung và tang thương mâu thuẫn, làm mọi người trong lúc lơ đãng nhìn về phía cậu. Sau đó họ sẽ nhìn vào một đôi mắt trong suốt sáng sủa, bình tĩnh không có gợn sóng rồi lại sâu lắng thâm thúy phảng phất như trải qua quá khứ mà người thường chưa từng thấy được, trong lòng không khỏi nhất thời hoảng hốt, sẽ ngơ ngác suy ngẫm, trong đôi mắt lấp lánh kia đến tột cùng là đạm mạc hay cao ngạo?</w:t>
      </w:r>
      <w:r>
        <w:br w:type="textWrapping"/>
      </w:r>
      <w:r>
        <w:br w:type="textWrapping"/>
      </w:r>
      <w:r>
        <w:t xml:space="preserve">“Anh ơi, anh cũng đang đợi người sao?” Một cô bé mười lăm mười sáu tuổi đi đến gần, cô bé này phải nói là thanh thuần xinh đẹp, có một loại nhu mì đặc biệt của thiếu nữ.</w:t>
      </w:r>
      <w:r>
        <w:br w:type="textWrapping"/>
      </w:r>
      <w:r>
        <w:br w:type="textWrapping"/>
      </w:r>
      <w:r>
        <w:t xml:space="preserve">Nhíu mày liếc nhìn đối phương, khóe mắt quét đến mấy cô gái mặc đồng phục giống cô đang trốn xa xa nhìn lén, trong lòng hiểu rõ, cô bé này nhất định bị bạn học giựt giây tới.</w:t>
      </w:r>
      <w:r>
        <w:br w:type="textWrapping"/>
      </w:r>
      <w:r>
        <w:br w:type="textWrapping"/>
      </w:r>
      <w:r>
        <w:t xml:space="preserve">Nói không chừng còn đang đánh cuộc coi có thể nói chuyện hơn mấy câu, mấy cô bé này cậu gặp nhiều rồi.</w:t>
      </w:r>
      <w:r>
        <w:br w:type="textWrapping"/>
      </w:r>
      <w:r>
        <w:br w:type="textWrapping"/>
      </w:r>
      <w:r>
        <w:t xml:space="preserve">“Cô nhóc, trở về tìm mẹ bú sữa đi, tuổi của nhóc còn chưa thích hợp dùng cách này để bắt chuyện đâu.” Alan cay nghiệt nói, cậu chán nhất mấy cô nhóc dạng này.</w:t>
      </w:r>
      <w:r>
        <w:br w:type="textWrapping"/>
      </w:r>
      <w:r>
        <w:br w:type="textWrapping"/>
      </w:r>
      <w:r>
        <w:t xml:space="preserve">“Anh…” Thiếu nữ bị hung hăng chẹn họng, hầm hừ bỏ đi, trong mắt dường như ứa ra nước mắt.</w:t>
      </w:r>
      <w:r>
        <w:br w:type="textWrapping"/>
      </w:r>
      <w:r>
        <w:br w:type="textWrapping"/>
      </w:r>
      <w:r>
        <w:t xml:space="preserve">“Nhàm chán…” Alan nói thầm một câu, vươn tay nhìn đồng hồ.</w:t>
      </w:r>
      <w:r>
        <w:br w:type="textWrapping"/>
      </w:r>
      <w:r>
        <w:br w:type="textWrapping"/>
      </w:r>
      <w:r>
        <w:t xml:space="preserve">Đáng chết! sao còn chưa tới hả.</w:t>
      </w:r>
      <w:r>
        <w:br w:type="textWrapping"/>
      </w:r>
      <w:r>
        <w:br w:type="textWrapping"/>
      </w:r>
      <w:r>
        <w:t xml:space="preserve">Vỏ ngoài bằng bạc sáng loáng soi chiếu bóng người, đồng hồ Rolex mới nhất lấy vẻ trang nhã hợp thời trang của nó và đính sáu viên kim cương đáng tự hào quanh mặt đồng hồ, lộ ra được giá trị cùng thưởng thức của chủ nhân.</w:t>
      </w:r>
      <w:r>
        <w:br w:type="textWrapping"/>
      </w:r>
      <w:r>
        <w:br w:type="textWrapping"/>
      </w:r>
      <w:r>
        <w:t xml:space="preserve">Không ít người hai mắt tỏa sáng, bắt đầu suy tư làm sao bắt chuyện với cậu bé anh tuấn có tiền này.</w:t>
      </w:r>
      <w:r>
        <w:br w:type="textWrapping"/>
      </w:r>
      <w:r>
        <w:br w:type="textWrapping"/>
      </w:r>
      <w:r>
        <w:t xml:space="preserve">Robert là loại người ‘Hiếu tử"[1] điển hình, cho dù là chính mình ăn cám nuốt rau cũng muốn cho con mình dùng lấy bào ngư súc miệng, huống chi gia tộc Prince vốn là gia đình lâu đời giàu có.</w:t>
      </w:r>
      <w:r>
        <w:br w:type="textWrapping"/>
      </w:r>
      <w:r>
        <w:br w:type="textWrapping"/>
      </w:r>
      <w:r>
        <w:t xml:space="preserve">[1] Hiếu tử ở đây không phải con có hiếu, mà là có hiếu với con, đây có thể hiểu là một cách chơi chữ ^^</w:t>
      </w:r>
      <w:r>
        <w:br w:type="textWrapping"/>
      </w:r>
      <w:r>
        <w:br w:type="textWrapping"/>
      </w:r>
      <w:r>
        <w:t xml:space="preserve">Alan tuy không phải thích khoe khoang giàu có, nhưng sao có thứ tốt không dùng ngược lại còn phải giấu chứ? Huống chi đây là quà Robert từ Hawaii gửi qua bưu điện cho cậu, bởi vì vi phạm ước định đến thăm mà dùng để đền tội với con trai, mặc dù bản thân Alan cũng không thèm để ý.</w:t>
      </w:r>
      <w:r>
        <w:br w:type="textWrapping"/>
      </w:r>
      <w:r>
        <w:br w:type="textWrapping"/>
      </w:r>
      <w:r>
        <w:t xml:space="preserve">Cậu thậm chí còn may mắn cha chưa tới thăm, vì cậu đang buồn rầu làm sao giải thích chuyện cậu và Edward với cha, cũng không thể lừa gạt mãi mãi a.</w:t>
      </w:r>
      <w:r>
        <w:br w:type="textWrapping"/>
      </w:r>
      <w:r>
        <w:br w:type="textWrapping"/>
      </w:r>
      <w:r>
        <w:t xml:space="preserve">Alan bản chất là một người hết sức bảo thủ, nhất là ở phương diện tình cảm, cậu tuyệt đối không cách nào chấp nhận vì tình cảm mà cắt đứt với người nhà!</w:t>
      </w:r>
      <w:r>
        <w:br w:type="textWrapping"/>
      </w:r>
      <w:r>
        <w:br w:type="textWrapping"/>
      </w:r>
      <w:r>
        <w:t xml:space="preserve">Rốt cuộc nên nói thế nào đây?</w:t>
      </w:r>
      <w:r>
        <w:br w:type="textWrapping"/>
      </w:r>
      <w:r>
        <w:br w:type="textWrapping"/>
      </w:r>
      <w:r>
        <w:t xml:space="preserve">Cha à, nói cho cha biết một tin tốt đây, con tìm được một bạn trai, anh ta rất đẹp trai đó…</w:t>
      </w:r>
      <w:r>
        <w:br w:type="textWrapping"/>
      </w:r>
      <w:r>
        <w:br w:type="textWrapping"/>
      </w:r>
      <w:r>
        <w:t xml:space="preserve">Cậu dám cam đoan, Robert yêu con hơn mạng sống nhất định sẽ nhấc súng lên, một phát bắn nát sọ ma cà rồng nào đó có can đảm ‘dụ dỗ’ con trai bảo bối của mình!</w:t>
      </w:r>
      <w:r>
        <w:br w:type="textWrapping"/>
      </w:r>
      <w:r>
        <w:br w:type="textWrapping"/>
      </w:r>
      <w:r>
        <w:t xml:space="preserve">“Ai…” Alan hiếm thấy thở dài một hơi, hơn nửa tháng nay cậu đã dần dần tiếp nhận Edward, cũng xác định vị trí của hắn trong lòng mình, không thể nói là đến chết không đổi, nhưng cậu đã rất khó tưởng tượng trừ Edward ra còn có thể yêu người khác.</w:t>
      </w:r>
      <w:r>
        <w:br w:type="textWrapping"/>
      </w:r>
      <w:r>
        <w:br w:type="textWrapping"/>
      </w:r>
      <w:r>
        <w:t xml:space="preserve">Ma cà rồng thật sự là tình nhân thích hợp nhất của cậu.</w:t>
      </w:r>
      <w:r>
        <w:br w:type="textWrapping"/>
      </w:r>
      <w:r>
        <w:br w:type="textWrapping"/>
      </w:r>
      <w:r>
        <w:t xml:space="preserve">Alan không có nhiều tế bào lãng mạn đi xây dựng thứ không khí nào đó, nói chuyện với ma cà rồng cũng không khéo miệng; cậu không có nhiều thời gian ở cùng người yêu của mình, ma cà rồng không cần tiếp cậu, ngược lại thích nhìn bộ dạng chăm chú chế ma dược của cậu, xem chính là ban ngày; cậu sẽ không nói lời ngon ngọt gì làm người ta thích, nhưng ma cà rồng biết nói, hơn nữa gần đây càng ngày càng thích nói lời ngọt đủ để ngán chết người với cậu.</w:t>
      </w:r>
      <w:r>
        <w:br w:type="textWrapping"/>
      </w:r>
      <w:r>
        <w:br w:type="textWrapping"/>
      </w:r>
      <w:r>
        <w:t xml:space="preserve">Alan lộ ra vẻ phỉ nhổ, nhưng trong lòng có thể không vui vẻ sao?</w:t>
      </w:r>
      <w:r>
        <w:br w:type="textWrapping"/>
      </w:r>
      <w:r>
        <w:br w:type="textWrapping"/>
      </w:r>
      <w:r>
        <w:t xml:space="preserve">“Thiếu niên à, có chuyện gì phiền lòng sao?” Một nữ nhân phong tình vạn chủng đi tới bắt chuyện.</w:t>
      </w:r>
      <w:r>
        <w:br w:type="textWrapping"/>
      </w:r>
      <w:r>
        <w:br w:type="textWrapping"/>
      </w:r>
      <w:r>
        <w:t xml:space="preserve">Năm tháng để lại trên mặt nàng dấu vết rất nhỏ, tuy không còn trẻ, nhưng loại nữ nhân thành thục xinh đẹp bộ dạng thướt tha này lại có được rất nhiều thứ mà thiếu nữ thanh thuần không thể có.</w:t>
      </w:r>
      <w:r>
        <w:br w:type="textWrapping"/>
      </w:r>
      <w:r>
        <w:br w:type="textWrapping"/>
      </w:r>
      <w:r>
        <w:t xml:space="preserve">“Hắt xì!” Alan nặng nề hắt hơi một cái, vẻ mặt tức giận nhìn nữ nhân này, thân là đại sư ma dược cậu đặc biệt mẫn cảm đối với mùi.</w:t>
      </w:r>
      <w:r>
        <w:br w:type="textWrapping"/>
      </w:r>
      <w:r>
        <w:br w:type="textWrapping"/>
      </w:r>
      <w:r>
        <w:t xml:space="preserve">“Làm sao vậy, cưng.” nữ nhân xinh đẹp như muốn đi lên đỡ cậu.</w:t>
      </w:r>
      <w:r>
        <w:br w:type="textWrapping"/>
      </w:r>
      <w:r>
        <w:br w:type="textWrapping"/>
      </w:r>
      <w:r>
        <w:t xml:space="preserve">“Không có gì.” Alan chán ghét đẩy cô ra: ” nước hoa của bà quá rẻ tiền.”</w:t>
      </w:r>
      <w:r>
        <w:br w:type="textWrapping"/>
      </w:r>
      <w:r>
        <w:br w:type="textWrapping"/>
      </w:r>
      <w:r>
        <w:t xml:space="preserve">“Ngạch…”</w:t>
      </w:r>
      <w:r>
        <w:br w:type="textWrapping"/>
      </w:r>
      <w:r>
        <w:br w:type="textWrapping"/>
      </w:r>
      <w:r>
        <w:t xml:space="preserve">“Bởi vì thứ đó không che dấu được mùi hôi nách trên người bà.” Alan chán ghét bụm lấy cái mũi.(Vân: té xỉu)</w:t>
      </w:r>
      <w:r>
        <w:br w:type="textWrapping"/>
      </w:r>
      <w:r>
        <w:br w:type="textWrapping"/>
      </w:r>
      <w:r>
        <w:t xml:space="preserve">“Cậu!” Nữ nhân xinh đẹp nổi giận đùng đùng bỏ đi.</w:t>
      </w:r>
      <w:r>
        <w:br w:type="textWrapping"/>
      </w:r>
      <w:r>
        <w:br w:type="textWrapping"/>
      </w:r>
      <w:r>
        <w:t xml:space="preserve">Hô, cuối cùng an tĩnh, Alan đưa tay nhìn đồng hồ một cái, sao còn chưa tới.</w:t>
      </w:r>
      <w:r>
        <w:br w:type="textWrapping"/>
      </w:r>
      <w:r>
        <w:br w:type="textWrapping"/>
      </w:r>
      <w:r>
        <w:t xml:space="preserve">“Là Alan đó hả?” Một người thăm dò lên tiếng, xuất hiện bên cạnh.</w:t>
      </w:r>
      <w:r>
        <w:br w:type="textWrapping"/>
      </w:r>
      <w:r>
        <w:br w:type="textWrapping"/>
      </w:r>
      <w:r>
        <w:t xml:space="preserve">Mái tóc dài rám nắng, đôi mắt nâu nhạt, da thịt trắng như ngà voi, môi dưới mượt mà, khuôn mặt thanh tú có vẻ bình thường, hình dáng có ba phần giống mình…</w:t>
      </w:r>
      <w:r>
        <w:br w:type="textWrapping"/>
      </w:r>
      <w:r>
        <w:br w:type="textWrapping"/>
      </w:r>
      <w:r>
        <w:t xml:space="preserve">Mặc dù đã nhiều năm không gặp, nhưng chính là cô bé trong trí nhớ mơ hồ kia.</w:t>
      </w:r>
      <w:r>
        <w:br w:type="textWrapping"/>
      </w:r>
      <w:r>
        <w:br w:type="textWrapping"/>
      </w:r>
      <w:r>
        <w:t xml:space="preserve">Đây là em họ của cậu, Isabela – Swan, vết bầm trên mặt Charlie tuy chăm sóc tốt, nhưng vừa có việc bề bộn, bởi vậy nhắc nhở cháu mình đến sân bay Seattle mang cô về nhà.</w:t>
      </w:r>
      <w:r>
        <w:br w:type="textWrapping"/>
      </w:r>
      <w:r>
        <w:br w:type="textWrapping"/>
      </w:r>
      <w:r>
        <w:t xml:space="preserve">“Bella?” Alan kỳ thật rất không muốn gọi như vậy, bởi vì như vậy làm cậu nhớ đến Bellatrix, tùy tùng trung thành nhất của Voldemort kiếp trước, mụ đàn bà điên cuồng kia!</w:t>
      </w:r>
      <w:r>
        <w:br w:type="textWrapping"/>
      </w:r>
      <w:r>
        <w:br w:type="textWrapping"/>
      </w:r>
      <w:r>
        <w:t xml:space="preserve">“Alan, giờ anh đẹp trai hơn rất nhiều đó.” Bella có chút ngạc nhiên cảm thấy mình như vịt con xấu xí đứng bên cảnh một vị hoàng tử.</w:t>
      </w:r>
      <w:r>
        <w:br w:type="textWrapping"/>
      </w:r>
      <w:r>
        <w:br w:type="textWrapping"/>
      </w:r>
      <w:r>
        <w:t xml:space="preserve">“Chẳng lẽ trước kia anh không đẹp trai à?” Alan nhàn nhạt trả lời một câu.</w:t>
      </w:r>
      <w:r>
        <w:br w:type="textWrapping"/>
      </w:r>
      <w:r>
        <w:br w:type="textWrapping"/>
      </w:r>
      <w:r>
        <w:t xml:space="preserve">“A, trời ạ Alan!” Bella có chút không thể tin.</w:t>
      </w:r>
      <w:r>
        <w:br w:type="textWrapping"/>
      </w:r>
      <w:r>
        <w:br w:type="textWrapping"/>
      </w:r>
      <w:r>
        <w:t xml:space="preserve">“Làm sao vậy?” Alan nhíu mày nhìn cô.</w:t>
      </w:r>
      <w:r>
        <w:br w:type="textWrapping"/>
      </w:r>
      <w:r>
        <w:br w:type="textWrapping"/>
      </w:r>
      <w:r>
        <w:t xml:space="preserve">“… Không có gì.” Bella kỳ quái nhìn cậu: “Chỉ là kỳ quái sao anh lại có phản ứng thế thôi, nếu là lúc trước anh nghe được câu này chắc chắn sẽ châm chọc em, hoặc là không để ý tới em.” Bella hơi bất mãn bĩu môi.</w:t>
      </w:r>
      <w:r>
        <w:br w:type="textWrapping"/>
      </w:r>
      <w:r>
        <w:br w:type="textWrapping"/>
      </w:r>
      <w:r>
        <w:t xml:space="preserve">“Chẳng lẽ là vì gặp phải người nào đó hoặc chuyện gì đó làm anh thay đổi phải không.” Bella nhiều chuyện chớp mắt mấy cái.</w:t>
      </w:r>
      <w:r>
        <w:br w:type="textWrapping"/>
      </w:r>
      <w:r>
        <w:br w:type="textWrapping"/>
      </w:r>
      <w:r>
        <w:t xml:space="preserve">Người nào đó? Trước mắt Alan hiện ra một khuôn mặt tuấn mỹ khuynh đảo chúng sinh, cùng với… đôi mắt dịu dàng màu vàng nhạt ấy.</w:t>
      </w:r>
      <w:r>
        <w:br w:type="textWrapping"/>
      </w:r>
      <w:r>
        <w:br w:type="textWrapping"/>
      </w:r>
      <w:r>
        <w:t xml:space="preserve">“Hey, Bella, đây là Alan cậu nói với tớ à?” Một thanh âm êm dịu chen vào.</w:t>
      </w:r>
      <w:r>
        <w:br w:type="textWrapping"/>
      </w:r>
      <w:r>
        <w:br w:type="textWrapping"/>
      </w:r>
      <w:r>
        <w:t xml:space="preserve">Alan quay đầu nhìn lại, đây là một cô bé vô cùng hoạt bát, cô có một mái tóc dài đen hết sức mềm mại và đôi mắt xinh đẹp cũng mang màu đen, tuy cao chừng bằng Bella, nhưng gương mặt lại phảng phất như mới mười ba mười bốn tuổi.</w:t>
      </w:r>
      <w:r>
        <w:br w:type="textWrapping"/>
      </w:r>
      <w:r>
        <w:br w:type="textWrapping"/>
      </w:r>
      <w:r>
        <w:t xml:space="preserve">“Tớ không thể không nói ảnh thật sự là một pho tượng tuyệt mĩ của trường, hơn nữa, còn rất giàu nha.” Thiếu nữ cười hì hì vươn tay ra với Alan: “Xin chào, không ngại em gọi anh là Alan chứ? Em tên là Lulu, là bạn của Bella.”</w:t>
      </w:r>
      <w:r>
        <w:br w:type="textWrapping"/>
      </w:r>
      <w:r>
        <w:br w:type="textWrapping"/>
      </w:r>
      <w:r>
        <w:t xml:space="preserve">Khi nhìn thấy cô bé này, đồng tử của Alan đột nhiên co lại, cứ như nhìn thấy chuyện gì đó không thể tin nổi.</w:t>
      </w:r>
      <w:r>
        <w:br w:type="textWrapping"/>
      </w:r>
      <w:r>
        <w:br w:type="textWrapping"/>
      </w:r>
      <w:r>
        <w:t xml:space="preserve">“Đương nhiên có thể, Lulu, quen được em là vinh hạnh của tôi.” Trầm ổn nắm tay đối phương một cái, khó hiểu làm một tiểu ma pháp, Alan mặc dù không lộ ra biểu lộ kinh ngạc gì, nhưng nghi hoặc trong mắt càng sâu.</w:t>
      </w:r>
      <w:r>
        <w:br w:type="textWrapping"/>
      </w:r>
      <w:r>
        <w:br w:type="textWrapping"/>
      </w:r>
      <w:r>
        <w:t xml:space="preserve">Cô bé này… Cô bé này sao lại…</w:t>
      </w:r>
      <w:r>
        <w:br w:type="textWrapping"/>
      </w:r>
      <w:r>
        <w:br w:type="textWrapping"/>
      </w:r>
      <w:r>
        <w:t xml:space="preserve">Porsche màu xanh ngọc vượt qua đường lớn, thiếu niên mắt đen lái xe im lặng nghe hai cô bé ngồi sau líu ríu.</w:t>
      </w:r>
      <w:r>
        <w:br w:type="textWrapping"/>
      </w:r>
      <w:r>
        <w:br w:type="textWrapping"/>
      </w:r>
      <w:r>
        <w:t xml:space="preserve">Lulu là bạn tốt Bella gặp được ở thành phố Phoenix, Bella luôn có chút quái gở lại hết sức hợp ý với Lulu, khi biết Bella muốn một mình đến Forks âm lãnh học lại rất nghĩa khí theo cô cùng chuyển trường, điều này làm Bella vô cùng cảm động.</w:t>
      </w:r>
      <w:r>
        <w:br w:type="textWrapping"/>
      </w:r>
      <w:r>
        <w:br w:type="textWrapping"/>
      </w:r>
      <w:r>
        <w:t xml:space="preserve">Charlie luôn lo lắng con gái mình sẽ không thích Forks với khí trời luôn tràn ngập âm u, sẽ không thích cánh rừng ẩm ướt rậm rạp nơi này, sẽ càng không thích sự yên tĩnh không ồn ào náo động như thành phố lớn tại nơi này.</w:t>
      </w:r>
      <w:r>
        <w:br w:type="textWrapping"/>
      </w:r>
      <w:r>
        <w:br w:type="textWrapping"/>
      </w:r>
      <w:r>
        <w:t xml:space="preserve">Nhưng bây giờ xem ra, ông cũng không cần lo lắng điều này.</w:t>
      </w:r>
      <w:r>
        <w:br w:type="textWrapping"/>
      </w:r>
      <w:r>
        <w:br w:type="textWrapping"/>
      </w:r>
      <w:r>
        <w:t xml:space="preserve">Chỉ là… Chỉ là cô bé kia! Thiếu nữ ngọt ngào mang tên Lulu, tóc đen mắt đen giống như cậu.</w:t>
      </w:r>
      <w:r>
        <w:br w:type="textWrapping"/>
      </w:r>
      <w:r>
        <w:br w:type="textWrapping"/>
      </w:r>
      <w:r>
        <w:t xml:space="preserve">Tuy không dám khẳng định, nhưng Alan vững tin mình cảm nhận được từ trên người cô ‘Loại’ sức mạnh, nếu như không đoán sai, Lulu này rõ ràng là…</w:t>
      </w:r>
      <w:r>
        <w:br w:type="textWrapping"/>
      </w:r>
      <w:r>
        <w:br w:type="textWrapping"/>
      </w:r>
      <w:r>
        <w:t xml:space="preserve">Cô sao lại cùng một chỗ với Bella, chẳng lẽ trên người Bella có chuyện gì xảy ra? Lulu này có mục đích gì?</w:t>
      </w:r>
      <w:r>
        <w:br w:type="textWrapping"/>
      </w:r>
      <w:r>
        <w:br w:type="textWrapping"/>
      </w:r>
      <w:r>
        <w:t xml:space="preserve">Nghĩ tới đây, trong con ngươi đen nhánh của Alan hiện lên một tinh quang sắc bén!</w:t>
      </w:r>
      <w:r>
        <w:br w:type="textWrapping"/>
      </w:r>
      <w:r>
        <w:br w:type="textWrapping"/>
      </w:r>
      <w:r>
        <w:t xml:space="preserve">“Alan?” tiếng nói của Bella vang lên.</w:t>
      </w:r>
      <w:r>
        <w:br w:type="textWrapping"/>
      </w:r>
      <w:r>
        <w:br w:type="textWrapping"/>
      </w:r>
      <w:r>
        <w:t xml:space="preserve">“Cái gì?” Alan xóa đi tinh quang trong mắt, vịn tay lái, cũng không quay đầu.</w:t>
      </w:r>
      <w:r>
        <w:br w:type="textWrapping"/>
      </w:r>
      <w:r>
        <w:br w:type="textWrapping"/>
      </w:r>
      <w:r>
        <w:t xml:space="preserve">“Trường trung học Forks… Có tốt không?” Bella cắn môi nói: “Ý em là, chỗ đó thế nào, anh quen không? Mấy học sinh ở đó ra sao? Em sợ em và Lulu sẽ không thích ứng…”</w:t>
      </w:r>
      <w:r>
        <w:br w:type="textWrapping"/>
      </w:r>
      <w:r>
        <w:br w:type="textWrapping"/>
      </w:r>
      <w:r>
        <w:t xml:space="preserve">Tính cách của Bella kỳ thật rất mẫn cảm lại còn u buồn, cô vô cùng quan tâm cái nhìn của người khác, có thể sự xuất hiện của cha kế làm đặc điểm này của cô càng sâu sắc hơn, cô có vẻ sợ hãi và dè dặt, sợ mình có chỗ nào làm không tốt…</w:t>
      </w:r>
      <w:r>
        <w:br w:type="textWrapping"/>
      </w:r>
      <w:r>
        <w:br w:type="textWrapping"/>
      </w:r>
      <w:r>
        <w:t xml:space="preserve">Tính cách dè dặt như vậy Alan rất không thích, nhưng dù sao Bella cũng là em họ của cậu.</w:t>
      </w:r>
      <w:r>
        <w:br w:type="textWrapping"/>
      </w:r>
      <w:r>
        <w:br w:type="textWrapping"/>
      </w:r>
      <w:r>
        <w:t xml:space="preserve">Alan im lặng một hồi, đột nhiên nở nụ cười: “Được, Bella, em không cần lo vấn đề này. Anh nghĩ em sẽ thích nơi này, học sinh ở đây rất nhiệt tình…”</w:t>
      </w:r>
      <w:r>
        <w:br w:type="textWrapping"/>
      </w:r>
      <w:r>
        <w:br w:type="textWrapping"/>
      </w:r>
      <w:r>
        <w:t xml:space="preserve">Chính là quá nhiệt tình, không biết dùng tính cách như Bella có thể chấp nhận không, cũng không phải tất cả mọi người có khí tràng như hầm xà vương có thể uy hiếp những học sinh nhiệt tình quá mức kia, làm họ chùn bước.</w:t>
      </w:r>
      <w:r>
        <w:br w:type="textWrapping"/>
      </w:r>
      <w:r>
        <w:br w:type="textWrapping"/>
      </w:r>
      <w:r>
        <w:t xml:space="preserve">Nhất là, sau khi tình cảm của mình và Edward gần như đã thành bí mật công khai ở trường trung học Forks, những học sinh dũng cảm hiến thân vì sự nghiệp tán chuyện có lẽ không dám tới quấy rầy mình và Edward, nhưng bọn họ tuyệt đối sẽ quấy rầy Bella để thám thính tình báo.</w:t>
      </w:r>
      <w:r>
        <w:br w:type="textWrapping"/>
      </w:r>
      <w:r>
        <w:br w:type="textWrapping"/>
      </w:r>
      <w:r>
        <w:t xml:space="preserve">Nghĩ tới đây, Alan nổi lên một tia áy náy hiếm có dành cho Bella.</w:t>
      </w:r>
      <w:r>
        <w:br w:type="textWrapping"/>
      </w:r>
      <w:r>
        <w:br w:type="textWrapping"/>
      </w:r>
      <w:r>
        <w:t xml:space="preserve">“Hey, Alan, anh có bạn gái ở Forks chưa?” Lulu đột nhiên cười hì hì hỏi.</w:t>
      </w:r>
      <w:r>
        <w:br w:type="textWrapping"/>
      </w:r>
      <w:r>
        <w:br w:type="textWrapping"/>
      </w:r>
      <w:r>
        <w:t xml:space="preserve">“Bạn gái a…” Alan ý vị thâm trường từ xekính chiếu hậu trong xe nhìn thiếu nữ mắt đen vui vẻ kia, lúc này vẻ mặt cô hưng phấn nháy mắt liên tục.</w:t>
      </w:r>
      <w:r>
        <w:br w:type="textWrapping"/>
      </w:r>
      <w:r>
        <w:br w:type="textWrapping"/>
      </w:r>
      <w:r>
        <w:t xml:space="preserve">“Bạn gái không có, nhưng mà…” Alan đột nhiên ngừng xe: “Bạn trai thì có một tên.”</w:t>
      </w:r>
      <w:r>
        <w:br w:type="textWrapping"/>
      </w:r>
      <w:r>
        <w:br w:type="textWrapping"/>
      </w:r>
      <w:r>
        <w:t xml:space="preserve">Cửa vào thị trấn Forks có một chiếc Volvo màu bạc đang đậu, một thân ảnh quen thuộc đang đứng ở ven đường. Nhìn thấy Porsche màu xanh ngọc của Alan, mắt thiếu niên ma cà rồng tuấn mỹ sáng lên, đi tới phía cậu.</w:t>
      </w:r>
      <w:r>
        <w:br w:type="textWrapping"/>
      </w:r>
      <w:r>
        <w:br w:type="textWrapping"/>
      </w:r>
      <w:r>
        <w:t xml:space="preserve">Vốn hôm nay Alan muốn cùng Edward đi lên rừng coi xem có thể sưu tập một ít nguyên liệu có thể chế ma dược hay không, tạm coi là cuộc hẹn hò đầu tiên của họ ở ngoài, ai ngờ Charlie đột nhiên có việc, chuyện của Bella liền rơi xuống đầu Alan, bởi vậy cuộc hẹn chỉ có thể không bệnh mà chết.</w:t>
      </w:r>
      <w:r>
        <w:br w:type="textWrapping"/>
      </w:r>
      <w:r>
        <w:br w:type="textWrapping"/>
      </w:r>
      <w:r>
        <w:t xml:space="preserve">Đối với điều này, ma cà rồng có chút oán niệm.</w:t>
      </w:r>
      <w:r>
        <w:br w:type="textWrapping"/>
      </w:r>
      <w:r>
        <w:br w:type="textWrapping"/>
      </w:r>
      <w:r>
        <w:t xml:space="preserve">“Bạn… Bạn trai?” Bella khiếp sợ nhìn chàng trai anh tuấn chậm rãi đi tới trong cơn mưa phùn, tiện thể nhìn nhìn anh họ cũng cực kì anh tuấn nhà mình.</w:t>
      </w:r>
      <w:r>
        <w:br w:type="textWrapping"/>
      </w:r>
      <w:r>
        <w:br w:type="textWrapping"/>
      </w:r>
      <w:r>
        <w:t xml:space="preserve">Trên mặt Alan mặc dù không có nét cười, nhưng lại nhu hòa chưa từng có.</w:t>
      </w:r>
      <w:r>
        <w:br w:type="textWrapping"/>
      </w:r>
      <w:r>
        <w:br w:type="textWrapping"/>
      </w:r>
      <w:r>
        <w:t xml:space="preserve">“Trời ạ… anh Alan!” cô bé như không thể tiếp nhận anh họ của mình lại là một người đồng tính, vẻ mặt cô không thể tin nổi: “Anh… anh lại… Lại quen bạn trai!”</w:t>
      </w:r>
      <w:r>
        <w:br w:type="textWrapping"/>
      </w:r>
      <w:r>
        <w:br w:type="textWrapping"/>
      </w:r>
      <w:r>
        <w:t xml:space="preserve">“Thật là đáng tiếc…” Lulu có chút tiếc nuối thở dài, sau đó cô hơi nhăn mũi, sắc mặt đột nhiên trở nên cứng ngắc.</w:t>
      </w:r>
      <w:r>
        <w:br w:type="textWrapping"/>
      </w:r>
      <w:r>
        <w:br w:type="textWrapping"/>
      </w:r>
      <w:r>
        <w:t xml:space="preserve">Dù sao sớm muộn gì cũng phải biết, đánh trước dự phòng so với đến lúc vào trường bị kinh hãi tốt hơn, Alan từ kính chiếu hậu nhìn thấy Bella khiếp sợ và Lulu trên mặt cứng ngắc, khóe miệng nâng lên.</w:t>
      </w:r>
      <w:r>
        <w:br w:type="textWrapping"/>
      </w:r>
      <w:r>
        <w:br w:type="textWrapping"/>
      </w:r>
      <w:r>
        <w:t xml:space="preserve">Quả nhiên, cố bé gọi là Lulu, rất có thể chính là…</w:t>
      </w:r>
      <w:r>
        <w:br w:type="textWrapping"/>
      </w:r>
      <w:r>
        <w:br w:type="textWrapping"/>
      </w:r>
      <w:r>
        <w:t xml:space="preserve">“Đúng vậy, là bạn trai, anh ta là bạn học của anh.” Alan đột nhiên cười nói: “Làm sao vậy, Bella, có vấn đề gì sao?”</w:t>
      </w:r>
      <w:r>
        <w:br w:type="textWrapping"/>
      </w:r>
      <w:r>
        <w:br w:type="textWrapping"/>
      </w:r>
      <w:r>
        <w:t xml:space="preserve">“Không… Không có gì, chỉ là… Chỉ là có chút giật mình mà thôi.” Bella nói lắp bắp: “À, Robert biết không?”</w:t>
      </w:r>
      <w:r>
        <w:br w:type="textWrapping"/>
      </w:r>
      <w:r>
        <w:br w:type="textWrapping"/>
      </w:r>
      <w:r>
        <w:t xml:space="preserve">“Bây giờ còn chưa biết, mà cả Charlie cũng không biết.” Mở cửa xe, Alan nói: “Xuống làm quen nào, hai vị tiểu thư.”</w:t>
      </w:r>
      <w:r>
        <w:br w:type="textWrapping"/>
      </w:r>
      <w:r>
        <w:br w:type="textWrapping"/>
      </w:r>
      <w:r>
        <w:t xml:space="preserve">“Á, dạ.” Bella kéo Lulu sắc mặt rõ ràng không ổn xuống xe.</w:t>
      </w:r>
      <w:r>
        <w:br w:type="textWrapping"/>
      </w:r>
      <w:r>
        <w:br w:type="textWrapping"/>
      </w:r>
      <w:r>
        <w:t xml:space="preserve">“Bella…” Alan đột nhiên nói: “Không được nói cho Charlie biết chuyện này, em biết đấy, anh còn không biết nói thế nào với Robert cho tốt, nếu như Charlie biết, như vậy Robert cũng sẽ biết.”</w:t>
      </w:r>
      <w:r>
        <w:br w:type="textWrapping"/>
      </w:r>
      <w:r>
        <w:br w:type="textWrapping"/>
      </w:r>
      <w:r>
        <w:t xml:space="preserve">“Dạ… dạ.” Bella nhẹ gật đầu, chỉ là biểu lộ vẫn còn hơi không thể tiếp nhận.</w:t>
      </w:r>
      <w:r>
        <w:br w:type="textWrapping"/>
      </w:r>
      <w:r>
        <w:br w:type="textWrapping"/>
      </w:r>
      <w:r>
        <w:t xml:space="preserve">Thiếu niên tuấn lãng như thần bóng đêm chậm rãi đi tới, mái tóc rối bời màu đồng trong mưa phùn hiện ra ánh sáng vàng rực rỡ.</w:t>
      </w:r>
      <w:r>
        <w:br w:type="textWrapping"/>
      </w:r>
      <w:r>
        <w:br w:type="textWrapping"/>
      </w:r>
      <w:r>
        <w:t xml:space="preserve">“Anh ta là…”</w:t>
      </w:r>
      <w:r>
        <w:br w:type="textWrapping"/>
      </w:r>
      <w:r>
        <w:br w:type="textWrapping"/>
      </w:r>
      <w:r>
        <w:t xml:space="preserve">“Tên này gọi Edward – Cullen, là bạn trai của anh.” Alan không chút do dự nói ra tên bạn trai mình, còn có biểu lộ thoáng dịu dàng.</w:t>
      </w:r>
      <w:r>
        <w:br w:type="textWrapping"/>
      </w:r>
      <w:r>
        <w:br w:type="textWrapping"/>
      </w:r>
      <w:r>
        <w:t xml:space="preserve">“Cái tên rất… không tệ.” Bella lắp bắp, nói thực, vẻ ngoài của Edward xác thực còn mạnh hơn Alan vài phần.</w:t>
      </w:r>
      <w:r>
        <w:br w:type="textWrapping"/>
      </w:r>
      <w:r>
        <w:br w:type="textWrapping"/>
      </w:r>
      <w:r>
        <w:t xml:space="preserve">Nhìn thấy thân ảnh Edward – Cullen từ mưa đi tới, Alan phát hiện khi đôi mắt vàng kim của hắn bắt gặp Lulu đi theo bên người Bella, trên mặt liền lộ ra vẻ nghi hoặc.</w:t>
      </w:r>
      <w:r>
        <w:br w:type="textWrapping"/>
      </w:r>
      <w:r>
        <w:br w:type="textWrapping"/>
      </w:r>
      <w:r>
        <w:t xml:space="preserve">Hắn cũng nhìn ra cái gì rồi sao? Hay là, ngửi ra điều gì? Ma cà rồng mẫn cảm mạnh hơn phù thủy không phải nửa phần hay một phần.</w:t>
      </w:r>
      <w:r>
        <w:br w:type="textWrapping"/>
      </w:r>
      <w:r>
        <w:br w:type="textWrapping"/>
      </w:r>
      <w:r>
        <w:t xml:space="preserve">“Edward, đây là em họ tôi, Bella. Đây là bạn của em ấy, Lulu.”</w:t>
      </w:r>
      <w:r>
        <w:br w:type="textWrapping"/>
      </w:r>
      <w:r>
        <w:br w:type="textWrapping"/>
      </w:r>
      <w:r>
        <w:t xml:space="preserve">“Rất hân hạnh được biết các vị, hai cô gái xinh đẹp, các cô có thể gọi tôi là Edward?” Edward vô cùng thân sĩ mở miệng, hắn nhìn thấy Alan ném cho mỉnh một ánh mắt kín đáo, rõ ràng bạn trai phù thủy của hắn cũng phát hiện cô Lulu này có gì đó không thích hợp.</w:t>
      </w:r>
      <w:r>
        <w:br w:type="textWrapping"/>
      </w:r>
      <w:r>
        <w:br w:type="textWrapping"/>
      </w:r>
      <w:r>
        <w:t xml:space="preserve">“Đúng vậy, Edward. Em cũng rất hân hạnh được biết anh.” Bella do dự một chút vươn tay bắt tay hắn, trên mặt lộ ra một nụ cười giằng co.</w:t>
      </w:r>
      <w:r>
        <w:br w:type="textWrapping"/>
      </w:r>
      <w:r>
        <w:br w:type="textWrapping"/>
      </w:r>
      <w:r>
        <w:t xml:space="preserve">Cô phát hiện ánh mắt thiếu niên anh tuấn tên là Edward này rất sắc, Bella mẫn cảm phát giác hắn hình như cố ý nhìn hai mắt của mình.</w:t>
      </w:r>
      <w:r>
        <w:br w:type="textWrapping"/>
      </w:r>
      <w:r>
        <w:br w:type="textWrapping"/>
      </w:r>
      <w:r>
        <w:t xml:space="preserve">Hoàn hảo không phải màu xanh, Edward âm thầm gật đầu, buông xuống suy nghĩ luôn treo nặng.</w:t>
      </w:r>
      <w:r>
        <w:br w:type="textWrapping"/>
      </w:r>
      <w:r>
        <w:br w:type="textWrapping"/>
      </w:r>
      <w:r>
        <w:t xml:space="preserve">Khi hắn muốn vươn tay với cô gái còn lại, phát hiện đối phương rõ ràng sợ hãi một chút, lúc này mới do dự đưa tay ra.</w:t>
      </w:r>
      <w:r>
        <w:br w:type="textWrapping"/>
      </w:r>
      <w:r>
        <w:br w:type="textWrapping"/>
      </w:r>
      <w:r>
        <w:t xml:space="preserve">Đang muốn trò chuyện vài câu, đột nhiên một cơn gió nhẹ từ hướng Bella thổi tới, đôi mắt vàng sáng chói của Edward đột nhiên co lại một chút, lỗ mũi khẽ nhăn, toàn thân cứng ngắc lại.</w:t>
      </w:r>
      <w:r>
        <w:br w:type="textWrapping"/>
      </w:r>
      <w:r>
        <w:br w:type="textWrapping"/>
      </w:r>
      <w:r>
        <w:t xml:space="preserve">“Làm sao vậy, Edward!” Alan đã nhận ra  điều dị thường ở người yêu ma cà rồng.</w:t>
      </w:r>
      <w:r>
        <w:br w:type="textWrapping"/>
      </w:r>
      <w:r>
        <w:br w:type="textWrapping"/>
      </w:r>
      <w:r>
        <w:t xml:space="preserve">“Không có việc gì!” Edward hộc ra hai chữ từ miệng, đột nhiên xoay người đi đến Volvo của mình.</w:t>
      </w:r>
      <w:r>
        <w:br w:type="textWrapping"/>
      </w:r>
      <w:r>
        <w:br w:type="textWrapping"/>
      </w:r>
      <w:r>
        <w:t xml:space="preserve">“Các em chờ một chút!” Alan vội vàng vứt lại một câu, đuổi theo Edward.</w:t>
      </w:r>
      <w:r>
        <w:br w:type="textWrapping"/>
      </w:r>
      <w:r>
        <w:br w:type="textWrapping"/>
      </w:r>
      <w:r>
        <w:t xml:space="preserve">“Làm sao vậy, Edward.” Alan có chút khiếp sợ phản ứng lúc này của Edward, giờ phút này hắn đang thở hổn hển, phát ra tiếng thở trầm gấp như dã thú rít gào, một tay đặt trên Volvo thậm chí để lại trên thân xe ngân sáng năm dấu tay, bàn tay còn lại che lấy miệng, thậm chí có thể nhìn thấy răng nanh sáng lóe giấu trong miệng, không được khống chế vươn ra ngoài.</w:t>
      </w:r>
      <w:r>
        <w:br w:type="textWrapping"/>
      </w:r>
      <w:r>
        <w:br w:type="textWrapping"/>
      </w:r>
    </w:p>
    <w:p>
      <w:pPr>
        <w:pStyle w:val="Heading2"/>
      </w:pPr>
      <w:bookmarkStart w:id="68" w:name="chương-38-ma-lực-.-.-."/>
      <w:bookmarkEnd w:id="68"/>
      <w:r>
        <w:t xml:space="preserve">39. Chương 38: Ma Lực . . .</w:t>
      </w:r>
    </w:p>
    <w:p>
      <w:pPr>
        <w:pStyle w:val="Compact"/>
      </w:pPr>
      <w:r>
        <w:br w:type="textWrapping"/>
      </w:r>
      <w:r>
        <w:br w:type="textWrapping"/>
      </w:r>
      <w:r>
        <w:t xml:space="preserve">“Mùi hương… Alan, Bella…” Edward thở hào hển, có chút thống khổ bụm lấy miệng mình, hắn không muốn người yêu nhìn thấy mặt Cuồng Bạo của mình.</w:t>
      </w:r>
      <w:r>
        <w:br w:type="textWrapping"/>
      </w:r>
      <w:r>
        <w:br w:type="textWrapping"/>
      </w:r>
      <w:r>
        <w:t xml:space="preserve">Răng nanh sáng chói của ma cà rồng, đặc thù rõ ràng nhất của những kẻ hút máu người của họ, thứ bị Edward chán ghét nhất.</w:t>
      </w:r>
      <w:r>
        <w:br w:type="textWrapping"/>
      </w:r>
      <w:r>
        <w:br w:type="textWrapping"/>
      </w:r>
      <w:r>
        <w:t xml:space="preserve">Hôm nay… Hôm nay lại thất thố trước mặt Alan như thế, để Alan thấy được thứ mình luôn muốn che dấu trước mặt cậu ấy, khát vọng đối với máu người. Đều do con bé tên Bella kia, là cô ta làm cho mình thất thố.</w:t>
      </w:r>
      <w:r>
        <w:br w:type="textWrapping"/>
      </w:r>
      <w:r>
        <w:br w:type="textWrapping"/>
      </w:r>
      <w:r>
        <w:t xml:space="preserve">Cùng Alan bên nhau quá lâu, Edward cũng bất giác nhiễm luôn tính cách thích giận chó đánh mèo rồi.</w:t>
      </w:r>
      <w:r>
        <w:br w:type="textWrapping"/>
      </w:r>
      <w:r>
        <w:br w:type="textWrapping"/>
      </w:r>
      <w:r>
        <w:t xml:space="preserve">Nếu như… Nếu như cô ta không phải em họ của  Alan… Ta nhất định sẽ! Edward phẫn hận nghĩ.</w:t>
      </w:r>
      <w:r>
        <w:br w:type="textWrapping"/>
      </w:r>
      <w:r>
        <w:br w:type="textWrapping"/>
      </w:r>
      <w:r>
        <w:t xml:space="preserve">Tuy không biết Edward lúc này nghĩ gì, nhưng hung quang nồng đậm trong mắt hắn làm Alan cực kỳ lo lắng, cho tới bây giờ cậu chưa từng thấy Edward như vậy bao giờ.</w:t>
      </w:r>
      <w:r>
        <w:br w:type="textWrapping"/>
      </w:r>
      <w:r>
        <w:br w:type="textWrapping"/>
      </w:r>
      <w:r>
        <w:t xml:space="preserve">“Uống hết cái này.” Alan chân thật đáng tin lấy ra một lọ ma dược màu lam nhạt từ trong túi, không phân trần mở ra trút vào miệng ma cà rồng.</w:t>
      </w:r>
      <w:r>
        <w:br w:type="textWrapping"/>
      </w:r>
      <w:r>
        <w:br w:type="textWrapping"/>
      </w:r>
      <w:r>
        <w:t xml:space="preserve">Thuốc ôn định, vốn là thuốc Alan mang theo mọi nơi dùng để ổn định ma lực trong cơ thể, nhưng chuyện bình phục tâm tình kích động cũng rất hữu hiệu.</w:t>
      </w:r>
      <w:r>
        <w:br w:type="textWrapping"/>
      </w:r>
      <w:r>
        <w:br w:type="textWrapping"/>
      </w:r>
      <w:r>
        <w:t xml:space="preserve">Một vị vừa chua vừa đắng chảy qua cổ họng ma cà rồng, khi hắn ra khỏi nhà vừa ăn điểm tâm Esme dùng ma dược Alan cho làm, vị giác tạm thời khôi phục còn chưa mất đi.</w:t>
      </w:r>
      <w:r>
        <w:br w:type="textWrapping"/>
      </w:r>
      <w:r>
        <w:br w:type="textWrapping"/>
      </w:r>
      <w:r>
        <w:t xml:space="preserve">“Khụ khụ khụ…”  ma cà rồng bị sặc đến ho khan, thống khổ ôm lấy cổ họng mình.</w:t>
      </w:r>
      <w:r>
        <w:br w:type="textWrapping"/>
      </w:r>
      <w:r>
        <w:br w:type="textWrapping"/>
      </w:r>
      <w:r>
        <w:t xml:space="preserve">Thượng đế a, ma dược làm cho vị giác khôi phục Alan chế chẳng có vị gì, sao bình ma dược này lại khó uống thế này!</w:t>
      </w:r>
      <w:r>
        <w:br w:type="textWrapping"/>
      </w:r>
      <w:r>
        <w:br w:type="textWrapping"/>
      </w:r>
      <w:r>
        <w:t xml:space="preserve">Nhưng khi chất lỏng mát lạnh lướt qua cổ họng, một sức mạnh ấm áp trong nháy mắt chảy qua tứ chi bách hài, Edward cảm thấy hung bạo khơi dậy do thiên tính đã dần lắng xuống. Hơi thở dần ổn lại, tuy vẫn có chút khó chịu, nhưng răng nanh thanh sắc bắt đầu thu vào trong môi, Edward đã có vẻ bình thường rất nhiều.</w:t>
      </w:r>
      <w:r>
        <w:br w:type="textWrapping"/>
      </w:r>
      <w:r>
        <w:br w:type="textWrapping"/>
      </w:r>
      <w:r>
        <w:t xml:space="preserve">“Anh đi trước, đợi tí nữa gặp ở trường. Tôi đi xem Bella đến tột cùng là sao, còn có… Lulu kia.” Alan cảm thấy Bella nhất định xảy ra điều gì, vì Edward đã từng nói qua. Trải qua Carlisle nhiều năm dạy bảo và cố gắng của chính hắn, hắn sớm đã khắc phục được thiếu sót đến từ thiên tính của ma cà rồng, dù trực tiếp cầm một chén máu người lắc lư trước mặt hắn, hắn cũng không dễ dàng thất thố.</w:t>
      </w:r>
      <w:r>
        <w:br w:type="textWrapping"/>
      </w:r>
      <w:r>
        <w:br w:type="textWrapping"/>
      </w:r>
      <w:r>
        <w:t xml:space="preserve">Cả gia tộc Cullen, trừ Jasper cuối cùng gia nhập có chút không ổn ra, trên cơ bản đều có thể làm được điểm ấy.</w:t>
      </w:r>
      <w:r>
        <w:br w:type="textWrapping"/>
      </w:r>
      <w:r>
        <w:br w:type="textWrapping"/>
      </w:r>
      <w:r>
        <w:t xml:space="preserve">Nhưng vừa rồi, thời điểm Edward tiếp cận Bella, rõ ràng chỉ thoáng nhíu mày, nhưng khi gió nhẹ thổi qua, Edward mới xảy ra biến hóa như thế.</w:t>
      </w:r>
      <w:r>
        <w:br w:type="textWrapping"/>
      </w:r>
      <w:r>
        <w:br w:type="textWrapping"/>
      </w:r>
      <w:r>
        <w:t xml:space="preserve">Mùi hương! mùi trên người Bella có thể làm một ma cà rồng thư thái có thói quen ăn chay lại không khống chế nổi thiên tính của mình sinh ra dục vọng hút máu!</w:t>
      </w:r>
      <w:r>
        <w:br w:type="textWrapping"/>
      </w:r>
      <w:r>
        <w:br w:type="textWrapping"/>
      </w:r>
      <w:r>
        <w:t xml:space="preserve">Sắc mặt Alan lập tức cảnh giác lên, cậu trở lại bên Bella.</w:t>
      </w:r>
      <w:r>
        <w:br w:type="textWrapping"/>
      </w:r>
      <w:r>
        <w:br w:type="textWrapping"/>
      </w:r>
      <w:r>
        <w:t xml:space="preserve">Bella nhìn Edward vốn bình thường đột nhiên sắc mặt đột biến, mang trên mặt vẻ ghét bỏ rời đi, tiếp đó anh họ mình, Alan đuổi theo, không biết hai người nói chuyện gì với nhau, cả vẻ mặt Alan cũng nghiêm túc lên.</w:t>
      </w:r>
      <w:r>
        <w:br w:type="textWrapping"/>
      </w:r>
      <w:r>
        <w:br w:type="textWrapping"/>
      </w:r>
      <w:r>
        <w:t xml:space="preserve">“Lulu, cậu nói đây là chuyện gì? Edward làm sao vậy? Có phải mình làm sai gì, làm cho Edward… Chán ghét như vậy?” Bella có chút lo sợ bất an nói.</w:t>
      </w:r>
      <w:r>
        <w:br w:type="textWrapping"/>
      </w:r>
      <w:r>
        <w:br w:type="textWrapping"/>
      </w:r>
      <w:r>
        <w:t xml:space="preserve">“Không đâu, Bella, không cần cái gì cũng ôm vào mình.” tròng mắt Lulu chuyển động nói: ” Edward kia, xem ra giống như có bệnh nan y gì đó, dù sao hai người đều học chung một trường, cậu quan tâm ảnh hơn một chút. Chậc chậc, nói thế nào thì hai người sau này cũng là thân thích nha, Alan là con trai, bộ dạng lại lạnh lùng, sao biết chiếu cố cậu chứ.”</w:t>
      </w:r>
      <w:r>
        <w:br w:type="textWrapping"/>
      </w:r>
      <w:r>
        <w:br w:type="textWrapping"/>
      </w:r>
      <w:r>
        <w:t xml:space="preserve">“… Cái gì thân thích, nếu để Robert biết.” Bella lo lắng nói: “Chỉ sợ Edward kia, sẽ có phiền toái lớn đấy.”</w:t>
      </w:r>
      <w:r>
        <w:br w:type="textWrapping"/>
      </w:r>
      <w:r>
        <w:br w:type="textWrapping"/>
      </w:r>
      <w:r>
        <w:t xml:space="preserve">“Như vậy…” Lulu cười hì hì nói: “Dù sao ảnh đẹp trai như vậy, nếu làm gay không phải rất đáng tiếc sao, dứt khoát đoạt lấy ảnh từ tay Alan đi.”</w:t>
      </w:r>
      <w:r>
        <w:br w:type="textWrapping"/>
      </w:r>
      <w:r>
        <w:br w:type="textWrapping"/>
      </w:r>
      <w:r>
        <w:t xml:space="preserve">“Đừng nói lung tung, Lulu.” Bella rùng mình một cái, cướp người với Alan! Cô cả nghĩ cũng không dám nghĩ, đối với tính tình của người anh họ này, Bella rất rất tinh tường.</w:t>
      </w:r>
      <w:r>
        <w:br w:type="textWrapping"/>
      </w:r>
      <w:r>
        <w:br w:type="textWrapping"/>
      </w:r>
      <w:r>
        <w:t xml:space="preserve">Cô cũng không muốn bị Alan bắn tia mắt đông lạnh làm chết ngay lập tức, quá dọa người.</w:t>
      </w:r>
      <w:r>
        <w:br w:type="textWrapping"/>
      </w:r>
      <w:r>
        <w:br w:type="textWrapping"/>
      </w:r>
      <w:r>
        <w:t xml:space="preserve">“Cũng không thể nói thế.” Lulu như rất muốn giựt dây Bella và Edward thành một đôi: “Bọn họ đang trong độ tuổi này, một khi tình cảm đến cái gì cũng không quan tâm, sẽ có lúc hối hận thôi, chẳng bằng hiện tại tách họ ra. Cho dù cậu không quan tâm Edward, thì cũng phải lo cho Alan say này sẽ đau lòng, không đúng sao? Thế thì không bằng bây giờ phá bọn họ, như vậy bất kể là đối với Edward hay Alan, đều là một chuyện tốt.”</w:t>
      </w:r>
      <w:r>
        <w:br w:type="textWrapping"/>
      </w:r>
      <w:r>
        <w:br w:type="textWrapping"/>
      </w:r>
      <w:r>
        <w:t xml:space="preserve">“A, trời ạ! Lulu, mình xin cậu đừng nói nữa, nếu lời cậu vừa nói để Alan nghe thấy…” Bella rất lý trí từ chối đề nghị nhìn như rất mê người này: “Cậu không biết tính tình của Alan, thật sự là, được rồi, ảnh tới…”</w:t>
      </w:r>
      <w:r>
        <w:br w:type="textWrapping"/>
      </w:r>
      <w:r>
        <w:br w:type="textWrapping"/>
      </w:r>
      <w:r>
        <w:t xml:space="preserve">Vẻ mặt Alan đã trở lại như thường, Edward trên đường đã mở Volvo rời đi.</w:t>
      </w:r>
      <w:r>
        <w:br w:type="textWrapping"/>
      </w:r>
      <w:r>
        <w:br w:type="textWrapping"/>
      </w:r>
      <w:r>
        <w:t xml:space="preserve">“Alan, Edward đến tột cùng là làm sao vậy, ảnh hình như… Rất thống khổ.” Bella có chút lo lắng hỏi, được rồi, cô tuyệt đối không phải vì đề nghị của Lulu mới quan tâm Edward, mà là vì… Dù sao cũng là —— bạn trai của Alan.</w:t>
      </w:r>
      <w:r>
        <w:br w:type="textWrapping"/>
      </w:r>
      <w:r>
        <w:br w:type="textWrapping"/>
      </w:r>
      <w:r>
        <w:t xml:space="preserve">“Không có gì, chỉ là hôm qua… Uống rượu quá nhiều thôi.” Alan thoải mái nói: “Vừa rồi hơi buồn nôn muốn nôn mửa, bởi vì không muốn mất mặt trước mặt các em nên mới như vậy, bây giờ đã không có việc gì.”</w:t>
      </w:r>
      <w:r>
        <w:br w:type="textWrapping"/>
      </w:r>
      <w:r>
        <w:br w:type="textWrapping"/>
      </w:r>
      <w:r>
        <w:t xml:space="preserve">“Anh không đi xem ảnh có… Ý em là, chúng em có thể tự mình về. Dù sao trước kia mỗi lần nghỉ hè, em đều tới nơi này, em biết đường mà…” Bella thật sự rất muốn nói với Alan làm ơn đừng coi em như trẻ con, anh giống như Charlie luôn xem em như con nít vậy</w:t>
      </w:r>
      <w:r>
        <w:br w:type="textWrapping"/>
      </w:r>
      <w:r>
        <w:br w:type="textWrapping"/>
      </w:r>
      <w:r>
        <w:t xml:space="preserve">Nhưng cô không dám, trời biết người anh họ từ nhỏ lạnh giá cường thế này cho cô bao nhiêu lực uy hiếp.</w:t>
      </w:r>
      <w:r>
        <w:br w:type="textWrapping"/>
      </w:r>
      <w:r>
        <w:br w:type="textWrapping"/>
      </w:r>
      <w:r>
        <w:t xml:space="preserve">“Anh biết, chỉ là…” Alan mở ra cửa xe cười nói: “Để lại hai cô bé cứ rời đi như vậy, đây không phải hành vi của một thân sĩ.”</w:t>
      </w:r>
      <w:r>
        <w:br w:type="textWrapping"/>
      </w:r>
      <w:r>
        <w:br w:type="textWrapping"/>
      </w:r>
      <w:r>
        <w:t xml:space="preserve">Lên xe Lần nữa, Alan phát hiện cô bé tên Lulu kia cũng không hoạt bát như lúc cô cùng Bella, cô như có chút kiêng kị cậu, có vẻ rất im lặng.</w:t>
      </w:r>
      <w:r>
        <w:br w:type="textWrapping"/>
      </w:r>
      <w:r>
        <w:br w:type="textWrapping"/>
      </w:r>
      <w:r>
        <w:t xml:space="preserve">Thật là một… vật nhỏ mẫn cảm, xem ra cô có vẻ cũng thoáng nhận ra cái gì?</w:t>
      </w:r>
      <w:r>
        <w:br w:type="textWrapping"/>
      </w:r>
      <w:r>
        <w:br w:type="textWrapping"/>
      </w:r>
      <w:r>
        <w:t xml:space="preserve">Tốt nhất không để ta phát hiện mi làm gì thương hại đến người nhà ta, nếu không…</w:t>
      </w:r>
      <w:r>
        <w:br w:type="textWrapping"/>
      </w:r>
      <w:r>
        <w:br w:type="textWrapping"/>
      </w:r>
      <w:r>
        <w:t xml:space="preserve">Đôi mắt đen trong trẻo của Alan lóe lóe.</w:t>
      </w:r>
      <w:r>
        <w:br w:type="textWrapping"/>
      </w:r>
      <w:r>
        <w:br w:type="textWrapping"/>
      </w:r>
      <w:r>
        <w:t xml:space="preserve">“Alan.”</w:t>
      </w:r>
      <w:r>
        <w:br w:type="textWrapping"/>
      </w:r>
      <w:r>
        <w:br w:type="textWrapping"/>
      </w:r>
      <w:r>
        <w:t xml:space="preserve">“Cái gì?” ngước đầu cho Lulu một nụ cười ý vị thâm trường từ kính chiếu hậu, Alan quay đầu nhìn em họ của mình.</w:t>
      </w:r>
      <w:r>
        <w:br w:type="textWrapping"/>
      </w:r>
      <w:r>
        <w:br w:type="textWrapping"/>
      </w:r>
      <w:r>
        <w:t xml:space="preserve">“Anh và Edward kia… Là thật lòng chứ?” Bella không biết nên mở miệng thế nào: “Anh xác định các anh thật không phải do xúc động nhất thời? Ý em nói là, trong độ tuổi của chúng ta, đôi khi rất dễ vì tình cảm nhất thời mà…”</w:t>
      </w:r>
      <w:r>
        <w:br w:type="textWrapping"/>
      </w:r>
      <w:r>
        <w:br w:type="textWrapping"/>
      </w:r>
      <w:r>
        <w:t xml:space="preserve">Tuy không dám thật sự cướp người với Alan như Lulu nói, nhưng dù sao lời của Lulu vẫn làm khấy động tiếng lòng của Bella.</w:t>
      </w:r>
      <w:r>
        <w:br w:type="textWrapping"/>
      </w:r>
      <w:r>
        <w:br w:type="textWrapping"/>
      </w:r>
      <w:r>
        <w:t xml:space="preserve">Nếu họ chỉ do tình cảm mãnh liệt nhất thời hoặc cái tên gọi là Edward kia không thật lòng với Alan thì sao? Như vậy sau này Alan chẳng phải sẽ rất thống khổ à…</w:t>
      </w:r>
      <w:r>
        <w:br w:type="textWrapping"/>
      </w:r>
      <w:r>
        <w:br w:type="textWrapping"/>
      </w:r>
      <w:r>
        <w:t xml:space="preserve">Nhíu mày, Alan vẫn luôn hiểu Bella, cô bé này mặc dù hơi quái gở, nhưng rất quan tâm cách nhìn của người khác đối với mình, cũng rất thích quan tâm.</w:t>
      </w:r>
      <w:r>
        <w:br w:type="textWrapping"/>
      </w:r>
      <w:r>
        <w:br w:type="textWrapping"/>
      </w:r>
      <w:r>
        <w:t xml:space="preserve">Nếu là người khác thì mặc xác họ, cô tuyệt đối sẽ không xen vào việc của người khác, nhưng Alan dù sao cũng là anh họ của mình, là một trong những thân thích số lượng không nhiều của cô, cho nên cô vẫn quyết định hỏi cho được.</w:t>
      </w:r>
      <w:r>
        <w:br w:type="textWrapping"/>
      </w:r>
      <w:r>
        <w:br w:type="textWrapping"/>
      </w:r>
      <w:r>
        <w:t xml:space="preserve">Alan thấy Lulu tuy làm bộ đang ngắm phong cảnh ngoài cửa sổ, nhưng lỗ tai lại dựng thẳng lên, khẽ cười nói: “Đương nhiên nghiêm túc rồi, Bella, em thấy anh là loại người tùy tiện sao?”</w:t>
      </w:r>
      <w:r>
        <w:br w:type="textWrapping"/>
      </w:r>
      <w:r>
        <w:br w:type="textWrapping"/>
      </w:r>
      <w:r>
        <w:t xml:space="preserve">“À… hình như không phải a” anh của cô, mười bảy năm qua lần đầu tiên thích người ta đó nha.</w:t>
      </w:r>
      <w:r>
        <w:br w:type="textWrapping"/>
      </w:r>
      <w:r>
        <w:br w:type="textWrapping"/>
      </w:r>
      <w:r>
        <w:t xml:space="preserve">“Lo lắng cho anh, không bằng tự lo cho mình đi.” Alan lại vì cuộc sống tương lai của Bella mà bi ai, cậu giả mù sa mưa hơi thương tiếc nói: “Mấy cậu trai ở đây ( nhất là mấy thằng nhóc hết sức tò mò về tình cảm giữa cậu và Edward), hơi bị  —— nhiệt tình đó.”</w:t>
      </w:r>
      <w:r>
        <w:br w:type="textWrapping"/>
      </w:r>
      <w:r>
        <w:br w:type="textWrapping"/>
      </w:r>
      <w:r>
        <w:t xml:space="preserve">“Alan!” Bella có chút tức giận kêu lên, cô bất mãn nhìn cậu một cái: “Em cam đoan sẽ không nói cho Charlie và Robert, nhưng anh cũng phải cẩn thận một chút, dù sao Charlie là cảnh trưởng của thị trấn, rất có thể từ người khác biết những thứ gì? Đến lúc đó anh phải ngẫm lại kĩ làm sao đối mặt với Robert là vừa đi.” Bella trưng ra một nụ cười nhìn có chút hả hê với Alan.</w:t>
      </w:r>
      <w:r>
        <w:br w:type="textWrapping"/>
      </w:r>
      <w:r>
        <w:br w:type="textWrapping"/>
      </w:r>
      <w:r>
        <w:t xml:space="preserve">“A, đừng nói nữa.” Alan cũng có chút buồn bực, lúc ấy cậu đang giận lẫy, cũng không ngờ tạo thành sóng gió cả trường đồng thời Charlie rất có thể sẽ biết chuyện này, cuối cùng rơi vào tai Robert.</w:t>
      </w:r>
      <w:r>
        <w:br w:type="textWrapping"/>
      </w:r>
      <w:r>
        <w:br w:type="textWrapping"/>
      </w:r>
      <w:r>
        <w:t xml:space="preserve">Chẳng lẽ phải lần lượt  làm ‘Obliviate’ đối với toàn bộ người trong trường sao?</w:t>
      </w:r>
      <w:r>
        <w:br w:type="textWrapping"/>
      </w:r>
      <w:r>
        <w:br w:type="textWrapping"/>
      </w:r>
      <w:r>
        <w:t xml:space="preserve">Giờ cậu chỉ có thể cầu nguyện chuyện này tốt nhất đừng xảy ra, hoặc xảy ra muộn một chút cũng được.</w:t>
      </w:r>
      <w:r>
        <w:br w:type="textWrapping"/>
      </w:r>
      <w:r>
        <w:br w:type="textWrapping"/>
      </w:r>
      <w:r>
        <w:t xml:space="preserve">Giải quyết cục diện rối rắm vừa xuất hiện trước rồi nói sau, Alan liếc nhìn Bella và Lulu.</w:t>
      </w:r>
      <w:r>
        <w:br w:type="textWrapping"/>
      </w:r>
      <w:r>
        <w:br w:type="textWrapping"/>
      </w:r>
      <w:r>
        <w:t xml:space="preserve">“Lulu có tìm được chỗ ở chưa?” Alan như vô tình hỏi: “Trung học Forks cũng không có kí túc xá, hay là… Muốn ở lại nhà Bella?”</w:t>
      </w:r>
      <w:r>
        <w:br w:type="textWrapping"/>
      </w:r>
      <w:r>
        <w:br w:type="textWrapping"/>
      </w:r>
      <w:r>
        <w:t xml:space="preserve">“A, em đã xin người ở Forks cho em thuê một căn phòng.” Lulu mỉm cười nói: “Bella mời em đến nhà, nhưng em quen sống một mình rồi.”</w:t>
      </w:r>
      <w:r>
        <w:br w:type="textWrapping"/>
      </w:r>
      <w:r>
        <w:br w:type="textWrapping"/>
      </w:r>
      <w:r>
        <w:t xml:space="preserve">“Lulu, kỳ thật cậu có thể sống chung với tớ.” Bella thành khẩn nói: “Cũng vì tớ cậu mới tới đây, tớ nghĩ mình phải chiếu cố cậu, Charlie cũng sẽ đồng ý.”</w:t>
      </w:r>
      <w:r>
        <w:br w:type="textWrapping"/>
      </w:r>
      <w:r>
        <w:br w:type="textWrapping"/>
      </w:r>
      <w:r>
        <w:t xml:space="preserve">“Không… Không phải vì cậu đâu.” Lulu giải thích nói: “Là tớ thích một mình trong phòng.”</w:t>
      </w:r>
      <w:r>
        <w:br w:type="textWrapping"/>
      </w:r>
      <w:r>
        <w:br w:type="textWrapping"/>
      </w:r>
      <w:r>
        <w:t xml:space="preserve">“A, được rồi.” Bella rầu rĩ không vui nói.</w:t>
      </w:r>
      <w:r>
        <w:br w:type="textWrapping"/>
      </w:r>
      <w:r>
        <w:br w:type="textWrapping"/>
      </w:r>
      <w:r>
        <w:t xml:space="preserve">Khi đưa Bella và Lulu đến nhà Charlie, Charlie đã chuẩn bị bữa tiệc lớn chiêu đãi con gái và bạn của cô, Alan tuyên bố còn có việc bề bộn, hợp lý cáo từ rời đi.</w:t>
      </w:r>
      <w:r>
        <w:br w:type="textWrapping"/>
      </w:r>
      <w:r>
        <w:br w:type="textWrapping"/>
      </w:r>
      <w:r>
        <w:t xml:space="preserve">“Bella, chúc cuộc sống của em ở Forks vui vẻ.” Trước khi đi vỗ vai Bella một cái.</w:t>
      </w:r>
      <w:r>
        <w:br w:type="textWrapping"/>
      </w:r>
      <w:r>
        <w:br w:type="textWrapping"/>
      </w:r>
      <w:r>
        <w:t xml:space="preserve">Cậu tiện tay lấy đi một sợi tóc dài trên vai Bella, kẹp giữa ngón mang đi.</w:t>
      </w:r>
      <w:r>
        <w:br w:type="textWrapping"/>
      </w:r>
      <w:r>
        <w:br w:type="textWrapping"/>
      </w:r>
      <w:r>
        <w:t xml:space="preserve">Sau khi rời khỏi nhà Charlie, Alan vội vàng đi vào rừng cây nhỏ sau trường trung học Forks, ma cà rồng đã chờ cậu tại đây.</w:t>
      </w:r>
      <w:r>
        <w:br w:type="textWrapping"/>
      </w:r>
      <w:r>
        <w:br w:type="textWrapping"/>
      </w:r>
      <w:r>
        <w:t xml:space="preserve">“Giờ anh thấy sao?” kiểm tra sắc mặt ma cà rồng một chút, hiện tại Edward có vẻ bình thường rất nhiều, chỉ là biểu lộ vẫn khá khó coi.</w:t>
      </w:r>
      <w:r>
        <w:br w:type="textWrapping"/>
      </w:r>
      <w:r>
        <w:br w:type="textWrapping"/>
      </w:r>
      <w:r>
        <w:t xml:space="preserve">“Tôi đã không có việc gì, Alan…” thấy Alan lo lắng cho mình, Edward lộ ra biểu lộ cao hứng, tiếp theo hắn lại thấp giọng nói: “Thực xin lỗi Alan… Tôi, cho cậu thấy được vẻ mặt đó của tôi.”</w:t>
      </w:r>
      <w:r>
        <w:br w:type="textWrapping"/>
      </w:r>
      <w:r>
        <w:br w:type="textWrapping"/>
      </w:r>
      <w:r>
        <w:t xml:space="preserve">Hắn cực lực muốn che dấu, khía cạnh dữ tợn khát máu của ma cà rồng.</w:t>
      </w:r>
      <w:r>
        <w:br w:type="textWrapping"/>
      </w:r>
      <w:r>
        <w:br w:type="textWrapping"/>
      </w:r>
      <w:r>
        <w:t xml:space="preserve">“Không có gì, anh hiện tại không có việc gì là tốt rồi.” Carlisle nói rất đúng, tuy đã qua trăm tuổi, nhưng Alan còn trưởng thành hơn so với Edward.</w:t>
      </w:r>
      <w:r>
        <w:br w:type="textWrapping"/>
      </w:r>
      <w:r>
        <w:br w:type="textWrapping"/>
      </w:r>
      <w:r>
        <w:t xml:space="preserve">“Phải không? Cậu… Không sợ bộ dạng vừa rồi của tôi hả.”  ma cà rồng chần chờ hỏi.</w:t>
      </w:r>
      <w:r>
        <w:br w:type="textWrapping"/>
      </w:r>
      <w:r>
        <w:br w:type="textWrapping"/>
      </w:r>
      <w:r>
        <w:t xml:space="preserve">“Edward.” Alan có chút tức giận nheo mắt, chậm rãi mở miệng, “Anh coi tôi trở thành cái gì, thằng oắt ngây thơ chưa thấy qua thế đời? Chớ quên tôi là một phù thủy, đừng coi thường năng lực tiếp nhận của một phù thủy!”</w:t>
      </w:r>
      <w:r>
        <w:br w:type="textWrapping"/>
      </w:r>
      <w:r>
        <w:br w:type="textWrapping"/>
      </w:r>
      <w:r>
        <w:t xml:space="preserve">Edward hơi mắc cỡ, hắn nhìn sang bạn trai phù thủy sắc mặt như thường của mình, trong lòng thầm vui sướng.</w:t>
      </w:r>
      <w:r>
        <w:br w:type="textWrapping"/>
      </w:r>
      <w:r>
        <w:br w:type="textWrapping"/>
      </w:r>
      <w:r>
        <w:t xml:space="preserve">“Đúng rồi Edward, đó là chuyện gì xảy ra? Ý tôi là Bella đấy.” Alan bắt đầu hỏi Edward.</w:t>
      </w:r>
      <w:r>
        <w:br w:type="textWrapping"/>
      </w:r>
      <w:r>
        <w:br w:type="textWrapping"/>
      </w:r>
      <w:r>
        <w:t xml:space="preserve">“Ừ…” Edward suy tư một chút nói: “Cảm giác rất kỳ quái, mùi trên người Bella, rất giống cậu! Nhưng còn đậm hơn cả cậu, ý tôi là, mùi hương này đủ khiến ma cà rồng phát rồ, gần như lập tức có… dục vọng muốn thương tổn cô ta!”</w:t>
      </w:r>
      <w:r>
        <w:br w:type="textWrapping"/>
      </w:r>
      <w:r>
        <w:br w:type="textWrapping"/>
      </w:r>
      <w:r>
        <w:t xml:space="preserve">“Như vậy?” sắc mặt Alan khẽ biến: “Còn gì nữa không?”</w:t>
      </w:r>
      <w:r>
        <w:br w:type="textWrapping"/>
      </w:r>
      <w:r>
        <w:br w:type="textWrapping"/>
      </w:r>
      <w:r>
        <w:t xml:space="preserve">“Tôi không nghe được.” Edward hoang mang nói: “Tôi không nghe được suy nghĩ trong lòng cô ta, giống như có một lớp màn như có như không bao trùm lấy cô. Tình huống này tôi chỉ từng thấy trên người cậu, thiên phú Hắc Ám của tôi hoàn toàn không có hiệu quả đối với cô ấy, còn có Lulu kia nữa, cô ta cũng vậy, tôi không nghe được bất kì suy nghĩ gì trong nội tâm cô ta, chuyện này thật không thể tin nổi, Alan.”</w:t>
      </w:r>
      <w:r>
        <w:br w:type="textWrapping"/>
      </w:r>
      <w:r>
        <w:br w:type="textWrapping"/>
      </w:r>
      <w:r>
        <w:t xml:space="preserve">“Rất giống mùi của tôi à? Nhưng lại đậm hơn! Hơn nữa, thiên phú Hắc Ám của anh cũng không có hiệu quả với em ấy? Còn có Lulu kia.” Alan nhíu mày, cậu lấy sợi tóc trên vai Bella từ trong túi ra, trong miệng bắt đầu ngâm nga chú ngữ.</w:t>
      </w:r>
      <w:r>
        <w:br w:type="textWrapping"/>
      </w:r>
      <w:r>
        <w:br w:type="textWrapping"/>
      </w:r>
      <w:r>
        <w:t xml:space="preserve">Sợi tóc dài màu rám nắng bị một vầng quang vàng ươm bao quanh, trên đó dần phát ra ánh bạc.</w:t>
      </w:r>
      <w:r>
        <w:br w:type="textWrapping"/>
      </w:r>
      <w:r>
        <w:br w:type="textWrapping"/>
      </w:r>
      <w:r>
        <w:t xml:space="preserve">“Alan, mùi trên người cậu cũng rất hấp dẫn chúng tôi, ý tôi là ma cà rồng. Nhưng còn chưa đến mức làm chúng tôi mất đi lý trí, tôi nghĩ nhất định là vì máu của cậu chứa ma lực, vì ma lực cũng là một loại năng lượng, nó ẩn sâu trong huyết mạch cậu, nên mới làm máu cậu… Hấp dẫn chúng ta như thế. Kỳ thật ma cà rồng chúng tôi hút máu chính là một phương thức hấp thu năng lượng, bởi vậy máu chứa càng nhiều năng lượng, thì càng hấp dẫn chúng tôi.” Edward phân tích nói: “Nhưng Bella thì…”</w:t>
      </w:r>
      <w:r>
        <w:br w:type="textWrapping"/>
      </w:r>
      <w:r>
        <w:br w:type="textWrapping"/>
      </w:r>
      <w:r>
        <w:t xml:space="preserve">“Nói đúng, Edward.” Alan gắt gao nhìn chằm chằm vào sợi tóc màu rám nắng hiện ra ánh bạc, sắc mặt lập tức thay đổi, cứ như thấy được cảnh tượng tuyệt đối không thể tưởng tượng nổi, cậu vứt sợi tóc trong tay nói: “Tôi vừa dùng ma chú kiểm tra, trong thân thể Bella chứa đựng… Ma lực cực kỳ dồi dào, tôi nghĩ đây là nguyên nhân làm máu của em ấy đặc biệt hấp dẫn anh, hàm lượng ma lực kia đã vượt qua tôi rất xa, cho nên mùi hương mới có thể đậm đặc như thế!”</w:t>
      </w:r>
      <w:r>
        <w:br w:type="textWrapping"/>
      </w:r>
      <w:r>
        <w:br w:type="textWrapping"/>
      </w:r>
      <w:r>
        <w:t xml:space="preserve">“Ma lực…” Edward mở to hai mắt: “Chẳng lẽ Bella… Cũng là một phù thủy.”</w:t>
      </w:r>
      <w:r>
        <w:br w:type="textWrapping"/>
      </w:r>
      <w:r>
        <w:br w:type="textWrapping"/>
      </w:r>
    </w:p>
    <w:p>
      <w:pPr>
        <w:pStyle w:val="Heading2"/>
      </w:pPr>
      <w:bookmarkStart w:id="69" w:name="chương-39-suy-đoán-.-.-."/>
      <w:bookmarkEnd w:id="69"/>
      <w:r>
        <w:t xml:space="preserve">40. Chương 39: Suy Đoán . . .</w:t>
      </w:r>
    </w:p>
    <w:p>
      <w:pPr>
        <w:pStyle w:val="Compact"/>
      </w:pPr>
      <w:r>
        <w:br w:type="textWrapping"/>
      </w:r>
      <w:r>
        <w:br w:type="textWrapping"/>
      </w:r>
      <w:r>
        <w:t xml:space="preserve">“Ma lực…” Edward mở to hai mắt: “Chẳng lẽ Bella… Cũng là một phù thủy.”</w:t>
      </w:r>
      <w:r>
        <w:br w:type="textWrapping"/>
      </w:r>
      <w:r>
        <w:br w:type="textWrapping"/>
      </w:r>
      <w:r>
        <w:t xml:space="preserve">“Điều đó không có khả năng!” Alan quả quyết phủ định: “Bella tuyệt đối không thể là phù thủy, từ nhỏ tôi đã quên cô ấy, cô ấy tuyệt đối không phải!”</w:t>
      </w:r>
      <w:r>
        <w:br w:type="textWrapping"/>
      </w:r>
      <w:r>
        <w:br w:type="textWrapping"/>
      </w:r>
      <w:r>
        <w:t xml:space="preserve">“Nhưng hai người không phải đã không gặp mặt nhiều năm sao?” Edward nói: “Dù sao hai người đều có huyết thống nhất mạch truyền thừa, có lẽ trong mấy năm nay, cô ta cũng như cậu, huyết mạch phù thủy đột nhiên thức tỉnh, bởi vậy cô ấy liền…”</w:t>
      </w:r>
      <w:r>
        <w:br w:type="textWrapping"/>
      </w:r>
      <w:r>
        <w:br w:type="textWrapping"/>
      </w:r>
      <w:r>
        <w:t xml:space="preserve">“Sẽ không, Edward.” Alan nhíu mày nói: “Theo trí nhớ truyền thừa để lại cho tôi, ma lực phù thủy thức tỉnh trễ nhất là vào mười một tuổi, vượt qua giới hạn cao nhất này, thì hoàn toàn là ‘Squib’ … Ý tôi là người thường, không còn có cơ hội trở thành phù thủy. Mà lần trước tôi gặp Bella là vào ba năm trước, là thời điểm Bella mười bốn tuổi, tôi cam đoan lúc ấy cô bé vẫn còn là một người bình thường.”</w:t>
      </w:r>
      <w:r>
        <w:br w:type="textWrapping"/>
      </w:r>
      <w:r>
        <w:br w:type="textWrapping"/>
      </w:r>
      <w:r>
        <w:t xml:space="preserve">“Hơn nữa…” Alan giơ sợi tóc bị ném trên mặt đất lên cao: “Tôi kiểm tra rồi, ma lực trong cơ thể Bella quả thực dồi dào đến cực điểm, cho dù là lúc ma lực tôi ứ đọng mà bùng phát cũng không nhiều bằng một nửa ma lực trong người cô bé!”</w:t>
      </w:r>
      <w:r>
        <w:br w:type="textWrapping"/>
      </w:r>
      <w:r>
        <w:br w:type="textWrapping"/>
      </w:r>
      <w:r>
        <w:t xml:space="preserve">“Nói như vậy, sức mạnh của Bella còn mạnh hơn cậu!” Edward nhớ tới cảnh tưởng lúc Alan ma lực bạo động, sức mạnh kinh khủng kia cả ma cà rồng cũng không dám khinh thường.</w:t>
      </w:r>
      <w:r>
        <w:br w:type="textWrapping"/>
      </w:r>
      <w:r>
        <w:br w:type="textWrapping"/>
      </w:r>
      <w:r>
        <w:t xml:space="preserve">“Không thể nói vậy.” Alan lắc đầu, sợi tóc màu rám nắng giống như sợi tơ lơ lửng trong tay cậu nửa tấc không ngừng xoay tròn, phát ra ánh sáng xinh đẹp.</w:t>
      </w:r>
      <w:r>
        <w:br w:type="textWrapping"/>
      </w:r>
      <w:r>
        <w:br w:type="textWrapping"/>
      </w:r>
      <w:r>
        <w:t xml:space="preserve">“Ma lực trong cơ thể Bella… hình như là trong… một loại… trạng thái bị phong ấn. Cô bé căn bản không cách nào sử dụng. Hơn nữa nhìn bộ dáng cô ấy, hình như không biết sự dị thường của mình.” Alan suy tư: “Còn nữa, dựa theo lẽ thường, coi như không cách nào vận dụng, ma lực Cuồng Bạo hàm lượng kinh người này cho dù là phù thủy hùng mạnh có ma trượng khai thông cũng sẽ làm thân thể nổ tung! Nhưng Bella, lại không có việc gì!”</w:t>
      </w:r>
      <w:r>
        <w:br w:type="textWrapping"/>
      </w:r>
      <w:r>
        <w:br w:type="textWrapping"/>
      </w:r>
      <w:r>
        <w:t xml:space="preserve">“Cậu rất quan tâm cô ta.” Edward có chút bất mãn hỏi, theo góc nhìn của hắn, khi đã biết chuyện này là sao, cứ né Bella xa một chút là ổn, nước giếng không phạm nước sông. Nhưng mà… nhưng mà Alan hình như rất chú ý đến việc này.</w:t>
      </w:r>
      <w:r>
        <w:br w:type="textWrapping"/>
      </w:r>
      <w:r>
        <w:br w:type="textWrapping"/>
      </w:r>
      <w:r>
        <w:t xml:space="preserve">Tuy biết rõ quan hệ của Alan và Bella là anh em họ, quan tâm cô ta rất bình thường, nhưng Edward vẫn có chút chua chua.</w:t>
      </w:r>
      <w:r>
        <w:br w:type="textWrapping"/>
      </w:r>
      <w:r>
        <w:br w:type="textWrapping"/>
      </w:r>
      <w:r>
        <w:t xml:space="preserve">“Đừng như vậy, Edward, ghen tị không phải một hiện tượng tốt.” Alan hơi bị thích dáng vẻ ghen tuông của Edward, Edward như vậy có vẻ thỏa mãn tâm lý về ‘Phương diện đàn ông’ của Alan, làm cậu rất là hưởng thụ.</w:t>
      </w:r>
      <w:r>
        <w:br w:type="textWrapping"/>
      </w:r>
      <w:r>
        <w:br w:type="textWrapping"/>
      </w:r>
      <w:r>
        <w:t xml:space="preserve">“Bella là người nhà của tôi, cũng giống như Alice và Rosalie đối với anh vậy.” Alan thấp giọng nói.</w:t>
      </w:r>
      <w:r>
        <w:br w:type="textWrapping"/>
      </w:r>
      <w:r>
        <w:br w:type="textWrapping"/>
      </w:r>
      <w:r>
        <w:t xml:space="preserve">“Tôi biết, Alan. Nhưng mà…” Edward ôm lấy vai Alan, nghiêng đầu chôn vào cổ cậu, ngửi ngửi hương thơm mát lạnh ẩn chứa ma lực trên người cậu, cảm giác vô cùng an tường tràn ngập lồng ngực: “Nhưng chung quy tôi vẫn cảm thấy cậu cách tôi vẫn rất xa, cậu biết không, Alan? Không biết vì sao, tôi luôn cảm thấy cậu sẽ rời khỏi tôi mà đi…”</w:t>
      </w:r>
      <w:r>
        <w:br w:type="textWrapping"/>
      </w:r>
      <w:r>
        <w:br w:type="textWrapping"/>
      </w:r>
      <w:r>
        <w:t xml:space="preserve">Tiếng lẩm bẩm trầm thấp của hắn mang theo một tia hấp dẫn ưu thương và mịt mờ, hơi thở lạnh buốt không ngừng xâm nhập bên tai thiếu niên mắt đen, làm da cậu bỗng nổi một loạt hột nhỏ.</w:t>
      </w:r>
      <w:r>
        <w:br w:type="textWrapping"/>
      </w:r>
      <w:r>
        <w:br w:type="textWrapping"/>
      </w:r>
      <w:r>
        <w:t xml:space="preserve">“Alan…” Edward thấy bộ dáng Alan có chút ngu ngơ, trên mặt lộ ra nụ cười gian trá, vô cùng sáng chói, vô cùng mị hoặc…</w:t>
      </w:r>
      <w:r>
        <w:br w:type="textWrapping"/>
      </w:r>
      <w:r>
        <w:br w:type="textWrapping"/>
      </w:r>
      <w:r>
        <w:t xml:space="preserve">Alan có vẻ vì lời nói bi tình của ma cà rồng nào đó làm rung động, trên mặt lộ ra biểu lộ suy tư, hồn nhiên không phát giác vật thể nào đó đang tiếp cận, mục tiêu —— đôi môi hồng nhạt luôn nhếch lên của Alan.</w:t>
      </w:r>
      <w:r>
        <w:br w:type="textWrapping"/>
      </w:r>
      <w:r>
        <w:br w:type="textWrapping"/>
      </w:r>
      <w:r>
        <w:t xml:space="preserve">Tới gần, tới gần… các ma cà rồng hoặc nhiều hoặc ít đều có một ít thiên phú mị hoặc, dưới tình huống không sử dụng bạo lực dùng để dụ dỗ con mồi mà thuận tiện hút máu, nhưng mục tiêu hôm nay của Edward lại là…</w:t>
      </w:r>
      <w:r>
        <w:br w:type="textWrapping"/>
      </w:r>
      <w:r>
        <w:br w:type="textWrapping"/>
      </w:r>
      <w:r>
        <w:t xml:space="preserve">Nhìn chăm chú, nắm tay, ôm, hôn… Đều có, nhưng chú ý, là hôn mà không phải hôn môi, giới hạn tại gò má mu bàn tay, và phần cổ.</w:t>
      </w:r>
      <w:r>
        <w:br w:type="textWrapping"/>
      </w:r>
      <w:r>
        <w:br w:type="textWrapping"/>
      </w:r>
      <w:r>
        <w:t xml:space="preserve">Edward kỳ thật thèm muốn tấc vuông nọ lâu rồi, nhưng lại một mực không có cơ hội, tuy từ lần kia Alan ngẫu nhiên cho hắn ‘Ở lại’, hắn sẽ tự động thăng cấp mềm lòng nhất thời của Alan thành vĩnh cửu, nghênh mặt chuyển vào gian phòng Alan, ngủ chung trên giường lớn…</w:t>
      </w:r>
      <w:r>
        <w:br w:type="textWrapping"/>
      </w:r>
      <w:r>
        <w:br w:type="textWrapping"/>
      </w:r>
      <w:r>
        <w:t xml:space="preserve">Khụ khụ, mặc dù giữa hai người còn cách một dấu hiệu ma pháp có thể so với eo biển Manche ( Edward tự nhận).</w:t>
      </w:r>
      <w:r>
        <w:br w:type="textWrapping"/>
      </w:r>
      <w:r>
        <w:br w:type="textWrapping"/>
      </w:r>
      <w:r>
        <w:t xml:space="preserve">Từng không chỉ một lần, ma cà rồng ỷ vào chính mình không cần ngủ muốn chờ sau khi Alan say giấc nồng trộm hôn vân vân, hắn tin tưởng vững chắc dùng tốc độ của ma cà rồng, cho dù thật sự đánh thức người nào đó cũng có thể thà chết không thừa nhận.</w:t>
      </w:r>
      <w:r>
        <w:br w:type="textWrapping"/>
      </w:r>
      <w:r>
        <w:br w:type="textWrapping"/>
      </w:r>
      <w:r>
        <w:t xml:space="preserve">Nhưng thần kỳ thay, mỗi lần chỉ cần hắn vừa lướt qua cạnh nào đó của dấu hiệu ma pháp, vị phù thủy rơi vào cơn mộng kia sẽ lập tức bừng tỉnh.</w:t>
      </w:r>
      <w:r>
        <w:br w:type="textWrapping"/>
      </w:r>
      <w:r>
        <w:br w:type="textWrapping"/>
      </w:r>
      <w:r>
        <w:t xml:space="preserve">Sau đó… Sectumsempra!</w:t>
      </w:r>
      <w:r>
        <w:br w:type="textWrapping"/>
      </w:r>
      <w:r>
        <w:br w:type="textWrapping"/>
      </w:r>
      <w:r>
        <w:t xml:space="preserve">Mấy ngày nay, giá áo kim loại trong phòng đã hoàn toàn tan nát dưới sectumsempra của Alan. Sau đó, dưới cái nhìn lạnh buốt và nụ cười đều giá rét đầy cảnh cáo của phù thủy, ma cà rồng đáng thương kia sẽ kẹp chặt hai chân lại.</w:t>
      </w:r>
      <w:r>
        <w:br w:type="textWrapping"/>
      </w:r>
      <w:r>
        <w:br w:type="textWrapping"/>
      </w:r>
      <w:r>
        <w:t xml:space="preserve">Edward hao tổn tâm cơ, đều không thể tiếp cận Alan mà không đụng vào dấu hiệu ma pháp, thì càng miễn bàn việc thừa lúc cậu ngủ say làm ra chuyện ‘Thân mật’ gì.</w:t>
      </w:r>
      <w:r>
        <w:br w:type="textWrapping"/>
      </w:r>
      <w:r>
        <w:br w:type="textWrapping"/>
      </w:r>
      <w:r>
        <w:t xml:space="preserve">Gần trong gang tấc, xa như thiên nhai(chân trời)! Edward thật sự đã rõ hàm nghĩa của câu này rồi, cũng bởi vậy bắt đầu chán ghét ma pháp.</w:t>
      </w:r>
      <w:r>
        <w:br w:type="textWrapping"/>
      </w:r>
      <w:r>
        <w:br w:type="textWrapping"/>
      </w:r>
      <w:r>
        <w:t xml:space="preserve">Còn không bằng ban ngày, tuy không thể ở chung một mình, nhưng Alan cũng không tỏ vẻ phản đối hành vi có chút thân mật của hắn, nhiều lắm chỉ không kiên nhẫn châm chọc vài câu. Mà đêm vừa đến, sau khi lên giường, phù thủy mắt đen kiên trì không cho ma cà rồng đụng cậu chút xíu xìu xiu nào.</w:t>
      </w:r>
      <w:r>
        <w:br w:type="textWrapping"/>
      </w:r>
      <w:r>
        <w:br w:type="textWrapping"/>
      </w:r>
      <w:r>
        <w:t xml:space="preserve">Đặc biệt Edward chưa bao giờ được hôn môi Alan, mỗi lần sắp thành công Alan luôn nghiêng đầu qua chỗ khác. Đối với chuyện này, Edward không chỉ biểu đạt oán niệm của mình một lần.</w:t>
      </w:r>
      <w:r>
        <w:br w:type="textWrapping"/>
      </w:r>
      <w:r>
        <w:br w:type="textWrapping"/>
      </w:r>
      <w:r>
        <w:t xml:space="preserve">Hôm nay thừa lúc khơi dậy nổi lòng của Alan, Edward nhân cơ hội thi triển thiên phú mị hoặc của ma cà rồng, làm phù thủy một mực lấy cẩn thận thành thói quen nào đó trúng chiêu.</w:t>
      </w:r>
      <w:r>
        <w:br w:type="textWrapping"/>
      </w:r>
      <w:r>
        <w:br w:type="textWrapping"/>
      </w:r>
      <w:r>
        <w:t xml:space="preserve">Biểu lộ Alan có chút dại ra, cứ như mất hết hồn mất vía, Edward nhân cơ hội tập kích vào môi Alan.</w:t>
      </w:r>
      <w:r>
        <w:br w:type="textWrapping"/>
      </w:r>
      <w:r>
        <w:br w:type="textWrapping"/>
      </w:r>
      <w:r>
        <w:t xml:space="preserve">Hắn có lòng tin, sau khi hôn lập tức thu tay lại, Alan bị thiên phú mị hoặc của ma cà rồng mê hoặc tuyệt đối không cách nào phát hiện, qua đi cũng vô pháp nhớ lại.</w:t>
      </w:r>
      <w:r>
        <w:br w:type="textWrapping"/>
      </w:r>
      <w:r>
        <w:br w:type="textWrapping"/>
      </w:r>
      <w:r>
        <w:t xml:space="preserve">“Sưu ——!” Một cái Diffindo cắt cây đại thụ ra thành mảnh nhỏ, hơn nữa nhìn ra vốn là trúng Edward, chỉ là tại giây cuối mới chuyển hướng.</w:t>
      </w:r>
      <w:r>
        <w:br w:type="textWrapping"/>
      </w:r>
      <w:r>
        <w:br w:type="textWrapping"/>
      </w:r>
      <w:r>
        <w:t xml:space="preserve">Thiếu niên khắc trước còn sắc mặt đờ đẫn giờ phút này vẻ mặt tỉnh rụi, không có mê mang như bị ma cà rồng hấp dẫn.</w:t>
      </w:r>
      <w:r>
        <w:br w:type="textWrapping"/>
      </w:r>
      <w:r>
        <w:br w:type="textWrapping"/>
      </w:r>
      <w:r>
        <w:t xml:space="preserve">Hơi nghiêng đầu, rời xa đôi môi chỉ kém nửa centimet nữa là thực hiện được của ma cà rồng, Alan cười đểu nói: “Vừa rồi là sao vậy? Sao tôi cảm giác mình giống như lâm vào… ảo giác nào đó.”</w:t>
      </w:r>
      <w:r>
        <w:br w:type="textWrapping"/>
      </w:r>
      <w:r>
        <w:br w:type="textWrapping"/>
      </w:r>
      <w:r>
        <w:t xml:space="preserve">“Đó là ảo giác đấy, Alan, vừa rồi chúng ta luôn nói chuyện mà.”  ma cà rồng vô cùng thành khẩn giải thích, đáng chết, thân thể hắn sao không thể động vầy nè.</w:t>
      </w:r>
      <w:r>
        <w:br w:type="textWrapping"/>
      </w:r>
      <w:r>
        <w:br w:type="textWrapping"/>
      </w:r>
      <w:r>
        <w:t xml:space="preserve">“Trời chiều rồi, tôi muốn đi về. Esme chắc đã làm cơm tối rồi, a ha, thực đơn hôm nay hẳn là gà nướng hạt thông… Còn có bánh Cookies.” thanh âm trầm thấp dễ nghe của Alan lộ ra nguy hiểm nhàn nhạt: “Còn phải phiền lòng chuyện Bella, và cô bé Lulu kia nữa, a, xem ra đêm nay phải bề bộn một buổi tối.”</w:t>
      </w:r>
      <w:r>
        <w:br w:type="textWrapping"/>
      </w:r>
      <w:r>
        <w:br w:type="textWrapping"/>
      </w:r>
      <w:r>
        <w:t xml:space="preserve">Lời ngầm: anh đứng đây một buổi tối đi nha.</w:t>
      </w:r>
      <w:r>
        <w:br w:type="textWrapping"/>
      </w:r>
      <w:r>
        <w:br w:type="textWrapping"/>
      </w:r>
      <w:r>
        <w:t xml:space="preserve">Tiện tay bổ sung thêm hai cái chú xem nhẹ trên người ma cà rồng nào đó đã bị hóa đá, để ngừa hắn bị người ta phát hiện, Alan không chút lưu luyến xoay người rời đi.</w:t>
      </w:r>
      <w:r>
        <w:br w:type="textWrapping"/>
      </w:r>
      <w:r>
        <w:br w:type="textWrapping"/>
      </w:r>
      <w:r>
        <w:t xml:space="preserve">Giữ vững động tác muốn hôn trộm, Edward trơ mắt nhìn phù thủy mắt đen xoay người rời đi, khóc không ra nước mắt.</w:t>
      </w:r>
      <w:r>
        <w:br w:type="textWrapping"/>
      </w:r>
      <w:r>
        <w:br w:type="textWrapping"/>
      </w:r>
      <w:r>
        <w:t xml:space="preserve">——————</w:t>
      </w:r>
      <w:r>
        <w:br w:type="textWrapping"/>
      </w:r>
      <w:r>
        <w:br w:type="textWrapping"/>
      </w:r>
      <w:r>
        <w:t xml:space="preserve">“Edward, sắc mặt em sao lại khó coi như vậy. Chẳng lẽ… Là bị cảm à.” Emmett không có ý tốt nhìn ma cà rồng nào đó sắc mặt rõ ràng không đúng, mở miệng trêu đùa: “A, chẳng lẽ thượng đế rốt cục nâng lưỡi kiếm ánh sáng của ngài lên bắt đầu xét xử  ma cà rồng sao? Anh lần đầu nghe thấy,  ma cà rồng cũng bị cảm hen.”</w:t>
      </w:r>
      <w:r>
        <w:br w:type="textWrapping"/>
      </w:r>
      <w:r>
        <w:br w:type="textWrapping"/>
      </w:r>
      <w:r>
        <w:t xml:space="preserve">“Câm miệng đi, Emmett!” Edward hung hăng trừng tên to con nào đó nhìn có chút hả hê, nếu nơi này không phải trường học, hắn nhất định sẽ cùng gã này đánh nhau một trận.</w:t>
      </w:r>
      <w:r>
        <w:br w:type="textWrapping"/>
      </w:r>
      <w:r>
        <w:br w:type="textWrapping"/>
      </w:r>
      <w:r>
        <w:t xml:space="preserve">Ma cà rồng đương nhiên không bị cảm lạnh, nhưng ma cà rồng bị chú hóa đá ám toán không thể không bảo trì cùng một cái tư thế ngây người suốt một buổi chiều cộng thêm một buổi tối, tứ chi cũng sẽ biết đau nhức, sắc mặt tất nhiên cũng không khá hơn chút nào.</w:t>
      </w:r>
      <w:r>
        <w:br w:type="textWrapping"/>
      </w:r>
      <w:r>
        <w:br w:type="textWrapping"/>
      </w:r>
      <w:r>
        <w:t xml:space="preserve">Các ma cà rồng nở nụ cười “hiền nành”, Edward ‘thèm muốn’ Alan không phải ngày một ngày hai, tuy một mực không thể thực hiện, nhưng lại lũ chiến lũ bại, khi bại khi thắng, trở thành chuyện cười hiếm thấy của gia đình ma cà rồng.</w:t>
      </w:r>
      <w:r>
        <w:br w:type="textWrapping"/>
      </w:r>
      <w:r>
        <w:br w:type="textWrapping"/>
      </w:r>
      <w:r>
        <w:t xml:space="preserve">Đừng thấy ‘Cặp yêu say đắm’ ( tức Al và Ed) đã thành tin tức hấp dẫn nhất của trường học năm nay, nhưng trên thực tế hai người trong cuộc vẫn vô cùng ‘Thuần khiết’ như trước, không như suy nghĩ của các học sinh suốt ngày dùng ánh mắt nóng bỏng nhìn chằm chằm tình cảm của h5 phát triển ra sao, bọn họ thật sự là…</w:t>
      </w:r>
      <w:r>
        <w:br w:type="textWrapping"/>
      </w:r>
      <w:r>
        <w:br w:type="textWrapping"/>
      </w:r>
      <w:r>
        <w:t xml:space="preserve">Alan và Edward quen nhau đã một thời gian, trong thời buổi quen là lên giường, giữa họ ngoại trừ một ít cử chỉ thân mật lướt qua liền ngừng lại ra, quả thực thuần khiết như mấy học sinh tiểu học thôi.</w:t>
      </w:r>
      <w:r>
        <w:br w:type="textWrapping"/>
      </w:r>
      <w:r>
        <w:br w:type="textWrapping"/>
      </w:r>
      <w:r>
        <w:t xml:space="preserve">Vì thế, Edward không ít bị Emmett cười nhạo.</w:t>
      </w:r>
      <w:r>
        <w:br w:type="textWrapping"/>
      </w:r>
      <w:r>
        <w:br w:type="textWrapping"/>
      </w:r>
      <w:r>
        <w:t xml:space="preserve">Kỳ thật Edward là một ma cà rồng khá bảo thủ, hắn nhiều lắm chỉ muốn có thể hôn môi Alan là đủ rồi, nhưng lại bị Alan, một người càng bảo thủ hơn còn có chút không được tự nhiên bóp chết nguyện vọng nho nhỏ này.</w:t>
      </w:r>
      <w:r>
        <w:br w:type="textWrapping"/>
      </w:r>
      <w:r>
        <w:br w:type="textWrapping"/>
      </w:r>
      <w:r>
        <w:t xml:space="preserve">“Emmett, ma cà rồng đương nhiên sẽ không bị cảm, nhưng tôi nghĩ bọn họ có lẽ sẽ càng cảm thấy hứng thú với lời nguyền của phù thủy.” Alan bao che khuyết điểm dẫn ra một nụ cười lạnh, nói: “Nói thật, tôi cảm thấy rất hứng thú với mức độ chống cự ma chú của ma cà rồng, gần đây tôi đang cần một ma ca rồng dũng cảm hiến thân…” Có thể làm chuột bạch để ta thử ma chú.</w:t>
      </w:r>
      <w:r>
        <w:br w:type="textWrapping"/>
      </w:r>
      <w:r>
        <w:br w:type="textWrapping"/>
      </w:r>
      <w:r>
        <w:t xml:space="preserve">“Không! Alan… Tôi nghĩ, tôi không cách nào đảm nhiệm công việc này.” Bị ánh mắt Alan xem kỹ từ trên xuống dưới tiếp theo dò xét, Emmett sợ tới mức rụt cổ lại, núp sau lưng Rosalie.</w:t>
      </w:r>
      <w:r>
        <w:br w:type="textWrapping"/>
      </w:r>
      <w:r>
        <w:br w:type="textWrapping"/>
      </w:r>
      <w:r>
        <w:t xml:space="preserve">Người của ta, chỉ có ta được động thôi, nghe chưa!</w:t>
      </w:r>
      <w:r>
        <w:br w:type="textWrapping"/>
      </w:r>
      <w:r>
        <w:br w:type="textWrapping"/>
      </w:r>
      <w:r>
        <w:t xml:space="preserve">Alan thoả mãn gật đầu, cậu thật cao hứng mình vẫn có thể uy hiếp cái tên không biết tốt xấu này.</w:t>
      </w:r>
      <w:r>
        <w:br w:type="textWrapping"/>
      </w:r>
      <w:r>
        <w:br w:type="textWrapping"/>
      </w:r>
      <w:r>
        <w:t xml:space="preserve">“Hey, tớ nói nè Alan.” Alice hoạt bát dời chủ đề đi: “Em họ kia của cậu, mùi hương trên người cô bé… Thật có thể làm Edward thất thố như thế sao. Phải biết rằng chúng tớ được Carlisle huấn luyện nhiều năm, tuy Jasper có lẽ hơi gặp khó khăn, nhưng những người khác có thể chống lại loại hấp dẫn này rất tốt.”</w:t>
      </w:r>
      <w:r>
        <w:br w:type="textWrapping"/>
      </w:r>
      <w:r>
        <w:br w:type="textWrapping"/>
      </w:r>
      <w:r>
        <w:t xml:space="preserve">Trong lời của cô mang theo không tin tưởng rành rành, hiển nhiên rất có lòng tin với giáo dục của Carlisle và định lực của mình.</w:t>
      </w:r>
      <w:r>
        <w:br w:type="textWrapping"/>
      </w:r>
      <w:r>
        <w:br w:type="textWrapping"/>
      </w:r>
      <w:r>
        <w:t xml:space="preserve">“Bella giờ đang trong nhà ăn, các cậu hiện tại có thể đi thử xem.” Alan lạnh lùng nói.</w:t>
      </w:r>
      <w:r>
        <w:br w:type="textWrapping"/>
      </w:r>
      <w:r>
        <w:br w:type="textWrapping"/>
      </w:r>
      <w:r>
        <w:t xml:space="preserve">“Hừ, tôi thật muốn kiến thức đến tột cùng là mùi hương hấp dẫn như thế nào, lại có thể làm cho Edward…” Rosalie tự hào rất lớn vì thân phận ma cà rồng ‘ăn chay’  của bản thân, đột nhiên dừng lại.</w:t>
      </w:r>
      <w:r>
        <w:br w:type="textWrapping"/>
      </w:r>
      <w:r>
        <w:br w:type="textWrapping"/>
      </w:r>
      <w:r>
        <w:t xml:space="preserve">Không chỉ cô, những vị khác cũng cùng lúc dừng chân, giằng co trước cửa nhà ăn.</w:t>
      </w:r>
      <w:r>
        <w:br w:type="textWrapping"/>
      </w:r>
      <w:r>
        <w:br w:type="textWrapping"/>
      </w:r>
      <w:r>
        <w:t xml:space="preserve">Sắc mặt Jasper gần như lập tức thay đổi, biểu lộ đạm mạc trong nháy mắt biến thành dữ tợn, nhịp thở bắt đầu tăng, rất giống Edward lúc trước, hoặc là nói, biểu hiện của Jasper càng rõ ràng hơn…</w:t>
      </w:r>
      <w:r>
        <w:br w:type="textWrapping"/>
      </w:r>
      <w:r>
        <w:br w:type="textWrapping"/>
      </w:r>
      <w:r>
        <w:t xml:space="preserve">Chết tiệt!</w:t>
      </w:r>
      <w:r>
        <w:br w:type="textWrapping"/>
      </w:r>
      <w:r>
        <w:br w:type="textWrapping"/>
      </w:r>
      <w:r>
        <w:t xml:space="preserve">Các ma cà rồng trong lòng cùng lúc bắn ra một câu như vậy, mùi hương này, quả thực thơm đến chết tiệt mà!</w:t>
      </w:r>
      <w:r>
        <w:br w:type="textWrapping"/>
      </w:r>
      <w:r>
        <w:br w:type="textWrapping"/>
      </w:r>
      <w:r>
        <w:t xml:space="preserve">Cách một cửa sổ thủy tinh đã mãnh liệt như này, nếu như tiếp xúc trong khoảng cách gần…</w:t>
      </w:r>
      <w:r>
        <w:br w:type="textWrapping"/>
      </w:r>
      <w:r>
        <w:br w:type="textWrapping"/>
      </w:r>
      <w:r>
        <w:t xml:space="preserve">“Uống hết cái này, nó có thể giúp các cậu!” Alan sớm có chuẩn bị ném cho các ma cà rồng mỗi người một bình nhỏ.</w:t>
      </w:r>
      <w:r>
        <w:br w:type="textWrapping"/>
      </w:r>
      <w:r>
        <w:br w:type="textWrapping"/>
      </w:r>
      <w:r>
        <w:t xml:space="preserve">Sắc mặt Edward trở nên vô cùng khó coi, hiển nhiên đã nhớ lại hương vị ma dược lần trước.</w:t>
      </w:r>
      <w:r>
        <w:br w:type="textWrapping"/>
      </w:r>
      <w:r>
        <w:br w:type="textWrapping"/>
      </w:r>
      <w:r>
        <w:t xml:space="preserve">“Cái này chính là ma dược phù thủy chế sao?” Alice nhìn ma dược vàng nhạt chứa trong bình thủy tinh: “Chẳng lẽ nó có thể giúp chúng tớ chống lại mùi trên người Bella?”</w:t>
      </w:r>
      <w:r>
        <w:br w:type="textWrapping"/>
      </w:r>
      <w:r>
        <w:br w:type="textWrapping"/>
      </w:r>
      <w:r>
        <w:t xml:space="preserve">“Không…” Alan lắc đầu: “Nó có thể làm khứu giác của mấy người tạm thời không nhạy thôi.”</w:t>
      </w:r>
      <w:r>
        <w:br w:type="textWrapping"/>
      </w:r>
      <w:r>
        <w:br w:type="textWrapping"/>
      </w:r>
      <w:r>
        <w:t xml:space="preserve">Edward: “…”</w:t>
      </w:r>
      <w:r>
        <w:br w:type="textWrapping"/>
      </w:r>
      <w:r>
        <w:br w:type="textWrapping"/>
      </w:r>
      <w:r>
        <w:t xml:space="preserve">Alice: “…”</w:t>
      </w:r>
      <w:r>
        <w:br w:type="textWrapping"/>
      </w:r>
      <w:r>
        <w:br w:type="textWrapping"/>
      </w:r>
      <w:r>
        <w:t xml:space="preserve">Jasper: “…”</w:t>
      </w:r>
      <w:r>
        <w:br w:type="textWrapping"/>
      </w:r>
      <w:r>
        <w:br w:type="textWrapping"/>
      </w:r>
      <w:r>
        <w:t xml:space="preserve">Rosalie: “…”</w:t>
      </w:r>
      <w:r>
        <w:br w:type="textWrapping"/>
      </w:r>
      <w:r>
        <w:br w:type="textWrapping"/>
      </w:r>
      <w:r>
        <w:t xml:space="preserve">Emmett: “…”</w:t>
      </w:r>
      <w:r>
        <w:br w:type="textWrapping"/>
      </w:r>
      <w:r>
        <w:br w:type="textWrapping"/>
      </w:r>
    </w:p>
    <w:p>
      <w:pPr>
        <w:pStyle w:val="Heading2"/>
      </w:pPr>
      <w:bookmarkStart w:id="70" w:name="chương-40-giựt-dây-.-.-."/>
      <w:bookmarkEnd w:id="70"/>
      <w:r>
        <w:t xml:space="preserve">41. Chương 40: Giựt Dây . . .</w:t>
      </w:r>
    </w:p>
    <w:p>
      <w:pPr>
        <w:pStyle w:val="Compact"/>
      </w:pPr>
      <w:r>
        <w:br w:type="textWrapping"/>
      </w:r>
      <w:r>
        <w:br w:type="textWrapping"/>
      </w:r>
      <w:r>
        <w:t xml:space="preserve">Bella cảm thấy có lẽ cô không nên đến Forks, nơi này thật sự là cơn ác mộng đời cô mà.</w:t>
      </w:r>
      <w:r>
        <w:br w:type="textWrapping"/>
      </w:r>
      <w:r>
        <w:br w:type="textWrapping"/>
      </w:r>
      <w:r>
        <w:t xml:space="preserve">Quấy rau dưa salad trong mâm, gương mặt thanh tú của Bella hơi run rẩy.</w:t>
      </w:r>
      <w:r>
        <w:br w:type="textWrapping"/>
      </w:r>
      <w:r>
        <w:br w:type="textWrapping"/>
      </w:r>
      <w:r>
        <w:t xml:space="preserve">Cô chịu đủ rồi, cô đã nhẫn nại suốt tới trưa —— đám học sinh đầy nhiệt tình chào hỏi với cô, nhưng trên thực tế đều đang lừa gạt tìm chỗ hở tìm hiểu tình cảm của anh họ, Alan và cái tên Edward kia tiến triển đến đâu.</w:t>
      </w:r>
      <w:r>
        <w:br w:type="textWrapping"/>
      </w:r>
      <w:r>
        <w:br w:type="textWrapping"/>
      </w:r>
      <w:r>
        <w:t xml:space="preserve">Đáng chết! Đáng chết! Đáng chết!</w:t>
      </w:r>
      <w:r>
        <w:br w:type="textWrapping"/>
      </w:r>
      <w:r>
        <w:br w:type="textWrapping"/>
      </w:r>
      <w:r>
        <w:t xml:space="preserve">Cô rời khỏi Phoenix ánh sáng chói lọi, rời khỏi thành phố phồn hoa náo nhiệt đến cái thị trấn luôn bị mây mù bao trùm này, là vì không muốn quấy rầy cuộc sống tân hôn của Renee và Phil, tiện thể cũng đi giải sầu luôn, chứ không phải vì tiết lộ sinh hoạt cá nhân của anh họ cho đám nam nữ nhiều chuyện kia.</w:t>
      </w:r>
      <w:r>
        <w:br w:type="textWrapping"/>
      </w:r>
      <w:r>
        <w:br w:type="textWrapping"/>
      </w:r>
      <w:r>
        <w:t xml:space="preserve">Hơn nữa, Bella thề, nếu cô thật dám lộ ra bất kì ‘bí mật nhỏ’ gì có liên quan đến Alan và Edward. Cô nhất định, nhất định, sẽ bị Alan độc chết luôn!</w:t>
      </w:r>
      <w:r>
        <w:br w:type="textWrapping"/>
      </w:r>
      <w:r>
        <w:br w:type="textWrapping"/>
      </w:r>
      <w:r>
        <w:t xml:space="preserve">Nhưng nghĩ đến ngày đó lúc Alan đối mặt với Edward, bộ dạng dịu dàng ăn ý kia, lại nghĩ đến bộ mặt than cứng ngắc người vật chớ gần anh họ luôn bày ra từ nhỏ đến lớn!</w:t>
      </w:r>
      <w:r>
        <w:br w:type="textWrapping"/>
      </w:r>
      <w:r>
        <w:br w:type="textWrapping"/>
      </w:r>
      <w:r>
        <w:t xml:space="preserve">Chẳng lẽ Alan lúc đối mặt với Edward chính là dạng dịu dàng nhu tình mật ý, che chở săn sóc? A, trời ạ! Đối lập quá lớn làm Bella hung hăng rùng mình một cái!</w:t>
      </w:r>
      <w:r>
        <w:br w:type="textWrapping"/>
      </w:r>
      <w:r>
        <w:br w:type="textWrapping"/>
      </w:r>
      <w:r>
        <w:t xml:space="preserve">Người này… người này thật là người anh họ sắc mặt quanh năm âm lãnh, cay nghiệt sắc bén, bất cứ lúc nào bất kể nơi đâu đều phun nọc độc của cô sao?</w:t>
      </w:r>
      <w:r>
        <w:br w:type="textWrapping"/>
      </w:r>
      <w:r>
        <w:br w:type="textWrapping"/>
      </w:r>
      <w:r>
        <w:t xml:space="preserve">Cô cảm giác mình chịu kích thích quá lớn. Về phần sau này khi dượng Robert biết sẽ dẫn phát một loạt hậu quả như thế nào? Cô cả nghĩ cũng không dám nghĩ.</w:t>
      </w:r>
      <w:r>
        <w:br w:type="textWrapping"/>
      </w:r>
      <w:r>
        <w:br w:type="textWrapping"/>
      </w:r>
      <w:r>
        <w:t xml:space="preserve">Nhưng mà… Nói trở lại, nghe nhiều người hỏi thăm cô về tình cảm giữa Alan và Edward. Chính cô, khụ khụ, cũng có một tia hiếu kỳ a.</w:t>
      </w:r>
      <w:r>
        <w:br w:type="textWrapping"/>
      </w:r>
      <w:r>
        <w:br w:type="textWrapping"/>
      </w:r>
      <w:r>
        <w:t xml:space="preserve">Đương nhiên, Bella tuyệt đối không dám biểu hiện chút hiếu kỳ nào ra với Alan.</w:t>
      </w:r>
      <w:r>
        <w:br w:type="textWrapping"/>
      </w:r>
      <w:r>
        <w:br w:type="textWrapping"/>
      </w:r>
      <w:r>
        <w:t xml:space="preserve">“Isabela Swan?” Lại một cậu trai vẻ mặt hiếu kỳ thần thần bí bí tiếp cận, cô không thể không lộ ra nụ cười lễ phép đáp lại. Đương nhiên, cô đã đoán được kế tiếp đối phương sẽ nói ra những thứ gì.</w:t>
      </w:r>
      <w:r>
        <w:br w:type="textWrapping"/>
      </w:r>
      <w:r>
        <w:br w:type="textWrapping"/>
      </w:r>
      <w:r>
        <w:t xml:space="preserve">Tôi cũng không phải mật thám của Forks! Các người sao cứ bu lấy tôi không tha vậy hả!</w:t>
      </w:r>
      <w:r>
        <w:br w:type="textWrapping"/>
      </w:r>
      <w:r>
        <w:br w:type="textWrapping"/>
      </w:r>
      <w:r>
        <w:t xml:space="preserve">Kỳ thật điều này cũng không trách được các học sinh kiên nhẫn, dũng cảm hiến thân vì sự nghiệp bà tám, ngẫm lại xem a. Hai người đàn ông độc thân hoàng kim nổi tiếng toàn trường, dung mạo khí chất đều là đỉnh nhất hiện giờ. Một Edward cho tới nay đều chỉ chơi bè đảng với người nhà, dù sao tất cả mọi người đã thành thói quen; mà Alan – Prince mới tới kia tuy không bằng Edward hoàn toàn cách ly thế tục như vậy, còn có thể nói chuyện với vài học sinh nhìn thuận mắt với nhau vài câu, ngay khi các nữ sinh bắt đầu chộn rộn cảm thấy cậu ta không tồi, đột nhiên truyền ra cuộc tình gây sốc của hai vị hoàng tử điện hạ, cái này… sao có thể không làm họ đổ xô như vịt vào tình cảnh bắt đầu, phát triển, tương lai của đôi tình nhân tuyệt đẹp này.</w:t>
      </w:r>
      <w:r>
        <w:br w:type="textWrapping"/>
      </w:r>
      <w:r>
        <w:br w:type="textWrapping"/>
      </w:r>
      <w:r>
        <w:t xml:space="preserve">Học sinh mới đến, Bella bộ dạng e sợ dịu dàng, đã là con của cảnh trưởng Swan, lại là em họ của Alan – Prince, một trong hai nhân vật chính của cặp đôi thịnh hành toàn trường! Hai thân phận nặng trì này làm danh tiếng của Bella chỉ trong nửa ngày nhanh chóng truyền khắp trung học Forks.</w:t>
      </w:r>
      <w:r>
        <w:br w:type="textWrapping"/>
      </w:r>
      <w:r>
        <w:br w:type="textWrapping"/>
      </w:r>
      <w:r>
        <w:t xml:space="preserve">Cả trai lẫn gái nị lòng hiếu kỳ làm cho mê muội liên tiếp đến quấy rầy Bella, để moi ra vài mẫu tin từ miệng cô. Dù sao, Bella xem ra là ma mới rất dễ khi dễ a.</w:t>
      </w:r>
      <w:r>
        <w:br w:type="textWrapping"/>
      </w:r>
      <w:r>
        <w:br w:type="textWrapping"/>
      </w:r>
      <w:r>
        <w:t xml:space="preserve">Trách không được Alan nhiều lần nhấn mạnh học sinh nơi này sẽ rất nhiệt tình, hóa ra… ảnh đã sớm báo trước hết thảy!</w:t>
      </w:r>
      <w:r>
        <w:br w:type="textWrapping"/>
      </w:r>
      <w:r>
        <w:br w:type="textWrapping"/>
      </w:r>
      <w:r>
        <w:t xml:space="preserve">Bella nhớ tới sau khi Alan nói những điều này với cô xong, bộ dạng có một chút áy náy, có một chút chột dạ, rõ ràng có dự kiến trước rồi.</w:t>
      </w:r>
      <w:r>
        <w:br w:type="textWrapping"/>
      </w:r>
      <w:r>
        <w:br w:type="textWrapping"/>
      </w:r>
      <w:r>
        <w:t xml:space="preserve">Đây chính là nhiệt tình theo ý ảnh sao?! Âm thanh líu ríu còn ồn hơn cả mấy con chim sẻ đang giành ăn!</w:t>
      </w:r>
      <w:r>
        <w:br w:type="textWrapping"/>
      </w:r>
      <w:r>
        <w:br w:type="textWrapping"/>
      </w:r>
      <w:r>
        <w:t xml:space="preserve">“Xin gọi tôi là Bella.” Đối mặt nam sinh kia, Bella công thức hoá đáp lại.</w:t>
      </w:r>
      <w:r>
        <w:br w:type="textWrapping"/>
      </w:r>
      <w:r>
        <w:br w:type="textWrapping"/>
      </w:r>
      <w:r>
        <w:t xml:space="preserve">Loại nhiệt tình này, cô thật sự chịu không được. Trời biết cô hiện tại rất muốn đập hết dĩa rau salad trong tay vào mặt đối phương, sau đó rống lớn nói: “Anh câm miệng cho tôi! Anh lải nha lải nhải như con tiêu liêu lông vàng vậy!”</w:t>
      </w:r>
      <w:r>
        <w:br w:type="textWrapping"/>
      </w:r>
      <w:r>
        <w:br w:type="textWrapping"/>
      </w:r>
      <w:r>
        <w:t xml:space="preserve">Thế nhưng, Bella không làm như vậy. Trước tiên không nói làm vậy căn bản không hợp với tính cách của cô, chỉ bàn đến cô cũng chưa hẳn có dũng khí làm xấu mặt người khác trước mặt đám đông, mạo hiểm đắc tội với người ta!</w:t>
      </w:r>
      <w:r>
        <w:br w:type="textWrapping"/>
      </w:r>
      <w:r>
        <w:br w:type="textWrapping"/>
      </w:r>
      <w:r>
        <w:t xml:space="preserve">Không phải tất cả mọi người, đều có được khí thế áp bách chúng sinh và ưu việt trời sinh tài trí hơn người như Alan!</w:t>
      </w:r>
      <w:r>
        <w:br w:type="textWrapping"/>
      </w:r>
      <w:r>
        <w:br w:type="textWrapping"/>
      </w:r>
      <w:r>
        <w:t xml:space="preserve">Hơn nữa sáng nay lúc ra cửa cô đã đáp ứng Charlie, nhất định phải sống hòa thuận với các học sinh. Tuy biểu hiện lãnh đạm, nhưng trên thực tế, Bella vẫn bảo vệ cha mình, cô không muốn Charlie lo lắng cho mình.</w:t>
      </w:r>
      <w:r>
        <w:br w:type="textWrapping"/>
      </w:r>
      <w:r>
        <w:br w:type="textWrapping"/>
      </w:r>
      <w:r>
        <w:t xml:space="preserve">“Tốt Bella, cậu có thể bảo tớ Taylor.” Nam sinh kia lộ ra một nụ cười tự cho là rất tuấn tú.</w:t>
      </w:r>
      <w:r>
        <w:br w:type="textWrapping"/>
      </w:r>
      <w:r>
        <w:br w:type="textWrapping"/>
      </w:r>
      <w:r>
        <w:t xml:space="preserve">Bình tĩnh xem xét, trong nam sinh, Taylor xem như anh tuấn, nhưng đã Bella sớm bị ‘Mỹ mạo’ của Alan và Edward ngày hôm qua vừa gặp làm miễn dịch cũng không có cảm giác mặt đỏ tim đập liên hồi.</w:t>
      </w:r>
      <w:r>
        <w:br w:type="textWrapping"/>
      </w:r>
      <w:r>
        <w:br w:type="textWrapping"/>
      </w:r>
      <w:r>
        <w:t xml:space="preserve">“Ngạch, Bella. Cậu và Prince là anh em phải không?” hoàn toàn biết rõ mà còn cố hỏi.</w:t>
      </w:r>
      <w:r>
        <w:br w:type="textWrapping"/>
      </w:r>
      <w:r>
        <w:br w:type="textWrapping"/>
      </w:r>
      <w:r>
        <w:t xml:space="preserve">“Đúng vậy…” Bella thật muốn thống khổ ôm lấy trán, cô đã đoán được kế tiếp đối phương sẽ hỏi cái gì.</w:t>
      </w:r>
      <w:r>
        <w:br w:type="textWrapping"/>
      </w:r>
      <w:r>
        <w:br w:type="textWrapping"/>
      </w:r>
      <w:r>
        <w:t xml:space="preserve">“Như vậy Alan – Prince và Edward nhà Cullen…” Taylor vẻ mặt hiếu kỳ tìm tòi nghiên cứu.</w:t>
      </w:r>
      <w:r>
        <w:br w:type="textWrapping"/>
      </w:r>
      <w:r>
        <w:br w:type="textWrapping"/>
      </w:r>
      <w:r>
        <w:t xml:space="preserve">Mình biết mà, Bella đã ôm trán, hôm nay cô đã đuổi không dưới một tá học sinh phô bày hiếu kỳ vô biên giới đối với vấn đề này.</w:t>
      </w:r>
      <w:r>
        <w:br w:type="textWrapping"/>
      </w:r>
      <w:r>
        <w:br w:type="textWrapping"/>
      </w:r>
      <w:r>
        <w:t xml:space="preserve">Quay đầu lại nhìn Lulu ngồi cạnh bàn, bạn thân của mình, người vì cô mà đến thị trấn này.</w:t>
      </w:r>
      <w:r>
        <w:br w:type="textWrapping"/>
      </w:r>
      <w:r>
        <w:br w:type="textWrapping"/>
      </w:r>
      <w:r>
        <w:t xml:space="preserve">Tình huống của Lulu cũng không tốt hơn cô bao nhiêu, bề ngoài xinh đẹp và dáng người lả lướt hấp dẫn không ít nam sinh chú ý. Lúc này mặt Lulu tràn đầy cứng ngắc trả lời nhóm nam sinh đến gần, xem bộ dạng khóe miệng co giật của cô, Bella không chút nghi ngờ sau một giây Lulu sẽ lập tức lật bàn rời đi!</w:t>
      </w:r>
      <w:r>
        <w:br w:type="textWrapping"/>
      </w:r>
      <w:r>
        <w:br w:type="textWrapping"/>
      </w:r>
      <w:r>
        <w:t xml:space="preserve">Đối với phiền toái mang đến cho Lulu, Bella hết sức áy náy, cho cô một nụ cười xin lỗi.</w:t>
      </w:r>
      <w:r>
        <w:br w:type="textWrapping"/>
      </w:r>
      <w:r>
        <w:br w:type="textWrapping"/>
      </w:r>
      <w:r>
        <w:t xml:space="preserve">Lulu trông thấy ánh mắt tràn ngập xin lỗi của Bella, đang muốn trấn an vài câu, đột nhiên toàn thân Lulu chấn động, mặt lộ hoảng sợ, tựa hồ nhìn thấy vật gì làm cô vô cùng sợ hãi.</w:t>
      </w:r>
      <w:r>
        <w:br w:type="textWrapping"/>
      </w:r>
      <w:r>
        <w:br w:type="textWrapping"/>
      </w:r>
      <w:r>
        <w:t xml:space="preserve">Cửa thủy tinh của nhà ăn bị mở ra, vài thân ảnh lục tục đi vào.</w:t>
      </w:r>
      <w:r>
        <w:br w:type="textWrapping"/>
      </w:r>
      <w:r>
        <w:br w:type="textWrapping"/>
      </w:r>
      <w:r>
        <w:t xml:space="preserve">Mỹ mạo ngôn ngữ thế tục không cách nào miêu tả, tựa như vị thần của bóng đêm trong lúc vô tình bước vào trần ai.</w:t>
      </w:r>
      <w:r>
        <w:br w:type="textWrapping"/>
      </w:r>
      <w:r>
        <w:br w:type="textWrapping"/>
      </w:r>
      <w:r>
        <w:t xml:space="preserve">Tuy đã quen việc gia đình xinh đẹp này chính là bạn học mỗi ngày gặp mặt, nhưng khi họ cùng lúc xuất hiện, vẫn hấp dẫn tất cả ánh mắt mọi người trong nhà ăn.</w:t>
      </w:r>
      <w:r>
        <w:br w:type="textWrapping"/>
      </w:r>
      <w:r>
        <w:br w:type="textWrapping"/>
      </w:r>
      <w:r>
        <w:t xml:space="preserve">“Họ… Bọn họ là ai?” Mặc dù đã quen nhìn ‘Mỹ nhân’, Bella vẫn hoa mắt thần mê một hồi.</w:t>
      </w:r>
      <w:r>
        <w:br w:type="textWrapping"/>
      </w:r>
      <w:r>
        <w:br w:type="textWrapping"/>
      </w:r>
      <w:r>
        <w:t xml:space="preserve">“Bọn họ, ý mình là mấy người mới vào kia, họ là ai?” Bella nhỏ giọng đặt câu hỏi.</w:t>
      </w:r>
      <w:r>
        <w:br w:type="textWrapping"/>
      </w:r>
      <w:r>
        <w:br w:type="textWrapping"/>
      </w:r>
      <w:r>
        <w:t xml:space="preserve">“Cô lại không biết?!” Catherine ngạc nhiên nhìn cô một cái, cứ như hoài nghi cô đang giả ngây giả dại.</w:t>
      </w:r>
      <w:r>
        <w:br w:type="textWrapping"/>
      </w:r>
      <w:r>
        <w:br w:type="textWrapping"/>
      </w:r>
      <w:r>
        <w:t xml:space="preserve">“Ngạch, đương nhiên, tại sao mình phải biết.” Bella kỳ quái hỏi.</w:t>
      </w:r>
      <w:r>
        <w:br w:type="textWrapping"/>
      </w:r>
      <w:r>
        <w:br w:type="textWrapping"/>
      </w:r>
      <w:r>
        <w:t xml:space="preserve">“Vì sao hả!? Cô lại nói tại sao cô phải biết hả!!!” Catherine kích động lên, giống như Bella đã làm chuyện gì không thể tha thứ được.</w:t>
      </w:r>
      <w:r>
        <w:br w:type="textWrapping"/>
      </w:r>
      <w:r>
        <w:br w:type="textWrapping"/>
      </w:r>
      <w:r>
        <w:t xml:space="preserve">“Mình… mình thật xin lỗi.” Bella có chút yếu ớt cúi đầu một chút, nhỏ giọng nói.</w:t>
      </w:r>
      <w:r>
        <w:br w:type="textWrapping"/>
      </w:r>
      <w:r>
        <w:br w:type="textWrapping"/>
      </w:r>
      <w:r>
        <w:t xml:space="preserve">“Này, Catherine, cậu hù cô ấy sợ đấy.” Jessyca an ủi vỗ vỗ Bella, cô rất yêu mến người bạn mới thoạt nhìn rất đơn thuần này.</w:t>
      </w:r>
      <w:r>
        <w:br w:type="textWrapping"/>
      </w:r>
      <w:r>
        <w:br w:type="textWrapping"/>
      </w:r>
      <w:r>
        <w:t xml:space="preserve">“Thật có lỗi, vừa rồi tớ quá kích động.” Catherine tức giận ngồi xuống, nhưng ánh mắt nhìn vào Bella vẫn như đang nhìn một kẻ nói dối.</w:t>
      </w:r>
      <w:r>
        <w:br w:type="textWrapping"/>
      </w:r>
      <w:r>
        <w:br w:type="textWrapping"/>
      </w:r>
      <w:r>
        <w:t xml:space="preserve">“Bella, Catherine làm như vậy không phải cố ý. Căn cứ vào quan hệ của cậu và Alan, quả thật có vẻ rất không bình thường.” Jessyca trầm ngâm một chút nói: “Bọn họ là… nhà Cullen, cũng là người nhà của …người đó của Alan đấy.”</w:t>
      </w:r>
      <w:r>
        <w:br w:type="textWrapping"/>
      </w:r>
      <w:r>
        <w:br w:type="textWrapping"/>
      </w:r>
      <w:r>
        <w:t xml:space="preserve">“Người kia?!” Bella có vẻ hơi mờ mịt: “Cullen… Edward – Cullen, là anh ta!”</w:t>
      </w:r>
      <w:r>
        <w:br w:type="textWrapping"/>
      </w:r>
      <w:r>
        <w:br w:type="textWrapping"/>
      </w:r>
      <w:r>
        <w:t xml:space="preserve">“Háo ra cậu thật sự không biết.” Jessyca lúc này mới tin tưởng.</w:t>
      </w:r>
      <w:r>
        <w:br w:type="textWrapping"/>
      </w:r>
      <w:r>
        <w:br w:type="textWrapping"/>
      </w:r>
      <w:r>
        <w:t xml:space="preserve">“Ngạch, đúng vậy…” Bella nhớ tới ngày đó, Edward thật sự tự giới thiệu là Edward – Cullen.</w:t>
      </w:r>
      <w:r>
        <w:br w:type="textWrapping"/>
      </w:r>
      <w:r>
        <w:br w:type="textWrapping"/>
      </w:r>
      <w:r>
        <w:t xml:space="preserve">“Ừ, mấy người này đều là con nuôi của bác sĩ Cullen.” Ngữ khí của cô có vẻ rất tôn kính, xem ra bác sĩ Cullen tuổi trẻ, anh tuấn mà thành tục tại thị trấn này rất được mọi người tôn kính: “Nhìn đi, người cao to kia gọi Emmett, mỹ nhân tóc vàng anh ta lôi kéo gọi là Rosalie…”</w:t>
      </w:r>
      <w:r>
        <w:br w:type="textWrapping"/>
      </w:r>
      <w:r>
        <w:br w:type="textWrapping"/>
      </w:r>
      <w:r>
        <w:t xml:space="preserve">“Cậu đừng thấy Rosalie xinh đẹp, nhưng trên thực tế lại là mỹ nhân núi băng đấy…” Catherine có chút ghen ghét tiếp lời: “Rất hiển nhiên, cô ta cũng không biết làm sao để vận dụng mỹ mạo của mình. Ngoại trừ Emmett, thậm chí tớ không thấy cổ cười với mấy cậu chàng khác. Cái này đúng là, hừ…”</w:t>
      </w:r>
      <w:r>
        <w:br w:type="textWrapping"/>
      </w:r>
      <w:r>
        <w:br w:type="textWrapping"/>
      </w:r>
      <w:r>
        <w:t xml:space="preserve">“Xem, anh chàng tóc mật ong luôn có bộ mặt trơ trơ kia, là Jasper. Anh ta là em của Rosalie, nghe nói là họ hàng xa của bà Cullen. Hơn nữa, cậu nhất định cảm thấy kinh ngạc…” Jessyca để sát vào Bella, thần thần bí bí nói: “Gia đình Cullen toàn bộ đều là ‘cặp đôi’, giống như là nuôi con dâu từ bé vậy. Emmett và Rosalie, Jasper và Alice, toàn bộ đều là một đôi, bây giờ thì điều này thật hiếm thấy.”</w:t>
      </w:r>
      <w:r>
        <w:br w:type="textWrapping"/>
      </w:r>
      <w:r>
        <w:br w:type="textWrapping"/>
      </w:r>
      <w:r>
        <w:t xml:space="preserve">“Cứ như toàn bộ thế giớ chỉ có mấy anh chàng trong nhà họ là ưu tú nhất vậy.” Taylor nhếch miệng, lầm bầm nói: “Lại không cho những người khác một chút cơ hội, thật là, vậy mà nhiều cô nàng vẫn sinh ra hứng thú với bọn họ… Con mắt đều móc ở lòng bàn chân à?”</w:t>
      </w:r>
      <w:r>
        <w:br w:type="textWrapping"/>
      </w:r>
      <w:r>
        <w:br w:type="textWrapping"/>
      </w:r>
      <w:r>
        <w:t xml:space="preserve">“Taylor!” ngữ điệu bi thương của Jessyca và Catherine lập tức làm anh chàng thức thời ngậm miệng lại, cụp đầu không dám nói lời nào nữa.</w:t>
      </w:r>
      <w:r>
        <w:br w:type="textWrapping"/>
      </w:r>
      <w:r>
        <w:br w:type="textWrapping"/>
      </w:r>
      <w:r>
        <w:t xml:space="preserve">“Khụ khụ, vốn mọi người cho rằng, thành viên cuối cùng nhà Cullen…” Catherine hắng giọng một cái: “Ý tớ là Edward kia đấy, cám ơn trời đất, chúng tớ vốn cho rằng nhà Cullen đã không có cô nào cặp chung với anh ta, có thể còn cơ hội… Nhưng không ngờ ảnh lại lại cùng Alan. Tớ nói này Bella, cậu hẳn là ít nhiều gì cũng biết một ít chuyện Edward và Alan a.” Catherine cõi lòng đầy hi vọng hỏi.</w:t>
      </w:r>
      <w:r>
        <w:br w:type="textWrapping"/>
      </w:r>
      <w:r>
        <w:br w:type="textWrapping"/>
      </w:r>
      <w:r>
        <w:t xml:space="preserve">Ánh mắt những người khác đều nhìn Bella trông mong, cứ như đang chờ mong bí mật kinh thiên gì đó.</w:t>
      </w:r>
      <w:r>
        <w:br w:type="textWrapping"/>
      </w:r>
      <w:r>
        <w:br w:type="textWrapping"/>
      </w:r>
      <w:r>
        <w:t xml:space="preserve">“Tớ… Kỳ thật tớ cũng không rõ… chuyện của Alan lắm.” Bella lập tức thổ lộ: “Cậu nói phải không, Lulu.” Cô cầu cứu người bạn thân.</w:t>
      </w:r>
      <w:r>
        <w:br w:type="textWrapping"/>
      </w:r>
      <w:r>
        <w:br w:type="textWrapping"/>
      </w:r>
      <w:r>
        <w:t xml:space="preserve">“Đúng… Đúng vậy.” sắc mặt Lulu thập phần cứng ngắc, thân thể thậm chí đang run lên nhè nhẹ.</w:t>
      </w:r>
      <w:r>
        <w:br w:type="textWrapping"/>
      </w:r>
      <w:r>
        <w:br w:type="textWrapping"/>
      </w:r>
      <w:r>
        <w:t xml:space="preserve">“Cậu làm sao vậy, Lulu.” Bella lo lắng nhìn bạn tốt: “Cậu hình như không thoải mái lắm thì phải?”</w:t>
      </w:r>
      <w:r>
        <w:br w:type="textWrapping"/>
      </w:r>
      <w:r>
        <w:br w:type="textWrapping"/>
      </w:r>
      <w:r>
        <w:t xml:space="preserve">“Không có… Không có gì. Bella…” Lulu lộ ra tia cười khó coi, mặc dù nụ cười kia hết sức miễn cưỡng.</w:t>
      </w:r>
      <w:r>
        <w:br w:type="textWrapping"/>
      </w:r>
      <w:r>
        <w:br w:type="textWrapping"/>
      </w:r>
      <w:r>
        <w:t xml:space="preserve">“Bella…” Lulu nghĩ nghĩ, trong mắt hiện ra ánh sáng kỳ dị: “Bella, không bằng cậu đi làm quen với họ đi.”</w:t>
      </w:r>
      <w:r>
        <w:br w:type="textWrapping"/>
      </w:r>
      <w:r>
        <w:br w:type="textWrapping"/>
      </w:r>
      <w:r>
        <w:t xml:space="preserve">“Ngạch, vì sao chứ.” Bella kỳ quái hỏi, cô liếc nhìn bên kia.</w:t>
      </w:r>
      <w:r>
        <w:br w:type="textWrapping"/>
      </w:r>
      <w:r>
        <w:br w:type="textWrapping"/>
      </w:r>
      <w:r>
        <w:t xml:space="preserve">Cô không quá giỏi đi làm quen người khác, trình độ thậm chí còn hơn cả Alan kiếp trước, Severus năm đó lúc cô độc tối thiểu còn có ma dược để gửi gắm, mà Bella lại hoàn toàn phong bế trong thế giới của mình.</w:t>
      </w:r>
      <w:r>
        <w:br w:type="textWrapping"/>
      </w:r>
      <w:r>
        <w:br w:type="textWrapping"/>
      </w:r>
      <w:r>
        <w:t xml:space="preserve">Ở trường học thành phố ngày trước, cô cứ như một nữ tu sĩ tuân thủ nghiêm chỉnh giới luật thanh quy, bảo thủ mà dè dặt.</w:t>
      </w:r>
      <w:r>
        <w:br w:type="textWrapping"/>
      </w:r>
      <w:r>
        <w:br w:type="textWrapping"/>
      </w:r>
      <w:r>
        <w:t xml:space="preserve">Hơn nữa nhìn biểu lộ người nhà Cullen, rõ ràng là cao ngạo, khinh thường, sao lại chịu làm quen với một cô gái bình thường như cô chứ.</w:t>
      </w:r>
      <w:r>
        <w:br w:type="textWrapping"/>
      </w:r>
      <w:r>
        <w:br w:type="textWrapping"/>
      </w:r>
      <w:r>
        <w:t xml:space="preserve">Chỉ sợ… Cũng chỉ có vị hoàng tử như Alan, mới có thể cùng kề vai sát cánh với những quý tộc kia, không nản lòng mất mặt a.</w:t>
      </w:r>
      <w:r>
        <w:br w:type="textWrapping"/>
      </w:r>
      <w:r>
        <w:br w:type="textWrapping"/>
      </w:r>
      <w:r>
        <w:t xml:space="preserve">“Bởi vì bọn họ dù sao cũng là bạn của anh họ cậu, đi quen sơ cái đi nào.” Lulu nháy mắt mấy cái: “Dù sao cậu chưa quen thuộc, nói không chừng bọn họ có thể làm cậu nhanh chóng dung nhập trường học này đấy.”</w:t>
      </w:r>
      <w:r>
        <w:br w:type="textWrapping"/>
      </w:r>
      <w:r>
        <w:br w:type="textWrapping"/>
      </w:r>
      <w:r>
        <w:t xml:space="preserve">“Chỉ là…” Bella có chút chần chờ, cũng có chút kỳ quái.</w:t>
      </w:r>
      <w:r>
        <w:br w:type="textWrapping"/>
      </w:r>
      <w:r>
        <w:br w:type="textWrapping"/>
      </w:r>
      <w:r>
        <w:t xml:space="preserve">Lulu cứ như rất hi vọng mình và những người nhà Cullen tiếp xúc nhau.</w:t>
      </w:r>
      <w:r>
        <w:br w:type="textWrapping"/>
      </w:r>
      <w:r>
        <w:br w:type="textWrapping"/>
      </w:r>
      <w:r>
        <w:t xml:space="preserve">“Hey, Edward và Alan đến đấy.” Không biết ai nói câu đó, biểu lộ thống khổ hôm nay của Bella trong nháy mắt trời quang mây tạnh.</w:t>
      </w:r>
      <w:r>
        <w:br w:type="textWrapping"/>
      </w:r>
      <w:r>
        <w:br w:type="textWrapping"/>
      </w:r>
      <w:r>
        <w:t xml:space="preserve">Thật tốt quá, cuối cùng không cần ứng phó với mấy tên nhiều chuyện này rồi.</w:t>
      </w:r>
      <w:r>
        <w:br w:type="textWrapping"/>
      </w:r>
      <w:r>
        <w:br w:type="textWrapping"/>
      </w:r>
      <w:r>
        <w:t xml:space="preserve">Alan tuy lạnh lùng quái gở, nhưng sẽ không mặc kệ em họ này là cô đâu.</w:t>
      </w:r>
      <w:r>
        <w:br w:type="textWrapping"/>
      </w:r>
      <w:r>
        <w:br w:type="textWrapping"/>
      </w:r>
    </w:p>
    <w:p>
      <w:pPr>
        <w:pStyle w:val="Heading2"/>
      </w:pPr>
      <w:bookmarkStart w:id="71" w:name="chương-41-người-ca-hát-.-.-."/>
      <w:bookmarkEnd w:id="71"/>
      <w:r>
        <w:t xml:space="preserve">42. Chương 41: Người Ca Hát . . .</w:t>
      </w:r>
    </w:p>
    <w:p>
      <w:pPr>
        <w:pStyle w:val="Compact"/>
      </w:pPr>
      <w:r>
        <w:br w:type="textWrapping"/>
      </w:r>
      <w:r>
        <w:br w:type="textWrapping"/>
      </w:r>
      <w:r>
        <w:t xml:space="preserve">Bella tràn ngập hi vọng nhìn về phía cửa ra vào, như công chúa bị đám rồng tà ác vây khốn đang kêu gọi hoàng tử của mình. Thượng đế biết chăng, đối mặt với bọn học sinh quá mức nhiệt tình này, cô sớm đã không nhịn được.</w:t>
      </w:r>
      <w:r>
        <w:br w:type="textWrapping"/>
      </w:r>
      <w:r>
        <w:br w:type="textWrapping"/>
      </w:r>
      <w:r>
        <w:t xml:space="preserve">Sau khi bốn anh em gia tộc Cullen vào, cửa thủy tinh trong suốt của nhà ăn lại mở ra lần nữa, hai anh chàng xinh đẹp dị thường đi vào.</w:t>
      </w:r>
      <w:r>
        <w:br w:type="textWrapping"/>
      </w:r>
      <w:r>
        <w:br w:type="textWrapping"/>
      </w:r>
      <w:r>
        <w:t xml:space="preserve">Một người trong đó nhìn qua cao hơn chút ít, có một mái tóc ngắn màu đồng mang phong cách rối tung mất trật tự, đôi mắt vàng phối hợp với ngũ quan tuấn mỹ hơi tái nhợt, như vị thần bóng đêm trong đồng thoại bước ra. Còn lại là một thiếu niên tóc đen mắt đen, gương mặt anh tuấn không hoàn mỹ nhưng lại có vẻ khá sắc bén, cứ như một cổ giả cay nghiệt nghiêm túc, màu da anh kém xa người bạn đi cùng rất nhiều, nhưng cũng trắng nõn khác hẳn người thường.</w:t>
      </w:r>
      <w:r>
        <w:br w:type="textWrapping"/>
      </w:r>
      <w:r>
        <w:br w:type="textWrapping"/>
      </w:r>
      <w:r>
        <w:t xml:space="preserve">Thực tế làm cho người ta chú mục chính là hai bàn tay nắm lấy nhau của họ, là loại nắm tay mà mười ngón giao chặt nhau —— Bella cuối cùng biết nguyên nhân sinh ra tiếng bàn tán ong ong nhưng hết sức bị đè nén sau khi họ bước vào, mà ngay cả cô trong nháy mắt cũng dâng lên hai chữ ‘Đáng tiếc’ từ đáy lòng</w:t>
      </w:r>
      <w:r>
        <w:br w:type="textWrapping"/>
      </w:r>
      <w:r>
        <w:br w:type="textWrapping"/>
      </w:r>
      <w:r>
        <w:t xml:space="preserve">“Đây thật sự là nghiệt chướng mà!” Catherine nghiến răng nghiến lợi nói, đương nhiên cũng không phải vì cô ta là một tín đồ  cơ đốc giáo bảo thủ.</w:t>
      </w:r>
      <w:r>
        <w:br w:type="textWrapping"/>
      </w:r>
      <w:r>
        <w:br w:type="textWrapping"/>
      </w:r>
      <w:r>
        <w:t xml:space="preserve">“Mỹ mạo và khí chất kinh người như thế còn chưa nở rộ lại định trước là vô duyên với con gái, bọn họ quả thực đang phạm tội.” Leah một bên tổng kết nguyên nhân làm Catherine phẫn nộ.</w:t>
      </w:r>
      <w:r>
        <w:br w:type="textWrapping"/>
      </w:r>
      <w:r>
        <w:br w:type="textWrapping"/>
      </w:r>
      <w:r>
        <w:t xml:space="preserve">“Chúng ta cũng không ngờ bọn họ lại là một đôi!” Bên cạnh truyền đến tiếng nghị luận nho nhỏ: “Xem bộ dạng bọn họ đều lạnh như băng, thật không biết đến tột cùng là làm sao cám dỗ nhau được nữa.”</w:t>
      </w:r>
      <w:r>
        <w:br w:type="textWrapping"/>
      </w:r>
      <w:r>
        <w:br w:type="textWrapping"/>
      </w:r>
      <w:r>
        <w:t xml:space="preserve">Mặc dù không phải đang nói cô, nhưng Bella vẫn cảm thấy như ngồi trên ghế kim, cô cảm thấy tất cả mọi người đều dùng ánh mắt khinh bỉ liếc qua hướng cô.</w:t>
      </w:r>
      <w:r>
        <w:br w:type="textWrapping"/>
      </w:r>
      <w:r>
        <w:br w:type="textWrapping"/>
      </w:r>
      <w:r>
        <w:t xml:space="preserve">Em họ của đồng tính luyến ái?! Bella cảm thấy bọn họ đều nghĩ như vậy.</w:t>
      </w:r>
      <w:r>
        <w:br w:type="textWrapping"/>
      </w:r>
      <w:r>
        <w:br w:type="textWrapping"/>
      </w:r>
      <w:r>
        <w:t xml:space="preserve">Bella cõi lòng đầy hi vọng nhìn về hướng Alan, hiện tại lập tức rời đi hiển nhiên rất không lễ phép, nếu Alan có thể vươn tay về phía cô, cô có thể lập tức rời khỏi chỗ ngồi hiện tại, rốt cuộc không cần bị đám người nhiều chuyện không ngừng không nghỉ tìm hiểu, bị những ánh mắt kia chú thị nữa.</w:t>
      </w:r>
      <w:r>
        <w:br w:type="textWrapping"/>
      </w:r>
      <w:r>
        <w:br w:type="textWrapping"/>
      </w:r>
      <w:r>
        <w:t xml:space="preserve">Nhưng hi vọng của cô lại tan biến, Alan chỉ chậm rãi gật đầu nhẹ về phía cô, cùng bạn trai của anh ta đi về hướng vị trí nhà Cullen chiếm cứ.</w:t>
      </w:r>
      <w:r>
        <w:br w:type="textWrapping"/>
      </w:r>
      <w:r>
        <w:br w:type="textWrapping"/>
      </w:r>
      <w:r>
        <w:t xml:space="preserve">Bella choáng váng, cô… cô biết mà, Alan tuyệt đối không giống như tên của ảnh, là hoàng tử cứu vớt công chúa trong đồng thoại.</w:t>
      </w:r>
      <w:r>
        <w:br w:type="textWrapping"/>
      </w:r>
      <w:r>
        <w:br w:type="textWrapping"/>
      </w:r>
      <w:r>
        <w:t xml:space="preserve">Bella hồi trả một cái gật đầu cứng ngắc, cô cảm thấy rất ức, đặc biệt cái tên Edward kia, thậm chí cả một cử chỉ làm bộ ôn hòa cũng chẳng thèm dâng tặng, cả ánh mắt nhìn cô còn có chút hấp tấp, như đang tránh né mãnh thú và dòng nước lũ nào đó vậy.</w:t>
      </w:r>
      <w:r>
        <w:br w:type="textWrapping"/>
      </w:r>
      <w:r>
        <w:br w:type="textWrapping"/>
      </w:r>
      <w:r>
        <w:t xml:space="preserve">Anh dựa vào cái gì đối xử với tôi như vậy, đừng tưởng rằng giữ được Alan thì xong rồi! Sẽ có người thu thập anh!</w:t>
      </w:r>
      <w:r>
        <w:br w:type="textWrapping"/>
      </w:r>
      <w:r>
        <w:br w:type="textWrapping"/>
      </w:r>
      <w:r>
        <w:t xml:space="preserve">Bella có chút phẫn nộ, thậm chí nghĩ có cần ‘Trong lúc vô tình’ đem chuyện của Alan và Edward tiết lộ cho Charlie, sau đó lại gián tiếp lọt đến tai Robert hay không.</w:t>
      </w:r>
      <w:r>
        <w:br w:type="textWrapping"/>
      </w:r>
      <w:r>
        <w:br w:type="textWrapping"/>
      </w:r>
      <w:r>
        <w:t xml:space="preserve">Muốn có được hoàng tử gia tộc Prince cũng không phải dễ dàng à nha, trong đầu Bella đã bắt đầu tưởng tượng đến phản ứng phẫn nộ của Robert.</w:t>
      </w:r>
      <w:r>
        <w:br w:type="textWrapping"/>
      </w:r>
      <w:r>
        <w:br w:type="textWrapping"/>
      </w:r>
      <w:r>
        <w:t xml:space="preserve">Nhưng mà —— Bella không dám, kinh nghiệm từ nhỏ đến lớn cho cô biết trêu chọc ‘vật sở hữu’ của người nào đó thì sẽ có hậu quả gì, vô số ví dụ thực tế đã chứng minh cái gì gọi là long có nghịch lân, sờ chi cần phải phạm! (rồng có vảy ngược, động vào tất nổi giận)</w:t>
      </w:r>
      <w:r>
        <w:br w:type="textWrapping"/>
      </w:r>
      <w:r>
        <w:br w:type="textWrapping"/>
      </w:r>
      <w:r>
        <w:t xml:space="preserve">Nhưng vì sao hả? Alan chẳng lẽ không cần thực hiện chức trách của một ông anh sao?</w:t>
      </w:r>
      <w:r>
        <w:br w:type="textWrapping"/>
      </w:r>
      <w:r>
        <w:br w:type="textWrapping"/>
      </w:r>
      <w:r>
        <w:t xml:space="preserve">Bella cảm thấy rất uất ức, cô hiện tại thật sự rất muốn nắm cổ áo Alan quát: sao anh có thể đối xử với em như vậy, sao anh có thể đề người em gái của anh hãm sâu tại một nơi làm nó cảm thấy muốn thét lên hả!(dám mới nói đi chị ơi =.=)</w:t>
      </w:r>
      <w:r>
        <w:br w:type="textWrapping"/>
      </w:r>
      <w:r>
        <w:br w:type="textWrapping"/>
      </w:r>
      <w:r>
        <w:t xml:space="preserve">Cũng không phải Bella có tình cảm đặc thù gì với Alan, chỉ là cô biết rõ kỳ thật Alan là một người cẩn thận, anh sẽ quan tâm người khác, chỉ là rất ít biểu lộ ra. Lúc trước Bella chọn rời đi Phoenix đến Forks, có nguyên nhân rất lớn là Alan cũng ở nơi đây, có một người quen không đến mức cô độc lắm.</w:t>
      </w:r>
      <w:r>
        <w:br w:type="textWrapping"/>
      </w:r>
      <w:r>
        <w:br w:type="textWrapping"/>
      </w:r>
      <w:r>
        <w:t xml:space="preserve">Nhưng bây giờ thì sao? Hoàng tử chạy về phía ‘vòng tay’ người yêu, ném công chúa đáng thương một người giữa chốn Tà Long bao vây bốn phía.</w:t>
      </w:r>
      <w:r>
        <w:br w:type="textWrapping"/>
      </w:r>
      <w:r>
        <w:br w:type="textWrapping"/>
      </w:r>
      <w:r>
        <w:t xml:space="preserve">Cái này… Cái này không công bằng! Không chỉ Alan không đếm xỉa đến, còn có tên Edward đáng ghét cùng thành viên gia tộc Cullen lạnh lùng!</w:t>
      </w:r>
      <w:r>
        <w:br w:type="textWrapping"/>
      </w:r>
      <w:r>
        <w:br w:type="textWrapping"/>
      </w:r>
      <w:r>
        <w:t xml:space="preserve">Người khác thì thôi, vì sao cả Alan! Cả Alan cũng lãnh đạm với cô như vậy! Vì sao hả…</w:t>
      </w:r>
      <w:r>
        <w:br w:type="textWrapping"/>
      </w:r>
      <w:r>
        <w:br w:type="textWrapping"/>
      </w:r>
      <w:r>
        <w:t xml:space="preserve">Chẳng lẽ Alan cảm thấy sự hiện hữu của cô sẽ quấy rầy tình cảm của ảnh và Edward?</w:t>
      </w:r>
      <w:r>
        <w:br w:type="textWrapping"/>
      </w:r>
      <w:r>
        <w:br w:type="textWrapping"/>
      </w:r>
      <w:r>
        <w:t xml:space="preserve">Không lẽ ngay cả Alan cũng thấy cô rất chướng mắt sao?</w:t>
      </w:r>
      <w:r>
        <w:br w:type="textWrapping"/>
      </w:r>
      <w:r>
        <w:br w:type="textWrapping"/>
      </w:r>
      <w:r>
        <w:t xml:space="preserve">Bella nắm chặt mép khăn trải bàn, đầu ngón tay đã vì quá mức dùng sức mà hiện lên màu trắng. Trong mắt cô chứa đầy nước mắt trong suốt sáng long lanh, đang cố nén không cho chúng chảy ra.</w:t>
      </w:r>
      <w:r>
        <w:br w:type="textWrapping"/>
      </w:r>
      <w:r>
        <w:br w:type="textWrapping"/>
      </w:r>
      <w:r>
        <w:t xml:space="preserve">“Bella, cậu làm sao vậy? cứ như đang khóc.” Không thể không nói, các học sinh mặc dù có chút nhiều chuyện cùng quá mức nhiệt tình, nhưng xác thực rất có nhân tình.</w:t>
      </w:r>
      <w:r>
        <w:br w:type="textWrapping"/>
      </w:r>
      <w:r>
        <w:br w:type="textWrapping"/>
      </w:r>
      <w:r>
        <w:t xml:space="preserve">Mà ngay cả Catherine vừa rồi có chút không cam lòng với cô cũng luống cuống tay chân một hồi lấy ra khăn tay lau nước mắt cho cô.</w:t>
      </w:r>
      <w:r>
        <w:br w:type="textWrapping"/>
      </w:r>
      <w:r>
        <w:br w:type="textWrapping"/>
      </w:r>
      <w:r>
        <w:t xml:space="preserve">“Đừng như vậy, Bella.” Jessyca an ủi: “Gia tộc Cullen luôn coi trời bằng vung như vậy, cậu không cần quá mức để ý biểu hiện của họ, Alan…”</w:t>
      </w:r>
      <w:r>
        <w:br w:type="textWrapping"/>
      </w:r>
      <w:r>
        <w:br w:type="textWrapping"/>
      </w:r>
      <w:r>
        <w:t xml:space="preserve">Jessyca có chút không thể nào nói nổi, mặc kệ gia tộc Cullen như thế nào, nhưng Alan lãnh đạm với em họ của mình như vậy, cái này bất kể thế nào cũng không thể nào nói nổi.</w:t>
      </w:r>
      <w:r>
        <w:br w:type="textWrapping"/>
      </w:r>
      <w:r>
        <w:br w:type="textWrapping"/>
      </w:r>
      <w:r>
        <w:t xml:space="preserve">“Uống nước a Bella.” Lulu lấy ra một ly sô-đa: ” người nhà Cullen tuy lạnh lùng, lần sau tìm một cơ hội lại cùng bọn họ quen biết là được.”</w:t>
      </w:r>
      <w:r>
        <w:br w:type="textWrapping"/>
      </w:r>
      <w:r>
        <w:br w:type="textWrapping"/>
      </w:r>
      <w:r>
        <w:t xml:space="preserve">“Ngô…” Bella tiếp nhận ly nước cẩn thận uống một ngụm, trong lòng vẫn đang suy nghĩ cô không thèm quen biết với đám người tự cho là đúng kia.</w:t>
      </w:r>
      <w:r>
        <w:br w:type="textWrapping"/>
      </w:r>
      <w:r>
        <w:br w:type="textWrapping"/>
      </w:r>
      <w:r>
        <w:t xml:space="preserve">“Lulu, tớ khuyên cậu tốt nhất bỏ ý nghĩ này đi.” Jessyca nhíu nhíu mày, Lulu này là sao thế? Cô ta hình như luôn giựt dây Bella tiếp cận người gia tộc Cullen.</w:t>
      </w:r>
      <w:r>
        <w:br w:type="textWrapping"/>
      </w:r>
      <w:r>
        <w:br w:type="textWrapping"/>
      </w:r>
      <w:r>
        <w:t xml:space="preserve">“Người nhà Cullen cũng không dễ tiếp xúc như vậy…” Leah bĩu môi lấy cớ: “Họ luôn tự coi tài trí hơn người…”</w:t>
      </w:r>
      <w:r>
        <w:br w:type="textWrapping"/>
      </w:r>
      <w:r>
        <w:br w:type="textWrapping"/>
      </w:r>
      <w:r>
        <w:t xml:space="preserve">“Nhưng có Alan và Edward nhà Cullen… Không phải sao?” Lulu mỉm cười nói: “Sau này Bella có lẽ sẽ tiếp xúc rất nhiều với người nhà Cullen, quen sớm một chút không phải rất tốt à.”</w:t>
      </w:r>
      <w:r>
        <w:br w:type="textWrapping"/>
      </w:r>
      <w:r>
        <w:br w:type="textWrapping"/>
      </w:r>
      <w:r>
        <w:t xml:space="preserve">“Trước đừng đề cập đến chuyện này.” Bella kỳ thật không yếu ớt như vậy, biểu hiện vừa rồi càng nhiều là do vẫn không thích ứng với việc rời xa nơi sống quen thuộc, buồn bực mới đến, biểu hiện quái dị của Edward, Alan không đếm xỉa, các học sinh không ngừng không ngớt tìm hiểu… cơn uất ức cùng lúc phát tiết mà thôi, cũng không liên quan quá nhiều với người nhà Cullen.</w:t>
      </w:r>
      <w:r>
        <w:br w:type="textWrapping"/>
      </w:r>
      <w:r>
        <w:br w:type="textWrapping"/>
      </w:r>
      <w:r>
        <w:t xml:space="preserve">Bella tâm tình phát tiết xong cảm thấy dễ chịu rất nhiều, sau đó quay đầu nhìn lại. Cô phát hiện, Alan và người gia tộc Cullen hình như đang nói gì với nhau, sau đó… cái tên đô con kia, hình như gọi là Emmett nói vài câu gì đó, tiếp theo Alan đột nhiên đứng lên, miệng nghiến răng nghiến lợi hộc ra mấy chữ, sau đó hung hăng rời đi, rồi tên Edward kia đuổi theo.</w:t>
      </w:r>
      <w:r>
        <w:br w:type="textWrapping"/>
      </w:r>
      <w:r>
        <w:br w:type="textWrapping"/>
      </w:r>
      <w:r>
        <w:t xml:space="preserve">Chẳng lẽ bọn họ cãi nhau? Không chỉ Bella, các học sinh thấy cảnh tượng như vậy đều nghĩ thế, rồi lại là một trận nghị luận ong ong.</w:t>
      </w:r>
      <w:r>
        <w:br w:type="textWrapping"/>
      </w:r>
      <w:r>
        <w:br w:type="textWrapping"/>
      </w:r>
      <w:r>
        <w:t xml:space="preserve">cắt cảnh——</w:t>
      </w:r>
      <w:r>
        <w:br w:type="textWrapping"/>
      </w:r>
      <w:r>
        <w:br w:type="textWrapping"/>
      </w:r>
      <w:r>
        <w:t xml:space="preserve">“Thế nào.” sau khi cùng gia đình Cullen ngồi xuống vị trí gần cửa sổ, Alan bắt đầu hỏi họ hiệu quả sau khi uống ma dược.</w:t>
      </w:r>
      <w:r>
        <w:br w:type="textWrapping"/>
      </w:r>
      <w:r>
        <w:br w:type="textWrapping"/>
      </w:r>
      <w:r>
        <w:t xml:space="preserve">“Ngô, khứu giác không nhạy… Cảm giác có chút là lạ.” Alice kéo cái mũi nói: “Nhưng mùi trên người Bella thật sự quá nặng, bây giờ vẫn có thể ngửi thấy một ít, nhưng đã khá, tối thiểu cũng không làm chúng tớ mất đi lý trí.”</w:t>
      </w:r>
      <w:r>
        <w:br w:type="textWrapping"/>
      </w:r>
      <w:r>
        <w:br w:type="textWrapping"/>
      </w:r>
      <w:r>
        <w:t xml:space="preserve">Ngoại trừ Edward, các ma cà rồng còn lại cũng gật đầu.</w:t>
      </w:r>
      <w:r>
        <w:br w:type="textWrapping"/>
      </w:r>
      <w:r>
        <w:br w:type="textWrapping"/>
      </w:r>
      <w:r>
        <w:t xml:space="preserve">“Alan, cậu không thể cho tôi nhiều ma dược loại này một ít nữa à.” Jasper nói ra, hắn xác thực rất cần loại thuốc có thể làm khứu giác tạm thời không nhạy này. Thân là thành viên cuối cùng gia nhập gia tộc Cullen, Jasper là người kém nhất ở định lực ức chế dục vọng uống máu. Hắn rất cần loại thuốc này, để khi hắn đụng phải người đặc thù như Bella có thể khống chế chính mình, để tránh phát sinh chuyện không thể vãn hồi.</w:t>
      </w:r>
      <w:r>
        <w:br w:type="textWrapping"/>
      </w:r>
      <w:r>
        <w:br w:type="textWrapping"/>
      </w:r>
      <w:r>
        <w:t xml:space="preserve">“Có thể.” Alan gật gật đầu, nhưng cậu lại cau mày nói: “Nhưng tôi xin khuyên anh tốt nhất dùng một phần nhỏ thôi, một khi sinh ra tính ỷ lại có thể không tốt gì với anh hết.”</w:t>
      </w:r>
      <w:r>
        <w:br w:type="textWrapping"/>
      </w:r>
      <w:r>
        <w:br w:type="textWrapping"/>
      </w:r>
      <w:r>
        <w:t xml:space="preserve">Tuy bản thân là đại sư ma dược, nhưng Alan vẫn luôn tin tưởng vững chắc ma dược cũng không phải vạn năng. Nhất là như chuyện ma cà rồng ức chế dục vọng hút máu của mình, tra tấn đến từ thiên tính tốt nhất vẫn dựa vào ý chí của mình, mà không phải sinh ra ỷ lại đối với ma dược.</w:t>
      </w:r>
      <w:r>
        <w:br w:type="textWrapping"/>
      </w:r>
      <w:r>
        <w:br w:type="textWrapping"/>
      </w:r>
      <w:r>
        <w:t xml:space="preserve">Gật gật đầu, Jasper tỏ vẻ tự mình biết rõ.</w:t>
      </w:r>
      <w:r>
        <w:br w:type="textWrapping"/>
      </w:r>
      <w:r>
        <w:br w:type="textWrapping"/>
      </w:r>
      <w:r>
        <w:t xml:space="preserve">“Có thể thử thiên phú của các cậu với Bella chứ?” Alan yêu cầu đến.</w:t>
      </w:r>
      <w:r>
        <w:br w:type="textWrapping"/>
      </w:r>
      <w:r>
        <w:br w:type="textWrapping"/>
      </w:r>
      <w:r>
        <w:t xml:space="preserve">Thiên phú Hắc Ám của Edward không cách nào nghe được suy nghĩ trong nội tâm Bella, giống như lúc bản thân Alan đang thi triển bế quan bí thuật Edward cũng vô pháp nghe được nội tâm của cậu. Alan biết đại khái đây là do sao, nhưng cậu còn cần chứng thật đã.</w:t>
      </w:r>
      <w:r>
        <w:br w:type="textWrapping"/>
      </w:r>
      <w:r>
        <w:br w:type="textWrapping"/>
      </w:r>
      <w:r>
        <w:t xml:space="preserve">“Tốt, tớ thử xem.” Alice gật gật đầu.</w:t>
      </w:r>
      <w:r>
        <w:br w:type="textWrapping"/>
      </w:r>
      <w:r>
        <w:br w:type="textWrapping"/>
      </w:r>
      <w:r>
        <w:t xml:space="preserve">Gương mặt có chút dí dỏm của cô bắt đầu nghiêm túc lên, đồng tử màu vàng ngày càng trống rỗng, mặt hướng về phía Bella, như xuyên thấu qua cô đang nhìn cái gì đó.</w:t>
      </w:r>
      <w:r>
        <w:br w:type="textWrapping"/>
      </w:r>
      <w:r>
        <w:br w:type="textWrapping"/>
      </w:r>
      <w:r>
        <w:t xml:space="preserve">“Không có! Cái gì cũng nhìn không tới.” Trong chốc lát, đôi mắt trống rỗng của Alice bắt đầu trở nên hữu thần, thần sắc tràn đầy không thể tưởng tượng nổi.</w:t>
      </w:r>
      <w:r>
        <w:br w:type="textWrapping"/>
      </w:r>
      <w:r>
        <w:br w:type="textWrapping"/>
      </w:r>
      <w:r>
        <w:t xml:space="preserve">Tuy năng lực biết trước của Alice có chút tùy thời, nhưng nếu cô thật sự chuyên chú nhìn về phía người nào đó, hao phí đại lượng tinh lực vẫn có thể hoặc nhiều hoặc ít nhìn thấy một ít mảnh nhỏ tương lai mơ hồ của người đó.</w:t>
      </w:r>
      <w:r>
        <w:br w:type="textWrapping"/>
      </w:r>
      <w:r>
        <w:br w:type="textWrapping"/>
      </w:r>
      <w:r>
        <w:t xml:space="preserve">Tuy rất mờ ảo, thậm chí không thể từ đó cân nhắc điều gì hữu dụng, nhưng tối thiểu vẫn có thể thấy được.</w:t>
      </w:r>
      <w:r>
        <w:br w:type="textWrapping"/>
      </w:r>
      <w:r>
        <w:br w:type="textWrapping"/>
      </w:r>
      <w:r>
        <w:t xml:space="preserve">Nhưng trên người Bella, Alice lại không nhìn thấy cho dù là một hình ảnh tương lai.</w:t>
      </w:r>
      <w:r>
        <w:br w:type="textWrapping"/>
      </w:r>
      <w:r>
        <w:br w:type="textWrapping"/>
      </w:r>
      <w:r>
        <w:t xml:space="preserve">Dù là phù thủy ma lực cường đại như Alan, năng lực của Alice tuy sẽ bị quấy nhiễu, nhưng cô vẫn có thể biết trước một ít mảnh nhỏ tương lai của Alan. Vậy mà Bella, lại hoàn toàn không có!</w:t>
      </w:r>
      <w:r>
        <w:br w:type="textWrapping"/>
      </w:r>
      <w:r>
        <w:br w:type="textWrapping"/>
      </w:r>
      <w:r>
        <w:t xml:space="preserve">“Tôi cũng vậy.” Jasper cũng kinh ngạc ngẩng đầu: “Tôi không cảm nhận được, tôi không cảm nhận thấy bất kì dao động cảm xúc nào của cô ta, tựa như cô ta căn bản không có tâm tình gì.”</w:t>
      </w:r>
      <w:r>
        <w:br w:type="textWrapping"/>
      </w:r>
      <w:r>
        <w:br w:type="textWrapping"/>
      </w:r>
      <w:r>
        <w:t xml:space="preserve">Nhưng bây giờ cảm xúc của Bella có vẻ khá không tốt, điều này có thể nhìn ra từ sắc mặt của cô.</w:t>
      </w:r>
      <w:r>
        <w:br w:type="textWrapping"/>
      </w:r>
      <w:r>
        <w:br w:type="textWrapping"/>
      </w:r>
      <w:r>
        <w:t xml:space="preserve">“Đây là chuyện gì?” các ma cà rồng kinh dị.</w:t>
      </w:r>
      <w:r>
        <w:br w:type="textWrapping"/>
      </w:r>
      <w:r>
        <w:br w:type="textWrapping"/>
      </w:r>
      <w:r>
        <w:t xml:space="preserve">“Cô ta thật sự là một quái thai!” Rosalie hung hăng nói, cô không có hảo cảm gì với Bella, nhất là vừa rồi ở ngoài nhà ăn, mùi hương của Bella làm cô giờ giờ phút phút nhắc nhở thân phận ma cà rồng mà mình luôn căm ghét</w:t>
      </w:r>
      <w:r>
        <w:br w:type="textWrapping"/>
      </w:r>
      <w:r>
        <w:br w:type="textWrapping"/>
      </w:r>
      <w:r>
        <w:t xml:space="preserve">“Vậy con bé gọi là Lulu kia?” Alan lại hỏi.</w:t>
      </w:r>
      <w:r>
        <w:br w:type="textWrapping"/>
      </w:r>
      <w:r>
        <w:br w:type="textWrapping"/>
      </w:r>
      <w:r>
        <w:t xml:space="preserve">Alice lại lần nữa nhìn về phía Lulu, cau mày nói: “Cũng không được.”</w:t>
      </w:r>
      <w:r>
        <w:br w:type="textWrapping"/>
      </w:r>
      <w:r>
        <w:br w:type="textWrapping"/>
      </w:r>
      <w:r>
        <w:t xml:space="preserve">Jasper cũng lắc đầu, rất hiển nhiên hắn cũng không thể cảm nhận được.</w:t>
      </w:r>
      <w:r>
        <w:br w:type="textWrapping"/>
      </w:r>
      <w:r>
        <w:br w:type="textWrapping"/>
      </w:r>
      <w:r>
        <w:t xml:space="preserve">Đôi mắt trong veo của Alan hiện lên tinh quang khó hiểu, tình huống của Bella rất dễ lý giải; trong cơ thể của cô không hiểu sao lại xuất hiện ma lực rất lớn, ma lực kia dư thừa đến mức vượt xa ma lực kiếp trước vốn có thể so sánh cùng Voldemort của mình mấy lần. Tuy ma lực kia ở một loại trạng thái bị phong ấn, thậm chí bản thân Bella cũng không biết, nhưng ma lực cường đại tích dần trong cơ thể cô, ngăn cách sức mạnh bên ngoài bị động bảo vệ cô, giống như một bức màng như có như không, như vậy cho dù cô căn bản không cách nào sử dụng những ma lực này. Như vậy một ít sức mạnh tinh thần từ bên ngoài cũng bị bức màng này một mực phong tỏa bên ngoài cơ thể, đây chính là nguyên nhân vì sao Bella không biết bế quan bí thuật, nhưng Edward vẫn không cách nào tìm tòi tư tưởng trong lòng  cô.</w:t>
      </w:r>
      <w:r>
        <w:br w:type="textWrapping"/>
      </w:r>
      <w:r>
        <w:br w:type="textWrapping"/>
      </w:r>
      <w:r>
        <w:t xml:space="preserve">Đồng dạng, dị năng biết trước của Alice, cảm thụ và ảnh hưởng tâm tình của Jasper cũng cùng loại với sức mạnh tinh thần, Bella toàn thân đều bao bọc trong ma lực dồi dào, những sức mạnh tinh thần này căn bản là không có bất kỳ tác dụng gì với cô.</w:t>
      </w:r>
      <w:r>
        <w:br w:type="textWrapping"/>
      </w:r>
      <w:r>
        <w:br w:type="textWrapping"/>
      </w:r>
      <w:r>
        <w:t xml:space="preserve">Về phần Lulu kia?</w:t>
      </w:r>
      <w:r>
        <w:br w:type="textWrapping"/>
      </w:r>
      <w:r>
        <w:br w:type="textWrapping"/>
      </w:r>
      <w:r>
        <w:t xml:space="preserve">Alan nhíu đôi mày đẹp mắt lại, mặc dù cậu có chút suy đoán, nhưng vẫn không dám khẳng định, chẳng lẽ Lulu kia thật là…</w:t>
      </w:r>
      <w:r>
        <w:br w:type="textWrapping"/>
      </w:r>
      <w:r>
        <w:br w:type="textWrapping"/>
      </w:r>
      <w:r>
        <w:t xml:space="preserve">“Edward? Anh làm sao vậy!” Alan kỳ quái nhìn Edward.</w:t>
      </w:r>
      <w:r>
        <w:br w:type="textWrapping"/>
      </w:r>
      <w:r>
        <w:br w:type="textWrapping"/>
      </w:r>
      <w:r>
        <w:t xml:space="preserve">Sau khi dùng ma dược tạm thời làm cho khứu giác không nhạy, khứu giác ma cà rồng gia tộc Cullen mặc dù không hoàn toàn biến mất, nhưng cũng đã không bị mùi trên người Bella ảnh hưởng, cho dù là Jasper định lực kém cỏi nhất cũng bắt đầu ổn định lại.</w:t>
      </w:r>
      <w:r>
        <w:br w:type="textWrapping"/>
      </w:r>
      <w:r>
        <w:br w:type="textWrapping"/>
      </w:r>
      <w:r>
        <w:t xml:space="preserve">Nhưng kỳ quái chính là, Edward định lực luôn rất tốt còn đang dùng sức thở hào hển, lồng ngực phập phồng kịch liệt, trong mắt thậm chí xuất hiện ánh sáng hung tàn.</w:t>
      </w:r>
      <w:r>
        <w:br w:type="textWrapping"/>
      </w:r>
      <w:r>
        <w:br w:type="textWrapping"/>
      </w:r>
      <w:r>
        <w:t xml:space="preserve">“Tại sao có thể như vậy?” Alice nắm chặt tay anh trai, cô cũng không dám đề Alan nắm. Edward bây giờ đang lâm vào trạng thái mất thăng bằng, nếu hắn tiếp xúc với Alan, hắn khống chế không nổi sức mạnh của mình thậm chí có khả năng sẽ bóp nát xương Alan cũng nên.</w:t>
      </w:r>
      <w:r>
        <w:br w:type="textWrapping"/>
      </w:r>
      <w:r>
        <w:br w:type="textWrapping"/>
      </w:r>
      <w:r>
        <w:t xml:space="preserve">“Mùi hương… Càng mãnh liệt!” Edward nuốt hết một lọ ma dược Alan lập tức đưa tới, hung hăng thở hổn hển mấy hơi mới ổn định lại.</w:t>
      </w:r>
      <w:r>
        <w:br w:type="textWrapping"/>
      </w:r>
      <w:r>
        <w:br w:type="textWrapping"/>
      </w:r>
      <w:r>
        <w:t xml:space="preserve">“Thật có lỗi Alan.” Edward rất không muốn để Alan nhìn thấy vẻ mặt ma cà rồng hung ác điên cuồng của mình, điều này sẽ làm tim hắn cảm thấy như bị dao cắt: “Không biết vì sao, tôi uống thuốc của cậu xong độ nhạy của khứu giác xác thực giảm xuống không ít, nhưng mùi trên người Bella vẫn cổ động tôi.” Edward bình tĩnh lại, hắn nghi hoặc nói: “Không phải hấp dẫn ở mặc khứu giác, tựa như… Tựa như hấp dẫn trong lúc vô hình. Tôi… Tôi cũng không biết chuyện gì xảy ra, hiện tại chỉ muốn đem Bella… Đem máu của cô ta hút khô.”</w:t>
      </w:r>
      <w:r>
        <w:br w:type="textWrapping"/>
      </w:r>
      <w:r>
        <w:br w:type="textWrapping"/>
      </w:r>
      <w:r>
        <w:t xml:space="preserve">“Sao lại như thế?!” Alan cảm thấy lẫn lộn, vì sao Alice bọn họ đều không có, mà Edward hết lần này tới lần khác lại…</w:t>
      </w:r>
      <w:r>
        <w:br w:type="textWrapping"/>
      </w:r>
      <w:r>
        <w:br w:type="textWrapping"/>
      </w:r>
      <w:r>
        <w:t xml:space="preserve">“Chẳng lẽ…” Emmett giống như nghĩ tới điều gì, hắn không xác định nói: “Chẳng lẽ là vì Bella là người ca hát đã định trong vận mệnh của em, cho nên em mới không chống lại nổi muốn hút máu cô ta, muốn tiếp cận cô ta?”</w:t>
      </w:r>
      <w:r>
        <w:br w:type="textWrapping"/>
      </w:r>
      <w:r>
        <w:br w:type="textWrapping"/>
      </w:r>
      <w:r>
        <w:t xml:space="preserve">Người ca hát?! Cái gì là người ca hát? Ánh mắt điều tra của Alan bắn về phía Emmett.</w:t>
      </w:r>
      <w:r>
        <w:br w:type="textWrapping"/>
      </w:r>
      <w:r>
        <w:br w:type="textWrapping"/>
      </w:r>
      <w:r>
        <w:t xml:space="preserve">“Điều đó không có khả năng!!!” Edward kích động, hắn một phát bắt được cánh tay Alan nói: “Điều đó không có khả năng, Alan, cô ta tuyệt đối không phải người ca hát của tôi gì hết, cái này… Tuyệt không có khả năng này.”</w:t>
      </w:r>
      <w:r>
        <w:br w:type="textWrapping"/>
      </w:r>
      <w:r>
        <w:br w:type="textWrapping"/>
      </w:r>
      <w:r>
        <w:t xml:space="preserve">“Buông tay, anh… nắm tôi đau!” Alan nhíu mày đẩy tay Edward ra, mặc dù đã tận lực khống chế lực đạo của mình, nhưng trên cánh tay trắng nõn của Alan vẫn hiện ra năm dấu tay màu đen.</w:t>
      </w:r>
      <w:r>
        <w:br w:type="textWrapping"/>
      </w:r>
      <w:r>
        <w:br w:type="textWrapping"/>
      </w:r>
      <w:r>
        <w:t xml:space="preserve">“Xin… xin lỗi Alan.” Edward có chút chân tay luống cuống: “Tôi, tôi không phải cố ý.”</w:t>
      </w:r>
      <w:r>
        <w:br w:type="textWrapping"/>
      </w:r>
      <w:r>
        <w:br w:type="textWrapping"/>
      </w:r>
      <w:r>
        <w:t xml:space="preserve">Edward tựa hồ muốn giải thích những thứ gì, lại cái gì đều nói không ra miệng, nhanh chóng dậm chân.</w:t>
      </w:r>
      <w:r>
        <w:br w:type="textWrapping"/>
      </w:r>
      <w:r>
        <w:br w:type="textWrapping"/>
      </w:r>
      <w:r>
        <w:t xml:space="preserve">Alan không để ý tới hắn, chỉ nhướng mày với Emmett: “Cái gì là người ca hát? Cái đó có lên quan gì đến chuyện Edward không khống chế nổi mình muốn hút máu Bella, muốn tiếp cận em ấy?”</w:t>
      </w:r>
      <w:r>
        <w:br w:type="textWrapping"/>
      </w:r>
      <w:r>
        <w:br w:type="textWrapping"/>
      </w:r>
      <w:r>
        <w:t xml:space="preserve">“Cái này…” Emmett nhìn Edward liên tục liếc mắt bắn tin cho hắn, rõ ràng cho thấy không muốn Alan biết.</w:t>
      </w:r>
      <w:r>
        <w:br w:type="textWrapping"/>
      </w:r>
      <w:r>
        <w:br w:type="textWrapping"/>
      </w:r>
      <w:r>
        <w:t xml:space="preserve">“Nói!” Alan cảnh cáo liếc mắt nhìn Edward, uy hiếp Emmett: “Nếu không sẽ biến anh thành con sên đấy!!!”</w:t>
      </w:r>
      <w:r>
        <w:br w:type="textWrapping"/>
      </w:r>
      <w:r>
        <w:br w:type="textWrapping"/>
      </w:r>
      <w:r>
        <w:t xml:space="preserve">Đã từng bị phù thủy nguyền rủa, Emmett sợ tới mức rụt cổ lại, thấy Jasper cũng bị làm hoảng sợ, hắn nuốt một ngụm nước bọt: “Cái này… Cái này…”</w:t>
      </w:r>
      <w:r>
        <w:br w:type="textWrapping"/>
      </w:r>
      <w:r>
        <w:br w:type="textWrapping"/>
      </w:r>
      <w:r>
        <w:t xml:space="preserve">Nhướng mày, Alan cười lạnh thấp giọng nói: “%&amp;￥&amp;… … &amp; ”</w:t>
      </w:r>
      <w:r>
        <w:br w:type="textWrapping"/>
      </w:r>
      <w:r>
        <w:br w:type="textWrapping"/>
      </w:r>
      <w:r>
        <w:t xml:space="preserve">“Đừng, Alan… Tôi nói!” Không đếm xỉa Edward lén lút thực hiện động tác cắt cổ giết gà, lập tức cắt đứt Alan làm bộ muốn đọc chú ngữ, vội vàng nói hết ra: “Tôi nói, tôi cái gì cũng nói… Alan cậu ngàn vạn đừng biến tôi thành con sên!”</w:t>
      </w:r>
      <w:r>
        <w:br w:type="textWrapping"/>
      </w:r>
      <w:r>
        <w:br w:type="textWrapping"/>
      </w:r>
      <w:r>
        <w:t xml:space="preserve">“Cái gọi là ‘Người ca hát’ …” Cố gắng làm cho mình không nhìn thấy sắc mặt suy bại cùng biểu lộ tai vạ đến nơi của Edward, Emmett nói ra: “Có thể lý giải là người… hấp dẫn định trước trong vận mệnh không cách nào ngăn cản của ma cà rồng. Liền giống như ‘Lạc ấn’ của người sói trong truyền thuyết, đối với ma cà rồng chịu tác dụng, không cách nào ngăn cản tâm nguyện của mình. Trên lý luận mà nói, mỗi ma cà rồng đều có một ‘Người ca hát’ tương ứng, nhưng cũng phải coi bọn họ có thể trùng hợp gặp gỡ hay không. Đối với một ma cà rồng mà nói, máu của người ca hát, đủ để khiến bản thân hắn phát cuồng, đây là một loại thân cận đến từ thiên tính, khiến cho mỗi ma cà rồng đều mơ ước hoàn toàn giữ lấy ‘Người ca hát’ của hắn.”</w:t>
      </w:r>
      <w:r>
        <w:br w:type="textWrapping"/>
      </w:r>
      <w:r>
        <w:br w:type="textWrapping"/>
      </w:r>
      <w:r>
        <w:t xml:space="preserve">“Chính là như vậy sao?!” Alan nhìn nhìn Edward từ đầu đến giờ gần như đều rủ xuống dưới bàn, nếu chỉ là khát khao máu của ‘Người ca hát’ không cách nào ngăn cản do thiên tính, như vậy Edward tuyệt đối sẽ không vội vã muốn giấu diếm như vậy, Emmett nhất định còn che giấu điều gì đó.</w:t>
      </w:r>
      <w:r>
        <w:br w:type="textWrapping"/>
      </w:r>
      <w:r>
        <w:br w:type="textWrapping"/>
      </w:r>
      <w:r>
        <w:t xml:space="preserve">Tia nhìn xẹt qua Alice, Jasper và Rosalie, bọn họ đều có biểu lộ cổ quái.</w:t>
      </w:r>
      <w:r>
        <w:br w:type="textWrapping"/>
      </w:r>
      <w:r>
        <w:br w:type="textWrapping"/>
      </w:r>
      <w:r>
        <w:t xml:space="preserve">Ánh mắt Alan sắc bén, nguy hiểm hỏi: “Còn gì nữa không? Không cho phép có bất kỳ cái gì giấu diếm, nếu không…”</w:t>
      </w:r>
      <w:r>
        <w:br w:type="textWrapping"/>
      </w:r>
      <w:r>
        <w:br w:type="textWrapping"/>
      </w:r>
      <w:r>
        <w:t xml:space="preserve">Uy hiếp này có tác dụng hơn cả cực hình, Emmett đang kiêng dè do dự giữa Edward và Alan, lập tức chọn Alan, hắn nhanh chóng nói: “Máu ‘Người ca hát’ đối với sức mạnh của ma cà rồng có chỗ tốt rất lớn, hương vị của anh ta ( cô ta) càng hấp dẫn đến khó nói lên lời đối với ma cà rồng tương ứng. Cho nên… Cho nên rất nhiều ma cà rồng đều khống chế không nổi thiên tính khát vọng và thân cận đối với ‘Người ca hát’ của mình, mà hút khô máu của anh ta (cô ta), sau đó biến thành ma cà rồng trở thành bạn lữ của bọn họ!”</w:t>
      </w:r>
      <w:r>
        <w:br w:type="textWrapping"/>
      </w:r>
      <w:r>
        <w:br w:type="textWrapping"/>
      </w:r>
      <w:r>
        <w:t xml:space="preserve">Alan sắc mặt đột biến, “Xẹt” một tiếng đứng lên, cậu thở hổn hển mấy ngụm, gần như được coi là hung tợn trừng Edward.</w:t>
      </w:r>
      <w:r>
        <w:br w:type="textWrapping"/>
      </w:r>
      <w:r>
        <w:br w:type="textWrapping"/>
      </w:r>
      <w:r>
        <w:t xml:space="preserve">“Giỏi! Giỏi! Giỏi…” Nghiến răng nghiến lợi miệng nhắc lại mấy chữ giỏi, Alan xoay người rời đi.</w:t>
      </w:r>
      <w:r>
        <w:br w:type="textWrapping"/>
      </w:r>
      <w:r>
        <w:br w:type="textWrapping"/>
      </w:r>
      <w:r>
        <w:t xml:space="preserve">Góc áo đen quay cuồng nói ra tâm tình chủ nhân cực độ bất bình, toàn thân Alan đều tản ra hàn khí kinh người, cấp tốc rời khỏi nhà ăn.</w:t>
      </w:r>
      <w:r>
        <w:br w:type="textWrapping"/>
      </w:r>
      <w:r>
        <w:br w:type="textWrapping"/>
      </w:r>
      <w:r>
        <w:t xml:space="preserve">“Alan! Alan…” Edward hung hăng chỉ vào Emmett, có thể hiểu là ‘Đợi lát nữa sẽ tìm anh tính sổ!’ Edward kêu tên Alan, nhanh chóng chạy theo.</w:t>
      </w:r>
      <w:r>
        <w:br w:type="textWrapping"/>
      </w:r>
      <w:r>
        <w:br w:type="textWrapping"/>
      </w:r>
      <w:r>
        <w:t xml:space="preserve">Emmett khóc không ra nước mắt, đây thật sự là hai bên đều không nịnh nọt được, ai biết phản ứng của Alan lại mạnh như thế, cũng không được tự nhiên như thế chứ!</w:t>
      </w:r>
      <w:r>
        <w:br w:type="textWrapping"/>
      </w:r>
      <w:r>
        <w:br w:type="textWrapping"/>
      </w:r>
      <w:r>
        <w:t xml:space="preserve">Trong nhà ăn, bởi vì Alan và Edward một trước một sau rời đi, các học sinh đang suy đoán tình cảm của bọn họ xuất hiện nguy cơ gì lại lâm vào một trận thảo luận ong ong mới.</w:t>
      </w:r>
      <w:r>
        <w:br w:type="textWrapping"/>
      </w:r>
      <w:r>
        <w:br w:type="textWrapping"/>
      </w:r>
    </w:p>
    <w:p>
      <w:pPr>
        <w:pStyle w:val="Heading2"/>
      </w:pPr>
      <w:bookmarkStart w:id="72" w:name="chương-42-tai-nạn-xe-cộ-.-.-."/>
      <w:bookmarkEnd w:id="72"/>
      <w:r>
        <w:t xml:space="preserve">43. Chương 42: Tai Nạn Xe Cộ . . .</w:t>
      </w:r>
    </w:p>
    <w:p>
      <w:pPr>
        <w:pStyle w:val="Compact"/>
      </w:pPr>
      <w:r>
        <w:br w:type="textWrapping"/>
      </w:r>
      <w:r>
        <w:br w:type="textWrapping"/>
      </w:r>
      <w:r>
        <w:t xml:space="preserve">“Alan! Alan…” Edward đi theo Alan đang càng chạy càng nhanh,  tốc độ của ma cà rồng nhanh không biết gấp bao nhiêu lần so với phù thủy, nếu là ngày thường, hắn sớm đã ngăn cản được Alan. Nhưng nơi này là trường học, còn có rất nhiều người đang nhìn, Edward phải cẩn thận khống chế tốc độ của mình để không bị người ta phát hiện tốc độ của hắn quá mức dị thường.</w:t>
      </w:r>
      <w:r>
        <w:br w:type="textWrapping"/>
      </w:r>
      <w:r>
        <w:br w:type="textWrapping"/>
      </w:r>
      <w:r>
        <w:t xml:space="preserve">“Dừng lại, Alan!” Rốt cục chặn được Alan đang nổi giận đùng đùng trong rừng cây nhỏ, Edward mắt thấy bốn phía không người, đột nhiên tăng tốc ôm lấy hai vai Alan, cậu vùng vẫy một lát nhưng không cách nào giãy ra.</w:t>
      </w:r>
      <w:r>
        <w:br w:type="textWrapping"/>
      </w:r>
      <w:r>
        <w:br w:type="textWrapping"/>
      </w:r>
      <w:r>
        <w:t xml:space="preserve">“Alan, cậu… cậu đừng như vậy.” Edward nói năng lộn xộn: “Mặc kệ Bella đến cùng có đúng là ‘Người ca hát’ của tôi hay không, nhưng điều này không quan trọng! Tôi chỉ thích cậu, không, tôi chỉ yêu một mình cậu mà thôi.”</w:t>
      </w:r>
      <w:r>
        <w:br w:type="textWrapping"/>
      </w:r>
      <w:r>
        <w:br w:type="textWrapping"/>
      </w:r>
      <w:r>
        <w:t xml:space="preserve">Hắn… Hắn nói gì vậy! Cứ như bây giờ ta là kẻ đang ghen đố kị thành thói, bạn trai của mình ‘trèo tường’ đi ăn vụng vậy!</w:t>
      </w:r>
      <w:r>
        <w:br w:type="textWrapping"/>
      </w:r>
      <w:r>
        <w:br w:type="textWrapping"/>
      </w:r>
      <w:r>
        <w:t xml:space="preserve">Hầm xà vương nổi giận!</w:t>
      </w:r>
      <w:r>
        <w:br w:type="textWrapping"/>
      </w:r>
      <w:r>
        <w:br w:type="textWrapping"/>
      </w:r>
      <w:r>
        <w:t xml:space="preserve">“Anh có ý gì? Chẳng lẽ anh cho rằng tôi đang ghen à? Là vì ‘Người ca hát’ chết tiệt kia mà anh có thể sẽ thích Bella, nên anh mới vội vàng thổ lộ. Tôi đây,a! Tôi sau khi nghe anh thổ lộ thâm tình có lẽ sẽ như đám con gái khóc rống nghẹn ngào, sau đó bổ nhào vào ngực của anh cảm động đến rối tinh rối mù; hoặc anh nói như vậy là đang nghĩ, chờ anh vì ‘Người ca hát’ chết tiệt theo thiên tính kia mà không thể không chấm dứt tình cảm giữa chúng ta, sau đó để tôi có thể cam tâm tình nguyện buông tha cho anh, hảo tụ hảo tán đợi khi anh và Bella bởi vì ‘Người ca hát’ chết tiệt kia mà kết hôn để tôi dán khuôn mặt tươi cười lên tham gia hôn lễ của các người tiện thể đưa lên lời chúc phúc của mình!” Không chút thở hổn hển nói ra một tràng, Edward há hốc miệng nhìn Alan.</w:t>
      </w:r>
      <w:r>
        <w:br w:type="textWrapping"/>
      </w:r>
      <w:r>
        <w:br w:type="textWrapping"/>
      </w:r>
      <w:r>
        <w:t xml:space="preserve">Mặc dù biết tính cách Alan quả thật có chút ăn nói ác độc, nhưng thật không ngờ cậu có thể không ngừng nghỉ một chút nào rống ra mấy trăm chữ thế này.</w:t>
      </w:r>
      <w:r>
        <w:br w:type="textWrapping"/>
      </w:r>
      <w:r>
        <w:br w:type="textWrapping"/>
      </w:r>
      <w:r>
        <w:t xml:space="preserve">Nói thật, quả thực lúc nghe được mấy từ ‘Bầu bạn’ và ‘Không cách nào chống lại’, Alan rất không thoải mái, cậu thậm chí thật sự có một tia cảm xúc được gọi là ghen.</w:t>
      </w:r>
      <w:r>
        <w:br w:type="textWrapping"/>
      </w:r>
      <w:r>
        <w:br w:type="textWrapping"/>
      </w:r>
      <w:r>
        <w:t xml:space="preserve">Nhưng đây cũng chỉ là một tia suy nghĩ tự nhiên trỗi dậy trong nội tâm mà thôi, động tác đứng dậy mà đi này tuyệt đối không phải vì ghen ghét và không tín nhiệm, nói thực, tư tưởng của Alan vẫn rất thành thục, cậu cũng không tùy hứng và cố tình gây sự như vậy.</w:t>
      </w:r>
      <w:r>
        <w:br w:type="textWrapping"/>
      </w:r>
      <w:r>
        <w:br w:type="textWrapping"/>
      </w:r>
      <w:r>
        <w:t xml:space="preserve">Sở dĩ muốn rời khỏi, phần lớn e rằng là vì sợ hãi.</w:t>
      </w:r>
      <w:r>
        <w:br w:type="textWrapping"/>
      </w:r>
      <w:r>
        <w:br w:type="textWrapping"/>
      </w:r>
      <w:r>
        <w:t xml:space="preserve">Phát ra từ thiên tính, hấp dẫn không cách nào ngăn cản, hấp dẫn khó nói lên lời…</w:t>
      </w:r>
      <w:r>
        <w:br w:type="textWrapping"/>
      </w:r>
      <w:r>
        <w:br w:type="textWrapping"/>
      </w:r>
      <w:r>
        <w:t xml:space="preserve">Nói cho cùng, Alan không cách nào tiếp nhận nổi sợ mất đi, mất đi tình cảm chân thật cậu đã xác định.</w:t>
      </w:r>
      <w:r>
        <w:br w:type="textWrapping"/>
      </w:r>
      <w:r>
        <w:br w:type="textWrapping"/>
      </w:r>
      <w:r>
        <w:t xml:space="preserve">Kiếp trước, thân là một phù thủy, Alan đương nhiên biết rõ rất nhiều chủng tộc cũng có được ‘Người ca hát’ giống như ma cà rồng. Giống như veela vậy, một khi trong lúc lơ đãng nhìn thấy người định trước trong số phận của mình, nhất định sẽ yêu đối phương đến hết thuốc chữa, dù trước đây không có chút quan hệ cũng sẽ như thế, nếu như không thể có được tình yêu của đối phương sẽ chậm rãi chết đi trong đau thương. Cái này còn lợi hại hơn cả tình dược, dù sao tình dược là tác dụng của ma pháp, mà loại hấp dẫn lại đến từ thiên tính của sinh vật, khắc sâu trong linh hồn!</w:t>
      </w:r>
      <w:r>
        <w:br w:type="textWrapping"/>
      </w:r>
      <w:r>
        <w:br w:type="textWrapping"/>
      </w:r>
      <w:r>
        <w:t xml:space="preserve">Cậu sợ… Đúng vậy, hoặc nói là kinh hoàng!</w:t>
      </w:r>
      <w:r>
        <w:br w:type="textWrapping"/>
      </w:r>
      <w:r>
        <w:br w:type="textWrapping"/>
      </w:r>
      <w:r>
        <w:t xml:space="preserve">Nếu ‘Người ca hát’ của ma cà rồng cũng như veela thì làm sao bây giờ? Nếu Edward cũng vì thiên tính của mình không cách nào chống đỡ với ‘Người ca hát’ mà yêu Bella thì làm sao bây giờ?</w:t>
      </w:r>
      <w:r>
        <w:br w:type="textWrapping"/>
      </w:r>
      <w:r>
        <w:br w:type="textWrapping"/>
      </w:r>
      <w:r>
        <w:t xml:space="preserve">Trong cuộc tình này, mẫn cảm không chỉ có mình Edward; lo được lo mất cũng không chỉ có mình Edward; hoặc là nói nếu bàn đến khả năng bị thương tổn, Alan chịu tuyệt đối không nhỏ hơn Edward.</w:t>
      </w:r>
      <w:r>
        <w:br w:type="textWrapping"/>
      </w:r>
      <w:r>
        <w:br w:type="textWrapping"/>
      </w:r>
      <w:r>
        <w:t xml:space="preserve">Cứ như vậy nếu vì sự hấp dẫn từ thiên tính như veela mà vứt bỏ tình cảm giữa bọn họ, cậu vẫn không thể trách hắn, chỉ có thể cắn răng nuốt máu vào mà thôi.</w:t>
      </w:r>
      <w:r>
        <w:br w:type="textWrapping"/>
      </w:r>
      <w:r>
        <w:br w:type="textWrapping"/>
      </w:r>
      <w:r>
        <w:t xml:space="preserve">Trên khuôn mặt tuấn mỹ hiện ra nụ cười sáng lạn, Edward lại có vẻ thật cao hứng.</w:t>
      </w:r>
      <w:r>
        <w:br w:type="textWrapping"/>
      </w:r>
      <w:r>
        <w:br w:type="textWrapping"/>
      </w:r>
      <w:r>
        <w:t xml:space="preserve">Anh… anh lại dám! Alan nổi giận.</w:t>
      </w:r>
      <w:r>
        <w:br w:type="textWrapping"/>
      </w:r>
      <w:r>
        <w:br w:type="textWrapping"/>
      </w:r>
      <w:r>
        <w:t xml:space="preserve">“Như thế nào, anh cho rằng biểu hiện thất thố của tôi vừa rồi rất buồn cười à?” Alan căm tức nhìn Ma cà rồng: “Như veela không chiếm được đáp lại của người yêu mà phát cuồng, làm anh cảm thấy buồn cười lắm hả?”</w:t>
      </w:r>
      <w:r>
        <w:br w:type="textWrapping"/>
      </w:r>
      <w:r>
        <w:br w:type="textWrapping"/>
      </w:r>
      <w:r>
        <w:t xml:space="preserve">“Đương nhiên không.” Nắm bả vai Alan, trên mặt Edward dẫn ra một nụ cười tươi đầy đắc ý, có chút giảo hoạt nói: “Alan, cậu đang ghen à? Kỳ thật, bất kể Bella đến cùng có đúng là ‘Người ca hát’ của tôi không, tình cảm đã dâng ra không thể thu hồi lại. Tin tưởng tôi  Alan, ma cà rồng một khi dâng hiến tình cảm của mình, chúng tôi kiên trinh hơn so với trong tưởng tượng của con người. Phù thủy nhỏ của tôi, người có thể làm tôi bị hấp dẫn, chỉ có mình cậu thôi.”</w:t>
      </w:r>
      <w:r>
        <w:br w:type="textWrapping"/>
      </w:r>
      <w:r>
        <w:br w:type="textWrapping"/>
      </w:r>
      <w:r>
        <w:t xml:space="preserve">Phù thủy cho tới giờ đều có bộ dáng mây trôi nước chảy, lúc vô ý thất thố và ghen ghét, nét mặt bừng lên ánh tươi tắn chưa bao giờ có. Nhưng mà, ma cà rồng thích vẻ mặt như thế, điều này cho hắn biết, cũng không phải chỉ có hắn chú trọng phần cảm tình này, người kia cũng coi trọng, chỉ là cậu ta một mực không biểu hiện ra ngoài.</w:t>
      </w:r>
      <w:r>
        <w:br w:type="textWrapping"/>
      </w:r>
      <w:r>
        <w:br w:type="textWrapping"/>
      </w:r>
      <w:r>
        <w:t xml:space="preserve">“Hừ!” lúc phù thủy nào đó không hề giận dỗi nữa, cùng ma cà rồng nào đó lại lần nữa trở lại nhà ăn, lại là thân mật mười ngón nắm chặt, điều này làm cho tiếng nghị luận ong ong lại lần nữa thăng lên một mức độ mới</w:t>
      </w:r>
      <w:r>
        <w:br w:type="textWrapping"/>
      </w:r>
      <w:r>
        <w:br w:type="textWrapping"/>
      </w:r>
      <w:r>
        <w:t xml:space="preserve">“Tôi cho rằng chúng tôi với cô cũng không quen, Isabela – Swan.” Rosalie trừng mắt nhìn cô bé đứng ở bên cạnh, cô gái hiển nhiên bị biểu lộ hung ác của Rosalie hù dọa.</w:t>
      </w:r>
      <w:r>
        <w:br w:type="textWrapping"/>
      </w:r>
      <w:r>
        <w:br w:type="textWrapping"/>
      </w:r>
      <w:r>
        <w:t xml:space="preserve">Trải qua mấy ngày ở chung, tại thêm quan hệ với Edward và thực lực bản thân của Alan, các ma cà rồng phát hiện kỳ thật chỉ cần xem nhẹ ý ví von không tất yếu trong lời nói của Alan, thì cậu ta là một người khá tốt để ở chung.</w:t>
      </w:r>
      <w:r>
        <w:br w:type="textWrapping"/>
      </w:r>
      <w:r>
        <w:br w:type="textWrapping"/>
      </w:r>
      <w:r>
        <w:t xml:space="preserve">Quy tắc xử sự phong cách Slytherin, tuy hơi lộ vẻ lãnh đạm, nhưng Alan vẫn chiếm được tình cảm của gia đình ma cà rồng, cho dù là Rosalie lúc đầu có chút không thích cậu cũng bắt đầu có giao tình với Alan.</w:t>
      </w:r>
      <w:r>
        <w:br w:type="textWrapping"/>
      </w:r>
      <w:r>
        <w:br w:type="textWrapping"/>
      </w:r>
      <w:r>
        <w:t xml:space="preserve">Nhưng mà, điều này cũng không có nghĩa là Rosalie sẽ thân mật với Bella, dù cô ta là em họ của Alan!</w:t>
      </w:r>
      <w:r>
        <w:br w:type="textWrapping"/>
      </w:r>
      <w:r>
        <w:br w:type="textWrapping"/>
      </w:r>
      <w:r>
        <w:t xml:space="preserve">Bella giờ phút này ủy khuất đứng bên Rosalie, cô bé hơi cúi đầu đứng bên cạnh Rosalie xinh đẹp, quả thực tựa như một nữ bộc hèn mọn yết kiến nữ vương vậy.</w:t>
      </w:r>
      <w:r>
        <w:br w:type="textWrapping"/>
      </w:r>
      <w:r>
        <w:br w:type="textWrapping"/>
      </w:r>
      <w:r>
        <w:t xml:space="preserve">Quay đầu lại nhìn thoáng qua chỗ Lulu, thấy Lulu nở nụ cười cổ vũ với cô, Bella hít sâu một hơi.</w:t>
      </w:r>
      <w:r>
        <w:br w:type="textWrapping"/>
      </w:r>
      <w:r>
        <w:br w:type="textWrapping"/>
      </w:r>
      <w:r>
        <w:t xml:space="preserve">Được rồi, Lulu nói đúng, tốt nhất nên trở thành bạn với người nhà Cullen. Không nói quan hệ của Alan, chỉ là cô muốn thoát khỏi các học sinh dây dưa không ngớt quanh cô, xen lẫn trong gia tộc trước sau như một quái gở lạnh lùng trong mắt người khác thì không còn gì tốt hơn.</w:t>
      </w:r>
      <w:r>
        <w:br w:type="textWrapping"/>
      </w:r>
      <w:r>
        <w:br w:type="textWrapping"/>
      </w:r>
      <w:r>
        <w:t xml:space="preserve">Thần sắc Rosalie tuy có vẻ hơi chán ghét, nhưng Bella vững tin mình cũng không có chỗ nào làm không tốt, có thể là mấy đứa con nhà có tiền đều hơi cổ quái chút a. Lulu nói như vậy, hơn nữa bạn ấy nói rất đúng, ngay cả Alan cũng là người cổ quái như vậy mà.</w:t>
      </w:r>
      <w:r>
        <w:br w:type="textWrapping"/>
      </w:r>
      <w:r>
        <w:br w:type="textWrapping"/>
      </w:r>
      <w:r>
        <w:t xml:space="preserve">Bella mơ mơ màng màng nghĩ, ngay lúc Lulu nói với cô những lời này, trong ánh mắt trong suốt trơn bóng như đá mắt mèo, phảng phất như có thể mị hoặc người khác, lóe ra tia sáng yêu dị… Xinh đẹp phi thường.</w:t>
      </w:r>
      <w:r>
        <w:br w:type="textWrapping"/>
      </w:r>
      <w:r>
        <w:br w:type="textWrapping"/>
      </w:r>
      <w:r>
        <w:t xml:space="preserve">“Tôi nghĩ chúng ta có thể trở thành bạn.” Mặc dù có chút sợ hãi, nhưng Bella vẫn dũng cảm nói.</w:t>
      </w:r>
      <w:r>
        <w:br w:type="textWrapping"/>
      </w:r>
      <w:r>
        <w:br w:type="textWrapping"/>
      </w:r>
      <w:r>
        <w:t xml:space="preserve">“Tôi cho rằng điều này không cần thiết.” Rosalie chán ghét nhíu mày, cô cười lạnh nói: “Cô không giống Alan, còn nữa, cô quá mức tự cho là đúng!”</w:t>
      </w:r>
      <w:r>
        <w:br w:type="textWrapping"/>
      </w:r>
      <w:r>
        <w:br w:type="textWrapping"/>
      </w:r>
      <w:r>
        <w:t xml:space="preserve">Bella bị ngữ khí khinh miệt của cô ta làm kinh ngạc đến trợn lớn hai mắt, nước mắt trong suốt chứa đầy hốc mắt xinh đẹp của cô bé, gần như muốn chảy ra. Nhưng cô nhanh chóng lau khô chúng, không cho nước mắt ứa tràn. Hít sụt sùi cái mũi, Bella dùng ngữ khí rất kiên định chậm rãi nói: “Được rồi, tuy tôi không biết vì sao bạn lại ghét tôi như vậy. Nhưng Rosalie, tôi tin chắc chúng ta nhất định sẽ trở thành bạn tốt, mặc kệ tại sao bạn ghét tôi, tôi cũng không bỏ cuộc…”</w:t>
      </w:r>
      <w:r>
        <w:br w:type="textWrapping"/>
      </w:r>
      <w:r>
        <w:br w:type="textWrapping"/>
      </w:r>
      <w:r>
        <w:t xml:space="preserve">“Cô!” Rosalie quả thực cho rằng Bella điên rồi, trong lòng vốn định cho Alan lưu chút mặt mũi cũng không khỏi bùng lên lửa giận hừng hực.</w:t>
      </w:r>
      <w:r>
        <w:br w:type="textWrapping"/>
      </w:r>
      <w:r>
        <w:br w:type="textWrapping"/>
      </w:r>
      <w:r>
        <w:t xml:space="preserve">Con bé này sao thế này? Chẳng lẽ bọn ta cự tuyệt rõ ràng như vậy cũng nghe không hiểu sao?</w:t>
      </w:r>
      <w:r>
        <w:br w:type="textWrapping"/>
      </w:r>
      <w:r>
        <w:br w:type="textWrapping"/>
      </w:r>
      <w:r>
        <w:t xml:space="preserve">Mà cả Alice cũng không khỏi nhăn mày lại, nói thực, cô rất có hảo cảm với cô bé thoạt nhìn đơn thuần này. Nhưng mùi trên người Bella giống như là một trái bom hẹn giờ, bất cứ lúc nào cũng khiêu chiến thần kinh ma cà rồng có thể gây thành thảm kịch, Alice cũng không muốn bất chấp nguy hiểm gì có thể phát sinh mà đồng ý làm bạn với Bella, tăng thêm khả năng tiếp xúc với cô.</w:t>
      </w:r>
      <w:r>
        <w:br w:type="textWrapping"/>
      </w:r>
      <w:r>
        <w:br w:type="textWrapping"/>
      </w:r>
      <w:r>
        <w:t xml:space="preserve">“Bella, đừng nghe Rosalie.” Alice cười hoà giải nói: “Chị ấy chỉ không thể biểu đạt tốt ý của mình.”</w:t>
      </w:r>
      <w:r>
        <w:br w:type="textWrapping"/>
      </w:r>
      <w:r>
        <w:br w:type="textWrapping"/>
      </w:r>
      <w:r>
        <w:t xml:space="preserve">“Không có gì…” Bella nhìn cô gái thoạt nhìn rất hòa thuận, nói khẽ: “Tôi… Tôi chỉ muốn trở thành bạn với  mọi người thôi.”</w:t>
      </w:r>
      <w:r>
        <w:br w:type="textWrapping"/>
      </w:r>
      <w:r>
        <w:br w:type="textWrapping"/>
      </w:r>
      <w:r>
        <w:t xml:space="preserve">“Cái này…”</w:t>
      </w:r>
      <w:r>
        <w:br w:type="textWrapping"/>
      </w:r>
      <w:r>
        <w:br w:type="textWrapping"/>
      </w:r>
      <w:r>
        <w:t xml:space="preserve">“Bella, tại sao em lại ở chỗ này?” Lúc này nhà ăn có rất ít người, ngoại trừ gia đình Cullen ra chỉ còn lại mấy người có thể đếm được, bởi vậy khi Alan và Edward lại lần nữa mười ngón nắm chặt trở về cũng không tái diễn trận nghị luận gì.</w:t>
      </w:r>
      <w:r>
        <w:br w:type="textWrapping"/>
      </w:r>
      <w:r>
        <w:br w:type="textWrapping"/>
      </w:r>
      <w:r>
        <w:t xml:space="preserve">“A, mâu thuẫn nhỏ của hai người rốt cục giải quyết.” Alice nháy mắt mấy cái, tới gần Alan thấp giọng nói: “Alan, Bella có chút không ổn.”</w:t>
      </w:r>
      <w:r>
        <w:br w:type="textWrapping"/>
      </w:r>
      <w:r>
        <w:br w:type="textWrapping"/>
      </w:r>
      <w:r>
        <w:t xml:space="preserve">“Ác.” Alan theo phản xạ nhìn về phía người nào đó, từ lúc cậu và Edward tiến vào, con bé tên Lulu kia cũng đã vội vã rời khỏi nhà ăn.</w:t>
      </w:r>
      <w:r>
        <w:br w:type="textWrapping"/>
      </w:r>
      <w:r>
        <w:br w:type="textWrapping"/>
      </w:r>
      <w:r>
        <w:t xml:space="preserve">“Bella, em làm sao vậy?” Alan hiếm thấy dùng ngữ điệu nhu hòa hỏi một người, khi cậu nhìn thấy tầng mê mang trong mắt Bella, trong đồng tử đen bóng hiện lên vẻ đã hiểu.</w:t>
      </w:r>
      <w:r>
        <w:br w:type="textWrapping"/>
      </w:r>
      <w:r>
        <w:br w:type="textWrapping"/>
      </w:r>
      <w:r>
        <w:t xml:space="preserve">“Em… em muốn trở thành bạn với bọn họ, Alan.” Bella lẩm bẩm nói: “em thật sự muốn trở thành bạn của họ. Edward, Rosalie, Alice, Emmett và Jasper. Em muốn trở thành bạn với bọn họ…”</w:t>
      </w:r>
      <w:r>
        <w:br w:type="textWrapping"/>
      </w:r>
      <w:r>
        <w:br w:type="textWrapping"/>
      </w:r>
      <w:r>
        <w:t xml:space="preserve">Như phát hiện cái gì, sắc mặt Alan lập tức thay đổi, có chút hung ác, có chút tức giận.</w:t>
      </w:r>
      <w:r>
        <w:br w:type="textWrapping"/>
      </w:r>
      <w:r>
        <w:br w:type="textWrapping"/>
      </w:r>
      <w:r>
        <w:t xml:space="preserve">“Tại sao phải trở thành bạn với họ? Là ai muốn em làm như vậy, Bella?” đôi mắt đen thuần túy của Alan dần dần biến thành màu tím mị hoặc, tốt lắm, ma lực trên người Bella có thể ngăn cách tinh thần dị năng của các ma cà rồng, nhưng không bài xích ma lực của phù thủy.</w:t>
      </w:r>
      <w:r>
        <w:br w:type="textWrapping"/>
      </w:r>
      <w:r>
        <w:br w:type="textWrapping"/>
      </w:r>
      <w:r>
        <w:t xml:space="preserve">“Là… Là Lulu, cậu ấy nói muốn em và mọi người làm bạn. Là Lulu…” Bella giống như bị mị hoặc, kinh ngạc nhìn đồng tử màu tím của Alan.</w:t>
      </w:r>
      <w:r>
        <w:br w:type="textWrapping"/>
      </w:r>
      <w:r>
        <w:br w:type="textWrapping"/>
      </w:r>
      <w:r>
        <w:t xml:space="preserve">Chiếm được điều mình muốn, Alan nhắm mắt lại, chờ khi cậu mở mắt lần nữa, đồng tử màu tím đã lần nữa khôi phục thành màu đen thuần túy.</w:t>
      </w:r>
      <w:r>
        <w:br w:type="textWrapping"/>
      </w:r>
      <w:r>
        <w:br w:type="textWrapping"/>
      </w:r>
      <w:r>
        <w:t xml:space="preserve">Mắt thấy trong nhà ăn trừ gia đình ma cà rồng đã không còn người khác, ngón tay Alan vẽ trước mắt Bella mấy ký hiệu kỳ dị, đọc lên chú ngữ tối nghĩa như đang ngâm xướng.</w:t>
      </w:r>
      <w:r>
        <w:br w:type="textWrapping"/>
      </w:r>
      <w:r>
        <w:br w:type="textWrapping"/>
      </w:r>
      <w:r>
        <w:t xml:space="preserve">“Ngô!” đầu như bị kim đâm vào, Bella có chút choáng váng ôm đầu, đợi cô mở mắt, đã thấy Alan mặt không biểu tình nhìn cô, đứng bên cạnh còn có gia đình Cullen mỹ mạo kinh người.</w:t>
      </w:r>
      <w:r>
        <w:br w:type="textWrapping"/>
      </w:r>
      <w:r>
        <w:br w:type="textWrapping"/>
      </w:r>
      <w:r>
        <w:t xml:space="preserve">“Làm sao vậy, Alan.” Cô không phải đang cùng các học sinh ăn cơm sao? Tại sao lại ở chỗ của Alan bọn họ.</w:t>
      </w:r>
      <w:r>
        <w:br w:type="textWrapping"/>
      </w:r>
      <w:r>
        <w:br w:type="textWrapping"/>
      </w:r>
      <w:r>
        <w:t xml:space="preserve">“Không có gì Bella.” Alan mỉm cười nói: “Em đang nói với anh chuyện cuối tuần tới nhà Charlie ấy mà, anh đã biết.”</w:t>
      </w:r>
      <w:r>
        <w:br w:type="textWrapping"/>
      </w:r>
      <w:r>
        <w:br w:type="textWrapping"/>
      </w:r>
      <w:r>
        <w:t xml:space="preserve">“Chỉ… Chỉ như vậy sao?” Vì sao cô cảm thấy có điểm không ổn.</w:t>
      </w:r>
      <w:r>
        <w:br w:type="textWrapping"/>
      </w:r>
      <w:r>
        <w:br w:type="textWrapping"/>
      </w:r>
      <w:r>
        <w:t xml:space="preserve">“Đương nhiên, tốt nhất em nên đi học đi, mau đi đi.”</w:t>
      </w:r>
      <w:r>
        <w:br w:type="textWrapping"/>
      </w:r>
      <w:r>
        <w:br w:type="textWrapping"/>
      </w:r>
      <w:r>
        <w:t xml:space="preserve">“A, Tốt… Tốt.” Lắc cái đầu hơi hỗn loạn, Bella kỳ quái rời khỏi nhà ăn.</w:t>
      </w:r>
      <w:r>
        <w:br w:type="textWrapping"/>
      </w:r>
      <w:r>
        <w:br w:type="textWrapping"/>
      </w:r>
      <w:r>
        <w:t xml:space="preserve">“Con bé đó cố ý!” Bella vừa đi, Alan lập tức hung ác nói, trong vành mắt cậu chứa đầy lửa giận: “Lulu kia, cô ta cố ý dùng ma pháp mê hoặc Bella, làm cho Bella tiếp cận các người. Chính là muốn Bella làm các người tức giận, kích thích các người ra tay thương tổn em ấy!”</w:t>
      </w:r>
      <w:r>
        <w:br w:type="textWrapping"/>
      </w:r>
      <w:r>
        <w:br w:type="textWrapping"/>
      </w:r>
      <w:r>
        <w:t xml:space="preserve">“Ma pháp?” Alice cả kinh kêu lên: “Chẳng lẽ cô ta cũng là một phù thủy? Nhưng cô ta tại sao phải mượn tay chúng ta thương tổn Bella?”</w:t>
      </w:r>
      <w:r>
        <w:br w:type="textWrapping"/>
      </w:r>
      <w:r>
        <w:br w:type="textWrapping"/>
      </w:r>
      <w:r>
        <w:t xml:space="preserve">“Hừ, cô ta không phải phù thủy! Tôi biết đại khái ả là cái gì, chỉ là… Không dám khẳng định đến tột cùng có phải nó hay không.” mặt Alan tràn ngập sát ý hung ác.</w:t>
      </w:r>
      <w:r>
        <w:br w:type="textWrapping"/>
      </w:r>
      <w:r>
        <w:br w:type="textWrapping"/>
      </w:r>
      <w:r>
        <w:t xml:space="preserve">Cậu còn muốn tiếp tục nói cái gì đó, nhưng ngoài nhà ăn đột nhiên xuất hiện tiếng thét chói tai cắt đứt suy tư của cậu.</w:t>
      </w:r>
      <w:r>
        <w:br w:type="textWrapping"/>
      </w:r>
      <w:r>
        <w:br w:type="textWrapping"/>
      </w:r>
      <w:r>
        <w:t xml:space="preserve">Cứ như có người đang hét tên của Bella!</w:t>
      </w:r>
      <w:r>
        <w:br w:type="textWrapping"/>
      </w:r>
      <w:r>
        <w:br w:type="textWrapping"/>
      </w:r>
      <w:r>
        <w:t xml:space="preserve">Sắc mặt Alan lại biến, chạy ra bên ngoài, các ma cà rồng theo sát phía sau.</w:t>
      </w:r>
      <w:r>
        <w:br w:type="textWrapping"/>
      </w:r>
      <w:r>
        <w:br w:type="textWrapping"/>
      </w:r>
      <w:r>
        <w:t xml:space="preserve">Là Bella, cô gặp phải tai nạn xe cộ.</w:t>
      </w:r>
      <w:r>
        <w:br w:type="textWrapping"/>
      </w:r>
      <w:r>
        <w:br w:type="textWrapping"/>
      </w:r>
      <w:r>
        <w:t xml:space="preserve">Trên người cô bé đầy máu tươi, hôn mê được một đám người nâng lên băng ca lấy ra từ phòng y tế, các Giáo Y gấp gáp dùng băng gạc băng bó sơ qua cái đầu bị thương của cô, nhưng máu vẫn thắm ướt cả băng vải.</w:t>
      </w:r>
      <w:r>
        <w:br w:type="textWrapping"/>
      </w:r>
      <w:r>
        <w:br w:type="textWrapping"/>
      </w:r>
      <w:r>
        <w:t xml:space="preserve">Hai giáo viên đang chỉ huy người dùng xe đưa Bella đến phòng khám thị trấn.</w:t>
      </w:r>
      <w:r>
        <w:br w:type="textWrapping"/>
      </w:r>
      <w:r>
        <w:br w:type="textWrapping"/>
      </w:r>
      <w:r>
        <w:t xml:space="preserve">“Đây là chuyện gì!?” Bắt lấy một học sinh luôn đứng bên cạnh xem, Alan hổn hển quát.</w:t>
      </w:r>
      <w:r>
        <w:br w:type="textWrapping"/>
      </w:r>
      <w:r>
        <w:br w:type="textWrapping"/>
      </w:r>
      <w:r>
        <w:t xml:space="preserve">Người bạn học đáng thương kia bị ánh mắt của Alan làm giật mình, động tác vốn đang muốn giãy tay Alan dừng lại, giọng nói mang theo nức nở: “Là tai nạn, là Taylor đụng phải Bella, ngay vừa rồi.”</w:t>
      </w:r>
      <w:r>
        <w:br w:type="textWrapping"/>
      </w:r>
      <w:r>
        <w:br w:type="textWrapping"/>
      </w:r>
      <w:r>
        <w:t xml:space="preserve">Ném người đang xách trong tay ra, Alan vội vã nói với các ma cà rồng đang chạy đến: “Các người lập tức rời đi, nhanh lên.”</w:t>
      </w:r>
      <w:r>
        <w:br w:type="textWrapping"/>
      </w:r>
      <w:r>
        <w:br w:type="textWrapping"/>
      </w:r>
      <w:r>
        <w:t xml:space="preserve">Đối với các ma cà rồng, lực hấp dẫn do máu của Bella đem lại, nhất là Edward thật sự quá lớn! Cô bây giờ máu chảy đầy người, mùi máu tươi trong không khí làm các ma cà rồng đã uống ma dược đều khó chịu mãnh liệt, huống chi là Edward phản ứng càng lớn.</w:t>
      </w:r>
      <w:r>
        <w:br w:type="textWrapping"/>
      </w:r>
      <w:r>
        <w:br w:type="textWrapping"/>
      </w:r>
      <w:r>
        <w:t xml:space="preserve">Các ma cà rồng biết rõ chuyện nghiêm trọng, sau khi dặn dò vài câu liền túm lấy Edward chạy khỏi đó.</w:t>
      </w:r>
      <w:r>
        <w:br w:type="textWrapping"/>
      </w:r>
      <w:r>
        <w:br w:type="textWrapping"/>
      </w:r>
      <w:r>
        <w:t xml:space="preserve">Alan lập tức liên lạc với Charlie, đồng thời cùng đi với giáo viên mang Bella đến phòng khám trấn trên.</w:t>
      </w:r>
      <w:r>
        <w:br w:type="textWrapping"/>
      </w:r>
      <w:r>
        <w:br w:type="textWrapping"/>
      </w:r>
      <w:r>
        <w:t xml:space="preserve">Sau khi Charlie chạy tới, Alan mặc kệ ông với chức trách người cha rống giận với Taylor người gây ra họa, biết Bella đã không còn nguy hiểm đến tánh mạng, Alan vẫn không yên tâm như trước!</w:t>
      </w:r>
      <w:r>
        <w:br w:type="textWrapping"/>
      </w:r>
      <w:r>
        <w:br w:type="textWrapping"/>
      </w:r>
      <w:r>
        <w:t xml:space="preserve">Cậu vừa dùng ma pháp kiểm tra Taylor, hắn căn bản không phải vì say rượu mà đụng phải Bella, Alan phát hiện trên người hắn có ma pháp mê hoặc không khác Bella là bao!</w:t>
      </w:r>
      <w:r>
        <w:br w:type="textWrapping"/>
      </w:r>
      <w:r>
        <w:br w:type="textWrapping"/>
      </w:r>
      <w:r>
        <w:t xml:space="preserve">Người dùng đang lợi dụng Taylor làm Bella bị thương, đây là mượn đao giết người! Nhất định chính là ả ta!</w:t>
      </w:r>
      <w:r>
        <w:br w:type="textWrapping"/>
      </w:r>
      <w:r>
        <w:br w:type="textWrapping"/>
      </w:r>
      <w:r>
        <w:t xml:space="preserve">Là ả Lulu kia! Alan cực nộ lại nở nụ cười lạnh.</w:t>
      </w:r>
      <w:r>
        <w:br w:type="textWrapping"/>
      </w:r>
      <w:r>
        <w:br w:type="textWrapping"/>
      </w:r>
      <w:r>
        <w:t xml:space="preserve">Giỏi giỏi giỏi! Xem ra đêm nay phải có một kết thúc! Nghi ngờ mấy ngày nay đã đến lúc có lời đáp rồi.</w:t>
      </w:r>
      <w:r>
        <w:br w:type="textWrapping"/>
      </w:r>
      <w:r>
        <w:br w:type="textWrapping"/>
      </w:r>
    </w:p>
    <w:p>
      <w:pPr>
        <w:pStyle w:val="Heading2"/>
      </w:pPr>
      <w:bookmarkStart w:id="73" w:name="chương-43-con-báo-.-.-."/>
      <w:bookmarkEnd w:id="73"/>
      <w:r>
        <w:t xml:space="preserve">44. Chương 43: Con Báo . . .</w:t>
      </w:r>
    </w:p>
    <w:p>
      <w:pPr>
        <w:pStyle w:val="Compact"/>
      </w:pPr>
      <w:r>
        <w:br w:type="textWrapping"/>
      </w:r>
      <w:r>
        <w:br w:type="textWrapping"/>
      </w:r>
      <w:r>
        <w:t xml:space="preserve">Thị trấn Forks, khu dân cư Lunseo</w:t>
      </w:r>
      <w:r>
        <w:br w:type="textWrapping"/>
      </w:r>
      <w:r>
        <w:br w:type="textWrapping"/>
      </w:r>
      <w:r>
        <w:t xml:space="preserve">Đây là khu dân cư trung tâm cao cấp nhất Forks, từng dãy nhà xinh đẹp xếp dài trong khu vực trung tâm buôn bán tại trấn.</w:t>
      </w:r>
      <w:r>
        <w:br w:type="textWrapping"/>
      </w:r>
      <w:r>
        <w:br w:type="textWrapping"/>
      </w:r>
      <w:r>
        <w:t xml:space="preserve">Rạng sáng 3h, Alan mặc một chiếc áo khoát bằng len dày ngồi xổm trên mái nhà, gương mặt anh tuấn trầm tĩnh như băng, quan sát một khu nhà trọ đèn đuốc sáng trưng.</w:t>
      </w:r>
      <w:r>
        <w:br w:type="textWrapping"/>
      </w:r>
      <w:r>
        <w:br w:type="textWrapping"/>
      </w:r>
      <w:r>
        <w:t xml:space="preserve">Trong bầu trời đêm âm u, mây đen dày đặc ngăn cách ánh sao sáng chói, chỉ thỉnh thoảng ló ra khỏi khe hở tầng mây, có thể nhìn thấy ánh sáng bạc nhàn nhạt đổ ra, quang mang kinh diễm.</w:t>
      </w:r>
      <w:r>
        <w:br w:type="textWrapping"/>
      </w:r>
      <w:r>
        <w:br w:type="textWrapping"/>
      </w:r>
      <w:r>
        <w:t xml:space="preserve">Trong không khí truyền đến thanh âm quần áo cọ xát với nhau rất nhỏ, Alan cảnh giác quay đầu lại. Sau khi nhìn rõ là ai, ma pháp vốn tích trữ chờ phát động bị thu lại, cậu đưa tay vào túi, tiếp tục quan sát nhà trọ kia.</w:t>
      </w:r>
      <w:r>
        <w:br w:type="textWrapping"/>
      </w:r>
      <w:r>
        <w:br w:type="textWrapping"/>
      </w:r>
      <w:r>
        <w:t xml:space="preserve">Ma cà rồng tuấn mỹ men theo bóng đêm mà đến, dùng tốc độ không thuộc về con người bò lên mái nhà, cái này còn tốt hơn khi dùng bùa trôi nổi của phù thủy. Hắn mặc một bộ quần áo mùa đông hoàn toàn bình thường. So ra, Alan mặc chiếc áo khoát đen kia ngược lại càng giống ma cà rồng trong truyền thuyết  hơn.</w:t>
      </w:r>
      <w:r>
        <w:br w:type="textWrapping"/>
      </w:r>
      <w:r>
        <w:br w:type="textWrapping"/>
      </w:r>
      <w:r>
        <w:t xml:space="preserve">“Sao anh lại tới đây?”  ma cà rồng đi đến bên người phù thủy, Alan nhíu mày hỏi.</w:t>
      </w:r>
      <w:r>
        <w:br w:type="textWrapping"/>
      </w:r>
      <w:r>
        <w:br w:type="textWrapping"/>
      </w:r>
      <w:r>
        <w:t xml:space="preserve">” Lulu kia có sức mạnh kỳ dị, cậu đối mặt ả một người tôi lo lắm.” Edward nói ra.</w:t>
      </w:r>
      <w:r>
        <w:br w:type="textWrapping"/>
      </w:r>
      <w:r>
        <w:br w:type="textWrapping"/>
      </w:r>
      <w:r>
        <w:t xml:space="preserve">“Muốn khi xảy ra chuyện thay tôi đỡ đạn sao?” Alan cười lạnh nói: “Anh như vậy thật giống luôn chờ đợi dùng thân thể che chở cho tôi vậy.”</w:t>
      </w:r>
      <w:r>
        <w:br w:type="textWrapping"/>
      </w:r>
      <w:r>
        <w:br w:type="textWrapping"/>
      </w:r>
      <w:r>
        <w:t xml:space="preserve">Bởi vì Bella là ‘Người ca hát’ hư hư thực thực của Edward, đến giờ cơn giận còn sót lại của Alan cũng chưa tiêu hết, nhưng không thể nói rõ là vì đố kỵ. Bởi vậy Alan đành nhẫn nhịn nổi giận trong bụng, lại khôi phục trạng thái cuồng phun nọc độc.</w:t>
      </w:r>
      <w:r>
        <w:br w:type="textWrapping"/>
      </w:r>
      <w:r>
        <w:br w:type="textWrapping"/>
      </w:r>
      <w:r>
        <w:t xml:space="preserve">“Alan, tôi sai rồi.”  ma cà rồng đáng thương xin lỗi, mặc dù hắn căn bản cũng không biết mình sai chỗ nào, chỉ là bộ dạng tan nát cõi lòng, đôi mắt hổ phách tràn đầy ai oán và ủy khuất lên án nhìn phù thủy lời nói ác độc.</w:t>
      </w:r>
      <w:r>
        <w:br w:type="textWrapping"/>
      </w:r>
      <w:r>
        <w:br w:type="textWrapping"/>
      </w:r>
      <w:r>
        <w:t xml:space="preserve">Alan chịu không nổi nhất chính là Edward thế này, ma cà rồng không biết từ đâu học được phương pháp chuyên đối phó phù thủy không được tự nhiên này, lần nào Alan cũng chỉ đành cam chịu nhượng bộ.</w:t>
      </w:r>
      <w:r>
        <w:br w:type="textWrapping"/>
      </w:r>
      <w:r>
        <w:br w:type="textWrapping"/>
      </w:r>
      <w:r>
        <w:t xml:space="preserve">Mỗi khi Edward, người đang dần dần chuyển sang xu hướng phúc hắc, dùng ánh mắt vàng ảm đạm đáng thương này nhìn Alan, ủy khuất, ẩn nhẫn, bất đắc dĩ trong đôi mắt kia… chứa đựng biết bao tâm tình để thổ lộ ra, mỗi lần như vậy, Alan cuối cùng cũng dựng cờ trắng lên đầu hàng.</w:t>
      </w:r>
      <w:r>
        <w:br w:type="textWrapping"/>
      </w:r>
      <w:r>
        <w:br w:type="textWrapping"/>
      </w:r>
      <w:r>
        <w:t xml:space="preserve">Ho nhẹ một tiếng, Alan tức giận liếc hắn, gầm nhẹ nói: “Câm miệng a! Edward.”</w:t>
      </w:r>
      <w:r>
        <w:br w:type="textWrapping"/>
      </w:r>
      <w:r>
        <w:br w:type="textWrapping"/>
      </w:r>
      <w:r>
        <w:t xml:space="preserve">Ma cà rồng cười hì hì vịn lấy bả vai phù thủy nào đó, Alan quẩy người một cái rồi không giãy nữa, bình tĩnh trở lại. Sắc mặt mặc dù không có biến hóa, nhưng cánh tai lại bắt đầu đỏ lên.</w:t>
      </w:r>
      <w:r>
        <w:br w:type="textWrapping"/>
      </w:r>
      <w:r>
        <w:br w:type="textWrapping"/>
      </w:r>
      <w:r>
        <w:t xml:space="preserve">Ôm vai phù thủy ngồi trên mái nhà, trong phạm vi này nhất định đã được Alan vẽ một ma pháp trận cùng loại với bùa xem nhẹ, cũng không lo có người sẽ phát hiện. Ma cà rồng cởi áo ngoài của mình choàng lên cho Alan. Ngồi trên mái nhà lộ thiên, ôm hờ nửa vai, có cảm giác tựa như đang hẹn hò.</w:t>
      </w:r>
      <w:r>
        <w:br w:type="textWrapping"/>
      </w:r>
      <w:r>
        <w:br w:type="textWrapping"/>
      </w:r>
      <w:r>
        <w:t xml:space="preserve">Liếc mắt nhìn bạn trai phù thủy bị hắn ôm vai, có lẽ là do tình nhân trong mắt hóa Tây Thi, Edward cảm thấy Alan quả thực tuấn mỹ đến cực hạn.</w:t>
      </w:r>
      <w:r>
        <w:br w:type="textWrapping"/>
      </w:r>
      <w:r>
        <w:br w:type="textWrapping"/>
      </w:r>
      <w:r>
        <w:t xml:space="preserve">Lược qua mái tóc dài đen nhánh ngay ngắn sáng bóng, thuận hoạt phiêu dật, bị một sợi dây xanh bạc cột lên; tuy màu da trắng hơn một chút so với người thường, nhưng lại lộ ra chút hồng nhuận; trong hai tròng mắt sáng ngời như Hắc Diệu Thạch không có lạnh lùng và sắc bén như ngày thường, lúc này ngược lại còn mang theo một tia không được tự nhiên và ngượng ngùng trước kia chưa từng có; cánh mũi ưng cao cao thẳng tấp điển hình của người Phương Tây, tỏ rõ cậu trai này có tính cách kiên nghị, đôi môi mỏng màu nhạt vì mím quá chặt mà hơi trắng ra, cho thấy nội tâm có mấy phần bất an.</w:t>
      </w:r>
      <w:r>
        <w:br w:type="textWrapping"/>
      </w:r>
      <w:r>
        <w:br w:type="textWrapping"/>
      </w:r>
      <w:r>
        <w:t xml:space="preserve">Là bất an, một tay Edward ôm cậu đang hữu ý vô ý lê nhẹ qua bờ vai. Cách lớp áo dày, da thịt lạnh như băng của ma cà rồng cũng không làm cậu cảm thấy khó chịu, chỉ thấy một cảm giác tê dại từ cánh tay đáng giận không ngừng mè nheo kia truyền đến các nơi trên thân thể.</w:t>
      </w:r>
      <w:r>
        <w:br w:type="textWrapping"/>
      </w:r>
      <w:r>
        <w:br w:type="textWrapping"/>
      </w:r>
      <w:r>
        <w:t xml:space="preserve">“Chết tiệt!” Alan nguyền rủa nhỏ một câu, vốn nghĩ một chân đạp ma cà rồng chẳng biết xấu hổ nào đó xuống mái nhà, nhưng lo lắng da thịt cứng rắn của ma cà rồng đành quyết định bảo vệ tốt cho cái chân sẽ gặp tai bay vạ gió của mình.</w:t>
      </w:r>
      <w:r>
        <w:br w:type="textWrapping"/>
      </w:r>
      <w:r>
        <w:br w:type="textWrapping"/>
      </w:r>
      <w:r>
        <w:t xml:space="preserve">Một bụng lửa giận không có chỗ phát tiết, lại không cam lòng cứ như vậy bỏ qua, Alan hung hăng bắn đại một cái ma pháp không biết tên ra ngoài, cũng không biết bị ném tới nơi nào.</w:t>
      </w:r>
      <w:r>
        <w:br w:type="textWrapping"/>
      </w:r>
      <w:r>
        <w:br w:type="textWrapping"/>
      </w:r>
      <w:r>
        <w:t xml:space="preserve">Trong bóng tối khu trọ dưới lầu, hai thiếu nam thiếu nữ trốn cha lén mẹ vụng trộm chạy ra ngoài hẹn hò bị một tiếng vang thật lớn bừng tỉnh, cặp tình nhân đang làm chuyện thân mật tách ra nhanh như chớp. Cô gái cho rằng bị người ta phát hiện, thét lên một đường chạy trốn. Cậu trai nhìn khắp bốn phía, sau khi không phát hiện tên đầu sỏ gây nên liền phát ra tiếng chửi rủa phẫn nộ lên bầu trời đêm đen kịch.</w:t>
      </w:r>
      <w:r>
        <w:br w:type="textWrapping"/>
      </w:r>
      <w:r>
        <w:br w:type="textWrapping"/>
      </w:r>
      <w:r>
        <w:t xml:space="preserve">“Kỳ quái, đây là chỗ ở của ả Lulu kia sao? Sao ả đến giờ còn không ngủ.” Edward lại dò xét quan sát nhà trọ đối diện một cái, kỳ quái nói.</w:t>
      </w:r>
      <w:r>
        <w:br w:type="textWrapping"/>
      </w:r>
      <w:r>
        <w:br w:type="textWrapping"/>
      </w:r>
      <w:r>
        <w:t xml:space="preserve">“Có gì kỳ quái, phi nhân loại không cần ngủ cũng không phải chỉ có ma cà rồng thôi!”</w:t>
      </w:r>
      <w:r>
        <w:br w:type="textWrapping"/>
      </w:r>
      <w:r>
        <w:br w:type="textWrapping"/>
      </w:r>
      <w:r>
        <w:t xml:space="preserve">“Phi nhân loại? Alan, cậu biết Lulu đến tột cùng là gì không?”</w:t>
      </w:r>
      <w:r>
        <w:br w:type="textWrapping"/>
      </w:r>
      <w:r>
        <w:br w:type="textWrapping"/>
      </w:r>
      <w:r>
        <w:t xml:space="preserve">“Anh không phải cũng phát giác sao? Chẳng lẽ không phát hiện ngọn nguồn của Lulu à?”</w:t>
      </w:r>
      <w:r>
        <w:br w:type="textWrapping"/>
      </w:r>
      <w:r>
        <w:br w:type="textWrapping"/>
      </w:r>
      <w:r>
        <w:t xml:space="preserve">“A, Alan. Tôi chỉ ngửi thấy mùi của ả rất kỳ quái, không giống người thường. Mới đầu cảm thấy hơi giống cậu và Bella, nhưng thực tế lại có chỗ khác rất lớn.”</w:t>
      </w:r>
      <w:r>
        <w:br w:type="textWrapping"/>
      </w:r>
      <w:r>
        <w:br w:type="textWrapping"/>
      </w:r>
      <w:r>
        <w:t xml:space="preserve">“Xem ra tôi không nên ôm kì vọng quá lớn với khứu giác của anh.” Alan châm chọc, cậu sớm đã muốn mượn  khứu giác nhạy bén của ma cà rồng giúp tìm kiếm một vài dược liệu không dễ phát hiện.</w:t>
      </w:r>
      <w:r>
        <w:br w:type="textWrapping"/>
      </w:r>
      <w:r>
        <w:br w:type="textWrapping"/>
      </w:r>
      <w:r>
        <w:t xml:space="preserve">( mỗ lãng: tự nhiên não bổ nghĩ đến bộ dạng Alan một tay cầm cái chai, một tay nắm sợi xích cột Edward chạy khắp núi đồi tìm kiếm dược liệu.) (Thiên Vân: em lạy chị, chị bt quá)</w:t>
      </w:r>
      <w:r>
        <w:br w:type="textWrapping"/>
      </w:r>
      <w:r>
        <w:br w:type="textWrapping"/>
      </w:r>
      <w:r>
        <w:t xml:space="preserve">Edward nghi hoặc chớp mắt mấy cái, hắn dĩ nhiên không ngờ trong lòng Alan đã coi hắn như chó tìm thuốc để dùng.</w:t>
      </w:r>
      <w:r>
        <w:br w:type="textWrapping"/>
      </w:r>
      <w:r>
        <w:br w:type="textWrapping"/>
      </w:r>
      <w:r>
        <w:t xml:space="preserve">“Ả ăn cái gì trong phòng bếp vậy?” Cho dù ăn khuya, nhưng cũng quá trễ rồi.</w:t>
      </w:r>
      <w:r>
        <w:br w:type="textWrapping"/>
      </w:r>
      <w:r>
        <w:br w:type="textWrapping"/>
      </w:r>
      <w:r>
        <w:t xml:space="preserve">“Không biết, dùng vị trí trước mắt chúng ta, chỉ có phòng bếp là nhìn không thấy. Nếu như muốn đi vào liền làm ngay bây giờ, trời sáng nhanh lắm.” Phù thủy nói xong đột nhiên nhảy xuống phía dưới.</w:t>
      </w:r>
      <w:r>
        <w:br w:type="textWrapping"/>
      </w:r>
      <w:r>
        <w:br w:type="textWrapping"/>
      </w:r>
      <w:r>
        <w:t xml:space="preserve">Bên tai vang lên tiếng không khí lao tới, phảng phất như ma cà rồng quay lưng với ánh trăng từ trên trời giáng xuống, trong nháy mắt đó, Alan mở cánh tay ra.</w:t>
      </w:r>
      <w:r>
        <w:br w:type="textWrapping"/>
      </w:r>
      <w:r>
        <w:br w:type="textWrapping"/>
      </w:r>
      <w:r>
        <w:t xml:space="preserve">Đương nhiên, sau lưng Alan cũng không mọc ra cánh dơi như ma cà rồng trong truyền thuyết, mà lúc đang đáp xuống một nửa liền đọc bùa trôi nổi.</w:t>
      </w:r>
      <w:r>
        <w:br w:type="textWrapping"/>
      </w:r>
      <w:r>
        <w:br w:type="textWrapping"/>
      </w:r>
      <w:r>
        <w:t xml:space="preserve">Thân thể cậu đột nhiên dừng lại, giống như có một bàn tay vô hình ngăn cậu lại, chậm rãi rơi xuống.</w:t>
      </w:r>
      <w:r>
        <w:br w:type="textWrapping"/>
      </w:r>
      <w:r>
        <w:br w:type="textWrapping"/>
      </w:r>
      <w:r>
        <w:t xml:space="preserve">“A, trời ạ!”</w:t>
      </w:r>
      <w:r>
        <w:br w:type="textWrapping"/>
      </w:r>
      <w:r>
        <w:br w:type="textWrapping"/>
      </w:r>
      <w:r>
        <w:t xml:space="preserve">Khi cậu nhảy xuống,  ma cà rồng cả kinh, lập tức cấp tốc nhảy theo, “Phanh!” một tiếng làm mặt đất hiện ra một cái hố nhỏ. Sau đó hắn cấp tốc nhảy lên, muốn đón lấy Alan.</w:t>
      </w:r>
      <w:r>
        <w:br w:type="textWrapping"/>
      </w:r>
      <w:r>
        <w:br w:type="textWrapping"/>
      </w:r>
      <w:r>
        <w:t xml:space="preserve">Cánh tay quơ tới, cứng rắn mà lạnh lẽo, tiếp được Alan cách mặt đất còn vài mét.</w:t>
      </w:r>
      <w:r>
        <w:br w:type="textWrapping"/>
      </w:r>
      <w:r>
        <w:br w:type="textWrapping"/>
      </w:r>
      <w:r>
        <w:t xml:space="preserve">Trong bóng tối, gương mặt anh tuấn của Edward vì hoảng sợ mà gần như méo mó: “Trời ạ, Alan, cậu cứ như vậy mà nhảy xuống hả! cậu muốn hù chết tôi phải không!”</w:t>
      </w:r>
      <w:r>
        <w:br w:type="textWrapping"/>
      </w:r>
      <w:r>
        <w:br w:type="textWrapping"/>
      </w:r>
      <w:r>
        <w:t xml:space="preserve">“Edward, mau buông tay, anh muốn nắm tôi bị thương hả?” Alan phẫn nộ vùng vẫy,  ma cà rồng ghìm bờ vai cậu đau nhói: “Đừng quên tôi là phù thủy!”</w:t>
      </w:r>
      <w:r>
        <w:br w:type="textWrapping"/>
      </w:r>
      <w:r>
        <w:br w:type="textWrapping"/>
      </w:r>
      <w:r>
        <w:t xml:space="preserve">Edward buông, hắn lúc này mới nhớ tới, vừa rồi lúc thân thể Alan nhảy xuống, thật là có nổi lơ lửng.</w:t>
      </w:r>
      <w:r>
        <w:br w:type="textWrapping"/>
      </w:r>
      <w:r>
        <w:br w:type="textWrapping"/>
      </w:r>
      <w:r>
        <w:t xml:space="preserve">“Thật có lỗi, Alan.” Từ cùng Alan cùng một chỗ, Edward gần như đã theo chuyên ngành xin lỗi.</w:t>
      </w:r>
      <w:r>
        <w:br w:type="textWrapping"/>
      </w:r>
      <w:r>
        <w:br w:type="textWrapping"/>
      </w:r>
      <w:r>
        <w:t xml:space="preserve">“Có lẽ tôi phải đánh anh một trận cho đã, cho anh biết rõ thực lực chân chính của một phù thủy!” Vuốt vuốt bả vai, Alan nghiến răng nghiến lợi nói.</w:t>
      </w:r>
      <w:r>
        <w:br w:type="textWrapping"/>
      </w:r>
      <w:r>
        <w:br w:type="textWrapping"/>
      </w:r>
      <w:r>
        <w:t xml:space="preserve">Hai người chuẩn bị đi đến nơi ở của cô gái cổ quái tên gọi Lulu kia ở phố đối diện. Alan trên đường đi không biết nghĩ ngợi cái gì, lúc đến dưới lầu nhà trọ Lulu, cậu đột nhiên dừng chân: “Chờ một chút.” Xoay người chạy tới cửa hàng tạp hóa đầu ngõ: “Tôi đi mua một vài thứ đã.”</w:t>
      </w:r>
      <w:r>
        <w:br w:type="textWrapping"/>
      </w:r>
      <w:r>
        <w:br w:type="textWrapping"/>
      </w:r>
      <w:r>
        <w:t xml:space="preserve">“Cậu muốn làm gì.” Edward hoang mang nói.</w:t>
      </w:r>
      <w:r>
        <w:br w:type="textWrapping"/>
      </w:r>
      <w:r>
        <w:br w:type="textWrapping"/>
      </w:r>
      <w:r>
        <w:t xml:space="preserve">“Không có gì… Chỉ vì phòng ngừa.” Alan dứt lời liền chạy tới đầu ngõ. Lúc trở lại, trên tay cầm một bình thủy tinh, ra hiệu với Edward: “Đi chứ?”</w:t>
      </w:r>
      <w:r>
        <w:br w:type="textWrapping"/>
      </w:r>
      <w:r>
        <w:br w:type="textWrapping"/>
      </w:r>
      <w:r>
        <w:t xml:space="preserve">Đến trước cửa lầu sáu nơi Lulu ở, Edward cẩn thận lắng nghe một lát, ra hiệu cho Alan biết bốn phía không người, Alan thầm niệm “Door-Opening Spell” với cánh cửa đang đóng, sau một tiếng ‘Răng rắc’ nhẹ, cửa bị phù thủy không để lại dấu vết mở ra.</w:t>
      </w:r>
      <w:r>
        <w:br w:type="textWrapping"/>
      </w:r>
      <w:r>
        <w:br w:type="textWrapping"/>
      </w:r>
      <w:r>
        <w:t xml:space="preserve">Chỗ ở của Lulu là nhà trọ độc thân điển hình, gian phòng bố trí có vẻ rất kỳ quái. Phòng khách, phòng ngủ, phòng rửa mặt đều có vẻ rất nhỏ, ngược lại phòng bếp lại rộng lớn, như dùng phòng khách cải tạo thành.</w:t>
      </w:r>
      <w:r>
        <w:br w:type="textWrapping"/>
      </w:r>
      <w:r>
        <w:br w:type="textWrapping"/>
      </w:r>
      <w:r>
        <w:t xml:space="preserve">Alan và Edward khẽ bước đến gần phòng bếp, liếc nhau, Alan dùng tốc độ ma chú sét đánh không kịp bưng tai mở cửa phòng bếp ra, trong khi đó Edward ngăn cản trước mặt cậu dùng thân thể cường hãn của mình ngăn trở công kích có thể xuất hiện cho cậu. Cùng lúc đó ma lực của Alan cấp tốc lưu chuyển toàn thân, ma lực bành trướng dâng lên trên đầu ngón tay, rất kinh người, lập tức một cái sectumsempra uy lực cường đại sẽ rời tay bắn ra. Nhưng khi Alan thấy rõ cảnh tượng trong phòng bếp, không khỏi ngẩn người tại chỗ. Edward nhìn qua, cũng nhất thời kinh ngạc đến đờ ra.</w:t>
      </w:r>
      <w:r>
        <w:br w:type="textWrapping"/>
      </w:r>
      <w:r>
        <w:br w:type="textWrapping"/>
      </w:r>
      <w:r>
        <w:t xml:space="preserve">Phòng bếp này rõ ràng cho thấy là từ phòng khách diện tích tương đối lớn cải tạo thành, trong bếp ngoại trừ bếp lò ra còn bài trí ti vi, DVD, tủ lạnh nhỏ, máy tính; giá gỗ trên vách tường chất đầy cá lát, cá khô, tôm điều, khô mực sợi đủ loại… Một vài đồ ăn vặt thuỷ sản; trong cái nồi còn sôi ùng ục như đang hầm cách thủy cái gì, theo mùi này đến xem hẳn là súp đầu cá; trung tâm của tất cả bài trí, là một cái nôi siêu lớn đối diện với TV đang chiếu một bộ phim ngôn tình nào đó, trong cái nôi bằng gỗ mây thượng đẳng có lót một chiếc đệm tơ được lụa bao lại, mép nôi còn treo đầy vô số cái chuông tinh mỹ, phối hợp với hoa văn xinh đẹp trên nôi, quả thực tinh diệu tuyệt luân đến cực hạn. Nhưng kinh người nhất còn có “Sinh vật” trong nôi—— đó là nhất con mèo lớn cuộn mình trong nôi, có khổ người như chó săn, từ đầu đến đuôi chừng hai thước, vuốt phải cầm miếng cá sống trong mâm bỏ vào miệng, móng trái nắm cái điều khiển từ xa bấm bấm.</w:t>
      </w:r>
      <w:r>
        <w:br w:type="textWrapping"/>
      </w:r>
      <w:r>
        <w:br w:type="textWrapping"/>
      </w:r>
      <w:r>
        <w:t xml:space="preserve">Ngọn đèn chiếu sáng ba kẻ ‘phi nhân loại’ trong phòng —— một ma cà rồng, một phù thủy, còn có một con báo khổng lồ.</w:t>
      </w:r>
      <w:r>
        <w:br w:type="textWrapping"/>
      </w:r>
      <w:r>
        <w:br w:type="textWrapping"/>
      </w:r>
      <w:r>
        <w:t xml:space="preserve">Không thể phủ nhận, đây là một sinh vật đẹp đến lạ thường, tin tưởng nếu nó có thể nhỏ lại chút, nhất định có thể trở thành thú nuôi đầu giường của các thiếu nữ; nếu da nó có thể đầy đủ không tổn hao gì mà lột xuống mang đi đấu giá trên thị trường áo da quốc tế, nhất định có thể khiến cho những phu nhân kia điên cuồng; cho dù bị đưa đến phòng thí nghiệm, cũng đem lại cho ngành sinh vật học thêm một nét nồng hậu.</w:t>
      </w:r>
      <w:r>
        <w:br w:type="textWrapping"/>
      </w:r>
      <w:r>
        <w:br w:type="textWrapping"/>
      </w:r>
      <w:r>
        <w:t xml:space="preserve">Chỉ thấy nó như một con báo xa-li, đầu lại tinh xảo đáng yêu như mèo nhà; ưu nhã lười biếng cuộn mình trong nôi, giống như một thiếu nữ đang say giấc nồng; bộ da rậm rạp trên người sáng lên ánh nước, trong màu đen lộ ra ánh sáng màu rượu hồng, còn mơ hồ phát ra kim quang chói mắt, trên cổ dài ra hai nhúm lông trắng; cái đuôi thật dài, gần như chiếm một nửa thân thể.</w:t>
      </w:r>
      <w:r>
        <w:br w:type="textWrapping"/>
      </w:r>
      <w:r>
        <w:br w:type="textWrapping"/>
      </w:r>
      <w:r>
        <w:t xml:space="preserve">“Mi, mi là con bé Lulu kia sao?” Edward khiếp sợ nhìn nó, hít hít cái mũi, tham dò hỏi con báo.</w:t>
      </w:r>
      <w:r>
        <w:br w:type="textWrapping"/>
      </w:r>
      <w:r>
        <w:br w:type="textWrapping"/>
      </w:r>
      <w:r>
        <w:t xml:space="preserve">Con báo im lặng không nói.</w:t>
      </w:r>
      <w:r>
        <w:br w:type="textWrapping"/>
      </w:r>
      <w:r>
        <w:br w:type="textWrapping"/>
      </w:r>
      <w:r>
        <w:t xml:space="preserve">Edward bổ sung nói: “Chính là Lulu bên cạnh Bella, thật sự chính là mi sao?”</w:t>
      </w:r>
      <w:r>
        <w:br w:type="textWrapping"/>
      </w:r>
      <w:r>
        <w:br w:type="textWrapping"/>
      </w:r>
      <w:r>
        <w:t xml:space="preserve">Con báo nhàm chán ngáp một cái, liếc nhìn Edward—— Edward thề hắn thấy được ý khinh bỉ trong đó.</w:t>
      </w:r>
      <w:r>
        <w:br w:type="textWrapping"/>
      </w:r>
      <w:r>
        <w:br w:type="textWrapping"/>
      </w:r>
      <w:r>
        <w:t xml:space="preserve">Trong mắt một con báo lại có thể hiện ra biểu lộ này, Edward cảm thấy không thể tưởng tượng nổi, thế giới quan của hắn đều vỡ tan thành từng mảnh.</w:t>
      </w:r>
      <w:r>
        <w:br w:type="textWrapping"/>
      </w:r>
      <w:r>
        <w:br w:type="textWrapping"/>
      </w:r>
      <w:r>
        <w:t xml:space="preserve">“Đừng nói nhảm, bắt nó lại.” Alan lạnh lùng nhìn con mèo kia, một cái bùa trói buộc liền trực tiếp bay ra.</w:t>
      </w:r>
      <w:r>
        <w:br w:type="textWrapping"/>
      </w:r>
      <w:r>
        <w:br w:type="textWrapping"/>
      </w:r>
      <w:r>
        <w:t xml:space="preserve">“Meo meo~——” trong mắt con con báo kia phát ra hung quang, nhẹ nhàng linh hoạt nhảy ra khỏi nôi, tránh thoát bùa trói buộc của Alan. Móng vuốt bén nhọn vươn ra từ ruột đệm, lóe sắc bén hàn quang chộp tới phía Alan.</w:t>
      </w:r>
      <w:r>
        <w:br w:type="textWrapping"/>
      </w:r>
      <w:r>
        <w:br w:type="textWrapping"/>
      </w:r>
      <w:r>
        <w:t xml:space="preserve">“Phanh ——!” Edward ngăn trước mặt Alan, một quyền đánh nó bay ra ngoài.</w:t>
      </w:r>
      <w:r>
        <w:br w:type="textWrapping"/>
      </w:r>
      <w:r>
        <w:br w:type="textWrapping"/>
      </w:r>
      <w:r>
        <w:t xml:space="preserve">Con báo bị Edward nện một quyền vào tường, lại như không có việc gì lắc lắc cái đầu có chút mơ màng, móng vuốt sắc bén bấu vào mặt đất, trong cổ họng phát ra tiếng gầm gừ uy hiếp, bộ dạng vận sức chờ phát động.</w:t>
      </w:r>
      <w:r>
        <w:br w:type="textWrapping"/>
      </w:r>
      <w:r>
        <w:br w:type="textWrapping"/>
      </w:r>
      <w:r>
        <w:t xml:space="preserve">Thế nhưng đồng tử màu đen của nó lại mịt mờ ngắm nghía mọi nơi, như đang đánh giá nên làm sao phá tan bao vây chạy trốn.</w:t>
      </w:r>
      <w:r>
        <w:br w:type="textWrapping"/>
      </w:r>
      <w:r>
        <w:br w:type="textWrapping"/>
      </w:r>
      <w:r>
        <w:t xml:space="preserve">“Thế này là sao?!” Edward kinh ngạc nhìn quả đấm của mình, vừa rồi một đấm kia cấp tốc ném ra, có thể làm vỡ nát xương sườn cứng rắn của người trưởng thành. Hắn còn đang lo mình ra quyền quá nặng có thể đánh chết đối phương hay không, không ngờ con báo kia lại như không có việc gì.</w:t>
      </w:r>
      <w:r>
        <w:br w:type="textWrapping"/>
      </w:r>
      <w:r>
        <w:br w:type="textWrapping"/>
      </w:r>
      <w:r>
        <w:t xml:space="preserve">“Vèo ——!” Mặc dù có chút kinh ngạc, nhưng Edward vẫn thừa cơ con báo không có phản ứng một tay bắt lấy nó, cầm lấy phần da gáy xách lên, móng vuốt con báo kia sắc bén đến cực điểm, lại cào được lên cánh tay của hắn một vết màu bạc.</w:t>
      </w:r>
      <w:r>
        <w:br w:type="textWrapping"/>
      </w:r>
      <w:r>
        <w:br w:type="textWrapping"/>
      </w:r>
      <w:r>
        <w:t xml:space="preserve">“Mi chính Lulu, đúng không.” Mặc dù là câu hỏi, nhưng ngữ khí là khẳng định, Alan nhìn con báo bị Edward kiềm chế hoàn toàn, lạnh lùng ép hỏi: “Không muốn đau khổ, tốt nhất mi thành thật trả lời vấn đề của ta.”</w:t>
      </w:r>
      <w:r>
        <w:br w:type="textWrapping"/>
      </w:r>
      <w:r>
        <w:br w:type="textWrapping"/>
      </w:r>
      <w:r>
        <w:t xml:space="preserve">“Alan, da của nó thật cứng, còn mạnh hơn ma cà rồng chúng tôi nữa!” Edward lúc bắt lấy con báo âm thầm tăng thêm lực đạo trên tay để kiểm tra một chút, nhưng con báo kia lại không chút thống khổ, tựa như sức mạnh khủng bố của Edward như đang gãi ngứa cho nó.</w:t>
      </w:r>
      <w:r>
        <w:br w:type="textWrapping"/>
      </w:r>
      <w:r>
        <w:br w:type="textWrapping"/>
      </w:r>
      <w:r>
        <w:t xml:space="preserve">“Vậy thì thử xem nào.” Alan cười lạnh nói: “Đây là nguyên nhân mi không sợ ư, phải không?”</w:t>
      </w:r>
      <w:r>
        <w:br w:type="textWrapping"/>
      </w:r>
      <w:r>
        <w:br w:type="textWrapping"/>
      </w:r>
      <w:r>
        <w:t xml:space="preserve">Con báo kia hoàn toàn mắt điếc tai ngơ với cuộc đối thoại của bọn họ, giương nanh múa vuốt rít gào với Edward, nhưng trong mắt vẫn hiện lên vẻ sợ hãi.</w:t>
      </w:r>
      <w:r>
        <w:br w:type="textWrapping"/>
      </w:r>
      <w:r>
        <w:br w:type="textWrapping"/>
      </w:r>
      <w:r>
        <w:t xml:space="preserve">“Một bộ lông xinh đẹp như vậy, nếu đưa cho Alice làm khăn quàng cổ nhất định em ấy sẽ vui sướng đến bất tỉnh!” Edward phô trương thanh thế đe dọa.</w:t>
      </w:r>
      <w:r>
        <w:br w:type="textWrapping"/>
      </w:r>
      <w:r>
        <w:br w:type="textWrapping"/>
      </w:r>
      <w:r>
        <w:t xml:space="preserve">Con báo rốt cục có phản ứng, lộ ra biểu lộ đại khái là cười: “Ta cho rằng làm áo lông trên cổ áo có thể tốt hơn, khăng quàng chỉ hợp với da hồ ly thôi.”</w:t>
      </w:r>
      <w:r>
        <w:br w:type="textWrapping"/>
      </w:r>
      <w:r>
        <w:br w:type="textWrapping"/>
      </w:r>
      <w:r>
        <w:t xml:space="preserve">Thanh âm mượt mà dễ nghe, mang theo một cảm giác trung tính, tuy khác với ngữ điệu của Lulu, nhưng ngữ khí xác thực là của cô ta.</w:t>
      </w:r>
      <w:r>
        <w:br w:type="textWrapping"/>
      </w:r>
      <w:r>
        <w:br w:type="textWrapping"/>
      </w:r>
      <w:r>
        <w:t xml:space="preserve">Alan cười lạnh cho nó một cái bùa trói buộc ném trên mặt đất, chỉ vào đuôi của nó cuối cùng nói: “Sectumsempra!”</w:t>
      </w:r>
      <w:r>
        <w:br w:type="textWrapping"/>
      </w:r>
      <w:r>
        <w:br w:type="textWrapping"/>
      </w:r>
      <w:r>
        <w:t xml:space="preserve">Hàn quang sắc bén xẹt qua, lúc bay đến cái đuôi con báo, lại biến mất vô tung, phảng phất bị một bức màn vô hình ngăn cản lại.</w:t>
      </w:r>
      <w:r>
        <w:br w:type="textWrapping"/>
      </w:r>
      <w:r>
        <w:br w:type="textWrapping"/>
      </w:r>
      <w:r>
        <w:t xml:space="preserve">“Liệt Hỏa hừng hực!” Alan biến sắc, lại thay đổi ma pháp khác.</w:t>
      </w:r>
      <w:r>
        <w:br w:type="textWrapping"/>
      </w:r>
      <w:r>
        <w:br w:type="textWrapping"/>
      </w:r>
      <w:r>
        <w:t xml:space="preserve">Ngọn lửa bay đến trên người con báo, bắt đầu mãnh liệt thiêu đốt, vài chục giây sau, thiêu đốt đến toàn bộ thân hình, bao vây nó trong ngọn lửa.</w:t>
      </w:r>
      <w:r>
        <w:br w:type="textWrapping"/>
      </w:r>
      <w:r>
        <w:br w:type="textWrapping"/>
      </w:r>
      <w:r>
        <w:t xml:space="preserve">Con báo ngáp một cái rồi gãi gãi da đầu, lẩm bẩm nói: “Đáng tiếc nhiệt độ thấp chút…”</w:t>
      </w:r>
      <w:r>
        <w:br w:type="textWrapping"/>
      </w:r>
      <w:r>
        <w:br w:type="textWrapping"/>
      </w:r>
      <w:r>
        <w:t xml:space="preserve">“Diffindo!”</w:t>
      </w:r>
      <w:r>
        <w:br w:type="textWrapping"/>
      </w:r>
      <w:r>
        <w:br w:type="textWrapping"/>
      </w:r>
      <w:r>
        <w:t xml:space="preserve">…</w:t>
      </w:r>
      <w:r>
        <w:br w:type="textWrapping"/>
      </w:r>
      <w:r>
        <w:br w:type="textWrapping"/>
      </w:r>
      <w:r>
        <w:t xml:space="preserve">“Crucio!”</w:t>
      </w:r>
      <w:r>
        <w:br w:type="textWrapping"/>
      </w:r>
      <w:r>
        <w:br w:type="textWrapping"/>
      </w:r>
      <w:r>
        <w:t xml:space="preserve">…</w:t>
      </w:r>
      <w:r>
        <w:br w:type="textWrapping"/>
      </w:r>
      <w:r>
        <w:br w:type="textWrapping"/>
      </w:r>
      <w:r>
        <w:t xml:space="preserve">“Ma quỷ lệ hỏa!”</w:t>
      </w:r>
      <w:r>
        <w:br w:type="textWrapping"/>
      </w:r>
      <w:r>
        <w:br w:type="textWrapping"/>
      </w:r>
      <w:r>
        <w:t xml:space="preserve">…</w:t>
      </w:r>
      <w:r>
        <w:br w:type="textWrapping"/>
      </w:r>
      <w:r>
        <w:br w:type="textWrapping"/>
      </w:r>
      <w:r>
        <w:t xml:space="preserve">“Avada Kedavra!”</w:t>
      </w:r>
      <w:r>
        <w:br w:type="textWrapping"/>
      </w:r>
      <w:r>
        <w:br w:type="textWrapping"/>
      </w:r>
      <w:r>
        <w:t xml:space="preserve">Đủ loại ma pháp bị bắn tới trên người con báo, Edward thấy cũng run rẩy một trận, nhưng nó vẫn vô sự ngáp ngắn ngáp dài như cũ, hương vị trào phúng trong mắt càng lúc càng đậm.</w:t>
      </w:r>
      <w:r>
        <w:br w:type="textWrapping"/>
      </w:r>
      <w:r>
        <w:br w:type="textWrapping"/>
      </w:r>
      <w:r>
        <w:t xml:space="preserve">“Hừ hừ!” Cười lạnh vài tiếng, Alan như khẳng định cái gì, móc ra một bình thủy tinh từ trong túi nhoáng một cái để tới trước mặt con báo nói: “Thử xem cái này thế nào?”</w:t>
      </w:r>
      <w:r>
        <w:br w:type="textWrapping"/>
      </w:r>
      <w:r>
        <w:br w:type="textWrapping"/>
      </w:r>
      <w:r>
        <w:t xml:space="preserve">Edward không dám tin nhìn con báo vốn kiêu ngạo đến cực điểm không thèm né tránh soàn soạt một cái bắt đầu run rẩy, hoảng sợ lui về phía sau!</w:t>
      </w:r>
      <w:r>
        <w:br w:type="textWrapping"/>
      </w:r>
      <w:r>
        <w:br w:type="textWrapping"/>
      </w:r>
      <w:r>
        <w:t xml:space="preserve">“Đây là cái gì a, Alan?”</w:t>
      </w:r>
      <w:r>
        <w:br w:type="textWrapping"/>
      </w:r>
      <w:r>
        <w:br w:type="textWrapping"/>
      </w:r>
      <w:r>
        <w:t xml:space="preserve">Alan nhướng mày, gương mặt vốn nghiêm túc tràn ra một nụ cười tà khí hiếm thấy: “Báo tuần các, một loại sinh vật ma pháp. Số lượng cực kỳ hiếm thấy, có thể trò chuyện với người, cũng có thể thi triển ma pháp tinh thần, có một vài giống thậm chí có thể hóa thành hình người vào ban ngày. Hơn nữa sinh vật ma pháp này có một tính chất kỳ lạ, không sợ ma pháp công kích, cũng không sợ bất kì vết thương vật lý nào. Muốn giết chúng nó chỉ có hai biện pháp: một là hai nhúm lông trắng trên cổ là nơi mềm mại duy nhất trên thân thể nó; về phần cái thứ hai. Thì phải là —— dùng sốt cà chua giội lên người bọn nó, chất lỏng ngon lành này có thể như a- xít sun-phu-rit hoàn toàn ăn mòn da thịt bọn nó!”</w:t>
      </w:r>
      <w:r>
        <w:br w:type="textWrapping"/>
      </w:r>
      <w:r>
        <w:br w:type="textWrapping"/>
      </w:r>
      <w:r>
        <w:t xml:space="preserve">“Sốt cà chua…” Edward ngơ ngác nhìn cái chai đầy chất lỏng màu đỏ trong tay Alan, hỏi: “Hóa ra vừa rồi cậu muốn mua chính là cái này.”</w:t>
      </w:r>
      <w:r>
        <w:br w:type="textWrapping"/>
      </w:r>
      <w:r>
        <w:br w:type="textWrapping"/>
      </w:r>
      <w:r>
        <w:t xml:space="preserve">“Đúng vậy.” Alan cười lạnh mở cái chai đầy sốt cà chua ra, từng bước một đi về hướng Báo tuần các bị bùa trói buộc chế trụ.</w:t>
      </w:r>
      <w:r>
        <w:br w:type="textWrapping"/>
      </w:r>
      <w:r>
        <w:br w:type="textWrapping"/>
      </w:r>
      <w:r>
        <w:t xml:space="preserve">Báo tuần các trơ mắt nhìn sốt cà chua màu đỏ tỏa ra một mùi chua ngọt đang từ từ chảy xuống trong bình, chảy thẳng đến chỗ nó đang bị bùa trói buộc trói lại, rốt cục phát ra tiếng gào thét thê lương: “Không! Đừng làm như vậy! Các ngài rốt cuộc muốn biết cái gì, em nói, em cái gì cũng nói hết mà!”</w:t>
      </w:r>
      <w:r>
        <w:br w:type="textWrapping"/>
      </w:r>
      <w:r>
        <w:br w:type="textWrapping"/>
      </w:r>
      <w:r>
        <w:t xml:space="preserve">“Sớm như vậy không phải tốt hơn sao.” Alan cười lạnh hỏi: “Vì sao nhất định phải khiêu chiến sự chịu đựng của ta?”</w:t>
      </w:r>
      <w:r>
        <w:br w:type="textWrapping"/>
      </w:r>
      <w:r>
        <w:br w:type="textWrapping"/>
      </w:r>
      <w:r>
        <w:t xml:space="preserve">“Thực xin lỗi, em sai rồi!” Báo tuần các hoảng sợ nhìn sốt cà chua còn chưa đậy nắp trong tay Alan, bộ dạng như sắp bật khóc: “Xin ngài thu nó lại đi, em rất sợ mà!”</w:t>
      </w:r>
      <w:r>
        <w:br w:type="textWrapping"/>
      </w:r>
      <w:r>
        <w:br w:type="textWrapping"/>
      </w:r>
      <w:r>
        <w:t xml:space="preserve">“Bây giờ biết sợ rồi hả?” Alan như muốn kích thích nó cho hả giận, báo thù vừa rồi bị khinh bỉ, cậu xoay tròn cái chai trong tay vài cái, khoanh tay ngồi nhìn sốt cà chua đổ ra, nhỏ lên người con mèo nào đó, lại làm nó liên tục gào sợ hãi!</w:t>
      </w:r>
      <w:r>
        <w:br w:type="textWrapping"/>
      </w:r>
      <w:r>
        <w:br w:type="textWrapping"/>
      </w:r>
      <w:r>
        <w:t xml:space="preserve">“Em biết sai rồi! em thật sự biết sai rồi.” trong mắt Báo tuần các thật sự phát ra hơi nước, nó không chút cốt khí cầu xin tha thứ: “Van cầu ngài đừng dọa em nữa mà, em có bệnh tim! Em thật sự có bệnh tim!”</w:t>
      </w:r>
      <w:r>
        <w:br w:type="textWrapping"/>
      </w:r>
      <w:r>
        <w:br w:type="textWrapping"/>
      </w:r>
      <w:r>
        <w:t xml:space="preserve">Bộ dạng nó như sắp tắt thở, run bần bật tại nơi đó.</w:t>
      </w:r>
      <w:r>
        <w:br w:type="textWrapping"/>
      </w:r>
      <w:r>
        <w:br w:type="textWrapping"/>
      </w:r>
      <w:r>
        <w:t xml:space="preserve">Hừ, Alan một phát bắt được nó, ném cho Edward nói: “Mang nó đi, xem ra có vài vấn đề tôi phải thẩm vấn kĩ mới được!”</w:t>
      </w:r>
      <w:r>
        <w:br w:type="textWrapping"/>
      </w:r>
      <w:r>
        <w:br w:type="textWrapping"/>
      </w:r>
    </w:p>
    <w:p>
      <w:pPr>
        <w:pStyle w:val="Heading2"/>
      </w:pPr>
      <w:bookmarkStart w:id="74" w:name="chương-44-tra-hỏi-.-.-."/>
      <w:bookmarkEnd w:id="74"/>
      <w:r>
        <w:t xml:space="preserve">45. Chương 44: Tra Hỏi . . .</w:t>
      </w:r>
    </w:p>
    <w:p>
      <w:pPr>
        <w:pStyle w:val="Compact"/>
      </w:pPr>
      <w:r>
        <w:br w:type="textWrapping"/>
      </w:r>
      <w:r>
        <w:br w:type="textWrapping"/>
      </w:r>
      <w:r>
        <w:t xml:space="preserve">Biển rừng, đầu dãy núi nơi nào đó.</w:t>
      </w:r>
      <w:r>
        <w:br w:type="textWrapping"/>
      </w:r>
      <w:r>
        <w:br w:type="textWrapping"/>
      </w:r>
      <w:r>
        <w:t xml:space="preserve">“Thật đẹp!” Alan chằm chằm vào nơi nào đó, nhẹ nhàng lẩm bẩm.</w:t>
      </w:r>
      <w:r>
        <w:br w:type="textWrapping"/>
      </w:r>
      <w:r>
        <w:br w:type="textWrapping"/>
      </w:r>
      <w:r>
        <w:t xml:space="preserve">Đỉnh núi, sâu trong tầng mây, có những sợi ánh sáng nhàn nhạt hiếm thấy xuyên qua bầu trời âm u bao la, rơi xuống thảm cỏ nho nhỏ.</w:t>
      </w:r>
      <w:r>
        <w:br w:type="textWrapping"/>
      </w:r>
      <w:r>
        <w:br w:type="textWrapping"/>
      </w:r>
      <w:r>
        <w:t xml:space="preserve">Ma cà rồng chìm đắm trong tia nắng ban mai, gò má, cổ, bàn tay dưới ánh sáng mặt trời, tản ra những mảnh ánh sáng cầu vồng huyền ảo. Ánh mặt trời mỏng manh chiếu lên mặt hắn, phân không rõ là dương quang chiếu sáng khuôn mặt hay là cả bầu trời vì dung nhan của hắn mà sáng rực lấp lánh. Đây là một khuôn mặt chỉ có ở trong mộng mới tưởng tượng được, ngũ quan tuấn mỹ đến vô hạn. Xinh đẹp, cao ngạo, ưu nhã, không có tỳ vết nào. Thực tế làm cho người ta chú mục chính là đôi mắt vàng kim của hắn, trong suốt thông thấu, giống nhau hổ phách hình thành ngàn năm trong lòng đất, lộ vẻ tao nhã vô song không thuộc về trần gian.</w:t>
      </w:r>
      <w:r>
        <w:br w:type="textWrapping"/>
      </w:r>
      <w:r>
        <w:br w:type="textWrapping"/>
      </w:r>
      <w:r>
        <w:t xml:space="preserve">Dưới ánh mặt trời, trong mây mù, toàn thân hắn tản ra ánh sáng chói lọi thánh khiết, chợt hiện như Thần Tử hàng lâm, làm cho người ta sinh ra ý niệm quỳ bái trong đầu.</w:t>
      </w:r>
      <w:r>
        <w:br w:type="textWrapping"/>
      </w:r>
      <w:r>
        <w:br w:type="textWrapping"/>
      </w:r>
      <w:r>
        <w:t xml:space="preserve">“Cái này chính là bí mật mà các anh không thể xuất hiện dưới ánh mặt trời ư, Edward?” Alan kinh sợ trước sự xinh đẹp trước đây chưa từng gặp, thấp giọng nói: “Thì ra đây là lý do ma cà rồng sợ ánh sáng trong truyền thuyết, điều này sẽ làm người ta biết các anh khác họ đúng không? Giống như… Kim cương vậy.”</w:t>
      </w:r>
      <w:r>
        <w:br w:type="textWrapping"/>
      </w:r>
      <w:r>
        <w:br w:type="textWrapping"/>
      </w:r>
      <w:r>
        <w:t xml:space="preserve">“Đúng vậy.” Edward mở ra hai tay, giống như muốn đem ánh sáng mỏng manh hoàn toàn nhét vào trong ngực.</w:t>
      </w:r>
      <w:r>
        <w:br w:type="textWrapping"/>
      </w:r>
      <w:r>
        <w:br w:type="textWrapping"/>
      </w:r>
      <w:r>
        <w:t xml:space="preserve">Ma cà rồng đi đến phía phù thủy, thì thầm nhỏ vào bên tai cậu: “Thân ái, nếu như tôi giống như một viên kim cương, cậu có nguyện ý coi như bảo vật trân quý nhất, thời thời khắc khắc mang theo trên người không?”</w:t>
      </w:r>
      <w:r>
        <w:br w:type="textWrapping"/>
      </w:r>
      <w:r>
        <w:br w:type="textWrapping"/>
      </w:r>
      <w:r>
        <w:t xml:space="preserve">Ma cà rồng nở nụ cười, trong ánh mắt vàng kim của hắn tràn đầy sung sướng. Chỉ là, hắn nhanh chóng cười không nổi, bởi vì lúc này trong mắt Alan hiện lên một tia hào quang cuồng nhiệt, lấy ra một cái bình thủy tinh cùng một con dao nhỏ từ trong cái túi lúc nào cũng mang bên người, trong mắt phát ra hào quang cuồng nhiệt nhìn chằm chằm vào làn da tỏa sáng lấp lánh của Edward.</w:t>
      </w:r>
      <w:r>
        <w:br w:type="textWrapping"/>
      </w:r>
      <w:r>
        <w:br w:type="textWrapping"/>
      </w:r>
      <w:r>
        <w:t xml:space="preserve">“Al… Alan, cậu làm… cậu làm gì vậy?” Nhìn Alan từng bước tới gần, trong lòng Edward dâng lên một tia dự cảm không lành.</w:t>
      </w:r>
      <w:r>
        <w:br w:type="textWrapping"/>
      </w:r>
      <w:r>
        <w:br w:type="textWrapping"/>
      </w:r>
      <w:r>
        <w:t xml:space="preserve">“Tôi sớm nên nghĩ đến, Edward.” Alan như con sói đói meo phát hiện cừu non mơn mởn, nhìn chằm chằm vào ma cà rồng: “Làn da ma cà rồng có thể xuất hiện tính chất đặc biệt dưới ánh mặt trời như vậy, nói không chừng cũng là dược liệu hữu hiệu nào đó, phải nghiên cứu kĩ mới được. Còn có  tóc, máu, móng tay, răng nanh, nọc độc ma cà rồng… Những thứ này là dược liệu hiếm thấy a.”</w:t>
      </w:r>
      <w:r>
        <w:br w:type="textWrapping"/>
      </w:r>
      <w:r>
        <w:br w:type="textWrapping"/>
      </w:r>
      <w:r>
        <w:t xml:space="preserve">Nhìn cậu thế này, rõ ràng là cầm dao giải phẩu hợp kim tính chất đặc biệt đang suy nghĩ ra tay từ nơi này, trong mắt Alan, bạn trai ma cà rồng giờ đây đã thành một kho ma dược di động, tùy tay tùy dùng, bảo đảm tài liệu mới lạ các loại.</w:t>
      </w:r>
      <w:r>
        <w:br w:type="textWrapping"/>
      </w:r>
      <w:r>
        <w:br w:type="textWrapping"/>
      </w:r>
      <w:r>
        <w:t xml:space="preserve">“Alan, đừng…” Edward bị ánh mắt cuồng nhiệt trắng trợn của ma dược đại sư nhìn đến tóc gáy dựng đứng, run rẩy lui về sau.</w:t>
      </w:r>
      <w:r>
        <w:br w:type="textWrapping"/>
      </w:r>
      <w:r>
        <w:br w:type="textWrapping"/>
      </w:r>
      <w:r>
        <w:t xml:space="preserve">“Không sao đâu Edward à, tôi biết rõ năng lực khôi phục của ma cà rồng rất mạnh. Tôi cam đoan từ nay về sau mỗi tháng chỉ lấy một lần, chỉ một lần thôi.” Alan bắt đầu chuẩn bị bùa trói buộc, để ngừa Edward chạy trốn.</w:t>
      </w:r>
      <w:r>
        <w:br w:type="textWrapping"/>
      </w:r>
      <w:r>
        <w:br w:type="textWrapping"/>
      </w:r>
      <w:r>
        <w:t xml:space="preserve">“Này, Alan.”  sự khôi phục sức khỏe của ma cà rồng tuy mạnh, nhưng điều này cũng không có nghĩa là mái tóc, làn da trên người họ cắt lại có thể mọc ra. Edward kiềm nén dục vọng muốn chạy trốn xuống, nhắc tới sinh vật nào đó bị lãng quên ở một bên: “Chúng ta hẳn giải quyết trước rồi nói sau ha.”</w:t>
      </w:r>
      <w:r>
        <w:br w:type="textWrapping"/>
      </w:r>
      <w:r>
        <w:br w:type="textWrapping"/>
      </w:r>
      <w:r>
        <w:t xml:space="preserve">Con báo to lớn bị bùa trói buộc chế trụ lại bị Edward túm lấy phần gáy đưa đến trước mặt Alan, bộ dạng run rẩy rất nhanh dời đi sự chú ý của Alan.</w:t>
      </w:r>
      <w:r>
        <w:br w:type="textWrapping"/>
      </w:r>
      <w:r>
        <w:br w:type="textWrapping"/>
      </w:r>
      <w:r>
        <w:t xml:space="preserve">Báo tuần các sinh vật Ma pháp, số lượng hiếm thấy khiến cho các bộ phận trên người chúng nó biến thành dược liệu càng quý hơn so với  ma cà rồng.</w:t>
      </w:r>
      <w:r>
        <w:br w:type="textWrapping"/>
      </w:r>
      <w:r>
        <w:br w:type="textWrapping"/>
      </w:r>
      <w:r>
        <w:t xml:space="preserve">Đối tượng của ánh mắt nóng rực từ ma cà rồng đổi thành con báo có thể coi là đáng thương nào đó, ma cà rồng tránh được một kiếp âm thầm lau một phen mồ hôi lạnh căn bản không tồn tại, âm thầm quyết định từ nay về sau nên an phận chút để tránh khiến cho phù thủy nào đó nổi lên hứng thú cuồng nhiệt không tầm thường đối với ma dược.</w:t>
      </w:r>
      <w:r>
        <w:br w:type="textWrapping"/>
      </w:r>
      <w:r>
        <w:br w:type="textWrapping"/>
      </w:r>
      <w:r>
        <w:t xml:space="preserve">Giằng co một đêm hơi mệt mỏi, Alan ngồi lên một nơi sạch sẽ trên thảm cỏ, có chút mỏi mệt tựa nửa người vào Edward, mà Edward thì sớm ân cần đem áo khoác trải lên mặt đất.</w:t>
      </w:r>
      <w:r>
        <w:br w:type="textWrapping"/>
      </w:r>
      <w:r>
        <w:br w:type="textWrapping"/>
      </w:r>
      <w:r>
        <w:t xml:space="preserve">Trước kia thẩm vấn con mèo, Alan lưu luyến không nở sờ lên da thịt sáng chói như kim cương của Edward, lại lần nữa thành công làm Edward rùng mình một cái.</w:t>
      </w:r>
      <w:r>
        <w:br w:type="textWrapping"/>
      </w:r>
      <w:r>
        <w:br w:type="textWrapping"/>
      </w:r>
      <w:r>
        <w:t xml:space="preserve">“Ân hừ.” Mặc dù có lòng tin đối với tốc độ của Edward, nhưng Alan vẫn không giải trừ bùa trói buộc cho báo tuần các, để ngừa không cẩn thận để nó chạy thoát.</w:t>
      </w:r>
      <w:r>
        <w:br w:type="textWrapping"/>
      </w:r>
      <w:r>
        <w:br w:type="textWrapping"/>
      </w:r>
      <w:r>
        <w:t xml:space="preserve">“Tính danh!” quan Thẩm Phán số 1, Alan.</w:t>
      </w:r>
      <w:r>
        <w:br w:type="textWrapping"/>
      </w:r>
      <w:r>
        <w:br w:type="textWrapping"/>
      </w:r>
      <w:r>
        <w:t xml:space="preserve">“Lu… Lulu.” Con mèo nào đó lâm vào tù tội run lẩy bẩy hồi đáp.</w:t>
      </w:r>
      <w:r>
        <w:br w:type="textWrapping"/>
      </w:r>
      <w:r>
        <w:br w:type="textWrapping"/>
      </w:r>
      <w:r>
        <w:t xml:space="preserve">“Ta hỏi không phải là tên.” Alan lạnh lùng nói. Trên mặt cậu hiện lên nụ cười dữ tợn mà tà ác, thanh âm nhu hòa như tơ cất lên: “Ta hỏi tên thật của mi, cái tên có thể dùng linh hồn thề ấy.”</w:t>
      </w:r>
      <w:r>
        <w:br w:type="textWrapping"/>
      </w:r>
      <w:r>
        <w:br w:type="textWrapping"/>
      </w:r>
      <w:r>
        <w:t xml:space="preserve">Phàm là sinh vật mang theo ma lực, bất kể là phù thủy hay sinh vật ma pháp, tên của họ đều cực kỳ quan trọng, chí ít có không dưới hai trăm lời nguyền nghệ thuật hắc ám lấy tên thật làm môi giới. Bởi vậy trong thế giới kiếp trước, Voldemort lại chán ghét tên của mình, trong hồ sơ hộ tịch bộ ma pháp gã vẫn là Tom – Marvolo – Riddle như dĩ vãng, không cách nào thay đổi tên mình.</w:t>
      </w:r>
      <w:r>
        <w:br w:type="textWrapping"/>
      </w:r>
      <w:r>
        <w:br w:type="textWrapping"/>
      </w:r>
      <w:r>
        <w:t xml:space="preserve">“Higuma, chủ nhân của em gọi em là Higuma.” báo tuần các sợ hãi nói.</w:t>
      </w:r>
      <w:r>
        <w:br w:type="textWrapping"/>
      </w:r>
      <w:r>
        <w:br w:type="textWrapping"/>
      </w:r>
      <w:r>
        <w:t xml:space="preserve">Chủ nhân? Chẳng lẽ là phù thủy?</w:t>
      </w:r>
      <w:r>
        <w:br w:type="textWrapping"/>
      </w:r>
      <w:r>
        <w:br w:type="textWrapping"/>
      </w:r>
      <w:r>
        <w:t xml:space="preserve">“Mi vì sao ba lần bốn lượt muốn hảm hại Bella, bất kể là lúc mê hoặc em ấy tiếp cận và làm ma cà rồng tức giận, hay là tai nạn xe sau đó, mi đều muốn mượn dao giết người đúng không. Nói, mi tại sao phải làm như vậy?!” Alan sát vào chủ đề.</w:t>
      </w:r>
      <w:r>
        <w:br w:type="textWrapping"/>
      </w:r>
      <w:r>
        <w:br w:type="textWrapping"/>
      </w:r>
      <w:r>
        <w:t xml:space="preserve">“…” báo tuần các liếm liếm môi của mình, cũng không lên tiếng.</w:t>
      </w:r>
      <w:r>
        <w:br w:type="textWrapping"/>
      </w:r>
      <w:r>
        <w:br w:type="textWrapping"/>
      </w:r>
      <w:r>
        <w:t xml:space="preserve">Nhẹ nhàng ra hiệu một cái, Thẩm Phán quan số 2 giúp người làm điều ác, tức Edward, từ trong tay Alan nhận lấy bình thủy tinh chứa đầy thứ làm mèo con sợ hãi, nện bước chân ưu nhã đi đến bên người mèo con. Thấy mèo ta vẫn giữ vững bộ dạng thà chết chứ không chịu khuất phục, hắn chậm rãi vặn mở nắp bình, tốc độ tuy chậm, nhưng nụ cười trên mặt lại cực kỳ tà khí.</w:t>
      </w:r>
      <w:r>
        <w:br w:type="textWrapping"/>
      </w:r>
      <w:r>
        <w:br w:type="textWrapping"/>
      </w:r>
      <w:r>
        <w:t xml:space="preserve">“ĐỪNG… ĐỪNG!” Higuma mắt thấy sốt cà chua màu đỏ sắp đổ xuống, lập tức ồn ào: “Em nói, em cái gì cũng nói.”</w:t>
      </w:r>
      <w:r>
        <w:br w:type="textWrapping"/>
      </w:r>
      <w:r>
        <w:br w:type="textWrapping"/>
      </w:r>
      <w:r>
        <w:t xml:space="preserve">Edward dừng động tác trên tay lại.</w:t>
      </w:r>
      <w:r>
        <w:br w:type="textWrapping"/>
      </w:r>
      <w:r>
        <w:br w:type="textWrapping"/>
      </w:r>
      <w:r>
        <w:t xml:space="preserve">“Em và chủ nhân sinh hoạt tại… Ừ, theo cách nói của con người là vào thời Trung Cổ, ngài ấy là một vị phù thủy.” Higuma nuốt nước miếng một cái, thấy Edward rời khỏi đứng ở một khoảng cách an toàn, lúc này mới không run rẩy nữa, lời nói cũng lưu loát rất nhiều.</w:t>
      </w:r>
      <w:r>
        <w:br w:type="textWrapping"/>
      </w:r>
      <w:r>
        <w:br w:type="textWrapping"/>
      </w:r>
      <w:r>
        <w:t xml:space="preserve">“Rất nhiều năm trước kia, chủ nhân em bị đám Giáo Đình ngụy quân tử kia đuổi giết, bị đánh ẩn thân vào tòa thành…” Nói tới chỗ này, ngữ khí của Higuma có phẫn hận và khinh thường rất sâu, mặc dù không nói rõ, nhưng nghe Carlisle từng nói kể lịch sử phù thủy, Alan biết những tên gọi là ‘Ngụy quân tử’ kia hẳn là thánh kỵ sĩ của Giáo Đình trong truyền thuyết.</w:t>
      </w:r>
      <w:r>
        <w:br w:type="textWrapping"/>
      </w:r>
      <w:r>
        <w:br w:type="textWrapping"/>
      </w:r>
      <w:r>
        <w:t xml:space="preserve">“Lúc ấy chủ nhân tuy nhờ sức mạnh của ma pháp trận đánh lui đám ngụy quân tử kia, nhưng bản thân cũng bị thương nghiêm trọng, trước đó chủ nhân vận dụng sức mạnh cuối cùng phong ấn cả tòa thành, lại chuyển em cũng bị trọng thương ra ngoài…”</w:t>
      </w:r>
      <w:r>
        <w:br w:type="textWrapping"/>
      </w:r>
      <w:r>
        <w:br w:type="textWrapping"/>
      </w:r>
      <w:r>
        <w:t xml:space="preserve">“Ta hỏi mi tại sao phải ám hại Bella, không phải hỏi chuyện xưa giữa mi và tên chủ nhân không biết chết bao nhiêu năm của mi.” Alan không kiên nhẫn ngắt lời, nhưng trong lòng vẫn suy nghĩ: tòa thành còn sót lại của Phù thủy bản địa, nói không chừng sẽ có không ít dược liệu hết sức hiếm thấy hoặc đã biến mất trên thế giới này, nếu như có thể lấy làm của riêng…</w:t>
      </w:r>
      <w:r>
        <w:br w:type="textWrapping"/>
      </w:r>
      <w:r>
        <w:br w:type="textWrapping"/>
      </w:r>
      <w:r>
        <w:t xml:space="preserve">“Ngài…” Higuma vừa muốn nổi giận, mắt thấy Alan khẽ hừ một tiếng, tiếp nhận sốt cà chua trong tay Edward lắc lắc trước mặt nó, lập tức trấn áp bất mãn của nó.</w:t>
      </w:r>
      <w:r>
        <w:br w:type="textWrapping"/>
      </w:r>
      <w:r>
        <w:br w:type="textWrapping"/>
      </w:r>
      <w:r>
        <w:t xml:space="preserve">“Nhẫn! Nhẫn của chủ nhân nằm ngay trên người cô ta!” Higuma thét to.</w:t>
      </w:r>
      <w:r>
        <w:br w:type="textWrapping"/>
      </w:r>
      <w:r>
        <w:br w:type="textWrapping"/>
      </w:r>
      <w:r>
        <w:t xml:space="preserve">“Nhẫn?” Alan nhăn mày, trên ngón tay Bella xác thực có một chiếc nhẫn, đây là Renee mấy năm trước đưa cho em ấy, nghe nói là bảo bối gia truyền. Cậu đã từng thấy, nhưng cũng không phát hiện có gì lạ, chẳng lẽ đúng là kết quả luyện kim của Phù thủy bản địa.</w:t>
      </w:r>
      <w:r>
        <w:br w:type="textWrapping"/>
      </w:r>
      <w:r>
        <w:br w:type="textWrapping"/>
      </w:r>
      <w:r>
        <w:t xml:space="preserve">“Chiếc nhẫn kia có liên quan gì đến chuyện mi muốn ám hại Bella?” Alan ép hỏi.</w:t>
      </w:r>
      <w:r>
        <w:br w:type="textWrapping"/>
      </w:r>
      <w:r>
        <w:br w:type="textWrapping"/>
      </w:r>
      <w:r>
        <w:t xml:space="preserve">“Lúc trước, lúc trước khi chủ nhân chuyển dời em ra đi đặc biệt giao cho em.” Higuma có chút tức giận bất bình: “Chủ nhân dùng ma pháp trận phong ấn tòa thành, muốn cởi bỏ phong ấn nhất định phải dùng chiếc nhẫn kia làm môi giới, nhưng lúc ấy em cũng bị thương rất nặng, chiếc nhẫn bị thất lạc lúc em trốn tránh Giáo Đình đuổi giết.”</w:t>
      </w:r>
      <w:r>
        <w:br w:type="textWrapping"/>
      </w:r>
      <w:r>
        <w:br w:type="textWrapping"/>
      </w:r>
      <w:r>
        <w:t xml:space="preserve">“Chủ nhân của em là phù thủy vĩ đại nhất, ngài ấy đã từng phát minh ra một loại thuốc, có thể làm cho sinh mạng thể rơi vào giấc ngủ trường cửu đến khi trị hết thương tổn, hơn nữa thân thể sẽ không vì thời gian trôi qua mà sinh ra biến hóa…”</w:t>
      </w:r>
      <w:r>
        <w:br w:type="textWrapping"/>
      </w:r>
      <w:r>
        <w:br w:type="textWrapping"/>
      </w:r>
      <w:r>
        <w:t xml:space="preserve">“Lúc ấy, em dựa vào thuốc của chủ nhân mà rơi vào giấc ngủ trị liệu trọng thương trên người, đồng thời tránh né Giáo Đình đuổi bắt…”</w:t>
      </w:r>
      <w:r>
        <w:br w:type="textWrapping"/>
      </w:r>
      <w:r>
        <w:br w:type="textWrapping"/>
      </w:r>
      <w:r>
        <w:t xml:space="preserve">“Ai ngờ khi em tỉnh lại lần nữa, đã là ngàn năm trôi qua, các phù thủy đã không hề tồn tại, thánh kỵ sĩ Giáo Đình không thấy bóng dáng, ma pháp sinh vật ban đầu, tinh linh, người lùn v..v hết thảy đã biến mất, em vốn định về tòa thành của chủ nhân nhìn di hài của ngài ấy, cũng muốn mãi mãi trốn tránh tại đó vượt qua quãng đời còn lại. Thế mà, em phải tìm về nhẫn của chủ nhân mới có thể. Sau đó, em gặp Bella, phát hiện trên tay cô ta có đeo…”</w:t>
      </w:r>
      <w:r>
        <w:br w:type="textWrapping"/>
      </w:r>
      <w:r>
        <w:br w:type="textWrapping"/>
      </w:r>
      <w:r>
        <w:t xml:space="preserve">“Chờ đã, thời gian ngàn năm, biển người mênh mông…” Alan hoài nghi nhìn nó: “Làm sao mi có thể vừa mới tìm được Bella?”</w:t>
      </w:r>
      <w:r>
        <w:br w:type="textWrapping"/>
      </w:r>
      <w:r>
        <w:br w:type="textWrapping"/>
      </w:r>
      <w:r>
        <w:t xml:space="preserve">“Bởi vì ma pháp huyết khế!” Higuma kích động lên, trong đôi mắt đen của mèo ta hiện ra ánh sáng cuồng nhiệt sùng kính: “Chủ nhân là phù thủy vĩ đại nhất, ngài ấy để lại ma pháp huyết khế trên mặt nhẫn, bất kể chiếc nhẫn đang ở phương nào, em cũng có thể nhờ sức mạnh huyết mạch cảm ứng được!”</w:t>
      </w:r>
      <w:r>
        <w:br w:type="textWrapping"/>
      </w:r>
      <w:r>
        <w:br w:type="textWrapping"/>
      </w:r>
      <w:r>
        <w:t xml:space="preserve">“Cho dù mi muốn đoạt lại chiếc nhẫn, dùng năng lực của mi hoặc cướp hoặc lừa gạt, cũng có thể lấy được, làm gì phải phiền toái như bây giờ?” Alan vẫn rất hoài nghi: “Tại sao phải bỏ gần tìm xa tiếp cận Bella? Còn có, vì cớ gì mi luôn muốn mượn dao giết người, dùng tay người khác diệt trừ Bella, vì sao không tự mình ra tay?”</w:t>
      </w:r>
      <w:r>
        <w:br w:type="textWrapping"/>
      </w:r>
      <w:r>
        <w:br w:type="textWrapping"/>
      </w:r>
      <w:r>
        <w:t xml:space="preserve">“Đây là chỗ hở của ma pháp huyết khế!” Higuma cười khổ nói: “Tuy em và chiếc nhẫn có huyết khế liên quan, nhưng ma pháp này có chỗ hở. Một khi nó bị người khác đeo vào, trừ phi người kia chết hoặc đồng ý đưa ra, nếu không căn bản không thể bị người khác lấy đi, cho dù lấy đi, cũng không thể vận dụng ma pháp trận bên trong mở tòa thành ra.”</w:t>
      </w:r>
      <w:r>
        <w:br w:type="textWrapping"/>
      </w:r>
      <w:r>
        <w:br w:type="textWrapping"/>
      </w:r>
      <w:r>
        <w:t xml:space="preserve">“Chiếc nhẫn kia là kết quả luyện kim của chủ nhân, ma pháp huyết khế trên đó có chế ước đối với em, em không thể trực tiếp thương tổn người sở hữu nó, nếu không em sẽ bị lời nguyền ma pháp phản phệ. Mà chiếc nhẫn kia cũng là bảo vật gia truyền của Bella, cô ấy không có khả năng cho em.” Higuma thấp giọng nói: “Ta không thể tự mình ra tay, cho nên chỉ có thể mượn dao giết người, sở dĩ tiếp cận cô ta, cũng là vì tìm kiếm cơ hội.”</w:t>
      </w:r>
      <w:r>
        <w:br w:type="textWrapping"/>
      </w:r>
      <w:r>
        <w:br w:type="textWrapping"/>
      </w:r>
      <w:r>
        <w:t xml:space="preserve">“Mi biết Edward và người nhà của hắn là ma cà rồng, nên mới dùng thiên phú của mình mê hoặc Bella, làm cho em ấy tiếp cận họ, mượn tay của họ giết chết Bella!” Alan lạnh lùng hỏi.</w:t>
      </w:r>
      <w:r>
        <w:br w:type="textWrapping"/>
      </w:r>
      <w:r>
        <w:br w:type="textWrapping"/>
      </w:r>
      <w:r>
        <w:t xml:space="preserve">“Đúng vậy.” Higuma thành thành thật thật nói rõ: “Chủ nhân của em từng có mấy người bạn ma cà rồng, cho nên em rất quen với mùi của ma cà rồng, liền giựt dây Bella tiếp cận ma cà rồng, nhưng em thật không ngờ, ngài… Lại là một phù thủy, một vị phù thủy em vốn cho rằng đã bị diệt sạch.”</w:t>
      </w:r>
      <w:r>
        <w:br w:type="textWrapping"/>
      </w:r>
      <w:r>
        <w:br w:type="textWrapping"/>
      </w:r>
      <w:r>
        <w:t xml:space="preserve">“Hừ!” Alan hừ lạnh một tiếng.</w:t>
      </w:r>
      <w:r>
        <w:br w:type="textWrapping"/>
      </w:r>
      <w:r>
        <w:br w:type="textWrapping"/>
      </w:r>
      <w:r>
        <w:t xml:space="preserve">“Chắc hẳn ngài cũng phát hiện.” Higuma bị ánh mắt lạnh lẽo của Alan nhìn đến run lên: “Trong cơ thể Bella ẩn chứa ma lực cực kỳ dồi dào, cái này cũng là vì chiếc nhẫn kia.”</w:t>
      </w:r>
      <w:r>
        <w:br w:type="textWrapping"/>
      </w:r>
      <w:r>
        <w:br w:type="textWrapping"/>
      </w:r>
      <w:r>
        <w:t xml:space="preserve">“Cái nhẫn kia vốn là đạo cụ luyện kim chủ nhân dùng để nghiên cứu ma pháp, có thể dự trữ ma lực khá lớn. Thể chất cùng tinh thần lực của Bella đều không hơn người thường, cũng không biết vì vậy hay vì ma pháp trận trên mặt nhẫn trải qua ngàn năm có chút tổn hại, ma lực khổng lồ ẩn chứa trong đó tự nhiên chảy trong cơ thể cô ấy rồi tích lũy dần. Điều này khiến máu của Bella ẩn chứa ma lực rất lớn, năng lượng dị thường sung túc, đối với vài…” Nó dè dặt liếc nhìn Edward: “Đối với vài sinh vật dùng máu làm thức ăn… Có lực hấp dẫn trí mạng!”</w:t>
      </w:r>
      <w:r>
        <w:br w:type="textWrapping"/>
      </w:r>
      <w:r>
        <w:br w:type="textWrapping"/>
      </w:r>
      <w:r>
        <w:t xml:space="preserve">Đặc biệt khi Bella còn là ‘Người ca hát’ hư hư thực thực của người nào đó! Alan thầm nghĩ, trừng mắt nhìn Edward đang lộ vẻ vô tội.</w:t>
      </w:r>
      <w:r>
        <w:br w:type="textWrapping"/>
      </w:r>
      <w:r>
        <w:br w:type="textWrapping"/>
      </w:r>
      <w:r>
        <w:t xml:space="preserve">“Chỉ là em không nghĩ tới đám ma cà rồng kia lại khống chế được ý nguyện muốn tổn thương Bella, bởi vậy… Bởi vậy em liền dùng ma pháp mê hoặc Taylor, tạo nên một tai nạn xe…” Mắt thấy sắc mặt Alan không ổn, Higuma sợ bị giận chó đánh mèo đến mình, càng nói càng nhỏ.</w:t>
      </w:r>
      <w:r>
        <w:br w:type="textWrapping"/>
      </w:r>
      <w:r>
        <w:br w:type="textWrapping"/>
      </w:r>
      <w:r>
        <w:t xml:space="preserve">“Bốp bốp bốp ——” vỗ tay vài cái, Alan cười lạnh nói: “Giỏi, thủ đoạn không tồi, thật sự đáng được tán thưởng.”</w:t>
      </w:r>
      <w:r>
        <w:br w:type="textWrapping"/>
      </w:r>
      <w:r>
        <w:br w:type="textWrapping"/>
      </w:r>
      <w:r>
        <w:t xml:space="preserve">“… Ngài phù thủy, van cầu ngài! Em đã rời khỏi chủ nhân gần ngàn năm! Em thật sự hy vọng có thể trở lại tòa thành của chủ nhân, thu lại của di hài chủ nhân! Em van ngài!” Higuma nước mắt lưng tròng, kích động văng nước miếng: “Suốt ngàn năm qua, em thật sự khát vọng có thể trở về nhà, nhưng em không có cách nào! Không có! Thẳng đến em lần nữa phát hiện chìa khóa mở tòa thành—— nhẫn của chủ nhân!” đôi mắt đen bóng đột nhiên tách ra ánh sáng bóng loáng: “Ngài phù thủy, đây là ân huệ mà nữ thần vận mệnh ban tặng để em gặp được ngài! Coi như vì ngài và chủ nhân em đều là phù thủy, em khẩn cầu ngài, nói với Bella, trả chiếc nhẫn lại cho em đi a!”</w:t>
      </w:r>
      <w:r>
        <w:br w:type="textWrapping"/>
      </w:r>
      <w:r>
        <w:br w:type="textWrapping"/>
      </w:r>
      <w:r>
        <w:t xml:space="preserve">Alan trầm mặc nhìn trừng trừng con báo khen tặng vận mệnh nữ thần nửa ngày, nhe hàm răng trắng ra: “Chiếc nhẫn của chủ nhân? Ta hi vọng mi hiểu, cái nhẫn kia —— bây giờ thuộc về nhà Swan.”</w:t>
      </w:r>
      <w:r>
        <w:br w:type="textWrapping"/>
      </w:r>
      <w:r>
        <w:br w:type="textWrapping"/>
      </w:r>
      <w:r>
        <w:t xml:space="preserve">Higuma nghe thấy râu mép vễnh lên, trong lòng dâng lên dự cảm không lành!</w:t>
      </w:r>
      <w:r>
        <w:br w:type="textWrapping"/>
      </w:r>
      <w:r>
        <w:br w:type="textWrapping"/>
      </w:r>
      <w:r>
        <w:t xml:space="preserve">Alan cao thấp đánh giá con báo đang ngạc nhiên một phen, nghiêm túc hỏi: “Ngược lại mi, Higuma, tính làm sao trả tiền bồi thường cho gia đình người bị hại hả?! Ta không ngại mi lấy thân trả nợ đâu.” thứ trên người sinh vật Ma pháp, cho dù là một cọng lông cũng có thể coi là dược liệu. Hiện tại phù thủy vì dược liệu quá thưa thớt mà vô cùng nhức đầu đã sớm thèm khát lâu rồi.</w:t>
      </w:r>
      <w:r>
        <w:br w:type="textWrapping"/>
      </w:r>
      <w:r>
        <w:br w:type="textWrapping"/>
      </w:r>
      <w:r>
        <w:t xml:space="preserve">Edward hiểu rõ hàm ý trong lời nói của Alan, sợ phù thủy lại đem lực chú ý chuyển đến trên người mình, vội vàng thối lui vào góc, tận lực gạt bỏ cảm giác hiện hữu của mình.</w:t>
      </w:r>
      <w:r>
        <w:br w:type="textWrapping"/>
      </w:r>
      <w:r>
        <w:br w:type="textWrapping"/>
      </w:r>
      <w:r>
        <w:t xml:space="preserve">Con báo bị lời nói của Alan làm nghẹn, suýt nữa không thở được, giận dữ hét: “Đó là nhẫn của chủ nhân mà! Làm sao có thể sẽ thuộc về nhà Swan! Hơn nữa bị thương trong cuộc tai nạn chính là Bella, dựa vào cái gì em phải bồi thường cho ngài chứ?!”</w:t>
      </w:r>
      <w:r>
        <w:br w:type="textWrapping"/>
      </w:r>
      <w:r>
        <w:br w:type="textWrapping"/>
      </w:r>
      <w:r>
        <w:t xml:space="preserve">cái chai đầy sốt cà chua chua ngọt ngon tuyệt lại gần trước mặt mèo ta, ma pháp sinh vật co được dãn được lập tức nghiêm túc nói: “Mật thất, mật thất trong tòa thành của chủ nhân có một phòng chứa sách ma pháp cùng dược liệu quý báu, chỉ cần ngài dẫn em về lâu đài, đồng thời có thể có được sự chấp nhận của tòa thành, những bảo tàng trân quý này sẽ thuộc về ngài!”</w:t>
      </w:r>
      <w:r>
        <w:br w:type="textWrapping"/>
      </w:r>
      <w:r>
        <w:br w:type="textWrapping"/>
      </w:r>
      <w:r>
        <w:t xml:space="preserve">“Mật thất sách ma pháp và dược liệu?!” mắt Alan sáng rực lên.</w:t>
      </w:r>
      <w:r>
        <w:br w:type="textWrapping"/>
      </w:r>
      <w:r>
        <w:br w:type="textWrapping"/>
      </w:r>
      <w:r>
        <w:t xml:space="preserve">“Đúng vậy, chỉ cần ngài có thể có được sự chấp nhận của tòa thành, không chỉ có di sản của chủ nhân có thể do ngài kế thừa, hơn nữa cũng sẽ tự động trở thành chủ nhân tiếp theo của em.” Higuma trong lòng run sợ nhìn lọ sốt cà chua không ngừng lắc lư trước mặt, run rẩy nói.</w:t>
      </w:r>
      <w:r>
        <w:br w:type="textWrapping"/>
      </w:r>
      <w:r>
        <w:br w:type="textWrapping"/>
      </w:r>
      <w:r>
        <w:t xml:space="preserve">“Tốt!” Hưng phấn xoa xoa tay, Alan kích động hiếm thấy, nhưng cậu vẫn tái mặt: “Mi dám cam đoan lời mi nói đều là chân thật chứ?”</w:t>
      </w:r>
      <w:r>
        <w:br w:type="textWrapping"/>
      </w:r>
      <w:r>
        <w:br w:type="textWrapping"/>
      </w:r>
      <w:r>
        <w:t xml:space="preserve">Cái bình cà chua vẫn quơ quơ đầy uy hiếp.</w:t>
      </w:r>
      <w:r>
        <w:br w:type="textWrapping"/>
      </w:r>
      <w:r>
        <w:br w:type="textWrapping"/>
      </w:r>
      <w:r>
        <w:t xml:space="preserve">“Đúng, đúng vậy.” Higuma nói lắp bắp.</w:t>
      </w:r>
      <w:r>
        <w:br w:type="textWrapping"/>
      </w:r>
      <w:r>
        <w:br w:type="textWrapping"/>
      </w:r>
      <w:r>
        <w:t xml:space="preserve">“Giờ ta sẽ đi mượn chiếc nhẫn của Bella ngay.” Alan hai mắt hiện hào quang nói.</w:t>
      </w:r>
      <w:r>
        <w:br w:type="textWrapping"/>
      </w:r>
      <w:r>
        <w:br w:type="textWrapping"/>
      </w:r>
      <w:r>
        <w:t xml:space="preserve">Higuma hé miệng, muốn nói lại thôi, rốt cục nhỏ giọng nói: “Ngài hiện tại nên đi xem, cô ấy có bị ba tên ma cà rồng lang thang kia hút khô rồi hay không!”</w:t>
      </w:r>
      <w:r>
        <w:br w:type="textWrapping"/>
      </w:r>
      <w:r>
        <w:br w:type="textWrapping"/>
      </w:r>
      <w:r>
        <w:t xml:space="preserve">“Mi nói cái gì!” Alan trừng mắt nó, đồng thời nhìn về phía Edward.</w:t>
      </w:r>
      <w:r>
        <w:br w:type="textWrapping"/>
      </w:r>
      <w:r>
        <w:br w:type="textWrapping"/>
      </w:r>
      <w:r>
        <w:t xml:space="preserve">Edward nhíu nhíu mày nói: “Quả thật có vài ma cà rồng không có gia tộc của mình, thích đi dạo khắp nơi. Bọn ma cà rồng này được xưng là  dân du cư trong ma cà rồng, chúng không hề cố kỵ rất nhiều đều, thích thương tổn con người, nhưng bình thường chúng không dám tùy tiện tiến vào nơi dừng chân của các gia tộc ma cà rồng khác. Nếu quả thật có ma cà rồng lang thang đi vào Forks, lại cùng lúc ngửi thấy mùi trên người Bella…”</w:t>
      </w:r>
      <w:r>
        <w:br w:type="textWrapping"/>
      </w:r>
      <w:r>
        <w:br w:type="textWrapping"/>
      </w:r>
      <w:r>
        <w:t xml:space="preserve">Alan tức giận đem một ít sốt cà chua vung vãi lên trước mặt Higuma: “Mi vốn nên sớm nói cho chúng ta biết, Forks xuất hiện ba ma cà rồng lang thang!”</w:t>
      </w:r>
      <w:r>
        <w:br w:type="textWrapping"/>
      </w:r>
      <w:r>
        <w:br w:type="textWrapping"/>
      </w:r>
      <w:r>
        <w:t xml:space="preserve">Higuma gần như bật khóc: “Thực xin lỗi, em cũng vừa nghĩ đến thôi…”</w:t>
      </w:r>
      <w:r>
        <w:br w:type="textWrapping"/>
      </w:r>
      <w:r>
        <w:br w:type="textWrapping"/>
      </w:r>
      <w:r>
        <w:t xml:space="preserve">“Ba ma cà rồng kia ư? Hiện tại ở nơi nào?”</w:t>
      </w:r>
      <w:r>
        <w:br w:type="textWrapping"/>
      </w:r>
      <w:r>
        <w:br w:type="textWrapping"/>
      </w:r>
      <w:r>
        <w:t xml:space="preserve">“Em không biết, chỉ là hôm qua em ngẫu nhiên thấy họ ở gần trường, nhưng lúc Bella bị tai nạn họ cũng không có ở hiện trường.”</w:t>
      </w:r>
      <w:r>
        <w:br w:type="textWrapping"/>
      </w:r>
      <w:r>
        <w:br w:type="textWrapping"/>
      </w:r>
      <w:r>
        <w:t xml:space="preserve">Alan gật gật đầu, đứng lên nói với Edward: “Tốt lắm, mặc kệ ba ma cà rồng kia có phát hiện Bella hay không, tôi đều phải mau đến xem Bella. Anh…” Cậu chỉ chỉ Higuma: “Mang nó trở về trước, tôi lập tức đi tìm các anh ngay.”</w:t>
      </w:r>
      <w:r>
        <w:br w:type="textWrapping"/>
      </w:r>
      <w:r>
        <w:br w:type="textWrapping"/>
      </w:r>
      <w:r>
        <w:t xml:space="preserve">“Nhưng tôi lo.” Edward lo lắng nói: “Nếu cậu gặp được ma cà rồng lang thang thì làm sao bây giờ? Bọn họ một khi nổi điên lên cậu tuyệt đối không cách nào chống đỡ.”</w:t>
      </w:r>
      <w:r>
        <w:br w:type="textWrapping"/>
      </w:r>
      <w:r>
        <w:br w:type="textWrapping"/>
      </w:r>
      <w:r>
        <w:t xml:space="preserve">“Anh đang khinh thường thực lực của tôi, hay quá thích quan tâm.” Alan không kiên nhẫn xua tay nói: “Carlisle ngay tại  bệnh viện, tôi không có việc gì.”</w:t>
      </w:r>
      <w:r>
        <w:br w:type="textWrapping"/>
      </w:r>
      <w:r>
        <w:br w:type="textWrapping"/>
      </w:r>
      <w:r>
        <w:t xml:space="preserve">Higuma biết phù thủy lo lắng, bởi vậy lúc phù thủy ký kết với nó một ma pháp khế ước rất hà khắc đối với nó, nó cũng không phản kháng.</w:t>
      </w:r>
      <w:r>
        <w:br w:type="textWrapping"/>
      </w:r>
      <w:r>
        <w:br w:type="textWrapping"/>
      </w:r>
      <w:r>
        <w:t xml:space="preserve">Higuma đang chuẩn bị thành thành thật thật đi theo Edward, đột nhiên trông thấy Alan cổ quái nhìn mình, giống như lúc ký kết khế ước phát hiện cái gì.</w:t>
      </w:r>
      <w:r>
        <w:br w:type="textWrapping"/>
      </w:r>
      <w:r>
        <w:br w:type="textWrapping"/>
      </w:r>
      <w:r>
        <w:t xml:space="preserve">“Làm… Làm sao vậy?” Higuma chú ý hỏi.</w:t>
      </w:r>
      <w:r>
        <w:br w:type="textWrapping"/>
      </w:r>
      <w:r>
        <w:br w:type="textWrapping"/>
      </w:r>
      <w:r>
        <w:t xml:space="preserve">“Không có gì.” Alan đánh giá nó từ trên xuống dưới, lộ ra nụ cười ranh mãnh: “Mi ban ngày có thể hiện ra hình người đúng không, hay là hiện ra hình người trở về với Edward đi, nếu không một con mèo lớn như vậy, thật sự rất làm cho người ta chú ý a.”</w:t>
      </w:r>
      <w:r>
        <w:br w:type="textWrapping"/>
      </w:r>
      <w:r>
        <w:br w:type="textWrapping"/>
      </w:r>
      <w:r>
        <w:t xml:space="preserve">“Đúng… Đúng nga.” Higuma nhìn hình thể đủ so sánh với chó săn của mình.</w:t>
      </w:r>
      <w:r>
        <w:br w:type="textWrapping"/>
      </w:r>
      <w:r>
        <w:br w:type="textWrapping"/>
      </w:r>
      <w:r>
        <w:t xml:space="preserve">“Đáng tiếc, ở đây không có váy ngắn cho mi mặc, chẳng lẽ mi muốn trần truồng đi nhong nhong.” Alan gãi gãi đầu.</w:t>
      </w:r>
      <w:r>
        <w:br w:type="textWrapping"/>
      </w:r>
      <w:r>
        <w:br w:type="textWrapping"/>
      </w:r>
      <w:r>
        <w:t xml:space="preserve">“Váy ngắn!!!!!!!!!” Higuma như bị nhục nhã gì đó gầm rú lên: “Em đây đường đường là một con mèo đực, làm sao có thể mặc váy ngắn! … Gì chứ? Làm gì mà nhìn em như vậy chứ?”</w:t>
      </w:r>
      <w:r>
        <w:br w:type="textWrapping"/>
      </w:r>
      <w:r>
        <w:br w:type="textWrapping"/>
      </w:r>
      <w:r>
        <w:t xml:space="preserve">Đầu ngón tay Alan bay ra một điểm bạch quang, hiện ra một hình vẽ, đúng là bộ dạng của Lulu, mặc dù không mặc váy ngắn, nhưng thật là cách ăn mặc của con gái.</w:t>
      </w:r>
      <w:r>
        <w:br w:type="textWrapping"/>
      </w:r>
      <w:r>
        <w:br w:type="textWrapping"/>
      </w:r>
      <w:r>
        <w:t xml:space="preserve">“Đường đường.. là… mèo đực?” Alan nghi hoặc đánh giá nó, mà ngay cả Edward cũng nén cười.</w:t>
      </w:r>
      <w:r>
        <w:br w:type="textWrapping"/>
      </w:r>
      <w:r>
        <w:br w:type="textWrapping"/>
      </w:r>
      <w:r>
        <w:t xml:space="preserve">“Cái này không thể trách em! Lúc ấy em vừa thức tỉnh, lại muốn đi tìm nhẫn, nhu cầu cấp bách muốn một thân phận có thể sinh hoạt trong thời đại này, vừa vặn nhặt được chứng minh của cô bé gọi là Lulu kia…” Higuma lập tức giải thích, nhưng Alan rõ ràng không kiên nhẫn nghe nó nói hết, gật đầu một cái với Edward rồi rời đi.</w:t>
      </w:r>
      <w:r>
        <w:br w:type="textWrapping"/>
      </w:r>
      <w:r>
        <w:br w:type="textWrapping"/>
      </w:r>
      <w:r>
        <w:t xml:space="preserve">Không hiện ra hình người, Higuma không thể không bị Edward dùng áo ngoài bao lại ôm vào lòng mang đi.</w:t>
      </w:r>
      <w:r>
        <w:br w:type="textWrapping"/>
      </w:r>
      <w:r>
        <w:br w:type="textWrapping"/>
      </w:r>
    </w:p>
    <w:p>
      <w:pPr>
        <w:pStyle w:val="Heading2"/>
      </w:pPr>
      <w:bookmarkStart w:id="75" w:name="chương-45-người-sói-.-.-."/>
      <w:bookmarkEnd w:id="75"/>
      <w:r>
        <w:t xml:space="preserve">46. Chương 45: Người Sói . . .</w:t>
      </w:r>
    </w:p>
    <w:p>
      <w:pPr>
        <w:pStyle w:val="Compact"/>
      </w:pPr>
      <w:r>
        <w:br w:type="textWrapping"/>
      </w:r>
      <w:r>
        <w:br w:type="textWrapping"/>
      </w:r>
      <w:r>
        <w:t xml:space="preserve">“Cưng ơi, con không sao chớ? Con quả thực muốn dọa làm trái tim của cha thành bệnh mà.” Charlie kéo tay con gái, nhìn đầu cùng cánh tay quấn băng vải của cô, lo lắng nói.</w:t>
      </w:r>
      <w:r>
        <w:br w:type="textWrapping"/>
      </w:r>
      <w:r>
        <w:br w:type="textWrapping"/>
      </w:r>
      <w:r>
        <w:t xml:space="preserve">“Con đã không có việc gì cha à, đừng lo.” Tuy ngày đó chảy rất nhiều máu, nhưng trên thực tế Bella tuyệt đối không bị thương nghiêm trọng như thoạt nhìn, mà cả bác sĩ y tá trong bệnh viện cũng hết sức khâm phục tốc độ khôi phục của cô. Sao hôm qua lại toàn thân là máu, hôm nay lại khỏe nhanh vậy chứ?</w:t>
      </w:r>
      <w:r>
        <w:br w:type="textWrapping"/>
      </w:r>
      <w:r>
        <w:br w:type="textWrapping"/>
      </w:r>
      <w:r>
        <w:t xml:space="preserve">Ngày hôm qua chửa trị cho Bella là Carlisle, sau khi khâm phục sức chống cự đối với máu tươi tràn ngập ma lực của gia trưởng ma cà rồng, Alan nhờ Carlisle đánh yểm trợ, cho Bella trong lúc hôn mê uống thuốc bổ huyết, thuốc khép lại, thuốc khôi phục etc..etc, còn tiện thể làm thêm hai ma pháp trị hết, nếu không Bella cho dù Tiểu Cường[1] thế nào, cũng không có khả năng nhanh khỏe lên như vậy.</w:t>
      </w:r>
      <w:r>
        <w:br w:type="textWrapping"/>
      </w:r>
      <w:r>
        <w:br w:type="textWrapping"/>
      </w:r>
      <w:r>
        <w:rPr>
          <w:i/>
        </w:rPr>
        <w:t xml:space="preserve">[1] Tiểu cường là con gián đấy.</w:t>
      </w:r>
      <w:r>
        <w:br w:type="textWrapping"/>
      </w:r>
      <w:r>
        <w:br w:type="textWrapping"/>
      </w:r>
      <w:r>
        <w:t xml:space="preserve">“Charlie, đừng lo, Bella đã không có việc gì, miệng vết thương của cô bé đã được xử lý hữu hiệu. Chỉ cần nghỉ ngơi nửa tháng, cô bé sẽ chẳng còn chút vấn đề nào đâu.” Carlisle an ủi Charlie, sờ sờ mấy bình ma dược điều trị trong túi từ chỗ Alan lấy tới, thầm nghĩ có cần tìm cơ hội lấy thêm vài bình không.</w:t>
      </w:r>
      <w:r>
        <w:br w:type="textWrapping"/>
      </w:r>
      <w:r>
        <w:br w:type="textWrapping"/>
      </w:r>
      <w:r>
        <w:t xml:space="preserve">“Cảm ơn anh Carlisle, có lời của anh tôi an tâm rồi.” Charlie cảm kích nhìn Carlisle.</w:t>
      </w:r>
      <w:r>
        <w:br w:type="textWrapping"/>
      </w:r>
      <w:r>
        <w:br w:type="textWrapping"/>
      </w:r>
      <w:r>
        <w:t xml:space="preserve">“Chào, Charlie, Bella thế nào.” Một thanh âm kiên nghị truyền đến, ngữ điệu lại hơi đọng lại: “Bác sĩ Cullen cũng ở đây à.”</w:t>
      </w:r>
      <w:r>
        <w:br w:type="textWrapping"/>
      </w:r>
      <w:r>
        <w:br w:type="textWrapping"/>
      </w:r>
      <w:r>
        <w:t xml:space="preserve">Là một người bạn tốt khác của Charlie, Billy – Black và con của ông, Jacob – Black, bọn họ là tới thăm Bella, nhưng nhìn Carlisle, sắc mặt đều có chút dị thường.</w:t>
      </w:r>
      <w:r>
        <w:br w:type="textWrapping"/>
      </w:r>
      <w:r>
        <w:br w:type="textWrapping"/>
      </w:r>
      <w:r>
        <w:t xml:space="preserve">Nhìn thấy bọn họ, trong mắt Carlisle hiện lên ánh sáng khó hiểu, nói với Charlie: “Bella đã không có vấn đề lớn gì, hiện tại chỉ cần tu dưỡng và khôi phục, nhưng đừng để cô bé quá mệt mỏi.” bác sĩ ma cà rồng nói xong, rất lễ phép rời đi.</w:t>
      </w:r>
      <w:r>
        <w:br w:type="textWrapping"/>
      </w:r>
      <w:r>
        <w:br w:type="textWrapping"/>
      </w:r>
      <w:r>
        <w:t xml:space="preserve">Làm trưởng lão tộc Quileute, tuy không thể thức tỉnh huyết thống, nhưng Billy biết không ít sách cổ, tỷ như huyết thống bổn tộc truyền lại có thể chuyển hóa thành sói, lại tỷ như thân phận chân thật của nhà Cullen.</w:t>
      </w:r>
      <w:r>
        <w:br w:type="textWrapping"/>
      </w:r>
      <w:r>
        <w:br w:type="textWrapping"/>
      </w:r>
      <w:r>
        <w:t xml:space="preserve">Tuy ký kết khế ước không xâm phạm lẫn nhau, nhưng bản năng của Billy vẫn không thích nổi ma cà rồng Carlisle.</w:t>
      </w:r>
      <w:r>
        <w:br w:type="textWrapping"/>
      </w:r>
      <w:r>
        <w:br w:type="textWrapping"/>
      </w:r>
      <w:r>
        <w:t xml:space="preserve">Về phần con của ông, Jacob, thì lúc huyết thống bắt đầu thức tỉnh, thiên tính của người sói khiến nó theo bản năng chán ghét mùi của ma cà rồng.</w:t>
      </w:r>
      <w:r>
        <w:br w:type="textWrapping"/>
      </w:r>
      <w:r>
        <w:br w:type="textWrapping"/>
      </w:r>
      <w:r>
        <w:t xml:space="preserve">Jacob gần đây quả thật có vài dấu hiệu như sắp thức tỉnh huyết thống, thân thể của nó nhanh chóng phát dục trong một đêm; sức mạnh đã vượt qua người thường có khả năng đạt tới. Mà phiền não sơ kỳ thức tỉnh huyết mạch mang tới cũng xuất hiện—— tính tình nó bắt đầu trở nên hết sức không tốt!</w:t>
      </w:r>
      <w:r>
        <w:br w:type="textWrapping"/>
      </w:r>
      <w:r>
        <w:br w:type="textWrapping"/>
      </w:r>
      <w:r>
        <w:t xml:space="preserve">Táo bạo dễ giận, hơn nữa tâm tình dễ kích động!</w:t>
      </w:r>
      <w:r>
        <w:br w:type="textWrapping"/>
      </w:r>
      <w:r>
        <w:br w:type="textWrapping"/>
      </w:r>
      <w:r>
        <w:t xml:space="preserve">Tại thời khắc mấu chốt này, nếu chán ghét ma cà rồng trên thiên tính khiến Jacob không khống chế nổi biến thân chủ động công kích ma cà rồng, vậy thì nguy to! Không nói căn cứ khế ước xưa kia trừ phi ma cà rồng vượt giới hạn hoặc đả thương con người, bọn họ không thể chủ động công kích, phải biết rằng nơi này chính là bệnh viện người đến người đi, lỡ đâu thời điểm biến thân bị người ta phát hiện thì nguy rồi!</w:t>
      </w:r>
      <w:r>
        <w:br w:type="textWrapping"/>
      </w:r>
      <w:r>
        <w:br w:type="textWrapping"/>
      </w:r>
      <w:r>
        <w:t xml:space="preserve">Nhưng Jacob kiên trì muốn tới, đặc biệt là khi nó nghe nói muốn tới thăm con gái của bạn tốt bị tai nạn xe.</w:t>
      </w:r>
      <w:r>
        <w:br w:type="textWrapping"/>
      </w:r>
      <w:r>
        <w:br w:type="textWrapping"/>
      </w:r>
      <w:r>
        <w:t xml:space="preserve">Bella thật là một cô bé tốt, thân là cha, lúc Jacob đầu tiên nhìn thấy Bella, Billy liền biết con mình thích cô bé đơn thuần có chút hướng nội này.</w:t>
      </w:r>
      <w:r>
        <w:br w:type="textWrapping"/>
      </w:r>
      <w:r>
        <w:br w:type="textWrapping"/>
      </w:r>
      <w:r>
        <w:t xml:space="preserve">Đây cũng không phải chuyện xấu! Billy nghĩ như vậy, Bella thật là một cô bé làm trưởng bối yêu thương, nếu có thể trở thành bạn gái của Jacob cũng không tồi. Đối với điều này, ông rất vui chờ đợi, ông Billy thậm chí nghĩ đến chờ sau này hai người xác định quan hệ xong, nên giải thích cho Bella vấn đề người sói mới không hù đến cô bé có chút ngượng ngùng nhút nhát này.</w:t>
      </w:r>
      <w:r>
        <w:br w:type="textWrapping"/>
      </w:r>
      <w:r>
        <w:br w:type="textWrapping"/>
      </w:r>
      <w:r>
        <w:t xml:space="preserve">Thừa lúc cô nàng sinh bệnh đến xum xoe, đây thật là phương pháp tốt. Chỉ là, đây lại là lúc Jacob tánh khí táo bạo, huyết thống thức tỉnh sơ kỳ tâm tình không ổn, còn đang có ma cà rồng làm việc trong bệnh viện nữa.</w:t>
      </w:r>
      <w:r>
        <w:br w:type="textWrapping"/>
      </w:r>
      <w:r>
        <w:br w:type="textWrapping"/>
      </w:r>
      <w:r>
        <w:t xml:space="preserve">Quá nguy hiểm! Ông Billy quyết định thăm xong lập tức lôi con trai về, để tránh thật sự xuất hiện tình huống gì.</w:t>
      </w:r>
      <w:r>
        <w:br w:type="textWrapping"/>
      </w:r>
      <w:r>
        <w:br w:type="textWrapping"/>
      </w:r>
      <w:r>
        <w:t xml:space="preserve">Đều là do ma cà rồng, không có việc gì làm lại đi làm bác sĩ a! Lão Billy tràn ngập nén giận với ma cà rồng gián tiếp phá hư con đường truy cầu củacon mình.</w:t>
      </w:r>
      <w:r>
        <w:br w:type="textWrapping"/>
      </w:r>
      <w:r>
        <w:br w:type="textWrapping"/>
      </w:r>
      <w:r>
        <w:t xml:space="preserve">“Bella, giờ em cảm thấy thế nào?” Đang lúc thiếu niên Indiana hỏi han ân cần thiếu nữ nằm trên giường bệnh, một thanh âm trầm thấp chen vào. Mặc dù có chút khàn khàn, nhưng ngữ cảm lại cực kì vận luật.</w:t>
      </w:r>
      <w:r>
        <w:br w:type="textWrapping"/>
      </w:r>
      <w:r>
        <w:br w:type="textWrapping"/>
      </w:r>
      <w:r>
        <w:t xml:space="preserve">“Alan, con cũng tới thăm Bella à?” Charlie nhìn cháu trai có chút tiều tụy, bộ dạng đứa nhỏ này như trắng đêm chưa ngủ, nhất định cũng là lo cho Bella cả đêm.</w:t>
      </w:r>
      <w:r>
        <w:br w:type="textWrapping"/>
      </w:r>
      <w:r>
        <w:br w:type="textWrapping"/>
      </w:r>
      <w:r>
        <w:t xml:space="preserve">“Đúng vậy, bác Charlie.” Alan gật gật đầu, nhìn về phía Bella.</w:t>
      </w:r>
      <w:r>
        <w:br w:type="textWrapping"/>
      </w:r>
      <w:r>
        <w:br w:type="textWrapping"/>
      </w:r>
      <w:r>
        <w:t xml:space="preserve">“Alan, em nghĩ anh không cần lo lắng, em đã không có việc gì.”</w:t>
      </w:r>
      <w:r>
        <w:br w:type="textWrapping"/>
      </w:r>
      <w:r>
        <w:br w:type="textWrapping"/>
      </w:r>
      <w:r>
        <w:t xml:space="preserve">Jacob nhìn thiếu niên ưu nhã như bóng đêm, tuy đáy mắt hơi thâm quầng mỏi mệt, thần sắc cũng hơi cay nghiệt sắc bén, nhưng lại không chút tổn hại vẻ anh tuấn của cậu, ngược lại càng có chút ít lãnh khốc suất khí làm con gái xao xuyến.</w:t>
      </w:r>
      <w:r>
        <w:br w:type="textWrapping"/>
      </w:r>
      <w:r>
        <w:br w:type="textWrapping"/>
      </w:r>
      <w:r>
        <w:t xml:space="preserve">Chiếc chuông báo hiệu trong lòng rung lên leng keng, Jacob có chút địch ý nhìn Alan. Tiếp đó cái mũi khẽ ngửi, càng kích động lên.</w:t>
      </w:r>
      <w:r>
        <w:br w:type="textWrapping"/>
      </w:r>
      <w:r>
        <w:br w:type="textWrapping"/>
      </w:r>
      <w:r>
        <w:t xml:space="preserve">Tuy mùi trên người Alan không chính gốc như Carlisle, nhưng cậu và ma cà rồng trường kỳ sinh hoạt chung một chỗ, hơn nữa còn cùng tên da mặt ngày càng có xu hướng dày lên như vỏ quả đất nào đó ‘Cùng giường chung gối’ lâu như vậy, trên người hoặc nhiều hoặc ít cũng dính không ít mùi của ma cà rồng, hơn nữa Jacob hiện tại coi cậu như tình địch giả tưởng, chán ghét đối với cậu lại sâu hơn cả so với Carlisle!</w:t>
      </w:r>
      <w:r>
        <w:br w:type="textWrapping"/>
      </w:r>
      <w:r>
        <w:br w:type="textWrapping"/>
      </w:r>
      <w:r>
        <w:t xml:space="preserve">Hơn nữa, Bella còn gọi người này thân thiết như vậy, bộ dạng hắn lại thanh cao lạnh lùng, chẳng lẽ thiện ý của mấy cô gái, đặc biệt là Bella không làm hắn cảm thấy mừng rỡ như điên sao?!</w:t>
      </w:r>
      <w:r>
        <w:br w:type="textWrapping"/>
      </w:r>
      <w:r>
        <w:br w:type="textWrapping"/>
      </w:r>
      <w:r>
        <w:t xml:space="preserve">Tư duy của người rơi vào thầm mến nào đó bắt đầu hỗn loạn, hoàn toàn đem tâm tình của mình vứt lên đến trên người vị phù thủy vô tội nào đó.</w:t>
      </w:r>
      <w:r>
        <w:br w:type="textWrapping"/>
      </w:r>
      <w:r>
        <w:br w:type="textWrapping"/>
      </w:r>
      <w:r>
        <w:t xml:space="preserve">Hỏi han vài câu, Alan có chút chần chờ nói với Charlie: “Charlie, con có vài vấn đề riêng tư muốn nói với Bella, bác cùng hai vị này có thể…” Cậu làm một tư thế xin mời.</w:t>
      </w:r>
      <w:r>
        <w:br w:type="textWrapping"/>
      </w:r>
      <w:r>
        <w:br w:type="textWrapping"/>
      </w:r>
      <w:r>
        <w:t xml:space="preserve">Mặc dù yêu cầu người cha đang đứng trước mặt con gái tránh đi, nếu đổi là người khác Charlie tuyệt đối sẽ rất giận dữ, có lẽ sẽ lập tức đuổi đối phương đi. Nhưng Alan thì khác, nó là cháu trai nhà mình, làm việc luôn rất có chủ kiến. Cho nên mặc dù hơi kỳ quái, nhưng Charlie vẫn biết lắng nghe cùng Billy còn có Jacob không cam chịu rời đi.</w:t>
      </w:r>
      <w:r>
        <w:br w:type="textWrapping"/>
      </w:r>
      <w:r>
        <w:br w:type="textWrapping"/>
      </w:r>
      <w:r>
        <w:t xml:space="preserve">Có lẽ đứa nhỏ này thích cô bé nào đó, muốn tìm tòi tham khảo với Bella đây mà. Cảnh trưởng tự động tìm được lý do nghĩ như thế, hơn nữa có vẻ rất vui mừng.</w:t>
      </w:r>
      <w:r>
        <w:br w:type="textWrapping"/>
      </w:r>
      <w:r>
        <w:br w:type="textWrapping"/>
      </w:r>
      <w:r>
        <w:t xml:space="preserve">Nếu Annie biết Alan đã tìm được người con gái mình yêu không biết sẽ vui mừng cỡ nào, ngô… Chờ Bella hoàn toàn bình phục phải bảo nó giúp Alan nhiều mới được, chắc hẳn Robert cũng sẽ mừng lắm đây.</w:t>
      </w:r>
      <w:r>
        <w:br w:type="textWrapping"/>
      </w:r>
      <w:r>
        <w:br w:type="textWrapping"/>
      </w:r>
      <w:r>
        <w:t xml:space="preserve">Jacob bên cạnh tất nhiên không có suy nghĩ như Charlie, cậu nghĩ, vấn đề riêng tư? Vấn đề riêng tư gì chứ? Chẳng lẽ người này muốn tỏ tình với Bella sao? Bọn họ chỉ là anh em họ của anh em họ thôi, xem như họ hàng xa, trên pháp luật là có thể kết hôn, hơn nữa Charlie cũng đồng ý, chẳng lẽ thật sự là…</w:t>
      </w:r>
      <w:r>
        <w:br w:type="textWrapping"/>
      </w:r>
      <w:r>
        <w:br w:type="textWrapping"/>
      </w:r>
      <w:r>
        <w:t xml:space="preserve">Cậu nhóc người sói rơi vào ái tình, đầu óc mất đi thư thái và tỉnh táo vốn có, lối suy nghĩ một bước lạc ba nghìn dặm, lại từ chuyện riêng nghĩ tới tỏ tình, từ tỏ tình nghĩ tới quan hệ của hai người, từ quan hệ của hai người nghĩ tới kết hôn, sau kết hôn nghĩ tới Charlie tỏ thái độ, quả thực không thể dự đoán theo lẽ thường!</w:t>
      </w:r>
      <w:r>
        <w:br w:type="textWrapping"/>
      </w:r>
      <w:r>
        <w:br w:type="textWrapping"/>
      </w:r>
      <w:r>
        <w:t xml:space="preserve">Còn Bella, cô mặc dù có chút kỳ quái, nhưng cũng không có ý bài xích gì, thậm chí còn hơi chờ mong ( mỗ lãng: hoàn toàn là suy đoán chủ quan), chẳng lẽ Bella cũng yêu hắn ta, suy đoán này đã kích thích cậu bé Quileute phẫn nộ thở dốc.</w:t>
      </w:r>
      <w:r>
        <w:br w:type="textWrapping"/>
      </w:r>
      <w:r>
        <w:br w:type="textWrapping"/>
      </w:r>
      <w:r>
        <w:t xml:space="preserve">“Jacob!” nhạy bén nhận ra con trai mình thất thố, Billy lập tức lên tiếng, quát tháo Jacob.</w:t>
      </w:r>
      <w:r>
        <w:br w:type="textWrapping"/>
      </w:r>
      <w:r>
        <w:br w:type="textWrapping"/>
      </w:r>
      <w:r>
        <w:t xml:space="preserve">Trời ạ, đây là chuyện gì? Vừa rồi ma cà rồng kia cũng không làm Jacob thất thố như thế, tại sao cháu trai của Charlie ngược lại lại làm nó có phản ứng lớn thế này!</w:t>
      </w:r>
      <w:r>
        <w:br w:type="textWrapping"/>
      </w:r>
      <w:r>
        <w:br w:type="textWrapping"/>
      </w:r>
      <w:r>
        <w:t xml:space="preserve">Billy kinh nghiệm phong phú đương nhiên có thể nhìn thấu nhân tình thị phi hơn so với Jacob còn trẻ, tổng hợp những tin tức về tính cách cùng biểu lộ vừa rồi của Alan nghe từ chỗ Charlie, ông đương nhiên biết Alan không có khả năng yêu Bella, nhưng con ông hiển nhiên không nghĩ thế, còn vì vậy mà tâm tình kích động, thậm chí không thể khống chế!</w:t>
      </w:r>
      <w:r>
        <w:br w:type="textWrapping"/>
      </w:r>
      <w:r>
        <w:br w:type="textWrapping"/>
      </w:r>
      <w:r>
        <w:t xml:space="preserve">Chẳng lẽ Jacob phải biến thân ở chỗ này, không! Cái này quá nguy hiểm!</w:t>
      </w:r>
      <w:r>
        <w:br w:type="textWrapping"/>
      </w:r>
      <w:r>
        <w:br w:type="textWrapping"/>
      </w:r>
      <w:r>
        <w:t xml:space="preserve">Huyết thống vừa thức tỉnh, thực tế là người sói lần đầu tiên biến thân, tính cách dị thường nóng nảy mà tâm tình lại không thể khống chế. Nếu bị phát hiện, trước không nói tới chuyện làm nổi lên trận khủng hoảng, nếu làm người khác bị thương có thể sẽ rất tệ hại!</w:t>
      </w:r>
      <w:r>
        <w:br w:type="textWrapping"/>
      </w:r>
      <w:r>
        <w:br w:type="textWrapping"/>
      </w:r>
      <w:r>
        <w:t xml:space="preserve">“Đi! Jacob, mau rời khỏi chỗ này!” Lão Billy nghiêm túc nói.</w:t>
      </w:r>
      <w:r>
        <w:br w:type="textWrapping"/>
      </w:r>
      <w:r>
        <w:br w:type="textWrapping"/>
      </w:r>
      <w:r>
        <w:t xml:space="preserve">“Nhưng mà cha…” Jacob cảm thấy thân thể mình dị thường khó chịu, hình như sắp nổ tung!</w:t>
      </w:r>
      <w:r>
        <w:br w:type="textWrapping"/>
      </w:r>
      <w:r>
        <w:br w:type="textWrapping"/>
      </w:r>
      <w:r>
        <w:t xml:space="preserve">“Không được cãi cha, mau rời khỏi nhanh lên.” Ông Billy may mắn từ lúc phát giác huyết thống thức tỉnh của con trai đã nói cho nó những chuyện có liên quan, trong đó có cả chuyện lần đầu biến thân làm thế nào khống chế được sự Cuồng Bạo của mình: “Con đi trước, đi tìm một nơi bí mật. Nếu thật sự không cách nào khống chế thì tiến vào La Push biến thân trước, tìm một chỗ kín đáo, tóm lại tuyệt đối không thể bị người ta phát hiện…”</w:t>
      </w:r>
      <w:r>
        <w:br w:type="textWrapping"/>
      </w:r>
      <w:r>
        <w:br w:type="textWrapping"/>
      </w:r>
      <w:r>
        <w:t xml:space="preserve">“Biết rồi cha…” Jacob cực kì không cam lòng nhìn thoáng qua cửa sổ giường bệnh Bella, hung hăng rời đi.</w:t>
      </w:r>
      <w:r>
        <w:br w:type="textWrapping"/>
      </w:r>
      <w:r>
        <w:br w:type="textWrapping"/>
      </w:r>
      <w:r>
        <w:t xml:space="preserve">Ông Billy cũng không ngờ đến, con đường đi thông tới La Push và lãnh địa của ma cà rồng, chỉ cách một khoảng cách —— gần như sát nhau!</w:t>
      </w:r>
      <w:r>
        <w:br w:type="textWrapping"/>
      </w:r>
      <w:r>
        <w:br w:type="textWrapping"/>
      </w:r>
      <w:r>
        <w:t xml:space="preserve">“Bella, uống cái này đi, nó có lợi cho em!” Alan lấy ra một bình thủy tinh chứa đầy chất lỏng màu xanh lam.</w:t>
      </w:r>
      <w:r>
        <w:br w:type="textWrapping"/>
      </w:r>
      <w:r>
        <w:br w:type="textWrapping"/>
      </w:r>
      <w:r>
        <w:t xml:space="preserve">“Alan, đây là cái gì.” Bella kỳ quái nhìn chất lỏng xinh đẹp trong tay Alan.</w:t>
      </w:r>
      <w:r>
        <w:br w:type="textWrapping"/>
      </w:r>
      <w:r>
        <w:br w:type="textWrapping"/>
      </w:r>
      <w:r>
        <w:t xml:space="preserve">“Thuốc dinh dưỡng Robert từ nước ngoài gửi cho anh, chuyên khôi phục sức khỏe cho người đang nằm viện tu dưỡng.” Cậu bổ sung một câu: “Vừa rồi đã cho Carlisle nhìn rồi, ông ta nói có thể dùng.”</w:t>
      </w:r>
      <w:r>
        <w:br w:type="textWrapping"/>
      </w:r>
      <w:r>
        <w:br w:type="textWrapping"/>
      </w:r>
      <w:r>
        <w:t xml:space="preserve">“Cái này…”</w:t>
      </w:r>
      <w:r>
        <w:br w:type="textWrapping"/>
      </w:r>
      <w:r>
        <w:br w:type="textWrapping"/>
      </w:r>
      <w:r>
        <w:t xml:space="preserve">“Như thế nào?” Alan nhướng mày: “Chẳng lẽ em cho rằng đây là thuốc độc, để anh tới mưu sát người em không chút giá trị này sao?”</w:t>
      </w:r>
      <w:r>
        <w:br w:type="textWrapping"/>
      </w:r>
      <w:r>
        <w:br w:type="textWrapping"/>
      </w:r>
      <w:r>
        <w:t xml:space="preserve">“Không… Không phải.” Bella tự khuyên bản thân vĩnh viễn đừng có mà chờ mong Alan sẽ dịu dàng, cho dù là lúc mình bị thương nằm viện.</w:t>
      </w:r>
      <w:r>
        <w:br w:type="textWrapping"/>
      </w:r>
      <w:r>
        <w:br w:type="textWrapping"/>
      </w:r>
      <w:r>
        <w:t xml:space="preserve">Đối với Alan, Bella vẫn tin tưởng, cô chịu đựng tầm mắt sắc bén của Alan, ngước cổ lên uống chất lỏng lam sắc xinh đẹp vào.</w:t>
      </w:r>
      <w:r>
        <w:br w:type="textWrapping"/>
      </w:r>
      <w:r>
        <w:br w:type="textWrapping"/>
      </w:r>
      <w:r>
        <w:t xml:space="preserve">May mà là ma dược đã qua chỉnh sửa, có vị dưa mật ngọt ngào, nếu cho Bella uống loại Edward từng dùng, cô thế nào cũng lập tức phun ra!</w:t>
      </w:r>
      <w:r>
        <w:br w:type="textWrapping"/>
      </w:r>
      <w:r>
        <w:br w:type="textWrapping"/>
      </w:r>
      <w:r>
        <w:t xml:space="preserve">“Alan, anh tìm em có chuyện gì không?” Bella rất không tin Alan vì cái gọi là việc tư mà đưa thuốc đến cho cô.</w:t>
      </w:r>
      <w:r>
        <w:br w:type="textWrapping"/>
      </w:r>
      <w:r>
        <w:br w:type="textWrapping"/>
      </w:r>
      <w:r>
        <w:t xml:space="preserve">“Ừm… Bella, em có thể.” Cậu cân nhắc một chút: “Đem chiếc nhẫn của em cho anh mượn một thời gian ngắn không.”</w:t>
      </w:r>
      <w:r>
        <w:br w:type="textWrapping"/>
      </w:r>
      <w:r>
        <w:br w:type="textWrapping"/>
      </w:r>
      <w:r>
        <w:t xml:space="preserve">“Cái này…” Bella nghi hoặc giơ chiếc nhẫn trên tay lên.</w:t>
      </w:r>
      <w:r>
        <w:br w:type="textWrapping"/>
      </w:r>
      <w:r>
        <w:br w:type="textWrapping"/>
      </w:r>
      <w:r>
        <w:t xml:space="preserve">“Nếu năng lực lý giải của em không quá tồi tệ, thì chính là ý này đấy.” Alan lạnh lùng châm chọc.</w:t>
      </w:r>
      <w:r>
        <w:br w:type="textWrapping"/>
      </w:r>
      <w:r>
        <w:br w:type="textWrapping"/>
      </w:r>
      <w:r>
        <w:t xml:space="preserve">Alan này, lúc đang thỉnh cầu người khác vẫn mang bộ dạng đương nhiên như thế, không có chút hàm xúc khẩn cầu nào cả.</w:t>
      </w:r>
      <w:r>
        <w:br w:type="textWrapping"/>
      </w:r>
      <w:r>
        <w:br w:type="textWrapping"/>
      </w:r>
      <w:r>
        <w:t xml:space="preserve">“Được rồi.” chiếc nhẫn này là Renee đưa cho cô, nghe nói là bảo bối gia truyền, Bella cảm thấy rất thích cho nên mới một mực đeo vào, nhưng cũng không đến mức không thể rời khỏi người. Nếu người khác muốn mượn cô có lẽ còn có thể chần chờ, nhưng nếu Alan muốn mượn, nhất là khi ảnh dùng ánh mắt độ áp bách cực cao này nhìn cô, Bella từ nhỏ đến lớn hình thành thói quen khuất phục người nào đó liền không hề nghĩ ngợi tháo nhẫn ra, giao cho xà vương.</w:t>
      </w:r>
      <w:r>
        <w:br w:type="textWrapping"/>
      </w:r>
      <w:r>
        <w:br w:type="textWrapping"/>
      </w:r>
      <w:r>
        <w:t xml:space="preserve">“Đó là Renee đưa cho em, anh đừng làm mất nha.” Dặn dò một câu lập tức đổi lấy ánh mắt đồ-nhiều-chuyện của người nào đó, Bella ấp úng ngậm miệng lại.</w:t>
      </w:r>
      <w:r>
        <w:br w:type="textWrapping"/>
      </w:r>
      <w:r>
        <w:br w:type="textWrapping"/>
      </w:r>
      <w:r>
        <w:t xml:space="preserve">Chiếc nhẫn dễ dàng rơi vào tay, phù thủy âm thầm cao hứng vì đã bước một bước dài đến mục tiêu, bắt tay vào bắt đầu bố trí.</w:t>
      </w:r>
      <w:r>
        <w:br w:type="textWrapping"/>
      </w:r>
      <w:r>
        <w:br w:type="textWrapping"/>
      </w:r>
      <w:r>
        <w:t xml:space="preserve">Cậu cho Bella dùng ma dược chứa thành phần yên giấc, cô gái vốn bị thương suy yếu nhanh chóng ngủ say. Alan bày ra trận phòng ngự và trận báo động rườm rà chuyên loại trừ phi nhân loại trên người Bella trong phòng bệnh.</w:t>
      </w:r>
      <w:r>
        <w:br w:type="textWrapping"/>
      </w:r>
      <w:r>
        <w:br w:type="textWrapping"/>
      </w:r>
      <w:r>
        <w:t xml:space="preserve">Vừa rồi cậu đã nhắc tới với Carlisle chuyện ma cà rồng lang thang, Carlisle có vẻ hết sức nghiêm túc.</w:t>
      </w:r>
      <w:r>
        <w:br w:type="textWrapping"/>
      </w:r>
      <w:r>
        <w:br w:type="textWrapping"/>
      </w:r>
      <w:r>
        <w:t xml:space="preserve">Trong cơ thể Bella chứa ma lực rất lớn, năng lượng dư thừa tụ trong người, khiến cho máu của cô đối với ma cà rống dùng máu làm thức ăn, có lực hấp dẫn khó có thể chống cự!</w:t>
      </w:r>
      <w:r>
        <w:br w:type="textWrapping"/>
      </w:r>
      <w:r>
        <w:br w:type="textWrapping"/>
      </w:r>
      <w:r>
        <w:t xml:space="preserve">Gia đình Cullen thân là gia tộc ma cà rồng có lãnh địa, thân là người ăn chay có nghĩa vụ bảo vệ cư dân trong trấn nhỏ không để ma cà rồng làm hại.</w:t>
      </w:r>
      <w:r>
        <w:br w:type="textWrapping"/>
      </w:r>
      <w:r>
        <w:br w:type="textWrapping"/>
      </w:r>
      <w:r>
        <w:t xml:space="preserve">Carlisle lập tức quyết định gần đây nên bảo vệ Bella, đồng thời cùng phù thủy ước định sau khi trở về phải bảo các ma cà rồng gia tộc Cullen luân phiên bảo vệ Bella, thẳng đến Alan tìm được phương pháp tiêu trừ ma lực trong cơ thể Bella mới thôi.</w:t>
      </w:r>
      <w:r>
        <w:br w:type="textWrapping"/>
      </w:r>
      <w:r>
        <w:br w:type="textWrapping"/>
      </w:r>
      <w:r>
        <w:t xml:space="preserve">————</w:t>
      </w:r>
      <w:r>
        <w:br w:type="textWrapping"/>
      </w:r>
      <w:r>
        <w:br w:type="textWrapping"/>
      </w:r>
      <w:r>
        <w:t xml:space="preserve">“Kính nhờ ông, Carlisle.” Trời sắp tối, Alan trao đổi thật lâu với Carlisle rồi từ biệt, cậu còn phải trở về thông báo quyết định của Carlisle về việc các ma cà rồng phải luân phiên bảo vệ.</w:t>
      </w:r>
      <w:r>
        <w:br w:type="textWrapping"/>
      </w:r>
      <w:r>
        <w:br w:type="textWrapping"/>
      </w:r>
      <w:r>
        <w:t xml:space="preserve">“Không có gì, Alan. Đây là trách nhiệm chúng tôi phải làm mà.” Carlisle nháy mắt nói: “Mau về đi thôi, nếu không, Edward sẽ lo lắm đấy.”</w:t>
      </w:r>
      <w:r>
        <w:br w:type="textWrapping"/>
      </w:r>
      <w:r>
        <w:br w:type="textWrapping"/>
      </w:r>
      <w:r>
        <w:t xml:space="preserve">“Hừ.” Nếu như bất kỳ một ma cà rồng nào trong gia tộc dám can đảm trêu chọc cậu như vậy, Alan nhất định sẽ không chút do dự biến đối phương thành con sên, nhưng đối mặt một gia trưởng ma cà rồng biểu hiện từ ái như vậy, Alan cảm giác mình cứ như một thằng nhóc.</w:t>
      </w:r>
      <w:r>
        <w:br w:type="textWrapping"/>
      </w:r>
      <w:r>
        <w:br w:type="textWrapping"/>
      </w:r>
      <w:r>
        <w:t xml:space="preserve">Tối qua là một đêm mệt nhọc, vừa rồi không có lái xe, Alan có vẻ hơi mệt, bởi vậy quyết định đi một đoạn đường trước rồi thi triển độn thổ.</w:t>
      </w:r>
      <w:r>
        <w:br w:type="textWrapping"/>
      </w:r>
      <w:r>
        <w:br w:type="textWrapping"/>
      </w:r>
      <w:r>
        <w:t xml:space="preserve">Khi cậu đi qua một cánh rừng khá vắng vẻ, chợt nghe xa xa truyền đến tiếng rên rỉ thống khổ.</w:t>
      </w:r>
      <w:r>
        <w:br w:type="textWrapping"/>
      </w:r>
      <w:r>
        <w:br w:type="textWrapping"/>
      </w:r>
      <w:r>
        <w:t xml:space="preserve">Alan nhướng mày, đi đến hướng nơi phát ra âm thanh.</w:t>
      </w:r>
      <w:r>
        <w:br w:type="textWrapping"/>
      </w:r>
      <w:r>
        <w:br w:type="textWrapping"/>
      </w:r>
      <w:r>
        <w:t xml:space="preserve">Một cậu chàng anh tuấn dáng người vô cùng cường tráng, đứng sau một khối đá to, bụm lấy ngực, thống khổ rên rỉ, tựa như đang cưỡng chế nhẫn nại cái gì.</w:t>
      </w:r>
      <w:r>
        <w:br w:type="textWrapping"/>
      </w:r>
      <w:r>
        <w:br w:type="textWrapping"/>
      </w:r>
      <w:r>
        <w:t xml:space="preserve">“Là cậu.” Alan hơi nhíu mày, đây là cậu nhóc gặp qua lúc ở bệnh viện, nghe nói là con trai bạn tốt của Charlie, hình như gọi là —— Jacob – Black.</w:t>
      </w:r>
      <w:r>
        <w:br w:type="textWrapping"/>
      </w:r>
      <w:r>
        <w:br w:type="textWrapping"/>
      </w:r>
      <w:r>
        <w:t xml:space="preserve">Họ ‘Black ‘! Vì cái họ này, làm Alan nghĩ tới ‘Cẩu – tạp -chủng’ nào đó khiến cậu hận đến nghiến răng ngứa lợi kiếp trước</w:t>
      </w:r>
      <w:r>
        <w:br w:type="textWrapping"/>
      </w:r>
      <w:r>
        <w:br w:type="textWrapping"/>
      </w:r>
      <w:r>
        <w:t xml:space="preserve">“Uy, cậu không sao chớ?” Bởi vì cái họ mà giận chó đánh mèo, ngữ khí của Alan tự nhiên có chút không tốt.</w:t>
      </w:r>
      <w:r>
        <w:br w:type="textWrapping"/>
      </w:r>
      <w:r>
        <w:br w:type="textWrapping"/>
      </w:r>
      <w:r>
        <w:t xml:space="preserve">“Hừ, không liên quan đến anh.” thiếu niên Indiana hừ lạnh, chết tiệt, trên tên gọi là Alan này sao có mùi ma cà rồng nồng như vậy, mùi người sói nhất chán ghét làm Jacob vốn trong lòng có khúc mắc với Alan càng không thể khống chế chính mình.</w:t>
      </w:r>
      <w:r>
        <w:br w:type="textWrapping"/>
      </w:r>
      <w:r>
        <w:br w:type="textWrapping"/>
      </w:r>
      <w:r>
        <w:t xml:space="preserve">“Lập tức cút xa!” Jacob nghiến răng nghiến lợi nói.</w:t>
      </w:r>
      <w:r>
        <w:br w:type="textWrapping"/>
      </w:r>
      <w:r>
        <w:br w:type="textWrapping"/>
      </w:r>
      <w:r>
        <w:t xml:space="preserve">Chết tiệt, cậu sắp khống chế không nổi mình, sắp biến thân rồi!</w:t>
      </w:r>
      <w:r>
        <w:br w:type="textWrapping"/>
      </w:r>
      <w:r>
        <w:br w:type="textWrapping"/>
      </w:r>
      <w:r>
        <w:t xml:space="preserve">“Con chó chết tiệt!” Alan bị ngữ khí của nó làm nổi giận, bất giác đem lời mắng chửi kiếp trước bật ra với người nào đó.</w:t>
      </w:r>
      <w:r>
        <w:br w:type="textWrapping"/>
      </w:r>
      <w:r>
        <w:br w:type="textWrapping"/>
      </w:r>
      <w:r>
        <w:t xml:space="preserve">Sau đó, thiếu niên Indiana cho rằng bị chửi rốt cuộc không khống chế nổi bản thân, thân thể xảy ra biến hóa kinh người!</w:t>
      </w:r>
      <w:r>
        <w:br w:type="textWrapping"/>
      </w:r>
      <w:r>
        <w:br w:type="textWrapping"/>
      </w:r>
      <w:r>
        <w:t xml:space="preserve">Jacob phẫn nộ nhìn phù thủy, trong cổ họng phát ra tiếng gầm tuyệt đối không thuộc về con người.</w:t>
      </w:r>
      <w:r>
        <w:br w:type="textWrapping"/>
      </w:r>
      <w:r>
        <w:br w:type="textWrapping"/>
      </w:r>
      <w:r>
        <w:t xml:space="preserve">Alan vừa cảm thấy có điểm không thích hợp, liền thấy Jacob ngửa mặt lên trời phát ra một tiếng tru của dã thú, toàn thân bắt đầu biến hình.</w:t>
      </w:r>
      <w:r>
        <w:br w:type="textWrapping"/>
      </w:r>
      <w:r>
        <w:br w:type="textWrapping"/>
      </w:r>
      <w:r>
        <w:t xml:space="preserve">Da của nó phập phồng như cuộn sóng, xương cốt toàn thân phát ra tiếng vang giòn răng rắc, tiếp đó khung xương mặt và toàn thân bắt đầu vặn vẹo với tốc độ mà mắt thường có thể thấy được, màu da nâu đỏ khỏe mạnh nhanh chóng dài ra một bộ lông cùng màu, thân thể bành trướng to lớn, tứ chi biến dài, bắt đầu nằm sấp trên mặt đất.</w:t>
      </w:r>
      <w:r>
        <w:br w:type="textWrapping"/>
      </w:r>
      <w:r>
        <w:br w:type="textWrapping"/>
      </w:r>
      <w:r>
        <w:t xml:space="preserve">Gần như chỉ trong chớp mắt, một mãnh thú dữ tợn xuất hiện trước mặt phù thủy.</w:t>
      </w:r>
      <w:r>
        <w:br w:type="textWrapping"/>
      </w:r>
      <w:r>
        <w:br w:type="textWrapping"/>
      </w:r>
      <w:r>
        <w:t xml:space="preserve">Sói! Là người sói! Hay là Druid có thể biến thành dã thú trong truyền thuyết?</w:t>
      </w:r>
      <w:r>
        <w:br w:type="textWrapping"/>
      </w:r>
      <w:r>
        <w:br w:type="textWrapping"/>
      </w:r>
      <w:r>
        <w:t xml:space="preserve">Alan khiếp sợ nhìn mãnh thú không ngừng gầm rú trước mắt! Hiển nhiên giờ cậu không cách nào khống chế tâm tình của mình.</w:t>
      </w:r>
      <w:r>
        <w:br w:type="textWrapping"/>
      </w:r>
      <w:r>
        <w:br w:type="textWrapping"/>
      </w:r>
      <w:r>
        <w:t xml:space="preserve">“Rống ——!” con sói khổng lồ lao đến, đem hai cái ‘Khôi giáp hộ thân’ vừa Alan ếm thêm cho mình đánh bay ra ngoài!</w:t>
      </w:r>
      <w:r>
        <w:br w:type="textWrapping"/>
      </w:r>
      <w:r>
        <w:br w:type="textWrapping"/>
      </w:r>
      <w:r>
        <w:t xml:space="preserve">Đã mang họ ‘Black ‘, lại biến thành sói. Hai thứ này đều là thứ Alan căm hận nhất ở kiếp trước!</w:t>
      </w:r>
      <w:r>
        <w:br w:type="textWrapping"/>
      </w:r>
      <w:r>
        <w:br w:type="textWrapping"/>
      </w:r>
      <w:r>
        <w:t xml:space="preserve">Huống chi, đối phương còn biểu hiện địch ý mãnh liệt như vậy với cậu!</w:t>
      </w:r>
      <w:r>
        <w:br w:type="textWrapping"/>
      </w:r>
      <w:r>
        <w:br w:type="textWrapping"/>
      </w:r>
      <w:r>
        <w:t xml:space="preserve">“Chết tiệt! Ta sẽ cho mi trả giá đắc cho hành vi ngu xuẩn của mi!” đứng lên từ mặt đất, mặc dù không bị thương, nhưng Alan tức giận thật rồi.</w:t>
      </w:r>
      <w:r>
        <w:br w:type="textWrapping"/>
      </w:r>
      <w:r>
        <w:br w:type="textWrapping"/>
      </w:r>
      <w:r>
        <w:t xml:space="preserve">Con sói màu nâu đỏ lại lần nữa đánh về phía Alan, lần này Alan cũng không bất ngờ không kịp chuẩn bị như vừa rồi.</w:t>
      </w:r>
      <w:r>
        <w:br w:type="textWrapping"/>
      </w:r>
      <w:r>
        <w:br w:type="textWrapping"/>
      </w:r>
      <w:r>
        <w:t xml:space="preserve">“Vũng bùn hiện hình!” thân thể con sói đang chạy tới dừng lại, bùn đất dưới chân lại biến thành vũng bùn sền sệt, thân thể nó bắt đầu chìm xuống.</w:t>
      </w:r>
      <w:r>
        <w:br w:type="textWrapping"/>
      </w:r>
      <w:r>
        <w:br w:type="textWrapping"/>
      </w:r>
      <w:r>
        <w:t xml:space="preserve">“Rống ——!” Con sói không cách nào thoát khỏi vũng bùn, phát ra tiếng gầm gừ làm người ta sởn tóc gáy.</w:t>
      </w:r>
      <w:r>
        <w:br w:type="textWrapping"/>
      </w:r>
      <w:r>
        <w:br w:type="textWrapping"/>
      </w:r>
      <w:r>
        <w:t xml:space="preserve">“Đồ sói con ngu xuẩn!” Alan châm chọc nói, tên nhóc biến thành con sói khổng lồ này hiển nhiên không biết làm gì lợi dụng sức mạnh của mình, nếu không chỉ là một vũng bùn tuyệt đối không cách nào trói buộc được nó.</w:t>
      </w:r>
      <w:r>
        <w:br w:type="textWrapping"/>
      </w:r>
      <w:r>
        <w:br w:type="textWrapping"/>
      </w:r>
      <w:r>
        <w:t xml:space="preserve">“Rống ——!” lời nói của Alan hiển nhiên kích thích con sói, nó giãy mạnh một cái, lại rút thân thể ra khỏi vũng bùn, nhảy đến giữa không trung.</w:t>
      </w:r>
      <w:r>
        <w:br w:type="textWrapping"/>
      </w:r>
      <w:r>
        <w:br w:type="textWrapping"/>
      </w:r>
      <w:r>
        <w:t xml:space="preserve">“Tự cho là đúng…” Alan lộ ra một nụ cười lạnh, vung ra một cái Impedimenta.</w:t>
      </w:r>
      <w:r>
        <w:br w:type="textWrapping"/>
      </w:r>
      <w:r>
        <w:br w:type="textWrapping"/>
      </w:r>
      <w:r>
        <w:t xml:space="preserve">Con sói vốn muốn từ giữa không trung bổ nhào vào Alan, nhưng đột nhiên bị vật gì đó chặn lại, ‘Ầm’ một tiếng đụng vào, chậm rãi rơi xuống.</w:t>
      </w:r>
      <w:r>
        <w:br w:type="textWrapping"/>
      </w:r>
      <w:r>
        <w:br w:type="textWrapping"/>
      </w:r>
      <w:r>
        <w:t xml:space="preserve">Càng là sinh vật cường đại tính chống cự với ma pháp càng mạnh,  ma cà rồng như thế, người sói cũng như thế.</w:t>
      </w:r>
      <w:r>
        <w:br w:type="textWrapping"/>
      </w:r>
      <w:r>
        <w:br w:type="textWrapping"/>
      </w:r>
      <w:r>
        <w:t xml:space="preserve">Khi con sói khổng lồ giãy dụa muốn đứng dậy, Alan vung tiếp một cái Crucio ra.</w:t>
      </w:r>
      <w:r>
        <w:br w:type="textWrapping"/>
      </w:r>
      <w:r>
        <w:br w:type="textWrapping"/>
      </w:r>
      <w:r>
        <w:t xml:space="preserve">Con sói còn chưa đứng lên, liền rú thảm lăn lộn trên mặt đất!</w:t>
      </w:r>
      <w:r>
        <w:br w:type="textWrapping"/>
      </w:r>
      <w:r>
        <w:br w:type="textWrapping"/>
      </w:r>
      <w:r>
        <w:t xml:space="preserve">Tiếp đó lại là một cái hết thảy hóa đá, một cái bùa trói buộc.</w:t>
      </w:r>
      <w:r>
        <w:br w:type="textWrapping"/>
      </w:r>
      <w:r>
        <w:br w:type="textWrapping"/>
      </w:r>
      <w:r>
        <w:t xml:space="preserve">Alan không chút lưu tình liên tiếp bắn Crucio vào con sói nâu đỏ đang bị tra tấn lăn lộn trên mặt đất.</w:t>
      </w:r>
      <w:r>
        <w:br w:type="textWrapping"/>
      </w:r>
      <w:r>
        <w:br w:type="textWrapping"/>
      </w:r>
      <w:r>
        <w:t xml:space="preserve">Nhưng thân thể con sói vì đau đớn mà giãy dụa đột nhiên nghiêng một cái, phát ra tiếng gầm thê lương rồi bất động cứng ngắc lại.</w:t>
      </w:r>
      <w:r>
        <w:br w:type="textWrapping"/>
      </w:r>
      <w:r>
        <w:br w:type="textWrapping"/>
      </w:r>
      <w:r>
        <w:t xml:space="preserve">Bùa Trói buộc hóa thành dây thừng trói trên người con sói, đầu nhọn như răng cưa đâm vào da lông màu nâu đỏ.</w:t>
      </w:r>
      <w:r>
        <w:br w:type="textWrapping"/>
      </w:r>
      <w:r>
        <w:br w:type="textWrapping"/>
      </w:r>
      <w:r>
        <w:t xml:space="preserve">“Con chó thối tha! Không muốn ta dùng Avada Kedavra liền thành thật cho ta chút, nghe chưa hả?” vì giận chó đánh mèo nghĩ tới vài chuyện không tốt kiếp trước, trong mắt Alan lóe ra ánh sáng hung ác.</w:t>
      </w:r>
      <w:r>
        <w:br w:type="textWrapping"/>
      </w:r>
      <w:r>
        <w:br w:type="textWrapping"/>
      </w:r>
      <w:r>
        <w:t xml:space="preserve">Alan còn chưa nghĩ nên xử trí con sói khổng lồ như thế nào đang vươn tay tính làm việc, đột nhiên sắc mặt đại biến, ma pháp trận bày ra trong phòng của Bella tại bệnh viện, đang bị công kích cực kỳ mãnh liệt!</w:t>
      </w:r>
      <w:r>
        <w:br w:type="textWrapping"/>
      </w:r>
      <w:r>
        <w:br w:type="textWrapping"/>
      </w:r>
      <w:r>
        <w:t xml:space="preserve">______________________</w:t>
      </w:r>
      <w:r>
        <w:br w:type="textWrapping"/>
      </w:r>
      <w:r>
        <w:br w:type="textWrapping"/>
      </w:r>
      <w:r>
        <w:t xml:space="preserve">Tội nghiệp Jacob, trong nguyên tác là nam xứng rồi, Ed bỏ chị Beo chỉ có Jacob an ủi, cứ tưởng là giành được gái rồi, không ngờ cuối cùng gái lại chạy đi tìm trai cũ đá em sói đáng thương =.=, cuối cùng lại phải chơi trò Loli =.=</w:t>
      </w:r>
      <w:r>
        <w:br w:type="textWrapping"/>
      </w:r>
      <w:r>
        <w:br w:type="textWrapping"/>
      </w:r>
      <w:r>
        <w:t xml:space="preserve">Mà trong truyện này em còn thê thảm hơn nữa, mới biến thân chưa nắm được gì mà dám ghẹo giáo sư, pháo hôi của pháo hôi, ra được có mấy màn, chủ yếu là bị giáo sư hành hạ =.- Mê gái ghẹo ác nhân hậu quả khôn lường a</w:t>
      </w:r>
      <w:r>
        <w:br w:type="textWrapping"/>
      </w:r>
      <w:r>
        <w:br w:type="textWrapping"/>
      </w:r>
      <w:r>
        <w:t xml:space="preserve">Vân xin chia buồn vs sói con, Vân an ủi bằng niềm tin vậy</w:t>
      </w:r>
      <w:r>
        <w:br w:type="textWrapping"/>
      </w:r>
      <w:r>
        <w:br w:type="textWrapping"/>
      </w:r>
      <w:r>
        <w:t xml:space="preserve">Mà nói gì thì nói, đúng quá hen, sói con Jacob Black, sự hòa hợp hoàn hảo giữa giáo sư sói Lupin và chó Sirius =.= ~, Chị tác giả soi ghê thật =.=</w:t>
      </w:r>
      <w:r>
        <w:br w:type="textWrapping"/>
      </w:r>
      <w:r>
        <w:br w:type="textWrapping"/>
      </w:r>
      <w:r>
        <w:t xml:space="preserve">PS: Cơ bụng đẹp thiệt, Vân khoái cơ bụng cậu Jacob a ^^</w:t>
      </w:r>
      <w:r>
        <w:br w:type="textWrapping"/>
      </w:r>
      <w:r>
        <w:br w:type="textWrapping"/>
      </w:r>
      <w:r>
        <w:t xml:space="preserve">PPS: Có người hỏi Vân nếu coi CP Jacob và Edward thì ai công ai thụ, em xin trả lời, em thích hỗ công, nhưng mà em ưu ái cho Jacob làm công. Mặc dù ko có kinh nghiệm cả trăm năm như anh Ed nhưng được cái là J dám làm, dám hành động chứ ko e dè ngại ngùng như anh Ed (Bằng chứng là trong chính văn J từng cưỡng hôn chị Beo) Hị hị, Vân thật là tà ác =.=</w:t>
      </w:r>
      <w:r>
        <w:br w:type="textWrapping"/>
      </w:r>
      <w:r>
        <w:br w:type="textWrapping"/>
      </w:r>
    </w:p>
    <w:p>
      <w:pPr>
        <w:pStyle w:val="Heading2"/>
      </w:pPr>
      <w:bookmarkStart w:id="76" w:name="chương-46-chiến-tranh-một-.-.-."/>
      <w:bookmarkEnd w:id="76"/>
      <w:r>
        <w:t xml:space="preserve">47. Chương 46: Chiến Tranh (một) . . .</w:t>
      </w:r>
    </w:p>
    <w:p>
      <w:pPr>
        <w:pStyle w:val="Compact"/>
      </w:pPr>
      <w:r>
        <w:br w:type="textWrapping"/>
      </w:r>
      <w:r>
        <w:br w:type="textWrapping"/>
      </w:r>
      <w:r>
        <w:t xml:space="preserve">Bệnh viện thị trấn cũng không phải quá lớn, hơn nữa khá vắng vẻ, nhưng lúc Alan chạy tới, liền chứng kiến hai y tá gác đêm toàn thân đầy máu phơi thây trên mặt đất.</w:t>
      </w:r>
      <w:r>
        <w:br w:type="textWrapping"/>
      </w:r>
      <w:r>
        <w:br w:type="textWrapping"/>
      </w:r>
      <w:r>
        <w:t xml:space="preserve">Thảm trạng của thi thể làm người ta sợ hãi cực kỳ, trên người có nhiều lỗ máu do răng nhọn cắn vào.</w:t>
      </w:r>
      <w:r>
        <w:br w:type="textWrapping"/>
      </w:r>
      <w:r>
        <w:br w:type="textWrapping"/>
      </w:r>
      <w:r>
        <w:t xml:space="preserve">May mắn người bệnh thường trú trong bệnh viện chỉ có mình Bella, Alan cảm thấy ma pháp trận tâm thần tương liên với mình đang bị vật lý tính mãnh liệt đánh vào, trong rừng cây cách đó không xa truyền đến tiếng gầm gừ như dã thú, hơn nữa thanh âm càng ngày càng xa.</w:t>
      </w:r>
      <w:r>
        <w:br w:type="textWrapping"/>
      </w:r>
      <w:r>
        <w:br w:type="textWrapping"/>
      </w:r>
      <w:r>
        <w:t xml:space="preserve">Là Carlisle, ông đang đánh nhau với ít nhất hai ma cà rồng, hơn nữa cố gắng kéo xa chiến trường để tránh gây họa đến người vô tội tới đây.</w:t>
      </w:r>
      <w:r>
        <w:br w:type="textWrapping"/>
      </w:r>
      <w:r>
        <w:br w:type="textWrapping"/>
      </w:r>
      <w:r>
        <w:t xml:space="preserve">Không chút thương tiếc thuận tay vứt con sói con to chừng con mèo trong tay đi, Alan liền bỏ thêm cho mình mười bảy mười tám cái ‘Khôi giáp hộ thân’, lập tức phóng tới phòng bệnh của Bella.</w:t>
      </w:r>
      <w:r>
        <w:br w:type="textWrapping"/>
      </w:r>
      <w:r>
        <w:br w:type="textWrapping"/>
      </w:r>
      <w:r>
        <w:t xml:space="preserve">Cậu muốn giải quyết con ma cà rồng đang công kích ma pháp trận bảo vệ Bella kia trước, sau đó lại đi trợ giúp Carlisle, khống chế sự tình trong phạm vi nhất định.</w:t>
      </w:r>
      <w:r>
        <w:br w:type="textWrapping"/>
      </w:r>
      <w:r>
        <w:br w:type="textWrapping"/>
      </w:r>
      <w:r>
        <w:t xml:space="preserve">“Ầm ——! Ầm ——!” Cảm tạ bệnh viện vắng vẻ, hơn nữa dân cư trong trấn cũng ít, càng nên cảm tạ bệnh viện trừ Carlisle và hai y tá ở lại trực ra cũng chỉ có người bệnh nằm viện là Bella, nếu không thanh âm này sớm đã mang người tới rồi. Còn phải cảm tạ Alan cho Bella uống ma dược có thành phần yên giấc hết sức hữu hiệu, cô đến giờ bình yên ngủ trên giường bệnh, không bị bất kỳ thanh âm nào làm bừng tỉnh.</w:t>
      </w:r>
      <w:r>
        <w:br w:type="textWrapping"/>
      </w:r>
      <w:r>
        <w:br w:type="textWrapping"/>
      </w:r>
      <w:r>
        <w:t xml:space="preserve">Khi Alan đuổi tới, liền thấy một nữ ma cà rồng, đang gầm thét như dã thú. Ả không ngừng nhào tới Bella cách ả vẻn vẹn có bốn năm mét, chỉ là luôn có một bức tường vô hình như tấm chắn ngăn cản ả, nữ ma cà rồng dưới cơn giận dữ hủy đi cửa phòng bệnh, liên tục không ngừng đem tấm ván gỗ, cái ghế, khung kim loại v…v ném tới phía giường bệnh Bella, nhưng những thứ làm vũ khí trút giận kia vẫn bị ma pháp trận của Alan cản trở.</w:t>
      </w:r>
      <w:r>
        <w:br w:type="textWrapping"/>
      </w:r>
      <w:r>
        <w:br w:type="textWrapping"/>
      </w:r>
      <w:r>
        <w:t xml:space="preserve">“Là ai!” thính lực nhạy cảm của nữ  ma cà rồng phát giác tiếng bước chân bước nhanh của Alan, vẻ mặt dữ tợn nhìn lại phía cậu.</w:t>
      </w:r>
      <w:r>
        <w:br w:type="textWrapping"/>
      </w:r>
      <w:r>
        <w:br w:type="textWrapping"/>
      </w:r>
      <w:r>
        <w:t xml:space="preserve">Đây là một ma cà rồng phi thường xinh đẹp, có một mái tóc quăn đỏ rực có thể nói là kinh diễm, tuy không xinh đẹp bằng Rosalie, nhưng vẻ phong tình yêu dị này Rosalie lãnh diễm lại có chỗ không bằng.</w:t>
      </w:r>
      <w:r>
        <w:br w:type="textWrapping"/>
      </w:r>
      <w:r>
        <w:br w:type="textWrapping"/>
      </w:r>
      <w:r>
        <w:t xml:space="preserve">“A, vẫn có người xông lên.” Nữ  ma cà rồng nhăn nhăn cái mũi, trên mặt đột nhiên lộ ra nụ cười tham lam: “A, cũng thơm y chang luôn… Mặc dù không thuần hậu như con bé này, nhưng nó cũng rất mê người.”</w:t>
      </w:r>
      <w:r>
        <w:br w:type="textWrapping"/>
      </w:r>
      <w:r>
        <w:br w:type="textWrapping"/>
      </w:r>
      <w:r>
        <w:t xml:space="preserve">“Con bé này là người thân của mi sao? Trên người hai mi đều có mùi hương thơm lừng chưa bao giờ ngửi thấy, chẳng lẽ là di truyền gia tộc.” nữ  ma cà rồng kia gắt gao nhìn chằm chằm vào Alan, trong đôi mắt màu máu lóe ra ánh nhìn đói khát: “Có lẽ người nhà các mi cũng có mùi vị thơm ngon như vậy.”</w:t>
      </w:r>
      <w:r>
        <w:br w:type="textWrapping"/>
      </w:r>
      <w:r>
        <w:br w:type="textWrapping"/>
      </w:r>
      <w:r>
        <w:t xml:space="preserve">Sắc mặt Alan trầm tĩnh, nhưng hai tay nắm chặt hơi hơi run rẩy, đây là khúc nhạc dạo bùng nổ bất cứ lúc nào.</w:t>
      </w:r>
      <w:r>
        <w:br w:type="textWrapping"/>
      </w:r>
      <w:r>
        <w:br w:type="textWrapping"/>
      </w:r>
      <w:r>
        <w:t xml:space="preserve">Ma cà rồng hút máu người, điểm khác nhau lớn nhất với các ma cà rồng ăn chay là chúng có một đôi mắt màu đỏ như máu, khác với màu vàng kim ấm áp trong suốt của gia tộc Cullen, là màu đỏ máu đại biểu cho tàn bạo cùng u ám.</w:t>
      </w:r>
      <w:r>
        <w:br w:type="textWrapping"/>
      </w:r>
      <w:r>
        <w:br w:type="textWrapping"/>
      </w:r>
      <w:r>
        <w:t xml:space="preserve">Đôi mắt màu máu dạng này, làm cậu nhớ tới cơn ác mộng kiếp trước và lần trước lúc ở Italy, kí ức không tốt chút nào!</w:t>
      </w:r>
      <w:r>
        <w:br w:type="textWrapping"/>
      </w:r>
      <w:r>
        <w:br w:type="textWrapping"/>
      </w:r>
      <w:r>
        <w:t xml:space="preserve">Cũng tà ác, cũng điên cuồng, cũng làm cậu cảm nhận được sợ hãi như có như không!</w:t>
      </w:r>
      <w:r>
        <w:br w:type="textWrapping"/>
      </w:r>
      <w:r>
        <w:br w:type="textWrapping"/>
      </w:r>
      <w:r>
        <w:t xml:space="preserve">Phù thủy mắt đen chậm rãi lui về phía sau hai bước, lén lút điều chỉnh góc độ của mình.</w:t>
      </w:r>
      <w:r>
        <w:br w:type="textWrapping"/>
      </w:r>
      <w:r>
        <w:br w:type="textWrapping"/>
      </w:r>
      <w:r>
        <w:t xml:space="preserve">Carlisle đã từng nói,  phản ứng cùng tốc độ kinh người của ma cà rồng tuyệt đối không phải người thường có thể có được, cho dù là phù thủy, cũng khó nhìn thấy bóng lưng chúng. Đối với điểm này, phù thủy sinh hoạt chung với ma cà rồng rất lâu cũng tin tưởng, tuy Edward một mực không mang Alan đi tham gia cuộc săn bắn của họ, nhưng thường xuyên xem Emmett, Jasper, Edward ‘Chơi đùa’, tốc độ ba người bọn họ bày ra. Sớm làm cho phù thủy thán phục.</w:t>
      </w:r>
      <w:r>
        <w:br w:type="textWrapping"/>
      </w:r>
      <w:r>
        <w:br w:type="textWrapping"/>
      </w:r>
      <w:r>
        <w:t xml:space="preserve">Tuyệt đối phải hành động trước khi ả ra tay, nếu không để một ma cà rồng vượt lên công kích trước, dù cậu tránh thoát đòn thứ nhất, cũng không cách nào ứng phó hậu chiêu còn lại.</w:t>
      </w:r>
      <w:r>
        <w:br w:type="textWrapping"/>
      </w:r>
      <w:r>
        <w:br w:type="textWrapping"/>
      </w:r>
      <w:r>
        <w:t xml:space="preserve">Alan không phải lần đầu tiên đánh nhau với ma cà rồng, vừa rồi cậu còn thu thập tên nhóc tộc sói hư hư thực thực nào đó. Thế nhưng ma lực bạo động kì diệu lần trước vốn chỉ do trùng hợp, con sói khổng lồ kia rõ ràng còn chưa có cách nào thích ứng sức mạnh của mình bây giờ, về phần lần trước gặp phải Ma cà rồng tại Italy, cũng không hề đánh nhau chính diện.</w:t>
      </w:r>
      <w:r>
        <w:br w:type="textWrapping"/>
      </w:r>
      <w:r>
        <w:br w:type="textWrapping"/>
      </w:r>
      <w:r>
        <w:t xml:space="preserve">Quay người lại, Alan như vừa bừng tỉnh khỏi nổi khiếp sợ, đột nhiên bỏ chạy. Trên mặt còn lộ ra biểu lộ hoảng sợ phải có của người thường.</w:t>
      </w:r>
      <w:r>
        <w:br w:type="textWrapping"/>
      </w:r>
      <w:r>
        <w:br w:type="textWrapping"/>
      </w:r>
      <w:r>
        <w:t xml:space="preserve">“Muốn chạy à!” Nữ  ma cà rồng liếm liếm đôi môi vì dính máu tươi mà trở lên diễm lệ, trong con ngươi màu máu nổi lên điên cuồng khát máu, buồn bực không chiếm được vừa rồi bị một con người đột nhiên xuất hiện tạo thành một con đường phát ra ngoài.</w:t>
      </w:r>
      <w:r>
        <w:br w:type="textWrapping"/>
      </w:r>
      <w:r>
        <w:br w:type="textWrapping"/>
      </w:r>
      <w:r>
        <w:t xml:space="preserve">Máu tươi tràn ngập ma lực, có mùi hương mà các loài khác không thể có được, không ngừng kích thích lý trí nữ  ma cà rồng, cẩn thận ngày thường lúc này bị ném bỏ, ả cười điên dại đuổi theo hướng phù thủy chạy trốn.</w:t>
      </w:r>
      <w:r>
        <w:br w:type="textWrapping"/>
      </w:r>
      <w:r>
        <w:br w:type="textWrapping"/>
      </w:r>
      <w:r>
        <w:t xml:space="preserve">Alan vốn cũng không thật sự muốn cùng ma cà rồng nổi tiếng về tốc độ cò cưa mi truy ta đuổi, sở dĩ chạy trốn một là muốn ma cà rồng lơ là, hai là muốn cho Bella giờ còn đang mê man trên giường bệnh rời xa nguy hiểm.</w:t>
      </w:r>
      <w:r>
        <w:br w:type="textWrapping"/>
      </w:r>
      <w:r>
        <w:br w:type="textWrapping"/>
      </w:r>
      <w:r>
        <w:t xml:space="preserve">Trong những niên đại xa xôi trước kia, cậu thân là một đại sư ma dược ở hậu phương kiêm luôn gián điệp hai mang, Severus cũng không phải chưa từng chiến đấu trong chiến trường, cũng có mấy lần quyết đấu bí ẩn. Người tinh thông nghệ thuật hắc ám như cậu nếu không phải vì có khả năng làm ma dược cần gấp cho hai bên trận doanh, khó mà không bị hai phe coi như hạt giống tiên phong tuyển chọn để ‘đặt nặng chiếu cố.’</w:t>
      </w:r>
      <w:r>
        <w:br w:type="textWrapping"/>
      </w:r>
      <w:r>
        <w:br w:type="textWrapping"/>
      </w:r>
      <w:r>
        <w:t xml:space="preserve">Nhưng dù sao đây cũng là lần đầu tiên chính diện chiến đấu với huyết tộc, bỏ qua chuyện ma lực bạo động lần trước chính cậu đều mơ mơ màng màng đánh nhau trong trạng thái bán hôn mê, về sau Edward kể lại cậu bạo phát sức mạnh cực kỳ đáng sợ, Emmett càng bởi vậy mà để lại bóng ma tâm lý rất sâu, nhưng Alan biết rõ, hết thảy chỉ do trùng hợp, bình thường cậu căn bản không cách nào bày ra sức mạnh khủng khiếp như vậy.</w:t>
      </w:r>
      <w:r>
        <w:br w:type="textWrapping"/>
      </w:r>
      <w:r>
        <w:br w:type="textWrapping"/>
      </w:r>
      <w:r>
        <w:t xml:space="preserve">Nhảy lên cầu thang, Alan quay đầu nhìn lại, ma cà rồng kia tuy cũng bước nhanh đuổi theo, nhưng rõ ràng không thèm đem hết toàn lực. Hiển nhiên ả đang hưởng thụ, hưởng thụ biểu lộ thất kinh của Alan cùng niềm vui thú của trò chơi mèo vờn chuột.</w:t>
      </w:r>
      <w:r>
        <w:br w:type="textWrapping"/>
      </w:r>
      <w:r>
        <w:br w:type="textWrapping"/>
      </w:r>
      <w:r>
        <w:t xml:space="preserve">“Phanh ——!” Alan cắn răng một cái, giả bộ ‘Trượt chân’, từ cầu thang lăn xuống.</w:t>
      </w:r>
      <w:r>
        <w:br w:type="textWrapping"/>
      </w:r>
      <w:r>
        <w:br w:type="textWrapping"/>
      </w:r>
      <w:r>
        <w:t xml:space="preserve">“A, té bị thương rồi nà.” Nữ ma cà rồng từng bước một đi từ từ xuống cầu thang, bước tiến của ả tuy chậm, lại ẩn chứa một sự uy hiếp như rắn độc.</w:t>
      </w:r>
      <w:r>
        <w:br w:type="textWrapping"/>
      </w:r>
      <w:r>
        <w:br w:type="textWrapping"/>
      </w:r>
      <w:r>
        <w:t xml:space="preserve">“Ngô ——!” Alan thấy vở kịch đã đủ, cậu giãy dụa muốn đứng lên, rồi lại giả bộ chân bị thương đứng không dậy nổi. Trong cổ Ôi Ôi rung động, rõ ràng là cực độ hoảng sợ mà không cách nào phát ra tiếng, run rẩy run rẩy lết về phía sau.</w:t>
      </w:r>
      <w:r>
        <w:br w:type="textWrapping"/>
      </w:r>
      <w:r>
        <w:br w:type="textWrapping"/>
      </w:r>
      <w:r>
        <w:t xml:space="preserve">“Thật sự anh tuấn đến hiếm thấy nha.” Nữ ma cà rồng từng bước một đi về phía cậu bé vì hoảng sợ mà toàn thân run rẩy, lại không thể thốt ra một câu đầy đủ.</w:t>
      </w:r>
      <w:r>
        <w:br w:type="textWrapping"/>
      </w:r>
      <w:r>
        <w:br w:type="textWrapping"/>
      </w:r>
      <w:r>
        <w:t xml:space="preserve">“Khuôn mặt anh tuấn như vầy, trừ máu ra, còn lại tái nhợt y như ma cà rồng. Sau đó mục thành bùn, hóa thành tro tàn, đáng tiếc cỡ nào…” Ả tàn nhẫn, cố ý nhổ ra từng chữ từng chữ: “Đợi khi hút khô máu của mi xong, ta liền đem đầu của mi làm thành tiêu bản, mỗi ngày ôm vào trong ngực, theo giúp ta vượt qua tháng năm vĩnh hằng. Mi có chịu không a, thiếu niên đẹp trai.”</w:t>
      </w:r>
      <w:r>
        <w:br w:type="textWrapping"/>
      </w:r>
      <w:r>
        <w:br w:type="textWrapping"/>
      </w:r>
      <w:r>
        <w:t xml:space="preserve">Môi của ả câu lên một độ cong yêu dị, vết máu nhàn nhạt phụ trợ, tựa như bỉ ngạn hoa nở rộ, đẹp đẽ phi thường.</w:t>
      </w:r>
      <w:r>
        <w:br w:type="textWrapping"/>
      </w:r>
      <w:r>
        <w:br w:type="textWrapping"/>
      </w:r>
      <w:r>
        <w:t xml:space="preserve">Alan nổi giận, kiếp trước cậu cũng thường xuyên uy hiếp mấy đứa nhóc quỷ khổng lồ kia tại Hogwarts, bảo là muốn đem tên nào đó ngâm vào nước thuốc làm thành tiêu bản, nhưng bây giờ lời nói này lại đổi lại từ miệng người khác nói ra, đối tượng tiếp nhận lại là chính mình! Alan nghĩ mà sôi máu.</w:t>
      </w:r>
      <w:r>
        <w:br w:type="textWrapping"/>
      </w:r>
      <w:r>
        <w:br w:type="textWrapping"/>
      </w:r>
      <w:r>
        <w:t xml:space="preserve">“Vũng bùn hiện hình!” Thấy nữ ma cà rồng từng bước đến gần, gần đến một khoảng cách có thể thi triển ma pháp. Alan ban đầu vì ‘Hoảng sợ’ và ‘Bị thương’ ngã xuống đất chỉ có thể run lên nhè nhẹ đột nhiên khỏe như vâm nhảy lên, tìm đúng phương hướng, vung ra một cái ma chú.</w:t>
      </w:r>
      <w:r>
        <w:br w:type="textWrapping"/>
      </w:r>
      <w:r>
        <w:br w:type="textWrapping"/>
      </w:r>
      <w:r>
        <w:t xml:space="preserve">Sàn nhà dưới chân nữ ma cà rồng trong nháy mắt biến thành vũng bùn, ả không kịp phản ứng lập tức lún sâu vào, mặc dù là rút hai chân bị lún vào bùn của mình ra cực nhanh, nhưng tốc độ vẫn chậm lại một chút.</w:t>
      </w:r>
      <w:r>
        <w:br w:type="textWrapping"/>
      </w:r>
      <w:r>
        <w:br w:type="textWrapping"/>
      </w:r>
      <w:r>
        <w:t xml:space="preserve">“Sectumsempra!” “Sectumsempra!” “Sectumsempra!”</w:t>
      </w:r>
      <w:r>
        <w:br w:type="textWrapping"/>
      </w:r>
      <w:r>
        <w:br w:type="textWrapping"/>
      </w:r>
      <w:r>
        <w:t xml:space="preserve">Liên tiếp ba cái sectumsempra bắn ra cùng một chỗ, vung vào nữ ma cà rồng nhanh vô cùng, ma cà rồng ở giữa không trung vừa từ mặt đất ngoi lên truyền đến tiếng gào thê lương!!!</w:t>
      </w:r>
      <w:r>
        <w:br w:type="textWrapping"/>
      </w:r>
      <w:r>
        <w:br w:type="textWrapping"/>
      </w:r>
      <w:r>
        <w:t xml:space="preserve">“Impedimenta!” “Khôi giáp hộ thân!”</w:t>
      </w:r>
      <w:r>
        <w:br w:type="textWrapping"/>
      </w:r>
      <w:r>
        <w:br w:type="textWrapping"/>
      </w:r>
      <w:r>
        <w:t xml:space="preserve">Alan lại tung liên tiếp hai cái Impedimen ngăn trở ma cà rồng, đồng thời tăng mạnh mấy cái khôi giáp hộ thân trên thân thể, lúc này mới nhân cơ hội liếc nữ ma cà rồng một cái.</w:t>
      </w:r>
      <w:r>
        <w:br w:type="textWrapping"/>
      </w:r>
      <w:r>
        <w:br w:type="textWrapping"/>
      </w:r>
      <w:r>
        <w:t xml:space="preserve">Vừa rồi góc độ Alan chém ra sectumsempra thật sự nham hiểm vô cùng, thân thể ma cà rồng cường hãn, vẻn vẹn ba cái sectumsempra chỉ sợ rất khó làm ả bị thương. Bởi vậy sectumsempra của Alan, toàn bộ đều hướng vào mặt của đối phương mà chăm sóc.</w:t>
      </w:r>
      <w:r>
        <w:br w:type="textWrapping"/>
      </w:r>
      <w:r>
        <w:br w:type="textWrapping"/>
      </w:r>
      <w:r>
        <w:t xml:space="preserve">Một lỗ tai của ma cà rồng hoàn toàn bị cắt mất, hai cái sectumsempra còn lại thì chồng lên liên tiếp vào mặt ả, mở ra một lỗ hổng thật sâu, gân như có thể nhìn thấy răng lợi và mấy bộ phận bên trong.</w:t>
      </w:r>
      <w:r>
        <w:br w:type="textWrapping"/>
      </w:r>
      <w:r>
        <w:br w:type="textWrapping"/>
      </w:r>
      <w:r>
        <w:t xml:space="preserve">Vết thương khủng bố không chảy máu tươi, cơ thể màu xám trắng giống như thạch cao, vết thương đang líu nhíu nhúc nhích gắn liền lại.</w:t>
      </w:r>
      <w:r>
        <w:br w:type="textWrapping"/>
      </w:r>
      <w:r>
        <w:br w:type="textWrapping"/>
      </w:r>
      <w:r>
        <w:t xml:space="preserve">Tốc độ khôi phục của ma cà rồng mau đến kinh người, nhưng thương tích bị ma pháp tạo thành cũng không dễ dàng khép lại, điểm ấy Alan đã thấy trên người của Edward.</w:t>
      </w:r>
      <w:r>
        <w:br w:type="textWrapping"/>
      </w:r>
      <w:r>
        <w:br w:type="textWrapping"/>
      </w:r>
      <w:r>
        <w:t xml:space="preserve">“Chết tiệt! đến tột cùng mi là ai!” Tuy kinh dị quyền năng của đối phương, nhưng ma cà rồng phẫn nộ cũng không để ý nghi vấn trong lòng, như dã thú tru lên đánh tới phía cậu. Mà ngay cả Alan cũng giật mình, ma cà rồng này hung ác điên cuồng hơn hồi nãy rất nhiều.</w:t>
      </w:r>
      <w:r>
        <w:br w:type="textWrapping"/>
      </w:r>
      <w:r>
        <w:br w:type="textWrapping"/>
      </w:r>
      <w:r>
        <w:t xml:space="preserve">Cậu cũng không muốn nghĩ, ba cái sectumsempra vừa rồi gần như hủy dung đối phương rồi. Đối với một người phụ nữ mà nói, dung mạo luôn là thứ các cô yêu nhất, cho dù ả là ma cà rồng đi nữa. Bởi vậy, nữ ma cà rồng đã bị hủy dung, phát điên!</w:t>
      </w:r>
      <w:r>
        <w:br w:type="textWrapping"/>
      </w:r>
      <w:r>
        <w:br w:type="textWrapping"/>
      </w:r>
      <w:r>
        <w:t xml:space="preserve">“Đáng chết!” mặt Alan đều tái rồi, thấy nữ ma cà rồng hung mãnh như thú điên, cái này còn khủng bố hơn so với người sói biến thân dưới đêm trăng.</w:t>
      </w:r>
      <w:r>
        <w:br w:type="textWrapping"/>
      </w:r>
      <w:r>
        <w:br w:type="textWrapping"/>
      </w:r>
      <w:r>
        <w:t xml:space="preserve">Hai cái Impedimenta chỉ hơi cản nữ ma cà rồng lại trong chốc lát. Đã bị ả ngang nhiên đánh vỡ, Alan thậm chí nghĩ coi trạng thái hiện tại của ả nếu đánh sâu vào ma pháp trận Slytherin truyền lại cậu bố trí tại phòng của Bella, không biết chừng có thể làm hỏng cũng không chừng!</w:t>
      </w:r>
      <w:r>
        <w:br w:type="textWrapping"/>
      </w:r>
      <w:r>
        <w:br w:type="textWrapping"/>
      </w:r>
      <w:r>
        <w:t xml:space="preserve">“Phanh ——!” ma cà rồng nặng nề đạp vào tường, móng tay phải bén nhọn của ả bóp lấy cổ cậu, nhưng lại không cách nào đâm vào da thịt cho dù là một phần.</w:t>
      </w:r>
      <w:r>
        <w:br w:type="textWrapping"/>
      </w:r>
      <w:r>
        <w:br w:type="textWrapping"/>
      </w:r>
      <w:r>
        <w:t xml:space="preserve">Là khôi giáp hộ thân đang bảo vệ cậu, nhưng Alan biết rõ, ma pháp này duy trì không được bao lâu.</w:t>
      </w:r>
      <w:r>
        <w:br w:type="textWrapping"/>
      </w:r>
      <w:r>
        <w:br w:type="textWrapping"/>
      </w:r>
      <w:r>
        <w:t xml:space="preserve">Nữ ma cà rồng vừa cảm thấy không đúng, đang muốn hành động tiếp, lại phát giác Alan đã bắt được bàn tay phải mình đang bóp cổ cậu.</w:t>
      </w:r>
      <w:r>
        <w:br w:type="textWrapping"/>
      </w:r>
      <w:r>
        <w:br w:type="textWrapping"/>
      </w:r>
      <w:r>
        <w:t xml:space="preserve">Thiếu niên phù thủy mắt đen lộ ra một nụ cười có thể xưng là ác độc, cậu lớn tiếng niệm: “Diffindo!”</w:t>
      </w:r>
      <w:r>
        <w:br w:type="textWrapping"/>
      </w:r>
      <w:r>
        <w:br w:type="textWrapping"/>
      </w:r>
      <w:r>
        <w:t xml:space="preserve">“Oanh!” khoảng cách gần như thế, tay phải nữ  ma cà rồng bị cắt nát một nửa.</w:t>
      </w:r>
      <w:r>
        <w:br w:type="textWrapping"/>
      </w:r>
      <w:r>
        <w:br w:type="textWrapping"/>
      </w:r>
      <w:r>
        <w:t xml:space="preserve">Ả còn chưa kịp kêu thảm, một cảm giác ruột như lửa đốt không cách nào hình dung kéo tới.</w:t>
      </w:r>
      <w:r>
        <w:br w:type="textWrapping"/>
      </w:r>
      <w:r>
        <w:br w:type="textWrapping"/>
      </w:r>
      <w:r>
        <w:t xml:space="preserve">Nguy hiểm chết người!</w:t>
      </w:r>
      <w:r>
        <w:br w:type="textWrapping"/>
      </w:r>
      <w:r>
        <w:br w:type="textWrapping"/>
      </w:r>
      <w:r>
        <w:t xml:space="preserve">Có thiên phú Hắc Ám là chạy trốn, độ cảm ứng đối với nguy hiểm vượt xa người thường, nữ Ma cà rồng vội ẩn núp. Thiếu niên anh tuấn mắt đen trước mắt, lại cho ả cảm giác uy hiếp đến tánh mạng!</w:t>
      </w:r>
      <w:r>
        <w:br w:type="textWrapping"/>
      </w:r>
      <w:r>
        <w:br w:type="textWrapping"/>
      </w:r>
      <w:r>
        <w:t xml:space="preserve">Tuy khó có thể tin, nhưng nữ ma cà rồng vô cùng tin tưởng cảm giác của mình đối với nguy hiểm, nhất là vừa rồi thiếu niên biểu hiện ra một loạt quyền năng kỳ dị càng là bằng chứng chứng minh.</w:t>
      </w:r>
      <w:r>
        <w:br w:type="textWrapping"/>
      </w:r>
      <w:r>
        <w:br w:type="textWrapping"/>
      </w:r>
      <w:r>
        <w:t xml:space="preserve">Ả đang chuẩn bị liều mạng chạy trốn, thế nhưng ngay sau đó trước mắt đều là ánh lửa đen tuyệt đẹp, giống như kiệt tác hoàn mỹ nhất của Satan đứng đầu địa ngục trong truyền thuyết.</w:t>
      </w:r>
      <w:r>
        <w:br w:type="textWrapping"/>
      </w:r>
      <w:r>
        <w:br w:type="textWrapping"/>
      </w:r>
      <w:r>
        <w:t xml:space="preserve">Trước khi hóa thành tro tàn, ả như nhìn thấy thiếu niên kia lộ ra một nụ cười cực kỳ lạnh lùng, sau đó mở môi, khẽ nói.</w:t>
      </w:r>
      <w:r>
        <w:br w:type="textWrapping"/>
      </w:r>
      <w:r>
        <w:br w:type="textWrapping"/>
      </w:r>
      <w:r>
        <w:t xml:space="preserve">“Lửa quỷ!”</w:t>
      </w:r>
      <w:r>
        <w:br w:type="textWrapping"/>
      </w:r>
      <w:r>
        <w:br w:type="textWrapping"/>
      </w:r>
    </w:p>
    <w:p>
      <w:pPr>
        <w:pStyle w:val="Heading2"/>
      </w:pPr>
      <w:bookmarkStart w:id="77" w:name="chương-47-chiến-tranh-hai-.-.-."/>
      <w:bookmarkEnd w:id="77"/>
      <w:r>
        <w:t xml:space="preserve">48. Chương 47: Chiến Tranh (hai) . . .\</w:t>
      </w:r>
    </w:p>
    <w:p>
      <w:pPr>
        <w:pStyle w:val="Compact"/>
      </w:pPr>
      <w:r>
        <w:br w:type="textWrapping"/>
      </w:r>
      <w:r>
        <w:br w:type="textWrapping"/>
      </w:r>
      <w:r>
        <w:t xml:space="preserve">Giải quyết nữ ma cà rồng, Alan thở dốc nửa ngày, nhưng cậu không dám nghỉ ngơi, cậi còn phải đi giúp Carlisle.</w:t>
      </w:r>
      <w:r>
        <w:br w:type="textWrapping"/>
      </w:r>
      <w:r>
        <w:br w:type="textWrapping"/>
      </w:r>
      <w:r>
        <w:t xml:space="preserve">Tuy Alice gia tộc Cullen có năng lực biết trước, nhưng biết trước này thật sự có chút mờ ảo, huống chi chuyện này dù sao cũng liên quan đến Bella, người làm thiên phú Hắc Ám của ma cà rồng không cách nào sinh ra phản ứng, ai biết Alice có thể biết trước chuyện Carlisle vì bảo vệ Bella nên bị ma cà rồng vây công mà kịp thời đuổi tới hay không.</w:t>
      </w:r>
      <w:r>
        <w:br w:type="textWrapping"/>
      </w:r>
      <w:r>
        <w:br w:type="textWrapping"/>
      </w:r>
      <w:r>
        <w:t xml:space="preserve">Bảo vệ người nhà của mình không chỉ là tiềm chất của gia đình Malfoy bạc kim, hoặc là nói đó thật ra là tiềm chất của tất cả phù thủy Slytherin. Mặc dù mạnh miệng không thừa nhận, nhưng hiện tại gia đình Cullen xác thực đã được Alan bỏ vào vị trí ‘Người nhà’.</w:t>
      </w:r>
      <w:r>
        <w:br w:type="textWrapping"/>
      </w:r>
      <w:r>
        <w:br w:type="textWrapping"/>
      </w:r>
      <w:r>
        <w:t xml:space="preserve">Hít sâu một hơi, Alan dùng tới ma pháp truy tung lần trước đã tìm thấy bọn cướp, nhặt lên một mảnh đồng phục cậu đã từng thấy Carlisle mặc, đốt thành tro tàn, đuổi theo làn tro tàn bay lên dày đặc!</w:t>
      </w:r>
      <w:r>
        <w:br w:type="textWrapping"/>
      </w:r>
      <w:r>
        <w:br w:type="textWrapping"/>
      </w:r>
      <w:r>
        <w:t xml:space="preserve">Tổng cộng có ba ma cà rồng đang đánh nhau trong rừng, một người đàn ông tóc đen cao lớn cường tráng, một gã tóc quăn màu nâu nhạt thân hình mảnh khảnh, lẫn nhau tạo thành góc đứng, quần áo của bọn chúng đều rất cũ nát, đi chân trần, tựa như những kẻ lang thang chật vật.</w:t>
      </w:r>
      <w:r>
        <w:br w:type="textWrapping"/>
      </w:r>
      <w:r>
        <w:br w:type="textWrapping"/>
      </w:r>
      <w:r>
        <w:t xml:space="preserve">Mà thanh niên anh tuấn bị chúng vây quanh là một nam tử tóc vàng, tuy quần áo nửa người trên đã bị xé rách có chút nhếch nhác, nhưng khí chất cao quý trong trẻo giữa trán thì kẻ thù của ông không có khả năng bằng được.</w:t>
      </w:r>
      <w:r>
        <w:br w:type="textWrapping"/>
      </w:r>
      <w:r>
        <w:br w:type="textWrapping"/>
      </w:r>
      <w:r>
        <w:t xml:space="preserve">Carlisle cũng không muốn thật sự cùng hai ma cà rồng lang thang này đấu đến ngươi chết ta sống, mặc dù chúng và bạn của chúng, nữ ma cà rồng kia gần như hủy diệt cả bệnh viện, còn giết chết hai y tá trực đêm. Hô, may mắn Alan để lại cho Bella ma pháp trận, còn có thể kéo dài trong chốc lát.</w:t>
      </w:r>
      <w:r>
        <w:br w:type="textWrapping"/>
      </w:r>
      <w:r>
        <w:br w:type="textWrapping"/>
      </w:r>
      <w:r>
        <w:t xml:space="preserve">Thiên tính của ma cà rồng vốn là lạnh lùng, cho dù Carlisle thân là chủ nhân lãnh địa có nghĩa vụ bảo vệ cư dân thị trấn thì cũng chỉ trong phạm vi nhất định. Nếu không phải vì Alan yêu cầu bảo vệ Bella, Carlisle nhiều lắm chỉ đuổi ba ma cà rồng lang thang này ra khỏi Forks, để tránh hành vi không kiêng nể gì của chúng mang đến nguy cơ bại lộ gia tộc của mình, mà không phải thật sự liều chết cùng chúng.</w:t>
      </w:r>
      <w:r>
        <w:br w:type="textWrapping"/>
      </w:r>
      <w:r>
        <w:br w:type="textWrapping"/>
      </w:r>
      <w:r>
        <w:t xml:space="preserve">Đó cũng không phải vì Carlisle sợ phiền phức, chỉ là bản tính xử sự làm người mà thôi. Huống chi ma cà rồng là chủng tộc Trường Sinh, tánh mạng có xu hướng vô hạn, một khi thật sự kết mối thù không thể xóa bỏ, rất nhiều ma cà rồng đều không tiếc hao phí mấy chục năm thậm chí mấy trăm năm để chậm rãi tìm cơ hội trả thù, điều này thật khiến người ta khó lòng phòng bị mà lại như phụ cốt chi thư (giòi bọ trong xương??) trốn mãi không được.</w:t>
      </w:r>
      <w:r>
        <w:br w:type="textWrapping"/>
      </w:r>
      <w:r>
        <w:br w:type="textWrapping"/>
      </w:r>
      <w:r>
        <w:t xml:space="preserve">“Hai vị lữ hành này, còn người bạn của các người nữa.” Carlisle đột nhiên lên tiếng, ông quyết định nhượng bộ một bước: “Tôi không muốn kết mối thù bất tử bất hưu với các vị, cô bé kia thì tôi nhất định phải bảo vệ, hơn nữa hành vi của các vị hôm nay đã khiến cho con người chú ý, điều này sẽ mang đến phiền toái cho gia tộc của tôi, kính xin các vị rời khỏi Forks.”</w:t>
      </w:r>
      <w:r>
        <w:br w:type="textWrapping"/>
      </w:r>
      <w:r>
        <w:br w:type="textWrapping"/>
      </w:r>
      <w:r>
        <w:t xml:space="preserve">Gần đây Alan luôn bận rộn nhiều việc, hơn nữa cậu vốn không thế nào chú ý các loại tin tức trên báo, nhưng làm  tộc trưởng gia tộc ma cà rồng đã sớm biết, gần đây phát sinh một vài vụ án mãnh thú đả thương người hư hư thật thật những vùng lân cận, kỳ thật đều là do ba ma cà rồng này gây nên.</w:t>
      </w:r>
      <w:r>
        <w:br w:type="textWrapping"/>
      </w:r>
      <w:r>
        <w:br w:type="textWrapping"/>
      </w:r>
      <w:r>
        <w:t xml:space="preserve">“Phải biết rằng, tôi —— cũng không phải chỉ có một mình.” Carlisle tiện thể mơ hồ uy hiếp, ma cà rồng lang thang, cho dù tạo thành đoàn như chúng, cũng tuyệt đối không dám tùy tiện trêu chọc gia tộc ma cà rồng có chỗ ở cố định.</w:t>
      </w:r>
      <w:r>
        <w:br w:type="textWrapping"/>
      </w:r>
      <w:r>
        <w:br w:type="textWrapping"/>
      </w:r>
      <w:r>
        <w:t xml:space="preserve">Forks có cả một gia tộc ma cà rồng?!</w:t>
      </w:r>
      <w:r>
        <w:br w:type="textWrapping"/>
      </w:r>
      <w:r>
        <w:br w:type="textWrapping"/>
      </w:r>
      <w:r>
        <w:t xml:space="preserve">Hai ma cà rồng hơi sợ hãi, bọn họ quả thật có chút kiêng kị.</w:t>
      </w:r>
      <w:r>
        <w:br w:type="textWrapping"/>
      </w:r>
      <w:r>
        <w:br w:type="textWrapping"/>
      </w:r>
      <w:r>
        <w:t xml:space="preserve">Bất kể nhân số bao nhiêu, một gia tộc ma cà rồng hình thành tuyệt đối không chỉ có vài người đơn giản như vậy, thành viên của họ tin cậy, ăn ý, lúc tác chiến thậm chí có thể tâm ý tương thông với nhau, phát huy sức mạnh gấp mấy lần! Nhất là có vài gia tộc còn kết thành liên minh, hoặc có giao tình với nhau, đắc tội một gia tộc ma cà rồng, rất có thể bị những gia tộc ma cà rồng khác cùng cô lập!</w:t>
      </w:r>
      <w:r>
        <w:br w:type="textWrapping"/>
      </w:r>
      <w:r>
        <w:br w:type="textWrapping"/>
      </w:r>
      <w:r>
        <w:t xml:space="preserve">Nghe nói Volterra tại Italy, nơi đó có gia tộc mạnh nhất thế giới ma cà rồng—— gia tộc Volturi!</w:t>
      </w:r>
      <w:r>
        <w:br w:type="textWrapping"/>
      </w:r>
      <w:r>
        <w:br w:type="textWrapping"/>
      </w:r>
      <w:r>
        <w:t xml:space="preserve">Trong gia tộc này có vô số cường giả tuyệt thế giới huyết tộc, cùng các thế lực bí ẩn thậm chí có vô số quan hệ đến thế giới loài người, nội tình thâm hậu truyền thừa ngàn năm. Sự cường đại của họ thậm chí có thể chế định quy tắc của huyết tộc, vận dụng thủ đoạn thiết huyết (ý chí kiên cường và giàu lòng hi sinh) bắt buộc các ma cà rồng phục tòng, được xưng là hoàng tộc trong giới ma cà rồng!</w:t>
      </w:r>
      <w:r>
        <w:br w:type="textWrapping"/>
      </w:r>
      <w:r>
        <w:br w:type="textWrapping"/>
      </w:r>
      <w:r>
        <w:t xml:space="preserve">Hai ma cà rồng vì lời nói của Carlisle mà liếc mắt nhìn nhau, trong mắt gã tóc quăn nâu đã có ý thỏa hiệp, mà ánh mắt tên cường tráng tóc đen kia lại chứa đựng không cam lòng mãnh liệt.</w:t>
      </w:r>
      <w:r>
        <w:br w:type="textWrapping"/>
      </w:r>
      <w:r>
        <w:br w:type="textWrapping"/>
      </w:r>
      <w:r>
        <w:t xml:space="preserve">Sức mạnh của ma cà rồng cũng không phải một khi chuyển hóa thành ma cà rồng liền nhất định không thay đổi, phát triển và tích lũy sau đó cũng hết sức quan trọng, mà nguồn suối sức mạnh của ma cà rồng —— chính là máu!</w:t>
      </w:r>
      <w:r>
        <w:br w:type="textWrapping"/>
      </w:r>
      <w:r>
        <w:br w:type="textWrapping"/>
      </w:r>
      <w:r>
        <w:t xml:space="preserve">Ma cà rồng có thể dựa vào máu tăng cường sức mạnh, thậm chí kích phát thiên phú Hắc Ám rất cao, nhất là máu giàu năng lượng dị thường.</w:t>
      </w:r>
      <w:r>
        <w:br w:type="textWrapping"/>
      </w:r>
      <w:r>
        <w:br w:type="textWrapping"/>
      </w:r>
      <w:r>
        <w:t xml:space="preserve">Máu của Bella, ẩn chứa ma lực dồi dào đế quái lạ, năng lượng tràn đày, đối với ma cà rồng nóng lòng muốn trở nên mạnh mẽ mà nói là thần dược tăng cường sức mạnh!</w:t>
      </w:r>
      <w:r>
        <w:br w:type="textWrapping"/>
      </w:r>
      <w:r>
        <w:br w:type="textWrapping"/>
      </w:r>
      <w:r>
        <w:t xml:space="preserve">Ma cà rồng có mái tóc quăn màu rám nắng kia đánh cho bạn mình một ánh mắt, sắc mặt của chúng thoáng dãn ra một chút, nhưng chỉ là một chút, một khi Carlisle có hành động, nghênh đón chính là công kích cuồng phong bạo vũ của chúng.</w:t>
      </w:r>
      <w:r>
        <w:br w:type="textWrapping"/>
      </w:r>
      <w:r>
        <w:br w:type="textWrapping"/>
      </w:r>
      <w:r>
        <w:t xml:space="preserve">“A, xin chào, tôi là Laurent, đây là James, vị vừa rồi kia là Victoria. Chúng tôi chỉ đi ngang qua nơi này, cũng không nghĩ trêu chọc phiền toái cho mình.” Laurent cười cười.</w:t>
      </w:r>
      <w:r>
        <w:br w:type="textWrapping"/>
      </w:r>
      <w:r>
        <w:br w:type="textWrapping"/>
      </w:r>
      <w:r>
        <w:t xml:space="preserve">Nét mặt gã vẫn tương đối buông lỏng, đây là đương nhiên. Mặc dù đối phương tự xưng là thành viên gia tộc ma cà rồng, nhưng hiện tại dù sao chỉ có một người. Cho dù thật sự trở mặt, dân du cư như chúng, có thể lập tức rời đi, không bước vào trấn Forks nữa, chẳng lẽ gia tộc của hắn thật sẽ đuổi giết họ khắp thế giới ư.</w:t>
      </w:r>
      <w:r>
        <w:br w:type="textWrapping"/>
      </w:r>
      <w:r>
        <w:br w:type="textWrapping"/>
      </w:r>
      <w:r>
        <w:t xml:space="preserve">“Nhưng con bé kia!” thanh âm khàn khàn của James cất lên: “Ta muốn con nhỏ đó!”</w:t>
      </w:r>
      <w:r>
        <w:br w:type="textWrapping"/>
      </w:r>
      <w:r>
        <w:br w:type="textWrapping"/>
      </w:r>
      <w:r>
        <w:t xml:space="preserve">Máu tươi tràn ngập mùi thơm mê người, năng lượng dồi dào! Sự hấp dẫn không cách nào ngăn cản!</w:t>
      </w:r>
      <w:r>
        <w:br w:type="textWrapping"/>
      </w:r>
      <w:r>
        <w:br w:type="textWrapping"/>
      </w:r>
      <w:r>
        <w:t xml:space="preserve">“Điều đó không có khả năng! Cô bé kia được gia tộc bọn tôi bảo vệ.” Carlisle lạnh lùng nói, nếu ông thật sự đáp ứng hai ma cà rồng này, như vậy ông không cách nào ăn nói với Alan, hơn nữa lấy tính tình của Alan, nhất định sẽ vì việc này mà quyết liệt với mình, thậm chí sẽ giận chó đánh mèo lên thành viên khác trong gia tộc. Cứ như vậy, Edward sẽ kẹt giữa khó xử, thậm chí thống khổ.</w:t>
      </w:r>
      <w:r>
        <w:br w:type="textWrapping"/>
      </w:r>
      <w:r>
        <w:br w:type="textWrapping"/>
      </w:r>
      <w:r>
        <w:t xml:space="preserve">Con của ông, trăm năm nay, chỉ yêu có một người thôi. Một khi mất đi Alan, Carlisle thậm chí không dám tưởng tượng thằng con mẫn cảm của mình sẽ thương tâm đến mức nào!</w:t>
      </w:r>
      <w:r>
        <w:br w:type="textWrapping"/>
      </w:r>
      <w:r>
        <w:br w:type="textWrapping"/>
      </w:r>
      <w:r>
        <w:t xml:space="preserve">Thân là cha, ông không thể để con mình rơi vào thống khổ.</w:t>
      </w:r>
      <w:r>
        <w:br w:type="textWrapping"/>
      </w:r>
      <w:r>
        <w:br w:type="textWrapping"/>
      </w:r>
      <w:r>
        <w:t xml:space="preserve">Tuy thời gian ở chung không quá lâu, nhưng Alan xác thực mang đến cho gia đình ông không ít thay đổi, lịch duyệt sáu trăm năm phong phú khiến Carlisle nhìn ra được, Alan thật ra là một cậu bé mặt lạnh tim nóng.</w:t>
      </w:r>
      <w:r>
        <w:br w:type="textWrapping"/>
      </w:r>
      <w:r>
        <w:br w:type="textWrapping"/>
      </w:r>
      <w:r>
        <w:t xml:space="preserve">Edward không thể nghi ngờ là yêu Alan, ông nhìn ra, vì Alan, Edward thậm chí nguyện ý vứt bỏ mạng của mình!</w:t>
      </w:r>
      <w:r>
        <w:br w:type="textWrapping"/>
      </w:r>
      <w:r>
        <w:br w:type="textWrapping"/>
      </w:r>
      <w:r>
        <w:t xml:space="preserve">Trong ánh mắt sắc bén của James dâng lên sát ý: “A, điều này thật là bí mật độg trời, ta nhìn thấy gì đây? Một con người? Một con người được ma cà rồng bảo vệ…” Hắn phát ra tiếng chậc chậc kinh ngạc.</w:t>
      </w:r>
      <w:r>
        <w:br w:type="textWrapping"/>
      </w:r>
      <w:r>
        <w:br w:type="textWrapping"/>
      </w:r>
      <w:r>
        <w:t xml:space="preserve">“Chẳng lẽ con nhỏ đó là người ca hát, cho nên mới tận tâm bảo vệ nó?” James cười lạnh nói, không khí ban đầu có chút hòa hoãn trong nháy mắt lại giương cung bạt kiếm lần nữa: “Bằng không, một ma cà rồng, tại sao phải vô duyên vô cớ đi bảo vệ một con bé loài người. Hay là ông cũng phát hiện nó ngon quá, không đành lòng hút khô nó một lần, cho nên muốn làm thành một huyết nô —— nuôi dưỡng.”</w:t>
      </w:r>
      <w:r>
        <w:br w:type="textWrapping"/>
      </w:r>
      <w:r>
        <w:br w:type="textWrapping"/>
      </w:r>
      <w:r>
        <w:t xml:space="preserve">Có vài ma cà rồng sợ săn bắn con người trường kỳ sẽ đưa tới một ít phiền toái không cần thiết, bởi vậy liền đem một vài con người hương vị tốt nuôi dưỡng như súc vật, loại người này, được xưng là huyết nô!</w:t>
      </w:r>
      <w:r>
        <w:br w:type="textWrapping"/>
      </w:r>
      <w:r>
        <w:br w:type="textWrapping"/>
      </w:r>
      <w:r>
        <w:t xml:space="preserve">“Điều này không liên quan đến ngươi!” Nghe được hai chữ huyết nô, Carlisle chán ghét nhăn mày, hiển nhiên ông rất ghét từ này.</w:t>
      </w:r>
      <w:r>
        <w:br w:type="textWrapping"/>
      </w:r>
      <w:r>
        <w:br w:type="textWrapping"/>
      </w:r>
      <w:r>
        <w:t xml:space="preserve">Gã cường tráng mang tên James, có ánh mắt sắc bén, cùng thần thái dữ tợn, xem xét cũng biết là một tên tàn bạo hung ác.</w:t>
      </w:r>
      <w:r>
        <w:br w:type="textWrapping"/>
      </w:r>
      <w:r>
        <w:br w:type="textWrapping"/>
      </w:r>
      <w:r>
        <w:t xml:space="preserve">Đối mặt lão ma cà rồng Carlisle sống hơn sáu trăm năm, sau lưng có gia tộc, gã vẫn không chịu đè nén bản tính của mình, trong cổ phát ra tiếng rít gào như mãnh thú, bộ dạng súc thế đợi bổ nhào.</w:t>
      </w:r>
      <w:r>
        <w:br w:type="textWrapping"/>
      </w:r>
      <w:r>
        <w:br w:type="textWrapping"/>
      </w:r>
      <w:r>
        <w:t xml:space="preserve">Laurence mặc dù có điểm không tình nguyện, nhưng vẫn khôi phục tư thế đứng thẳng ban đầu lần nữa, động tác tương trợ rõ ràng này lại làm James phát ra tiếng cười sung sướng mà điên cuồng.</w:t>
      </w:r>
      <w:r>
        <w:br w:type="textWrapping"/>
      </w:r>
      <w:r>
        <w:br w:type="textWrapping"/>
      </w:r>
      <w:r>
        <w:t xml:space="preserve">Lông mày Carlisle cau lại, ma cà rồng ăn chay cùng ma cà rồng ăn mặn vỏn vẹn chỉ kém một chữ, nhưng trên thực tế lại cách biệt một trời một vực, trừ nơi phát ra thức ăn để duy trì tánh mạng khác nhau ra, lúc đối mặt tranh đấu cũng có chỗ khác biệt.</w:t>
      </w:r>
      <w:r>
        <w:br w:type="textWrapping"/>
      </w:r>
      <w:r>
        <w:br w:type="textWrapping"/>
      </w:r>
      <w:r>
        <w:t xml:space="preserve">Ma cà rồng ăn mặn mặc dù không thể bảo trì đầu óc thanh tỉnh lúc tác chiến như ma cà rồng ăn chay ra, một khi ra tay, bản tính Cuồng Bạo kia sẽ càng tăng thêm hung tính của họ! Nếu chiến đấu thời gian dài Carlisle tuy không sợ, nhưng Bella bây giờ còn đang ở bệnh viện, nơi đó còn có một nữ ma cà rồng, ông còn đang bận lòng vì tình huống của Bella.</w:t>
      </w:r>
      <w:r>
        <w:br w:type="textWrapping"/>
      </w:r>
      <w:r>
        <w:br w:type="textWrapping"/>
      </w:r>
      <w:r>
        <w:t xml:space="preserve">James liếm liếm môi, hồi tưởng đến mùi máu hấp dẫn không cách nào chống cự ngửi thấy trong lúc vô tình của con bé kia, thơm ngon chưa bao giờ thấy qua và máu tươi đầy rẫy năng lượng hấp dẫn đốt cháy lý trí của hắn.</w:t>
      </w:r>
      <w:r>
        <w:br w:type="textWrapping"/>
      </w:r>
      <w:r>
        <w:br w:type="textWrapping"/>
      </w:r>
      <w:r>
        <w:t xml:space="preserve">Mỹ diệu, hấp dẫn cỡ nào, máu làm cho người ta không cách nào kháng cự a!</w:t>
      </w:r>
      <w:r>
        <w:br w:type="textWrapping"/>
      </w:r>
      <w:r>
        <w:br w:type="textWrapping"/>
      </w:r>
      <w:r>
        <w:t xml:space="preserve">Tuy Victoria hình như gặp phải một chút phiền toái nhỏ, nhưng chỉ cần giải quyết ma cà rồng nhiều chuyện trước mắt, James tin tưởng mình nhất định sẽ giải quyết được phiền toái kia.</w:t>
      </w:r>
      <w:r>
        <w:br w:type="textWrapping"/>
      </w:r>
      <w:r>
        <w:br w:type="textWrapping"/>
      </w:r>
      <w:r>
        <w:t xml:space="preserve">“Ra tay đi, Laurence!” Chính là muốn nhất cổ tác khí liên hợp với đồng hành đối phó Carlisle, nhưng trong giây lát, hắn ngẩng đầu lên: hắn nghe thấy thanh âm gì, đang nhanh chóng lao tới!</w:t>
      </w:r>
      <w:r>
        <w:br w:type="textWrapping"/>
      </w:r>
      <w:r>
        <w:br w:type="textWrapping"/>
      </w:r>
      <w:r>
        <w:t xml:space="preserve">“Không tốt! Là năm ma cà rồng! James, gia tộc của hắn đã đến!”</w:t>
      </w:r>
      <w:r>
        <w:br w:type="textWrapping"/>
      </w:r>
      <w:r>
        <w:br w:type="textWrapping"/>
      </w:r>
      <w:r>
        <w:t xml:space="preserve">Vèo vèo vèo ——</w:t>
      </w:r>
      <w:r>
        <w:br w:type="textWrapping"/>
      </w:r>
      <w:r>
        <w:br w:type="textWrapping"/>
      </w:r>
      <w:r>
        <w:t xml:space="preserve">Laurent còn chưa nói hết, bên tai bỗng vang lên tiếng vút vút do không khí trong tay áo xẹt qua phát ra, ma cà rồng ba nam hai nữ năm xuất hiện bên người Carlisle.</w:t>
      </w:r>
      <w:r>
        <w:br w:type="textWrapping"/>
      </w:r>
      <w:r>
        <w:br w:type="textWrapping"/>
      </w:r>
      <w:r>
        <w:t xml:space="preserve">Trừ Esme ra, các ma cà rồng gia tộc Cullen đều đến đây.</w:t>
      </w:r>
      <w:r>
        <w:br w:type="textWrapping"/>
      </w:r>
      <w:r>
        <w:br w:type="textWrapping"/>
      </w:r>
      <w:r>
        <w:t xml:space="preserve">“Carlisle, Alan đâu rồi.” Edward không thấy người yêu phù thủy của mình, nhịn không được lên tiếng hỏi.</w:t>
      </w:r>
      <w:r>
        <w:br w:type="textWrapping"/>
      </w:r>
      <w:r>
        <w:br w:type="textWrapping"/>
      </w:r>
      <w:r>
        <w:t xml:space="preserve">Carlisle u oán liếc nhìn Edward, Phương Đông có câu gọi là ‘Có vợ thì quên nương’, Edward trước mắt chính là thể hiện câu nói đó! Nó không nhìn thấy cha nó vừa cùng hai ma cà rồng đánh nhau một trận thật dữ dội sao?</w:t>
      </w:r>
      <w:r>
        <w:br w:type="textWrapping"/>
      </w:r>
      <w:r>
        <w:br w:type="textWrapping"/>
      </w:r>
      <w:r>
        <w:t xml:space="preserve">“Bình tĩnh một chút Edward, biết trước của Alice mặc dù rất mơ hồ với Alan, nhưng cũng không phát hiện cậu ấy gặp nguy hiểm, cho nên em không cần lo lắng.” Jasper an ủi nói.</w:t>
      </w:r>
      <w:r>
        <w:br w:type="textWrapping"/>
      </w:r>
      <w:r>
        <w:br w:type="textWrapping"/>
      </w:r>
      <w:r>
        <w:t xml:space="preserve">Tình cảnh trước mắt đúng là cảnh Alice tiên đoán nhìn thấy, tuy vì ma lực của phù thủy mà chuyện của Alan Alice thấy vẫn rất mơ hồ, nhưng dù sao cũng có thể thấy được. Không nhìn thấy Alan gặp nguy hiểm, hơn nữa Alan vốn là một phù thủy cường đại, cho nên Edward cũng buông xuống lo lắng của hắn.</w:t>
      </w:r>
      <w:r>
        <w:br w:type="textWrapping"/>
      </w:r>
      <w:r>
        <w:br w:type="textWrapping"/>
      </w:r>
      <w:r>
        <w:t xml:space="preserve">Từ khi ma cà rồng Edward  đến, Laurence và James trong nháy mắt rơi vào hoàn cảnh xấu từ 2 đấu 1 đổi thành 6 đấu 2, vốn chỉ một mình Carlisle cũng đủ để đánh ngang tay với chúng, may mắn còn có thể chiếm thượng phong một chút, bây giờ năm ma cà rồng thực lực cường hãn, bọn họ chỉ sợ sẽ bị xé thành mảnh nhỏ.</w:t>
      </w:r>
      <w:r>
        <w:br w:type="textWrapping"/>
      </w:r>
      <w:r>
        <w:br w:type="textWrapping"/>
      </w:r>
      <w:r>
        <w:t xml:space="preserve">Laurence hiển nhiên sợ hãi ý muốn xin khoan dung, nhưng James, hung ác cùng điên cuồng trong mắt hắn càng tràn đầy hơn.</w:t>
      </w:r>
      <w:r>
        <w:br w:type="textWrapping"/>
      </w:r>
      <w:r>
        <w:br w:type="textWrapping"/>
      </w:r>
      <w:r>
        <w:t xml:space="preserve">“Những lữ hành từ ngoài đến kia, vì sao muốn thương tổn người nhà của chúng ta, chẳng lẽ chúng mi quên huyết giới gia tộc Volturi chế định: tiến nhập lãnh địa gia tộc ma cà rồng khác, bất kể hành vi của lữ hành nào cũng phải được gia tộc này quy định, nếu không chúng ta có quyền xử tử chúng mi!” bề ngoài của Jasper mặc dù không chấn động như Emmett, nhưng ngữ điệu lạnh như băng từ miệng hắn nói ra, càng tăng thêm một tia hàm xúc khắc nghiệt!</w:t>
      </w:r>
      <w:r>
        <w:br w:type="textWrapping"/>
      </w:r>
      <w:r>
        <w:br w:type="textWrapping"/>
      </w:r>
      <w:r>
        <w:t xml:space="preserve">“Này, lữ hành ngu xuẩn cuồng vọng, nhanh để ta đem các ngươi xé thành mảnh nhỏ ném vào lửa!” Emmett giơ nắm tay lên, chiến ý trong mắt càng ngày càng tăng.</w:t>
      </w:r>
      <w:r>
        <w:br w:type="textWrapping"/>
      </w:r>
      <w:r>
        <w:br w:type="textWrapping"/>
      </w:r>
      <w:r>
        <w:t xml:space="preserve">Mấy tháng qua dưới bóng ma của phù thủy nào đó, Emmett sớm đã cảm thấy hơi bị nghẹn khuất, đặc biệt Alan hở một tí là lấy chuyện biến hắn thành con sên để uy hiếp, điều này làm ma cà rồng khỏe mạnh ngồi không yên gần đây uể oải không ít. Bây giờ có cơ hội để hắn thống thống khoái khoái đánh nhau một trận, há có thể không hưng phấn sao?</w:t>
      </w:r>
      <w:r>
        <w:br w:type="textWrapping"/>
      </w:r>
      <w:r>
        <w:br w:type="textWrapping"/>
      </w:r>
      <w:r>
        <w:t xml:space="preserve">Cho dù là James săn bắn thành tánh, lúc này cũng không khỏi lo lắng! Thành viên gia tộc ma cà rồng cường đại này, làm hắn cảm nhận áp lực cực lớn, nhưng James cũng không thỏa hiệp, hắn cảm nhận được sát ý, sát ý không che dấu chút nào!</w:t>
      </w:r>
      <w:r>
        <w:br w:type="textWrapping"/>
      </w:r>
      <w:r>
        <w:br w:type="textWrapping"/>
      </w:r>
      <w:r>
        <w:t xml:space="preserve">Nếu như nói lúc mới bắt đầu Carlisle quả thật có ý dàn xếp ổn thỏa, như vậy hiện tại gia tộc ma cà rồng này, là hoàn toàn muốn mạng của bọn hắn!</w:t>
      </w:r>
      <w:r>
        <w:br w:type="textWrapping"/>
      </w:r>
      <w:r>
        <w:br w:type="textWrapping"/>
      </w:r>
      <w:r>
        <w:t xml:space="preserve">James từ khi trở thành ma cà rồng đến nay trải qua biết bao cuộc giết chóc, cũng từng cùng những ma cà rồng khác quyết đấu sinh tử, tuyệt đối không có tính cách ngồi chờ chết, hai đầu gối hơi cong lên, cánh tay hơi xoắn vào trong, đây là biểu hiện ngưng tụ sức mạnh!</w:t>
      </w:r>
      <w:r>
        <w:br w:type="textWrapping"/>
      </w:r>
      <w:r>
        <w:br w:type="textWrapping"/>
      </w:r>
      <w:r>
        <w:t xml:space="preserve">“Chúng tôi bằng lòng buông tha cho cô bé kia, hơn nữa vĩnh viễn sẽ không xuất hiện tại Forks nữa, mọi người có thể cho chúng tôi rời đi, đúng không?” Laurence dè dặt hỏi, con ngươi màu máu của hắn mang theo lo sợ bất an mãnh liệt, có ý sợ hãi rõ ràng.</w:t>
      </w:r>
      <w:r>
        <w:br w:type="textWrapping"/>
      </w:r>
      <w:r>
        <w:br w:type="textWrapping"/>
      </w:r>
      <w:r>
        <w:t xml:space="preserve">“Điều đó không có khả năng! Ngoan ngoãn chịu chết đi!” Emmett nhe răng nói, cử động kia của hắn trừ việc làm cho Laurence sợ hãi và James phẫn nộ ra, càng tiếp nhận thêm vài miếng khinh khi của thành viên gia tộc Cullen khác.</w:t>
      </w:r>
      <w:r>
        <w:br w:type="textWrapping"/>
      </w:r>
      <w:r>
        <w:br w:type="textWrapping"/>
      </w:r>
      <w:r>
        <w:t xml:space="preserve">Ngu xuẩn!</w:t>
      </w:r>
      <w:r>
        <w:br w:type="textWrapping"/>
      </w:r>
      <w:r>
        <w:br w:type="textWrapping"/>
      </w:r>
      <w:r>
        <w:t xml:space="preserve">Đáy lòng thành viên gia tộc Cullen đều hiện lên một câu như vậy, cho dù thật sự muốn đuổi tận giết tuyệt cũng không thể nói ra trước mặt a, không phải là muốn hoàn toàn kích thích đối phương làm cho bọn họ cá chết lưới rách sao.</w:t>
      </w:r>
      <w:r>
        <w:br w:type="textWrapping"/>
      </w:r>
      <w:r>
        <w:br w:type="textWrapping"/>
      </w:r>
      <w:r>
        <w:t xml:space="preserve">Carlisle đang muốn nói vài lời làm cho đối phương buông đề phòng, đột nhiên James điên cuồng gào lên một tiếng, bỏ lại mặc kệ Laurence, trực tiếp vọt tới Alice nhỏ nhắn xinh xắn nhất.</w:t>
      </w:r>
      <w:r>
        <w:br w:type="textWrapping"/>
      </w:r>
      <w:r>
        <w:br w:type="textWrapping"/>
      </w:r>
      <w:r>
        <w:t xml:space="preserve">Alice hiển nhiên không phải loại con gái trong ngoài như một, hơn nữa rõ ràng biểu hiện ‘Chuyên lấy quả hồng mềm mà bóp’ của James càng làm cô phẫn nộ, cô tức giận nghênh tiếp James, lại bị đối phương hung hăng hất tung.</w:t>
      </w:r>
      <w:r>
        <w:br w:type="textWrapping"/>
      </w:r>
      <w:r>
        <w:br w:type="textWrapping"/>
      </w:r>
      <w:r>
        <w:t xml:space="preserve">James đẩy Alice ra, lập tức chân không ngừng đánh về phía bên phải, ý đồ cướp đường mà chạy, nhưng không ngờ ‘Phanh!’ một tiếng bị một tấm chắn vô hình ngăn trở, ngã trở về sau.</w:t>
      </w:r>
      <w:r>
        <w:br w:type="textWrapping"/>
      </w:r>
      <w:r>
        <w:br w:type="textWrapping"/>
      </w:r>
      <w:r>
        <w:t xml:space="preserve">“Trói buộc!” Alan đúng lúc này đuổi tới, vừa thấy các ma cà rồng nhà Cullen đều ở đây, cảm thấy an tâm một chút, mắt thấy ma cà rồng tên James kia đánh bay Alice ý đồ cướp đường mà chạy. Một cái Impedimenta vô thanh vô tức cộng thêm một cái bùa trói buộc, tuyên bố phù thủy đã đến.</w:t>
      </w:r>
      <w:r>
        <w:br w:type="textWrapping"/>
      </w:r>
      <w:r>
        <w:br w:type="textWrapping"/>
      </w:r>
      <w:r>
        <w:t xml:space="preserve">“Giết nha!” các ma cà rồng phản ứng nhanh chóng đồng loạt lao đến, đem James và Laurence vội vàng không kịp chuẩn bị xé thành mảnh nhỏ! Nhất là Emmett càng hưng phấn la to, phảng phất như một chiến sĩ đấu tranh anh dũng.</w:t>
      </w:r>
      <w:r>
        <w:br w:type="textWrapping"/>
      </w:r>
      <w:r>
        <w:br w:type="textWrapping"/>
      </w:r>
      <w:r>
        <w:t xml:space="preserve">Những mảnh nhỏ màu trắng giống như thạch cao đang chậm rãi ngọ nguậy trên mặt đất, nếu không thiêu hủy chúng, chỉ cần một buổi tối, những mảnh nhỏ này sẽ tạo thành một ma cà rồng lần nữa!</w:t>
      </w:r>
      <w:r>
        <w:br w:type="textWrapping"/>
      </w:r>
      <w:r>
        <w:br w:type="textWrapping"/>
      </w:r>
      <w:r>
        <w:t xml:space="preserve">Các ma cà rồng Cullen gia tộc kiếm củi, bắt đầu luống cuống tay chân tìm bật lửa, Alan hơi nhíu mày, một cái Liệt Hỏa hừng hực đốt lên. Cậu không dám ở khoảng cách gần như vậy dùng lửa quỷ, nghệ thuật hắc ám uy lực cường đại này quả thực chính là khắc tinh của ma cà rồng, nếu như có một chút hoa lửa tung tóe lên người thành viên gia tộc Cullen có thể sẽ không tốt!</w:t>
      </w:r>
      <w:r>
        <w:br w:type="textWrapping"/>
      </w:r>
      <w:r>
        <w:br w:type="textWrapping"/>
      </w:r>
      <w:r>
        <w:t xml:space="preserve">Mùi hôi gay mũi cùng khói đen từ củi đốt bay ra, Alan phảng phất như nghe tiếng hai ma cà rồng đang rú thảm.</w:t>
      </w:r>
      <w:r>
        <w:br w:type="textWrapping"/>
      </w:r>
      <w:r>
        <w:br w:type="textWrapping"/>
      </w:r>
      <w:r>
        <w:t xml:space="preserve">Cậu ngồi chồm hổm trên mặt đất thở hổn hển, vừa cùng Victoria chiến đấu cậu cũng bị vài vết thương, trên bàn tay đứt ra một vết thương đang rướm máu, đặc biệt lúc giả bộ từ cầu thang lăn xuống, khiến cho tay chân cùng phần eo của cậu đau nhứt!</w:t>
      </w:r>
      <w:r>
        <w:br w:type="textWrapping"/>
      </w:r>
      <w:r>
        <w:br w:type="textWrapping"/>
      </w:r>
      <w:r>
        <w:t xml:space="preserve">“Alan, cậu không sao chớ.” Edward lo lắng nhìn cậu, xé vạt áo của mình diu dàng thay cậu lau vết máu đã hơi khô trên tay. Trong lòng hắn oán giận nói, cái này đều do cô gái Bella kia, nếu không phải cô ta, Alan cũng không cần mệt nhọc vì cổ như vậy.</w:t>
      </w:r>
      <w:r>
        <w:br w:type="textWrapping"/>
      </w:r>
      <w:r>
        <w:br w:type="textWrapping"/>
      </w:r>
      <w:r>
        <w:t xml:space="preserve">Alan lắc đầu, lo lắng vừa rồi nhanh chóng không còn, hiện tại chỉ cảm thấy toàn thân vừa mệt mỏi lại đau nhứt, nghiêng đầu dựa vào ngực bạn trai ma cà rồng, Alan bình phục hô hấp của mình.</w:t>
      </w:r>
      <w:r>
        <w:br w:type="textWrapping"/>
      </w:r>
      <w:r>
        <w:br w:type="textWrapping"/>
      </w:r>
      <w:r>
        <w:t xml:space="preserve">“Edward, mang Alan đi về nghỉ ngơi trước đi.” Carlisle ân cần nói: “Cậu không cần lo lắng nơi này, mọi người sẽ xử lý tốt hết thảy.”</w:t>
      </w:r>
      <w:r>
        <w:br w:type="textWrapping"/>
      </w:r>
      <w:r>
        <w:br w:type="textWrapping"/>
      </w:r>
      <w:r>
        <w:t xml:space="preserve">Gật gật đầu, Alan thấy Edward ngồi chồm hổm trước mặt cậu, do dự một chút, cũng bò lên lưng Edward.</w:t>
      </w:r>
      <w:r>
        <w:br w:type="textWrapping"/>
      </w:r>
      <w:r>
        <w:br w:type="textWrapping"/>
      </w:r>
      <w:r>
        <w:t xml:space="preserve">“Volturi!” Alice đột nhiên nghiêm trọng nói: “Là đội cảnh vệ gia tộc Volturi, con nhìn thấy họ đi đến nơi này.”</w:t>
      </w:r>
      <w:r>
        <w:br w:type="textWrapping"/>
      </w:r>
      <w:r>
        <w:br w:type="textWrapping"/>
      </w:r>
      <w:r>
        <w:t xml:space="preserve">“Mau dẫn Alan đi.”  gia trưởng ma cà rồng cau mày nói.</w:t>
      </w:r>
      <w:r>
        <w:br w:type="textWrapping"/>
      </w:r>
      <w:r>
        <w:br w:type="textWrapping"/>
      </w:r>
      <w:r>
        <w:t xml:space="preserve">“Không còn kịp rồi.” Jasper nói ra, xa xa có mấy thân ảnh mông lung như ẩn như hiện trong rừng rậm u am, tốc độ của họ cực nhanh, gần như trong nháy mắt sẽ tới trước mặt.</w:t>
      </w:r>
      <w:r>
        <w:br w:type="textWrapping"/>
      </w:r>
      <w:r>
        <w:br w:type="textWrapping"/>
      </w:r>
      <w:r>
        <w:t xml:space="preserve">“Cái gì là Volturi?” Alan nằm sấp trên người Edward hỏi.</w:t>
      </w:r>
      <w:r>
        <w:br w:type="textWrapping"/>
      </w:r>
      <w:r>
        <w:br w:type="textWrapping"/>
      </w:r>
      <w:r>
        <w:t xml:space="preserve">“Một gia tộc ma cà rồng ở Italy, là gia tộc đứng đầu của tất cả ma cà rồng!” Edward có chút nghiêm túc nói.</w:t>
      </w:r>
      <w:r>
        <w:br w:type="textWrapping"/>
      </w:r>
      <w:r>
        <w:br w:type="textWrapping"/>
      </w:r>
      <w:r>
        <w:t xml:space="preserve">Vừa nghe thấy hai từ ‘Italy’ và ‘ma cà rồng’. sắc mặt Alan lập tức thay đổi, nhưng căn cứ vào tốc độ của đối phương mà xem, hiện tại Edward đã không kịp dẫn cậu đi, cho dù là thi triển độn thổ cũng không còn kịp rồi.</w:t>
      </w:r>
      <w:r>
        <w:br w:type="textWrapping"/>
      </w:r>
      <w:r>
        <w:br w:type="textWrapping"/>
      </w:r>
      <w:r>
        <w:t xml:space="preserve">“Xèo ——”một tiếng vang nhỏ, thân thể Alan trong nháy mắt biến thành một mãng xà bạc vảy xanh.</w:t>
      </w:r>
      <w:r>
        <w:br w:type="textWrapping"/>
      </w:r>
      <w:r>
        <w:br w:type="textWrapping"/>
      </w:r>
    </w:p>
    <w:p>
      <w:pPr>
        <w:pStyle w:val="Heading2"/>
      </w:pPr>
      <w:bookmarkStart w:id="78" w:name="chương-48-bại-lộ-.-.-."/>
      <w:bookmarkEnd w:id="78"/>
      <w:r>
        <w:t xml:space="preserve">49. Chương 48: Bại Lộ . . .</w:t>
      </w:r>
    </w:p>
    <w:p>
      <w:pPr>
        <w:pStyle w:val="Compact"/>
      </w:pPr>
      <w:r>
        <w:br w:type="textWrapping"/>
      </w:r>
      <w:r>
        <w:br w:type="textWrapping"/>
      </w:r>
      <w:r>
        <w:rPr>
          <w:i/>
        </w:rPr>
        <w:t xml:space="preserve">Xèo ——”một tiếng vang nhỏ, thân thể Alan trong nháy mắt biến thành một mãng xà bạc vảy xanh.</w:t>
      </w:r>
      <w:r>
        <w:br w:type="textWrapping"/>
      </w:r>
      <w:r>
        <w:br w:type="textWrapping"/>
      </w:r>
      <w:r>
        <w:t xml:space="preserve">“Trời ạ!” các ma cà rồng phát ra tiếng thét kinh hãi, nhưng mấy người đã xuất hiện trong tầm mắt đều khiến họ đè nghi vấn và tò mò dâng lên trong lòng xuống, thế nhưng khóe mắt vẫn luôn không khống chế được lao về phía Edward.</w:t>
      </w:r>
      <w:r>
        <w:br w:type="textWrapping"/>
      </w:r>
      <w:r>
        <w:br w:type="textWrapping"/>
      </w:r>
      <w:r>
        <w:t xml:space="preserve">Edward ôm con mãng xà to gần hai thước này, nó có hoa văn xinh đẹp giữa màu bạc và xanh, nằm trong ngực Edward, lẳng lặng trườn lên.</w:t>
      </w:r>
      <w:r>
        <w:br w:type="textWrapping"/>
      </w:r>
      <w:r>
        <w:br w:type="textWrapping"/>
      </w:r>
      <w:r>
        <w:t xml:space="preserve">Nhờ trí nhớ kinh người của ma cà rồng ban tặng, Edward sau khi cảm giác nhìn hơi quen mắt liền nhớ ra cái gì đó, cứng ngắc ngẩng đầu nhìn về phía Emmett cũng đang nhìn vào hắn.</w:t>
      </w:r>
      <w:r>
        <w:br w:type="textWrapping"/>
      </w:r>
      <w:r>
        <w:br w:type="textWrapping"/>
      </w:r>
      <w:r>
        <w:t xml:space="preserve">Khó trách ngay từ đầu Alan ghét hắn như vậy, sau đó lại như có như không luôn ‘chiếu cố long trọng’ cho Emmett, thì ra bọn họ trước kia, còn có một chút ‘ân oán’ như vậy.</w:t>
      </w:r>
      <w:r>
        <w:br w:type="textWrapping"/>
      </w:r>
      <w:r>
        <w:br w:type="textWrapping"/>
      </w:r>
      <w:r>
        <w:t xml:space="preserve">So với Edward cứng ngắc, Emmett lại càng có một loại cảm giác mà ma cà rồng tuyệt đối sẽ không xuất hiện, chảy mồ hôi lạnh.</w:t>
      </w:r>
      <w:r>
        <w:br w:type="textWrapping"/>
      </w:r>
      <w:r>
        <w:br w:type="textWrapping"/>
      </w:r>
      <w:r>
        <w:t xml:space="preserve">Hắn… Hắn còn từng cường hôn Alan a~, ông trời a, cậu ấy lại không bởi vậy đem mình biến thành. Ngạch… Con sên! Thật sự là cảm tạ thượng đế! Còn có Edward, nó ngàn vạn đừng nhớ tới chuyện này, nếu không nó nhất định không liều mạng với mình không được!</w:t>
      </w:r>
      <w:r>
        <w:br w:type="textWrapping"/>
      </w:r>
      <w:r>
        <w:br w:type="textWrapping"/>
      </w:r>
      <w:r>
        <w:t xml:space="preserve">Đang lúc hoảng sợ, trước mặt các vị ma cà rồng gia tộc Cullen xuất hiện mấy thân ảnh mặc áo choàng!</w:t>
      </w:r>
      <w:r>
        <w:br w:type="textWrapping"/>
      </w:r>
      <w:r>
        <w:br w:type="textWrapping"/>
      </w:r>
      <w:r>
        <w:t xml:space="preserve">Kéo mũ áo choàng xuống, lộ ra dung mạo gần như không thua vẻ đẹp kinh diễm của ma cà rồng gia đình Cullen chút nào.</w:t>
      </w:r>
      <w:r>
        <w:br w:type="textWrapping"/>
      </w:r>
      <w:r>
        <w:br w:type="textWrapping"/>
      </w:r>
      <w:r>
        <w:t xml:space="preserve">Cử chỉ ưu nhã, dung mạo hoàn mỹ, chỗ khác nhau với gia tộc Cullen chính là biểu lộ kiêu căng trên mặt bọn họ cùng đôi mắt đỏ rực như máu, chứng tỏ họ tuyệt đối không phải ‘Người ăn chay’.</w:t>
      </w:r>
      <w:r>
        <w:br w:type="textWrapping"/>
      </w:r>
      <w:r>
        <w:br w:type="textWrapping"/>
      </w:r>
      <w:r>
        <w:t xml:space="preserve">Bọn họ có tất cả bốn người, mặc dù trong cánh rừng đêm khuya hào quang ảm đạm, nhưng vẫn sáng chói như những ngôi sao lấp lánh.</w:t>
      </w:r>
      <w:r>
        <w:br w:type="textWrapping"/>
      </w:r>
      <w:r>
        <w:br w:type="textWrapping"/>
      </w:r>
      <w:r>
        <w:t xml:space="preserve">Edward cảm thấy Alan đang nằm trong lòng ngực hắn hơi co rút lại, nhìn từ đôi mắt rắn nửa híp của cậu, đó là Alec, một trong những đội trưởng thủ vệ gia tộc Volturi, y còn có người chị tên là Jane, đây là một đôi chị em tính tình hung tàn có thiên phú Hắc Ám cường đại dị thường.</w:t>
      </w:r>
      <w:r>
        <w:br w:type="textWrapping"/>
      </w:r>
      <w:r>
        <w:br w:type="textWrapping"/>
      </w:r>
      <w:r>
        <w:t xml:space="preserve">Edward trước kia đã từng gặp Alec, tự nhiên quen y, hắn thấy Alec hình như hơi khác một chút so với trí nhớ.</w:t>
      </w:r>
      <w:r>
        <w:br w:type="textWrapping"/>
      </w:r>
      <w:r>
        <w:br w:type="textWrapping"/>
      </w:r>
      <w:r>
        <w:t xml:space="preserve">Là mái tóc phía trước của y, tuy che lấp bằng thuốc bôi tóc, nhưng vẫn có thể thấy rõ chỗ đó thiếu mất một mảng tóc lớn[1]!</w:t>
      </w:r>
      <w:r>
        <w:br w:type="textWrapping"/>
      </w:r>
      <w:r>
        <w:br w:type="textWrapping"/>
      </w:r>
      <w:r>
        <w:t xml:space="preserve">[1] Liên hệ </w:t>
      </w:r>
      <w:hyperlink r:id="rId79">
        <w:r>
          <w:rPr>
            <w:rStyle w:val="Hyperlink"/>
          </w:rPr>
          <w:t xml:space="preserve">chương 2</w:t>
        </w:r>
      </w:hyperlink>
      <w:r>
        <w:t xml:space="preserve"> để biết tại sao em ấy mất một nhúm tóc hen ^^</w:t>
      </w:r>
      <w:r>
        <w:br w:type="textWrapping"/>
      </w:r>
      <w:r>
        <w:br w:type="textWrapping"/>
      </w:r>
      <w:r>
        <w:t xml:space="preserve">Ma cà rồng kỳ thực là một chủng tộc sau khi ra đời tựa như tử thi vậy, giây phút bọn họ trở thành ma cà rồng thì hầu hết sự trao đổi chất cũng ngừng lại, cho nên bề ngoài của các ma cà rồng trên căn bản là mấy trăm năm như một, sẽ không có thay đổi gì, bởi vậy Alec hơi khác chút xíu, khiến cho Edward đã từng gặp y nhìn ra đầu mối.</w:t>
      </w:r>
      <w:r>
        <w:br w:type="textWrapping"/>
      </w:r>
      <w:r>
        <w:br w:type="textWrapping"/>
      </w:r>
      <w:r>
        <w:t xml:space="preserve">Đối mặt sáu ma cà rồng gia tộc Cullen, bốn vệ đội gia tộc Volturi do Alec dẫn đầu ngừng lại, bọn họ có vẻ cũng coi Alec là cầm đầu.</w:t>
      </w:r>
      <w:r>
        <w:br w:type="textWrapping"/>
      </w:r>
      <w:r>
        <w:br w:type="textWrapping"/>
      </w:r>
      <w:r>
        <w:t xml:space="preserve">Nhìn thấy họ, cho dù là Emmett xưa nay đều tùy tiện cũng có vẻ hơi nghiêm túc, hiển nhiên uy danh của Volturi làm tên tuổi họ quá vang dội, cả gia tộc Cullen cũng cực kỳ kiêng kị!</w:t>
      </w:r>
      <w:r>
        <w:br w:type="textWrapping"/>
      </w:r>
      <w:r>
        <w:br w:type="textWrapping"/>
      </w:r>
      <w:r>
        <w:t xml:space="preserve">“Ông Carlisle, Alec thay mặt ba vị tộc trưởng gởi lời chào hỏi đến ngài.” ngũ quan Alec còn có vẻ non nớt hơn Edward, khẽ gật đầu với Carlisle, nhưng xem ra trên gương mặt cực kỳ xinh đẹp kia lại không có chút lễ phép cùng khiêm tốn nào, thiếu niên xinh đẹp giống như một hoàng tử trong lâu đài thời Trung Cổ, trên mặt luôn mang theo chút trào phúng và sắc bén không tương xứng với dung mạo mĩ lệ, làm người ta nhìn không ra chút hảo cảm.</w:t>
      </w:r>
      <w:r>
        <w:br w:type="textWrapping"/>
      </w:r>
      <w:r>
        <w:br w:type="textWrapping"/>
      </w:r>
      <w:r>
        <w:t xml:space="preserve">“Cảm ơn, cũng thay tôi gởi lời hỏi thăm đến ba vị trưởng lão.” Carlisle không thèm để ý thái độ khinh thị của y, từ ái nhẹ gật đầu.</w:t>
      </w:r>
      <w:r>
        <w:br w:type="textWrapping"/>
      </w:r>
      <w:r>
        <w:br w:type="textWrapping"/>
      </w:r>
      <w:r>
        <w:t xml:space="preserve">“Chúng ta đã mấy chục năm không gặp, nhưng cuộc gặp gỡ lần trước ngài và người nhà của ngài thật để lại ấn tượng sâu sắc trong tôi.” Alec cũng buông lỏng biểu lộ.</w:t>
      </w:r>
      <w:r>
        <w:br w:type="textWrapping"/>
      </w:r>
      <w:r>
        <w:br w:type="textWrapping"/>
      </w:r>
      <w:r>
        <w:t xml:space="preserve">Thủ lĩnh hai bên ân cần hỏi thăm nhau, nhưng một đám người nhà và bộ hạ của họ thì mắt to trừng đôi mắt nhỏ, không dám có mảy may buông lỏng.</w:t>
      </w:r>
      <w:r>
        <w:br w:type="textWrapping"/>
      </w:r>
      <w:r>
        <w:br w:type="textWrapping"/>
      </w:r>
      <w:r>
        <w:t xml:space="preserve">Tuy không biết nguyên nhân, nhưng Edward vẫn nhận ra Alan sợ hãi thành viên gia tộc Volturi, hắn ôm con mãng xà màu bạc vảy xanh, lặng lẽ lui về phía sau mấy bước.</w:t>
      </w:r>
      <w:r>
        <w:br w:type="textWrapping"/>
      </w:r>
      <w:r>
        <w:br w:type="textWrapping"/>
      </w:r>
      <w:r>
        <w:t xml:space="preserve">Đôi mắt đỏ rực quét tới đống củi chồng chất đang cháy rực, Alec nghi hoặc nhìn các thành viên gia tộc Cullen: “Cái này chính là ba tên lữ hành gần đây huyên náo xôn xao sao?”</w:t>
      </w:r>
      <w:r>
        <w:br w:type="textWrapping"/>
      </w:r>
      <w:r>
        <w:br w:type="textWrapping"/>
      </w:r>
      <w:r>
        <w:t xml:space="preserve">“Đúng vậy Alec.” Carlisle khẽ cười nói: “ba kẻ lữ hành kia cũng là mục tiêu của đội chấp pháp của các vị sao?”</w:t>
      </w:r>
      <w:r>
        <w:br w:type="textWrapping"/>
      </w:r>
      <w:r>
        <w:br w:type="textWrapping"/>
      </w:r>
      <w:r>
        <w:t xml:space="preserve">Đội chấp pháp? Trong thế giới ma cà rồng cũng có đội chấp đội?! Alan vòng trong ngực Edward hơi giương cái đầu rắn của cậu lên thầm nghĩ.</w:t>
      </w:r>
      <w:r>
        <w:br w:type="textWrapping"/>
      </w:r>
      <w:r>
        <w:br w:type="textWrapping"/>
      </w:r>
      <w:r>
        <w:t xml:space="preserve">“Vốn không phải, lần này chúng tôi đi ra kỳ thật là vì các trưởng lão có nhiệm vụ bí mật. Chỉ là khi đi qua Seattle phát hiện tung tích ba tên lữ hành này, chúng làm quá rõ ràng, liên tục giết hơn mười người lại không dựa theo huyết giới xử lý tốt thi thể, sở tác sở vi không kiêng nể gì đã khiến cho cảnh sát con người chú ý! Thân là đội chấp pháp của Volturi, chúng tôi nhất định phải cho ba tên thô bỉ này biết một chút quy củ, sau đó mới một đường truy tung đến nơi này.” trong lời nói của Alec có khinh bỉ nồng đậm đối với ma cà rồng lang thang, hơn nữa nói gần nói xa đều lộ ra một tia sát khí.</w:t>
      </w:r>
      <w:r>
        <w:br w:type="textWrapping"/>
      </w:r>
      <w:r>
        <w:br w:type="textWrapping"/>
      </w:r>
      <w:r>
        <w:t xml:space="preserve">Các ma cà rồng đương nhiên không phải là vì ba ma cà rồng lang thang kia liên tục săn giết con người mà cảm thấy phẫn nộ, mà là vì chúng không chiếu theo huyết giới gia tộc Volturi chế định xử lý thi thể mà cảm thấy uy nghiêm của gia tộc bị mạo phạm.</w:t>
      </w:r>
      <w:r>
        <w:br w:type="textWrapping"/>
      </w:r>
      <w:r>
        <w:br w:type="textWrapping"/>
      </w:r>
      <w:r>
        <w:t xml:space="preserve">Về phần ngữ khí khinh bỉ của y, Alan cũng không phải cảm thấy kỳ quái.</w:t>
      </w:r>
      <w:r>
        <w:br w:type="textWrapping"/>
      </w:r>
      <w:r>
        <w:br w:type="textWrapping"/>
      </w:r>
      <w:r>
        <w:t xml:space="preserve">Ma cà rồng có gia tộc giống như các quý tộc máu trong tại thế giới phù thủy kiếp trước, khinh bỉ những phù thủy xuất thân Muggle.</w:t>
      </w:r>
      <w:r>
        <w:br w:type="textWrapping"/>
      </w:r>
      <w:r>
        <w:br w:type="textWrapping"/>
      </w:r>
      <w:r>
        <w:t xml:space="preserve">“Xem ra trong lúc vô tình chúng tôi đã thay các vị giải quyết một phiền phức rồi.” Carlisle khẽ mỉm cười nói: “Mấy tên lữ hành này không kiêng nể gì giết người ở vùng lân cận, như vậy sẽ ảnh hưởng đến gia tộc của tôi, cho nên chúng tôi liền…”</w:t>
      </w:r>
      <w:r>
        <w:br w:type="textWrapping"/>
      </w:r>
      <w:r>
        <w:br w:type="textWrapping"/>
      </w:r>
      <w:r>
        <w:t xml:space="preserve">“Cảm tạ sự trợ giúp của các vị.” Alec nhẹ gật đầu như bố thí, nhìn về phía Edward cùng mãng xà xinh đẹp trong ngực hắn, đôi mắt đỏ rực không khỏi sáng ngời.</w:t>
      </w:r>
      <w:r>
        <w:br w:type="textWrapping"/>
      </w:r>
      <w:r>
        <w:br w:type="textWrapping"/>
      </w:r>
      <w:r>
        <w:t xml:space="preserve">“A, sinh vật xinh đẹp.” hai mắt y tỏa ánh sáng nhìn Edward: “Ta nhớ ngươi, ngươi gọi Edward, Edward – Cullen. Ngươi đã từng hộ tống cha ngươi đến thành phố Walter, ta nhớ rõ ngươi. Thú cưng này là của ngươi sao? Nó thật quá xinh đẹp.”</w:t>
      </w:r>
      <w:r>
        <w:br w:type="textWrapping"/>
      </w:r>
      <w:r>
        <w:br w:type="textWrapping"/>
      </w:r>
      <w:r>
        <w:t xml:space="preserve">Nghe Alec dùng từ hình dung là ‘Nó’ mà không phải ‘cậu’, Edward lập tức có vẻ không hài lòng, hắn miễn cưỡng nói: “Cảm ơn, ta cũng nhớ rõ ngươi, Alec.”</w:t>
      </w:r>
      <w:r>
        <w:br w:type="textWrapping"/>
      </w:r>
      <w:r>
        <w:br w:type="textWrapping"/>
      </w:r>
      <w:r>
        <w:t xml:space="preserve">“Thật sự là con thú cưng xinh đẹp.” Alec như muốn tiến lên sờ sờ, nhưng Edward nhẹ nhàng lui về phía sau làm y không thực hiện được.</w:t>
      </w:r>
      <w:r>
        <w:br w:type="textWrapping"/>
      </w:r>
      <w:r>
        <w:br w:type="textWrapping"/>
      </w:r>
      <w:r>
        <w:t xml:space="preserve">Sắc mặt Alec lập tức có vẻ hơi khó chịu, nhưng y vẫn thu tay về, chỉ là ý châm chọc trên mặt làm người ta không thoải mái càng ngày càng đậm.</w:t>
      </w:r>
      <w:r>
        <w:br w:type="textWrapping"/>
      </w:r>
      <w:r>
        <w:br w:type="textWrapping"/>
      </w:r>
      <w:r>
        <w:t xml:space="preserve">“Ta từng nghe trưởng lão Aro nhiều lần nhắc tới ngươi, ngài ấy nói ngài phi thường yêu thích thiên phú Hắc Ám của ngươi.” Alec có chút khiêu khích nói: “Nghe hiểu nội tâm sao? Đây thật là thiên phú không tồi nha.”</w:t>
      </w:r>
      <w:r>
        <w:br w:type="textWrapping"/>
      </w:r>
      <w:r>
        <w:br w:type="textWrapping"/>
      </w:r>
      <w:r>
        <w:t xml:space="preserve">Ma cà rồng am hiểu nhìn mặt mà nói chuyện, coi như không sử dụng thiên phú Hắc Ám của mình cũng có thể từ sắc mặt đối phương nhìn ra những thứ gì, nhưng hắn chỉ không kiêu ngạo không siểm nịnh gật đầu nói: “Cảm ơn.”</w:t>
      </w:r>
      <w:r>
        <w:br w:type="textWrapping"/>
      </w:r>
      <w:r>
        <w:br w:type="textWrapping"/>
      </w:r>
      <w:r>
        <w:t xml:space="preserve">Aro trong tam đại trưởng lão gia tộc Volturi luôn có ham mê sưu tập ma cà rồng có được các loại thiên phú Hắc Ám kỳ dị để mình dùng, không chỉ có hắn, Alice có được năng lực biết trước cũng đã bị gia tộc Volturi mời qua, chỉ là hắn và Alice đều nhã nhặn từ chối sự lôi kéo đến từ hoàng tộc ma cà rồng này.</w:t>
      </w:r>
      <w:r>
        <w:br w:type="textWrapping"/>
      </w:r>
      <w:r>
        <w:br w:type="textWrapping"/>
      </w:r>
      <w:r>
        <w:t xml:space="preserve">Vì thế, bề ngoài Carlisle và gia tộc Volturi có chút giao tình, nhưng trên thực tế hai bên đều vì sự kiện này mà trong lòng tồn tại khúc mắc.</w:t>
      </w:r>
      <w:r>
        <w:br w:type="textWrapping"/>
      </w:r>
      <w:r>
        <w:br w:type="textWrapping"/>
      </w:r>
      <w:r>
        <w:t xml:space="preserve">Mũi hơi động một chút, Alec như ngửi thấy mùi hương bất thường nào đó, nhưng lại không dám khẳng định, y thử hỏi thăm: “Như thế nào, chẳng lẽ nơi này vừa rồi còn có người khác sao? Sao ta lại ngửi thấy được… mùi hương có chút quen thuộc nào đó.”</w:t>
      </w:r>
      <w:r>
        <w:br w:type="textWrapping"/>
      </w:r>
      <w:r>
        <w:br w:type="textWrapping"/>
      </w:r>
      <w:r>
        <w:t xml:space="preserve">Toàn thân Alan co lại, một cảm giác sợ hãi làm vảy của cậu đều hơi dựng lên. Bàn tay lạnh buốt nhẹ nhàng khẽ vuốt qua thân rắn thon dài ưu nhã, Alan ngẩng đầu, thấy được đôi mắt vàng kim ấm áp của Edward, trong đó có sự bảo vệ cùng thâm tình không thể bỏ qua.</w:t>
      </w:r>
      <w:r>
        <w:br w:type="textWrapping"/>
      </w:r>
      <w:r>
        <w:br w:type="textWrapping"/>
      </w:r>
      <w:r>
        <w:t xml:space="preserve">Alan không hiểu sao lại nhẹ nhõm đi rất nhiều, nhẹ nhàng dùng lưỡi rắn liếm láp cánh tay Edward.</w:t>
      </w:r>
      <w:r>
        <w:br w:type="textWrapping"/>
      </w:r>
      <w:r>
        <w:br w:type="textWrapping"/>
      </w:r>
      <w:r>
        <w:t xml:space="preserve">“Có thể là do trên người lữ hành chết cháy a, những ngày này họ giết chóc rất dễ dàng dính vào những mùi vị khác.” Carlisle nói ra: “Trong đây cũng chỉ có thành viên gia tộc bọn tôi, không có người khác.”</w:t>
      </w:r>
      <w:r>
        <w:br w:type="textWrapping"/>
      </w:r>
      <w:r>
        <w:br w:type="textWrapping"/>
      </w:r>
      <w:r>
        <w:t xml:space="preserve">Dù sao Alan sớm muộn gì cũng là người của gia tộc Cullen, hiện tại đã nửa chân bước vào rồi, chắc hẳn cũng không có khả năng thu lại, ông nói như vậy cũng không tính là sai a.</w:t>
      </w:r>
      <w:r>
        <w:br w:type="textWrapping"/>
      </w:r>
      <w:r>
        <w:br w:type="textWrapping"/>
      </w:r>
      <w:r>
        <w:t xml:space="preserve">“Phải không?” Alec cũng không dám khẳng định mình vừa ngửi thấy mùi hương quen thuộc kia, chỉ là trong lòng vẫn một mực hoài nghi. Nhưng nếu vừa rồi thật sự có người rời đi, dùng sự nhạy bén của bọn họ đều khó có khả năng một chút động tĩnh cũng không phát hiện.</w:t>
      </w:r>
      <w:r>
        <w:br w:type="textWrapping"/>
      </w:r>
      <w:r>
        <w:br w:type="textWrapping"/>
      </w:r>
      <w:r>
        <w:t xml:space="preserve">“Như vậy, tất cả đã xong.” thanh âm trầm thấp dễ nghe trước sau như một của Carlisle lại lần nữa vang lên: “Alec, không ngại chúng tôi rời đi trước chứ? Mấy lữ hành này lúc nãy làm ra động tĩnh quá lớn trong bệnh viện, chúng tôi còn phải đi giải quyết hậu quả.”</w:t>
      </w:r>
      <w:r>
        <w:br w:type="textWrapping"/>
      </w:r>
      <w:r>
        <w:br w:type="textWrapping"/>
      </w:r>
      <w:r>
        <w:t xml:space="preserve">“Đương nhiên.” Alec gật đầu nói: “Như vậy cáo từ, chờ mong ngài có cơ hội lại lần nữa viếng thăm gia tộc Volturi, trưởng lão Aro vẫn nhớ mãi không quên ngài… và thành viên gia tộc ngài.”</w:t>
      </w:r>
      <w:r>
        <w:br w:type="textWrapping"/>
      </w:r>
      <w:r>
        <w:br w:type="textWrapping"/>
      </w:r>
      <w:r>
        <w:t xml:space="preserve">“Tôi sẽ.” Carlisle hơi gật đầu, liền mang người thân rời đi.</w:t>
      </w:r>
      <w:r>
        <w:br w:type="textWrapping"/>
      </w:r>
      <w:r>
        <w:br w:type="textWrapping"/>
      </w:r>
      <w:r>
        <w:t xml:space="preserve">Bọn họ không chú ý tới, trên người Edward rớt xuống một miếng vạt áo, đó là mảnh áo hắn xé xuống lau vết máu trên tay Alan. Rời khỏi phạm vi ma lực của phù thủy, vết máu nhàn nhạt trên vạt áo lập tức tỏa ra mùi máu tươi, vết máu mang theo ma lực phù thủy, có được hương vị nồng đậm hơn xa máu của con người.</w:t>
      </w:r>
      <w:r>
        <w:br w:type="textWrapping"/>
      </w:r>
      <w:r>
        <w:br w:type="textWrapping"/>
      </w:r>
      <w:r>
        <w:t xml:space="preserve">Alec sờ mũi một cái, lập tức nhặt lên vạt áo kia, cẩn thận ngửi ngửi, trên mặt nở ra nụ cười kinh diễm.</w:t>
      </w:r>
      <w:r>
        <w:br w:type="textWrapping"/>
      </w:r>
      <w:r>
        <w:br w:type="textWrapping"/>
      </w:r>
      <w:r>
        <w:t xml:space="preserve">——————</w:t>
      </w:r>
      <w:r>
        <w:br w:type="textWrapping"/>
      </w:r>
      <w:r>
        <w:br w:type="textWrapping"/>
      </w:r>
      <w:r>
        <w:t xml:space="preserve">Các thành viên gia tộc Cullen không nói một lời, lại đi rất nhanh, nhanh chóng rời đi khỏi phạm vi thính lực ma cà rồng đủ khả năng nghe thấy.</w:t>
      </w:r>
      <w:r>
        <w:br w:type="textWrapping"/>
      </w:r>
      <w:r>
        <w:br w:type="textWrapping"/>
      </w:r>
      <w:r>
        <w:t xml:space="preserve">Chia ra hai đường, Carlisle và Emmett, Alice đi bệnh viện giải quyết hậu quả, mà Edward, Rosalie cùng Jasper thì trở về, ngô… Còn mang kèm luôn con rắn nào đó bị Edward ôm vào ngực thành một vòng.</w:t>
      </w:r>
      <w:r>
        <w:br w:type="textWrapping"/>
      </w:r>
      <w:r>
        <w:br w:type="textWrapping"/>
      </w:r>
      <w:r>
        <w:t xml:space="preserve">Alan một mực đợi đến lúc trở lại biệt thự mới tiêu trừ trạng thái Animagi, một lần nữa hóa thành hình người, chỉ là trên gương mặt anh tuấn âm tình bất định, thậm chí còn có vẻ sợ hãi hiếm thấy.</w:t>
      </w:r>
      <w:r>
        <w:br w:type="textWrapping"/>
      </w:r>
      <w:r>
        <w:br w:type="textWrapping"/>
      </w:r>
      <w:r>
        <w:t xml:space="preserve">Edward thử vươn tay chạm đến gương mặt hơi run rẩy của Alan, thấp giọng nói: “Alan, cậu làm sao vậy. Cậu có phải có gút mắc gì với gia tộc Volturi không, cho nên mới…” Ngữ khí của hắn không có bất kỳ hiếu kỳ nào, mà chỉ mang theo quan tâm nồng đậm.</w:t>
      </w:r>
      <w:r>
        <w:br w:type="textWrapping"/>
      </w:r>
      <w:r>
        <w:br w:type="textWrapping"/>
      </w:r>
      <w:r>
        <w:t xml:space="preserve">“Hô ——” Alan đột nhiên một mực bắt lấy bả vai Edward, gắt gao cầm lấy, đầu ngón tay một mực siết chặt trở nên trắng bệch.</w:t>
      </w:r>
      <w:r>
        <w:br w:type="textWrapping"/>
      </w:r>
      <w:r>
        <w:br w:type="textWrapping"/>
      </w:r>
      <w:r>
        <w:t xml:space="preserve">Thần sắc lo lắng trên mặt Edward càng đậm hơn, hắn biết rõ người yêu mình không phải một người tâm tình lộ ra ngoài, biểu hiện hiện tại của cậu, rõ ràng đang hiện lên —— vẻ sợ hãi nào đó.</w:t>
      </w:r>
      <w:r>
        <w:br w:type="textWrapping"/>
      </w:r>
      <w:r>
        <w:br w:type="textWrapping"/>
      </w:r>
      <w:r>
        <w:t xml:space="preserve">“Tôi… Tôi từng gặp phải họ.” Dừng lại trong chốc lát, Alan và Edward đều bán nằm trên ghế sa lon, cậu bị Edward dịu dàng ôm ngồi trên đùi mình. Ngẩng đầu, ngoại trừ Edward, ma cà rồng còn lại, dù là Jasper trước sau như một lạnh lùng và Rosalie không biểu lộ gì, mắt họ đều lộ vẻ quan tâm, trong lòng không khỏi ấm áp, vẻ sợ hãi cũng biến mất rất nhiều.</w:t>
      </w:r>
      <w:r>
        <w:br w:type="textWrapping"/>
      </w:r>
      <w:r>
        <w:br w:type="textWrapping"/>
      </w:r>
      <w:r>
        <w:t xml:space="preserve">Alan cân nhắc một chút, đem mọi chuyện có hệ thống nói qua một lần, cậu đương nhiên không nói thẳng ra. Làm biến mất bộ phận không tất yếu, chỉ nói mình du lịch tại Italy trong lúc vô tình bắt gặp ma cà rồng gia tộc Volturi công kích con người, giao thủ một chút liền bỏ chạy.</w:t>
      </w:r>
      <w:r>
        <w:br w:type="textWrapping"/>
      </w:r>
      <w:r>
        <w:br w:type="textWrapping"/>
      </w:r>
      <w:r>
        <w:t xml:space="preserve">Nhìn trên mặt cậu còn hơi xanh, Edward nhẹ vỗ về lưng cậu, im lặng an ủi cậu.</w:t>
      </w:r>
      <w:r>
        <w:br w:type="textWrapping"/>
      </w:r>
      <w:r>
        <w:br w:type="textWrapping"/>
      </w:r>
      <w:r>
        <w:t xml:space="preserve">Người yêu của hắn, cho dù là một phù thủy cường đại, chắc hẳn chưa bao giờ thấy qua loại tình cảnh này a.</w:t>
      </w:r>
      <w:r>
        <w:br w:type="textWrapping"/>
      </w:r>
      <w:r>
        <w:br w:type="textWrapping"/>
      </w:r>
      <w:r>
        <w:t xml:space="preserve">Ma cà rồng hút máu người, khủng bố lúc ăn cơm, tuyệt đối có thể trở thành cơn ác mộng cả đời trong nội tâm người thường.</w:t>
      </w:r>
      <w:r>
        <w:br w:type="textWrapping"/>
      </w:r>
      <w:r>
        <w:br w:type="textWrapping"/>
      </w:r>
      <w:r>
        <w:t xml:space="preserve">Nghĩ tới đây, phức cảm tự ti đã biến mất thật lâu trong lòng Edward lại lần nữa dâng lên, bàn tay nhẹ nắm Alan cũng không khỏi tăng thêm lực siết.</w:t>
      </w:r>
      <w:r>
        <w:br w:type="textWrapping"/>
      </w:r>
      <w:r>
        <w:br w:type="textWrapping"/>
      </w:r>
      <w:r>
        <w:t xml:space="preserve">Người yêu của tôi a, thân là một phù thủy cường đại cao quý, tôi ích kỷ khóa cậu bên cạnh tôi, một ma vật đê tiện chỉ thuộc về bóng tối! Còn lúc nào cũng làm tánh mạng cậu bị nguy hiểm, thậm chí lúc gặp được kẻ thù của cậu, cũng chỉ có thể kiêng kị tránh lui, tôi như vậy, còn xứng ở bên cạnh cậu hay không?</w:t>
      </w:r>
      <w:r>
        <w:br w:type="textWrapping"/>
      </w:r>
      <w:r>
        <w:br w:type="textWrapping"/>
      </w:r>
      <w:r>
        <w:t xml:space="preserve">Đôi mắt vàng kim của Edward trong nháy mắt ảm đạm xuống, nơi đấy trút ra nổi buồn và bi ai nồng đậm.</w:t>
      </w:r>
      <w:r>
        <w:br w:type="textWrapping"/>
      </w:r>
      <w:r>
        <w:br w:type="textWrapping"/>
      </w:r>
      <w:r>
        <w:t xml:space="preserve">Không phát hiện tâm tình hắn không ổn, Rosalie cau mày nói: “Ba lữ hành kia đã giải quyết, nhưng mùi trên người Isabela vẫn tồn tại, như vậy thật sự quá nguy hiểm. Nếu như sau này gặp lại những ma cà rồng khác thì làm sao, chúng ta cũng không thể lúc nào cũng bảo vệ lấy cô ta.”</w:t>
      </w:r>
      <w:r>
        <w:br w:type="textWrapping"/>
      </w:r>
      <w:r>
        <w:br w:type="textWrapping"/>
      </w:r>
      <w:r>
        <w:t xml:space="preserve">“Không sao.” Sau khi phát tiết cảm xúc nhất thời, Alan bình thường lại, cậu tung tung chiếc nhẫn trong tay, trầm ổn nói: “Tôi cũng lấy được thứ mình muốn, mấy ngày nữa tôi liền đi thăm dò tìm hiểu sơ chỗ ở cũ của phù thủy kia, nhìn xem có tìm được phương pháp giải quyết ma lực trong cơ thể Bella hay không.” Còn có di sản khổng lồ vị phù thủy kia để lại.</w:t>
      </w:r>
      <w:r>
        <w:br w:type="textWrapping"/>
      </w:r>
      <w:r>
        <w:br w:type="textWrapping"/>
      </w:r>
      <w:r>
        <w:t xml:space="preserve">“Đúng rồi, con Higuma kia… ý tôi là Lulu.” Không nhìn thấy bóng dáng thằng nhãi mèo đâu, tuy đã ký kết khế ước ma pháp cực kỳ hà khắc nó cũng không ngu mà chạy trốn, nhưng vẫn cẩn thận là hơn.</w:t>
      </w:r>
      <w:r>
        <w:br w:type="textWrapping"/>
      </w:r>
      <w:r>
        <w:br w:type="textWrapping"/>
      </w:r>
      <w:r>
        <w:t xml:space="preserve">“A, cậu nói Higuma khả ái bé bỏng hả.” trên mặt Esme lập tức tách ra ánh sáng hưng phấn, trên mặt Rosalie cũng giống như thế, cứ như đang nhắc lên món đồ chơi ưa thích nào đó.</w:t>
      </w:r>
      <w:r>
        <w:br w:type="textWrapping"/>
      </w:r>
      <w:r>
        <w:br w:type="textWrapping"/>
      </w:r>
      <w:r>
        <w:t xml:space="preserve">“Bây giờ nó đang ở trong tầng hầm ngầm, chúng tôi cũng chưa nói chuyện gì với nó hết. Nhưng mà, nó thật sự quá đáng yêu.” trong mắt hai vị nữ  ma cà rồng đều phát ra ánh sáng những vì sao.</w:t>
      </w:r>
      <w:r>
        <w:br w:type="textWrapping"/>
      </w:r>
      <w:r>
        <w:br w:type="textWrapping"/>
      </w:r>
      <w:r>
        <w:t xml:space="preserve">Nghi hoặc nhìn về phía Edward và Jasper, trên mặt bọn hắn đều lộ ra vẻ bất đắc dĩ không thể làm gì được.</w:t>
      </w:r>
      <w:r>
        <w:br w:type="textWrapping"/>
      </w:r>
      <w:r>
        <w:br w:type="textWrapping"/>
      </w:r>
      <w:r>
        <w:t xml:space="preserve">“Con nhãi mèo kia không quấy rối mọi người chứ? Nó không phải là tên nhóc thành thật đâu.” Alan nhướng mày.</w:t>
      </w:r>
      <w:r>
        <w:br w:type="textWrapping"/>
      </w:r>
      <w:r>
        <w:br w:type="textWrapping"/>
      </w:r>
      <w:r>
        <w:t xml:space="preserve">“Yên tâm đi, Alan.” Phảng phất như nghĩ tới chuyện hay gì đó, Edward ghé vào bên tai Alan nói: “Mọi người nhét nó vào trong tầng hầm ngầm, còn bỏ vào đó một đống —— sốt cà chua.”</w:t>
      </w:r>
      <w:r>
        <w:br w:type="textWrapping"/>
      </w:r>
      <w:r>
        <w:br w:type="textWrapping"/>
      </w:r>
      <w:r>
        <w:t xml:space="preserve">Dùng sốt cà chua làm xiềng xích để đe dọa cảnh cáo kết cục chạy trốn sao? Alan nhíu mày.</w:t>
      </w:r>
      <w:r>
        <w:br w:type="textWrapping"/>
      </w:r>
      <w:r>
        <w:br w:type="textWrapping"/>
      </w:r>
    </w:p>
    <w:p>
      <w:pPr>
        <w:pStyle w:val="Heading2"/>
      </w:pPr>
      <w:bookmarkStart w:id="80" w:name="chương-49-tòa-thành-.-.-."/>
      <w:bookmarkEnd w:id="80"/>
      <w:r>
        <w:t xml:space="preserve">50. Chương 49: ‘tòa Thành’ . . .</w:t>
      </w:r>
    </w:p>
    <w:p>
      <w:pPr>
        <w:pStyle w:val="Compact"/>
      </w:pPr>
      <w:r>
        <w:br w:type="textWrapping"/>
      </w:r>
      <w:r>
        <w:br w:type="textWrapping"/>
      </w:r>
      <w:r>
        <w:t xml:space="preserve">Trong tầng hầm biệt thự Prince, nơi này đã bị phù thủy biến thành phòng ma dược của mình.</w:t>
      </w:r>
      <w:r>
        <w:br w:type="textWrapping"/>
      </w:r>
      <w:r>
        <w:br w:type="textWrapping"/>
      </w:r>
      <w:r>
        <w:t xml:space="preserve">Bởi vì Alan dù vừa tỉnh ngủ cũng lập tức chạy tới ‘thăm’ ‘Người yêu’ cách vách —— cái vạc nấu. Ngay cả chút thời gian vành tai và tóc mai chạm vào nhau buổi sáng cũng không có, cảnh này khiến ma cà rồng nào đó uống ngụm dấm chua cực lớn, sau khi kháng nghị mấy lần không có hiệu quả rốt cục dùng lý do ‘hoàn cảnh tầng hầm càng thích hợp luyện ma dược’ để dời phòng ma dược của phù thủy vào tầng hầm. Kết quả hoàn cảnh tầng hầm lại làm Alan nhớ tới căn hầm ở Hogwarts kiếp trước, dưới sự mừng rỡ nên vô cùng ủng hộ, lại bày thêm trong tầng hầm một cái giường lớn, thỉnh thoảng nấu một đêm. Ma cà rồng khóc không ra nước mắt, thầm mắng mình trộm gà không được còn mất nắm gạo!</w:t>
      </w:r>
      <w:r>
        <w:br w:type="textWrapping"/>
      </w:r>
      <w:r>
        <w:br w:type="textWrapping"/>
      </w:r>
      <w:r>
        <w:t xml:space="preserve">Giờ phút này trong tầng hầm ngọn đèn sáng trưng, một con sói khổng lồ trên bàn rõ ràng cho thấy bị hóa đá một mực cố định ở phía trên, đúng là cậu bé Jacob Quileute lần trước biến thân công kích Alan.</w:t>
      </w:r>
      <w:r>
        <w:br w:type="textWrapping"/>
      </w:r>
      <w:r>
        <w:br w:type="textWrapping"/>
      </w:r>
      <w:r>
        <w:t xml:space="preserve">Nó bị Alan ‘Bắt cóc’ đến nơi này nửa tháng, may thay Alan mấy ngày nay một mực đều nghiên cứu chiếc nhẫn mượn ở chỗ Bella không rảnh phản ứng đến nó, nếu không thiếu niên người sói đáng thương rất có thể gặp phải vận mệnh bị giải phẫu nghiên cứu.</w:t>
      </w:r>
      <w:r>
        <w:br w:type="textWrapping"/>
      </w:r>
      <w:r>
        <w:br w:type="textWrapping"/>
      </w:r>
      <w:r>
        <w:t xml:space="preserve">Ngày đó sau khi thấy Alan biến cậu bé người sói bằng kích cỡ con mèo nhỏ trở lại kích thước bình thường, rồi ếm bùa hóa đá giam lại coi như đối tượng nghiên cứu,  tộc trưởng ma cà rồng đã từng rất nghiêm túc nói cho cậu biết khế ước giữa ma cà rồng và người sói, đồng thời báo cho Alan tộc sói Quileute người đông thế mạnh mà lại cực kỳ đoàn kết, đừng nên mạo hiểm đắc tội một bộ tộc, nên thả Jacob đi.</w:t>
      </w:r>
      <w:r>
        <w:br w:type="textWrapping"/>
      </w:r>
      <w:r>
        <w:br w:type="textWrapping"/>
      </w:r>
      <w:r>
        <w:t xml:space="preserve">Thả đối tượng nghiên cứu khó gặp như vậy?! Tuyệt không! Nếu ngày đó có thể bắt giữ ba ma cà rồng kia, phù thủy mắt đen thậm chí nghĩ muốn giải phẫu nghiên cứu ma cà rồng một phen.</w:t>
      </w:r>
      <w:r>
        <w:br w:type="textWrapping"/>
      </w:r>
      <w:r>
        <w:br w:type="textWrapping"/>
      </w:r>
      <w:r>
        <w:t xml:space="preserve">Là người sói hay là ma cà rồng?</w:t>
      </w:r>
      <w:r>
        <w:br w:type="textWrapping"/>
      </w:r>
      <w:r>
        <w:br w:type="textWrapping"/>
      </w:r>
      <w:r>
        <w:t xml:space="preserve">Sau khi Alan đưa ra điều kiện trao đổi, các ma cà rồng đều câm nín, bọn họ còn không có hảo tâm dùng bản thân thay thế người sói đến thỏa mãn hứng thú nghiên cứu giải phẫu của phù thủy.</w:t>
      </w:r>
      <w:r>
        <w:br w:type="textWrapping"/>
      </w:r>
      <w:r>
        <w:br w:type="textWrapping"/>
      </w:r>
      <w:r>
        <w:t xml:space="preserve">Về phần người sói có mùi khó ngửi đối với ma cà rồng và các người sói khác của bộ tộc Quileute có thể theo mùi mà lần tới, Alan tung một ma pháp cách ly giải quyết vấn đề này thoải mái.</w:t>
      </w:r>
      <w:r>
        <w:br w:type="textWrapping"/>
      </w:r>
      <w:r>
        <w:br w:type="textWrapping"/>
      </w:r>
      <w:r>
        <w:t xml:space="preserve">“Cỏ lệ cá…” ngữ điệu trầm thấp nhổ ra từ môi mỏng hơi căng, thiếu niên phù thủy mắt đen nhìn kỹ một chiếc nhẫn tạo hình cổ xưa trong dụng cụ thủy tinh ngâm trong nước thuốc.</w:t>
      </w:r>
      <w:r>
        <w:br w:type="textWrapping"/>
      </w:r>
      <w:r>
        <w:br w:type="textWrapping"/>
      </w:r>
      <w:r>
        <w:t xml:space="preserve">Chiếc nhẫn này thật sự là một dụng cụ luyện kim tuyệt vời, có thể co ma lực trong cơ thể phù thủy lại rồi cất giữ, chủ nhân của nó nhất định là một thầy luyện kim vĩ đại!</w:t>
      </w:r>
      <w:r>
        <w:br w:type="textWrapping"/>
      </w:r>
      <w:r>
        <w:br w:type="textWrapping"/>
      </w:r>
      <w:r>
        <w:t xml:space="preserve">“Đúng vậy, thưa ngài.” Một shota tuổi chừng mười một mười hai? Loli? Shota? Loli? … thật cẩn thận đưa lên một bó thảo dược màu hạt hồng đã được xử lý hoàn mỹ.</w:t>
      </w:r>
      <w:r>
        <w:br w:type="textWrapping"/>
      </w:r>
      <w:r>
        <w:br w:type="textWrapping"/>
      </w:r>
      <w:r>
        <w:t xml:space="preserve">Một khuôn mặt đáng yêu như Thiên sứ, con ngươi màu đen như mắt mèo, tóc đen hơi ánh sắc rượu hồng… Cùng với… Cùng với… váy công chúa màu hồng phấn trên người!?</w:t>
      </w:r>
      <w:r>
        <w:br w:type="textWrapping"/>
      </w:r>
      <w:r>
        <w:br w:type="textWrapping"/>
      </w:r>
      <w:r>
        <w:t xml:space="preserve">Báo tuần các, sinh vật ma pháp hiếm thấy, có trí tuệ cực cao. Bọn chúng có thể đối thoại với con người, thông hiểu ma pháp tinh thần, có số ít thậm chí còn có thể hóa thành hình người vào ban ngày, không sợ công kích vật lý cùng ma pháp thương tổn, muốn đối phó chúng chỉ có hai biện pháp: một là hai điểm trắng trên cổ là nơi mềm nhất toàn thân, hai là có thể ăn mòn làn da bọn chúng bằng… Sốt cà chua.</w:t>
      </w:r>
      <w:r>
        <w:br w:type="textWrapping"/>
      </w:r>
      <w:r>
        <w:br w:type="textWrapping"/>
      </w:r>
      <w:r>
        <w:t xml:space="preserve">Sau Khi biết được Higuma có được các loại hình thái biến ảo, Esme, Rosalie cùng Alice ba nữ ma cà rồng mừng rỡ như tìm được con búp bê giải buồn khi nhàm chán, mỗi ngày mặc đồ này đồ nọ cho nó, hơn nữa các cô mặc cho Higuma đều là thứ như váy viền tơ, dây cột tóc, các loại giày cao gót. Higuma khóc không ra nước mắt, cho dù nó cuối cùng kiên trì đem hình người cố định thành một đứa bé trai cũng vẫn bị cưỡng ép bắt mặc một cái váy công chúa màu hồng phấn này đây.</w:t>
      </w:r>
      <w:r>
        <w:br w:type="textWrapping"/>
      </w:r>
      <w:r>
        <w:br w:type="textWrapping"/>
      </w:r>
      <w:r>
        <w:t xml:space="preserve">Con báo đáng thương cũng không phải chưa phản kháng qua, thế nhưng chỉ cần nó có dấu hiệu muốn phản kháng, các nữ ma cà rồng đã bắt chẹp được điểm yếu của nó chỉ cần bâng quơ một câu “Sốt cà chua”, liền có thể trấn áp phản kháng của nó, hết thảy bất mãn đều tiêu tan trong vô hình.</w:t>
      </w:r>
      <w:r>
        <w:br w:type="textWrapping"/>
      </w:r>
      <w:r>
        <w:br w:type="textWrapping"/>
      </w:r>
      <w:r>
        <w:t xml:space="preserve">Để tránh bị ba nữ ma cà rồng càng chơi càng hăng đùa đến chết, Higuma đành chịu đựng ánh mắt xoi mói cùng nọc độc bất cứ khi nào cũng có thể phun loạn của xà vương, nơm nớp lo sợ tự đề cử bản thân làm trợ thủ ma dược, để tránh né sự quấy rầy của ba nữ ma cà rồng.</w:t>
      </w:r>
      <w:r>
        <w:br w:type="textWrapping"/>
      </w:r>
      <w:r>
        <w:br w:type="textWrapping"/>
      </w:r>
      <w:r>
        <w:t xml:space="preserve">Không thể không nói, thân là một ‘cụ già’ sống ở thời Trung Cổ, tri thức đối với ma dược của Higuma cũng rất phong phú, nhất là hai thế giới khác nhau dẫn đến tác dụng của một vài tài liệu có một chút chênh lệch, điều này mang đến cho Alan sự trợ giúp rất lớn. Đến tận đây, con báo bị nữ ma cà rồng tàn phá rốt cục chiếm được sự che chở của xà vương tầng hầm, được chấp thuận ở lại phòng ma dược trở thành trợ thủ giúp đỡ.</w:t>
      </w:r>
      <w:r>
        <w:br w:type="textWrapping"/>
      </w:r>
      <w:r>
        <w:br w:type="textWrapping"/>
      </w:r>
      <w:r>
        <w:t xml:space="preserve">Đáng nhắc tới chính là, tuy tránh khỏi nữ ma cà rồng quấy rầy, nhưng Higuma lại khiến một thành viên khác của gia tộc Cullen hết sức bất mãn.</w:t>
      </w:r>
      <w:r>
        <w:br w:type="textWrapping"/>
      </w:r>
      <w:r>
        <w:br w:type="textWrapping"/>
      </w:r>
      <w:r>
        <w:t xml:space="preserve">Là Edward – Cullen, đối với cái thằng nhãi mèo suốt ngày đứng bên cạnh Alan, thời gian còn lớn hơn cả mình, bị tính cách hẹp hòi của Alan ảnh hưởng, ma cà rồng đương nhiên sẽ giận chó đánh mèo lên người của nó.</w:t>
      </w:r>
      <w:r>
        <w:br w:type="textWrapping"/>
      </w:r>
      <w:r>
        <w:br w:type="textWrapping"/>
      </w:r>
      <w:r>
        <w:t xml:space="preserve">Từ đó về sau, mỗi khi cùng dùng cơm, Edward luôn làm trò trước mặt Higuma uống một lọ nước cà chua, hoặc là yêu cầu Esme làm nhiều một ít thức ăn có dùng sốt cà chua, sau đó thưởng thức sắc mặt tái nhợt của đối phương.</w:t>
      </w:r>
      <w:r>
        <w:br w:type="textWrapping"/>
      </w:r>
      <w:r>
        <w:br w:type="textWrapping"/>
      </w:r>
      <w:r>
        <w:t xml:space="preserve">——————————</w:t>
      </w:r>
      <w:r>
        <w:br w:type="textWrapping"/>
      </w:r>
      <w:r>
        <w:br w:type="textWrapping"/>
      </w:r>
      <w:r>
        <w:t xml:space="preserve">Nước Đức, thôn trang nào đó dưới núi Cellto ( bịa), xuất hiện ba lữ khách kỳ quái.</w:t>
      </w:r>
      <w:r>
        <w:br w:type="textWrapping"/>
      </w:r>
      <w:r>
        <w:br w:type="textWrapping"/>
      </w:r>
      <w:r>
        <w:t xml:space="preserve">Trong đó một người là thiếu niên mắt đen sắc mặt âm trầm đạm mạc, mười bảy mười tám tuổi lại mang đến cho người ta cảm giác trưởng thành tang thương xa xăm, ánh mắt sắc bén hơn xa bạn cùng lứa giống như một thanh kiếm sắc tuốt ra khỏi vỏ.</w:t>
      </w:r>
      <w:r>
        <w:br w:type="textWrapping"/>
      </w:r>
      <w:r>
        <w:br w:type="textWrapping"/>
      </w:r>
      <w:r>
        <w:t xml:space="preserve">Một người là thiếu niên tóc nâu không xê xích cậu kia bao nhiêu, dáng người thon dài nhưng không mất kiện mỹ, khuôn mặt tuấn mỹ không thuộc về nhân gian, hắn đón ánh mặt trời sáng lạn, khóe mắt thỉnh thoảng quét qua thiếu niên mắt đen, trong đó có sự dịu dàng không cách nào ngăn lại.</w:t>
      </w:r>
      <w:r>
        <w:br w:type="textWrapping"/>
      </w:r>
      <w:r>
        <w:br w:type="textWrapping"/>
      </w:r>
      <w:r>
        <w:t xml:space="preserve">Đúng vậy, ánh mặt trời! Nhờ ma dược mà Alan ban tặng, một loại thuốc mỡ chống nắng kiểu mới cộng thêm bùa xem nhẹ của phù thủy gần như làm các ma cà rồng gia tộc Cullen mừng rỡ đến bật khóc.</w:t>
      </w:r>
      <w:r>
        <w:br w:type="textWrapping"/>
      </w:r>
      <w:r>
        <w:br w:type="textWrapping"/>
      </w:r>
      <w:r>
        <w:t xml:space="preserve">Quang minh chánh đại tiêu sái dưới ánh mặt trời sáng chói, là chuyện bao nhiêu ma cà rồng tha thiết ước mơ a. Các học sinh trường trung học Forks rất nhanh phát hiện, những ngày trời trong hiếm thấy xuất hiện tại Forks, gia đình Cullen đều xin nghỉ đi bộ đường xa lại không bỏ qua ánh sáng hiếm hoi trong thị trấn, còn có thể vui sướng chào hỏi bọn họ.</w:t>
      </w:r>
      <w:r>
        <w:br w:type="textWrapping"/>
      </w:r>
      <w:r>
        <w:br w:type="textWrapping"/>
      </w:r>
      <w:r>
        <w:t xml:space="preserve">Còn có một cậu bé xinh đẹp chỉ có mười một mười hai tuổi, khuôn mặt non nớt của nó ngắm nhìn ngọn núi cao trước mắt, tuy thời gian ngàn năm đã làm cảnh sắc thay đổi, nhưng vẫn kích động đến lệ nóng doanh tròng!(chảy nước mắt vui mừng)</w:t>
      </w:r>
      <w:r>
        <w:br w:type="textWrapping"/>
      </w:r>
      <w:r>
        <w:br w:type="textWrapping"/>
      </w:r>
      <w:r>
        <w:t xml:space="preserve">“Có lẽ hai người có thể rũ lòng từ bi nói cho tôi biết!” phù thủy mắt đen bất mãn trừng mắt nhìn cái tên giơ cánh tay mình lên ánh mặt trời rồi lật qua lật lại nhìn; cùng thằng nhóc vẻ mặt rưng rưng như muốn bật khóc kia, run rẩy phun nọc độc: “Một cặp: khổng tước ma cà rồng tự kỉ cùng tiểu quỷ bị ngược đãi khi dễ đang khóc sẽ khiến cho người ta chú ý, mấy người đang kêu gọi sứ giả chính nghĩa tiến đến cứu những kẻ bị lừa bán đi sao?”</w:t>
      </w:r>
      <w:r>
        <w:br w:type="textWrapping"/>
      </w:r>
      <w:r>
        <w:br w:type="textWrapping"/>
      </w:r>
      <w:r>
        <w:t xml:space="preserve">Chết tiệt, cái con mèo nhãi kia coi như bỏ đi. Còn con dơi ma cà rồng chết tiệt này có cần bộc lộ bộ dạng như chưa bao giờ được mặt trời phơi qua như vậy không? Dưới ánh mặt trời mặc chiếc quần lộ ra phía dưới đầu gối cùng áo sơmi ngắn tay lộ ra cả cánh tay, vạt áo còn kéo ra đến vị trí xương quai xanh! Chẳng lẽ hắn không biết trên đường đi không biết có bao nhiêu đàn bà con gái hoặc sáng hoặc tối rình coi sao?</w:t>
      </w:r>
      <w:r>
        <w:br w:type="textWrapping"/>
      </w:r>
      <w:r>
        <w:br w:type="textWrapping"/>
      </w:r>
      <w:r>
        <w:t xml:space="preserve">Cứ như đồ vật của mình bị người ta thèm khát vậy, chẳng thoải mái chút nào, ngữ khí Alan có vẻ rất tồi tệ.</w:t>
      </w:r>
      <w:r>
        <w:br w:type="textWrapping"/>
      </w:r>
      <w:r>
        <w:br w:type="textWrapping"/>
      </w:r>
      <w:r>
        <w:t xml:space="preserve">Đáng thương Edward đương nhiên nhìn không ra lời độc thoại nội tâm của phù thủy, nếu không hắn nhất định lập tức bao vây bản thân lại thật kín không còn chút khe hở, đồng thời trắng trợn ném bom bên tai phù thủy ’những lời đường mật’, như là: ‘Tôi chỉ thuộc về một mình cậu.’ ‘ mỗi tấc trên thân thể tôi đều hận không thể đóng dấu mang tên cậu.’ … v.v.v các loại lời nói. Đương nhiên hắn cần gánh chịu hậu quả phù thủy thẹn quá hoá giận, tỷ như lượng lớn ma dược cùng nguyền rủa trả thù.</w:t>
      </w:r>
      <w:r>
        <w:br w:type="textWrapping"/>
      </w:r>
      <w:r>
        <w:br w:type="textWrapping"/>
      </w:r>
      <w:r>
        <w:t xml:space="preserve">“Thực xin lỗi, ngài Alan.” Higuma hơi run rẩy kích động: “Em chỉ là… Ngài biết đấy, suốt ngàn năm, cuối cùng em cũng về tới nơi trước kia sống cùng chủ nhân. Nghĩ đến lập tức có thể trở lại tòa thành của chủ nhân, em thật sự quá kích động.”</w:t>
      </w:r>
      <w:r>
        <w:br w:type="textWrapping"/>
      </w:r>
      <w:r>
        <w:br w:type="textWrapping"/>
      </w:r>
      <w:r>
        <w:t xml:space="preserve">Ta làm sao biết chứ! Alan hung hăng trừng nó một cái, không đếm xỉa nước trong đáy mắt nó, lấy ra một lọ sốt cà chua nhoáng một cái nói: “Như vậy với tâm trạng thương nhớ cố hương của mình, mi có thể cảm phiền xê dịch hai cái chân tôn quý của mi, dẫn đường cho chúng ta hay không.”</w:t>
      </w:r>
      <w:r>
        <w:br w:type="textWrapping"/>
      </w:r>
      <w:r>
        <w:br w:type="textWrapping"/>
      </w:r>
      <w:r>
        <w:t xml:space="preserve">“Vâng thưa ngài.” Higuma giật mình một cái, nhanh chóng lau khô nước mắt sắp tràn ra khỏi mi.</w:t>
      </w:r>
      <w:r>
        <w:br w:type="textWrapping"/>
      </w:r>
      <w:r>
        <w:br w:type="textWrapping"/>
      </w:r>
      <w:r>
        <w:t xml:space="preserve">Từ nửa tháng trước, sau khi gặp được ma cà rồng gia tộc Volturi đến từ Italy, Alan luôn có một loại cảm giác không yên. Nhưng nửa tháng trôi qua, Alan bận về việc.. Nghiên cứu ma pháp trận trong chiếc nhẫn cùng chế một ít ma dược mới có thể dùng được, hơn nữa, Alice cũng không thể biết trước cái gì, loại cảm giác tim đập nhanh bị cậu đè xuống.</w:t>
      </w:r>
      <w:r>
        <w:br w:type="textWrapping"/>
      </w:r>
      <w:r>
        <w:br w:type="textWrapping"/>
      </w:r>
      <w:r>
        <w:t xml:space="preserve">Trong nửa tháng này, ngoại trừ ngày Bella xuất viện cậu từ chối không qua nhà Charlie một chuyến ra thì thật sự không rời khỏi tầng hầm một bước, trường đã nghỉ rồi. Về phần chuyện tiền tộc trưởng Quileute, Billy – Black  phát động tộc nhân tìm kiếm con ông tự nhiên cũng không biết.</w:t>
      </w:r>
      <w:r>
        <w:br w:type="textWrapping"/>
      </w:r>
      <w:r>
        <w:br w:type="textWrapping"/>
      </w:r>
      <w:r>
        <w:t xml:space="preserve">Ông Billy không phải không hoài nghi gia đình ma cà rồng tại vùng ngoại ô thị trấn, nhưng gia đình Cullen trước sau như một tuân thủ bổn phận, xưa nay không làm việc xấu, cũng không suy nghĩ nhiều.</w:t>
      </w:r>
      <w:r>
        <w:br w:type="textWrapping"/>
      </w:r>
      <w:r>
        <w:br w:type="textWrapping"/>
      </w:r>
      <w:r>
        <w:t xml:space="preserve">Không sai, gia đình ma cà rồng xác thực sẽ không tùy tiện tổn thương con ông, nhưng không có nghĩa là phù thủy sinh hoạt chung cùng họ sẽ không.</w:t>
      </w:r>
      <w:r>
        <w:br w:type="textWrapping"/>
      </w:r>
      <w:r>
        <w:br w:type="textWrapping"/>
      </w:r>
      <w:r>
        <w:t xml:space="preserve">Cậu bé người sói đáng thương đến nay vẫn bị hóa đá nhốt vào tầng hầm biệt thự, khi Alan từ tòa thành phù thủy trở về, đợi chờ nó, sẽ là vận mệnh như thế nào…</w:t>
      </w:r>
      <w:r>
        <w:br w:type="textWrapping"/>
      </w:r>
      <w:r>
        <w:br w:type="textWrapping"/>
      </w:r>
      <w:r>
        <w:t xml:space="preserve">Theo Higuma khai báo, chủ nhân của nó sinh hoạt trong một núi ở nước Đức xa xôi vào thời Trung Cổ.</w:t>
      </w:r>
      <w:r>
        <w:br w:type="textWrapping"/>
      </w:r>
      <w:r>
        <w:br w:type="textWrapping"/>
      </w:r>
      <w:r>
        <w:t xml:space="preserve">Bởi vì tòa thành của vị phù thủy kia vận dụng ma pháp không gian cực kỳ cường đại đang trong trạng thái bị phong ấn, cho nên dù trải qua ngàn năm, chỉ cần địa thế không trải qua thay đổi mang tính hủy diệt, tòa thành kia đều có thể bảo trì bất diệt.</w:t>
      </w:r>
      <w:r>
        <w:br w:type="textWrapping"/>
      </w:r>
      <w:r>
        <w:br w:type="textWrapping"/>
      </w:r>
      <w:r>
        <w:t xml:space="preserve">Đi vào một khe núi tương đối vắng vẻ, nơi này cũng không có người nào ở lại, Alan thi triển vài cái ma pháp, thậm chí điều tra  thấy trong không gian có dấu vết ma pháp giống như loài bùa khu trừ Muggle như có như không.</w:t>
      </w:r>
      <w:r>
        <w:br w:type="textWrapping"/>
      </w:r>
      <w:r>
        <w:br w:type="textWrapping"/>
      </w:r>
      <w:r>
        <w:t xml:space="preserve">Chính là chỗ này! trong mắt hầm xà vương phát ra hào quang cuồng nhiệt,</w:t>
      </w:r>
      <w:r>
        <w:br w:type="textWrapping"/>
      </w:r>
      <w:r>
        <w:br w:type="textWrapping"/>
      </w:r>
      <w:r>
        <w:t xml:space="preserve">tòa thành còn sót lại của phù thủy ngàn năm trước, cả phòng nguyên liệu ma dược, mật thất chất đầy sách…</w:t>
      </w:r>
      <w:r>
        <w:br w:type="textWrapping"/>
      </w:r>
      <w:r>
        <w:br w:type="textWrapping"/>
      </w:r>
      <w:r>
        <w:t xml:space="preserve">Của ta! Đều là của ta! Hầm xà vương trong lòng không tiếng động hò hét!</w:t>
      </w:r>
      <w:r>
        <w:br w:type="textWrapping"/>
      </w:r>
      <w:r>
        <w:br w:type="textWrapping"/>
      </w:r>
      <w:r>
        <w:t xml:space="preserve">Khi hoàng hôn dần thay thế ban ngày, cả bầu trời đều vung đầy lưu hà sáng lạn, Alan bố trí bùa khu trừ Muggle phạm vi lớn chung quanh khe núi!</w:t>
      </w:r>
      <w:r>
        <w:br w:type="textWrapping"/>
      </w:r>
      <w:r>
        <w:br w:type="textWrapping"/>
      </w:r>
      <w:r>
        <w:t xml:space="preserve">Lấy ra chiếc nhẫn được bảo quản tốt trong ngực, Alan vẽ một ma pháp trận phức tạp dưới chân.</w:t>
      </w:r>
      <w:r>
        <w:br w:type="textWrapping"/>
      </w:r>
      <w:r>
        <w:br w:type="textWrapping"/>
      </w:r>
      <w:r>
        <w:t xml:space="preserve">Đầu ngón tay dâng lên một vòng ánh sáng trắng muốt, trên mặt nhẫn cổ xưa bỗng nhiên tách ra ánh sáng lục sắc hòa vào làm một.</w:t>
      </w:r>
      <w:r>
        <w:br w:type="textWrapping"/>
      </w:r>
      <w:r>
        <w:br w:type="textWrapping"/>
      </w:r>
      <w:r>
        <w:t xml:space="preserve">Miệng bắt đầu niệm chú ngữ phức tạp, qua một lúc giữa không trung phía trước liền kéo dài, mở ra một cánh cửa ánh sáng.</w:t>
      </w:r>
      <w:r>
        <w:br w:type="textWrapping"/>
      </w:r>
      <w:r>
        <w:br w:type="textWrapping"/>
      </w:r>
      <w:r>
        <w:t xml:space="preserve">Không khí bành trướng bắt đầu chảy lộn xộn trong không gian, một sức mạnh vô cùng khổng lồ tuôn ra từ chiếc nhẫn trong tay Alan.</w:t>
      </w:r>
      <w:r>
        <w:br w:type="textWrapping"/>
      </w:r>
      <w:r>
        <w:br w:type="textWrapping"/>
      </w:r>
      <w:r>
        <w:t xml:space="preserve">Không gian hư vô ban đầu lúc này có hào quang lúc tụ lúc tán, cuồn cuộn lao nhanh! Phảng phất có một quyền năng vô hình, tàn phá bừa bãi trong hư không!</w:t>
      </w:r>
      <w:r>
        <w:br w:type="textWrapping"/>
      </w:r>
      <w:r>
        <w:br w:type="textWrapping"/>
      </w:r>
      <w:r>
        <w:t xml:space="preserve">Cánh cửa ánh sáng bỗng nhiên vỡ vụn, sau đó một tòa nhà xuất hiện trước mặt bọn họ.</w:t>
      </w:r>
      <w:r>
        <w:br w:type="textWrapping"/>
      </w:r>
      <w:r>
        <w:br w:type="textWrapping"/>
      </w:r>
      <w:r>
        <w:t xml:space="preserve">——————————</w:t>
      </w:r>
      <w:r>
        <w:br w:type="textWrapping"/>
      </w:r>
      <w:r>
        <w:br w:type="textWrapping"/>
      </w:r>
      <w:r>
        <w:t xml:space="preserve">“Cái nơi này… Chính là tòa thành như lời mi nói!” tâm tình nhiệt tình ban đầu của Alan trong nháy mắt lạnh lẽo toàn bộ, ngữ điệu u ám có xu hướng chọn người mà cắn.</w:t>
      </w:r>
      <w:r>
        <w:br w:type="textWrapping"/>
      </w:r>
      <w:r>
        <w:br w:type="textWrapping"/>
      </w:r>
      <w:r>
        <w:t xml:space="preserve">“Cái này… Cái này…” Higuma lắp bắp bắt đầu vặn xoắn ngón tay, lúc trước nó vì bảo vệ tánh mạng mới lừa Alan nói trong này có tòa thành, đây chẳng qua chỉ là một kế tạm thời thích ứng mà thôi, không lâu sau nó liền hối hận.</w:t>
      </w:r>
      <w:r>
        <w:br w:type="textWrapping"/>
      </w:r>
      <w:r>
        <w:br w:type="textWrapping"/>
      </w:r>
      <w:r>
        <w:t xml:space="preserve">Lúc trước tự đề cử mình làm trợ thủ cho Alan, một là thật sự vì tránh ba nữ ma cà rồng kia tàn phá; hai là chứng minh cho Alan thấy mình vẫn có chỗ hữu dụng, hi vọng sau khi ngài ấy biết được chân tướng có thể hạ thủ lưu tình, đừng dưới cơn giận dữ trực tiếp chôn nó trong sốt cà chua.</w:t>
      </w:r>
      <w:r>
        <w:br w:type="textWrapping"/>
      </w:r>
      <w:r>
        <w:br w:type="textWrapping"/>
      </w:r>
      <w:r>
        <w:t xml:space="preserve">Một căn nhà không lớn, từ nơi gần mà xem, căn nhà này cực kỳ rách nát, lại mang phong cách nhà đá cẩu thả ở quê thời Trung Cổ, mặt tường dơ bẩn, cửa sổ đầy lỗ thủng, cạnh cửa còn đóng một chuỗi dơi phơi khô, cảm tạ ma pháp phù thủy, đây tuyệt đối là tiêu bản thời Trung Cổ ngàn năm trước. Đôi cánh khô quắt còn hơi hơi tỏa ra mùi lạ, răng nanh dữ tợn lộ ra bên ngoài.</w:t>
      </w:r>
      <w:r>
        <w:br w:type="textWrapping"/>
      </w:r>
      <w:r>
        <w:br w:type="textWrapping"/>
      </w:r>
      <w:r>
        <w:t xml:space="preserve">Mặc dù ba tên trong đây đều là ‘Phi nhân loại’, mà rừng rậm chung quanh và gian nhà âm u thành công kiến tạo nên không khí khủng bố của nhà ma gió lạnh quạnh hiu, lại làm sắc mặt họ đều khó coi.</w:t>
      </w:r>
      <w:r>
        <w:br w:type="textWrapping"/>
      </w:r>
      <w:r>
        <w:br w:type="textWrapping"/>
      </w:r>
    </w:p>
    <w:p>
      <w:pPr>
        <w:pStyle w:val="Heading2"/>
      </w:pPr>
      <w:bookmarkStart w:id="81" w:name="chương-50-đũa-phép-.-.-."/>
      <w:bookmarkEnd w:id="81"/>
      <w:r>
        <w:t xml:space="preserve">51. Chương 50: Đũa Phép . . .</w:t>
      </w:r>
    </w:p>
    <w:p>
      <w:pPr>
        <w:pStyle w:val="Compact"/>
      </w:pPr>
      <w:r>
        <w:br w:type="textWrapping"/>
      </w:r>
      <w:r>
        <w:br w:type="textWrapping"/>
      </w:r>
      <w:r>
        <w:t xml:space="preserve">“Không… Đừng…, thưa ngài! Ngài phù thủy! Em không dám nữa…” Higuma đáng thương, nhìn phù thủy mắt đen, cầm bình thủy tinh đầy chất lỏng màu đỏ xinh đẹp, từng bước từng bước hướng tới gần nó, sắc mặt xoạt một cái trở nên trắng bệch!</w:t>
      </w:r>
      <w:r>
        <w:br w:type="textWrapping"/>
      </w:r>
      <w:r>
        <w:br w:type="textWrapping"/>
      </w:r>
      <w:r>
        <w:t xml:space="preserve">Phù thủy anh tuấn mặt không biểu tình, nhưng trong mắt Higuma lại còn đáng sợ hơn so với ma cà rồng mặt mày dữ tợn! Ma cà rồng có lẽ không cách nào thương tổn đến làn da cực mạnh của nó, nhưng chất lỏng trong tay phù thủy từng bước một tiến lại gần kia lại có thể trực tiếp ăn mòn thân thể nó!</w:t>
      </w:r>
      <w:r>
        <w:br w:type="textWrapping"/>
      </w:r>
      <w:r>
        <w:br w:type="textWrapping"/>
      </w:r>
      <w:r>
        <w:t xml:space="preserve">Nó muốn chạy, nhưng lại bị phù thủy có dự tính trước bắn một cái chân cứng đột ngốt giam cầm tại chỗ.</w:t>
      </w:r>
      <w:r>
        <w:br w:type="textWrapping"/>
      </w:r>
      <w:r>
        <w:br w:type="textWrapping"/>
      </w:r>
      <w:r>
        <w:t xml:space="preserve">Báo tuần các không kiêng kỵ ma pháp công kích, nhưng chuyện này không có nghĩa là ma pháp không mang tính công kích không có tác dụng với chúng, tỷ như một vài ma pháp giam cầm cũng tương đối hữu dụng. Huống chi, bên người phù thủy còn đứng một ma cà rồng tốc độ cực nhanh.</w:t>
      </w:r>
      <w:r>
        <w:br w:type="textWrapping"/>
      </w:r>
      <w:r>
        <w:br w:type="textWrapping"/>
      </w:r>
      <w:r>
        <w:t xml:space="preserve">Tuy không cách nào nghe được suy nghĩ trong nội tâm người mình yêu, nhưng đối với ma cà rồng am hiểu nhìn mặt mà nói chuyện thì từ lúc chiều đã nhận ra trong lòng phù thủy ẩn chứa tức giận.</w:t>
      </w:r>
      <w:r>
        <w:br w:type="textWrapping"/>
      </w:r>
      <w:r>
        <w:br w:type="textWrapping"/>
      </w:r>
      <w:r>
        <w:t xml:space="preserve">Mơ hồ biết là vì sao, ma cà rồng tuy thật cao hứng người yêu quan tâm mình, nhưng để khỏi bị Alan, với thủ đoạn bất ngờ và lòng dạ hẹp hòi mà hắn sớm đã lĩnh giáo qua, giận chó đánh mèo lên người mình, Edward tự nhiên tổng kết một biện pháp,</w:t>
      </w:r>
      <w:r>
        <w:br w:type="textWrapping"/>
      </w:r>
      <w:r>
        <w:br w:type="textWrapping"/>
      </w:r>
      <w:r>
        <w:t xml:space="preserve">Rất nhanh thay đổi một bộ quần tây áo sơmi dài tay, tiện thể cài cổ áo lại thật kín như Alan, Edward nhìn chằm chằm Higuma.</w:t>
      </w:r>
      <w:r>
        <w:br w:type="textWrapping"/>
      </w:r>
      <w:r>
        <w:br w:type="textWrapping"/>
      </w:r>
      <w:r>
        <w:t xml:space="preserve">Có con mèo luôn chịu tội như vậy để hấp dẫn sự chú ý của Alan thật sự quá tốt, chỉ cần cậu hết giận mình do sai lầm nho nhỏ hiển nhiên có thể tha thứ hôm nay là được.</w:t>
      </w:r>
      <w:r>
        <w:br w:type="textWrapping"/>
      </w:r>
      <w:r>
        <w:br w:type="textWrapping"/>
      </w:r>
      <w:r>
        <w:t xml:space="preserve">Bình thủy tinh tràn ngập chất lỏng màu đỏ vị chua ngọt xuất hiện trước mắt, Higuma nhắm mắt lại! Sau đó…</w:t>
      </w:r>
      <w:r>
        <w:br w:type="textWrapping"/>
      </w:r>
      <w:r>
        <w:br w:type="textWrapping"/>
      </w:r>
      <w:r>
        <w:t xml:space="preserve">Xúc cảm lạnh buốt mơn trớn trên khuôn mặt, Higuma run rẩy, hàm răng bắt đầu run lên nhẹ nhàng.</w:t>
      </w:r>
      <w:r>
        <w:br w:type="textWrapping"/>
      </w:r>
      <w:r>
        <w:br w:type="textWrapping"/>
      </w:r>
      <w:r>
        <w:t xml:space="preserve">“Không có lần sau rõ chưa, Higuma. Tuyệt đối không được có lần sau…” Thanh âm trầm thấp mang theo ngữ điệu khàn khàn dễ nghe, Higuma mở to mắt không thể tưởng tượng nhìn phù thủy thu hồi sốt cà chua khôi phục biểu lộ lạnh lùng.</w:t>
      </w:r>
      <w:r>
        <w:br w:type="textWrapping"/>
      </w:r>
      <w:r>
        <w:br w:type="textWrapping"/>
      </w:r>
      <w:r>
        <w:t xml:space="preserve">“Vâng… vâng, thưa ngài.” Higuma mừng đến muốn khóc, tâm tình thay đổi quá nhanh làm nó thật sự bật khóc.</w:t>
      </w:r>
      <w:r>
        <w:br w:type="textWrapping"/>
      </w:r>
      <w:r>
        <w:br w:type="textWrapping"/>
      </w:r>
      <w:r>
        <w:t xml:space="preserve">“Hừ!”</w:t>
      </w:r>
      <w:r>
        <w:br w:type="textWrapping"/>
      </w:r>
      <w:r>
        <w:br w:type="textWrapping"/>
      </w:r>
      <w:r>
        <w:t xml:space="preserve">Khi những tia sáng cuối cùng của hoàng hôn biến mất, tác dụng của ma pháp thiên phú cũng tan biến theo, thân thể Higuma trong ánh sáng thưa thớt vào thời khắc cuối cùng biến thành một con báo to có hình thể chó săn, cái đuôi dài chừng nửa thân thể, từ đầu đến đuôi chừng hai thước.</w:t>
      </w:r>
      <w:r>
        <w:br w:type="textWrapping"/>
      </w:r>
      <w:r>
        <w:br w:type="textWrapping"/>
      </w:r>
      <w:r>
        <w:t xml:space="preserve">“Anh ở chỗ này chờ tôi…” Alan nhìn ma cà rồng.</w:t>
      </w:r>
      <w:r>
        <w:br w:type="textWrapping"/>
      </w:r>
      <w:r>
        <w:br w:type="textWrapping"/>
      </w:r>
      <w:r>
        <w:t xml:space="preserve">“Điều đó không có khả năng.” Edward lập tức phản bác: “Có thể sẽ xuất hiện nguy hiểm, tôi càng không thể để cậu một mình mạo hiểm!”</w:t>
      </w:r>
      <w:r>
        <w:br w:type="textWrapping"/>
      </w:r>
      <w:r>
        <w:br w:type="textWrapping"/>
      </w:r>
      <w:r>
        <w:t xml:space="preserve">“Alan…”  trong đôi mắt vàng kim xinh đẹp của ma cà rồng toát ra kiên trì không thể cãi lại: ” I’ ll do whatever it takes to make you safe again. ( tôi sẽ làm bất cứ điều gì để bảo đảm an toàn của cậu —— nguyên văn.)</w:t>
      </w:r>
      <w:r>
        <w:br w:type="textWrapping"/>
      </w:r>
      <w:r>
        <w:br w:type="textWrapping"/>
      </w:r>
      <w:r>
        <w:t xml:space="preserve">“… Tùy anh, tất cả hậu quả tự mình phụ trách, nhưng đừng hy vọng nếu anh xảy ra bất cứ chuyện gì tôi sẽ đau đớn hay gì gì đó vì anh.” Kinh ngạc nhìn ma cà rồng nửa ngày, Alan khô cằn vứt xuống một câu, đi theo Higuma vào gian phòng còn sót lại của phù thủy.</w:t>
      </w:r>
      <w:r>
        <w:br w:type="textWrapping"/>
      </w:r>
      <w:r>
        <w:br w:type="textWrapping"/>
      </w:r>
      <w:r>
        <w:t xml:space="preserve">“Mang cái này vào.” đầu Alan cũng không quay lại, bị vứt một cái hoa tai tới: “Mặt dây chuyền này có thể miễn dịch với một ít ma pháp đặc thù có thể tạo thành thương tổn, tuy thân thể ma cà rồng cường hãn nhưng… Hừ, đừng tại đó khoe khoang năng lực anh vẫn lấy làm kiêu ngạo chỉ miễn cưỡng có thể lấy ra a. Bản thân tôi cũng không tinh thông thuật luyện kim, anh cũng đừng ôm hi vọng quá lớn!”</w:t>
      </w:r>
      <w:r>
        <w:br w:type="textWrapping"/>
      </w:r>
      <w:r>
        <w:br w:type="textWrapping"/>
      </w:r>
      <w:r>
        <w:t xml:space="preserve">Mặt dây chuyền giống như một cái đồng hồ bỏ túi, dây xích bạc kim, mở nắp ra, có thể nhìn thấy hai pho tượng trông rất sống động bên trong.</w:t>
      </w:r>
      <w:r>
        <w:br w:type="textWrapping"/>
      </w:r>
      <w:r>
        <w:br w:type="textWrapping"/>
      </w:r>
      <w:r>
        <w:t xml:space="preserve">Một con mãng xà xanh ngọc và tơ bạc quấn thành cùng một con dơi do hợp kim màu vàng tạo nên, mắt của nó dùng thủy tinh màu vàng kim nhạt đính vào, giống như đôi mắt xinh đẹp của người nào đó.</w:t>
      </w:r>
      <w:r>
        <w:br w:type="textWrapping"/>
      </w:r>
      <w:r>
        <w:br w:type="textWrapping"/>
      </w:r>
      <w:r>
        <w:t xml:space="preserve">“Đây là quà sao…” Edward nhìn mặt dây chuyền lưu quang ẩn ẩn trong tay, hắn tặng Alan không ít quà, đồng hồ kiểu mới, tây trang hàng hiệu, điện thoại… Alan cái gì cũng không cự tuyệt, nhưng đều tiện tay nhét vào ngăn kéo của mình, lại không thấy dùng, cũng không có bất kỳ biểu hiện gì.</w:t>
      </w:r>
      <w:r>
        <w:br w:type="textWrapping"/>
      </w:r>
      <w:r>
        <w:br w:type="textWrapping"/>
      </w:r>
      <w:r>
        <w:t xml:space="preserve">Cũng đúng, Alan xuất thân quý tộc Anh quốc, di sản gia tộc dồi dào, thứ gì đáng giá chưa từng thấy qua, thật sự ít có thứ gì có thể hấp dẫn sự chú ý của cậu ấy. Edward vốn định gom nguyên liệu ma dược mà Alan yêu mến, nhưng hắn thật sự không hiểu mấy thứ này, cũng không biết làm lựa chọn thế nào.</w:t>
      </w:r>
      <w:r>
        <w:br w:type="textWrapping"/>
      </w:r>
      <w:r>
        <w:br w:type="textWrapping"/>
      </w:r>
      <w:r>
        <w:t xml:space="preserve">Không nghĩ tới… Alan sớm đã chuẩn bị đáp lễ, hơn nữa rõ ràng là tự tay chế tác.</w:t>
      </w:r>
      <w:r>
        <w:br w:type="textWrapping"/>
      </w:r>
      <w:r>
        <w:br w:type="textWrapping"/>
      </w:r>
      <w:r>
        <w:t xml:space="preserve">Yêu như trân bảo đem dây chuyền vào cổ, đặt sát vào ngực, làm hắn cảm giác như trái tim dừng lại trăm năm như bắt đầu đập lại.</w:t>
      </w:r>
      <w:r>
        <w:br w:type="textWrapping"/>
      </w:r>
      <w:r>
        <w:br w:type="textWrapping"/>
      </w:r>
      <w:r>
        <w:t xml:space="preserve">“Anh còn đứng ngây đó làm gì, chẳng lẽ cái ‘nhà ma’ này dọa mềm nhũn chân anh rồi!” thanh âm không kiên nhẫn của Alan truyền đến.</w:t>
      </w:r>
      <w:r>
        <w:br w:type="textWrapping"/>
      </w:r>
      <w:r>
        <w:br w:type="textWrapping"/>
      </w:r>
      <w:r>
        <w:t xml:space="preserve">“A, chờ một chút Alan.” Edward như nổi máu gà, thiếu chút nữa hưng phấn đến lăn tròn trên đất, hắn lên tiếng, vội vã đuổi theo Alan.</w:t>
      </w:r>
      <w:r>
        <w:br w:type="textWrapping"/>
      </w:r>
      <w:r>
        <w:br w:type="textWrapping"/>
      </w:r>
      <w:r>
        <w:t xml:space="preserve">Cho dù là nhà đá rách nát như thế, nhưng đó cũng là chỗ ở của phù thủy, hơn nữa còn là một phù thủy có thể rất tinh thông nghệ thuật hắc ám.</w:t>
      </w:r>
      <w:r>
        <w:br w:type="textWrapping"/>
      </w:r>
      <w:r>
        <w:br w:type="textWrapping"/>
      </w:r>
      <w:r>
        <w:t xml:space="preserve">Các phù thủy rất coi trọng nơi mình sống, không biết có giấu bao nhiêu ma pháp trận cùng cạm bẫy nghệ thuật hắc ám, cho dù là Higuma đã từng đi theo vị phù thủy kia, cũng tuyệt đối không thể biết rõ toàn bộ.</w:t>
      </w:r>
      <w:r>
        <w:br w:type="textWrapping"/>
      </w:r>
      <w:r>
        <w:br w:type="textWrapping"/>
      </w:r>
      <w:r>
        <w:t xml:space="preserve">Alan và Edward một trước một sau rất nhanh khiễng chân vào nhà, thoáng cái tầm mắt đã bị sự bừa bộn trong căn phòng u ám bao phủ, hồi lâu mới dần dần thích ứng.</w:t>
      </w:r>
      <w:r>
        <w:br w:type="textWrapping"/>
      </w:r>
      <w:r>
        <w:br w:type="textWrapping"/>
      </w:r>
      <w:r>
        <w:t xml:space="preserve">Bề ngoài nhìn qua tuy chỉ là một căn nhà đá không lớn, nhưng trên thực tế không gian bên trong gấp ba lần so với vẻ bên ngoài nhìn thấy, hẳn là thành quả do ma pháp không gian nào đó.</w:t>
      </w:r>
      <w:r>
        <w:br w:type="textWrapping"/>
      </w:r>
      <w:r>
        <w:br w:type="textWrapping"/>
      </w:r>
      <w:r>
        <w:t xml:space="preserve">Trong nhà đá chia làm ba bộ phận, nhìn lướt qua thì không có gì bất thường, nhưng Alan vẫn nhạy bén nhận ra khí tức của nguyên tố ma pháp.</w:t>
      </w:r>
      <w:r>
        <w:br w:type="textWrapping"/>
      </w:r>
      <w:r>
        <w:br w:type="textWrapping"/>
      </w:r>
      <w:r>
        <w:t xml:space="preserve">Higuma sau khi tiến vào nhà đá liền chạy vào phòng trong, Alan không dám bỏ mặc Edward một người tại nơi bất cứ lúc nào cũng có thể phát sinh nguy hiểm này, lôi kéo hắn chạy theo.</w:t>
      </w:r>
      <w:r>
        <w:br w:type="textWrapping"/>
      </w:r>
      <w:r>
        <w:br w:type="textWrapping"/>
      </w:r>
      <w:r>
        <w:t xml:space="preserve">Một bộ hài cốt bán dựa vào bệ đá đầy tro bụi, hài cốt chỉ còn lại xương trắng, áo bào trên đó cũng đã mục thành tro tàn, chỉ còn lại hài cốt □ trong không khí.</w:t>
      </w:r>
      <w:r>
        <w:br w:type="textWrapping"/>
      </w:r>
      <w:r>
        <w:br w:type="textWrapping"/>
      </w:r>
      <w:r>
        <w:t xml:space="preserve">Thân thể phù thủy có năng lượng dồi dào, dù trải qua ngàn năm chỉ còn lại xương khô, cũng có thể giữ nguyên không bị tổn hại.</w:t>
      </w:r>
      <w:r>
        <w:br w:type="textWrapping"/>
      </w:r>
      <w:r>
        <w:br w:type="textWrapping"/>
      </w:r>
      <w:r>
        <w:t xml:space="preserve">Higuma bổ nhào vào bên cạnh hài cốt, meo meo như đang khóc.</w:t>
      </w:r>
      <w:r>
        <w:br w:type="textWrapping"/>
      </w:r>
      <w:r>
        <w:br w:type="textWrapping"/>
      </w:r>
      <w:r>
        <w:t xml:space="preserve">Ngàn năm đã đi xa, nó nhờ vào ma dược của chủ nhân mà âm thầm vượt biên giới thời gian tỉnh lại trong giấc ngủ say, nhưng chủ nhân sớm đã biến thành hài cốt. Tuy đã chuẩn bị trước tâm lí, nổi đau cũng không khỏi trào lên.</w:t>
      </w:r>
      <w:r>
        <w:br w:type="textWrapping"/>
      </w:r>
      <w:r>
        <w:br w:type="textWrapping"/>
      </w:r>
      <w:r>
        <w:t xml:space="preserve">Ngay cả phù thủy, có thứ sức mạnh mà người thường không thể đạt được, cũng không thoát được sự cướp đoạt thanh xuân của thời gian.</w:t>
      </w:r>
      <w:r>
        <w:br w:type="textWrapping"/>
      </w:r>
      <w:r>
        <w:br w:type="textWrapping"/>
      </w:r>
      <w:r>
        <w:t xml:space="preserve">Alan có chút mờ mịt, hắn nhìn ma cà rồng đứng một bên, tự hỏi tình cảm giữa mình và hắn, đến tột cùng là đúng hay sai.</w:t>
      </w:r>
      <w:r>
        <w:br w:type="textWrapping"/>
      </w:r>
      <w:r>
        <w:br w:type="textWrapping"/>
      </w:r>
      <w:r>
        <w:t xml:space="preserve">Chủng tộc ma cà rồng là vĩnh sinh, thật có thể vĩnh viễn yêu một phù thủy tánh mạng có điểm cuối sao? Dù Edward thật sự thương cậu, nhưng sau khi cậu chết đi, hắn sẽ thống khổ đến nhường nào?</w:t>
      </w:r>
      <w:r>
        <w:br w:type="textWrapping"/>
      </w:r>
      <w:r>
        <w:br w:type="textWrapping"/>
      </w:r>
      <w:r>
        <w:t xml:space="preserve">Alan đã từng yêu một người, biết rõ tâm tình sau khi người yêu rời đi mình. Loại cảm giác này, tê tâm liệt phế, thống khổ tột cùng!</w:t>
      </w:r>
      <w:r>
        <w:br w:type="textWrapping"/>
      </w:r>
      <w:r>
        <w:br w:type="textWrapping"/>
      </w:r>
      <w:r>
        <w:t xml:space="preserve">“Alan, cậu làm sao vậy?” Edward mẫn cảm chú ý tới vẻ mặt suy nghĩ sâu xa của người yêu phù thủy, có chút lo lắng.</w:t>
      </w:r>
      <w:r>
        <w:br w:type="textWrapping"/>
      </w:r>
      <w:r>
        <w:br w:type="textWrapping"/>
      </w:r>
      <w:r>
        <w:t xml:space="preserve">“Không có gì.” Alan rũ những tạp niệm trong đầu ra, hết sức chuyên chú đánh giá căn nhà của phù thủy.</w:t>
      </w:r>
      <w:r>
        <w:br w:type="textWrapping"/>
      </w:r>
      <w:r>
        <w:br w:type="textWrapping"/>
      </w:r>
      <w:r>
        <w:t xml:space="preserve">Trên bệ đá của phù thủy bày đầy các loại bình lọ, còn có một vài dụng cụ ma dược đơn giản rất nhiều so với mấy thứ của cậu, dù sao cũng là thế giới ngàn năm trước, công nghệ đúc tạo có vẻ rất cẩu thả.</w:t>
      </w:r>
      <w:r>
        <w:br w:type="textWrapping"/>
      </w:r>
      <w:r>
        <w:br w:type="textWrapping"/>
      </w:r>
      <w:r>
        <w:t xml:space="preserve">Quầy đá ở vách tường đặt một vài bình thủy tinh miệng lớn, chất lỏng bên trong đã khô cạn theo tháng năm, còn lại một vài thứ không biết tên khô quắt thành cục. Nhìn kỹ, hình như có thể phân biệt là con mắt, bộ lông, ruột.v..v.. của các sinh vật.</w:t>
      </w:r>
      <w:r>
        <w:br w:type="textWrapping"/>
      </w:r>
      <w:r>
        <w:br w:type="textWrapping"/>
      </w:r>
      <w:r>
        <w:t xml:space="preserve">Những thứ khác trong góc cũng chất đầy những tạp vật cũ nát, nhưng Alan vẫn không cách nào phân biệt hầu hết những thứ trong đó, càng không dám tùy tiện đụng vào.</w:t>
      </w:r>
      <w:r>
        <w:br w:type="textWrapping"/>
      </w:r>
      <w:r>
        <w:br w:type="textWrapping"/>
      </w:r>
      <w:r>
        <w:t xml:space="preserve">Trong không khí phiêu tán một mùi cổ quái nói không nên lời, như mùi bùn trộn lẫn mùi thi thể hư thối.</w:t>
      </w:r>
      <w:r>
        <w:br w:type="textWrapping"/>
      </w:r>
      <w:r>
        <w:br w:type="textWrapping"/>
      </w:r>
      <w:r>
        <w:t xml:space="preserve">Ánh mắt ngưng tụ, Alan nhìn thấy bên cạnh hài cốt phù thủy rớt ra một cây gậy nhỏ, đây là…</w:t>
      </w:r>
      <w:r>
        <w:br w:type="textWrapping"/>
      </w:r>
      <w:r>
        <w:br w:type="textWrapping"/>
      </w:r>
      <w:r>
        <w:t xml:space="preserve">Đũa phép!</w:t>
      </w:r>
      <w:r>
        <w:br w:type="textWrapping"/>
      </w:r>
      <w:r>
        <w:br w:type="textWrapping"/>
      </w:r>
      <w:r>
        <w:t xml:space="preserve">Mắt Alan lập tức trợn tròn, mấy ngày nay cậu dựa vào ma dược ổn thể ma áp bạo động trong cơ thể, coi như khi thi triển hầu hết các nghệ thuật hắc ám cũng không có nguy hiểm tùy thời có thể bạo động như trước kia, chỉ là sau đó sẽ cảm thấy vô cùng khó chịu, nhưng không có đũa phép, thủy chung cũng không thể yên tâm đôi chút.</w:t>
      </w:r>
      <w:r>
        <w:br w:type="textWrapping"/>
      </w:r>
      <w:r>
        <w:br w:type="textWrapping"/>
      </w:r>
      <w:r>
        <w:t xml:space="preserve">Nhặt đũa phép lên, dài mười một tấc Anh, phù điêu </w:t>
      </w:r>
      <w:hyperlink r:id="rId82">
        <w:r>
          <w:rPr>
            <w:rStyle w:val="Hyperlink"/>
          </w:rPr>
          <w:t xml:space="preserve">hoa Tử Kinh (Bauhinia) </w:t>
        </w:r>
      </w:hyperlink>
      <w:r>
        <w:t xml:space="preserve">xinh đẹp trên mặt, xem tính chất hẳn là gỗ bạch dương, mà tâm đũa bên trong hẳn là…</w:t>
      </w:r>
      <w:r>
        <w:br w:type="textWrapping"/>
      </w:r>
      <w:r>
        <w:br w:type="textWrapping"/>
      </w:r>
      <w:r>
        <w:t xml:space="preserve">Một tiếng ngâm nga mỹ diệu vô cùng mát lạnh từ đũa phép tràn ra, nương theo ánh sáng xanh mãnh liệt, ở giữa không trung tạo thành một ảo ảnh người con gái đầu người thân rắn, những sợi tóc dài đúng là từng con rắn thật nhỏ.</w:t>
      </w:r>
      <w:r>
        <w:br w:type="textWrapping"/>
      </w:r>
      <w:r>
        <w:br w:type="textWrapping"/>
      </w:r>
      <w:r>
        <w:t xml:space="preserve">Ma pháp sinh vật Medusa, là dây thần kinh Medusa làm tâm đũa. Hơn nữa cùng ma lực trong cơ thể cậu, lại vô cùng phù hợp…</w:t>
      </w:r>
      <w:r>
        <w:br w:type="textWrapping"/>
      </w:r>
      <w:r>
        <w:br w:type="textWrapping"/>
      </w:r>
      <w:r>
        <w:t xml:space="preserve">Alan cầm đũa phép, cảm nhận thấy ma lực trong cơ thể cuộn cuộn không ngừng tràn vào đũa phép rồi lần nữa quay về cơ thể, thân thể vốn đầy rẫy ma lực nên có vẻ rất nặng nề, trong nháy mắt trở nên vô cùng thoải mái.</w:t>
      </w:r>
      <w:r>
        <w:br w:type="textWrapping"/>
      </w:r>
      <w:r>
        <w:br w:type="textWrapping"/>
      </w:r>
      <w:r>
        <w:t xml:space="preserve">Rốt cục có được đũa phép! Alan gần như lệ nóng doanh tròng, mừng rỡ cảm nhận ma lực trôi chảy tuần hoàn trong người tối thiểu cũng chậm rãi hơn gấp ba lần.</w:t>
      </w:r>
      <w:r>
        <w:br w:type="textWrapping"/>
      </w:r>
      <w:r>
        <w:br w:type="textWrapping"/>
      </w:r>
      <w:r>
        <w:t xml:space="preserve">“Đây là đũa phép sao? Alan…” Nhìn bộ dạng kích động của phù thủy mắt đen, Edward hỏi.</w:t>
      </w:r>
      <w:r>
        <w:br w:type="textWrapping"/>
      </w:r>
      <w:r>
        <w:br w:type="textWrapping"/>
      </w:r>
      <w:r>
        <w:t xml:space="preserve">“Đúng vậy.” Chỉ khi có được đũa phép, mới có thể chính thức xưng là phù thủy.</w:t>
      </w:r>
      <w:r>
        <w:br w:type="textWrapping"/>
      </w:r>
      <w:r>
        <w:br w:type="textWrapping"/>
      </w:r>
      <w:r>
        <w:t xml:space="preserve">Không biết làm sao để an ủi con báo, Alan một cái Liệt Hỏa hừng hực đem hài cốt phù thủy hóa thành tro tàn, thu vào một cái chai cỡ ngón út Higuma tìm ra, là kết quả luyện kim thuật, đeo vào cổ nó.</w:t>
      </w:r>
      <w:r>
        <w:br w:type="textWrapping"/>
      </w:r>
      <w:r>
        <w:br w:type="textWrapping"/>
      </w:r>
      <w:r>
        <w:t xml:space="preserve">Higuma cũng không biết chủ nhân nó giấu vật riêng tại nơi nào, dù sao đó là của cải quý giá nhất của một phù thủy, cho dù là ai cũng sẽ giấu thật kĩ.</w:t>
      </w:r>
      <w:r>
        <w:br w:type="textWrapping"/>
      </w:r>
      <w:r>
        <w:br w:type="textWrapping"/>
      </w:r>
      <w:r>
        <w:t xml:space="preserve">Đây cũng là… Alan xoay người nhìn những … thứ bỏ đi chồng chất trong góc tường, ai, tìm xem có còn thứ gì có thể hữu dụng hay không a.</w:t>
      </w:r>
      <w:r>
        <w:br w:type="textWrapping"/>
      </w:r>
      <w:r>
        <w:br w:type="textWrapping"/>
      </w:r>
      <w:r>
        <w:t xml:space="preserve">Làn da ma cà rồng cường hãn, khí lực lại lớn, hắn cầm một cái túi da có tính chất đặc biệt đã sớm chuẩn bị trước, Alan mang bao tay da hươu vào, cầm một ‘Cái kìm’ bằng gỗ, bắt đầu chọn lựa một vài vật phẩm có cảm ứng ma pháp.</w:t>
      </w:r>
      <w:r>
        <w:br w:type="textWrapping"/>
      </w:r>
      <w:r>
        <w:br w:type="textWrapping"/>
      </w:r>
      <w:r>
        <w:t xml:space="preserve">Alan thật cận thận dùng cái kẹp dài linh hoạt chọn mấy thứ kẹp vào túi, cậu cũng không dám khinh thị bất kỳ vật gì trong này, ai biết vị phù thủy đã mất kia lúc còn sống có ếm ác chú gì lên đồ vật nhà mình hay không, hoặc là lẫn lộn trong những vật này sẽ có vật gì che dấu nghệ thuật hắc ám.</w:t>
      </w:r>
      <w:r>
        <w:br w:type="textWrapping"/>
      </w:r>
      <w:r>
        <w:br w:type="textWrapping"/>
      </w:r>
      <w:r>
        <w:t xml:space="preserve">Không đến một giờ, cái túi lớn của bọn họ liền căng phồng chất đầy chiến lợi phẩm.</w:t>
      </w:r>
      <w:r>
        <w:br w:type="textWrapping"/>
      </w:r>
      <w:r>
        <w:br w:type="textWrapping"/>
      </w:r>
      <w:r>
        <w:t xml:space="preserve">Nhìn quanh gian phòng vô cùng bẩn thỉu, thứ có thể yên tâm lấy đi đã gần hết, còn lại đều là vô dụng hoặc có khả năng nguy hiểm, Alan gật gật đầu, đá Higuma một đá, sau đó nói với Edward: “Không sai biệt lắm, chúng ta…”</w:t>
      </w:r>
      <w:r>
        <w:br w:type="textWrapping"/>
      </w:r>
      <w:r>
        <w:br w:type="textWrapping"/>
      </w:r>
      <w:r>
        <w:t xml:space="preserve">“Tra ——” một tiếng kéo bén nhọn vang lên, trên vách tường, ánh sáng xanh bành trướng đánh tới hướng cậu. sắc mặt Alan đại biến, cảm giác mình phảng phất bị vật gì đó trói chặt lại.</w:t>
      </w:r>
      <w:r>
        <w:br w:type="textWrapping"/>
      </w:r>
      <w:r>
        <w:br w:type="textWrapping"/>
      </w:r>
      <w:r>
        <w:t xml:space="preserve">“Alan, lui ra phía sau!” Edward hô to, giống như cuồng phong trong nháy mắt xuất hiện trước mặt Alan, hứng trọn ánh sáng xanh lao thẳng tới.</w:t>
      </w:r>
      <w:r>
        <w:br w:type="textWrapping"/>
      </w:r>
      <w:r>
        <w:br w:type="textWrapping"/>
      </w:r>
      <w:r>
        <w:t xml:space="preserve">Alan cứng ngắc không nhúc nhích, mồ hôi ra như tương, không phải không muốn động, mà có một loại sức mạnh giống như bùa trói buộc xuất hiện tại ánh sáng xanh trong nháy mắt trói chặt cậu lại, trơ mắt nhìn Edward ngăn trước mặt cậu.</w:t>
      </w:r>
      <w:r>
        <w:br w:type="textWrapping"/>
      </w:r>
      <w:r>
        <w:br w:type="textWrapping"/>
      </w:r>
      <w:r>
        <w:t xml:space="preserve">Ánh sáng ngân lục dâng lên từ ngực Edward, là mặt dây chuyền Alan tặng, tạo thành một lớp màng ánh sáng hơi mỏng, ngăn cản ánh sáng xanh lục đánh sâu vào.</w:t>
      </w:r>
      <w:r>
        <w:br w:type="textWrapping"/>
      </w:r>
      <w:r>
        <w:br w:type="textWrapping"/>
      </w:r>
      <w:r>
        <w:t xml:space="preserve">Thuật luyện kim vủa Alan chỉ có thể được coi là tạm ổn, không thể gọi là vĩ đại, ánh sáng dây chuyền chỉ ngăn cản được một lát, dưới sự ăn mòn của ánh xanh liền tiêu tán đi, ánh sáng xanh hóa thành một con rắn một sừng khổng lồ bổ về phía Edward.</w:t>
      </w:r>
      <w:r>
        <w:br w:type="textWrapping"/>
      </w:r>
      <w:r>
        <w:br w:type="textWrapping"/>
      </w:r>
      <w:r>
        <w:t xml:space="preserve">Dây chuyền chỉ ngăn cản trong nháy mắt, nhưng đối với một ma cà rồng tốc độ kinh người mà nói thì đủ rồi.</w:t>
      </w:r>
      <w:r>
        <w:br w:type="textWrapping"/>
      </w:r>
      <w:r>
        <w:br w:type="textWrapping"/>
      </w:r>
      <w:r>
        <w:t xml:space="preserve">Nắm đấm của Edward hung hăng đấm vào con rắn, sau một tiếng gào thét thê lương, con rắn khổng lồ nát bấy thành chấm sáng, dần dần tiêu tán.</w:t>
      </w:r>
      <w:r>
        <w:br w:type="textWrapping"/>
      </w:r>
      <w:r>
        <w:br w:type="textWrapping"/>
      </w:r>
      <w:r>
        <w:t xml:space="preserve">Cùng thời khắc đó, vách tường hiện ra con rắn không lồ trong nháy mắt cũng bắt đầu thành những chấm sáng li ti. Ánh trắng chói mắt bừng lên, Alan đúng lúc này thoát khỏi bùa trói buộc, bước nhanh tiến đến nắm chặt tay Edward, đũa phép cầm trong tay ngăn cản trước mặt hắn.</w:t>
      </w:r>
      <w:r>
        <w:br w:type="textWrapping"/>
      </w:r>
      <w:r>
        <w:br w:type="textWrapping"/>
      </w:r>
      <w:r>
        <w:t xml:space="preserve">Sau một khắc, vách tường dơ bẩn lại trở lại trong tầm mắt họ, chỉ là chậm rãi hiện ra một cánh cửa nhỏ.</w:t>
      </w:r>
      <w:r>
        <w:br w:type="textWrapping"/>
      </w:r>
      <w:r>
        <w:br w:type="textWrapping"/>
      </w:r>
      <w:r>
        <w:t xml:space="preserve">Alan khẽ thở phào, quay đầu tàn bạo trừng Edward, quần áo cả trên ma cà rồng đều bị sức mạnh thật lớn xé rách nát, trên mặt hiện ra từng vết thương trắng hếu, có nhiều chỗ bị xé nứt ra, làn da trên các vết thương xám trắng líu nhíu nhúc nhích một hồi, đang khôi phục một cách gian nan.</w:t>
      </w:r>
      <w:r>
        <w:br w:type="textWrapping"/>
      </w:r>
      <w:r>
        <w:br w:type="textWrapping"/>
      </w:r>
      <w:r>
        <w:t xml:space="preserve">“Chết tiệt ma cà rồng, tính cách tự cho là đúng của anh có thể thu bớt chút ít hay không! Thời thời khắc khắc giống như muốn khoe độ cứng của da thịt anh rất không tồi cho tôi coi phải không?” Cậu quát: “Nếu anh muốn nghênh đón tử vong tôi không ngại tự mình động thủ, nhưng nếu tìm cơ hội biểu hiện cho tôi coi, cũng là anh muốn khoe khoang ý muốn bảo vệ đáng buồn cười của anh!”</w:t>
      </w:r>
      <w:r>
        <w:br w:type="textWrapping"/>
      </w:r>
      <w:r>
        <w:br w:type="textWrapping"/>
      </w:r>
      <w:r>
        <w:t xml:space="preserve">khóe mắt Alan, lộ ra hung ác dữ tợn chưa bao giờ thấy qua!</w:t>
      </w:r>
      <w:r>
        <w:br w:type="textWrapping"/>
      </w:r>
      <w:r>
        <w:br w:type="textWrapping"/>
      </w:r>
      <w:r>
        <w:t xml:space="preserve">Sắc mặt tái nhợt vung đũa phép ảnh giải trừ hưởng ma pháp trên người hắn, lúc này Edward không dám nói bất cứ lời gì làm Alan tức giận, nhưng tâm tình hiển nhiên rất tốt.</w:t>
      </w:r>
      <w:r>
        <w:br w:type="textWrapping"/>
      </w:r>
      <w:r>
        <w:br w:type="textWrapping"/>
      </w:r>
      <w:r>
        <w:t xml:space="preserve">Tiếng thở phì phò lúc vung đũa phép cho thấy trong lòng phù thủy cực độ phẫn nộ và… Khủng hoảng, Alan ngẩng đầu hỏi Higuma vừa rồi bị biểu lộ dữ tợn của cậu hù dọa: “Cái này, là ma pháp chủ nhân mi thiết lập để bảo vệ kho tàng hả?”</w:t>
      </w:r>
      <w:r>
        <w:br w:type="textWrapping"/>
      </w:r>
      <w:r>
        <w:br w:type="textWrapping"/>
      </w:r>
      <w:r>
        <w:t xml:space="preserve">Xem ra vị phù thủy kia rất có lòng tin với ma pháp cùng lực uy hiếp của mình, ma pháp này nhìn như hung hiểm, nhưng lại không phức tạp lắm!</w:t>
      </w:r>
      <w:r>
        <w:br w:type="textWrapping"/>
      </w:r>
      <w:r>
        <w:br w:type="textWrapping"/>
      </w:r>
      <w:r>
        <w:t xml:space="preserve">“Vâng, đúng vậy. Đây chính là ma pháp chủ nhân lưu lại bảo vệ kho tàng, thật sự không nghĩ tới… Từ hôm nay trở đi ngài chính là chủ nhân mới của em.” Higuma vừa rồi thiếu chút nữa giật thẳng râu mép của mình xuống, nhanh như vậy là xong rồi, tính cách tự đại của chủ nhân thật không sửa chữa gì hết mà, cả ma pháp bảo vệ kho tàng nghiêm mật của phù thủy cũng đơn giản như vậy. Âm thầm quyết định, từ nay về sau, quan trọng nhất là phải ôm đùi của chủ nhân tân nhậm, như vậy mới có ngày tốt lành a!</w:t>
      </w:r>
      <w:r>
        <w:br w:type="textWrapping"/>
      </w:r>
      <w:r>
        <w:br w:type="textWrapping"/>
      </w:r>
      <w:r>
        <w:t xml:space="preserve">“Trời ạ!” Edward thì thào cảm thán, nhìn lên giá sách gần như cao không thấy đỉnh, sách vở rậm rạp chằng chịt chất đầy ba mặt phòng sách bí mật nho nhỏ, những sách kia nhìn qua đều có niên đại khá lâu, dùng da dê cổ xưa làm vật để viết. Phía khác của gian phòng có giá gỗ làm bằng gỗ đàn hương, trên đó bày đầy các loại dược liệu rực rỡ muôn màu, có dán nhãn.</w:t>
      </w:r>
      <w:r>
        <w:br w:type="textWrapping"/>
      </w:r>
      <w:r>
        <w:br w:type="textWrapping"/>
      </w:r>
      <w:r>
        <w:t xml:space="preserve">Edward đang muốn đi vào xem hết, lại bị Alan gắt gao bắt lấy cánh tay, bên tai truyền đến tiếng trầm thấp khàn khàn: “Edward, để tôi đi trước.” Không thể lại để anh ngăn trước mặt tôi, dù thân thể ma cà rồng mạnh hơn phù thủy rất nhiều, tôi cũng không thể để anh dùng thân thể bảo vệ tôi. Bởi vì… Tôi không thể chịu đựng nổi sự thống khổ mất đi lần nữa!</w:t>
      </w:r>
      <w:r>
        <w:br w:type="textWrapping"/>
      </w:r>
      <w:r>
        <w:br w:type="textWrapping"/>
      </w:r>
      <w:r>
        <w:t xml:space="preserve">“Tốt.” Edward thấp giọng nói, nhìn vào đôi mắt đen ẩn chứa tình cảm ẩn nhẫn mà mãnh liệt của phù thủy, vươn tay nắm lại bàn tay có chút mồ hôi lạnh của cậu ấy.</w:t>
      </w:r>
      <w:r>
        <w:br w:type="textWrapping"/>
      </w:r>
      <w:r>
        <w:br w:type="textWrapping"/>
      </w:r>
      <w:r>
        <w:t xml:space="preserve">Không đợi đối mặt với thâm tình của ma cà rồng, sau một khắc, ánh mắt cuồng nhiệt của phù thủy chuyển hướng về phía mật thất tàng thư và dược liệu, lại không để ý đến ánh mắt vàng  nhu tình như nước của ma cà rồng.</w:t>
      </w:r>
      <w:r>
        <w:br w:type="textWrapping"/>
      </w:r>
      <w:r>
        <w:br w:type="textWrapping"/>
      </w:r>
      <w:r>
        <w:t xml:space="preserve">Edward bất đắc dĩ nhìn còn bàn tay hơi ấm sót lại của người yêu, chán chường cúi đầu, bất đắc dĩ thở dài. Người yêu của hắn, sao có thể không hiểu phong tình như vậy chứ.</w:t>
      </w:r>
      <w:r>
        <w:br w:type="textWrapping"/>
      </w:r>
      <w:r>
        <w:br w:type="textWrapping"/>
      </w:r>
      <w:r>
        <w:t xml:space="preserve">…</w:t>
      </w:r>
      <w:r>
        <w:br w:type="textWrapping"/>
      </w:r>
      <w:r>
        <w:br w:type="textWrapping"/>
      </w:r>
      <w:r>
        <w:t xml:space="preserve">Bên cạnh giá gỗ đặt dược liệu còn có một cái gì đó bị vải đen che lại, sau khi Alan xác nhận không có cảm ứng nghệ thuật hắc ám, Edward vượt lên trước một bước lột miếng vải đen xuống.</w:t>
      </w:r>
      <w:r>
        <w:br w:type="textWrapping"/>
      </w:r>
      <w:r>
        <w:br w:type="textWrapping"/>
      </w:r>
      <w:r>
        <w:t xml:space="preserve">“A, vinh quang sáng chói biết bao a!!!!!!!!!!!!!!”</w:t>
      </w:r>
      <w:r>
        <w:br w:type="textWrapping"/>
      </w:r>
      <w:r>
        <w:br w:type="textWrapping"/>
      </w:r>
      <w:r>
        <w:t xml:space="preserve">Một điệu ngâm nga hoa lệ quen thuộc, làm da đầu Alan run lên, bạo phát trận nổi da gà, nhanh chóng chuyển thành tiếng lanh lảnh hưng phấn mà quỷ dị, tiếng nói quái dị lải nha lải nhải kia thét to: “A a a! ma cà rồng tuấn mỹ mà mị hoặc xiết bao a! Tôi dùng thị lực tồn tại ngàn năm của mình mà cam đoan, đây quả thực là vẻ đẹp mà thế nhân không cách nào dùng ngôn ngữ để hình dung, a, ngài thật sự là ma cà rồng anh tuấn nhất mà tôi từng thấy, có thể tại Sinh thời nhìn thấy mỹ mạo không gì sánh kịp của ngài, thực là vinh hạnh của tôi. Tôi quyết định, từ nay về sau vĩnh viễn đi theo ngài. Để mỗi ngày có thể ca ngợi mỹ mạo vẻ vang mị hoặc thế nhân của ngài… ” ma pháp kính điêu khắc không ít hoa văn rực rỡ thở dài nói như ca hát.</w:t>
      </w:r>
      <w:r>
        <w:br w:type="textWrapping"/>
      </w:r>
      <w:r>
        <w:br w:type="textWrapping"/>
      </w:r>
      <w:r>
        <w:t xml:space="preserve">“Câm miệng!” Edward kinh ngạc nhìn Alan, chỉ thấy sắc mặt Alan tái nhợt nặng nề giậm chân bước đến, ma áp lạnh lẽo toàn thân cơ hồ ngưng tụ thành càn quét bừa bãi bên ngoài!</w:t>
      </w:r>
      <w:r>
        <w:br w:type="textWrapping"/>
      </w:r>
      <w:r>
        <w:br w:type="textWrapping"/>
      </w:r>
      <w:r>
        <w:t xml:space="preserve">Đũa phép gắt gao chỉ vào ma kính lải nhải này, Alan đang suy ngẫm có cần cho nó một cái diffindo hay không!</w:t>
      </w:r>
      <w:r>
        <w:br w:type="textWrapping"/>
      </w:r>
      <w:r>
        <w:br w:type="textWrapping"/>
      </w:r>
      <w:r>
        <w:t xml:space="preserve">“Trời ạ!” Không đếm xỉa sắc mặt ‘mưa gió nổi lên’ của phù thủy, cái gương lại lần nữa phát mục tiêu hiện mới hô to kêu thét, hưng phấn phun ra một đống từ ngữ ca ngợi mới: “Mỹ mạo của Ngài, cả Thái Dương thần trong truyền thuyết cũng phải kinh sợ! Đây nhất định là vị thần bóng đêm lạc xuống nhân gian! Nhìn một cái, đôi mắt đen thâm thúy biết bao, tôi phảng phất thấy cả bầu trời đêm chứa đựng ánh sao! Làn da trắng nõn bóng loáng biết bao, thật giống như có ánh trăng phủ lên vậy! Cỡ nào…”</w:t>
      </w:r>
      <w:r>
        <w:br w:type="textWrapping"/>
      </w:r>
      <w:r>
        <w:br w:type="textWrapping"/>
      </w:r>
      <w:r>
        <w:t xml:space="preserve">“Nói thêm một chữ nữa, sẽ ném mi vào hầm phân!” Alan nặn lời uy hiếp lạnh như băng từ giữa hàm răng ra làm cho cái gương phun đầy từ ngữ khen ngợi quá trớn im bặt, cẩn thận lắng nghe, còn phát ra tiếng nức nở như có như không!</w:t>
      </w:r>
      <w:r>
        <w:br w:type="textWrapping"/>
      </w:r>
      <w:r>
        <w:br w:type="textWrapping"/>
      </w:r>
      <w:r>
        <w:t xml:space="preserve">Mặc dù có tật xấu mà tất cả ma kính đều có, nhưng lại có hai ưu điểm: thức thời và thấy tốt liền thu, đó chính là nguyên nhân tại sao nó có thể tồn tại từ thời chủ nhân tiền nhiệm đến nay.</w:t>
      </w:r>
      <w:r>
        <w:br w:type="textWrapping"/>
      </w:r>
      <w:r>
        <w:br w:type="textWrapping"/>
      </w:r>
    </w:p>
    <w:p>
      <w:pPr>
        <w:pStyle w:val="Heading2"/>
      </w:pPr>
      <w:bookmarkStart w:id="83" w:name="chương-51-bầy-sói-.-.-."/>
      <w:bookmarkEnd w:id="83"/>
      <w:r>
        <w:t xml:space="preserve">52. Chương 51: Bầy Sói . . .</w:t>
      </w:r>
    </w:p>
    <w:p>
      <w:pPr>
        <w:pStyle w:val="Compact"/>
      </w:pPr>
      <w:r>
        <w:br w:type="textWrapping"/>
      </w:r>
      <w:r>
        <w:br w:type="textWrapping"/>
      </w:r>
      <w:r>
        <w:t xml:space="preserve">Mười bảy mười tám con sói khổng lồ, có bộ lông nâu đỏ, răng nanh bén nhọn, cùng tiếng rít gào hung ác.</w:t>
      </w:r>
      <w:r>
        <w:br w:type="textWrapping"/>
      </w:r>
      <w:r>
        <w:br w:type="textWrapping"/>
      </w:r>
      <w:r>
        <w:t xml:space="preserve">Đối nghịch với bọn họ, là sáu ma cà rồng gia tộc Cullen, răng nanh sáng lóe sắc bén, móng tay lộ ra hàn quang, biểu lộ vận sức chờ phát động làm mọi người không chút nghi ngờ bọn ma cà rồng xinh đẹp này có lực sát thương cường đại không phải loài người có thể có được!</w:t>
      </w:r>
      <w:r>
        <w:br w:type="textWrapping"/>
      </w:r>
      <w:r>
        <w:br w:type="textWrapping"/>
      </w:r>
      <w:r>
        <w:t xml:space="preserve">“Thật là một nghi thức hoan nghênh vui sướng.” Nấp trên ngọn cây cách đó không xa, Alan tức giận dùng ma pháp giấu đi mùi và tung tích nói với ma cà rồng ngồi bên: “Đoàn xiếc thú biểu diễn sao? Thật là một trò hay!”</w:t>
      </w:r>
      <w:r>
        <w:br w:type="textWrapping"/>
      </w:r>
      <w:r>
        <w:br w:type="textWrapping"/>
      </w:r>
      <w:r>
        <w:t xml:space="preserve">“Alan, thế lực tộc sói Quileute, không thể khinh thường.” Edward lo lắng nói với phù thủy mắt đen.</w:t>
      </w:r>
      <w:r>
        <w:br w:type="textWrapping"/>
      </w:r>
      <w:r>
        <w:br w:type="textWrapping"/>
      </w:r>
      <w:r>
        <w:t xml:space="preserve">Phù thủy thiếu niên mấp máy môi, vuốt túi không gian bên hông của mình, đó là dụng cụ luyện kim phù thủy tìm được ở nơi đó, tất cả mọi thứ bên trong đều là đoạt được từ chuyến đi này.</w:t>
      </w:r>
      <w:r>
        <w:br w:type="textWrapping"/>
      </w:r>
      <w:r>
        <w:br w:type="textWrapping"/>
      </w:r>
      <w:r>
        <w:t xml:space="preserve">Ngay từ đầu tuy Alan muốn đem thiếu niên người sói coi như đối tượng nghiên cứu tiến hành giải phẫu, nhưng lần này chiếm được ma pháp thư tịch cùng tài liệu nhiều như vậy, ý nghĩ này đã không còn mãnh liệt.</w:t>
      </w:r>
      <w:r>
        <w:br w:type="textWrapping"/>
      </w:r>
      <w:r>
        <w:br w:type="textWrapping"/>
      </w:r>
      <w:r>
        <w:t xml:space="preserve">Nói thật, nếu Alan có một mình, cậu tuyệt đối không sợ thế lực tộc sói Quileute, nói không chừng còn có thể hạ chút độc vào thức ăn của họ rồi một mẻ hốt gọn đám sói con bộ tộc chúng. Nhưng dù sao tộc sói Quileute cùng gia tộc Cullen có khế ước, Alan nhất định phải kiêng nể lập trường gia tộc Cullen.</w:t>
      </w:r>
      <w:r>
        <w:br w:type="textWrapping"/>
      </w:r>
      <w:r>
        <w:br w:type="textWrapping"/>
      </w:r>
      <w:r>
        <w:t xml:space="preserve">Tuy đã có tâm nhượng bộ, nhưng tính cách lòng dạ hẹp hòi có thù tất báo của Slytherin, đã làm Alan trong đầu nhanh chóng hiện ra bảy tám phương pháp có thể vãn hồi mặt mũi.</w:t>
      </w:r>
      <w:r>
        <w:br w:type="textWrapping"/>
      </w:r>
      <w:r>
        <w:br w:type="textWrapping"/>
      </w:r>
      <w:r>
        <w:t xml:space="preserve">Từ cửa sau vụng trộm lén vào biệt thự, nhìn Alan mặt không biểu tình, Edward đã nhiều ít quen thuộc tính cách của cậu yên lặng cầu nguyện Alan ngàn vạn lần đừng quá hung ác đều độc chết mấy con chó này.</w:t>
      </w:r>
      <w:r>
        <w:br w:type="textWrapping"/>
      </w:r>
      <w:r>
        <w:br w:type="textWrapping"/>
      </w:r>
      <w:r>
        <w:t xml:space="preserve">Trong bầy sói, có duy nhất một lão nhân ngồi trên xe lăn, tuy không cách nào kế thừa huyết mạch biến hình, nhưng thân là một người cha, ông không thể không xuất hiện lúc thằng con cần cứu giúp.</w:t>
      </w:r>
      <w:r>
        <w:br w:type="textWrapping"/>
      </w:r>
      <w:r>
        <w:br w:type="textWrapping"/>
      </w:r>
      <w:r>
        <w:t xml:space="preserve">“Ông Cullen.” ông Billy bị bầy sói vờn quanh bảo vệ, bên cạnh là một cô gái trẻ không biến thành người sói đỡ lấy ông, trên mặt cô có vết thương cực kì khủng bố! Quay mắt về phía sinh vật lãnh huyết trong truyền thuyết, ông Billy không hề sợ hãi: “Tôi biết rõ tổ tiên của tôi cùng gia tộc các vị có khế ước không xâm phạm lẫn nhau, những năm gần đây chúng ta cũng rất hòa bình. Nhưng hôm nay! Ông tại sao lại bắt con tôi nhốt vào sào huyệt ma cà rồng.”</w:t>
      </w:r>
      <w:r>
        <w:br w:type="textWrapping"/>
      </w:r>
      <w:r>
        <w:br w:type="textWrapping"/>
      </w:r>
      <w:r>
        <w:t xml:space="preserve">Tộc sói Quileute lúc thức tỉnh huyết mạch, giữa các tộc nhân có cảm ứng tâm linh, vì bùa hóa đá của phù thủy, bọn họ hao phí thời gian gần một tháng mới xác định vị trí của Jacob, nhưng trong lời dạy tổ tiên của bộ tộc lại không cho phép tới gần gia tộc ma cà rồng!</w:t>
      </w:r>
      <w:r>
        <w:br w:type="textWrapping"/>
      </w:r>
      <w:r>
        <w:br w:type="textWrapping"/>
      </w:r>
      <w:r>
        <w:t xml:space="preserve">Bọn chúng rít gào, trong thế hệ mới này, những người huyết mạch thức tỉnh đều là đồng lứa cực kỳ trẻ tuổi, huống chi Jacob lại là kẻ huyết mạch tinh khiết nhất hiện nay, sẽ là thủ lĩnh tương lai của tộc sói.</w:t>
      </w:r>
      <w:r>
        <w:br w:type="textWrapping"/>
      </w:r>
      <w:r>
        <w:br w:type="textWrapping"/>
      </w:r>
      <w:r>
        <w:t xml:space="preserve">Ông Billy dùng uy vọng của mình quát bảo bọn tộc nhân tuổi trẻ đang kêu gào muốn xé các ma cà rồng thành mảnh nhỏ ngưng lại, ông cần đi chứng thật, gia tộc ma cà rồng cũng không phải kẻ bọn họ có thể tùy tiện bắt chẹp, huống chi ông Billy cũng không tin gia tộc Cullen luôn thành thật này lại vô duyên vô cớ nhốt người sói.</w:t>
      </w:r>
      <w:r>
        <w:br w:type="textWrapping"/>
      </w:r>
      <w:r>
        <w:br w:type="textWrapping"/>
      </w:r>
      <w:r>
        <w:t xml:space="preserve">“Tộc trưởng Black.” Carlisle trầm ngâm một chút, quyết định ăn ngay nói thật: “Con của ông, ừ… Gọi là Jacob a, người trẻ tuổi này thật sự ở chỗ tôi, nhưng nhốt cậu bé cũng không phải tôi, mà là một người bạn của gia tộc chúng tôi. Hơn nữa, chuyện này thật ra là con ông đi khiêu khích trước.”</w:t>
      </w:r>
      <w:r>
        <w:br w:type="textWrapping"/>
      </w:r>
      <w:r>
        <w:br w:type="textWrapping"/>
      </w:r>
      <w:r>
        <w:t xml:space="preserve">Bọn họ và lang tộc Quileute từng có khế ước, nếu trong hai bên có kẻ nào vô cớ động thủ với thành viên gia tộc đối phương, như vậy bên bị công kích có thể tùy ý xử trí. Đây cũng là nguyên nhân vì sao Carlisle ngay từ đầu không kiên trì khuyên Alan buông tha cho Jacob, dù sao cũng là đối phương động tay trước, bọn họ quả thật có quyền xử trí.</w:t>
      </w:r>
      <w:r>
        <w:br w:type="textWrapping"/>
      </w:r>
      <w:r>
        <w:br w:type="textWrapping"/>
      </w:r>
      <w:r>
        <w:t xml:space="preserve">Ông Billy im lặng, ông biết Carlisle nói rất có thể là thật. Thời điểm con ông mất tích đúng vào lúc huyết mạch bạo động không cách nào khống chế, nguy cơ đang biến thành hình thái sói trước mắt, dưới tình huống này, một khi nó ngửi được mùi của ma cà rồng, như vậy căn cứ vào thiên tính chán ghét ma cà rồng, Jacob quả thật có khả năng vô cớ công kích họ. Bởi vậy, nếu gia đình ma cà rồng thật sự bắt lấy thậm chí xử tử Jacob, ông thật không có lý do đi chỉ trích!</w:t>
      </w:r>
      <w:r>
        <w:br w:type="textWrapping"/>
      </w:r>
      <w:r>
        <w:br w:type="textWrapping"/>
      </w:r>
      <w:r>
        <w:t xml:space="preserve">Ông Billy có chỗ kiên kị, nhưng các con sói thì không! Bọn sói này nguyên thân vốn là một vài thanh niên, lo chuyện đương nhiên không toàn diện như ông Billy, hơn nữa phần lớn họ cũng vừa thức tỉnh huyết mạch không lâu, căn bản không cách nào khống chế bài xích và chán ghét đối với ma cà rồng đến từ thiên tính trong huyết mạch!</w:t>
      </w:r>
      <w:r>
        <w:br w:type="textWrapping"/>
      </w:r>
      <w:r>
        <w:br w:type="textWrapping"/>
      </w:r>
      <w:r>
        <w:t xml:space="preserve">“Rống ——!” Bầy sói gầm thét, răng nanh lỉa chỉa hàn quang lóe ra, không khí trong nháy mắt khẩn trương lên.</w:t>
      </w:r>
      <w:r>
        <w:br w:type="textWrapping"/>
      </w:r>
      <w:r>
        <w:br w:type="textWrapping"/>
      </w:r>
      <w:r>
        <w:t xml:space="preserve">“Này, mấy con chó con thối hoắc, để chúng ta đánh nhau một trận cho đã a!” Emmett giơ nắm tay lên, nhe răng nanh sáng lóe ra hưng phấn kêu to.</w:t>
      </w:r>
      <w:r>
        <w:br w:type="textWrapping"/>
      </w:r>
      <w:r>
        <w:br w:type="textWrapping"/>
      </w:r>
      <w:r>
        <w:t xml:space="preserve">“Toàn bộ đều dừng lại cho ta!” Ông Billy hít sâu một hơi, hậu duệ trong tộc những năm gần đây huyết mạch thức tỉnh càng ngày càng ít, mặc dù không tiếp xúc trực tiếp, nhưng từ tư chất trong tộc lưu lại mà xem xét, các ma cà rồng này không chỗ nào không phải là dạng dũng mãnh. Thân là tộc trưởng, ông không thể vì một mình Jacob làm cho toàn tộc những ngưởi thức tỉnh huyết mạch còn sót lại đánh đến bên sứt càng bên gãy gọng với gia đình ma cà rồng!</w:t>
      </w:r>
      <w:r>
        <w:br w:type="textWrapping"/>
      </w:r>
      <w:r>
        <w:br w:type="textWrapping"/>
      </w:r>
      <w:r>
        <w:t xml:space="preserve">“Ông Cullen, đối với chuyện của Jacob tôi cảm thấy thật có lỗi.” Ông Billy thành khẩn nói: “Nhưng Jacob là hậu duệ có huyết mạch tinh khiết hiếm thấy của bộ tộc chúng tôi, lại là tộc trưởng tương lai của cả bộ tộc, khẩn cầu các vị nể tình hai gia tộc chúng ta luôn hữu hảo ở chung, thả nó ra. Nếu vì vậy làm gia tộc cùng người bạn kia của các vị tổn thất gì, chúng tôi cũng vằng lòng đền bù tổn thất.”</w:t>
      </w:r>
      <w:r>
        <w:br w:type="textWrapping"/>
      </w:r>
      <w:r>
        <w:br w:type="textWrapping"/>
      </w:r>
      <w:r>
        <w:t xml:space="preserve">“Tôi thật xin lỗi, tộc trưởng Black.” Carlisle có chút khó xử: “Cậu Jacob là bị một người bạn của gia tộc bọn tôi bắt được, hơn nữa dùng trạng thái… hiện giờ của cậu ta, cũng không thích hợp gặp các vị.”</w:t>
      </w:r>
      <w:r>
        <w:br w:type="textWrapping"/>
      </w:r>
      <w:r>
        <w:br w:type="textWrapping"/>
      </w:r>
      <w:r>
        <w:t xml:space="preserve">Jacob bị ma pháp của Alan hóa đá, Carlisle sợ vị lão nhân này vừa thấy con trai biến thành tượng đá, sẽ chịu không nổi kích thích từ liệt nửa thân biến thành liệt toàn thân!</w:t>
      </w:r>
      <w:r>
        <w:br w:type="textWrapping"/>
      </w:r>
      <w:r>
        <w:br w:type="textWrapping"/>
      </w:r>
      <w:r>
        <w:t xml:space="preserve">“Cái gì… Trạng thái! Nó bây giờ có trạng thái gì!” Ông Billy không thở nổi hút mạnh, đối phương là ma cà rồng, bạn của họ tự nhiên cũng là ma cà rồng, chẳng lẽ: “Chẳng lẽ… Chẳng lẽ Jacob đã bị ma cà rồng cắn.”</w:t>
      </w:r>
      <w:r>
        <w:br w:type="textWrapping"/>
      </w:r>
      <w:r>
        <w:br w:type="textWrapping"/>
      </w:r>
      <w:r>
        <w:t xml:space="preserve">Bầy sói phẫn nộ, lại lần nữa phát ra tiếng gào thét dọa người.</w:t>
      </w:r>
      <w:r>
        <w:br w:type="textWrapping"/>
      </w:r>
      <w:r>
        <w:br w:type="textWrapping"/>
      </w:r>
      <w:r>
        <w:t xml:space="preserve">Người sói trời sinh là kẻ thù với ma cà rồng nếu bị ma cà rồng cắn, chết coi như thôi đi, một khi biến thành ma cà rồng, điều này chính là sỉ nhục của chủng tộc!</w:t>
      </w:r>
      <w:r>
        <w:br w:type="textWrapping"/>
      </w:r>
      <w:r>
        <w:br w:type="textWrapping"/>
      </w:r>
      <w:r>
        <w:t xml:space="preserve">Nếu thật như vậy, cả tộc sói Quileute nhất định sẽ dốc hết toàn tộc cùng gia đình ma cà rồng liều đến ngươi chết ta sống!</w:t>
      </w:r>
      <w:r>
        <w:br w:type="textWrapping"/>
      </w:r>
      <w:r>
        <w:br w:type="textWrapping"/>
      </w:r>
      <w:r>
        <w:t xml:space="preserve">“Này! Này! Này! Bình tĩnh một chút, chư vị! cậu Jacob cũng không bị ma cà rồng cắn, trên thực tế sau khi tiến vào nhà chúng tôi, cậu ta thậm chí không bị bất kì tổn thương gì.” Carlisle lập tức nói, đồng thời ngữ khí khi nói bảy chữ ‘Sau khi tiến vào nhà chúng tôi’ càng mạnh hơn, như vậy nếu trước khi tiến vào nhà ma cà rồng đã bị thương thì không liên quan đến họ!</w:t>
      </w:r>
      <w:r>
        <w:br w:type="textWrapping"/>
      </w:r>
      <w:r>
        <w:br w:type="textWrapping"/>
      </w:r>
      <w:r>
        <w:t xml:space="preserve">Ma cà rồng ở đây đều không hẹn mà cùng lộ ra vẻ mặt buồn nôn, cũng giống như người sói, ma cà rồng đối với mùi của người sói cũng vô cùng chán ghét. Bảo một ma cà rồng đi cắn người sói, chỉ sợ sẽ buồn nôn ba tháng ăn không vô bất cứ cái gì!</w:t>
      </w:r>
      <w:r>
        <w:br w:type="textWrapping"/>
      </w:r>
      <w:r>
        <w:br w:type="textWrapping"/>
      </w:r>
      <w:r>
        <w:t xml:space="preserve">“Vậy là tốt rồi, vậy là tốt rồi…” Ông Billy tâm tình thay đổi rất nhanh, hồi lâu mới bình tĩnh lại, biết con trai mình không có bị ma cà rồng cắn, thậm chí sinh ra vài suy nghĩ cảm kích trời xanh.</w:t>
      </w:r>
      <w:r>
        <w:br w:type="textWrapping"/>
      </w:r>
      <w:r>
        <w:br w:type="textWrapping"/>
      </w:r>
      <w:r>
        <w:t xml:space="preserve">“Vậy giờ nó…”</w:t>
      </w:r>
      <w:r>
        <w:br w:type="textWrapping"/>
      </w:r>
      <w:r>
        <w:br w:type="textWrapping"/>
      </w:r>
      <w:r>
        <w:t xml:space="preserve">“Hắn hiện tại rất tốt! Chỉ bị hóa đá suốt một tháng mà thôi.” Một ngữ điệu trầm thấp vang lên.</w:t>
      </w:r>
      <w:r>
        <w:br w:type="textWrapping"/>
      </w:r>
      <w:r>
        <w:br w:type="textWrapping"/>
      </w:r>
      <w:r>
        <w:t xml:space="preserve">Alan cầm đũa phép trong tay, Edward khiêng một….. pho tượng sói, còn có một shota xinh xắn vẻ mặt hưng phấn đi ra.</w:t>
      </w:r>
      <w:r>
        <w:br w:type="textWrapping"/>
      </w:r>
      <w:r>
        <w:br w:type="textWrapping"/>
      </w:r>
      <w:r>
        <w:t xml:space="preserve">“Edward, Alan còn có… A, Higuma tiểu khả ái của chúng ta, ba người rốt cục đã trở lại.” Esme cao hứng nói.</w:t>
      </w:r>
      <w:r>
        <w:br w:type="textWrapping"/>
      </w:r>
      <w:r>
        <w:br w:type="textWrapping"/>
      </w:r>
      <w:r>
        <w:t xml:space="preserve">Cùng các ma cà rồng gật đầu tỏ ý, Alan không để ý tới Billy vẻ mặt khiếp sợ, gật đầu nói với Carlisle: “Thực xin lỗi Carlisle, tôi làm ông khó xử.”</w:t>
      </w:r>
      <w:r>
        <w:br w:type="textWrapping"/>
      </w:r>
      <w:r>
        <w:br w:type="textWrapping"/>
      </w:r>
      <w:r>
        <w:t xml:space="preserve">“Không có gì, Alan.” Carlisle khẽ cười nói: “Cậu là bạn của chúng tôi, cũng giống như người nhà, đây là chuyện chúng tôi nên làm.”</w:t>
      </w:r>
      <w:r>
        <w:br w:type="textWrapping"/>
      </w:r>
      <w:r>
        <w:br w:type="textWrapping"/>
      </w:r>
      <w:r>
        <w:t xml:space="preserve">“Cậu… cậu là cháu trai của Charlie, Alan – Prince.” Ông Billy thấy cậu cùng các ma cà rồng có vẻ rất thân cận, khiếp sợ nhìn: “Cậu… Làm sao cậu có thể sống cùng ma cà rồng.” Nhìn bộ dạng đứa nhỏ này, rõ ràng đã biết rõ thân phận gia đình Cullen.</w:t>
      </w:r>
      <w:r>
        <w:br w:type="textWrapping"/>
      </w:r>
      <w:r>
        <w:br w:type="textWrapping"/>
      </w:r>
      <w:r>
        <w:t xml:space="preserve">“Từ khi tôi vào Forks vẫn sống cùng bọn họ.” Alan cười lạnh nói: “Ngài hình như vượt quá chức phận rồi, tôi lại không biết người giám hộ của tôi lại thay người mới a.”</w:t>
      </w:r>
      <w:r>
        <w:br w:type="textWrapping"/>
      </w:r>
      <w:r>
        <w:br w:type="textWrapping"/>
      </w:r>
      <w:r>
        <w:t xml:space="preserve">“Không… Không phải Alan. Ngô, tôi là bạn của Charlie, có thể kêu cậu như vậy a.” Lão Billy nói: “Cậu phải biết rằng… ma cà rồng, chính là một loại…..nguy hiểm dị thường” hai chữ ‘Sinh vật’ ông Billy không dám nói ra miệng, nhưng ánh mắt các ma cà rồng đã bắt đầu phẫn nộ!</w:t>
      </w:r>
      <w:r>
        <w:br w:type="textWrapping"/>
      </w:r>
      <w:r>
        <w:br w:type="textWrapping"/>
      </w:r>
      <w:r>
        <w:t xml:space="preserve">“Nguy hiểm?” Alan cười lạnh, trên mặt hiện ra vài phần dữ tợn: “Tối thiểu từ khi tôi sống cùng bọn họ đến giờ chưa từng bị bất cứ thương tổn gì, nhưng một tháng trước, lại bị con của ông tấn công! Như vậy thoạt nhìn, người sói ngược lại càng nguy hiểm hơn so với ma cà rồng mới đúng.”</w:t>
      </w:r>
      <w:r>
        <w:br w:type="textWrapping"/>
      </w:r>
      <w:r>
        <w:br w:type="textWrapping"/>
      </w:r>
      <w:r>
        <w:t xml:space="preserve">“Cái gì? Jacob tấn công cậu! Vì cái gì?” Ông Billy ngạc nhiên nhìn pho tượng Edward đặt tại mảnh đất trống giữa bầy sói và ma cà rồng, cái này… Đích thật là con của ông, nhưng sao lại biến thành thế này.</w:t>
      </w:r>
      <w:r>
        <w:br w:type="textWrapping"/>
      </w:r>
      <w:r>
        <w:br w:type="textWrapping"/>
      </w:r>
      <w:r>
        <w:t xml:space="preserve">“Trên người của cậu ta có mùi của ma cà rồng, hẳn là trường kỳ sinh hoạt chung với ma cà rồng nên nhiễm phải.” Cô gái đỡ ông, Emily nói: “Jacob có thể vì lúc đang biến thân ngửi thấy mùi trên người cậu ta nên mới tấn công.”</w:t>
      </w:r>
      <w:r>
        <w:br w:type="textWrapping"/>
      </w:r>
      <w:r>
        <w:br w:type="textWrapping"/>
      </w:r>
      <w:r>
        <w:t xml:space="preserve">Emily chần chờ một chút, nói ra: “Chỉ là, cậu ta chỉ là một con người, không phải ma cà rồng cũng không phải người sói giống chúng ta, làm sao có thể ngăn cản sự tấn công của Jacob, hơn nữa bộ dạng hiện tại của Jacob…” Sau đó cô quay đầu nhìn thật sâu vào Alan, như đang nói với cậu cậu nên nói ra tại sao Jacob biến thành tình trạng hiện giờ.</w:t>
      </w:r>
      <w:r>
        <w:br w:type="textWrapping"/>
      </w:r>
      <w:r>
        <w:br w:type="textWrapping"/>
      </w:r>
      <w:r>
        <w:t xml:space="preserve">Alan không thể nghi ngờ là chán ghét người sói, bất kể họ là loại người sói biến hình lúc trăng rằm hay như chủng loại người sói giống như Druid trong truyền thuyết bây giờ, đều nằm trong phạm vi cậu chán ghét!</w:t>
      </w:r>
      <w:r>
        <w:br w:type="textWrapping"/>
      </w:r>
      <w:r>
        <w:br w:type="textWrapping"/>
      </w:r>
      <w:r>
        <w:t xml:space="preserve">Nhưng cậu hiện tại cần phải giải thích, coi như là vì gia đình Cullen không bị khó xử, đương nhiên nếu như bầy sói có nguy cơ để lộ bí mật, cậu không ngại ra tay —— độc chết tất cả người sói!</w:t>
      </w:r>
      <w:r>
        <w:br w:type="textWrapping"/>
      </w:r>
      <w:r>
        <w:br w:type="textWrapping"/>
      </w:r>
      <w:r>
        <w:t xml:space="preserve">Phù thủy mắt đen chớp mắt, chậm rãi mở miệng nói: “Cái này… Hừ, người sói này là vì công kích tôi nên tôi mới ra tay biến hắn thành như vậy. Về phần nguyên nhân, không biết các ông có nghe nói qua hay không, trên thế giới này, có một chủng tộc tên là —— phù thủy…”</w:t>
      </w:r>
      <w:r>
        <w:br w:type="textWrapping"/>
      </w:r>
      <w:r>
        <w:br w:type="textWrapping"/>
      </w:r>
      <w:r>
        <w:t xml:space="preserve">“… Alan, cậu… cậu nói cậu là phù thủy!” Ông Billy kinh ngạc nhìn Alan, lại nhìn con mình bị biến thành tượng trong hình thái sói, đã hơi tin rồi.</w:t>
      </w:r>
      <w:r>
        <w:br w:type="textWrapping"/>
      </w:r>
      <w:r>
        <w:br w:type="textWrapping"/>
      </w:r>
      <w:r>
        <w:t xml:space="preserve">“Ông không tin?” Alan thấp giọng mở miệng, trên mặt hiện ra một nụ cười ác ý: “Có lẽ tôi nên chứng minh cho ông xem.”</w:t>
      </w:r>
      <w:r>
        <w:br w:type="textWrapping"/>
      </w:r>
      <w:r>
        <w:br w:type="textWrapping"/>
      </w:r>
      <w:r>
        <w:t xml:space="preserve">“Densaugeo!”(răng mọc dài ra) Đũa phép vung lên, chỉ vào một con sói, nanh sói thật dài của nó trong nháy mắt tăng vọt mấy lần, làm cái miệng máu khổng lồ của nó nghiêng xuống, té trên mặt đất kêu rên.</w:t>
      </w:r>
      <w:r>
        <w:br w:type="textWrapping"/>
      </w:r>
      <w:r>
        <w:br w:type="textWrapping"/>
      </w:r>
      <w:r>
        <w:t xml:space="preserve">“Vũng bùn hiện hình!” mặt đất dưới chân ba con con sói khổng lồ đột nhiên xuất hiện một cái đầm nổi bọt cùng nước bùn, thân thể của chúng lún xuống một nửa, liều mạng giãy dụa.</w:t>
      </w:r>
      <w:r>
        <w:br w:type="textWrapping"/>
      </w:r>
      <w:r>
        <w:br w:type="textWrapping"/>
      </w:r>
      <w:r>
        <w:t xml:space="preserve">Con sói khổng lồ căm phẫn, ngửa mặt lên trời tru dài vọt tới phía Alan, ánh mắt phù thủy mắt đen lóe lên, đũa phép vung lên, hỏa tường hừng hực thiêu đốt lấp kín hình vòng tròn đem  gia đình ma cà rồng vờn quanh bảo vệ.</w:t>
      </w:r>
      <w:r>
        <w:br w:type="textWrapping"/>
      </w:r>
      <w:r>
        <w:br w:type="textWrapping"/>
      </w:r>
      <w:r>
        <w:t xml:space="preserve">Thấy uy hiếp đủ rồi, Alan vung đũa phép lần nữa, ngoại trừ Jacob vẫn bị hóa đá như trước, toàn bộ ác chú còn lại giải trừ.</w:t>
      </w:r>
      <w:r>
        <w:br w:type="textWrapping"/>
      </w:r>
      <w:r>
        <w:br w:type="textWrapping"/>
      </w:r>
      <w:r>
        <w:t xml:space="preserve">Nhờ có đũa phép phù hợp, ma lực thông thuận rất nhiều, uy lực ma pháp cũng nhờ vậy mà không tăng lên không ít, Alan hết sức thoả mãn.</w:t>
      </w:r>
      <w:r>
        <w:br w:type="textWrapping"/>
      </w:r>
      <w:r>
        <w:br w:type="textWrapping"/>
      </w:r>
      <w:r>
        <w:t xml:space="preserve">Mấy con sói sợ hãi không dám tiến lên, nhưng lại không muốn rời đi, nhất thời lặng im!</w:t>
      </w:r>
      <w:r>
        <w:br w:type="textWrapping"/>
      </w:r>
      <w:r>
        <w:br w:type="textWrapping"/>
      </w:r>
      <w:r>
        <w:t xml:space="preserve">“Cái này chứng minh đủ rồi chưa?” tiếng nói của phù thủy mắt đen phá vỡ yên tĩnh.</w:t>
      </w:r>
      <w:r>
        <w:br w:type="textWrapping"/>
      </w:r>
      <w:r>
        <w:br w:type="textWrapping"/>
      </w:r>
      <w:r>
        <w:t xml:space="preserve">“Cái này… Chính là ma pháp?” Ông Billy khiếp sợ chứng kiến tất cả.</w:t>
      </w:r>
      <w:r>
        <w:br w:type="textWrapping"/>
      </w:r>
      <w:r>
        <w:br w:type="textWrapping"/>
      </w:r>
      <w:r>
        <w:t xml:space="preserve">“Như ông chứng kiến.” Alan cao ngạo gật đầu.</w:t>
      </w:r>
      <w:r>
        <w:br w:type="textWrapping"/>
      </w:r>
      <w:r>
        <w:br w:type="textWrapping"/>
      </w:r>
      <w:r>
        <w:t xml:space="preserve">“Tôi thật không ngờ, trên thế giới này lại thật sự có phù thủy!” Billy khâm phục nói: “Charlie bọn họ không biết a.”</w:t>
      </w:r>
      <w:r>
        <w:br w:type="textWrapping"/>
      </w:r>
      <w:r>
        <w:br w:type="textWrapping"/>
      </w:r>
      <w:r>
        <w:t xml:space="preserve">“Đương nhiên.” Alan gật gật đầu: “Có một số việc, người thường biết lại càng phức tạp hơn.”</w:t>
      </w:r>
      <w:r>
        <w:br w:type="textWrapping"/>
      </w:r>
      <w:r>
        <w:br w:type="textWrapping"/>
      </w:r>
      <w:r>
        <w:t xml:space="preserve">“Alan, tôi cảm thấy ngạc nhiên vì cậu là phù thủy, đồng thời với chuyện Jacob công kích cảm thấy thật có lỗi tự đáy lòng.” Billy có chút khẩn cầu nói: “Nhưng mà xin cậu nể mặt đây là lần đầu tiên Jacob biến thân, còn không cách nào khống chế tâm tình của mình, tha thứ nó một lần a.”</w:t>
      </w:r>
      <w:r>
        <w:br w:type="textWrapping"/>
      </w:r>
      <w:r>
        <w:br w:type="textWrapping"/>
      </w:r>
      <w:r>
        <w:t xml:space="preserve">“… Có thể.” Alan cười lạnh nói: “Thật sự tôi không cần so đo với một cẩu tạp chủng.”</w:t>
      </w:r>
      <w:r>
        <w:br w:type="textWrapping"/>
      </w:r>
      <w:r>
        <w:br w:type="textWrapping"/>
      </w:r>
      <w:r>
        <w:t xml:space="preserve">Ba chữ ‘ cẩu Tạp chủng ‘ lập tức làm bầy sói bạo động một hồi, bọn họ phẫn nộ nhe răng nhếch miệng với Alan, nhưng lại không một người nào dám tiến lên động thủ!</w:t>
      </w:r>
      <w:r>
        <w:br w:type="textWrapping"/>
      </w:r>
      <w:r>
        <w:br w:type="textWrapping"/>
      </w:r>
      <w:r>
        <w:t xml:space="preserve">“Cảm ơn.” Ông Billy vui mừng quá đỗi.</w:t>
      </w:r>
      <w:r>
        <w:br w:type="textWrapping"/>
      </w:r>
      <w:r>
        <w:br w:type="textWrapping"/>
      </w:r>
      <w:r>
        <w:t xml:space="preserve">“Tôi vẫn chưa nói xong.” Alan lấy cớ nói: “Các người phải đáp ứng tôi hai điều kiện, thứ nhất: tôi không hi vọng nhìn thấy chuyện tộc sói tấn công phát sinh lần nữa; thứ hai: tôi hi vọng các người có thể giữ bí mật thân phận phù thủy của tôi.”</w:t>
      </w:r>
      <w:r>
        <w:br w:type="textWrapping"/>
      </w:r>
      <w:r>
        <w:br w:type="textWrapping"/>
      </w:r>
      <w:r>
        <w:t xml:space="preserve">“Không có vấn đề!” Ông Billy nghiêm túc nói: “Chỉ cần tên tộc trưởng tộc sói Quileute: tất cả thành viên lang tộc Quileute huyết mạch thức tỉnh, vĩnh viễn sẽ không công kích phù thủy Alan – Prince; cũng không tiết lộ thân phận phù thủy ra, nếu trái với lời thề, cả tộc sẽ bị tổ tiên vứt bỏ, huyết mạch kế thừa đoạn tuyệt!”</w:t>
      </w:r>
      <w:r>
        <w:br w:type="textWrapping"/>
      </w:r>
      <w:r>
        <w:br w:type="textWrapping"/>
      </w:r>
      <w:r>
        <w:t xml:space="preserve">“Cái này còn chưa đủ!” Alan quả quyết lắc đầu: “Lời của ông không cách nào đại biểu cho họ, tôi yêu cầu cùng từng người ký kết khế ước ma pháp, nếu như không hoàn thành hai điều kiện này, như vậy người tiết lộ sẽ chết dưới lời nguyền khế ước ma pháp!”</w:t>
      </w:r>
      <w:r>
        <w:br w:type="textWrapping"/>
      </w:r>
      <w:r>
        <w:br w:type="textWrapping"/>
      </w:r>
      <w:r>
        <w:t xml:space="preserve">“Cậu không nên quá đáng!” thanh âm trong trẻo của Emily tức giận vang lên: “Chúng tôi đáp ứng điều kiện của cậu còn chưa đủ sao? Vì sao còn muốn ký kết khế ước ma pháp gì chứ, ai biết cái khế ước ma pháp kia là ma pháp ác độc gì!”</w:t>
      </w:r>
      <w:r>
        <w:br w:type="textWrapping"/>
      </w:r>
      <w:r>
        <w:br w:type="textWrapping"/>
      </w:r>
      <w:r>
        <w:t xml:space="preserve">“Hiện tại các người không đáp ứng cũng không được.” Alan rút cánh tay một mực giấu sau lưng ra, một làn khói trắng nhàn nhạt trong bình thủy tinh chậm rãi bay ra, tiêu tán trong không khí: “Đây là khói độc chuyên đối phó với các loại sinh vật ma pháp biến hình, vừa rồi tôi trộm phóng ra, các người đều hoặc nhiều hoặc ít hít vào một ít. Nếu không đồng ý ký kết khế ước ma pháp với tôi, cũng chỉ có chết.”</w:t>
      </w:r>
      <w:r>
        <w:br w:type="textWrapping"/>
      </w:r>
      <w:r>
        <w:br w:type="textWrapping"/>
      </w:r>
      <w:r>
        <w:t xml:space="preserve">“Rống!” một con con sói khổng lồ tánh khí táo bạo rõ ràng không tin, thình lình lao tới phía Alan.</w:t>
      </w:r>
      <w:r>
        <w:br w:type="textWrapping"/>
      </w:r>
      <w:r>
        <w:br w:type="textWrapping"/>
      </w:r>
      <w:r>
        <w:t xml:space="preserve">Ngăn lại người bạn trai ma cà rồng che trước người, Alan cười lạnh thấp giọng đếm: “Một, hai, ba!”</w:t>
      </w:r>
      <w:r>
        <w:br w:type="textWrapping"/>
      </w:r>
      <w:r>
        <w:br w:type="textWrapping"/>
      </w:r>
      <w:r>
        <w:t xml:space="preserve">Chữ ‘Ba’ vừa đọc xong, tất cả con sói khổng lồ biến hình đều ngã xuống đất, ô ô rên rĩ.</w:t>
      </w:r>
      <w:r>
        <w:br w:type="textWrapping"/>
      </w:r>
      <w:r>
        <w:br w:type="textWrapping"/>
      </w:r>
      <w:r>
        <w:t xml:space="preserve">“Cậu! Cậu, thứ phù thủy tà ác này!” Emily kinh sợ nảy ra, trong cổ phát ra tiếng gầm khủng bố.</w:t>
      </w:r>
      <w:r>
        <w:br w:type="textWrapping"/>
      </w:r>
      <w:r>
        <w:br w:type="textWrapping"/>
      </w:r>
      <w:r>
        <w:t xml:space="preserve">“Xin khuyên tốt nhất đừng biến thân, nếu không kết cục lập tức giống bọn họ.” Alan khinh miệt chỉ chỉ bầy sói ngã xuống đất.</w:t>
      </w:r>
      <w:r>
        <w:br w:type="textWrapping"/>
      </w:r>
      <w:r>
        <w:br w:type="textWrapping"/>
      </w:r>
      <w:r>
        <w:t xml:space="preserve">Sức mạnh của bọn người sói này có lẽ không kém ma cà rồng, nhưng nếu bàn về trình độ chống cự với ma dược, thì thật sự kém xa ma cà rồng!</w:t>
      </w:r>
      <w:r>
        <w:br w:type="textWrapping"/>
      </w:r>
      <w:r>
        <w:br w:type="textWrapping"/>
      </w:r>
      <w:r>
        <w:t xml:space="preserve">“Ta vô tình biến thành kẻ địch của tộc sói, nhưng tôi vẫn phải bảo vệ chính mình.” Alan giơ đũa phép lên, đánh mặt đất ra một cái cống ngầm thật sâu: “Đây là thông điệp cuối cùng! Hoặc ký kết khế ước, hoặc toàn bộ đều phải chết!”</w:t>
      </w:r>
      <w:r>
        <w:br w:type="textWrapping"/>
      </w:r>
      <w:r>
        <w:br w:type="textWrapping"/>
      </w:r>
      <w:r>
        <w:t xml:space="preserve">Bầy sói bất đắc dĩ, cuối cùng đáp ứng ký kết khế ước ma pháp vĩnh viễn bảo mật, mang theo Jacob đã được giải trừ bùa hóa đá rời đi.</w:t>
      </w:r>
      <w:r>
        <w:br w:type="textWrapping"/>
      </w:r>
      <w:r>
        <w:br w:type="textWrapping"/>
      </w:r>
      <w:r>
        <w:t xml:space="preserve">Ma cà rồng gia tộc Cullen thở dài một hơi, đồng thời dùng ánh mắt kính sợ nhìn phù thủy mắt đen. Dù sao thế giới này người mạnh là vua, người có sức mạnh cường đại, nên được tôn trọng.</w:t>
      </w:r>
      <w:r>
        <w:br w:type="textWrapping"/>
      </w:r>
      <w:r>
        <w:br w:type="textWrapping"/>
      </w:r>
      <w:r>
        <w:t xml:space="preserve">“Bốp bốp bốp ——” vài tiếng vỗ tay truyền đến, sắc mặt ma cà rồng cùng phù thủy đều đột nhiên biến đổi, nhìn về phía hướng thanh âm truyền ra!</w:t>
      </w:r>
      <w:r>
        <w:br w:type="textWrapping"/>
      </w:r>
      <w:r>
        <w:br w:type="textWrapping"/>
      </w:r>
      <w:r>
        <w:t xml:space="preserve">Thân ảnh mặc áo choàng màu đen, thậm chí có hơn mười người, đầu lĩnh chính là một người đàn ông gầy gò với mái tóc quăn vàng, mà vỗ tay cũng không phải người nào lạ, đúng là Alec một trong Đội trưởng hộ vệ gia tộc Volturi!</w:t>
      </w:r>
      <w:r>
        <w:br w:type="textWrapping"/>
      </w:r>
      <w:r>
        <w:br w:type="textWrapping"/>
      </w:r>
      <w:r>
        <w:t xml:space="preserve">“Không thể tưởng tượng, phù thủy ngàn năm chưa từng hiện thế lại tái hiện nhân gian, thật sự là ma pháp kỳ dị.” âm điệu trầm thấp dễ nghe từ miệng người đàn ông tóc quăn vàng kia tràn ra, bình tĩnh không chút gợn sóng mang theo uy hiếp cao cao tại thượng: “Chúng ta lại gặp mặt, Carlisle, người bạn già của ta.”</w:t>
      </w:r>
      <w:r>
        <w:br w:type="textWrapping"/>
      </w:r>
      <w:r>
        <w:br w:type="textWrapping"/>
      </w:r>
      <w:r>
        <w:t xml:space="preserve">“Caius!” Carlisle kinh dị thốt lên.</w:t>
      </w:r>
      <w:r>
        <w:br w:type="textWrapping"/>
      </w:r>
      <w:r>
        <w:br w:type="textWrapping"/>
      </w:r>
    </w:p>
    <w:p>
      <w:pPr>
        <w:pStyle w:val="Heading2"/>
      </w:pPr>
      <w:bookmarkStart w:id="84" w:name="chương-52-ly-biệt-.-.-."/>
      <w:bookmarkEnd w:id="84"/>
      <w:r>
        <w:t xml:space="preserve">53. Chương 52: Ly Biệt . . .</w:t>
      </w:r>
    </w:p>
    <w:p>
      <w:pPr>
        <w:pStyle w:val="Compact"/>
      </w:pPr>
      <w:r>
        <w:br w:type="textWrapping"/>
      </w:r>
      <w:r>
        <w:br w:type="textWrapping"/>
      </w:r>
      <w:r>
        <w:rPr>
          <w:i/>
        </w:rPr>
        <w:t xml:space="preserve">“Edward, kỳ thật tôi không nói cho anh biết.” trên mặt Alan hiện lên đỏ ửng chưa bao giờ có, nói khẽ bên tai hắn: “Từ lâu nay, tôi đều một mực —— yêu anh!”</w:t>
      </w:r>
      <w:r>
        <w:br w:type="textWrapping"/>
      </w:r>
      <w:r>
        <w:br w:type="textWrapping"/>
      </w:r>
      <w:r>
        <w:rPr>
          <w:i/>
        </w:rPr>
        <w:t xml:space="preserve">Hung hăng dứt bỏ Edward đang siết chặt hai tay cậu, Alan dứt khoát đi theo Caius rời đi, không ngoảnh đầu nhìn lại một lần.</w:t>
      </w:r>
      <w:r>
        <w:br w:type="textWrapping"/>
      </w:r>
      <w:r>
        <w:br w:type="textWrapping"/>
      </w:r>
      <w:r>
        <w:t xml:space="preserve">______________________________________</w:t>
      </w:r>
      <w:r>
        <w:br w:type="textWrapping"/>
      </w:r>
      <w:r>
        <w:br w:type="textWrapping"/>
      </w:r>
      <w:r>
        <w:rPr>
          <w:i/>
        </w:rPr>
        <w:t xml:space="preserve">“Không thể tưởng tượng, phù thủy ngàn năm chưa từng hiện thế lại tái hiện nhân gian, thật sự là ma pháp kỳ dị.” âm điệu Trầm thấp dễ nghe từ miệng nam tử tóc quăn vàng kia tràn ra, bình tĩnh không chút gợn sóng mang theo uy hiếp cao cao tại thượng: “Chúng ta lại gặp mặt, Carlisle, người bạn già của ta.”</w:t>
      </w:r>
      <w:r>
        <w:br w:type="textWrapping"/>
      </w:r>
      <w:r>
        <w:br w:type="textWrapping"/>
      </w:r>
      <w:r>
        <w:rPr>
          <w:i/>
        </w:rPr>
        <w:t xml:space="preserve">“Caius!” Carlisle kinh dị thốt lên.</w:t>
      </w:r>
      <w:r>
        <w:br w:type="textWrapping"/>
      </w:r>
      <w:r>
        <w:br w:type="textWrapping"/>
      </w:r>
      <w:r>
        <w:t xml:space="preserve">Gia tộc Volturi, hoàng tộc trong thế giới ma cà rồng, gia tộc ma cà rồng chế định bộ luật 《 huyết giới 》, những kẻ mà tất cả ma cà rồng đều phải ngưỡng mộ.</w:t>
      </w:r>
      <w:r>
        <w:br w:type="textWrapping"/>
      </w:r>
      <w:r>
        <w:br w:type="textWrapping"/>
      </w:r>
      <w:r>
        <w:t xml:space="preserve">Caius, một trong Tam đại trưởng lão gia tộc Volturi,  tuyệt thế cường giả hiếm thấy của thế giới ma cà rồng. Edward đã từng kính sợ nói với cậu, nếu chính diện động thủ, dù là mười người như hắn cũng không thể chiến thắng bất kì một ai trong Tam đại trưởng lão.</w:t>
      </w:r>
      <w:r>
        <w:br w:type="textWrapping"/>
      </w:r>
      <w:r>
        <w:br w:type="textWrapping"/>
      </w:r>
      <w:r>
        <w:t xml:space="preserve">Đi theo phía sau Caius là hơn mười ma cà rồng, trong đó không thiếu ma cà rồng trong thành Volterra lúc trước Alan thấy, những kẻ tàn sát con người!</w:t>
      </w:r>
      <w:r>
        <w:br w:type="textWrapping"/>
      </w:r>
      <w:r>
        <w:br w:type="textWrapping"/>
      </w:r>
      <w:r>
        <w:t xml:space="preserve">Nhìn thấy Alan, Alec ác ý cười rộ lên, trong trào phúng trước sau như một còn mang theo phẫn hận nồng đậm!</w:t>
      </w:r>
      <w:r>
        <w:br w:type="textWrapping"/>
      </w:r>
      <w:r>
        <w:br w:type="textWrapping"/>
      </w:r>
      <w:r>
        <w:t xml:space="preserve">Một nhúm tóc trên trán hắn ngày đó bị Alan dùng sectumsempra cắt xuống! Ma cà rồng tại thời khắc sống lại đại bộ phận sự trao đổi chất của thân thể đều ngừng lại, nhúm tóc bị cắt bỏ cũng không thể dài ra, cũng khó trách lại phẫn hận Alan.</w:t>
      </w:r>
      <w:r>
        <w:br w:type="textWrapping"/>
      </w:r>
      <w:r>
        <w:br w:type="textWrapping"/>
      </w:r>
      <w:r>
        <w:t xml:space="preserve">Đứng bên cạnh hắn là một nữ hài tóc vàng xinh đẹp, Edward nhỏ giọng nói cho cậu biết, đây là người chị song sinh của Alec —— Jane, đều là thủ lĩnh vệ đội gia tộc Volturi, là một ma cà rồng có thiên phú Hắc Ám rất cường đại!</w:t>
      </w:r>
      <w:r>
        <w:br w:type="textWrapping"/>
      </w:r>
      <w:r>
        <w:br w:type="textWrapping"/>
      </w:r>
      <w:r>
        <w:t xml:space="preserve">“Caius, anh mang theo vệ đội đến gia tộc của tôi không biết có chuyện gì?” gia trưởng ma cà rồng tóc vàng đầu tiên tiến lên một bước chào hỏi ông.</w:t>
      </w:r>
      <w:r>
        <w:br w:type="textWrapping"/>
      </w:r>
      <w:r>
        <w:br w:type="textWrapping"/>
      </w:r>
      <w:r>
        <w:t xml:space="preserve">“Carlisle, họ không có ý tốt!” ma cà rồng có thể đọc suy nghĩ kinh sợ nói: “Bọn họ muốn dẫn Alan đi!”</w:t>
      </w:r>
      <w:r>
        <w:br w:type="textWrapping"/>
      </w:r>
      <w:r>
        <w:br w:type="textWrapping"/>
      </w:r>
      <w:r>
        <w:t xml:space="preserve">Tiến lên một bước, Edward ngăn trước mặt Alan, các ma cà rồng còn lại cũng tiến vào trạng thái chuẩn bị công kích, phù thủy mắt đen cũng giơ đũa phép của mình lên.</w:t>
      </w:r>
      <w:r>
        <w:br w:type="textWrapping"/>
      </w:r>
      <w:r>
        <w:br w:type="textWrapping"/>
      </w:r>
      <w:r>
        <w:t xml:space="preserve">“Caius, Edward nói là sự thật sao?” Carlisle cau mày nói: “Vì sao!”</w:t>
      </w:r>
      <w:r>
        <w:br w:type="textWrapping"/>
      </w:r>
      <w:r>
        <w:br w:type="textWrapping"/>
      </w:r>
      <w:r>
        <w:t xml:space="preserve">“Phù thủy này, đã từng xâm nhập vào thành Volterra, công kích thành viên gia tộc chúng tôi!” Alec vuốt ve tóc của mình, hung hăng nói.</w:t>
      </w:r>
      <w:r>
        <w:br w:type="textWrapping"/>
      </w:r>
      <w:r>
        <w:br w:type="textWrapping"/>
      </w:r>
      <w:r>
        <w:t xml:space="preserve">Carlisle đem ánh mắt nghi hoặc chuyển hướng Alan, cậu trầm ngâm một hồi, đem chuyện ngày đó tự thuật một lần, đương nhiên là chuyện có liên quan đến cậu suýt nữa lọt vào khinh nhờn tự nhiên là lược qua không đề cập tới!</w:t>
      </w:r>
      <w:r>
        <w:br w:type="textWrapping"/>
      </w:r>
      <w:r>
        <w:br w:type="textWrapping"/>
      </w:r>
      <w:r>
        <w:t xml:space="preserve">“… Tôi cũng không muốn xen vào việc của người khác, cũng không tự tiên khiêu khích! Sở dĩ cùng các ngươi động thủ, đều chỉ là vì tự bảo vệ mình mà thôi!” Alan trầm giọng nói ra.</w:t>
      </w:r>
      <w:r>
        <w:br w:type="textWrapping"/>
      </w:r>
      <w:r>
        <w:br w:type="textWrapping"/>
      </w:r>
      <w:r>
        <w:t xml:space="preserve">“Caius, Alan nói là sự thật sao?” Carlisle nhìn về phía Caius, thấy ông trầm mặc một lát, cuối cùng nhẹ gật đầu một cái, nghiêm túc nói: “Nếu là như vậy, dựa theo 《 huyết giới 》, Alan cũng không chủ động làm ra chuyện có tổn hại đến ích lợi của huyết tộc. Cậu ấy không phải con người, nếu cậu ta có thể dùng thực lực của mình đào thoát, như vậy gia tộc các anh không thể coi đây là lý do thương tổn cậu ta!”</w:t>
      </w:r>
      <w:r>
        <w:br w:type="textWrapping"/>
      </w:r>
      <w:r>
        <w:br w:type="textWrapping"/>
      </w:r>
      <w:r>
        <w:t xml:space="preserve">《 huyết giới 》 là hòa ước gia tộc Volturi dùng để bó buộc ma cà rồng mà chế định, để làm gương, bọn họ không thể không tuân thủ!</w:t>
      </w:r>
      <w:r>
        <w:br w:type="textWrapping"/>
      </w:r>
      <w:r>
        <w:br w:type="textWrapping"/>
      </w:r>
      <w:r>
        <w:t xml:space="preserve">“Anh sai rồi, Carlisle.” Caius lạnh lùng nói: “Chúng tôi cũng không coi đây là lý do tổn thương cậu ta, chỉ là phù thủy này là người Marcus chỉ đích danh muốn gặp, chúng tôi chỉ muốn dẫn cậu ta đến Volturi làm khách mà thôi.”</w:t>
      </w:r>
      <w:r>
        <w:br w:type="textWrapping"/>
      </w:r>
      <w:r>
        <w:br w:type="textWrapping"/>
      </w:r>
      <w:r>
        <w:t xml:space="preserve">“Tôi không đi!” Alan giơ đũa phép lên, kiên quyết bác bỏ.</w:t>
      </w:r>
      <w:r>
        <w:br w:type="textWrapping"/>
      </w:r>
      <w:r>
        <w:br w:type="textWrapping"/>
      </w:r>
      <w:r>
        <w:t xml:space="preserve">Caius nhìn chằm chằm phù thủy mắt đen được các ma cà rồng nhà Cullen bảo vệ bên trong, chậm rãi mở miệng nói: “Thật sự chúng ta vô tình gây thương tổn cho một phù thủy ma pháp cường đại, kỳ thật từ một tháng trước lúc Alec đến Forks đuổi bắt ba dân du cư xúc phạm 《 huyết giới 》kia cũng đã phát hiện sự hiện hữu của cậu, chỉ là Aro luôn phản đối chuyện chọc đến cậu, nhưng vẫn không lay chuyển được Marcus, cho nên chúng tôi tới giờ mới đến! Dùng danh dự gia tộc Volturi, buông đũa phép của cậu ra, sau đó đi theo chúng tôi, ta cam đoan sẽ không đả thương cậu!”</w:t>
      </w:r>
      <w:r>
        <w:br w:type="textWrapping"/>
      </w:r>
      <w:r>
        <w:br w:type="textWrapping"/>
      </w:r>
      <w:r>
        <w:t xml:space="preserve">Hắn mặc dù nói sẽ không đả thương, nhưng nghe khẩu khí không được nghi ngờ của hắn, rõ ràng là nếu Alan muốn phản kháng, hắn sẽ không để ý vận dụng một ít thủ đoạn để làm cậu đi vào khuôn khổ!</w:t>
      </w:r>
      <w:r>
        <w:br w:type="textWrapping"/>
      </w:r>
      <w:r>
        <w:br w:type="textWrapping"/>
      </w:r>
      <w:r>
        <w:t xml:space="preserve">Ma cà rồng tóc quăn vàng kinh ngạc nhìn Alan, thiếu niên mắt đen tuấn mỹ như bóng đêm, cẩn thận đánh giá ngũ quan của cậu. Nửa ngày, trên gương mặt không chút gợn sóng của hắn hiện ra một tia dị sắc, sau đó dùng thanh âm ma cà rồng không nghe được lẩm bẩm: “Qúa giống!”</w:t>
      </w:r>
      <w:r>
        <w:br w:type="textWrapping"/>
      </w:r>
      <w:r>
        <w:br w:type="textWrapping"/>
      </w:r>
      <w:r>
        <w:t xml:space="preserve">Alan bị ngữ khí của hắn làm giận dữ, cậu nắm chặt đũa phép trong tay, trầm giọng mở miệng nói: “Tôi đã nói rồi, tôi không đi.”</w:t>
      </w:r>
      <w:r>
        <w:br w:type="textWrapping"/>
      </w:r>
      <w:r>
        <w:br w:type="textWrapping"/>
      </w:r>
      <w:r>
        <w:t xml:space="preserve">Caius chậm rãi mở miệng nói: “Đây cũng không phải chuyện cậu làm chủ.”</w:t>
      </w:r>
      <w:r>
        <w:br w:type="textWrapping"/>
      </w:r>
      <w:r>
        <w:br w:type="textWrapping"/>
      </w:r>
      <w:r>
        <w:t xml:space="preserve">Bởi vì lời nói của Caius, hai bên gần như thoáng cái liền giương cung bạt kiếm, chỉ cần thủ lãnh ra lệnh một tiếng, sẽ lập tức phát động công kích với đối phương!</w:t>
      </w:r>
      <w:r>
        <w:br w:type="textWrapping"/>
      </w:r>
      <w:r>
        <w:br w:type="textWrapping"/>
      </w:r>
      <w:r>
        <w:t xml:space="preserve">“Như vậy —— Carlisle, anh sẽ giúp phù thủy này chống lại gia tộc bọn ta đúng không?” Caius trầm giọng nói: “Phù thủy cường đại cỡ nào a, sức mạnh ngàn năm không hiện thế, anh muốn lôi kéo cậu ta làm lớn mạnh gia tộc của mình, cho nên…”</w:t>
      </w:r>
      <w:r>
        <w:br w:type="textWrapping"/>
      </w:r>
      <w:r>
        <w:br w:type="textWrapping"/>
      </w:r>
      <w:r>
        <w:t xml:space="preserve">Quan hệ của gia tộc Cullen cùng gia tộc Volturi cũng không quá tốt, thậm chí Volturi luôn một mực kiêng kị đề phòng gia tộc Cullen, sợ họ lớn mạnh đến mức uy hiếp địa vị gia tộc của mình!</w:t>
      </w:r>
      <w:r>
        <w:br w:type="textWrapping"/>
      </w:r>
      <w:r>
        <w:br w:type="textWrapping"/>
      </w:r>
      <w:r>
        <w:t xml:space="preserve">“Không! Caius, chúng tôi tuy cũng không bài xích sức mạnh, nhưng sẽ không lợi dụng người nhà của chúng tôi!” Carlisle quả quyết phủ định.</w:t>
      </w:r>
      <w:r>
        <w:br w:type="textWrapping"/>
      </w:r>
      <w:r>
        <w:br w:type="textWrapping"/>
      </w:r>
      <w:r>
        <w:t xml:space="preserve">“Người nhà?” Caius nhíu mày.</w:t>
      </w:r>
      <w:r>
        <w:br w:type="textWrapping"/>
      </w:r>
      <w:r>
        <w:br w:type="textWrapping"/>
      </w:r>
      <w:r>
        <w:t xml:space="preserve">“Đúng vậy.” Carlisle trầm giọng nói: “Cậu ta là người yêu của Edward con tôi, là bầu bạn tương lai của nó, gia tộc Cullen chúng tôi cho tới bây giờ đều sẽ không vứt bỏ người nhà của mình!”</w:t>
      </w:r>
      <w:r>
        <w:br w:type="textWrapping"/>
      </w:r>
      <w:r>
        <w:br w:type="textWrapping"/>
      </w:r>
      <w:r>
        <w:t xml:space="preserve">“Phải không” sắc mặt Caius cổ quái đánh giá mắt đen phù thủy: “Phù thủy cùng ma cà rồng? Thật sự là một tổ hợp kỳ quái, chỉ đáng tiếc.”</w:t>
      </w:r>
      <w:r>
        <w:br w:type="textWrapping"/>
      </w:r>
      <w:r>
        <w:br w:type="textWrapping"/>
      </w:r>
      <w:r>
        <w:t xml:space="preserve">Edward gắt gao nhìn chằm chằm vào kẻ thù đối diện, nhẹ giọng nói với Alan đứng sau lưng: “Độn thổ, Alan! Mọi người sẽ ngăn chặn bọn họ!”</w:t>
      </w:r>
      <w:r>
        <w:br w:type="textWrapping"/>
      </w:r>
      <w:r>
        <w:br w:type="textWrapping"/>
      </w:r>
      <w:r>
        <w:t xml:space="preserve">Ngăn chặn bọn họ, để Alan tranh thủ chút thời gian quý giá chạy trốn!</w:t>
      </w:r>
      <w:r>
        <w:br w:type="textWrapping"/>
      </w:r>
      <w:r>
        <w:br w:type="textWrapping"/>
      </w:r>
      <w:r>
        <w:t xml:space="preserve">“Không!” Alan giơ đũa phép lên, xa xa chỉ vào phía trước: “Tuyệt không! Slytherin, sẽ không sợ hãi bất cứ nguy hiểm gì! Dũng cảm, cũng không chỉ là tiềm chất của Gryffindor lỗ mãng!”</w:t>
      </w:r>
      <w:r>
        <w:br w:type="textWrapping"/>
      </w:r>
      <w:r>
        <w:br w:type="textWrapping"/>
      </w:r>
      <w:r>
        <w:t xml:space="preserve">“…” Edward nhìn Alan nửa ngày, đột nhiên cười nói: “Tôi biết mình sẽ không khuyên được cậu, như vậy liền cùng kề vai chiến đấu a. Nhưng mà Alan, Gryffindor là cái gì? Cậu luôn nói những lời tôi nghe không hiểu.”</w:t>
      </w:r>
      <w:r>
        <w:br w:type="textWrapping"/>
      </w:r>
      <w:r>
        <w:br w:type="textWrapping"/>
      </w:r>
      <w:r>
        <w:t xml:space="preserve">“Đợi chuyện này xong, tôi đều nói cho anh nghe, được chứ?” Alan nhàn nhạt nói: “Mặc dù, hôm nay chúng ta có thể sẽ chết ở chỗ này.”</w:t>
      </w:r>
      <w:r>
        <w:br w:type="textWrapping"/>
      </w:r>
      <w:r>
        <w:br w:type="textWrapping"/>
      </w:r>
      <w:r>
        <w:t xml:space="preserve">“Đáng tiếc không sớm xây một ngôi mộ hai người a.” Edward tiếc nuối cười nói: “Vốn tôi đã sớm chuẩn bị, nếu một ngày cậu không ngăn cản nổi sự ăn mòn của tháng năm mà chết già, tôi liền tự thiêu chết cùng cậu, tro cốt tương hợp, thật không ngờ ngày này lại đến sớm như vậy, kết quả chưa chuẩn bị gì cả.”</w:t>
      </w:r>
      <w:r>
        <w:br w:type="textWrapping"/>
      </w:r>
      <w:r>
        <w:br w:type="textWrapping"/>
      </w:r>
      <w:r>
        <w:t xml:space="preserve">“… Edward!” Alan nhìn hắn, không khỏi lộ vẻ cảm động, vì mình, cam nguyện buông tha cho tánh mạng gần như vĩnh hằng của huyết tộc sao? Phải biết rằng Edward trở thành huyết tộc mới hơn trăm năm, vẫn chưa tới thời điểm chán sống a.</w:t>
      </w:r>
      <w:r>
        <w:br w:type="textWrapping"/>
      </w:r>
      <w:r>
        <w:br w:type="textWrapping"/>
      </w:r>
      <w:r>
        <w:t xml:space="preserve">“Đừng làm những chuyện ngu xuẩn này!” Alan cả giận nói: “Nếu anh thật sự yêu tôi, nên đáp ứng tôi một chuyện: bất kể hôm nay xảy ra chuyện gì, đều phải vĩnh viễn sống sót, ở lại thế gian này, vĩnh viễn ghi khắc tình yêu anh dành cho tôi!”</w:t>
      </w:r>
      <w:r>
        <w:br w:type="textWrapping"/>
      </w:r>
      <w:r>
        <w:br w:type="textWrapping"/>
      </w:r>
      <w:r>
        <w:t xml:space="preserve">“… Cậu biết tôi vĩnh viễn sẽ không cự tuyệt cậu, Alan.” Edward bất đắc dĩ cười khổ: “Được, tôi đáp ứng cậu.”</w:t>
      </w:r>
      <w:r>
        <w:br w:type="textWrapping"/>
      </w:r>
      <w:r>
        <w:br w:type="textWrapping"/>
      </w:r>
      <w:r>
        <w:t xml:space="preserve">Hai người mười ngón nắm chặt, bầu không khí khó nói nên lời bắt đầu chảy xuôi trong thân thể họ.</w:t>
      </w:r>
      <w:r>
        <w:br w:type="textWrapping"/>
      </w:r>
      <w:r>
        <w:br w:type="textWrapping"/>
      </w:r>
      <w:r>
        <w:t xml:space="preserve">“Thật là một đôi khiến người ta hâm mộ a…” Caius thản nhiên nói: “Như vậy… Liền đánh a!”</w:t>
      </w:r>
      <w:r>
        <w:br w:type="textWrapping"/>
      </w:r>
      <w:r>
        <w:br w:type="textWrapping"/>
      </w:r>
      <w:r>
        <w:t xml:space="preserve">“Chú ý, Carlisle!” gần như là ngay tức khắc, Edward nhắc nhở, hiển nhiên hắn đọc được tâm tư của Caius.</w:t>
      </w:r>
      <w:r>
        <w:br w:type="textWrapping"/>
      </w:r>
      <w:r>
        <w:br w:type="textWrapping"/>
      </w:r>
      <w:r>
        <w:t xml:space="preserve">Giống như một trận gió táp, Alan lần đầu tiên nhìn thấy ma cà rồng có tốc độ nhanh như vậy, Caius đột nhiên phấn chấn, một quyền đánh vào bụng Carlisle!</w:t>
      </w:r>
      <w:r>
        <w:br w:type="textWrapping"/>
      </w:r>
      <w:r>
        <w:br w:type="textWrapping"/>
      </w:r>
      <w:r>
        <w:t xml:space="preserve">Carlisle bị một quyền gần như là đánh lén đánh ngã xuống đất, thân thể run rẩy cuộn mình, như rất thống khổ.</w:t>
      </w:r>
      <w:r>
        <w:br w:type="textWrapping"/>
      </w:r>
      <w:r>
        <w:br w:type="textWrapping"/>
      </w:r>
      <w:r>
        <w:t xml:space="preserve">“Chết tiệt!” các ma cà rồng gia tộc Cullen phẫn nộ, trong cổ họng phát ra tiếng gầm gừ tức giận, bọn họ nhất tề phóng tới hướng Caius. Cùng lúc đó, các ma cà rồng Volturi cũng xông lên, từng đôi chém giết.</w:t>
      </w:r>
      <w:r>
        <w:br w:type="textWrapping"/>
      </w:r>
      <w:r>
        <w:br w:type="textWrapping"/>
      </w:r>
      <w:r>
        <w:t xml:space="preserve">Alan cũng tìm được đối thủ, là Alec từng bị cậu cắt sạch một nhúm tóc.</w:t>
      </w:r>
      <w:r>
        <w:br w:type="textWrapping"/>
      </w:r>
      <w:r>
        <w:br w:type="textWrapping"/>
      </w:r>
      <w:r>
        <w:t xml:space="preserve">Alan dùng hơn mười cái khôi giáp hộ thân bảo vệ mình, đũa phép trong tay liên tiếp không ngừng vung về hướng Alec.</w:t>
      </w:r>
      <w:r>
        <w:br w:type="textWrapping"/>
      </w:r>
      <w:r>
        <w:br w:type="textWrapping"/>
      </w:r>
      <w:r>
        <w:t xml:space="preserve">Trong quá trình giao thủ, Alan phát hiện năng lực thực chiến của Alec còn hơn hẳn Edward, chỉ là hắn hình như có chỗ giữ lại, không muốn thật sự làm Alan bị thương, hơn nữa ma pháp của Alan cũng hết sức cường hãn, lại giằng co không thua.</w:t>
      </w:r>
      <w:r>
        <w:br w:type="textWrapping"/>
      </w:r>
      <w:r>
        <w:br w:type="textWrapping"/>
      </w:r>
      <w:r>
        <w:t xml:space="preserve">Trận chiến này Alan hết sức nghẹn khuất, đối phương là ma cà rồng không có linh hồn, Avada Kedavra khẳng định không thể dùng; lửa quỷ tuy lợi hại, nhưng loại nghệ thuật hắc ám này phạm vi quá lớn, không may một cái liền dễ dàng làm người nhà bị thương, Alan không dám mạo hiểm!</w:t>
      </w:r>
      <w:r>
        <w:br w:type="textWrapping"/>
      </w:r>
      <w:r>
        <w:br w:type="textWrapping"/>
      </w:r>
      <w:r>
        <w:t xml:space="preserve">Chỉ còn có Crucio, sectumsempra cùng diffindo, ba ma pháp tính công kích thuận tiện nhất.</w:t>
      </w:r>
      <w:r>
        <w:br w:type="textWrapping"/>
      </w:r>
      <w:r>
        <w:br w:type="textWrapping"/>
      </w:r>
      <w:r>
        <w:t xml:space="preserve">Khiến người kinh dị chính là, trong trận hỗn chiến này, Higuma lại phát huy ra sức mạnh cường hãn! Chỉ thấy nó biến thành con báo dài đến hai thước, sát nhập đoàn chiến đấu, lợi trảo sắc nhọn lưu lại mấy vết thương bạc trên làn da cứng cỏi của ma cà rồng, tuy không thể thương tổn ma cà rồng, nhưng có thể dời đi  sự chú ý cho nhóm ma cà rồng gia tộc Cullen.</w:t>
      </w:r>
      <w:r>
        <w:br w:type="textWrapping"/>
      </w:r>
      <w:r>
        <w:br w:type="textWrapping"/>
      </w:r>
      <w:r>
        <w:t xml:space="preserve">Nhờ thiên phú Hắc Ám của báo tuần các ban tặng, con báo khổng lồ này quả thực là một Tiểu Cường đánh mãi không chết, dù là công kích thật mạnh cũng không thể làm nó bị thương, thiên phú Hắc Ám của các ma cà rồng, cũng hoàn toàn vô dụng đối với nó!</w:t>
      </w:r>
      <w:r>
        <w:br w:type="textWrapping"/>
      </w:r>
      <w:r>
        <w:br w:type="textWrapping"/>
      </w:r>
      <w:r>
        <w:t xml:space="preserve">Carlisle lúc nãy bị Caius đánh lén giờ phút này cũng khôi phục lại, ông nhào về phía đối phương, đánh nhau với hắn.</w:t>
      </w:r>
      <w:r>
        <w:br w:type="textWrapping"/>
      </w:r>
      <w:r>
        <w:br w:type="textWrapping"/>
      </w:r>
      <w:r>
        <w:t xml:space="preserve">Tràng diện nhất thời giằng co.</w:t>
      </w:r>
      <w:r>
        <w:br w:type="textWrapping"/>
      </w:r>
      <w:r>
        <w:br w:type="textWrapping"/>
      </w:r>
      <w:r>
        <w:t xml:space="preserve">Đánh nhau với Edward chính là Jane, tốc độ của cô ta rõ ràng không theo kịp Edward, nhưng trên mặt đột nhiên lộ ra vui vẻ quỷ bí, đôi mắt thông thấu gắt gao tập trung vào vị trí của Edward, đồng tử bỗng nhiên ngưng tụ!</w:t>
      </w:r>
      <w:r>
        <w:br w:type="textWrapping"/>
      </w:r>
      <w:r>
        <w:br w:type="textWrapping"/>
      </w:r>
      <w:r>
        <w:t xml:space="preserve">Thân thể cấp tốc nhảy lên của Edward đột nhiên dừng lại, giống như bị ngàn dao cắn xé, trên mặt hiện ra vẻ thống khổ!</w:t>
      </w:r>
      <w:r>
        <w:br w:type="textWrapping"/>
      </w:r>
      <w:r>
        <w:br w:type="textWrapping"/>
      </w:r>
      <w:r>
        <w:t xml:space="preserve">“Edward!” Alan trong lòng đau xót, nỗi sợ mãnh liệt trong nháy mắt quật vào linh hồn.</w:t>
      </w:r>
      <w:r>
        <w:br w:type="textWrapping"/>
      </w:r>
      <w:r>
        <w:br w:type="textWrapping"/>
      </w:r>
      <w:r>
        <w:t xml:space="preserve">“Lửa quỷ!” Thời khắc mấu chốt Alan bất chấp tất cả, ngọn lửa màu đen hoa lệ bức lui Alec, chạy tới hướng Edward.</w:t>
      </w:r>
      <w:r>
        <w:br w:type="textWrapping"/>
      </w:r>
      <w:r>
        <w:br w:type="textWrapping"/>
      </w:r>
      <w:r>
        <w:t xml:space="preserve">“Khoan tim khoét cốt!” ánh sáng thảm lục xuyên qua đũa phép, mục tiêu là ma cà rồng Jane lại nhẹ nhàng tránh thoát, nhảy đến bên người Edward, bóp lấy cổ hắn, đem hắn xách lên.</w:t>
      </w:r>
      <w:r>
        <w:br w:type="textWrapping"/>
      </w:r>
      <w:r>
        <w:br w:type="textWrapping"/>
      </w:r>
      <w:r>
        <w:t xml:space="preserve">Chiến tranh im bặt dừng lại, thành viên gia tộc Cullen không thể không dừng tay tụ họp cùng một chỗ, mà toàn bộ vệ đội Volturi cũng khom người ở sau lưng Caius!</w:t>
      </w:r>
      <w:r>
        <w:br w:type="textWrapping"/>
      </w:r>
      <w:r>
        <w:br w:type="textWrapping"/>
      </w:r>
      <w:r>
        <w:t xml:space="preserve">“Hèn hạ!” Emmett phẫn nộ mắng một câu!</w:t>
      </w:r>
      <w:r>
        <w:br w:type="textWrapping"/>
      </w:r>
      <w:r>
        <w:br w:type="textWrapping"/>
      </w:r>
      <w:r>
        <w:t xml:space="preserve">“Hừ, trong thế giới ma cà rồng, nói hèn hạ làm gì!” ngữ điệu của Caius vẫn là loại không gợn sóng sợ hãi, đối với hành vi của Jane hắn không tán dương, cũng không răn dạy!</w:t>
      </w:r>
      <w:r>
        <w:br w:type="textWrapping"/>
      </w:r>
      <w:r>
        <w:br w:type="textWrapping"/>
      </w:r>
      <w:r>
        <w:t xml:space="preserve">“Theo chúng ta đi, để lại hắn!” Caius lãnh đạm nói: “Chúng ta không muốn kết lấy tử thù!”</w:t>
      </w:r>
      <w:r>
        <w:br w:type="textWrapping"/>
      </w:r>
      <w:r>
        <w:br w:type="textWrapping"/>
      </w:r>
      <w:r>
        <w:t xml:space="preserve">“Không thể, Alan!” ma cà rồng gia tộc Cullen nhất tề khuyên nhủ, sau đó phẫn nộ nhìn Caius.</w:t>
      </w:r>
      <w:r>
        <w:br w:type="textWrapping"/>
      </w:r>
      <w:r>
        <w:br w:type="textWrapping"/>
      </w:r>
      <w:r>
        <w:t xml:space="preserve">“Không… Không thể… Alan.” Edward Bị Jane chế trụ gian nan nói, Jane bóp chặt hơn, hắn càng khó chịu, cổ thậm chí vì sức mạnh quá lớn của Jane mà lộ ra một vết nứt!</w:t>
      </w:r>
      <w:r>
        <w:br w:type="textWrapping"/>
      </w:r>
      <w:r>
        <w:br w:type="textWrapping"/>
      </w:r>
      <w:r>
        <w:t xml:space="preserve">Alan mấy lần giơ đũa phép lên, đều giãy dụa buông xuống, cắn răng một cái, đem đũa phép vứt cho Caius nói: “Thả bọn họ, tôi đi với các người!”</w:t>
      </w:r>
      <w:r>
        <w:br w:type="textWrapping"/>
      </w:r>
      <w:r>
        <w:br w:type="textWrapping"/>
      </w:r>
      <w:r>
        <w:t xml:space="preserve">“Đừng!” ma cà rồng gia tộc Cullen nhất tề hô to, mà ngay cả Edward bị bóp chặt cổ cũng giãy dụa một hồi.</w:t>
      </w:r>
      <w:r>
        <w:br w:type="textWrapping"/>
      </w:r>
      <w:r>
        <w:br w:type="textWrapping"/>
      </w:r>
      <w:r>
        <w:t xml:space="preserve">“Tới a.” Caius tiếp nhận đũa phép, nhẹ gật đầu với Alan, đồng thời ra hiệu cho Janes buông Edward.</w:t>
      </w:r>
      <w:r>
        <w:br w:type="textWrapping"/>
      </w:r>
      <w:r>
        <w:br w:type="textWrapping"/>
      </w:r>
      <w:r>
        <w:t xml:space="preserve">Không để ý lời khuyên can của các thành viên gia tộc Cullen, Alan đầu tiên đi đến trước mặt Higuma, ném cho nó một chiếc chiếc nhẫn, ánh mắt ra hiệu cho nó nên làm thế nào, sau đó mặt không biểu tình đi tới bên người Caius.</w:t>
      </w:r>
      <w:r>
        <w:br w:type="textWrapping"/>
      </w:r>
      <w:r>
        <w:br w:type="textWrapping"/>
      </w:r>
      <w:r>
        <w:t xml:space="preserve">Alan nửa quỳ trên cỏ, thiên phú Hắc Ám của Jane quả thực lợi hại, công kích tinh thần cường đại thậm chí làm cho Edward hiện giờ vẫn còn thống khổ nằm trên mặt đất, không cách nào đứng lên.</w:t>
      </w:r>
      <w:r>
        <w:br w:type="textWrapping"/>
      </w:r>
      <w:r>
        <w:br w:type="textWrapping"/>
      </w:r>
      <w:r>
        <w:t xml:space="preserve">Đem Edward ôm vào trong ngực, Alan dùng một biểu lộ phức tạp chưa bao giờ có nhìn Edward, sau đó, cậu hôn lên môi Edward.</w:t>
      </w:r>
      <w:r>
        <w:br w:type="textWrapping"/>
      </w:r>
      <w:r>
        <w:br w:type="textWrapping"/>
      </w:r>
      <w:r>
        <w:t xml:space="preserve">Không có triền miên trằn trọc, không có nhu tình mật ý, chỉ là môi kề môi, nhưng cảm giác lại có vẻ vô cùng trang trọng, tựa như lời thề không thể hủy diệt!</w:t>
      </w:r>
      <w:r>
        <w:br w:type="textWrapping"/>
      </w:r>
      <w:r>
        <w:br w:type="textWrapping"/>
      </w:r>
      <w:r>
        <w:t xml:space="preserve">“Edward, kỳ thật tôi không nói cho anh biết.” trên mặt Alan hiện lên đỏ ửng chưa bao giờ có, nói khẽ bên tai hắn: “Từ lâu nay, tôi đều một mực —— yêu anh!”</w:t>
      </w:r>
      <w:r>
        <w:br w:type="textWrapping"/>
      </w:r>
      <w:r>
        <w:br w:type="textWrapping"/>
      </w:r>
      <w:r>
        <w:t xml:space="preserve">Hung hăng dứt bỏ Edward đang siết chặt hai tay cậu, Alan dứt khoát đi theo Caius rời đi, không ngoảnh đầu nhìn lại một lần.</w:t>
      </w:r>
      <w:r>
        <w:br w:type="textWrapping"/>
      </w:r>
      <w:r>
        <w:br w:type="textWrapping"/>
      </w:r>
      <w:r>
        <w:t xml:space="preserve">_________________________________________</w:t>
      </w:r>
      <w:r>
        <w:br w:type="textWrapping"/>
      </w:r>
      <w:r>
        <w:br w:type="textWrapping"/>
      </w:r>
      <w:r>
        <w:t xml:space="preserve">Đọc tới đoạn cuối tự nhiên nhớ đến câu thơ của Nguyễn Đình Thi:</w:t>
      </w:r>
      <w:r>
        <w:br w:type="textWrapping"/>
      </w:r>
      <w:r>
        <w:br w:type="textWrapping"/>
      </w:r>
      <w:r>
        <w:rPr>
          <w:i/>
        </w:rPr>
        <w:t xml:space="preserve">Người ra đi đầu không ngoảnh lại</w:t>
      </w:r>
      <w:r>
        <w:br w:type="textWrapping"/>
      </w:r>
      <w:r>
        <w:br w:type="textWrapping"/>
      </w:r>
      <w:r>
        <w:rPr>
          <w:i/>
        </w:rPr>
        <w:t xml:space="preserve">Sau lưng thềm nắng lá rơi đầy</w:t>
      </w:r>
      <w:r>
        <w:br w:type="textWrapping"/>
      </w:r>
      <w:r>
        <w:br w:type="textWrapping"/>
      </w:r>
      <w:r>
        <w:t xml:space="preserve">Mặc dù đó là cảm nghĩ của người lính, nhưng thôi cho Vân yy chút đi =.=</w:t>
      </w:r>
      <w:r>
        <w:br w:type="textWrapping"/>
      </w:r>
      <w:r>
        <w:br w:type="textWrapping"/>
      </w:r>
      <w:r>
        <w:t xml:space="preserve">Nói thật, mặc dù thích truyện này nhưng Vân vẫn phải nói, chương này tác giả viết nhanh quá =.= Chưa khai thác được không khí gì cả =.= Ma cà rồng đánh nhau mà có 1 chương là hết hả? Cảm giác nguy hiểm đâu?</w:t>
      </w:r>
      <w:r>
        <w:br w:type="textWrapping"/>
      </w:r>
      <w:r>
        <w:br w:type="textWrapping"/>
      </w:r>
      <w:r>
        <w:t xml:space="preserve">Mà chương này nếu viết hay thì đáng lẽ phải ngược, đằng này lại thấy nó nhè nhẹ sao ấy =.=</w:t>
      </w:r>
      <w:r>
        <w:br w:type="textWrapping"/>
      </w:r>
      <w:r>
        <w:br w:type="textWrapping"/>
      </w:r>
      <w:r>
        <w:t xml:space="preserve">Điểm trừ của truyện này là ở đây a~</w:t>
      </w:r>
      <w:r>
        <w:br w:type="textWrapping"/>
      </w:r>
      <w:r>
        <w:br w:type="textWrapping"/>
      </w:r>
    </w:p>
    <w:p>
      <w:pPr>
        <w:pStyle w:val="Heading2"/>
      </w:pPr>
      <w:bookmarkStart w:id="85" w:name="chương-53-tương-tự-.-.-."/>
      <w:bookmarkEnd w:id="85"/>
      <w:r>
        <w:t xml:space="preserve">54. Chương 53: Tương Tự . . .</w:t>
      </w:r>
    </w:p>
    <w:p>
      <w:pPr>
        <w:pStyle w:val="Compact"/>
      </w:pPr>
      <w:r>
        <w:br w:type="textWrapping"/>
      </w:r>
      <w:r>
        <w:br w:type="textWrapping"/>
      </w:r>
      <w:r>
        <w:t xml:space="preserve">Không khí Tôn giáo ở Italy vô cùng nồng đậm, thành Volterra ánh mặt trời rực rỡ, chỉ là Alan giờ phút này, lại sớm không có tâm tình du lịch như lúc trước.</w:t>
      </w:r>
      <w:r>
        <w:br w:type="textWrapping"/>
      </w:r>
      <w:r>
        <w:br w:type="textWrapping"/>
      </w:r>
      <w:r>
        <w:t xml:space="preserve">Trên lãnh thổ của Thiên Chúa giáo lại có một đám ma cà rồng cư trú, chẳng lẽ Giáo Đình cũng sa đọa rồi sao? Hay là thu các ma cà rồng được lợi ích gì? Alan cay nghiệt nghĩ!</w:t>
      </w:r>
      <w:r>
        <w:br w:type="textWrapping"/>
      </w:r>
      <w:r>
        <w:br w:type="textWrapping"/>
      </w:r>
      <w:r>
        <w:t xml:space="preserve">Cầm đũa phép Caius trả lại trong tay, Alan nhíu mày nhìn ba người đàn ông ngồi trên cao, ba vị trưởng lão của Volturi trong truyền thuyết: Aro, Caius cùng… Hừ! Cùng Marcus.</w:t>
      </w:r>
      <w:r>
        <w:br w:type="textWrapping"/>
      </w:r>
      <w:r>
        <w:br w:type="textWrapping"/>
      </w:r>
      <w:r>
        <w:t xml:space="preserve">Mặc dù lúc trước chỉ gặp một lần, nhưng tên này là kẻ chỉ nhìn thoáng qua vĩnh viễn làm cậu ghi khắc trong lòng, hận đến tận xương! Cái tên ma cà rồng suýt nữa… Suýt nữa kinh nhờn cậu!</w:t>
      </w:r>
      <w:r>
        <w:br w:type="textWrapping"/>
      </w:r>
      <w:r>
        <w:br w:type="textWrapping"/>
      </w:r>
      <w:r>
        <w:t xml:space="preserve">Đối với tình yêu, Slytherin không thể nghi ngờ là trung trinh, trên thế giới này, chỉ có một Edward có thể… Có thể làm chuyện này với cậu mà thôi. Mặc dù đây là chuyện đã xảy ra trước khi quen Edward, nhưng Alan vẫn có cảm giác ‘Thất thân’ và ‘Thực có lỗi’ với Edward, điều này làm cậu càng thêm xấu hổ dị thường!</w:t>
      </w:r>
      <w:r>
        <w:br w:type="textWrapping"/>
      </w:r>
      <w:r>
        <w:br w:type="textWrapping"/>
      </w:r>
      <w:r>
        <w:t xml:space="preserve">Có nên trực tiếp đi lên liều mạng không, hay là lén hạ độc! Alan phỏng đoán.</w:t>
      </w:r>
      <w:r>
        <w:br w:type="textWrapping"/>
      </w:r>
      <w:r>
        <w:br w:type="textWrapping"/>
      </w:r>
      <w:r>
        <w:t xml:space="preserve">Vốn ôm tâm tình hẳn phải chết đến đây, nhưng lại không phải suy nghĩ trong lòng cậu, Alan thật sự không rõ mục đích của ma cà rồng.</w:t>
      </w:r>
      <w:r>
        <w:br w:type="textWrapping"/>
      </w:r>
      <w:r>
        <w:br w:type="textWrapping"/>
      </w:r>
      <w:r>
        <w:t xml:space="preserve">Nắm đũa phép Caius trả lại, Alan biết rõ cái này không ngoài hai ý nghĩa: một là biểu đạt một loại thiện ý; mà hai sao, là cảnh cáo cậu: dù mi mang đũa phép, cũng đừng nghĩ chạy trốn khỏi Volturi, nơi này có rất nhiều cao thủ, ta không sợ!</w:t>
      </w:r>
      <w:r>
        <w:br w:type="textWrapping"/>
      </w:r>
      <w:r>
        <w:br w:type="textWrapping"/>
      </w:r>
      <w:r>
        <w:t xml:space="preserve">Nói thật, Alan thật sự không có ý muốn chạy trốn. Cho dù cậu và gia đình Cullen đều chạy thoát, như vậy Charlie làm sao bây giờ, Bella làm sao bây giờ, còn Robert làm sao bây giờ, cậu không tin bọn ma cà rồng này không đem danh sách thân bằng hảo hữu của cậu đọc qua một lần.</w:t>
      </w:r>
      <w:r>
        <w:br w:type="textWrapping"/>
      </w:r>
      <w:r>
        <w:br w:type="textWrapping"/>
      </w:r>
      <w:r>
        <w:t xml:space="preserve">“Ma pháp biến mất ngàn năm lại lần nữa tái hiện nhân gian, đây là việc trọng đại của bộ tộc phù thủy, cũng là vinh hạnh của gia tộc chúng tôi! Có thể nghênh đón cậu tới đây làm khách, cậu Alan – Prince. Xin hỏi, ta có thể dùng vinh quang này xưng cậu là Alan chứ?” Người đàn ông tóc dài màu đen có gương mặt vô cùng tinh xảo, tiếng ngâm nga hoa lệ không thua gia đình Malfoy ưu nhã kiếp trước, thậm chí về mặt khí chất còn vượt qua rất nhiều, đó cũng không phải do khác biệt của nội tình và giáo dưỡng, mà là một loại khí chất đến từ tháng năm ngưng kết  tạo thành!</w:t>
      </w:r>
      <w:r>
        <w:br w:type="textWrapping"/>
      </w:r>
      <w:r>
        <w:br w:type="textWrapping"/>
      </w:r>
      <w:r>
        <w:t xml:space="preserve">Bề ngoài bất quá chỉ là một tòa thành kiến trúc cũ nát, bên trong lại tráng lệ như cung điện, đương nhiên Alan không thể quên lần đầu tiên tiến vào đại điện như cung đình này, trình diễn một màn giết hại tàn nhẫn máu tươi đầm đìa như thế nào.</w:t>
      </w:r>
      <w:r>
        <w:br w:type="textWrapping"/>
      </w:r>
      <w:r>
        <w:br w:type="textWrapping"/>
      </w:r>
      <w:r>
        <w:t xml:space="preserve">Aro hơi sửa sang lại vẻ mặt, mặc dù vẻ mặt kia sớm đã hoàn mỹ vô khuyết. Nhưng không thể không nói, dù hắn chỉ nhẹ nhàng nghịch động ống tay áo, đều khiến cho khuôn mặt mị hoặc vốn không gì sánh kịp của hắn rạng rỡ không ít, khuôn mặt của Edward trong giới ma cà rồng có thể coi là mỹ mạo khó gặp, nhưng so sánh với Aro, Alan lại cảm thấy hơi kém hai phần, cho dù là gia đình bạch Khổng Tước bạc kim kiếp trước, cũng có vẻ không bằng!</w:t>
      </w:r>
      <w:r>
        <w:br w:type="textWrapping"/>
      </w:r>
      <w:r>
        <w:br w:type="textWrapping"/>
      </w:r>
      <w:r>
        <w:t xml:space="preserve">Trịnh trọng hướng phù thủy dưới đài nghiêng người thi lễ một cái, Alan nhíu mày, thần sắc không căng cứng cũng không không được tự nhiên bình tĩnh tiếp nhận hành lễ của Aro. Tuy đối mặt một phòng ma cà rồng mắt đỏ có chút e dè, trên người ba vị trưởng lão kia không ngừng tràn ra uy áp cũng làm cậu áp lực! Nhưng Alan vẫn quyết định giấy rách phải giữ lấy lề, bất kể như thế nào cũng không thể lộ vẻ e sợ thất lễ. Huống chi dùng tính cách của Alan mà nói, tự nhiên không thể nào cùng người mình không có hảo cảm tiếp tục lãng phí thời gian như vậy, bởi vậy lập tức cho Aro một ánh mắt “Có lời cứ nói, có… việc gì thì… báo đi”.</w:t>
      </w:r>
      <w:r>
        <w:br w:type="textWrapping"/>
      </w:r>
      <w:r>
        <w:br w:type="textWrapping"/>
      </w:r>
      <w:r>
        <w:t xml:space="preserve">Đối mặt sự vô lễ của Alan, gương mặt xinh đẹp gần như yêu dị của Aro lại hiện ra nụ cười, không phải nụ cười trào phúng như Alec, mà là nụ cười có cảm giác hăng hái.</w:t>
      </w:r>
      <w:r>
        <w:br w:type="textWrapping"/>
      </w:r>
      <w:r>
        <w:br w:type="textWrapping"/>
      </w:r>
      <w:r>
        <w:t xml:space="preserve">“Xin đừng cảm thấy bất kì cưỡng ép gì, Alan.” Aro nói ra: “Phù thủy là một chủng tộc hết sức tị thế mà lại quái gở, đặc biệt từ lúc Giáo Đình xưng bá Châu Âu đến nay, từ năm đó phù thủy chỉ còn là truyền thuyết, chúng tôi cũng rất hiếm gặp qua mấy vị phù thủy, hiểu biết đối với phù thủy cũng không sâu. Lần này sở dĩ muốn Caius mời cậu, chủ yếu là hi vọng hiểu về phù thủy hơn, lần này chúng tôi mời cậu tới chỉ hi vọng cậu có thể dừng chân tại nơi này ít lâu, cùng chúng ta nói vài sự tích có liên quan đến phù thủy, thoáng thỏa mãn lòng hiếu kỳ của chúng tôi là tốt rồi.”</w:t>
      </w:r>
      <w:r>
        <w:br w:type="textWrapping"/>
      </w:r>
      <w:r>
        <w:br w:type="textWrapping"/>
      </w:r>
      <w:r>
        <w:t xml:space="preserve">“A, phải không.” Alan lạnh lùng nhìn Caius, tiếp đó cười trào phúng với Aro, nói: “Như vậy phương thức mời của các người thật quá đặc biệt!”</w:t>
      </w:r>
      <w:r>
        <w:br w:type="textWrapping"/>
      </w:r>
      <w:r>
        <w:br w:type="textWrapping"/>
      </w:r>
      <w:r>
        <w:t xml:space="preserve">“Ta nghĩ cậu hiểu lầm, Alan.” Aro thở dài nói: “Chúng ta sở dĩ đối đãi gia tộc Cullen như vậy thật ra là vì sự tình phức tạp giữa ma cà rồng, cậu là một người thông minh, đây là thế lực nội bộ của ma cà rồng và sự thay đổi của tư nhân, nhưng chúng tôi thật không ngờ… Cậu lại cùng Edward gia tộc Cullen, có quan hệ thân mật như vậy.”</w:t>
      </w:r>
      <w:r>
        <w:br w:type="textWrapping"/>
      </w:r>
      <w:r>
        <w:br w:type="textWrapping"/>
      </w:r>
      <w:r>
        <w:t xml:space="preserve">Alan từng nghe qua, năng lực của Aro là đọc trí nhớ, nhưng khác với Edward đọc bất kì lúc nào, năng lực của Aro cần cùng đối phương có tiếp xúc tứ chi mới được. Hơn nữa Edward thấy chỉ là mảnh nhỏ trong trí nhớ tâm linh, chỉ cần cho Aro thời gian, hắn thậm chí có thể nhìn trộm tất cả trí nhớ từ trước đến giờ của người ta!</w:t>
      </w:r>
      <w:r>
        <w:br w:type="textWrapping"/>
      </w:r>
      <w:r>
        <w:br w:type="textWrapping"/>
      </w:r>
      <w:r>
        <w:t xml:space="preserve">Vừa rồi cậu nhìn thấy Aro cầm hai tay Caius một lát, chắc hẳn là đang đọc trí nhớ đã thấy khi ra ngoài lần này a.</w:t>
      </w:r>
      <w:r>
        <w:br w:type="textWrapping"/>
      </w:r>
      <w:r>
        <w:br w:type="textWrapping"/>
      </w:r>
      <w:r>
        <w:t xml:space="preserve">“Như vậy các ông đến tột cùng có vấn đề gì muốn hỏi tôi?” Alan hỏi: “Chẳng lẽ các ông cảm thấy hứng thú với ma pháp của phù thủy?”</w:t>
      </w:r>
      <w:r>
        <w:br w:type="textWrapping"/>
      </w:r>
      <w:r>
        <w:br w:type="textWrapping"/>
      </w:r>
      <w:r>
        <w:t xml:space="preserve">“Không! Không! Không…” Aro lắc đầu nói: ” Alan thân mến, ma cà rồng có được nguồn sức mạnh của chính mình, quyền năng của phù thủy đối với chúng tôi cũng không có sức hấp dẫn quá lớn, hơn nữa chúng tôi cũng không có ý thu hút cậu. Kỳ thật lúc đầu ta cũng không muốn trêu chọc cậu, nhưng người nhà của ta —— Marcus, anh ta nhất định phải mời cậu tới Volturi, dù ta mãnh liệt phản đối cũng không hữu dụng.”</w:t>
      </w:r>
      <w:r>
        <w:br w:type="textWrapping"/>
      </w:r>
      <w:r>
        <w:br w:type="textWrapping"/>
      </w:r>
      <w:r>
        <w:t xml:space="preserve">Ánh mắt Alan lập tức chống lại người đàn ông tóc quăn đen dài tuấn mỹ gần như yêu dị kia, từ lúc Alan nhìn thấy hắn lần nữa, hắn vẫn không nói một lời gương mặt cứng đờ co quắp, so với Alan quanh năm một vẻ mặt đen quả thực chỉ có hơn chứ không có kém!</w:t>
      </w:r>
      <w:r>
        <w:br w:type="textWrapping"/>
      </w:r>
      <w:r>
        <w:br w:type="textWrapping"/>
      </w:r>
      <w:r>
        <w:t xml:space="preserve">Mặc dù mặt không biểu tình thần sắc trống rỗng, nhưng Alan vẫn cảm giác được, đôi mắt màu máu của hắn kỳ thật từ lúc thời khắc cậu bị mang vào Volturi, vẫn đang nhìn cậu!</w:t>
      </w:r>
      <w:r>
        <w:br w:type="textWrapping"/>
      </w:r>
      <w:r>
        <w:br w:type="textWrapping"/>
      </w:r>
      <w:r>
        <w:t xml:space="preserve">Hắn nhất định muốn ta tới Volturi làm gì? Chẳng lẽ… Chẳng lẽ còn muốn lặp lại chuyện lần trước!</w:t>
      </w:r>
      <w:r>
        <w:br w:type="textWrapping"/>
      </w:r>
      <w:r>
        <w:br w:type="textWrapping"/>
      </w:r>
      <w:r>
        <w:t xml:space="preserve">Nghĩ đến đây, trong đôi mắt đen nhánh của Alan, gần như tiết ra sát ý khó có thể tưởng tượng, tay nắm đũa phép bổng nổi gân xanh, hiển nhiên là đang nhẫn nại gì đó.</w:t>
      </w:r>
      <w:r>
        <w:br w:type="textWrapping"/>
      </w:r>
      <w:r>
        <w:br w:type="textWrapping"/>
      </w:r>
      <w:r>
        <w:t xml:space="preserve">Độ mẫn cảm của ma cà rồng còn hơn phù thủy, các vị ở đây bất kể là Tam đại trưởng lão hay là những vệ đội cung kính đứng một bên, đều hoặc nhiều hoặc ít cảm nhận được sát khí trên người phù thủy mắt đen, vì sao cậu ta chỉ riêng đối với trưởng lão Marcus, lại lộ ra sát ý không che dấu chút nào như vậy?</w:t>
      </w:r>
      <w:r>
        <w:br w:type="textWrapping"/>
      </w:r>
      <w:r>
        <w:br w:type="textWrapping"/>
      </w:r>
      <w:r>
        <w:t xml:space="preserve">“Khụ khụ.” Aro ho nhẹ mấy cái, hấp dẫn ánh mắt của Marcus mặt than co quắp và Alan mặt cũng co quắp tương tự và lửa giận cùng sát ý không chút nào che giấu: “Alan đã từng gặp người nhà của ta, ý ta là Marcus, đúng không?” bộ dạng hắn như hết sức hứng thú, kỳ thật hắn đã sớm cảm thấy hứng thú đối với gút mắc giữa hai người, chỉ là Marcus lại chết sống không cho hắn tiếp xúc thân thể của mình.</w:t>
      </w:r>
      <w:r>
        <w:br w:type="textWrapping"/>
      </w:r>
      <w:r>
        <w:br w:type="textWrapping"/>
      </w:r>
      <w:r>
        <w:t xml:space="preserve">“Nếu có lựa chọn.” Alan khiêu khích liếc nhìn Marcus: “Tôi thà mình không có vinh hạnh này.”</w:t>
      </w:r>
      <w:r>
        <w:br w:type="textWrapping"/>
      </w:r>
      <w:r>
        <w:br w:type="textWrapping"/>
      </w:r>
      <w:r>
        <w:t xml:space="preserve">“Ha ha, điều này là vinh hạnh của chúng tôi mới đúng, Alan.” Aro thân thiết nói: “Nếu có gì cần, cứ việc nhắc cho chúng tôi, chỉ cần chúng tôi có, nhất định làm được cho cậu. Lúc này, ta nghĩ cậu nên đi nghỉ ngơi.”</w:t>
      </w:r>
      <w:r>
        <w:br w:type="textWrapping"/>
      </w:r>
      <w:r>
        <w:br w:type="textWrapping"/>
      </w:r>
      <w:r>
        <w:t xml:space="preserve">“Chờ một chút.” Alan lên tiếng nói: “Các người khi nào có thể thả tôi rời đi? Còn có, ngoại trừ cùng các người nói một ít chuyện phù thủy ra, đến tột cùng tôi còn phải làm những thứ gì?”</w:t>
      </w:r>
      <w:r>
        <w:br w:type="textWrapping"/>
      </w:r>
      <w:r>
        <w:br w:type="textWrapping"/>
      </w:r>
      <w:r>
        <w:t xml:space="preserve">Nếu bàn về trình độ mẫn cảm, Alan không thấp hơn Edward chút nào, cậu chú ý lời nói của Aro vô cùng mơ hồ, hơn nữa không có một kỳ hạn xác định nào, bởi vậy giành trước hỏi.</w:t>
      </w:r>
      <w:r>
        <w:br w:type="textWrapping"/>
      </w:r>
      <w:r>
        <w:br w:type="textWrapping"/>
      </w:r>
      <w:r>
        <w:t xml:space="preserve">“Ha ha, Alan là khách của chúng tôi, mà không phải nô lệ, sao lại dùng từ ‘thả’ chứ.” Aro lảng tránh vấn đề thứ nhất. Tiếp theo, Aro như có chút chần chờ, ánh mắt liếc về phía người nào đó vài lần, nói: “Về phần những chuyện khác sao… Người nhà của ta, Marcus đối với chuyện của phù thủy rất cảm thấy hứng thú, Alan cậu tiện thể, có thể trao đổi nhiều hơn cùng anh ta một ít.”</w:t>
      </w:r>
      <w:r>
        <w:br w:type="textWrapping"/>
      </w:r>
      <w:r>
        <w:br w:type="textWrapping"/>
      </w:r>
      <w:r>
        <w:t xml:space="preserve">Ta một chút cũng không tiện thể! Alan mặt không biểu tình nhìn về phía Marcus cũng mặt không đổi sắc, đối phương cũng không vì lời nói của Aro lộ ra bất cứ biểu lộ cảm tạ hoặc kinh ngạc gì, cứ như tất cả chỉ là chuyện đương nhiên.</w:t>
      </w:r>
      <w:r>
        <w:br w:type="textWrapping"/>
      </w:r>
      <w:r>
        <w:br w:type="textWrapping"/>
      </w:r>
      <w:r>
        <w:t xml:space="preserve">Alan nhịn xúc động muốn trợn trắng hai mắt xuống, tuy không biết Marcus xuất phát từ mục đích gì, nhưng hắn cũng đừng coi cậu như không khí như vậy a.</w:t>
      </w:r>
      <w:r>
        <w:br w:type="textWrapping"/>
      </w:r>
      <w:r>
        <w:br w:type="textWrapping"/>
      </w:r>
      <w:r>
        <w:t xml:space="preserve">Chỉ thấy Marcus đột nhiên đứng lên, đi đến ngoài cửa. Lúc đi qua Alan, cúi đầu thản nhiên quét mắt nhìn cậu một cái, trong mắt hiện lên một tia giật mình tiếp đó lại là mê mang. Cuối cùng, rốt cục biến thành bình thản.</w:t>
      </w:r>
      <w:r>
        <w:br w:type="textWrapping"/>
      </w:r>
      <w:r>
        <w:br w:type="textWrapping"/>
      </w:r>
      <w:r>
        <w:t xml:space="preserve">Ánh mắt lộ vẻ kỳ quái, có lẽ nếu Edward ở đây có thể nhìn ra những thứ gì a, nhưng rõ ràng Alan không được. Hơn nữa đối mặt một ma cà rồng tồn tại hơn một ngàn năm, cho dù là thi triển nhiếp tâm thủ niệm, cũng chưa chắc có thể biết được nội tâm của hắn.</w:t>
      </w:r>
      <w:r>
        <w:br w:type="textWrapping"/>
      </w:r>
      <w:r>
        <w:br w:type="textWrapping"/>
      </w:r>
      <w:r>
        <w:t xml:space="preserve">“Đi theo ta.” Lúc bước nhanh tới cửa, Marcus đột nhiên quay đầu vứt xuống một câu.</w:t>
      </w:r>
      <w:r>
        <w:br w:type="textWrapping"/>
      </w:r>
      <w:r>
        <w:br w:type="textWrapping"/>
      </w:r>
      <w:r>
        <w:t xml:space="preserve">Hắn đi đường nhìn như rất nhẹ nhàng, nhưng trên thực tế lại có vẻ không nóng không vội, áo choàng màu đen quét qua từng đợt cuộn sóng, rất giống khí thế hầm xà vương năm đó!</w:t>
      </w:r>
      <w:r>
        <w:br w:type="textWrapping"/>
      </w:r>
      <w:r>
        <w:br w:type="textWrapping"/>
      </w:r>
      <w:r>
        <w:t xml:space="preserve">Alan nhướng mày, đang do dự, hắn… Hắn muốn ta theo, ta sẽ đi theo sao!</w:t>
      </w:r>
      <w:r>
        <w:br w:type="textWrapping"/>
      </w:r>
      <w:r>
        <w:br w:type="textWrapping"/>
      </w:r>
      <w:r>
        <w:t xml:space="preserve">Đang lúc phẫn nộ kiêm không được tự nhiên, Aro đột nhiên vô thanh vô tức đi tới, vỗ vỗ bờ vai cậu.</w:t>
      </w:r>
      <w:r>
        <w:br w:type="textWrapping"/>
      </w:r>
      <w:r>
        <w:br w:type="textWrapping"/>
      </w:r>
      <w:r>
        <w:t xml:space="preserve">Trong khoảnh khắc đó, Alan rõ ràng cảm nhận được một ý nghĩ vô cùng hùng mạnh quét ngang qua đầu cậu, quả thực muốn đánh vào sâu trong nội tâm!</w:t>
      </w:r>
      <w:r>
        <w:br w:type="textWrapping"/>
      </w:r>
      <w:r>
        <w:br w:type="textWrapping"/>
      </w:r>
      <w:r>
        <w:t xml:space="preserve">Thật mạnh! Cậu chắc hẳn, thuật đọc tâm của Edward vỏn vẹn chỉ coi như là một đứa nhỏ! Mặc dù cần dựa vào tiếp xúc mới có thể dọ thám trí nhớ của đối phương, nhưng loại sức mạnh cường hãn này có thể xâm nhập linh hồn, tại phương diện ‘chất lượng’ tốt hơn nhiều so với Edward.</w:t>
      </w:r>
      <w:r>
        <w:br w:type="textWrapping"/>
      </w:r>
      <w:r>
        <w:br w:type="textWrapping"/>
      </w:r>
      <w:r>
        <w:t xml:space="preserve">Đem bế quan bí thuật vận chuyển tới cực hạn, trên trán Alan thậm chí toát ra mồ hôi lạnh! Thân hình cũng bắt đầu hơi run rẩy.</w:t>
      </w:r>
      <w:r>
        <w:br w:type="textWrapping"/>
      </w:r>
      <w:r>
        <w:br w:type="textWrapping"/>
      </w:r>
      <w:r>
        <w:t xml:space="preserve">Aro cả kinh, sức mạnh cường đại bắt được phù thủy nóng lòng muốn giãy cổ tay hắn, hứng thú trên mặt càng ngày càng đậm.</w:t>
      </w:r>
      <w:r>
        <w:br w:type="textWrapping"/>
      </w:r>
      <w:r>
        <w:br w:type="textWrapping"/>
      </w:r>
      <w:r>
        <w:t xml:space="preserve">“Thật sự là sức mạnh kỳ dị, hiện tại không chỉ có Marcus, ngay cả ta đều càng hứng thú với cậu.” Aro buông tay ra, Alan gần như quỳ trên mặt đất bắt đầu thở dốc.</w:t>
      </w:r>
      <w:r>
        <w:br w:type="textWrapping"/>
      </w:r>
      <w:r>
        <w:br w:type="textWrapping"/>
      </w:r>
      <w:r>
        <w:t xml:space="preserve">“Anh đang làm gì đó?” Marcus đã đi xa đột nhiên trở về, thấy Alan thở dốc bất định, ánh mắt có vài phần trách cứ nhìn về phía Aro, đối phương chỉ nhún vai với hắn.</w:t>
      </w:r>
      <w:r>
        <w:br w:type="textWrapping"/>
      </w:r>
      <w:r>
        <w:br w:type="textWrapping"/>
      </w:r>
      <w:r>
        <w:t xml:space="preserve">“Đuổi kịp!” Marcus lại liếc nhìn Alan, cau mày nói.</w:t>
      </w:r>
      <w:r>
        <w:br w:type="textWrapping"/>
      </w:r>
      <w:r>
        <w:br w:type="textWrapping"/>
      </w:r>
      <w:r>
        <w:t xml:space="preserve">“Không cần sợ, đi đi, Alan.” Aro ân cần than nhẹ bên tai cậu: “Marcus chỉ muốn dẫn cậu đi nghỉ ngơi.”</w:t>
      </w:r>
      <w:r>
        <w:br w:type="textWrapping"/>
      </w:r>
      <w:r>
        <w:br w:type="textWrapping"/>
      </w:r>
      <w:r>
        <w:t xml:space="preserve">“Não của ông là não quỷ khổng lồ à?” Alan cắn răng nói: “Ông từ chỗ nào nhìn ra tôi đang sợ.”</w:t>
      </w:r>
      <w:r>
        <w:br w:type="textWrapping"/>
      </w:r>
      <w:r>
        <w:br w:type="textWrapping"/>
      </w:r>
      <w:r>
        <w:t xml:space="preserve">Phù thủy mắt đen từ túi không gian cất giữ bên hông lấy ra một lọ ma dược trút vào miệng, hầm hừ đi. Kết quả luyện kim đến từ di sản phù thủy xác thực dùng rất tốt, chủ nhân trước của Higuma thật là một phù thủy vĩ đại.</w:t>
      </w:r>
      <w:r>
        <w:br w:type="textWrapping"/>
      </w:r>
      <w:r>
        <w:br w:type="textWrapping"/>
      </w:r>
      <w:r>
        <w:t xml:space="preserve">Rời đi trong nháy mắt, tai Alan rõ ràng nghe được Aro vô ý thức lẩm bẩm một câu: “Giống, thật sự quá giống.”</w:t>
      </w:r>
      <w:r>
        <w:br w:type="textWrapping"/>
      </w:r>
      <w:r>
        <w:br w:type="textWrapping"/>
      </w:r>
      <w:r>
        <w:t xml:space="preserve">Sau khi Alan rời đi, Caius hỏi: “Aro, anh thật sự tính đem phù thủy kia giao cho Marcus sao?”</w:t>
      </w:r>
      <w:r>
        <w:br w:type="textWrapping"/>
      </w:r>
      <w:r>
        <w:br w:type="textWrapping"/>
      </w:r>
      <w:r>
        <w:t xml:space="preserve">Aro thở dài: “Sau khi chuyện kia phát sinh, anh ta đã trầm tĩnh quá lâu. Hôm nay thật vất vả mới có người khiến anh ấy cảm thấy hứng thú, anh ấy đã mở miệng, tôi có thể nói không sao?”</w:t>
      </w:r>
      <w:r>
        <w:br w:type="textWrapping"/>
      </w:r>
      <w:r>
        <w:br w:type="textWrapping"/>
      </w:r>
      <w:r>
        <w:t xml:space="preserve">“Anh không sợ anh ấy vì vậy mà nhớ tới…”</w:t>
      </w:r>
      <w:r>
        <w:br w:type="textWrapping"/>
      </w:r>
      <w:r>
        <w:br w:type="textWrapping"/>
      </w:r>
      <w:r>
        <w:t xml:space="preserve">“Đây là con đường anh ta lựa chọn lúc trước!” Aro có chút gây gắt mở miệng: “Đã lựa chọn quên, cho dù thật sự nhớ tới lần nữa, cũng chỉ là một lần thống khổ nữa mà thôi. Cũng không phải chưa từng có, cùng lắm thì làm lại lần nữa là được rồi.”</w:t>
      </w:r>
      <w:r>
        <w:br w:type="textWrapping"/>
      </w:r>
      <w:r>
        <w:br w:type="textWrapping"/>
      </w:r>
      <w:r>
        <w:t xml:space="preserve">“Cái này…” Caius hình như đang trốn tránh chuyện của người nào đó: “Phù thủy kia…”</w:t>
      </w:r>
      <w:r>
        <w:br w:type="textWrapping"/>
      </w:r>
      <w:r>
        <w:br w:type="textWrapping"/>
      </w:r>
      <w:r>
        <w:t xml:space="preserve">“Cho tới giờ tôi cũng không nghĩ qua muốn tổn thương phù thủy kia, Caius.” Aro mở miệng nói: “Một người không biết rõ chi tiết, tốt nhất đừng tùy tiện đi trêu chọc, trên cái thế giới này đã có một phù thủy, tự nhiên cũng sẽ có người thứ hai, tôi không nghĩ thật sự trêu chọc kẻ thù nào, mặc dù chúng ta cũng không sợ!”</w:t>
      </w:r>
      <w:r>
        <w:br w:type="textWrapping"/>
      </w:r>
      <w:r>
        <w:br w:type="textWrapping"/>
      </w:r>
      <w:r>
        <w:t xml:space="preserve">“Nhưng bộ dáng cậu ta, thật sự là…”</w:t>
      </w:r>
      <w:r>
        <w:br w:type="textWrapping"/>
      </w:r>
      <w:r>
        <w:br w:type="textWrapping"/>
      </w:r>
      <w:r>
        <w:t xml:space="preserve">“Chỉ là giống nhau mà thôi, Marcus cũng không phải một người nông cạn như vậy. Cho dù anh ta vì dung mạo phù thủy kia mà nhớ ra cái gì đó, cũng sẽ không ngu xuẩn đi tìm vật thay thế, chuyện lảng tránh chủ tâm như vậy, Marcus cũng rất khinh thường!”</w:t>
      </w:r>
      <w:r>
        <w:br w:type="textWrapping"/>
      </w:r>
      <w:r>
        <w:br w:type="textWrapping"/>
      </w:r>
    </w:p>
    <w:p>
      <w:pPr>
        <w:pStyle w:val="Heading2"/>
      </w:pPr>
      <w:bookmarkStart w:id="86" w:name="chương-54-tóc-.-.-."/>
      <w:bookmarkEnd w:id="86"/>
      <w:r>
        <w:t xml:space="preserve">55. Chương 54: Tóc . . .</w:t>
      </w:r>
    </w:p>
    <w:p>
      <w:pPr>
        <w:pStyle w:val="Compact"/>
      </w:pPr>
      <w:r>
        <w:br w:type="textWrapping"/>
      </w:r>
      <w:r>
        <w:br w:type="textWrapping"/>
      </w:r>
      <w:r>
        <w:rPr>
          <w:i/>
        </w:rPr>
        <w:t xml:space="preserve"> “Nói cho ta biết…” Alan nghiêm mặt nói: “Xuyên qua đôi mắt của ta, Marcus đang nhìn ai?”</w:t>
      </w:r>
      <w:r>
        <w:br w:type="textWrapping"/>
      </w:r>
      <w:r>
        <w:br w:type="textWrapping"/>
      </w:r>
      <w:r>
        <w:t xml:space="preserve">_________________________________________</w:t>
      </w:r>
      <w:r>
        <w:br w:type="textWrapping"/>
      </w:r>
      <w:r>
        <w:br w:type="textWrapping"/>
      </w:r>
      <w:r>
        <w:t xml:space="preserve">Alan nổi giận đùng đùng đi theo Marcus, đối phương cũng không giải thích bất kì điều gì, không biểu đạt nghi vấn gì, chỉ bảo trì tốc độ không nhanh không chậm đi trước dẫn đường.</w:t>
      </w:r>
      <w:r>
        <w:br w:type="textWrapping"/>
      </w:r>
      <w:r>
        <w:br w:type="textWrapping"/>
      </w:r>
      <w:r>
        <w:t xml:space="preserve">Alan thực sự không phải một người không kiên nhẫn, điểm này có thể nhìn ra từ chuyện cậu có thể được trọng dụng lại lần nữa dưới sự nghi ngờ của Voldemort, vẫn uy phong lẫm lẫm sống dưới sự chèn ép nhiều năm của Dumbledore, nhưng biểu hiện của Marcus lại làm cậu suýt nữa cầm giữ không được kiên nhẫn mà mình vẫn lấy làm kiêu ngạo.</w:t>
      </w:r>
      <w:r>
        <w:br w:type="textWrapping"/>
      </w:r>
      <w:r>
        <w:br w:type="textWrapping"/>
      </w:r>
      <w:r>
        <w:t xml:space="preserve">Thật ra Alan là một người khá thích quan tâm, nhưng phải nhìn coi đến tột cùng đối phương nằm ở địa vị nào trong lòng cậu.</w:t>
      </w:r>
      <w:r>
        <w:br w:type="textWrapping"/>
      </w:r>
      <w:r>
        <w:br w:type="textWrapping"/>
      </w:r>
      <w:r>
        <w:t xml:space="preserve">Bây giờ cậu đang lo lắng cho Edward, Edward là dạng người gì Alan trong lòng biết rất rõ: mẫn cảm suy nghĩ nhiều, vì tình bất chấp mạng!</w:t>
      </w:r>
      <w:r>
        <w:br w:type="textWrapping"/>
      </w:r>
      <w:r>
        <w:br w:type="textWrapping"/>
      </w:r>
      <w:r>
        <w:t xml:space="preserve">Edward có một loại tự ti phức cảm trời sinh, điều này rất giống cậu năm đó, có thể ở trước mặt cậu biểu đạt ra tâm ý chân thật của bản thân, đối với Edward mà nói, đã là không dễ dàng.</w:t>
      </w:r>
      <w:r>
        <w:br w:type="textWrapping"/>
      </w:r>
      <w:r>
        <w:br w:type="textWrapping"/>
      </w:r>
      <w:r>
        <w:t xml:space="preserve">Chính mình năm đó cũng vì tự ti, làm ra rất nhiều chuyện cực đoan, không biết Edward sẽ như thế nào.</w:t>
      </w:r>
      <w:r>
        <w:br w:type="textWrapping"/>
      </w:r>
      <w:r>
        <w:br w:type="textWrapping"/>
      </w:r>
      <w:r>
        <w:t xml:space="preserve">Giỏi về phỏng đoán nhân tâm cũng là năng lực một gián điệp có đủ, Alan sẽ không vì người không có quan hệ làm chuyện vô vị, nhưng đối với người mình quan tâm, cậu sẽ không keo kiệt tế bào não đi phỏng đoán.</w:t>
      </w:r>
      <w:r>
        <w:br w:type="textWrapping"/>
      </w:r>
      <w:r>
        <w:br w:type="textWrapping"/>
      </w:r>
      <w:r>
        <w:t xml:space="preserve">Cậu hiện tại hi vọng, sau khi Edward khôi phục lại, bọn Carlisle có thể ngăn cản anh ta, ngàn vạn lần đừng cho anh ta làm ra chuyện cực đoan gì, tỷ như: trực tiếp nhào tới Volturi…</w:t>
      </w:r>
      <w:r>
        <w:br w:type="textWrapping"/>
      </w:r>
      <w:r>
        <w:br w:type="textWrapping"/>
      </w:r>
      <w:r>
        <w:t xml:space="preserve">Đương nhiên, dùng hiểu biết và quan sát của cậu mấy ngày nay tới giờ đối với người nào đó, khả năng chuyện này phát sinh có xu hướng vô cùng lớn!</w:t>
      </w:r>
      <w:r>
        <w:br w:type="textWrapping"/>
      </w:r>
      <w:r>
        <w:br w:type="textWrapping"/>
      </w:r>
      <w:r>
        <w:t xml:space="preserve">Ta phải nghĩ biện pháp trấn an Edward, Alan nhíu mày vắt óc suy nghĩ, tối thiểu nhất thì ma cà rồng Volturi cũng không biểu hiện ra địch ý rõ ràng gì với cậu.</w:t>
      </w:r>
      <w:r>
        <w:br w:type="textWrapping"/>
      </w:r>
      <w:r>
        <w:br w:type="textWrapping"/>
      </w:r>
      <w:r>
        <w:t xml:space="preserve">Truy cứu nguyên nhân, chỉ sợ khả năng lớn nhất, chính là con quỷ hút máu Marcus trước mắt này!</w:t>
      </w:r>
      <w:r>
        <w:br w:type="textWrapping"/>
      </w:r>
      <w:r>
        <w:br w:type="textWrapping"/>
      </w:r>
      <w:r>
        <w:t xml:space="preserve">Hắn muốn lưu lại mình, nhưng không giống như muốn coi cậu như vật sở hữu của riêng, ngược lại muốn từ cậu tìm kiếm cái gì, hoặc có thể nói là muốn xuyên qua cậu lấy được những thứ gì?</w:t>
      </w:r>
      <w:r>
        <w:br w:type="textWrapping"/>
      </w:r>
      <w:r>
        <w:br w:type="textWrapping"/>
      </w:r>
      <w:r>
        <w:t xml:space="preserve">Đến tột cùng là cái gì?</w:t>
      </w:r>
      <w:r>
        <w:br w:type="textWrapping"/>
      </w:r>
      <w:r>
        <w:br w:type="textWrapping"/>
      </w:r>
      <w:r>
        <w:t xml:space="preserve">“Đến.” Marcus mang cậu quẹo trái quẹo phải, xuyên qua suốt hơn nửa tòa thành, lúc này mới đi vào một tầng hầm ngầm u ám.</w:t>
      </w:r>
      <w:r>
        <w:br w:type="textWrapping"/>
      </w:r>
      <w:r>
        <w:br w:type="textWrapping"/>
      </w:r>
      <w:r>
        <w:t xml:space="preserve">Mở ra, lộ ra đồ dùng tinh mỹ cùng thảm lông dê tráng lệ thật dày bên trong, còn có một chiếc giường xa hoa siêu lớn.</w:t>
      </w:r>
      <w:r>
        <w:br w:type="textWrapping"/>
      </w:r>
      <w:r>
        <w:br w:type="textWrapping"/>
      </w:r>
      <w:r>
        <w:t xml:space="preserve">Làm một tư thế xin mời, Marcus nhíu mày nhìn Alan sắc mặt đã trở nên vô cùng khó coi.</w:t>
      </w:r>
      <w:r>
        <w:br w:type="textWrapping"/>
      </w:r>
      <w:r>
        <w:br w:type="textWrapping"/>
      </w:r>
      <w:r>
        <w:t xml:space="preserve">Lại… Lại là gian phòng này, gian phòng chứa đựng hồi ức không dễ chịu chút nào đối với cậu.</w:t>
      </w:r>
      <w:r>
        <w:br w:type="textWrapping"/>
      </w:r>
      <w:r>
        <w:br w:type="textWrapping"/>
      </w:r>
      <w:r>
        <w:t xml:space="preserve">Cậu… Cậu ban đầu bị độc tố trong móng tay ma cà rồng làm bị thương, sau đó trong lúc độn thổ vô tình lọt vào gian phòng này, mơ mơ màng màng không biết tại sao cùng Marcus này xảy ra chuyện…</w:t>
      </w:r>
      <w:r>
        <w:br w:type="textWrapping"/>
      </w:r>
      <w:r>
        <w:br w:type="textWrapping"/>
      </w:r>
      <w:r>
        <w:t xml:space="preserve">Nghĩ đến đây, Alan lập tức giận không thể nuốt muốn cho tất cả những ai biết chuyện này một cái Avada Kedavra… Không, kẻ duy nhất biết chỉ có Marcus và bản thân Alan mà thôi, muốn diệt khẩu ma cà rồng không có linh hồn bằng Avada Kedavra căn bản không được, có lẽ lửa quỷ sẽ càng thích hợp hơn chút.</w:t>
      </w:r>
      <w:r>
        <w:br w:type="textWrapping"/>
      </w:r>
      <w:r>
        <w:br w:type="textWrapping"/>
      </w:r>
      <w:r>
        <w:t xml:space="preserve">“Ta muốn đổi chỗ!” Alan cầm đũa phép, cứ như Marcus nếu không đáp ứng cậu liền rút đũa ra liều mạng: “Chắc hẳn dùng nội tình của Volturi, sẽ không thể không tìm thấy một gian phòng càng thích hợp cho khách chứ.”</w:t>
      </w:r>
      <w:r>
        <w:br w:type="textWrapping"/>
      </w:r>
      <w:r>
        <w:br w:type="textWrapping"/>
      </w:r>
      <w:r>
        <w:t xml:space="preserve">“Vậy cậu tự mình đi tìm a!” Marcus sững sờ, có vẻ hơi giận, rốt cục xuất hiện biểu lộ khác không phải là mặt co quắp không biểu tình nữa, rồi áo bào cuồn cuộn rời đi.</w:t>
      </w:r>
      <w:r>
        <w:br w:type="textWrapping"/>
      </w:r>
      <w:r>
        <w:br w:type="textWrapping"/>
      </w:r>
      <w:r>
        <w:t xml:space="preserve">Alan sững sờ, cậu thậm chí có một cảm giác quyền cước không chỗ phát huy!</w:t>
      </w:r>
      <w:r>
        <w:br w:type="textWrapping"/>
      </w:r>
      <w:r>
        <w:br w:type="textWrapping"/>
      </w:r>
      <w:r>
        <w:t xml:space="preserve">Nếu đối phương dám động thủ, cậu không ngại đánh đến cá chết lưới rách. Nhưng dầu muối không vào giống như vậy, hầm xà vương thật là không có cách nào!</w:t>
      </w:r>
      <w:r>
        <w:br w:type="textWrapping"/>
      </w:r>
      <w:r>
        <w:br w:type="textWrapping"/>
      </w:r>
      <w:r>
        <w:t xml:space="preserve">Mặc dù là phòng dưới mặt đất, nói thực, chỗ này thật là nơi ở thích hợp mà Alan thích, nhưng lần đầu tiên, cậu có một loại cảm giác vắng vẻ!</w:t>
      </w:r>
      <w:r>
        <w:br w:type="textWrapping"/>
      </w:r>
      <w:r>
        <w:br w:type="textWrapping"/>
      </w:r>
      <w:r>
        <w:t xml:space="preserve">Kỳ thật, cậu cũng không thích bóng tối, chỉ là yêu mến cảm giác bị bóng tối vây quanh.</w:t>
      </w:r>
      <w:r>
        <w:br w:type="textWrapping"/>
      </w:r>
      <w:r>
        <w:br w:type="textWrapping"/>
      </w:r>
      <w:r>
        <w:t xml:space="preserve">Tầng ngầm trang trí tráng lệ, đồ dùng tinh mỹ, thảm lông dê tinh xảo thật dày, đèn thủy tinh khảm lưu ly mỹ lệ, cứ tựa như, như hư không mộng ảo.</w:t>
      </w:r>
      <w:r>
        <w:br w:type="textWrapping"/>
      </w:r>
      <w:r>
        <w:br w:type="textWrapping"/>
      </w:r>
      <w:r>
        <w:t xml:space="preserve">Alan có chút nhụt chí ngã thân mình tê liệt xuống nệm trên đất, giống như một dạ tinh linh mất đi hai cánh.</w:t>
      </w:r>
      <w:r>
        <w:br w:type="textWrapping"/>
      </w:r>
      <w:r>
        <w:br w:type="textWrapping"/>
      </w:r>
      <w:r>
        <w:t xml:space="preserve">Vuốt ve đũa phép trong tay, phảng phất chỉ có vật này mới có thể mang đến cho cậu một chút cảm giác an toàn, Alan thầm nhớ nhung: “Edward.”</w:t>
      </w:r>
      <w:r>
        <w:br w:type="textWrapping"/>
      </w:r>
      <w:r>
        <w:br w:type="textWrapping"/>
      </w:r>
      <w:r>
        <w:t xml:space="preserve">Cửa hầm lại bị mở ra lần nữa, là Jane.</w:t>
      </w:r>
      <w:r>
        <w:br w:type="textWrapping"/>
      </w:r>
      <w:r>
        <w:br w:type="textWrapping"/>
      </w:r>
      <w:r>
        <w:t xml:space="preserve">Cảm tạ Volturi coi trọng cậu, lại phái Jane và Alec đưa cơm cho cậu.</w:t>
      </w:r>
      <w:r>
        <w:br w:type="textWrapping"/>
      </w:r>
      <w:r>
        <w:br w:type="textWrapping"/>
      </w:r>
      <w:r>
        <w:t xml:space="preserve">“Ngài Prince, thỉnh dùng.” Đem thức ăn đặt lên bàn, Jane hết sức lạnh lùng gật đầu một cái, so sánh với Jane, thái độ của Alec tuyệt đối được xưng là ác liệt.</w:t>
      </w:r>
      <w:r>
        <w:br w:type="textWrapping"/>
      </w:r>
      <w:r>
        <w:br w:type="textWrapping"/>
      </w:r>
      <w:r>
        <w:t xml:space="preserve">Alec hừ lạnh một tiếng, có chút khiêu khích cùng không cam lòng nhìn cậu.</w:t>
      </w:r>
      <w:r>
        <w:br w:type="textWrapping"/>
      </w:r>
      <w:r>
        <w:br w:type="textWrapping"/>
      </w:r>
      <w:r>
        <w:t xml:space="preserve">Chết tiệt! Chính là gã phù thủy này, làm hại kiểu tóc hoàn mỹ vô khuyết của hắn trở nên… giống như bị chó gặm  mất một khối lớn vậy!</w:t>
      </w:r>
      <w:r>
        <w:br w:type="textWrapping"/>
      </w:r>
      <w:r>
        <w:br w:type="textWrapping"/>
      </w:r>
      <w:r>
        <w:t xml:space="preserve">Tóc ma cà rồng giống như ‘ tài nguyên không thể tái sinh ‘ không cách nào dài ra nữa, thiếu một nhúm như vậy, hắn vĩnh viễn cũng đừng nghĩ lại dài ra!</w:t>
      </w:r>
      <w:r>
        <w:br w:type="textWrapping"/>
      </w:r>
      <w:r>
        <w:br w:type="textWrapping"/>
      </w:r>
      <w:r>
        <w:t xml:space="preserve">Nếu không phải gã là khách các trưởng lão mời đến, Alec thề sẽ ăn sạch cả da lẫn xương của đối phương!</w:t>
      </w:r>
      <w:r>
        <w:br w:type="textWrapping"/>
      </w:r>
      <w:r>
        <w:br w:type="textWrapping"/>
      </w:r>
      <w:r>
        <w:t xml:space="preserve">“Ngươi hình như đang phiền não cái gì?” Đang lúc Alec suy nghĩ bừa bãi làm sao chế biến đối phương thành thức ăn đem đi chưng, lại nghe phù thủy đột nhiên mở miệng phán một câu như vậy với hắn: “Ngươi đang phiền não vì tóc của mình à?”</w:t>
      </w:r>
      <w:r>
        <w:br w:type="textWrapping"/>
      </w:r>
      <w:r>
        <w:br w:type="textWrapping"/>
      </w:r>
      <w:r>
        <w:t xml:space="preserve">Alan thề cậu dùng hết tất cả thiện ý của mình, thậm chí trên mặt còn cố nặn ra một nụ cười để gia tăng thân thiện của mình. Nhưng Alan đã quên, hoặc nói là cậu căn bản không nhớ rõ tóc của đối phương bị ai cạo sạch.</w:t>
      </w:r>
      <w:r>
        <w:br w:type="textWrapping"/>
      </w:r>
      <w:r>
        <w:br w:type="textWrapping"/>
      </w:r>
      <w:r>
        <w:t xml:space="preserve">Tình huống ngay lúc đó quá mức hỗn loạn, bản thân cậu lại không phải thiên tài gặp qua cái gì là không quên cái đó, tự nhiên sẽ không biết trong lúc vô tình mình rước lấy một kẻ thù không đội trời chung!</w:t>
      </w:r>
      <w:r>
        <w:br w:type="textWrapping"/>
      </w:r>
      <w:r>
        <w:br w:type="textWrapping"/>
      </w:r>
      <w:r>
        <w:t xml:space="preserve">“Phanh ——!” Một người cầm dao ghim vào mặt bàn, bàn gỗ lim cứng rắn vỡ thành hai mảnh, ‘món ngon’ đầy bàn từ chén đĩa răng rắc tung tóe xuống đất!</w:t>
      </w:r>
      <w:r>
        <w:br w:type="textWrapping"/>
      </w:r>
      <w:r>
        <w:br w:type="textWrapping"/>
      </w:r>
      <w:r>
        <w:t xml:space="preserve">Kỳ thật cho dù hắn không làm hộ, Alan cũng sẽ không ăn, mặc dù Volturi không phải gia tộc Cullen có khả năng bằng được, bọn họ thậm chí có người hầu đặc biệt. Nhưng Alan trải qua ‘Lễ rửa tội’ thức ăn do gia tộc ma cà rồng Cullen làm, vẫn để lại bóng ma tâm lý, đối với thức ăn ma cà rồng đưa không có bất kì hi vọng gì!</w:t>
      </w:r>
      <w:r>
        <w:br w:type="textWrapping"/>
      </w:r>
      <w:r>
        <w:br w:type="textWrapping"/>
      </w:r>
      <w:r>
        <w:t xml:space="preserve">“Mi dám trào phúng ta!” lời nói của Alan không khác gì hung hăng xát muối vào vết thương của Alec, Satan mới biết mấy ngày nay hắn bị ma cà rồng trong gia tộc hoặc sáng hoặc tối cười nhạo bao nhiêu lần!</w:t>
      </w:r>
      <w:r>
        <w:br w:type="textWrapping"/>
      </w:r>
      <w:r>
        <w:br w:type="textWrapping"/>
      </w:r>
      <w:r>
        <w:t xml:space="preserve">“Ta chỉ muốn hỏi, có cần một liều thuốc sinh sôi để giải quyết vấn đề nhỏ của ngươi hay không, nhưng bây giờ nhìn lại hẳn là không cần!” Alan cũng là một người am hiểu nhìn mặt mà nói chuyện, lập tức nhớ lại ai là đầu sỏ tạo ra kiểu tóc làm đối phương phát điên này, nhướng mày không nói.</w:t>
      </w:r>
      <w:r>
        <w:br w:type="textWrapping"/>
      </w:r>
      <w:r>
        <w:br w:type="textWrapping"/>
      </w:r>
      <w:r>
        <w:t xml:space="preserve">“Mi… Mi nói thuốc sinh sôi cái gì!” Alec bắt được trọng điểm: “Chẳng lẽ mi có biện pháp làm cho tóc của ta lại dài ra, đúng rồi! Mi là phù thủy! Mi nhất định có thể làm được!”</w:t>
      </w:r>
      <w:r>
        <w:br w:type="textWrapping"/>
      </w:r>
      <w:r>
        <w:br w:type="textWrapping"/>
      </w:r>
      <w:r>
        <w:t xml:space="preserve">“Một liều ma dược làm cho tóc ma cà rồng dài ra, hẳn là không khó!” Alan dù bận vẫn ung dung nhướng mày.</w:t>
      </w:r>
      <w:r>
        <w:br w:type="textWrapping"/>
      </w:r>
      <w:r>
        <w:br w:type="textWrapping"/>
      </w:r>
      <w:r>
        <w:t xml:space="preserve">“Như vậy kính xin ngài…” Vừa nghe đến tóc có hi vọng dài ra, Alec lập tức hiện ra giáo dưỡng tốt đẹp của hắn, sát ý cùng trào phúng biến mất khỏi gương mặt, bộ dạng có chút khẩn cầu!</w:t>
      </w:r>
      <w:r>
        <w:br w:type="textWrapping"/>
      </w:r>
      <w:r>
        <w:br w:type="textWrapping"/>
      </w:r>
      <w:r>
        <w:t xml:space="preserve">“Ta đói bụng rồi…” Alan hơi nhíu mày.</w:t>
      </w:r>
      <w:r>
        <w:br w:type="textWrapping"/>
      </w:r>
      <w:r>
        <w:br w:type="textWrapping"/>
      </w:r>
      <w:r>
        <w:t xml:space="preserve">“Tôi đây liền chuẩn bị một phần bữa tối cho ngài lần nữa.”</w:t>
      </w:r>
      <w:r>
        <w:br w:type="textWrapping"/>
      </w:r>
      <w:r>
        <w:br w:type="textWrapping"/>
      </w:r>
      <w:r>
        <w:t xml:space="preserve">“Còn muốn tắm…”</w:t>
      </w:r>
      <w:r>
        <w:br w:type="textWrapping"/>
      </w:r>
      <w:r>
        <w:br w:type="textWrapping"/>
      </w:r>
      <w:r>
        <w:t xml:space="preserve">“Sẽ có người hầu chuẩn bị tốt nước ấm cho ngài.”</w:t>
      </w:r>
      <w:r>
        <w:br w:type="textWrapping"/>
      </w:r>
      <w:r>
        <w:br w:type="textWrapping"/>
      </w:r>
      <w:r>
        <w:t xml:space="preserve">“Ta còn cần một gian phòng ma dược…”</w:t>
      </w:r>
      <w:r>
        <w:br w:type="textWrapping"/>
      </w:r>
      <w:r>
        <w:br w:type="textWrapping"/>
      </w:r>
      <w:r>
        <w:t xml:space="preserve">“Không sao, phòng trống trong thành rất nhiều.”</w:t>
      </w:r>
      <w:r>
        <w:br w:type="textWrapping"/>
      </w:r>
      <w:r>
        <w:br w:type="textWrapping"/>
      </w:r>
      <w:r>
        <w:t xml:space="preserve">…</w:t>
      </w:r>
      <w:r>
        <w:br w:type="textWrapping"/>
      </w:r>
      <w:r>
        <w:br w:type="textWrapping"/>
      </w:r>
      <w:r>
        <w:t xml:space="preserve">“Ta muốn đổi lại chỗ ở…”</w:t>
      </w:r>
      <w:r>
        <w:br w:type="textWrapping"/>
      </w:r>
      <w:r>
        <w:br w:type="textWrapping"/>
      </w:r>
      <w:r>
        <w:t xml:space="preserve">“Có thể… A không, điều đó không được!” Alec phản ứng ngay, nhìn bộ dạng Alan có chút như cười mà không phải cười, lập tức ý thức được mình bị đùa giỡn!</w:t>
      </w:r>
      <w:r>
        <w:br w:type="textWrapping"/>
      </w:r>
      <w:r>
        <w:br w:type="textWrapping"/>
      </w:r>
      <w:r>
        <w:t xml:space="preserve">“… Tóc.” Đang lúc Alec muốn trở mặt, Alan xa xăm hộc ra từ đơn này, vì tóc, hắn đành thu lại sắc mặt giận dữ gần như muốn bột phát, thấp hèn nói: “Cái này… Tôi không làm chủ được. Đây là trưởng lão Marcus an bài, ngài biết đó, tôi là cấp dưới, sao có thể cãi lời trưởng lão.”</w:t>
      </w:r>
      <w:r>
        <w:br w:type="textWrapping"/>
      </w:r>
      <w:r>
        <w:br w:type="textWrapping"/>
      </w:r>
      <w:r>
        <w:t xml:space="preserve">“… Tóc.” Mặt không biểu tình, Alan dù bận vẫn ung dung lấy đũa phép ra, nhàm chán phác thảo lược qua một đám ánh sáng màu sắc rực rỡ giữa không trung.</w:t>
      </w:r>
      <w:r>
        <w:br w:type="textWrapping"/>
      </w:r>
      <w:r>
        <w:br w:type="textWrapping"/>
      </w:r>
      <w:r>
        <w:t xml:space="preserve">“Nếu không, tôi mang ngài đi phòng trữ tàng của Volturi nhìn thì thế nào.” Alec giảm thấp thanh âm: “Có không ít trân phẩm thời Trung Cổ, tôi có thể làm chủ tặng ngài một ít.”</w:t>
      </w:r>
      <w:r>
        <w:br w:type="textWrapping"/>
      </w:r>
      <w:r>
        <w:br w:type="textWrapping"/>
      </w:r>
      <w:r>
        <w:t xml:space="preserve">“… Tóc.” một đống ‘Thanh lý đổi mới hoàn toàn’ bị vung ra, đống mảnh vỡ cùng đồ ăn bừa bộn trên mặt đất được thu dọn sạch sẽ. Alan âm thầm khinh bỉ Alec, nếu là Robert sẽ cảm thấy hứng thú với những vật này, nhưng đối với cậu thì hoàn toàn vô dụng!</w:t>
      </w:r>
      <w:r>
        <w:br w:type="textWrapping"/>
      </w:r>
      <w:r>
        <w:br w:type="textWrapping"/>
      </w:r>
      <w:r>
        <w:t xml:space="preserve">“Có lẽ ngài càng thích chút thực tế.” Alec không biết từ chỗ nào móc ra một cái thẻ, hèn mọn bỉ ổi muốn nhét vào túi Alan.</w:t>
      </w:r>
      <w:r>
        <w:br w:type="textWrapping"/>
      </w:r>
      <w:r>
        <w:br w:type="textWrapping"/>
      </w:r>
      <w:r>
        <w:t xml:space="preserve">“… Tóc.” Vừa trừng mắt cự tuyệt cái thẻ nhìn đã biết có con số khổng lồ, Alan dùng một cái ‘Khôi phục như lúc ban đầu’ phục hồi bàn gỗ lim sang quý bị Alec cầm dao chém thành hai khúc như cũ.</w:t>
      </w:r>
      <w:r>
        <w:br w:type="textWrapping"/>
      </w:r>
      <w:r>
        <w:br w:type="textWrapping"/>
      </w:r>
      <w:r>
        <w:t xml:space="preserve">…</w:t>
      </w:r>
      <w:r>
        <w:br w:type="textWrapping"/>
      </w:r>
      <w:r>
        <w:br w:type="textWrapping"/>
      </w:r>
      <w:r>
        <w:t xml:space="preserve">“Khụ khụ…” Alec vò đầu gãi má nửa ngày, thật sự nghĩ không ra còn có cái gì có thể đả động phù thủy. Quay đầu nhìn thấy bộ dạng chị mình như đang xem kịch vui, trên gương mặt xinh đẹp thanh thuần còn lộ ra hứng thú ngày thường hiếm thấy, ánh mắt không khỏi sáng lên!</w:t>
      </w:r>
      <w:r>
        <w:br w:type="textWrapping"/>
      </w:r>
      <w:r>
        <w:br w:type="textWrapping"/>
      </w:r>
      <w:r>
        <w:t xml:space="preserve">Ném cho chị một ánh mắt ‘Đàn ông cần nói chuyện riêng, con gái mời tránh đi.’ Jane nhíu nhíu mày rồi rời đi.</w:t>
      </w:r>
      <w:r>
        <w:br w:type="textWrapping"/>
      </w:r>
      <w:r>
        <w:br w:type="textWrapping"/>
      </w:r>
      <w:r>
        <w:t xml:space="preserve">Lén lén lút lút giữ cửa trông chừng tốt, còn đem lỗ tai dán trên cửa hơn nửa ngày xác nhận không có người, Alec vẻ mặt quỷ dị kéo phù thủy đến một bên ngồi xuống.</w:t>
      </w:r>
      <w:r>
        <w:br w:type="textWrapping"/>
      </w:r>
      <w:r>
        <w:br w:type="textWrapping"/>
      </w:r>
      <w:r>
        <w:t xml:space="preserve">“Chị của tôi rất đẹp đúng không.” Alec nháy mắt ra hiệu nói.</w:t>
      </w:r>
      <w:r>
        <w:br w:type="textWrapping"/>
      </w:r>
      <w:r>
        <w:br w:type="textWrapping"/>
      </w:r>
      <w:r>
        <w:t xml:space="preserve">“Ngươi muốn làm gì?” Alan hung hăng theo dõi hắn, chẳng lẽ muốn ‘Bán chị xin thuốc’.</w:t>
      </w:r>
      <w:r>
        <w:br w:type="textWrapping"/>
      </w:r>
      <w:r>
        <w:br w:type="textWrapping"/>
      </w:r>
      <w:r>
        <w:t xml:space="preserve">“Hãy nghe tôi nói ngài Prince.” Alec ghé vào lỗ tai cậu nói: “Trong hầm ngầm Volturi có mười huyết nô, đều là xử nữ mỹ mạo chuyên cung cấp thành phần chính (máu tươi), nếu ngài có thể nắm chắc giải quyết vấn đề tóc…”</w:t>
      </w:r>
      <w:r>
        <w:br w:type="textWrapping"/>
      </w:r>
      <w:r>
        <w:br w:type="textWrapping"/>
      </w:r>
      <w:r>
        <w:t xml:space="preserve">Hắn cho Alan một ánh mắt đàn ông đều hiểu, cười hì hì nói: “Đêm nay ngài có thể tùy ý chọn lựa —— tỷ như thị tẩm.”</w:t>
      </w:r>
      <w:r>
        <w:br w:type="textWrapping"/>
      </w:r>
      <w:r>
        <w:br w:type="textWrapping"/>
      </w:r>
      <w:r>
        <w:t xml:space="preserve">“… Cho dù ta muốn ngươi thị tẩm thì thế nào?” Alan vừa nghe lời này xong, hận không thể lập tức cho người này một cái ‘Lửa quỷ’. Nhẫn nhịn, trên mặt cậu bay lên một tia vui vẻ ác độc, cũng thấp giọng nói bên tai đối phương: “Alec, ta lại càng cảm thấy hứng thú với dung mạo của ngươi.”</w:t>
      </w:r>
      <w:r>
        <w:br w:type="textWrapping"/>
      </w:r>
      <w:r>
        <w:br w:type="textWrapping"/>
      </w:r>
      <w:r>
        <w:t xml:space="preserve">“… Ngài.” Alec sợ tới mức nhảy lên ba thước, giống như đụng phải thứ gì bẩn ra sức lau chỗ ống tay áo mình tiếp xúc với Alan.</w:t>
      </w:r>
      <w:r>
        <w:br w:type="textWrapping"/>
      </w:r>
      <w:r>
        <w:br w:type="textWrapping"/>
      </w:r>
      <w:r>
        <w:t xml:space="preserve">Edward không phải nói luân lý đạo đức con người căn bản không cách nào ràng buộc ma cà rồng sao? Hắn phản ứng sao lại lớn như vậy?</w:t>
      </w:r>
      <w:r>
        <w:br w:type="textWrapping"/>
      </w:r>
      <w:r>
        <w:br w:type="textWrapping"/>
      </w:r>
      <w:r>
        <w:t xml:space="preserve">“Ngài Prince, chớ nói bậy!” bộ dạng Alec quá mức sợ hãi, hắn xoạt một tiếng kéo cửa ra nhìn trái nhìn phải, cứ như phòng bị người nào theo dõi.</w:t>
      </w:r>
      <w:r>
        <w:br w:type="textWrapping"/>
      </w:r>
      <w:r>
        <w:br w:type="textWrapping"/>
      </w:r>
      <w:r>
        <w:t xml:space="preserve">“Đừng hiểu lầm!” Mắt thấy Alan như bị mạo phạm, trên mặt lộ ra vẻ khó chịu. Alec lập tức giải thích: “Tôi không có bất kỳ bất mãn cùng nghĩa khác gì đối với sở thích cá nhân của ngài, chỉ là… gần đây tôi đang hẹn hò với Heidi, ta sợ sau khi cô ấy nghe được sẽ hiểu lầm.”</w:t>
      </w:r>
      <w:r>
        <w:br w:type="textWrapping"/>
      </w:r>
      <w:r>
        <w:br w:type="textWrapping"/>
      </w:r>
      <w:r>
        <w:t xml:space="preserve">“Hừ!” trêu chọc đối phương một chút, tâm tình Alan tốt hơn nhiều, Alec nghiêm mặt đi tới, kéo kéo chỗ thiếu một khối lớn trên thái dương, nhăn nhó nói: “Ngài vừa nói ma dược sinh sôi?”</w:t>
      </w:r>
      <w:r>
        <w:br w:type="textWrapping"/>
      </w:r>
      <w:r>
        <w:br w:type="textWrapping"/>
      </w:r>
      <w:r>
        <w:t xml:space="preserve">“Trả lời ta một vấn đề, ta liền giúp ngươi giải quyết chuyện này.” Alan cao ngạo đưa ra điều kiện.</w:t>
      </w:r>
      <w:r>
        <w:br w:type="textWrapping"/>
      </w:r>
      <w:r>
        <w:br w:type="textWrapping"/>
      </w:r>
      <w:r>
        <w:t xml:space="preserve">“Mời nói, chỉ cần là vấn đề không liên quan đến lợi ích của Volturi tôi đều có thể trả lời.”</w:t>
      </w:r>
      <w:r>
        <w:br w:type="textWrapping"/>
      </w:r>
      <w:r>
        <w:br w:type="textWrapping"/>
      </w:r>
      <w:r>
        <w:t xml:space="preserve">“Nói cho ta biết…” Alan nghiêm mặt nói: “Xuyên qua đôi mắt của ta, Marcus đang nhìn ai?”</w:t>
      </w:r>
      <w:r>
        <w:br w:type="textWrapping"/>
      </w:r>
      <w:r>
        <w:br w:type="textWrapping"/>
      </w:r>
      <w:r>
        <w:t xml:space="preserve">_________________</w:t>
      </w:r>
      <w:r>
        <w:br w:type="textWrapping"/>
      </w:r>
      <w:r>
        <w:br w:type="textWrapping"/>
      </w:r>
    </w:p>
    <w:p>
      <w:pPr>
        <w:pStyle w:val="Heading2"/>
      </w:pPr>
      <w:bookmarkStart w:id="87" w:name="chương-55-ở-chung-một-.-.-."/>
      <w:bookmarkEnd w:id="87"/>
      <w:r>
        <w:t xml:space="preserve">56. Chương 55: Ở Chung (một) . . .</w:t>
      </w:r>
    </w:p>
    <w:p>
      <w:pPr>
        <w:pStyle w:val="Compact"/>
      </w:pPr>
      <w:r>
        <w:br w:type="textWrapping"/>
      </w:r>
      <w:r>
        <w:br w:type="textWrapping"/>
      </w:r>
      <w:r>
        <w:rPr>
          <w:i/>
        </w:rPr>
        <w:t xml:space="preserve">“Nói cho ta biết…” Alan nghiêm mặt nói: “Xuyên qua đôi mắt của ta, Marcus hắn đang nhìn ai?”</w:t>
      </w:r>
      <w:r>
        <w:br w:type="textWrapping"/>
      </w:r>
      <w:r>
        <w:br w:type="textWrapping"/>
      </w:r>
      <w:r>
        <w:t xml:space="preserve">“Cái này…” Alec vẻ mặt khó xử, nhưng lại có chút kinh dị liếc nhìn Alan, cứ như không rõ tại sao cậu phải hỏi như vậy.</w:t>
      </w:r>
      <w:r>
        <w:br w:type="textWrapping"/>
      </w:r>
      <w:r>
        <w:br w:type="textWrapping"/>
      </w:r>
      <w:r>
        <w:t xml:space="preserve">“Tuy ta không có thiên phú có thể nhìn thấu nhân tâm như Edward và Aro…” Alan trộm bỏ thêm một câu dưới đáy lòng, đương nhiên cũng không có khả năng  thi triển ‘Nhiếp hồn thủ niệm’ với hắn.</w:t>
      </w:r>
      <w:r>
        <w:br w:type="textWrapping"/>
      </w:r>
      <w:r>
        <w:br w:type="textWrapping"/>
      </w:r>
      <w:r>
        <w:t xml:space="preserve">“Nhưng ta nhìn ra…” Alan hăm dọa nói, cậu thậm chí còn thầm nhấc đũa phép lên: “Ánh mắt hắn nhìn ta… Rất kỳ quái! Rõ ràng như quen thuộc, nhưng có vẻ rất mê mang, hắn lại có vẻ vô cùng… Khụ khụ, dịu dàng. Nhưng có đôi khi, hắn lại có vẻ phẫn nộ, không phải do ta làm sai cái gì, mà là vì hành vi cử chỉ của ta, không giống với người nào đó trong trí nhớ của hắn! Cho nên… Hắn mới có vẻ phẫn nộ như vậy, đúng không!”</w:t>
      </w:r>
      <w:r>
        <w:br w:type="textWrapping"/>
      </w:r>
      <w:r>
        <w:br w:type="textWrapping"/>
      </w:r>
      <w:r>
        <w:t xml:space="preserve">“Ngài Prince, cái này…” Alec khóc không ra nước mắt, nói: “Không phải tôi không chịu nói cho ngài biết, mà là chuyện của trưởng lão chúng tôi không thể nói a! Huống chi tôi căn bản cũng không biết!”</w:t>
      </w:r>
      <w:r>
        <w:br w:type="textWrapping"/>
      </w:r>
      <w:r>
        <w:br w:type="textWrapping"/>
      </w:r>
      <w:r>
        <w:t xml:space="preserve">“Hừ!” Alan hiển nhiên không tin: “Marcus thân là Tam đại trưởng lão của Volturi, cho dù chuyện riêng của hắn cũng không thể một chút tin tức cũng không truyền ra, hơn nữa không riêng hắn, mà ngay cả thái độ của Aro và Caius đối với ta cũng rất kỳ quái! Ngay từ đầu, Aro thậm chí phản đối trêu chọc ta, bởi vì hắn kiêng kị thân phận phù thủy của ta, nhưng thái độ của Marcus lại kiên quyết dị thường, điều này chứng tỏ hắn xuyên qua ta muốn nhìn thấy người rất quan trọng đối với hắn! Thậm chí không tiếc khắc khẩu với Aro.”</w:t>
      </w:r>
      <w:r>
        <w:br w:type="textWrapping"/>
      </w:r>
      <w:r>
        <w:br w:type="textWrapping"/>
      </w:r>
      <w:r>
        <w:t xml:space="preserve">“Cái này…” Alec suy nghĩ một chút nói: “Ngài Prince, tôi thật sự không biết chuyện gì xảy ra. Tôi nói thật với ngài a, đừng nói là tôi, mà ngay cả chính trưởng lão Marcus cũng…”</w:t>
      </w:r>
      <w:r>
        <w:br w:type="textWrapping"/>
      </w:r>
      <w:r>
        <w:br w:type="textWrapping"/>
      </w:r>
      <w:r>
        <w:t xml:space="preserve">“… Alec.” Alan vừa phát giác ma pháp trận hắn trộm bày ra bị đụng vào, một giọng nam trầm thấp liền vang lên từ sau cửa.</w:t>
      </w:r>
      <w:r>
        <w:br w:type="textWrapping"/>
      </w:r>
      <w:r>
        <w:br w:type="textWrapping"/>
      </w:r>
      <w:r>
        <w:t xml:space="preserve">Alan từng thí nghiệm độ mạnh ma pháp của mình ở chỗ ma cà rồng gia tộc Cullen, như loại ma pháp trận ngăn cách thanh âm này, cho dù là vị  gia trưởng ma cà rồng Cullen lớn tuổi nhất, tư cách già nhất, năng lực mạnh nhất trong gia tộc kia, muốn công phá tầng ma pháp trận cách âm này cũng cần mười giây. Nhưng Marcus này, chỉ nhẹ nhàng chạm vào, liền trừ khử ma pháp trận ở vô hình, thực lực khủng bố của hắn, có thể thấy được một chút!</w:t>
      </w:r>
      <w:r>
        <w:br w:type="textWrapping"/>
      </w:r>
      <w:r>
        <w:br w:type="textWrapping"/>
      </w:r>
      <w:r>
        <w:t xml:space="preserve">“Trưởng lão.”</w:t>
      </w:r>
      <w:r>
        <w:br w:type="textWrapping"/>
      </w:r>
      <w:r>
        <w:br w:type="textWrapping"/>
      </w:r>
      <w:r>
        <w:t xml:space="preserve">Mỹ thiếu niên Alec giây trước còn có vẻ hơi trẻ con, trong nháy mắt Marcus lên tiếng lập tức khôi phục thành  ma cà rồng mặt không biểu tình cố hữu và cung kính đối với người trên, khom người trước hắn, như đang đợi phân phó.</w:t>
      </w:r>
      <w:r>
        <w:br w:type="textWrapping"/>
      </w:r>
      <w:r>
        <w:br w:type="textWrapping"/>
      </w:r>
      <w:r>
        <w:t xml:space="preserve">Nắm thật chặt đũa phép trong tay, Alan cố chống lại ánh mắt bình tĩnh mà thâm thúy của Marcus để không run rẩy.</w:t>
      </w:r>
      <w:r>
        <w:br w:type="textWrapping"/>
      </w:r>
      <w:r>
        <w:br w:type="textWrapping"/>
      </w:r>
      <w:r>
        <w:t xml:space="preserve">Ma cà rồng tóc dài quăn đen, có gương mặt tuấn mỹ đến cực điểm, mặc dù gương mặt phong hoa tuyệt đại vì ngũ quan tranh nghiêm cùng đôi môi căng ra có vẻ hết sức nghiêm túc mà khiếm khuyết vài phần mỹ cảm, nhưng vẫn có mị lực điên đảo chúng sinh!</w:t>
      </w:r>
      <w:r>
        <w:br w:type="textWrapping"/>
      </w:r>
      <w:r>
        <w:br w:type="textWrapping"/>
      </w:r>
      <w:r>
        <w:t xml:space="preserve">Nhìn hắn, Alan luôn có cảm giác nói không nên lời: có chột dạ thua kém một bậc cùng sợ hãi khó hiểu, nhưng lại không phải oán hận!</w:t>
      </w:r>
      <w:r>
        <w:br w:type="textWrapping"/>
      </w:r>
      <w:r>
        <w:br w:type="textWrapping"/>
      </w:r>
      <w:r>
        <w:t xml:space="preserve">Nghe nói thiên phú Hắc Ám của ma cà rồng này là nhìn thấu quan hệ giữa người với người, tuy thoạt nhìn không thực dụng bằng Edward và Alice, càng kém so với Aro. Nhưng thử nghĩ lại, chỉ cần hắn dùng thiên phú nhìn người đó rồi dọ thám biết quan hệ của đối phương để tiến hành truy tìm, không có bất kỳ người nào có thể thoát khỏi sự đuổi bắt của hắn, đều bị hắn tìm hiểu nguồn gốc rồi tìm được, có thể nói là khó chơi đến cực điểm!</w:t>
      </w:r>
      <w:r>
        <w:br w:type="textWrapping"/>
      </w:r>
      <w:r>
        <w:br w:type="textWrapping"/>
      </w:r>
      <w:r>
        <w:t xml:space="preserve">Nghĩ tới đây, sắc mặt Alan hết sức khó coi!</w:t>
      </w:r>
      <w:r>
        <w:br w:type="textWrapping"/>
      </w:r>
      <w:r>
        <w:br w:type="textWrapping"/>
      </w:r>
      <w:r>
        <w:t xml:space="preserve">Marcus liếc nhìn Alan, thấy sắc mặt cậu thay đổi, gương mặt nghiêm túc xưa nay tựa như đang khẽ cười, tiếp đó lại nhanh chóng khôi phục thành mặt co quắp, cứ như nét cười vừa rồi cho tới giờ cũng chưa từng tồn tại.</w:t>
      </w:r>
      <w:r>
        <w:br w:type="textWrapping"/>
      </w:r>
      <w:r>
        <w:br w:type="textWrapping"/>
      </w:r>
      <w:r>
        <w:t xml:space="preserve">“Eric chộp được ma cà rồng trái với 《 huyết giới 》tại Thụy Điển, ngươi đi xử trí đi.” Marcus nhàn nhạt nói.</w:t>
      </w:r>
      <w:r>
        <w:br w:type="textWrapping"/>
      </w:r>
      <w:r>
        <w:br w:type="textWrapping"/>
      </w:r>
      <w:r>
        <w:t xml:space="preserve">“Nhưng đây luôn là chuyện của Ouston…”</w:t>
      </w:r>
      <w:r>
        <w:br w:type="textWrapping"/>
      </w:r>
      <w:r>
        <w:br w:type="textWrapping"/>
      </w:r>
      <w:r>
        <w:t xml:space="preserve">“Ừ…” Marcus nhướng mày nhìn hắn một cái, Alec lập tức cúi đầu, sửa lời nói: “Ngô, biết rằng… Tôi đi đây.”</w:t>
      </w:r>
      <w:r>
        <w:br w:type="textWrapping"/>
      </w:r>
      <w:r>
        <w:br w:type="textWrapping"/>
      </w:r>
      <w:r>
        <w:t xml:space="preserve">Nói xong khom người thi lễ một cái với Marcus, thân lại hướng nháy mắt khẩn cầu nhìn Alan, chỉa chỉa tóc của mình, liền vội vàng rời khỏi.</w:t>
      </w:r>
      <w:r>
        <w:br w:type="textWrapping"/>
      </w:r>
      <w:r>
        <w:br w:type="textWrapping"/>
      </w:r>
      <w:r>
        <w:t xml:space="preserve">Alan vẫn cầm đũa phép trong tay, vẻ mặt âm trầm, tuy trên mặt vẫn trấn định, nhưng nhìn kỹ hai tay có chút run rẩy.</w:t>
      </w:r>
      <w:r>
        <w:br w:type="textWrapping"/>
      </w:r>
      <w:r>
        <w:br w:type="textWrapping"/>
      </w:r>
      <w:r>
        <w:t xml:space="preserve">“Những thức ăn này không hợp khẩu vị của cậu sao?” Ngoài dự đoán của mọi người, Marcus đã nhận ra sự đề phòng của Alan, hắn cũng không cách cậu quá gần, ngược lại đi đến bên bàn ngồi xuống, nhìn thức ăn đầy bàn.</w:t>
      </w:r>
      <w:r>
        <w:br w:type="textWrapping"/>
      </w:r>
      <w:r>
        <w:br w:type="textWrapping"/>
      </w:r>
      <w:r>
        <w:t xml:space="preserve">“Không có.” Alan hít sâu mấy hơi, chậm rãi ngồi vào đối diện Marcus, cười lạnh, nói: “Chỉ là hoàn cảnh ảnh hưởng tới khẩu vị mà thôi.”</w:t>
      </w:r>
      <w:r>
        <w:br w:type="textWrapping"/>
      </w:r>
      <w:r>
        <w:br w:type="textWrapping"/>
      </w:r>
      <w:r>
        <w:t xml:space="preserve">“Ngô, chẳng lẽ phong cảnh gia tộc Volturi còn chưa đủ để làm cậu bảo trì tâm tình khoái trá ăn cơm sao?” Marcus cau mày nói.</w:t>
      </w:r>
      <w:r>
        <w:br w:type="textWrapping"/>
      </w:r>
      <w:r>
        <w:br w:type="textWrapping"/>
      </w:r>
      <w:r>
        <w:t xml:space="preserve">“Ha ha, có lẽ tôi hẳn nên cảm tạ lòng từ bi của ngài!” Alan lạnh nhạt nói: “Tốt xấu còn an bài cho tôi một nơi khá bí mật, không để tôi tức cảnh sinh tình, nhớ tới  cảnh tượng ma cà rồng ăn cơm mà nôn ra!”</w:t>
      </w:r>
      <w:r>
        <w:br w:type="textWrapping"/>
      </w:r>
      <w:r>
        <w:br w:type="textWrapping"/>
      </w:r>
      <w:r>
        <w:t xml:space="preserve">Tại địa bàn ma cà rồng ‘ ăn thịt ‘  bình tĩnh ăn cơm, cậu còn không có tố chất tâm lý chai lì như vậy!</w:t>
      </w:r>
      <w:r>
        <w:br w:type="textWrapping"/>
      </w:r>
      <w:r>
        <w:br w:type="textWrapping"/>
      </w:r>
      <w:r>
        <w:t xml:space="preserve">Alan có thể mặt không đổi sắc nuốt bánh mì trước một chậu dịch nhờn của sên hoặc chất bài tiết của cóc, nhưng không đại biểu cậu có thể yên tâm thoải mái dùng cơm trên địa bàn ma cà rồng! Ban đầu trong lúc vô tình trông thấy cảnh tượng khủng bố các ma cà rồng uống máu người ở lễ đường, đã kích thích cậu suốt nửa tháng không hề động bất kì đồ ăn mặn nào!</w:t>
      </w:r>
      <w:r>
        <w:br w:type="textWrapping"/>
      </w:r>
      <w:r>
        <w:br w:type="textWrapping"/>
      </w:r>
      <w:r>
        <w:t xml:space="preserve">Vừa nghĩ tới tại nơi nào đó trong thành, các ma cà rồng đang không hề kiên kỵ hút máu người, Alan liền không còn chút đói bụng nào!</w:t>
      </w:r>
      <w:r>
        <w:br w:type="textWrapping"/>
      </w:r>
      <w:r>
        <w:br w:type="textWrapping"/>
      </w:r>
      <w:r>
        <w:t xml:space="preserve">“Theo ta được biết mấy ngày nay cậu một mực đều ở chỗ gia tộc Cullen, nhưng lại dị thường thân cận cùng bọn họ.” Marcus hiển nhiên là từ chỗ Caius nghe được, đối với chuyện Alan và Edward cũng hoặc nhiều hoặc ít biết một chút, có chút khinh miệt nói: “Coi như không hút máu người, bọn họ cũng cần máu mới có thể sinh tồn. Cùng họ chung sống, cậu có thể không có chướng ngại tâm lý mặc sức tận hưởng thức ăn?”</w:t>
      </w:r>
      <w:r>
        <w:br w:type="textWrapping"/>
      </w:r>
      <w:r>
        <w:br w:type="textWrapping"/>
      </w:r>
      <w:r>
        <w:t xml:space="preserve">“Đó là đương nhiên!” Alan nhướng mày, biểu lộ ngạc nhiên đáng giận.</w:t>
      </w:r>
      <w:r>
        <w:br w:type="textWrapping"/>
      </w:r>
      <w:r>
        <w:br w:type="textWrapping"/>
      </w:r>
      <w:r>
        <w:t xml:space="preserve">Hắn nói cũng không sai, đầu tiên, Alan chưa từng thấy qua cảnh ma cà rồng gia tộc Cullen hút máu ăn cơm, cậu đã từng tò mò muốn đi xem một chút, nhưng Edward hình như có vẻ do dự, không đồng ý. Đã không thấy tận mắt, dĩ nhiên không có mâu thuẫn tâm lý gì rồi.</w:t>
      </w:r>
      <w:r>
        <w:br w:type="textWrapping"/>
      </w:r>
      <w:r>
        <w:br w:type="textWrapping"/>
      </w:r>
      <w:r>
        <w:t xml:space="preserve">Hơn nữa, Alan biết gia đình Edward dùng máu động vật làm thức ăn, đừng nói mấy lời nhảm nhí như chúng sinh ngang hàng, chỉ cần hút không phải máu người, thì cũng không giống với! Ngươi thấy ăn miếng thịt bò và ăn bánh bao thịt người, có thể giống nhau hả? Trong mắt cậu, gia tộc Cullen hút là máu động vật, cùng lắm thì chỉ là chút đồ uống đặc thù thôi.</w:t>
      </w:r>
      <w:r>
        <w:br w:type="textWrapping"/>
      </w:r>
      <w:r>
        <w:br w:type="textWrapping"/>
      </w:r>
      <w:r>
        <w:t xml:space="preserve">“Hừ, nơi này chỉ có những thứ này! Nếu không ăn, cậu sẽ bị đói!” Marcus như muốn nổi giận, nhưng nhìn vào đôi mắt đen trong suốt của Alan, lại gắng gượng đè tức giận trong lòng xuống. Giật giật môi, nói cũng không được gì, mặt lạnh cứ như vậy xoay người đi khỏi!</w:t>
      </w:r>
      <w:r>
        <w:br w:type="textWrapping"/>
      </w:r>
      <w:r>
        <w:br w:type="textWrapping"/>
      </w:r>
      <w:r>
        <w:t xml:space="preserve">Quỷ hút máu, thật sự là một chủng tộc dở hơi cám lợn mà!</w:t>
      </w:r>
      <w:r>
        <w:br w:type="textWrapping"/>
      </w:r>
      <w:r>
        <w:br w:type="textWrapping"/>
      </w:r>
      <w:r>
        <w:t xml:space="preserve">Alan trong lòng thầm phỉ báng, bản thân cậu cũng đã đủ quái gở rồi, bộ dạng Edward trong mắt người ngoài trước sau như cũng một là ‘Người lạ chớ lại gần’, chỉ đối với người mình để ý lộ ra chân tình, nhưng Marcus này… Hắn ở phương diện cùng người ở chung, hình như so với Edward, còn lạnh lùng mà lại vô tri hơn!</w:t>
      </w:r>
      <w:r>
        <w:br w:type="textWrapping"/>
      </w:r>
      <w:r>
        <w:br w:type="textWrapping"/>
      </w:r>
      <w:r>
        <w:t xml:space="preserve">Alan không sử dụng nhiếp hồn thủ niệm cũng có thể nhìn ra, Marcus rõ ràng có rất nhiều lời muốn hỏi cậu, hoặc nói là thổ lộ hết, nhưng hắn hết lần này tới lần khác không tìm thấy cửa để nói chuyện! Nói trắng ra là, hắn căn bản cũng không biết nên làm sao khơi mào chủ đề!</w:t>
      </w:r>
      <w:r>
        <w:br w:type="textWrapping"/>
      </w:r>
      <w:r>
        <w:br w:type="textWrapping"/>
      </w:r>
      <w:r>
        <w:t xml:space="preserve">Không phải vì hắn không muốn, mà khi đối mặt với cậu, hắn không biết nên mở miệng như thế nào.</w:t>
      </w:r>
      <w:r>
        <w:br w:type="textWrapping"/>
      </w:r>
      <w:r>
        <w:br w:type="textWrapping"/>
      </w:r>
      <w:r>
        <w:t xml:space="preserve">Đối với Marcus thà rằng cùng Aro tranh cãi cũng muốn ‘Thỉnh’ cậu đến Volturi, cậu thật sự trăm mối vẫn không có cách gỡ!</w:t>
      </w:r>
      <w:r>
        <w:br w:type="textWrapping"/>
      </w:r>
      <w:r>
        <w:br w:type="textWrapping"/>
      </w:r>
      <w:r>
        <w:t xml:space="preserve">Chuyện xấu hổ lần trước, Alan cũng không cho rằng là vì mình quá tuấn mỹ, điên đảo chúng sinh cho nên làm ma cà rồng điên cuồng mến mộ—— bộ dáng của hắn xác thực xem như anh tuấn dị thường, nhưng so với ma cà rồng cũng chỉ là tiêu chuẩn trung thượng mà thôi. Edward so với cậu còn anh tuấn không ít, trong vệ đội gia tộc Volturi cũng có nhiều kẻ hơn cậu.</w:t>
      </w:r>
      <w:r>
        <w:br w:type="textWrapping"/>
      </w:r>
      <w:r>
        <w:br w:type="textWrapping"/>
      </w:r>
      <w:r>
        <w:t xml:space="preserve">Về phần Marcus vừa thấy đã yêu cậu?!</w:t>
      </w:r>
      <w:r>
        <w:br w:type="textWrapping"/>
      </w:r>
      <w:r>
        <w:br w:type="textWrapping"/>
      </w:r>
      <w:r>
        <w:t xml:space="preserve">Phi! Alan thầm phỉ nhổ một chút, cậu còn chưa tự kỷ đến mức cho rằng chỉ một lần ‘Tiếp xúc thân mật’ xấu hổ mà hoang đường là có thể trực tiếp làm một ma cà rồng sống mấy ngàn năm rơi vào tình trạng xuất hiện tâm hồn thiếu nữ!</w:t>
      </w:r>
      <w:r>
        <w:br w:type="textWrapping"/>
      </w:r>
      <w:r>
        <w:br w:type="textWrapping"/>
      </w:r>
      <w:r>
        <w:t xml:space="preserve">Lúc trước Edward cũng không phải vừa thấy đã yêu cậu, mà là tiếp xúc chậm rãi sinh ra hảo cảm. Edward ‘Non nớt’ còn có thể phân rõ hàm nghĩa vừa thấy đã yêu và lâu ngày sinh tình, như vậy Marcus sinh mạng và kinh nghiệm gần như gấp 30 lần so với anh ta, Alan cũng không tin hắn sẽ ấu trĩ như vậy!</w:t>
      </w:r>
      <w:r>
        <w:br w:type="textWrapping"/>
      </w:r>
      <w:r>
        <w:br w:type="textWrapping"/>
      </w:r>
      <w:r>
        <w:t xml:space="preserve">Huống hồ, ánh mắt không giống!</w:t>
      </w:r>
      <w:r>
        <w:br w:type="textWrapping"/>
      </w:r>
      <w:r>
        <w:br w:type="textWrapping"/>
      </w:r>
      <w:r>
        <w:t xml:space="preserve">Alan bị ánh mắt thâm tình của Edward ‘Độc hại’ lâu ngày, đối với tình cảm có chút đặc biệt mẫn cảm.</w:t>
      </w:r>
      <w:r>
        <w:br w:type="textWrapping"/>
      </w:r>
      <w:r>
        <w:br w:type="textWrapping"/>
      </w:r>
      <w:r>
        <w:t xml:space="preserve">Nếu như nói ánh mắt Edward nhìn cậu là nhu tình như nước chỉ có thể chứa được một mình thân ảnh cậu, như vậy Marcus là nhìn về nơi càng xa xôi hơn. Hoặc tựa như Alan hỏi Alec: xuyên qua đôi mắt của ta, Marcus đang nhìn ai?</w:t>
      </w:r>
      <w:r>
        <w:br w:type="textWrapping"/>
      </w:r>
      <w:r>
        <w:br w:type="textWrapping"/>
      </w:r>
      <w:r>
        <w:t xml:space="preserve">Cậu vẫn nhớ rõ ‘Lần đầu gặp’ xấu hổ và hoang đường kia, ngay trong phòng này, ánh mắt Marcus nhìn cậu.</w:t>
      </w:r>
      <w:r>
        <w:br w:type="textWrapping"/>
      </w:r>
      <w:r>
        <w:br w:type="textWrapping"/>
      </w:r>
      <w:r>
        <w:t xml:space="preserve">Đôi mắt màu máu cũng không có sắc bén cùng nguy hiểm như ma cà rồng ‘ăn thịt ‘  khác, ngược lại như sũng ướt một tầng ánh sáng thủy nhuận, ôn hòa và đa tình. Nhìn cặp mắt đen trong suốt của cậu, đôi mắt màu máu kia giống như quen thuộc, hoặc như mê mang, lại như… lại như vì cậu mà nhớ tới người nào đó, nhưng không cách nào dọ xét hồi ức về người kia từ trong đầu!</w:t>
      </w:r>
      <w:r>
        <w:br w:type="textWrapping"/>
      </w:r>
      <w:r>
        <w:br w:type="textWrapping"/>
      </w:r>
      <w:r>
        <w:t xml:space="preserve">Không thể không nói, Alan là một người cực kỳ thông minh mà nhạy cảm, sau khi gạt bỏ chuyện Marcus sẽ có ‘Suy nghĩ không an phận’ với cậu xong, quả thực thở phào nhẹ nhõm, nhưng hiện tại quấn quýt chính là, Marcus đến tột cùng muốn thế nào?</w:t>
      </w:r>
      <w:r>
        <w:br w:type="textWrapping"/>
      </w:r>
      <w:r>
        <w:br w:type="textWrapping"/>
      </w:r>
      <w:r>
        <w:t xml:space="preserve">Cậu không muốn đi điều tra bất kì chuyện riêng gì có liên quan đến ma cà rồng, nhất là chuyện tư của trưởng lão Volturi gần như là cường giả tối cao của giới ma cà rồng! Bất kể xuyên qua ánh mắt của cậu, người Marcus muốn nhìn là ai, đó đều không liên quan gì đến cậu, Alan chỉ muốn biết đến tột cùng là vì chuyện gì mà bị đưa tới đây!</w:t>
      </w:r>
      <w:r>
        <w:br w:type="textWrapping"/>
      </w:r>
      <w:r>
        <w:br w:type="textWrapping"/>
      </w:r>
      <w:r>
        <w:t xml:space="preserve">Ông nói cho ta biết rốt cuộc ta giống người kia ở đâu, ta sửa được không?</w:t>
      </w:r>
      <w:r>
        <w:br w:type="textWrapping"/>
      </w:r>
      <w:r>
        <w:br w:type="textWrapping"/>
      </w:r>
      <w:r>
        <w:t xml:space="preserve">Uể oải nhìn thức ăn đầy bàn, Alan cũng không có tâm tư dùng cơm, không đề cập tới bóng ma tâm lý của cậu, chỉ là những thứ này đã rơi xuống đất rồi, cậu cũng ăn không vô nữa!</w:t>
      </w:r>
      <w:r>
        <w:br w:type="textWrapping"/>
      </w:r>
      <w:r>
        <w:br w:type="textWrapping"/>
      </w:r>
      <w:r>
        <w:t xml:space="preserve">Nắm đũa phép trên tay thật chặt, tựa như có thể mang đến cho cậu một ít cảm giác an toàn, Alan chỉ yên lặng lẩm bẩm: “Edward.”</w:t>
      </w:r>
      <w:r>
        <w:br w:type="textWrapping"/>
      </w:r>
      <w:r>
        <w:br w:type="textWrapping"/>
      </w:r>
    </w:p>
    <w:p>
      <w:pPr>
        <w:pStyle w:val="Heading2"/>
      </w:pPr>
      <w:bookmarkStart w:id="88" w:name="chương-56-ở-chung-hai-.-.-."/>
      <w:bookmarkEnd w:id="88"/>
      <w:r>
        <w:t xml:space="preserve">57. Chương 56: Ở Chung (hai) . . .</w:t>
      </w:r>
    </w:p>
    <w:p>
      <w:pPr>
        <w:pStyle w:val="Compact"/>
      </w:pPr>
      <w:r>
        <w:br w:type="textWrapping"/>
      </w:r>
      <w:r>
        <w:br w:type="textWrapping"/>
      </w:r>
      <w:r>
        <w:t xml:space="preserve">Tòa thành phong cách kiến trúc Gothic tràn đầy phong tình thời Trung Cổ, là công trình duy nhất dưới dương quang mãnh liệt của Italy, thành Volterra.</w:t>
      </w:r>
      <w:r>
        <w:br w:type="textWrapping"/>
      </w:r>
      <w:r>
        <w:br w:type="textWrapping"/>
      </w:r>
      <w:r>
        <w:t xml:space="preserve">Nghe nói vào ngày lễ Thánh Marcus hàng năm, nơi này đều cử hành nghi thức khu trừ ma cà rồng long trọng, vì kỷ niệm những anh hùng khu trừ ma cà rồng ra khỏi thành phố trong lịch sử!</w:t>
      </w:r>
      <w:r>
        <w:br w:type="textWrapping"/>
      </w:r>
      <w:r>
        <w:br w:type="textWrapping"/>
      </w:r>
      <w:r>
        <w:t xml:space="preserve">Một đám ngu xuẩn bị dịch nhờn rót đầy khoang sọ! Alan bĩu môi châm chọc, trên địa bàn hoàng tộc ma cà rồng cư trú còn bỏ mặc những người kia tổ chức loại nghi thức này? Bọn ma cà rồng này cũng không ngại sự kinh hoàng xâm nhập!</w:t>
      </w:r>
      <w:r>
        <w:br w:type="textWrapping"/>
      </w:r>
      <w:r>
        <w:br w:type="textWrapping"/>
      </w:r>
      <w:r>
        <w:t xml:space="preserve">Bất tri bất giác, vào Volterra đã nửa tháng, sau khi trải qua phẫn nộ, bất lực, sợ hãi lúc ban đầu, tâm tình hỗn loạn của Alan đã bình thường lại rất nhiều, hiện tại chỉ nhớ đến Edward.</w:t>
      </w:r>
      <w:r>
        <w:br w:type="textWrapping"/>
      </w:r>
      <w:r>
        <w:br w:type="textWrapping"/>
      </w:r>
      <w:r>
        <w:t xml:space="preserve">Alan mong hắn đừng tới, để tránh làm ma cà rồng Volturi tức giận; tuy không hiểu sao lại muốn nhìn thấy hắn, để chứng minh hắn còn nhớ đến mình.</w:t>
      </w:r>
      <w:r>
        <w:br w:type="textWrapping"/>
      </w:r>
      <w:r>
        <w:br w:type="textWrapping"/>
      </w:r>
      <w:r>
        <w:t xml:space="preserve">Trong tâm tình mâu thuẫn này, Alan vượt qua thời gian nửa tháng. Ngoại trừ tưởng niệm Edward cùng tương lai mờ ảo ra, chính là thái độ các ma cà rồng đối của cậu.</w:t>
      </w:r>
      <w:r>
        <w:br w:type="textWrapping"/>
      </w:r>
      <w:r>
        <w:br w:type="textWrapping"/>
      </w:r>
      <w:r>
        <w:t xml:space="preserve">Rất kỳ quái!</w:t>
      </w:r>
      <w:r>
        <w:br w:type="textWrapping"/>
      </w:r>
      <w:r>
        <w:br w:type="textWrapping"/>
      </w:r>
      <w:r>
        <w:t xml:space="preserve">Trong tam đại đầu sỏ Volturi, Aro coi như nhã nhặn với cậu, mỗi sáng khi cậu dạo bước trong tòa thành, sẽ luôn ‘Ngẫu nhiên gặp phải’ Aro, sau đó Aro ân cần vồn vã thăm hỏi vài câu, Alan lãnh đạm trả lời, không hơn; Caius căn bản không đếm xỉa cậu, vừa nhìn thấy cũng chỉ hừ lạnh một tiếng, nhìn không chớp mắt rời đi, chỉ là trong con ngươi màu máu lại toát ra vài phần thần sắc giận dỗi.</w:t>
      </w:r>
      <w:r>
        <w:br w:type="textWrapping"/>
      </w:r>
      <w:r>
        <w:br w:type="textWrapping"/>
      </w:r>
      <w:r>
        <w:t xml:space="preserve">Kỳ quái nhất chính là Marcus, Alan đã từng châm chọc qua ‘Thân là trưởng lão Volturi mỗi ngày đi theo sau mông tôi thật sự là có tài mà không phát huy được vân vân, kẻ hèn này thật sự là thụ sủng nhược kinh, hết sức vinh hạnh a…’</w:t>
      </w:r>
      <w:r>
        <w:br w:type="textWrapping"/>
      </w:r>
      <w:r>
        <w:br w:type="textWrapping"/>
      </w:r>
      <w:r>
        <w:t xml:space="preserve">Thành công chọc giận ma cà rồng mặt co quắp, phẩy tay áo bỏ đi, Alan vừa may mắn mình khỏi phải thời thời khắc khắc đối mặt với ánh mắt uy áp và khó hiểu khiếp người kia của Marcus, thế nhưng hai ngày sau, hắn lại xuất hiện! Lần này, bất kể Alan nói gì, hắn cũng làm như không nghe thấy, tự làm theo ý mình!</w:t>
      </w:r>
      <w:r>
        <w:br w:type="textWrapping"/>
      </w:r>
      <w:r>
        <w:br w:type="textWrapping"/>
      </w:r>
      <w:r>
        <w:t xml:space="preserve">Đúng vậy, hắn đã không ra tay cũng không dùng tài hùng biện, càng không nói lời nào kỳ lạ cổ quái, chỉ suốt ngày vồ lấy thời gian ẩn hiện tại nơi cách Alan không xa, sau đó… Ngơ ngơ ngẩn ngẩn nhìn cậu, tròng mắt cũng mang theo điều gì đó.</w:t>
      </w:r>
      <w:r>
        <w:br w:type="textWrapping"/>
      </w:r>
      <w:r>
        <w:br w:type="textWrapping"/>
      </w:r>
      <w:r>
        <w:t xml:space="preserve">Ánh mắt kia luôn luôn ẩn hiên vẻ kỳ quái: quen thuộc, mê mang, tìm tòi nghiên cứu, giãy dụa, hoài niệm… Thẳng đến kích thích lỗ chân lông của Alan co rúm lại!</w:t>
      </w:r>
      <w:r>
        <w:br w:type="textWrapping"/>
      </w:r>
      <w:r>
        <w:br w:type="textWrapping"/>
      </w:r>
      <w:r>
        <w:t xml:space="preserve">Ngoại trừ đi nhà cầu, tắm rửa và ngủ, bất kể cậu xuất hiện ở đâu, sau lưng cách đó không xa luôn có Marcus đi theo…</w:t>
      </w:r>
      <w:r>
        <w:br w:type="textWrapping"/>
      </w:r>
      <w:r>
        <w:br w:type="textWrapping"/>
      </w:r>
      <w:r>
        <w:t xml:space="preserve">Cậu tức giận mấy lần muốn rút đũa phép chỉa vào hắn, nhưng nghĩ đến ma cà rồng kia thực lực khủng bố cùng sự thật hiện tại thân mình hãm trong huyết sào, Alan luôn phải miễn cưỡng đè lửa giận xuống, răng gần như cũng muốn cắn nát!</w:t>
      </w:r>
      <w:r>
        <w:br w:type="textWrapping"/>
      </w:r>
      <w:r>
        <w:br w:type="textWrapping"/>
      </w:r>
      <w:r>
        <w:t xml:space="preserve">Cậu vô số lần muốn dựa vào độn thổ để thoát khỏi sự theo đuôi cùng cái nhìn chòng chọc câm lặng của Marcus, dù sao cậu bị gia tộc Volturi giam lỏng, những ma cà rồng kia chỉ cần cậu không rời khỏi phạm vi tòa thành quá xa là được rồi.</w:t>
      </w:r>
      <w:r>
        <w:br w:type="textWrapping"/>
      </w:r>
      <w:r>
        <w:br w:type="textWrapping"/>
      </w:r>
      <w:r>
        <w:t xml:space="preserve">Vì vậy, độn thổ, vứt bỏ Marcus, dùng ma dược đặc thù vẩy lên người che dấu mùi, để ngừa ma cà rồng lại lần mò tới. Đợi khi Marcus thông cáo các thủ vệ tìm đến, lại lần nữa độn thổ…</w:t>
      </w:r>
      <w:r>
        <w:br w:type="textWrapping"/>
      </w:r>
      <w:r>
        <w:br w:type="textWrapping"/>
      </w:r>
      <w:r>
        <w:t xml:space="preserve">Alan có chút ác ý, đùa rất vui vẻ…</w:t>
      </w:r>
      <w:r>
        <w:br w:type="textWrapping"/>
      </w:r>
      <w:r>
        <w:br w:type="textWrapping"/>
      </w:r>
      <w:r>
        <w:t xml:space="preserve">Marcus nhíu mày, nhìn cậu thật sâu, xoay người rời đi…</w:t>
      </w:r>
      <w:r>
        <w:br w:type="textWrapping"/>
      </w:r>
      <w:r>
        <w:br w:type="textWrapping"/>
      </w:r>
      <w:r>
        <w:t xml:space="preserve">Ngày hôm sau, Alan đang chuẩn bị lập lại chiêu cũ, kết quả lại phát hiện độn thổ không thể dùng!</w:t>
      </w:r>
      <w:r>
        <w:br w:type="textWrapping"/>
      </w:r>
      <w:r>
        <w:br w:type="textWrapping"/>
      </w:r>
      <w:r>
        <w:t xml:space="preserve">Dưới sự kinh sợ Alan liên tiếp thử vài ma pháp, vẫn có thể thi triển, nhưng không biết chuyện gì xảy ra, chỉ không thể thi triển ma pháp không gian như độn thổ mà thôi!</w:t>
      </w:r>
      <w:r>
        <w:br w:type="textWrapping"/>
      </w:r>
      <w:r>
        <w:br w:type="textWrapping"/>
      </w:r>
      <w:r>
        <w:t xml:space="preserve">“Alan.” Alec vì muốn tóc mọc đầy đủ mà một mực nịnh nọt phù thủy vụng trộm tiết lộ thông tin: “Trưởng lão Marcus phát động cả vệ đội Volturi đi tìm, đồng thời triệu vài huyết tộc có được thiên phú phong tỏa không gian từ những gia tộc ma cà rồng khác đến Volturi làm khách… Cho nên hiện tại, ma pháp tính chất như Bước nhảy Không Gian kia của ngài không thể thi triển tại Volturi.”</w:t>
      </w:r>
      <w:r>
        <w:br w:type="textWrapping"/>
      </w:r>
      <w:r>
        <w:br w:type="textWrapping"/>
      </w:r>
      <w:r>
        <w:t xml:space="preserve">Giỏi, giỏi, giỏi… Alan nghiến răng vang lên ‘Ken két’, quả nhiên là con dơi hút máu thông minh, cũng hiểu gặp chiêu phá chiêu ha!</w:t>
      </w:r>
      <w:r>
        <w:br w:type="textWrapping"/>
      </w:r>
      <w:r>
        <w:br w:type="textWrapping"/>
      </w:r>
      <w:r>
        <w:t xml:space="preserve">Alan phẫn nộ móc ra một lọ ma dược từ trong túi, trong đó chứa đầy kịch độc đủ để tạo thành thương tổn cho ma cà rồng!</w:t>
      </w:r>
      <w:r>
        <w:br w:type="textWrapping"/>
      </w:r>
      <w:r>
        <w:br w:type="textWrapping"/>
      </w:r>
      <w:r>
        <w:t xml:space="preserve">Nhưng nghĩ đến gia tộc Volturi thực lực khủng bố, Alan bình phục lồng ngực suýt nữa tức điên, phòng ngừa chính mình bị tức đến chết tươi!</w:t>
      </w:r>
      <w:r>
        <w:br w:type="textWrapping"/>
      </w:r>
      <w:r>
        <w:br w:type="textWrapping"/>
      </w:r>
      <w:r>
        <w:t xml:space="preserve">Coi như sau lưng có một con chó đi theo là ổn, phù thủy mắt đen không ngừng gợi ý cho bản thân, cho lồng ngực bị tức nội thương giảm sức ép chút!</w:t>
      </w:r>
      <w:r>
        <w:br w:type="textWrapping"/>
      </w:r>
      <w:r>
        <w:br w:type="textWrapping"/>
      </w:r>
      <w:r>
        <w:t xml:space="preserve">Ăn thức ăn nửa tháng không đổi, dù Alan không kén ăn cũng buồn nôn, cậu đã từng yêu cầu Alec đổi chút đồ ăn khác, dù chuẩn bị cho cậu một gian phòng bếp tự mình làm cũng tốt.</w:t>
      </w:r>
      <w:r>
        <w:br w:type="textWrapping"/>
      </w:r>
      <w:r>
        <w:br w:type="textWrapping"/>
      </w:r>
      <w:r>
        <w:t xml:space="preserve">Thức ăn cứ ăn đi ăn lại cả nửa tháng, cậu thật sự chịu không được!</w:t>
      </w:r>
      <w:r>
        <w:br w:type="textWrapping"/>
      </w:r>
      <w:r>
        <w:br w:type="textWrapping"/>
      </w:r>
      <w:r>
        <w:t xml:space="preserve">“Đây là trưởng lão Marcus phân phó.” Alec có chút khó xử nói: “Nếu không tôi cho ngài thêm đồ ăn, ngài cảm thấy máu tươi của xử nữ thế nào?”</w:t>
      </w:r>
      <w:r>
        <w:br w:type="textWrapping"/>
      </w:r>
      <w:r>
        <w:br w:type="textWrapping"/>
      </w:r>
      <w:r>
        <w:t xml:space="preserve">Ta ăn những thứ này tốt lắm! Hung ác đâm thịt bò sữa trong mâm độc hại dạ dày cậu suốt nửa tháng, Alan trong lòng liên tục không ngừng phun ra nguyền rủa thiên biến vạn hóa!</w:t>
      </w:r>
      <w:r>
        <w:br w:type="textWrapping"/>
      </w:r>
      <w:r>
        <w:br w:type="textWrapping"/>
      </w:r>
      <w:r>
        <w:t xml:space="preserve">Bước chậm trong thành bảo tĩnh mịch, Alan thấy được Heidi.</w:t>
      </w:r>
      <w:r>
        <w:br w:type="textWrapping"/>
      </w:r>
      <w:r>
        <w:br w:type="textWrapping"/>
      </w:r>
      <w:r>
        <w:t xml:space="preserve">Một đám du khách quần áo sặc sỡ, biểu lộ hoặc là ngốc trệ hoặc là mê mang, đi theo vị mỹ nữ tóc vàng mắt đỏ kia, đi về phía đại điện tòa thành.</w:t>
      </w:r>
      <w:r>
        <w:br w:type="textWrapping"/>
      </w:r>
      <w:r>
        <w:br w:type="textWrapping"/>
      </w:r>
      <w:r>
        <w:t xml:space="preserve">Nghênh đón bọn họ không phải là danh thắng cổ tích gì, mà là địa ngục có ma cà rồng điên cuồng tàn sát!</w:t>
      </w:r>
      <w:r>
        <w:br w:type="textWrapping"/>
      </w:r>
      <w:r>
        <w:br w:type="textWrapping"/>
      </w:r>
      <w:r>
        <w:t xml:space="preserve">Tình cảnh này, quả thực giống như đúc với cảnh tượng Alan lần đầu gặp ma cà rồng Volturi  lúc trước!</w:t>
      </w:r>
      <w:r>
        <w:br w:type="textWrapping"/>
      </w:r>
      <w:r>
        <w:br w:type="textWrapping"/>
      </w:r>
      <w:r>
        <w:t xml:space="preserve">Hôm nay, là thời gian các ma cà rồng Volturi cùng ăn a, mặc dù tòa trong tầng ngầm thành nuôi dưỡng mười huyết nô mỹ mạo chuyên cung cấp máu xử nữ, nhưng cái này rõ ràng không đủ thỏa mãn nhu cầu.</w:t>
      </w:r>
      <w:r>
        <w:br w:type="textWrapping"/>
      </w:r>
      <w:r>
        <w:br w:type="textWrapping"/>
      </w:r>
      <w:r>
        <w:t xml:space="preserve">Mặc dù chưa từng thấy qua các ma cà rồng gia tộc Cullen ăn cơm, nhưng Alan biết rõ, ma cà rồng ăn cơm bình thường là nửa tháng một lần.</w:t>
      </w:r>
      <w:r>
        <w:br w:type="textWrapping"/>
      </w:r>
      <w:r>
        <w:br w:type="textWrapping"/>
      </w:r>
      <w:r>
        <w:t xml:space="preserve">Nói cách khác, mỗi nửa tháng, Heidi đem một nhóm người dẫn vào địa ngục đầy chết chóc này!</w:t>
      </w:r>
      <w:r>
        <w:br w:type="textWrapping"/>
      </w:r>
      <w:r>
        <w:br w:type="textWrapping"/>
      </w:r>
      <w:r>
        <w:t xml:space="preserve">Heidi, vị nữ ma cà rồng kinh diễm yêu dị này có thiên phú Hắc Ám hấp dẫn cùng các loại ám hiệu tâm lý nào đó, có thể thần không biết quỷ không hay đem một vài du khách được chọn dẫn vào tòa thành làm thức ăn cho ma cà rồng.</w:t>
      </w:r>
      <w:r>
        <w:br w:type="textWrapping"/>
      </w:r>
      <w:r>
        <w:br w:type="textWrapping"/>
      </w:r>
      <w:r>
        <w:t xml:space="preserve">Khó có thể tưởng tượng, tại Volterra cách Giáo Đình không xa, dưới ánh mặt trời sáng lạn của Italy, gia tộc Volturi lại kiêu ngạo và không kiêng nể gì cả!</w:t>
      </w:r>
      <w:r>
        <w:br w:type="textWrapping"/>
      </w:r>
      <w:r>
        <w:br w:type="textWrapping"/>
      </w:r>
      <w:r>
        <w:t xml:space="preserve">Thật không biết, là Giáo Đình thật sự quá mức vô năng! Hay là thế lực gia tộc Volturi mạnh đến mức cả Giáo Đình cũng phải tạm lánh mặc kệ!</w:t>
      </w:r>
      <w:r>
        <w:br w:type="textWrapping"/>
      </w:r>
      <w:r>
        <w:br w:type="textWrapping"/>
      </w:r>
      <w:r>
        <w:t xml:space="preserve">Nhìn một đám du khách mơ mơ màng màng bị Heidi dẫn vào lễ đường đại điện, Alan đã có thể tưởng tượng đợi họ sẽ là cảnh tượng thảm thiết khủng bố như thế nào.</w:t>
      </w:r>
      <w:r>
        <w:br w:type="textWrapping"/>
      </w:r>
      <w:r>
        <w:br w:type="textWrapping"/>
      </w:r>
      <w:r>
        <w:t xml:space="preserve">Cưỡng chế cảm giác chán ghét cuồn cuộn dâng trào trong lòng, Alan chợt nhớ tới cô bé đáng yêu tóc vàng mắt lam kia, trên cổ bị cắn hai lỗ máu, thi thể không một chút vui vẻ xuất hiện dưới chân mình, đôi mắt trống rỗng đã không có linh động, chỉ còn tĩnh mịch trống rỗng mà thôi!</w:t>
      </w:r>
      <w:r>
        <w:br w:type="textWrapping"/>
      </w:r>
      <w:r>
        <w:br w:type="textWrapping"/>
      </w:r>
      <w:r>
        <w:t xml:space="preserve">Alan nắm chặt đũa phép rút ra từ trong tay áo, kiên quyết thu hồi bước chân muốn phóng ra, xoay người rời đi. Cậu liều mạng bảo mình không cần suy nghĩ đến những con người sắp trở thành thức ăn của ma cà rồng, ánh mắt sợ hãi cùng tuyệt vọng kia!</w:t>
      </w:r>
      <w:r>
        <w:br w:type="textWrapping"/>
      </w:r>
      <w:r>
        <w:br w:type="textWrapping"/>
      </w:r>
      <w:r>
        <w:t xml:space="preserve">Alan cũng không phải cứu thế chủ vĩ đại gì, cũng không có tình cảm sâu đậm muốn chống lại bóng tối trọng chấn ánh sáng gì, buông tay mặc kệ cũng không cảm thấy không ổn gì.</w:t>
      </w:r>
      <w:r>
        <w:br w:type="textWrapping"/>
      </w:r>
      <w:r>
        <w:br w:type="textWrapping"/>
      </w:r>
      <w:r>
        <w:t xml:space="preserve">Nhưng mà, chỉ cần nghĩ tới ánh mắt tĩnh mịch không chút vui tươi của cô bé kia lúc trước, đồng tử trống rỗng mà mất đi linh động, cậu liền cảm thấy đau lòng cùng rung động khó hiểu!</w:t>
      </w:r>
      <w:r>
        <w:br w:type="textWrapping"/>
      </w:r>
      <w:r>
        <w:br w:type="textWrapping"/>
      </w:r>
      <w:r>
        <w:t xml:space="preserve">Tuy vốn không quen biết. Nhưng vừa nghĩ tới đồng loại của mình bị  ma cà rồng coi như thức ăn để tàn sát, cậu đã cảm thấy tim như bị đao cắt!</w:t>
      </w:r>
      <w:r>
        <w:br w:type="textWrapping"/>
      </w:r>
      <w:r>
        <w:br w:type="textWrapping"/>
      </w:r>
      <w:r>
        <w:t xml:space="preserve">Nếu có một Gryffindor trong này, chỉ sợ sẽ lập tức liều mạng với các ma cà rồng đi giành làm chiến sĩ chính nghĩa.</w:t>
      </w:r>
      <w:r>
        <w:br w:type="textWrapping"/>
      </w:r>
      <w:r>
        <w:br w:type="textWrapping"/>
      </w:r>
      <w:r>
        <w:t xml:space="preserve">Quả nhiên, ta vĩnh viễn là một Slytherin! Một Slytherin vì tư lợi! Alan châm chọc nâng khóe miệng!</w:t>
      </w:r>
      <w:r>
        <w:br w:type="textWrapping"/>
      </w:r>
      <w:r>
        <w:br w:type="textWrapping"/>
      </w:r>
      <w:r>
        <w:t xml:space="preserve">Vội vàng rời đi như chạy trốn, rời xa lễ đường đại điện sắp phát sinh giết hại kia, Alan tiếp tục đi loạn bốn phía tòa thành, tiến độ vội vã phối hợp với áo bào quay cuồng, tăng hơn vài phần nôn nóng so với bình thường.</w:t>
      </w:r>
      <w:r>
        <w:br w:type="textWrapping"/>
      </w:r>
      <w:r>
        <w:br w:type="textWrapping"/>
      </w:r>
      <w:r>
        <w:t xml:space="preserve">Tòa thành chiếm diện tích thật lớn, không nhỏ hơn Hogwarts kiếp trước bao nhiêu, đằng sau tòa thành, cũng có một cái hồ lớn cùng một rừng cây bao la.</w:t>
      </w:r>
      <w:r>
        <w:br w:type="textWrapping"/>
      </w:r>
      <w:r>
        <w:br w:type="textWrapping"/>
      </w:r>
      <w:r>
        <w:t xml:space="preserve">Rừng cây rậm rạp mặc dù không rộng rãi bát ngát hơi nước lượn lờ như biển rừng ở Forks, nhưng dưới ánh mặt trời cực nóng cũng tạo thành một bức tường xa không biên bờ.</w:t>
      </w:r>
      <w:r>
        <w:br w:type="textWrapping"/>
      </w:r>
      <w:r>
        <w:br w:type="textWrapping"/>
      </w:r>
      <w:r>
        <w:t xml:space="preserve">Dương quang chiếu xuống, rừng cây bày ra màu xanh nhẹ nhàng bất đồng, không giống biển rừng Forks, mà là màu thủy mặc ẩm ướt lạnh lẽo.</w:t>
      </w:r>
      <w:r>
        <w:br w:type="textWrapping"/>
      </w:r>
      <w:r>
        <w:br w:type="textWrapping"/>
      </w:r>
      <w:r>
        <w:t xml:space="preserve">Nghe nói, đối diện rừng cây là một eo biển tư nhân vắng vẻ, trong thế giới hiện thế thuộc về sản nghiệp tư nhân gia tộc của người phát ngôn con người nào đó của Volturi trên thế gian, có thể phòng ngừa con người vô tình xâm nhập.</w:t>
      </w:r>
      <w:r>
        <w:br w:type="textWrapping"/>
      </w:r>
      <w:r>
        <w:br w:type="textWrapping"/>
      </w:r>
      <w:r>
        <w:t xml:space="preserve">Lúc ở Forks, bởi vì mỡ phòng nắng hữu hiệu ngăn cản ánh mặt trời chiếu vào được Alan nghiên cứu chế tạo ra,  ma cà rồng cũng có thể xuất hiện dưới ánh mặt trời ngắn ngủi này mà không bị phát hiện bí mật thân thể khác với người thường, gia đình Cullen đã hai lần không xin nghỉ đi bộ đường xa lúc Forks dương quang chiếu khắp.</w:t>
      </w:r>
      <w:r>
        <w:br w:type="textWrapping"/>
      </w:r>
      <w:r>
        <w:br w:type="textWrapping"/>
      </w:r>
      <w:r>
        <w:t xml:space="preserve">Carlisle và Esme, Rosalie và Emmett. Jasper và Alice, ba cặp đôi nhà Cullen đã thừa dịp dương quang chiếu khắp đến bãi cát ánh mặt trời lấp lánh bọn họ vẫn rất thèm thuồng thật lâu.</w:t>
      </w:r>
      <w:r>
        <w:br w:type="textWrapping"/>
      </w:r>
      <w:r>
        <w:br w:type="textWrapping"/>
      </w:r>
      <w:r>
        <w:t xml:space="preserve">Edward nhìn đỏ mắt, nhõng nhẽo một hồi với Alan mới dời lực chú ý của người yêu khỏi vạc nấu được một lát.</w:t>
      </w:r>
      <w:r>
        <w:br w:type="textWrapping"/>
      </w:r>
      <w:r>
        <w:br w:type="textWrapping"/>
      </w:r>
      <w:r>
        <w:t xml:space="preserve">Lúc đó xà vương bị quấy nhiễu chế ma dược, phẫn nộ rít gào  ———— theo hồi ức của ma cà rồng to con nào đó may mắn ở ngoài cửa nghe lén được lúc ấy, trong lời rít gào phẫn nộ của phù thủy mắt đen bao hàm: 20% hoài nghi đối với trí lực của Edward. 30% xác suất phân tích đối với kích cỡ não Edward có vượt qua cây hạch đào hay không, cùng với 50% nhắc lại kết cục của tên không có mắt có can đảm quấy rầy cậu chế ma dược, trong đó tập trung cả các loại hình pháp từ xưa đến nay.</w:t>
      </w:r>
      <w:r>
        <w:br w:type="textWrapping"/>
      </w:r>
      <w:r>
        <w:br w:type="textWrapping"/>
      </w:r>
      <w:r>
        <w:t xml:space="preserve">Cuối cùng, Alan khô cằn vứt xuống một câu “Tháng sau” xem như đáp lại cuộc hẹn của ma cà rồng, tiếp tục đi làm bạn với người yêu khác của cậu—— vạc nấu.</w:t>
      </w:r>
      <w:r>
        <w:br w:type="textWrapping"/>
      </w:r>
      <w:r>
        <w:br w:type="textWrapping"/>
      </w:r>
      <w:r>
        <w:t xml:space="preserve">Nếu lúc ấy đáp ứng, chỉ sợ cậu đã sớm có thể cùng Edward quang minh chánh đại xuất hiện dưới ánh mặt trời, tâm nguyện cùng người yêu hẹn hò a, Alan có chút ảo não suy nghĩ.</w:t>
      </w:r>
      <w:r>
        <w:br w:type="textWrapping"/>
      </w:r>
      <w:r>
        <w:br w:type="textWrapping"/>
      </w:r>
      <w:r>
        <w:t xml:space="preserve">Tại biên giới La Push, có không ít bãi biển vắng vẻ, họ có thể tìm một chỗ ít người, hoặc bãi biển không ai quấy rầy.</w:t>
      </w:r>
      <w:r>
        <w:br w:type="textWrapping"/>
      </w:r>
      <w:r>
        <w:br w:type="textWrapping"/>
      </w:r>
      <w:r>
        <w:t xml:space="preserve">Cậu còn nhớ Edward dưới ánh mặt trời, làn da hiện ra ánh sáng lấp lánh như kim cương, xa hoa, tuyệt đẹp, lại muốn nhìn thêm lần nữa.</w:t>
      </w:r>
      <w:r>
        <w:br w:type="textWrapping"/>
      </w:r>
      <w:r>
        <w:br w:type="textWrapping"/>
      </w:r>
      <w:r>
        <w:t xml:space="preserve">Đang chìm đắm trong trí tưởng tượng của mình, đột nhiên tóc gáy run lên, đề phòng quay đầu lại, trông thấy một đôi mắt đỏ như vầng trăng máu.</w:t>
      </w:r>
      <w:r>
        <w:br w:type="textWrapping"/>
      </w:r>
      <w:r>
        <w:br w:type="textWrapping"/>
      </w:r>
      <w:r>
        <w:t xml:space="preserve">“Marcus!” Alan kinh dị nhìn ma cà rồng mặt không biểu tình, hắn… Hắn không phải đang ăn cơm sao?</w:t>
      </w:r>
      <w:r>
        <w:br w:type="textWrapping"/>
      </w:r>
      <w:r>
        <w:br w:type="textWrapping"/>
      </w:r>
      <w:r>
        <w:t xml:space="preserve">Chẳng lẽ là hút máu không đủ, muốn lấy ta ra bổ sung vào? Hay là đơn thuần muốn nếm thử hương vị của máu phù thủy?</w:t>
      </w:r>
      <w:r>
        <w:br w:type="textWrapping"/>
      </w:r>
      <w:r>
        <w:br w:type="textWrapping"/>
      </w:r>
      <w:r>
        <w:t xml:space="preserve">Mặc dù biết điều này không có khả năng, nhưng Alan vẫn bất giác đề phòng, nắm chặt đũa phép trong tay.</w:t>
      </w:r>
      <w:r>
        <w:br w:type="textWrapping"/>
      </w:r>
      <w:r>
        <w:br w:type="textWrapping"/>
      </w:r>
      <w:r>
        <w:t xml:space="preserve">“Cậu đi theo ta.”</w:t>
      </w:r>
      <w:r>
        <w:br w:type="textWrapping"/>
      </w:r>
      <w:r>
        <w:br w:type="textWrapping"/>
      </w:r>
      <w:r>
        <w:t xml:space="preserve">Vứt xuống một câu lạnh lùng, Marcus xoay người đi vào rừng rậm.</w:t>
      </w:r>
      <w:r>
        <w:br w:type="textWrapping"/>
      </w:r>
      <w:r>
        <w:br w:type="textWrapping"/>
      </w:r>
      <w:r>
        <w:t xml:space="preserve">“Hừ!” Alan hừ lạnh một tiếng, cắn răng, cuối cùng tâm không cam lòng không nguyện đi theo.</w:t>
      </w:r>
      <w:r>
        <w:br w:type="textWrapping"/>
      </w:r>
      <w:r>
        <w:br w:type="textWrapping"/>
      </w:r>
    </w:p>
    <w:p>
      <w:pPr>
        <w:pStyle w:val="Heading2"/>
      </w:pPr>
      <w:bookmarkStart w:id="89" w:name="chương-57-ở-chung-ba-.-.-."/>
      <w:bookmarkEnd w:id="89"/>
      <w:r>
        <w:t xml:space="preserve">58. Chương 57: Ở Chung (ba) . . .</w:t>
      </w:r>
    </w:p>
    <w:p>
      <w:pPr>
        <w:pStyle w:val="Compact"/>
      </w:pPr>
      <w:r>
        <w:br w:type="textWrapping"/>
      </w:r>
      <w:r>
        <w:br w:type="textWrapping"/>
      </w:r>
      <w:r>
        <w:t xml:space="preserve">Tòa thành là dựa vào núi mà xây, phía sau không xa chính là một rừng cây, có thể nhìn thấy cánh rừng rậm xanh biếc lọt vào trong tầm mắt.</w:t>
      </w:r>
      <w:r>
        <w:br w:type="textWrapping"/>
      </w:r>
      <w:r>
        <w:br w:type="textWrapping"/>
      </w:r>
      <w:r>
        <w:t xml:space="preserve">Từ trên tòa thành trông thấy rừng rậm chất chồng núi non trùng điệp, từ thành nhìn ra, mênh mông vô tận, nhưng theo tiếng gió có thể mơ hồ nghe được tiếng từng con sóng biển vỗ nhẹ vào bờ.</w:t>
      </w:r>
      <w:r>
        <w:br w:type="textWrapping"/>
      </w:r>
      <w:r>
        <w:br w:type="textWrapping"/>
      </w:r>
      <w:r>
        <w:t xml:space="preserve">Marcus đứng bên rừng cây, mặc cho ánh mặt trời cực nóng chiếu vào người hắn, gò má cùng một phần cổ không được áo choàng che khuất phản chiếu ra những tia sáng lung linh.</w:t>
      </w:r>
      <w:r>
        <w:br w:type="textWrapping"/>
      </w:r>
      <w:r>
        <w:br w:type="textWrapping"/>
      </w:r>
      <w:r>
        <w:t xml:space="preserve">Vẻ đẹp ngôn ngữ thế tục không thể miêu tả, cảnh tượng làm người ta chìm đắm trong thứ phảng phất như thần tích.</w:t>
      </w:r>
      <w:r>
        <w:br w:type="textWrapping"/>
      </w:r>
      <w:r>
        <w:br w:type="textWrapping"/>
      </w:r>
      <w:r>
        <w:t xml:space="preserve">Alan hơi sững sờ, trước mắt cứ như xuất hiện ảo giác.</w:t>
      </w:r>
      <w:r>
        <w:br w:type="textWrapping"/>
      </w:r>
      <w:r>
        <w:br w:type="textWrapping"/>
      </w:r>
      <w:r>
        <w:t xml:space="preserve">Cũng từng có một ma cà rồng lộ ra thần tích như vậy trước mặt cậu, trừ tính chất đặc biệt đến từ bóng tối, thì cứ như một vị chúa cứu thế, bay đến trước mặt cậu.</w:t>
      </w:r>
      <w:r>
        <w:br w:type="textWrapping"/>
      </w:r>
      <w:r>
        <w:br w:type="textWrapping"/>
      </w:r>
      <w:r>
        <w:t xml:space="preserve">Thiếu niên ma cà rồng trong trí nhớ, trong khu rừng hơi nước lượn lờ, xuyên qua làn khói nhẹ như sương mù, duỗi hai tay ra, phảng phất như đang vẫy gọi, ôm cả ánh mặt trời.</w:t>
      </w:r>
      <w:r>
        <w:br w:type="textWrapping"/>
      </w:r>
      <w:r>
        <w:br w:type="textWrapping"/>
      </w:r>
      <w:r>
        <w:t xml:space="preserve">Da thịt trắng nõn trong giây phút bị ánh mặt trời soi chiếu, da của hắn phảng phất như nạm đầy những mảnh vụn kim cương lấp lánh tỏa sáng, tràn ngập các loại màu sắc lưu quang khiến cả sao trời cũng chán nản phai màu.</w:t>
      </w:r>
      <w:r>
        <w:br w:type="textWrapping"/>
      </w:r>
      <w:r>
        <w:br w:type="textWrapping"/>
      </w:r>
      <w:r>
        <w:t xml:space="preserve">Lông mi thật dài nhẹ nhàng rung động, quầng thâm nơi đáy mắt dưới ánh mặt trời rực rỡ như được bao phủ vuốt ve, tiếp đó nhìn vào đôi mắt vàng mật thâm thúy mà sáng chói, nhu tình như nước rồi lại tĩnh mịch phảng phất như không đáy, trái tim từ trước đến nay vốn đạm mạc trong trẻo nhưng lạnh lùng cũng không khỏi nhất thời hoảng hốt.</w:t>
      </w:r>
      <w:r>
        <w:br w:type="textWrapping"/>
      </w:r>
      <w:r>
        <w:br w:type="textWrapping"/>
      </w:r>
      <w:r>
        <w:t xml:space="preserve">Trong suốt mà thâm thúy như thế, giống như đang ẩn chứa cả một bầu trời đầy sao tuyệt đẹp, thời khắc đó, cậu đã thật sự đắm chìm.</w:t>
      </w:r>
      <w:r>
        <w:br w:type="textWrapping"/>
      </w:r>
      <w:r>
        <w:br w:type="textWrapping"/>
      </w:r>
      <w:r>
        <w:t xml:space="preserve">Edward… Tôi chưa từng tưởng niệm một người đến thế, cho dù là Lily tôi say đắm năm đó, cũng có thể dùng ma dược dời đi tưởng niệm dành cho cô… Nhưng đối với anh, tôi làm không được…</w:t>
      </w:r>
      <w:r>
        <w:br w:type="textWrapping"/>
      </w:r>
      <w:r>
        <w:br w:type="textWrapping"/>
      </w:r>
      <w:r>
        <w:t xml:space="preserve">“Ta cho rằng, phù thủy hẳn phải có khí chất bình tĩnh và tính cách tỉnh táo, sẽ không vì những vật đặc biệt mà làm ra chuyện có tổn hại hình tượng.” Marcus nhíu mày nhìn bộ dạng hơi thất thần của Alan, có chút châm chọc thản nhiên nói.</w:t>
      </w:r>
      <w:r>
        <w:br w:type="textWrapping"/>
      </w:r>
      <w:r>
        <w:br w:type="textWrapping"/>
      </w:r>
      <w:r>
        <w:t xml:space="preserve">Nhìn một cái, ngữ khí này, hình như y hệt lúc cậu phun lời ác độc!</w:t>
      </w:r>
      <w:r>
        <w:br w:type="textWrapping"/>
      </w:r>
      <w:r>
        <w:br w:type="textWrapping"/>
      </w:r>
      <w:r>
        <w:t xml:space="preserve">Alan mở to hai mắt, cho tới bây giờ không chưa có ai có thể hơn thua với xà vương về vấn đề miệng lưỡi.</w:t>
      </w:r>
      <w:r>
        <w:br w:type="textWrapping"/>
      </w:r>
      <w:r>
        <w:br w:type="textWrapping"/>
      </w:r>
      <w:r>
        <w:t xml:space="preserve">“Tôi giả thiết, tính nhạy cảm mà ma cà rồng vẫn lấy ra tự kiêu trên người ngài không cách nào tìm được sự thể hiện hữu hiệu. Hay ngài tự cho là đúng mà nghĩ rằng, chỉ là làn da biến dị có thể khiến một phù thủy kinh ngạc mà làm hắn lộ ra biểu hiện mất thân phận. Hay ngài coi làn da sáng lập lòe của ngài như khổng tước xòe đuôi mà khoe khoang, thế nên tất cả mọi người sẽ thấy kỳ lạ mà đến ca ngợi ngưỡng mộ, xin thứ cho ta nói thẳng, ngài thật sự quá mức tự phụ, đương nhiên, nếu người thường thấy cái thứ… da biến dị này có lẽ sẽ rất thưởng thức, dù sao… Vật hiếm là quý.”</w:t>
      </w:r>
      <w:r>
        <w:br w:type="textWrapping"/>
      </w:r>
      <w:r>
        <w:br w:type="textWrapping"/>
      </w:r>
      <w:r>
        <w:t xml:space="preserve">Vật hiếm là quý, cho nên trong sở thú có vài giống thú hiếm mới hấp dẫn nhiều cái nhìn ngu xuẩn như vậy.</w:t>
      </w:r>
      <w:r>
        <w:br w:type="textWrapping"/>
      </w:r>
      <w:r>
        <w:br w:type="textWrapping"/>
      </w:r>
      <w:r>
        <w:t xml:space="preserve">“Cậu… Có ý gì.” Marcus sửng sốt, hắn chỉ tùy tiện một câu liền làm Alan vèo vèo phun ra một hơi, hơn nữa hắn lại không hoàn toàn nghe hiểu, chỉ là châm chọc trong đó hắn vẫn nghe ra.</w:t>
      </w:r>
      <w:r>
        <w:br w:type="textWrapping"/>
      </w:r>
      <w:r>
        <w:br w:type="textWrapping"/>
      </w:r>
      <w:r>
        <w:t xml:space="preserve">“… Xem ra ta thật đánh giá cao chỉ số thông minh của ngài.” Alan bĩu môi cười lạnh nói: “Ý tôi là, tôi cũng không vì ngài có chút ‘tính chất đặc biệt kì dị’ mà cảm thấy kỳ quái hoặc kinh ngạc, về phần ngài nói phù thủy hẳn phải có tính cách tỉnh táo và khí chất bình tĩnh. Tin tôi đi, tôi trước sau như một đều rất tốt, không nhọc ngài hao tâm tổn trí.”</w:t>
      </w:r>
      <w:r>
        <w:br w:type="textWrapping"/>
      </w:r>
      <w:r>
        <w:br w:type="textWrapping"/>
      </w:r>
      <w:r>
        <w:t xml:space="preserve">“… Cậu!” ánh mắt Marcus lóe lên, con ngươi huyết sắc trong nháy mắt như ứa ra, cứ như muốn chảy ra huyết lệ!</w:t>
      </w:r>
      <w:r>
        <w:br w:type="textWrapping"/>
      </w:r>
      <w:r>
        <w:br w:type="textWrapping"/>
      </w:r>
      <w:r>
        <w:t xml:space="preserve">Alan nói xong lập tức hối hận, cậu cũng không phải Gryffindor lỗ mãng xúc động, mà là Slytherin hiểu cách xem xét thời thế, hiện tại rơi vào xào huyệt của quỷ, dù có bất mãn thế nào, cũng không thể chống nổi trưởng lão Marcus phía sau là gia tộc Volturi với thực lực cùng thế lực đều cường đại vô cùng a!</w:t>
      </w:r>
      <w:r>
        <w:br w:type="textWrapping"/>
      </w:r>
      <w:r>
        <w:br w:type="textWrapping"/>
      </w:r>
      <w:r>
        <w:t xml:space="preserve">“Khôi giáp hộ thân!” đũa phép trong tay Alan ánh sáng bừng lên, trong nháy mắt mười cái ‘Khôi giáp hộ thân’ được bao bọc trên người, tốc độ phóng thích nhanh hơn mấy lần!</w:t>
      </w:r>
      <w:r>
        <w:br w:type="textWrapping"/>
      </w:r>
      <w:r>
        <w:br w:type="textWrapping"/>
      </w:r>
      <w:r>
        <w:t xml:space="preserve">Lời nguyền ‘Lửa quỷ’ nổi lên trong cổ, chuẩn bị bất cứ lúc nào cũng có thể niệm ra, ánh sáng do đũa phép thần kinh Medusa chế thành thậm chí ngưng kết thành cô gái xinh đẹp một như ẩn như hiện giữa không trung, đầu người thân rắn, tóc do từng con rắn thật nhỏ tạo thành, rít lên tê tê.</w:t>
      </w:r>
      <w:r>
        <w:br w:type="textWrapping"/>
      </w:r>
      <w:r>
        <w:br w:type="textWrapping"/>
      </w:r>
      <w:r>
        <w:t xml:space="preserve">Phù thủy mắt đen ngưng thần đề phòng, bộ dáng như lâm đại địch, đương nhiên nếu cẩn thận quan sát, còn có thể thấy được thân thể cậu đang run lên nhè nhẹ.</w:t>
      </w:r>
      <w:r>
        <w:br w:type="textWrapping"/>
      </w:r>
      <w:r>
        <w:br w:type="textWrapping"/>
      </w:r>
      <w:r>
        <w:t xml:space="preserve">Đối với ma cà rồng tóc đen mắt màu máu này, cậu có một loại sợ hãi theo bản năng!</w:t>
      </w:r>
      <w:r>
        <w:br w:type="textWrapping"/>
      </w:r>
      <w:r>
        <w:br w:type="textWrapping"/>
      </w:r>
      <w:r>
        <w:t xml:space="preserve">Trong con ngươi màu máu của Marcus tràn ra một tia sáng kỳ dị, ánh mắt trong giây lát trở nên thâm thúy, tiếp đó, ánh mắt lại ánh lên sự quen thuộc kì quái.</w:t>
      </w:r>
      <w:r>
        <w:br w:type="textWrapping"/>
      </w:r>
      <w:r>
        <w:br w:type="textWrapping"/>
      </w:r>
      <w:r>
        <w:t xml:space="preserve">Quen thuộc, nhớ nhung, giãy dụa, hồi ức… Cuối cùng, dần dần lại hóa thành mê mang.</w:t>
      </w:r>
      <w:r>
        <w:br w:type="textWrapping"/>
      </w:r>
      <w:r>
        <w:br w:type="textWrapping"/>
      </w:r>
      <w:r>
        <w:t xml:space="preserve">Dường như trong trí nhớ, cũng có người nào đó dùng ánh mắt này phòng bị nhìn hắn, làm tâm thần hắn chấn động, thống khổ!</w:t>
      </w:r>
      <w:r>
        <w:br w:type="textWrapping"/>
      </w:r>
      <w:r>
        <w:br w:type="textWrapping"/>
      </w:r>
      <w:r>
        <w:t xml:space="preserve">Cũng là tóc đen mắt đen, cũng là ánh mắt kiên định và có chút sợ hãi, còn có ngũ quan tương tự…</w:t>
      </w:r>
      <w:r>
        <w:br w:type="textWrapping"/>
      </w:r>
      <w:r>
        <w:br w:type="textWrapping"/>
      </w:r>
      <w:r>
        <w:t xml:space="preserve">Lần đầu hắn gặp thiếu niên này, tỉnh lại sau khi chịu đựng lời nguyền của tên phù thủy ngày xưa. Thiếu niên kia tê liệt ngã vào ngực hắn, tóc đen da trắng, vẻ mặt an tường, rõ ràng là bộ dạng chưa bao giờ thấy qua, nhưng lại khêu lên dây cung trong lòng hắn.</w:t>
      </w:r>
      <w:r>
        <w:br w:type="textWrapping"/>
      </w:r>
      <w:r>
        <w:br w:type="textWrapping"/>
      </w:r>
      <w:r>
        <w:t xml:space="preserve">Thoáng như ấn tượng trong trí nhớ, nhưng hắn lại nhớ không nổi ấn tượng kia đến từ phương nào, phảng phất như cảm giác quen thuộc nọ chỉ là trong ảo cảnh.</w:t>
      </w:r>
      <w:r>
        <w:br w:type="textWrapping"/>
      </w:r>
      <w:r>
        <w:br w:type="textWrapping"/>
      </w:r>
      <w:r>
        <w:t xml:space="preserve">Không biết tại sao, hắn thầm nghĩ thân cận với cậu, thậm chí lúc thiếu niên mê man, khinh nhờn cậu.</w:t>
      </w:r>
      <w:r>
        <w:br w:type="textWrapping"/>
      </w:r>
      <w:r>
        <w:br w:type="textWrapping"/>
      </w:r>
      <w:r>
        <w:t xml:space="preserve">Không có chút dục vọng nào, cứ tự nhiên như vậy, giống như đã từng dịu dàng như thế đối đãi người nào đó.</w:t>
      </w:r>
      <w:r>
        <w:br w:type="textWrapping"/>
      </w:r>
      <w:r>
        <w:br w:type="textWrapping"/>
      </w:r>
      <w:r>
        <w:t xml:space="preserve">Giây phút cậu mở to mắt, con ngươi đen bóng kia, làm cảm giác quen thuộc trong lòng càng ngày càng sâu!</w:t>
      </w:r>
      <w:r>
        <w:br w:type="textWrapping"/>
      </w:r>
      <w:r>
        <w:br w:type="textWrapping"/>
      </w:r>
      <w:r>
        <w:t xml:space="preserve">Nhưng hắn biết cậu không phải ấn tượng quen thuộc trong trí nhớ, con ngươi trong ấn tượng kia, không có cảm giác sắc bén và lạnh lùng như vậy, cậu ta không phải!</w:t>
      </w:r>
      <w:r>
        <w:br w:type="textWrapping"/>
      </w:r>
      <w:r>
        <w:br w:type="textWrapping"/>
      </w:r>
      <w:r>
        <w:t xml:space="preserve">Thiếu niên chạy thoát, dùng phương thức hắn chưa bao giờ thấy qua bỗng biến mất trước mắt hắn.</w:t>
      </w:r>
      <w:r>
        <w:br w:type="textWrapping"/>
      </w:r>
      <w:r>
        <w:br w:type="textWrapping"/>
      </w:r>
      <w:r>
        <w:t xml:space="preserve">Hắn có thể tìm đến cậu, trên người hắn lưu lại máu của thiếu niên, nhưng hắn lại mâu thuẫn có nên đi tìm hay không.</w:t>
      </w:r>
      <w:r>
        <w:br w:type="textWrapping"/>
      </w:r>
      <w:r>
        <w:br w:type="textWrapping"/>
      </w:r>
      <w:r>
        <w:t xml:space="preserve">Không chỉ vì uy nghiêm gia tộc Volturi, mà còn vì cảm giác quen thuộc mơ màng này, hắn hi vọng thiếu niên có thể làm hắn nhớ lại chút gì đó.</w:t>
      </w:r>
      <w:r>
        <w:br w:type="textWrapping"/>
      </w:r>
      <w:r>
        <w:br w:type="textWrapping"/>
      </w:r>
      <w:r>
        <w:t xml:space="preserve">Cuối cùng, hắn tìm ra cậu ta, phát động thủ vệ gia tộc Volturi, rốt cuộc tìm được cậu.</w:t>
      </w:r>
      <w:r>
        <w:br w:type="textWrapping"/>
      </w:r>
      <w:r>
        <w:br w:type="textWrapping"/>
      </w:r>
      <w:r>
        <w:t xml:space="preserve">Alan – Prince, một thiếu niên có được quyền năng phù thủy!</w:t>
      </w:r>
      <w:r>
        <w:br w:type="textWrapping"/>
      </w:r>
      <w:r>
        <w:br w:type="textWrapping"/>
      </w:r>
      <w:r>
        <w:t xml:space="preserve">Cho dù Aro phản đối, hắn cũng cường ngạnh yêu cầu lưu lại thiếu niên phù thủy này!</w:t>
      </w:r>
      <w:r>
        <w:br w:type="textWrapping"/>
      </w:r>
      <w:r>
        <w:br w:type="textWrapping"/>
      </w:r>
      <w:r>
        <w:t xml:space="preserve">Hắn dung túng vô lễ và châm chọc thiếu niên dành cho hắn, chỉ hy vọng có thể mỗi ngày nhìn thấy cậu, hắn cần tìm lại ngũ quan hao hao trong hồi ức đã bị lãng quên trên người thiếu niên.</w:t>
      </w:r>
      <w:r>
        <w:br w:type="textWrapping"/>
      </w:r>
      <w:r>
        <w:br w:type="textWrapping"/>
      </w:r>
      <w:r>
        <w:t xml:space="preserve">Vì cái gì? Hắn nhớ rõ tất cả mọi chuyện từng xảy ra từ khi trở thành ma cà rồng, nhưng vì cái gì đối với ấn tượng quen thuộc như có như không trong đầu kia, lại hoàn toàn không nhớ tới bất cứ chuyện gì có liên quan, vì cái gì!</w:t>
      </w:r>
      <w:r>
        <w:br w:type="textWrapping"/>
      </w:r>
      <w:r>
        <w:br w:type="textWrapping"/>
      </w:r>
      <w:r>
        <w:t xml:space="preserve">Marcus mờ mịt, nhìn phù thủy mắt đen phòng bị như có thể gặp nguy hiểm, bất cứ lúc nào cũng có thể tung ra công kích cường đại. Còn có, sợ hãi cùng phòng bị trong đôi mắt kia, làm trái tim tĩnh mịch ngàn năm của hắn không hiểu sao bỗng đau nhói.</w:t>
      </w:r>
      <w:r>
        <w:br w:type="textWrapping"/>
      </w:r>
      <w:r>
        <w:br w:type="textWrapping"/>
      </w:r>
      <w:r>
        <w:t xml:space="preserve">U ám trong lòng Marcus chậm rãi tiêu giảm, uy áp khổng lồ suýt dâng lên của hắn dần tiêu tán, hắn lãnh đạm liếc nhìn phù thủy nắm chặt đũa phép, thản nhiên nói: “Đuổi kịp.”</w:t>
      </w:r>
      <w:r>
        <w:br w:type="textWrapping"/>
      </w:r>
      <w:r>
        <w:br w:type="textWrapping"/>
      </w:r>
      <w:r>
        <w:t xml:space="preserve">Nói xong, hắn xoay người liền đi vào rừng cây.</w:t>
      </w:r>
      <w:r>
        <w:br w:type="textWrapping"/>
      </w:r>
      <w:r>
        <w:br w:type="textWrapping"/>
      </w:r>
      <w:r>
        <w:t xml:space="preserve">Alan vốn như lâm đại địch, đang hơi hối hận rồi, lúc này thấy ma cà rồng Marcus lại thu khí thế cùng uy áp lại, còn muốn cậu đi theo, trừ may mắn sống sót sau tai nạn, lại có cảm giác một quyền đánh vào gối bông vậy!</w:t>
      </w:r>
      <w:r>
        <w:br w:type="textWrapping"/>
      </w:r>
      <w:r>
        <w:br w:type="textWrapping"/>
      </w:r>
      <w:r>
        <w:t xml:space="preserve">Alan thấp giọng nguyền rủa vài câu, bỏ thêm một thần chú đi nhanh và tập trung phương hướng cho mình, đuổi kịp ma cà rồng tốc độ nhanh không gì sánh bằng.</w:t>
      </w:r>
      <w:r>
        <w:br w:type="textWrapping"/>
      </w:r>
      <w:r>
        <w:br w:type="textWrapping"/>
      </w:r>
      <w:r>
        <w:t xml:space="preserve">Có ma pháp trợ giúp, tốc độ của Alan tuy vẫn không bằng ma cà rồng mau lẹ, nhưng trước mắt là rừng cây chằng chịt, đã nói rõ tốc độ nhanh đến chừng nào.</w:t>
      </w:r>
      <w:r>
        <w:br w:type="textWrapping"/>
      </w:r>
      <w:r>
        <w:br w:type="textWrapping"/>
      </w:r>
      <w:r>
        <w:t xml:space="preserve">Đây là ma pháp học được trong sách cổ phù thủy bản địa để lại, không những khiến tốc độ biến nhanh trong thời gian ngắn, lại không cần lo lắng tốc độ quá nhanh mà đầu đụng vào thân cây.</w:t>
      </w:r>
      <w:r>
        <w:br w:type="textWrapping"/>
      </w:r>
      <w:r>
        <w:br w:type="textWrapping"/>
      </w:r>
      <w:r>
        <w:t xml:space="preserve">Đuổi theo tốc độ như ánh sáng của Marcus xuyên qua rừng rậm tràn ngập sương mù, Alan chạy nhanh mà thở hồng hộc.</w:t>
      </w:r>
      <w:r>
        <w:br w:type="textWrapping"/>
      </w:r>
      <w:r>
        <w:br w:type="textWrapping"/>
      </w:r>
      <w:r>
        <w:t xml:space="preserve">Dù có thể so sánh với tốc độ của ma cà rồng trong thời gian ngắn, nhưng khả năng chịu đựng của thân thể cậu chưa hẳn theo kịp a!</w:t>
      </w:r>
      <w:r>
        <w:br w:type="textWrapping"/>
      </w:r>
      <w:r>
        <w:br w:type="textWrapping"/>
      </w:r>
      <w:r>
        <w:t xml:space="preserve">Marcus như không thấy gì cả, không kìm chậm tốc độ lại chút nào.</w:t>
      </w:r>
      <w:r>
        <w:br w:type="textWrapping"/>
      </w:r>
      <w:r>
        <w:br w:type="textWrapping"/>
      </w:r>
      <w:r>
        <w:t xml:space="preserve">Alan cắn răng, âm thầm so sánh một chút. Nếu bây giờ có Edward ở đây, hắn nhất định sẽ cõng cậu đi.</w:t>
      </w:r>
      <w:r>
        <w:br w:type="textWrapping"/>
      </w:r>
      <w:r>
        <w:br w:type="textWrapping"/>
      </w:r>
      <w:r>
        <w:t xml:space="preserve">Sau một hồi chạy nhanh, Alan cảm giác bọn họ đang hướng tới bờ biển. Chờ Marcus ngừng lại, Alan rốt cục có thể giải trừ ma pháp ngừng lại theo.</w:t>
      </w:r>
      <w:r>
        <w:br w:type="textWrapping"/>
      </w:r>
      <w:r>
        <w:br w:type="textWrapping"/>
      </w:r>
      <w:r>
        <w:t xml:space="preserve">Sau đó cậu bị cảnh vật trước mắt làm sững sờ, không hiểu sao nhìn về phía Ma cà rồng.</w:t>
      </w:r>
      <w:r>
        <w:br w:type="textWrapping"/>
      </w:r>
      <w:r>
        <w:br w:type="textWrapping"/>
      </w:r>
      <w:r>
        <w:t xml:space="preserve">Hóa ra, chỗ đó có hai cây đại thụ cao mấy chục thước che cả bầu trời, siết lấy nhau mà sinh trưởng, chính giữa thân cây vì dựa vào thật chặt, có vẻ như đã hợp thành một thể với nhau, chỉ sợ bảy tám người cũng khó ôm hết. Dưới tàng cây có một cửa động cao hơn hai thước, nhìn kỹ lại, bên trong có bàn có ghế, có cả cửa sổ, bên cạnh còn có một chiếc thang nhỏ bằng gỗ được đẻo gọt, có thể đi lên lầu.</w:t>
      </w:r>
      <w:r>
        <w:br w:type="textWrapping"/>
      </w:r>
      <w:r>
        <w:br w:type="textWrapping"/>
      </w:r>
      <w:r>
        <w:t xml:space="preserve">Ngẩng đầu lên, chạc cây cách mặt đất bảy tám thước, lại bị ghép thành một tấm ván gỗ làm thành một nóc nhà bằng.</w:t>
      </w:r>
      <w:r>
        <w:br w:type="textWrapping"/>
      </w:r>
      <w:r>
        <w:br w:type="textWrapping"/>
      </w:r>
      <w:r>
        <w:t xml:space="preserve">Hóa ra hai cây to này là ‘cây cộng sinh’ hiếm có ( cùng loại với cây phu thê nổi tiếng), hai cây to lớn siết lại thành một, chính giữa hơn mười thước đều không có gì, có thể là do hướng phát triển của cây, tự nhiên trống không, cũng có thể do người ta khoét thành, khoét ra một gian nhà nhỏ, trên cây có rất nhiều lỗ nhỏ làm thành cửa sổ, trên thành cao nhất, có một cành cây mọc lệch, bị người ta bẽ gảy, làm thành một nóc nhà có sân thượng, mà cây vẫn sống, vẫn cành lá rậm rạp.</w:t>
      </w:r>
      <w:r>
        <w:br w:type="textWrapping"/>
      </w:r>
      <w:r>
        <w:br w:type="textWrapping"/>
      </w:r>
      <w:r>
        <w:t xml:space="preserve">Thứ này tuy tinh xảo, nhưng hình như là trò mà mấy thằng nhóc cô nhóc yêu nhau hay chơi mà.</w:t>
      </w:r>
      <w:r>
        <w:br w:type="textWrapping"/>
      </w:r>
      <w:r>
        <w:br w:type="textWrapping"/>
      </w:r>
      <w:r>
        <w:t xml:space="preserve">Alan thật sự không cách nào tưởng tượng nổi Marcus cái con quỷ hút màu mặt co quắp ngàn năm này sẽ… Sẽ có một gian nhà gỗ như vậy, cho nên mới có biểu lộ kỳ quái thế này.</w:t>
      </w:r>
      <w:r>
        <w:br w:type="textWrapping"/>
      </w:r>
      <w:r>
        <w:br w:type="textWrapping"/>
      </w:r>
      <w:r>
        <w:t xml:space="preserve">“Từ hôm nay trở đi cậu ở nơi này.” Marcus nhàn nhạt nói.</w:t>
      </w:r>
      <w:r>
        <w:br w:type="textWrapping"/>
      </w:r>
      <w:r>
        <w:br w:type="textWrapping"/>
      </w:r>
      <w:r>
        <w:t xml:space="preserve">“Cái gì!” Alan gần như thét lên, hắn… cái con dơi hút máu này lại muốn xà vương đường đường, phù thủy Slytherin ở lại cái nơi… sắc mùi sến súa này à!</w:t>
      </w:r>
      <w:r>
        <w:br w:type="textWrapping"/>
      </w:r>
      <w:r>
        <w:br w:type="textWrapping"/>
      </w:r>
      <w:r>
        <w:t xml:space="preserve">“Hoặc có thể chọn tòa thành.” Marcus nói ra.</w:t>
      </w:r>
      <w:r>
        <w:br w:type="textWrapping"/>
      </w:r>
      <w:r>
        <w:br w:type="textWrapping"/>
      </w:r>
      <w:r>
        <w:t xml:space="preserve">Alan câm nín, muốn cậu mỗi ngày đối mặt với đám ma cà rồng kia, nhất là hôm nay sau khi chứng kiến chúng ăn cơm, cậu một khắc cũng không muốn ở lại cái nơi đó.</w:t>
      </w:r>
      <w:r>
        <w:br w:type="textWrapping"/>
      </w:r>
      <w:r>
        <w:br w:type="textWrapping"/>
      </w:r>
      <w:r>
        <w:t xml:space="preserve">Kỳ thật nơi này… Có vẻ không tồi!</w:t>
      </w:r>
      <w:r>
        <w:br w:type="textWrapping"/>
      </w:r>
      <w:r>
        <w:br w:type="textWrapping"/>
      </w:r>
      <w:r>
        <w:t xml:space="preserve">Alan không ngừng thôi miên mình, đồng thời thuyết phục bản thân tận lực không cần nhìn cái phòng cây tràn ngập hơi thở đồng thoại kia.</w:t>
      </w:r>
      <w:r>
        <w:br w:type="textWrapping"/>
      </w:r>
      <w:r>
        <w:br w:type="textWrapping"/>
      </w:r>
      <w:r>
        <w:t xml:space="preserve">Được rồi, có lẽ tại một nơi không có ma cà rồng, cậu có thể ngủ càng an ổn hơn, vừa vặn có thể nghiên cứu chế tạo vài thứ ma dược, hoàn cảnh này cũng không tệ lắm.</w:t>
      </w:r>
      <w:r>
        <w:br w:type="textWrapping"/>
      </w:r>
      <w:r>
        <w:br w:type="textWrapping"/>
      </w:r>
      <w:r>
        <w:t xml:space="preserve">“Có lẽ tôi nên cảm tạ lòng từ bi của ngài, giúp tôi tìm ra một nơi -ở- thích- hợp!” Alan cắn răng nói.</w:t>
      </w:r>
      <w:r>
        <w:br w:type="textWrapping"/>
      </w:r>
      <w:r>
        <w:br w:type="textWrapping"/>
      </w:r>
      <w:r>
        <w:t xml:space="preserve">“Ta chỉ cảm thấy, cậu… Hẳn sẽ thích hợp với nơi này.” Marcus đột nhiên hơi bối rối, cũng không biết an bài như vậy rốt cuộc đúng không.</w:t>
      </w:r>
      <w:r>
        <w:br w:type="textWrapping"/>
      </w:r>
      <w:r>
        <w:br w:type="textWrapping"/>
      </w:r>
      <w:r>
        <w:t xml:space="preserve">Trong ấn tượng như thật như giả của hắn, hình như cũng có một người tóc đen mắt đen, từng ở lại căn phòng thân cây này, hướng hắn mỉm cười.</w:t>
      </w:r>
      <w:r>
        <w:br w:type="textWrapping"/>
      </w:r>
      <w:r>
        <w:br w:type="textWrapping"/>
      </w:r>
      <w:r>
        <w:t xml:space="preserve">Mi mới thích hợp… Cả nhà mi đều thích hợp!</w:t>
      </w:r>
      <w:r>
        <w:br w:type="textWrapping"/>
      </w:r>
      <w:r>
        <w:br w:type="textWrapping"/>
      </w:r>
      <w:r>
        <w:t xml:space="preserve">Alan âm thầm phỉ báng.</w:t>
      </w:r>
      <w:r>
        <w:br w:type="textWrapping"/>
      </w:r>
      <w:r>
        <w:br w:type="textWrapping"/>
      </w:r>
      <w:r>
        <w:t xml:space="preserve">“Đằng sau nơi này còn có một hoa viên tư nhân gia tộc Volturi chúng ta, cậu đi theo ta.” Marcus bỗng lặng thinh, lại đi đến hướng khác.</w:t>
      </w:r>
      <w:r>
        <w:br w:type="textWrapping"/>
      </w:r>
      <w:r>
        <w:br w:type="textWrapping"/>
      </w:r>
      <w:r>
        <w:t xml:space="preserve">Tại đó, hình như cũng có kí ức về bóng hình kia, có lẽ phù thủy mắt đen này xuất hiện ở hai nơi này, sẽ làm hắn nhớ tới cái gì a.</w:t>
      </w:r>
      <w:r>
        <w:br w:type="textWrapping"/>
      </w:r>
      <w:r>
        <w:br w:type="textWrapping"/>
      </w:r>
      <w:r>
        <w:t xml:space="preserve">Rừng cây rậm rạp bị sửa sang thành một mảnh vườn hoa, trọn vẹn chiếm cứ một thung lũng nhỏ và hai sườn núi lớn, hàng rào do tường vi xinh đẹp uốn thành, cách rào che hơn mười thước có thể trông thấy bãi cát sóng vỗ vào bờ.</w:t>
      </w:r>
      <w:r>
        <w:br w:type="textWrapping"/>
      </w:r>
      <w:r>
        <w:br w:type="textWrapping"/>
      </w:r>
      <w:r>
        <w:t xml:space="preserve">Vườn hoa này ngàn năm trước đã tồn tại, là vườn hoa tư nhân của gia tộc Volturi, đối với ma cà rồng sinh hoạt đã tốt còn muốn tốt hơn nữa tự nhiên sẽ không để giống cây tục tằng nào xuất hiện trong này, có thật nhiều giống cây bên ngoài đã tuyệt chủng, thậm chí có rất nhiều là giống quý hiếm bản thân họ cũng không biết là gì.</w:t>
      </w:r>
      <w:r>
        <w:br w:type="textWrapping"/>
      </w:r>
      <w:r>
        <w:br w:type="textWrapping"/>
      </w:r>
      <w:r>
        <w:t xml:space="preserve">Vô số hoa và cây cảnh thế gian hiếm thấy sinh trưởng chằng chịt, mọc đầy khắp núi đồi, trong thung lũng liếc nhìn lại, đều là các màu hoa và cây cảnh chen chúc đầy cả không gian.</w:t>
      </w:r>
      <w:r>
        <w:br w:type="textWrapping"/>
      </w:r>
      <w:r>
        <w:br w:type="textWrapping"/>
      </w:r>
      <w:r>
        <w:t xml:space="preserve">Trong nháy mắt nhìn thấy hoa viên này, đôi mắt đen bóng của Alan gần như lập tức —— trợn tròn!</w:t>
      </w:r>
      <w:r>
        <w:br w:type="textWrapping"/>
      </w:r>
      <w:r>
        <w:br w:type="textWrapping"/>
      </w:r>
      <w:r>
        <w:t xml:space="preserve">Nguyên liệu ma dược! Trong này lại sinh trưởng nhiều nguyên liệu ma dược như thế!</w:t>
      </w:r>
      <w:r>
        <w:br w:type="textWrapping"/>
      </w:r>
      <w:r>
        <w:br w:type="textWrapping"/>
      </w:r>
      <w:r>
        <w:t xml:space="preserve">Cho dù là một ít thực vật bình thường, bởi vì sống đã lâu trong này mà đượv thực vật có ma lực khác đồng hóa, cũng có thể miễn cưỡng làm thành nguyên liệu ma dược!</w:t>
      </w:r>
      <w:r>
        <w:br w:type="textWrapping"/>
      </w:r>
      <w:r>
        <w:br w:type="textWrapping"/>
      </w:r>
      <w:r>
        <w:t xml:space="preserve">Từ sách cổ mà phù thủy bản địa ghi lại, dược liệu chủ yếu để chế ma dược kéo dài tánh mạng cần ‘cỏ Acura ‘, bên cạnh sườn núi hướng mắt trời trong vườn hoa, có một đống cỏ Acura to, giống như một lùm cỏ bụi, phạm vi chừng hai ba thước. Loại cỏ này đã lớn thành bụi, dược hiệu bởi vì năm tháng mà ngưng tụ quá nhiều, dù chỉ ngắt xuống một mảnh lá non, cũng đủ để hơn mười cây cỏ Acura bình thường. Loại nguyên liệu cấp bậc này, căn bản không cần làm gia công xử lý gì nữa, tùy tiện ngắt xuống một mảnh lá, đã là nguyên vật chế tạo các loại ma dược cực phẩm, có thể trực tiếp sử dụng.</w:t>
      </w:r>
      <w:r>
        <w:br w:type="textWrapping"/>
      </w:r>
      <w:r>
        <w:br w:type="textWrapping"/>
      </w:r>
      <w:r>
        <w:t xml:space="preserve">Alan ngơ ngác nhìn các loài hoa và cây khắp núi, cẩn thận hỏi Marcus một câu: “Xin hỏi, tôi có thể ngắt lấy một ít không?”</w:t>
      </w:r>
      <w:r>
        <w:br w:type="textWrapping"/>
      </w:r>
      <w:r>
        <w:br w:type="textWrapping"/>
      </w:r>
      <w:r>
        <w:t xml:space="preserve">“Cậu thích hoa cỏ?” Marcus có chút kỳ quái sở thích của Alan, sau đó mất tự nhiên gật đầu một cái: “Chỉ là vài nhánh hoa cỏ thôi, cậu thích thì cứ tùy tiện hái đi.” Đồng thời có chút khinh bỉ nhìn phù thủy.</w:t>
      </w:r>
      <w:r>
        <w:br w:type="textWrapping"/>
      </w:r>
      <w:r>
        <w:br w:type="textWrapping"/>
      </w:r>
      <w:r>
        <w:t xml:space="preserve">Những hoa cỏ dùng để làm đẹp này cũng không là gì trong mắt ma cà rồng, trong đó mặc dù có vài trân phẩm đã biến mất khỏi thế gian, nhưng bất quá cũng chỉ là mấy thứ hoa hoa cỏ cỏ mà thôi.</w:t>
      </w:r>
      <w:r>
        <w:br w:type="textWrapping"/>
      </w:r>
      <w:r>
        <w:br w:type="textWrapping"/>
      </w:r>
      <w:r>
        <w:t xml:space="preserve">“Thật sao?” Alan lại hỏi một câu.</w:t>
      </w:r>
      <w:r>
        <w:br w:type="textWrapping"/>
      </w:r>
      <w:r>
        <w:br w:type="textWrapping"/>
      </w:r>
      <w:r>
        <w:t xml:space="preserve">Nghi hoặc liếc nhìn phù thủy, Marcus lãnh đạm nói: “Mặc dù có mấy thứ là trân phẩm thế gian hiếm thấy, ừ… Có rất nhiều giống bên ngoài đã tuyệt chủng. Nhưng thứ này đối với chúng tôi không có tác dụng gì. Ngàn năm trước Aro lại rất thích loay hoay với những vật này, cũng không thiếu những chủng tộc lúc ấy, như tinh linh, Druid. Nhưng rất nhanh Aro liền không còn hứng thú, ngàn năm nay chúng tôi chỉ có người hầu định kỳ quét dọn nơi này thôi. Cậu nếu thích, có thể tùy ý ngắt hái.”</w:t>
      </w:r>
      <w:r>
        <w:br w:type="textWrapping"/>
      </w:r>
      <w:r>
        <w:br w:type="textWrapping"/>
      </w:r>
      <w:r>
        <w:t xml:space="preserve">Dùng sức gật đầu, trong đồng tử mát lạnh của phù thủy mắt đen lại lóe ra tia cuồng nhiệt làm lòng người run sợ!</w:t>
      </w:r>
      <w:r>
        <w:br w:type="textWrapping"/>
      </w:r>
      <w:r>
        <w:br w:type="textWrapping"/>
      </w:r>
      <w:r>
        <w:t xml:space="preserve">Đũa phép vung lên, nhào tới các nguyên liệu ma dược. Alan toàn lực thi triển ma chú, đỉnh đũa phép tung ra hơn mười tia sáng lóe, cắt xẹt xẹt vô số nguyên liệu ma dược, nhét vào túi không gian bên hông. Đây là kết quả luyện kim tìm thấy trong di tích của phù thủy bản địa, ẩn chứa không gian ma pháp, có thể dung nạp rất nhiều thứ.</w:t>
      </w:r>
      <w:r>
        <w:br w:type="textWrapping"/>
      </w:r>
      <w:r>
        <w:br w:type="textWrapping"/>
      </w:r>
      <w:r>
        <w:t xml:space="preserve">Khuôn mặt Marcus run rẩy một chút, chỉ thấy nơi Alan đi qua không còn một cành cây ngọn cỏ, mà cả đất cũng bị đào lên một lớp!</w:t>
      </w:r>
      <w:r>
        <w:br w:type="textWrapping"/>
      </w:r>
      <w:r>
        <w:br w:type="textWrapping"/>
      </w:r>
      <w:r>
        <w:t xml:space="preserve">Nhìn Alan ra tay không chút khách khí, giống y như muốn một mẻ hốt gọn cả vườn hoa, khóe miệng Marcus có chút run rẩy!</w:t>
      </w:r>
      <w:r>
        <w:br w:type="textWrapping"/>
      </w:r>
      <w:r>
        <w:br w:type="textWrapping"/>
      </w:r>
      <w:r>
        <w:t xml:space="preserve">Nơi này… Dù sao cũng là vườn hoa thuộc về Aro a!</w:t>
      </w:r>
      <w:r>
        <w:br w:type="textWrapping"/>
      </w:r>
      <w:r>
        <w:br w:type="textWrapping"/>
      </w:r>
    </w:p>
    <w:p>
      <w:pPr>
        <w:pStyle w:val="Heading2"/>
      </w:pPr>
      <w:bookmarkStart w:id="90" w:name="chương-58-giải-cứu-.-.-."/>
      <w:bookmarkEnd w:id="90"/>
      <w:r>
        <w:t xml:space="preserve">59. Chương 58: Giải Cứu . . .</w:t>
      </w:r>
    </w:p>
    <w:p>
      <w:pPr>
        <w:pStyle w:val="Compact"/>
      </w:pPr>
      <w:r>
        <w:br w:type="textWrapping"/>
      </w:r>
      <w:r>
        <w:br w:type="textWrapping"/>
      </w:r>
      <w:r>
        <w:t xml:space="preserve">Thành Volterra Italy, trong một khách sạn xa hoa như phòng tổng thống, một thiếu niên anh tuấn như trong tranh đang sắc mặt âm trầm đi tới đi lui trên mặt thảm đắc tiền.</w:t>
      </w:r>
      <w:r>
        <w:br w:type="textWrapping"/>
      </w:r>
      <w:r>
        <w:br w:type="textWrapping"/>
      </w:r>
      <w:r>
        <w:t xml:space="preserve">Bởi vì bọn Carlisle phản đối, Edward kéo dài thời gian gần một tháng mới rời khỏi Forks, bước lên chuyến bay bay đến Italy.</w:t>
      </w:r>
      <w:r>
        <w:br w:type="textWrapping"/>
      </w:r>
      <w:r>
        <w:br w:type="textWrapping"/>
      </w:r>
      <w:r>
        <w:t xml:space="preserve">Ngày đó, trơ mắt thấy người yêu rời đi, thiếu niên ma cà rồng lại thân bất do kỷ tê liệt ngã xuống đất không cách nào giúp đỡ, trong lòng tự trách, bi thống, ảo não… Các loại tâm tình đều có thể nghĩ đến!</w:t>
      </w:r>
      <w:r>
        <w:br w:type="textWrapping"/>
      </w:r>
      <w:r>
        <w:br w:type="textWrapping"/>
      </w:r>
      <w:r>
        <w:t xml:space="preserve">Mặc dù giữa hai người, xà vương một mực đứng ở một địa vị tương đối cường thế, nhưng người sáng suốt đều nhìn ra được, ‘Bạn trai’ chính thức, tuyệt đối là Edward không thể nghi ngờ!</w:t>
      </w:r>
      <w:r>
        <w:br w:type="textWrapping"/>
      </w:r>
      <w:r>
        <w:br w:type="textWrapping"/>
      </w:r>
      <w:r>
        <w:t xml:space="preserve">Trơ mắt nhìn người yêu bị uy hiếp mang đi nhưng không cách nào cứu giúp, Edward trong lòng thống khổ không thể chịu nổi!</w:t>
      </w:r>
      <w:r>
        <w:br w:type="textWrapping"/>
      </w:r>
      <w:r>
        <w:br w:type="textWrapping"/>
      </w:r>
      <w:r>
        <w:t xml:space="preserve">Ngày Alan bị mang đi, Edward bị thiên phú Hắc Ám của Jane hành hạ quá mức vẫn chưa khôi phục cũng không quan tâm trực tiếp muốn đuổi theo, Carlisle nghiêm khắc quát bảo ngừng lại. Edward căn bản không nghe vào, kết quả lại đánh một trận với Carlisle, Emmett, Jasper ba người.</w:t>
      </w:r>
      <w:r>
        <w:br w:type="textWrapping"/>
      </w:r>
      <w:r>
        <w:br w:type="textWrapping"/>
      </w:r>
      <w:r>
        <w:t xml:space="preserve">Thân là tộc trưởng một gia tộc, chuyện Carlisle phải cân nhắc rất nhiều, ông không thể như Edward lâm vào tình cảm đả kích mà không quan tâm muốn nhào tới chỗ Volturi liều mạng, ông còn phải cân nhắc rất nhiều!</w:t>
      </w:r>
      <w:r>
        <w:br w:type="textWrapping"/>
      </w:r>
      <w:r>
        <w:br w:type="textWrapping"/>
      </w:r>
      <w:r>
        <w:t xml:space="preserve">Ma cà rồng gia tộc Cullen có thể vì người nhà không tiếc tất cả, cho dù là dâng hiến tánh mạng của mình, nhưng điều này không có nghĩa nhất định phải lỗ mãng làm việc, trước khi rơi vào tình trạng không thể vãn hồi, ông không thể đẩy mọi chuyện đến hướng xấu nhất được!</w:t>
      </w:r>
      <w:r>
        <w:br w:type="textWrapping"/>
      </w:r>
      <w:r>
        <w:br w:type="textWrapping"/>
      </w:r>
      <w:r>
        <w:t xml:space="preserve">Gia tộc Volturi cũng không thật sự làm gì Alan, mà là ‘Thỉnh đi’ làm khách, ông không có bất cứ lý do gì đến Volturi đòi người.</w:t>
      </w:r>
      <w:r>
        <w:br w:type="textWrapping"/>
      </w:r>
      <w:r>
        <w:br w:type="textWrapping"/>
      </w:r>
      <w:r>
        <w:t xml:space="preserve">Alan mặc dù là người yêu của Edward, nhưng chúng nó cũng không có thân phận gì. Đương nhiên, không phải nói chúng không có thân phận ‘chồng chồng’ trong pháp luật thế tục, mà là nói, chúng cũng không có thân phận bạn đời được mọi người tán thành. Alan bây giờ còn chưa tính là thành viên gia tộc Cullen danh chính ngôn thuận, cho nên Carlisle không cách nào dùng thân phận gia đình mặc cả với Volturi, mang Alan về.</w:t>
      </w:r>
      <w:r>
        <w:br w:type="textWrapping"/>
      </w:r>
      <w:r>
        <w:br w:type="textWrapping"/>
      </w:r>
      <w:r>
        <w:t xml:space="preserve">Huống chi dùng tính tình cùng tâm trạng lúc này của Edward, Carlisle không dám xác định nó có lỗ mãng xúc động trực tiếp tìm gia tộc Volturi liều mạng không, một khi thật sự chọc giận nhà Volturi, Edward rất có thể sẽ bị hoàng tộc trong giới huyết tộc xử tử!</w:t>
      </w:r>
      <w:r>
        <w:br w:type="textWrapping"/>
      </w:r>
      <w:r>
        <w:br w:type="textWrapping"/>
      </w:r>
      <w:r>
        <w:t xml:space="preserve">Sự tình vẫn còn đường cứu vãn, Carlisle tin các con ông đã sớm coi Alan là người nhà của mình, chúng đều chấp nhận vì người nhà mà trả giá hết thảy, dù là tánh mạng của mình, nhưng chưa đến bước cuối cùng, Carlisle không thể dùng thủ đoạn kịch liệt nhất, bất đắc dĩ nhất cuối cùng —— chính diện trực tiếp đối kháng với gia tộc Volturi!</w:t>
      </w:r>
      <w:r>
        <w:br w:type="textWrapping"/>
      </w:r>
      <w:r>
        <w:br w:type="textWrapping"/>
      </w:r>
      <w:r>
        <w:t xml:space="preserve">Nếu cứu Alan từ gia tộc Volturi ra có thể nói tuyệt đối không phải một chuyện dễ dàng!</w:t>
      </w:r>
      <w:r>
        <w:br w:type="textWrapping"/>
      </w:r>
      <w:r>
        <w:br w:type="textWrapping"/>
      </w:r>
      <w:r>
        <w:t xml:space="preserve">Theo ông biết, thành viên trung tâm gia tộc Volturi có tất cả năm người: Ba đại trưởng lão cùng hai vị bạn đời trong đó. Thủ vệ gia tộc và tất cả hơn hai mươi người, trong đó ma cà rồng cùng thực lực với Alec và Jane có tất cả sáu, còn có một vài nhân viên đối ngoại. Như vậy tính ra, thành viên gia tộc Volturi có hơn ba mươi, mà chưa bàn đến các gia tộc ma cà rồng còn có quan hệ thiên ti vạn lũ với họ !</w:t>
      </w:r>
      <w:r>
        <w:br w:type="textWrapping"/>
      </w:r>
      <w:r>
        <w:br w:type="textWrapping"/>
      </w:r>
      <w:r>
        <w:t xml:space="preserve">Một hoàng tộc ma cà rồng như vậy, đừng nói cứu người, chỉ sợ cả tìm hiểu tin tức cũng vô cùng khó khăn.</w:t>
      </w:r>
      <w:r>
        <w:br w:type="textWrapping"/>
      </w:r>
      <w:r>
        <w:br w:type="textWrapping"/>
      </w:r>
      <w:r>
        <w:t xml:space="preserve">Huống chi cứu được thì đã sao, cũng không phải trực tiếp mang về Forks từ nay về sau chân không bước ra khỏi nhà là có thể, bọn họ rất có thể sẽ gặp phải đuổi bắt cùng phiền toái vô cùng vô tận!</w:t>
      </w:r>
      <w:r>
        <w:br w:type="textWrapping"/>
      </w:r>
      <w:r>
        <w:br w:type="textWrapping"/>
      </w:r>
      <w:r>
        <w:t xml:space="preserve">Alan là người nhà Carlisle tán thành, nhưng các con ông cũng thế a! Thân là một huyết tộc lý trí và thông duệ, Carlisle không thể vì một mình Alan mà đem con mình đặt hết vào nguy hiểm!</w:t>
      </w:r>
      <w:r>
        <w:br w:type="textWrapping"/>
      </w:r>
      <w:r>
        <w:br w:type="textWrapping"/>
      </w:r>
      <w:r>
        <w:t xml:space="preserve">Hiện tại việc có thể làm chính là chờ đợi, không có tin chính là tin tốt, chỉ cần không có tin xấu của Alan truyền đến, điều này chứng tỏ cậu vẫn còn an toàn.</w:t>
      </w:r>
      <w:r>
        <w:br w:type="textWrapping"/>
      </w:r>
      <w:r>
        <w:br w:type="textWrapping"/>
      </w:r>
      <w:r>
        <w:t xml:space="preserve">Alan tuy tính tình không tốt, nhưng tối thiểu tính cách vẫn rất thành thục, cậu sẽ hiểu bảo vệ mình như thế nào.</w:t>
      </w:r>
      <w:r>
        <w:br w:type="textWrapping"/>
      </w:r>
      <w:r>
        <w:br w:type="textWrapping"/>
      </w:r>
      <w:r>
        <w:t xml:space="preserve">Carlisle vốn chuẩn bị qua ít ngày liền tự mình đến gia tộc Volturi chào hỏi, theo lời Caius, Aro cũng không muốn vô cớ đắc tội một phù thủy, sức mạnh và sự thần bí của phù thủy khiến Aro có chút kiêng kị. Dù sao chủng tộc này biến mất trong dòng sông lịch sử đã gần ngàn năm, trong thời đại xa xôi nọ, chủng tộc phù thủy thậm chí có thể chống lại với Giáo Đình hoành hành Châu Âu thời Trung Cổ lúc bấy giờ, Aro không chắc bối cảnh của Alan, điều kiện tiên quyết là Alan không chạm đến ích lợi của huyết tộc, tin tưởng cơ trí thâm trầm như Aro, nhất định sẽ không tùy tiên trêu chọc một phù thủy ma lực cường đại.</w:t>
      </w:r>
      <w:r>
        <w:br w:type="textWrapping"/>
      </w:r>
      <w:r>
        <w:br w:type="textWrapping"/>
      </w:r>
      <w:r>
        <w:t xml:space="preserve">Nhưng về sau chỉ cần trình bày với Aro mặt lợi mặt hại, lại chịu cúi người một chút, Alan không chừng có thể tìm được tự do, nếu hiện tại chạy tới đòi người liền, có lẽ sẽ thật sự làm gia tộc kia tức giận!</w:t>
      </w:r>
      <w:r>
        <w:br w:type="textWrapping"/>
      </w:r>
      <w:r>
        <w:br w:type="textWrapping"/>
      </w:r>
      <w:r>
        <w:t xml:space="preserve">Carlisle có thể vì Alan không để ý tánh mạng của mình, vì mạng của Alan chính là mạng của Edward, xem bộ dạng của Edward, nếu Alan xảy ra chuyện gì, ông không xác định thằng con mẫn cảm mà trọng tình của mình có thể sống tiếp hay không, nhưng trước khi mọi chuyện còn chưa đến đường cùng, Carlisle sẽ không xúc động làm việc!</w:t>
      </w:r>
      <w:r>
        <w:br w:type="textWrapping"/>
      </w:r>
      <w:r>
        <w:br w:type="textWrapping"/>
      </w:r>
      <w:r>
        <w:t xml:space="preserve">Carlisle nghĩ thế, nhưng khi đó Edward đang quá kích động, sao lại nghe vào lời của Carlisle, thậm chí tâm tình kích động khống chế không nổi thú tính táo bạo trong cơ thể thuộc về ma cà rồng, hắn cùng Carlisle ba người muốn ngăn cản hành vi xúc động của hắn đánh một trận nãy lửa, không chút nương tay!</w:t>
      </w:r>
      <w:r>
        <w:br w:type="textWrapping"/>
      </w:r>
      <w:r>
        <w:br w:type="textWrapping"/>
      </w:r>
      <w:r>
        <w:t xml:space="preserve">Ma cà rồng lâm vào điên cuồng không thể nghi ngờ là cường đại, nhưng dù mạnh thế nào cũng không đánh lại ba người, huống chi Edward về mặt chiến đấu vốn cũng không bằng bọn họ.</w:t>
      </w:r>
      <w:r>
        <w:br w:type="textWrapping"/>
      </w:r>
      <w:r>
        <w:br w:type="textWrapping"/>
      </w:r>
      <w:r>
        <w:t xml:space="preserve">Emmett rành về sức mạnh; Jasper xuất thân nhà binh, am hiểu kỹ thuật đánh nhau; Carlisle có kinh nghiệm hơn sáu trăm năm. Edward cuồng bạo mặc dù có sức mạnh kinh hồn còn hơn bình thường, nhưng vừa vặn lại thiếu đi sự tỉnh táo cân nhắc, bị ba người Carlisle bắt lấy, đã bị khống chế.</w:t>
      </w:r>
      <w:r>
        <w:br w:type="textWrapping"/>
      </w:r>
      <w:r>
        <w:br w:type="textWrapping"/>
      </w:r>
      <w:r>
        <w:t xml:space="preserve">Carlisle hiểu trong thời gian ngắn không cách nào khiến Edward tỉnh táo, trói hắn lại, dùng vật chuyên khống chế  ma cà rồng nhốt hắn vào hầm, để dần hắn tỉnh táo!</w:t>
      </w:r>
      <w:r>
        <w:br w:type="textWrapping"/>
      </w:r>
      <w:r>
        <w:br w:type="textWrapping"/>
      </w:r>
      <w:r>
        <w:t xml:space="preserve">Trong tầng hầm, liên tục mấy ngày gào rú cùng nôn nóng lại khiến Edward bình tĩnh lại —— kẻ sống hơn trăm năm như hắn, dù sao cũng không phải thiếu niên mới mười bảy tuổi.</w:t>
      </w:r>
      <w:r>
        <w:br w:type="textWrapping"/>
      </w:r>
      <w:r>
        <w:br w:type="textWrapping"/>
      </w:r>
      <w:r>
        <w:t xml:space="preserve">Trước ngày Carlisle quyết định mang Alice khởi hành đến Volturi, Carlisle cự tuyệt mang Edward cùng đi, ông sợ Edward sẽ khống chế không nổi tâm tình của mình xung đột với Volturi.</w:t>
      </w:r>
      <w:r>
        <w:br w:type="textWrapping"/>
      </w:r>
      <w:r>
        <w:br w:type="textWrapping"/>
      </w:r>
      <w:r>
        <w:t xml:space="preserve">Edward nôn nóng bất an không còn cách nào, cuối cùng không biết tại sao lại kéo được Higuma, sinh vật ma pháp vừa nhận tân chủ nhân cũng rất muốn đi cứu Alan, ăn nhịp với thiếu niên ma cà rồng, thả hắn ra, một ma cà rồng thêm một con báo, hai phi nhân loại đi trước một bước đón lấy chuyến bay đến Italy!</w:t>
      </w:r>
      <w:r>
        <w:br w:type="textWrapping"/>
      </w:r>
      <w:r>
        <w:br w:type="textWrapping"/>
      </w:r>
      <w:r>
        <w:t xml:space="preserve">Edward không lập tức xúc động trực tiếp thẳng tiến Volturi gia tộc, hắn mang Higuma tìm gian khách sạn tại Volturi, đặt một gian phòng, đầu tiên hắn phải biết vị trí xác định của Alan hiện tại, đến cùng là có trong tổng bộ hoàng tộc ma cà rồng tại thành Volturi không.</w:t>
      </w:r>
      <w:r>
        <w:br w:type="textWrapping"/>
      </w:r>
      <w:r>
        <w:br w:type="textWrapping"/>
      </w:r>
      <w:r>
        <w:t xml:space="preserve">Bởi vì bản thân Alan là phù thủy, ma lực khiến thiên phú của ma cà rồng không cách nào hoàn toàn có tác dụng với cậu, hơn nữa chuyện này còn liên quan đến ba Ma cà rồng vô cùng cường đại, cho dù dùng thiên phú tiên tri của Alice, cũng không cách nào cảm ứng được vị trí hiện tại của Alan.</w:t>
      </w:r>
      <w:r>
        <w:br w:type="textWrapping"/>
      </w:r>
      <w:r>
        <w:br w:type="textWrapping"/>
      </w:r>
      <w:r>
        <w:t xml:space="preserve">Một cậu bé mười một mười hai tuổi mở cửa đi vào, đôi mắt đen mượt mà xinh đẹp như mắt mèo lóe ra huyễn quang yêu dị.</w:t>
      </w:r>
      <w:r>
        <w:br w:type="textWrapping"/>
      </w:r>
      <w:r>
        <w:br w:type="textWrapping"/>
      </w:r>
      <w:r>
        <w:t xml:space="preserve">“Thế nào? Higuma.” Edward nhìn nhìn thiếu niên, dừng bước chân không ngừng qua lại, lo lắng hỏi.</w:t>
      </w:r>
      <w:r>
        <w:br w:type="textWrapping"/>
      </w:r>
      <w:r>
        <w:br w:type="textWrapping"/>
      </w:r>
      <w:r>
        <w:t xml:space="preserve">Móc ra một tờ giấy A4 trắng noãn từ trong túi, sắc mặt thiếu niên đột nhiên hiện vẻ mỏi mệt, ngồi chồm hổm xuống đất, dần dần hóa thành một con báo to bằng cỡ chó săn.</w:t>
      </w:r>
      <w:r>
        <w:br w:type="textWrapping"/>
      </w:r>
      <w:r>
        <w:br w:type="textWrapping"/>
      </w:r>
      <w:r>
        <w:t xml:space="preserve">“Higuma, mi làm sao vậy?” Edward thấy con báo co quắp té trên mặt đất, đáy lòng không khỏi trầm xuống.</w:t>
      </w:r>
      <w:r>
        <w:br w:type="textWrapping"/>
      </w:r>
      <w:r>
        <w:br w:type="textWrapping"/>
      </w:r>
      <w:r>
        <w:t xml:space="preserve">“Không có việc gì, chỉ là quá mỏi mệt.” Nếu có người thường thấy được cảnh tượng này, nhất định sẽ thét lên, một con báo lại có thể nói chuyện.</w:t>
      </w:r>
      <w:r>
        <w:br w:type="textWrapping"/>
      </w:r>
      <w:r>
        <w:br w:type="textWrapping"/>
      </w:r>
      <w:r>
        <w:t xml:space="preserve">“Volturi không hổ là nơi ở của hầu hết các ma cà rồng cường hãn, vì phòng ngừa khứu giác bén nhạy của chúng phát hiện, ta không thể không vận dụng tinh thần cường đại che dấu mình, hiện tại ngay cả ban ngày duy trì hình người cũng không được.” Con báo cười khổ nói.</w:t>
      </w:r>
      <w:r>
        <w:br w:type="textWrapping"/>
      </w:r>
      <w:r>
        <w:br w:type="textWrapping"/>
      </w:r>
      <w:r>
        <w:t xml:space="preserve">Hôm nay là thời điểm ăn cơm của ma cà rồng Volturi, Higuma vận dụng thiên phú kỳ lạ của nó trà trộn vào một đám du khách bị Heidi mê hoặc, thành công trà trộn vào tòa thành Volterra, thám thính hư thật.</w:t>
      </w:r>
      <w:r>
        <w:br w:type="textWrapping"/>
      </w:r>
      <w:r>
        <w:br w:type="textWrapping"/>
      </w:r>
      <w:r>
        <w:t xml:space="preserve">“Mặc dù không phát hiện tung tích của chủ nhân, nhưng ta cảm ứng được sức mạnh ma pháp, chủ nhân hẳn ở ngay trong thành. Ta chỉ tìm tòi nửa phần trước của tòa thành, cũng không phát hiện dấu vết của chủ nhân, về phần phần phía sau, ta chưa tiến vào được.” Higuma vừa nói, vừa dùng móng vuốt ý bảo Edward mở cuộn giấy ra.</w:t>
      </w:r>
      <w:r>
        <w:br w:type="textWrapping"/>
      </w:r>
      <w:r>
        <w:br w:type="textWrapping"/>
      </w:r>
      <w:r>
        <w:t xml:space="preserve">Trên tờ giấy A4 trắng noãn, từng đường cong và vòng tròn ý đồ ngắn gọn vẽ thành một tòa nhà cùng loại với kết cấu mê cung. Đường hầm uốn lượn khúc chiết thông bốn phía, đủ thấy độ làm việc nghiêm túc và lần đi hung hiểm này của Higuma!</w:t>
      </w:r>
      <w:r>
        <w:br w:type="textWrapping"/>
      </w:r>
      <w:r>
        <w:br w:type="textWrapping"/>
      </w:r>
      <w:r>
        <w:t xml:space="preserve">tòa thành bị hoàng tộc huyết tộc chiếm cứ, bị gia tộc Volturi cải tạo trải ngàn năm để ở, uy lực của cơ quan hoặc bẫy rập ám vệ hung hiểm trong đó tuyệt đối không thấp hơn ma pháp trận Alan lúc trước bày ra.</w:t>
      </w:r>
      <w:r>
        <w:br w:type="textWrapping"/>
      </w:r>
      <w:r>
        <w:br w:type="textWrapping"/>
      </w:r>
      <w:r>
        <w:t xml:space="preserve">“Chỗ đó, trong lúc này, còn có nơi này…” Móng vuốt mèo của Higuma chỉ vào mấy nơi bị đánh dấu trên giấy: “Trong này đều có ám vệ ma cà rồng ẩn nấp, chúng có thể vận dụng phương pháp nào đó, rất khó bị phát hiện, hơn nữa dựa theo kiến trúc đường hầm mà nói, nơi những ám vệ này ẩn nấp có thể hô ứng lẫn nhau, một chỗ phát hiện không ổn, thủ vệ nơi khác sẽ lập tức chạy tới.”</w:t>
      </w:r>
      <w:r>
        <w:br w:type="textWrapping"/>
      </w:r>
      <w:r>
        <w:br w:type="textWrapping"/>
      </w:r>
      <w:r>
        <w:t xml:space="preserve">“Ta mấy thập niên trước đã từng hộ tống Carlisle đến chào hỏi gia tộc Volturi, những nơi này lúc đó ta đều từng đi qua, nhưng thật không ngờ lại phòng thủ nghiêm mật như vậy!” Edward cắn môi vuốt vuốt cằm: “Chúng ta căn bản không cách nào lén lẻn vào, huống chi dù tiến vào cũng khó không bị phát hiện. Trước hết không đề cập tới ba vị trưởng lão, chỉ sức mạnh của những vệ đội kia cũng không thể bỏ qua!”</w:t>
      </w:r>
      <w:r>
        <w:br w:type="textWrapping"/>
      </w:r>
      <w:r>
        <w:br w:type="textWrapping"/>
      </w:r>
      <w:r>
        <w:t xml:space="preserve">“Ma cà rồng cái gì, cũng chẳng là cái gì!” Higuma ưỡn ngực một cái, kiêu ngạo nói: “Vừa rồi cẩn cẩn thận thận thật sự nghẹn chết ta, đến lúc đó ta cùng ngươi đi cứu chủ nhân.”</w:t>
      </w:r>
      <w:r>
        <w:br w:type="textWrapping"/>
      </w:r>
      <w:r>
        <w:br w:type="textWrapping"/>
      </w:r>
      <w:r>
        <w:t xml:space="preserve">Ma cà rồng lợi hại có thiên phú Hắc Ám phần lớn có liên quan đến tinh thần, mà sinh vật ma pháp như báo tuần các trời sinh miễn dịch với sức mạnh tinh thần và thương tổn lý tính! Có thể nói, trừ khi biết rõ lai lịch của chúng ra, trên thế giới này sinh vật có thể thương tổn chúng thật sự rất ít!</w:t>
      </w:r>
      <w:r>
        <w:br w:type="textWrapping"/>
      </w:r>
      <w:r>
        <w:br w:type="textWrapping"/>
      </w:r>
      <w:r>
        <w:t xml:space="preserve">“Vĩnh viễn đừng xem thường Ma cà rồng, nhất là đám vệ sĩ gia tộc Volturi.” Edward cũng không phải một kẻ lỗ mãng thật sự, trải qua thời gian gần một tháng, hắn đã bình tĩnh lại, giờ phút này nhíu mày cảnh cáo: “Vệ đội Volturi có lẽ không mạnh bằng Jane và Alec cũng không có thiên phú thần bí, nhưng cũng tuyệt đối không kém! Huống chi,  thiên phú lợi hại của ma cà rồng cũng không chỉ có loại thiên phú tinh thần, họ chưa hẳn không thể tạo thành thương tổn cho mi!”</w:t>
      </w:r>
      <w:r>
        <w:br w:type="textWrapping"/>
      </w:r>
      <w:r>
        <w:br w:type="textWrapping"/>
      </w:r>
      <w:r>
        <w:t xml:space="preserve">“Meo meo!” Higuma vừa trừng mắt, có chút mất hứng xoay người, dùng cái đuôi đối mặt Edward.</w:t>
      </w:r>
      <w:r>
        <w:br w:type="textWrapping"/>
      </w:r>
      <w:r>
        <w:br w:type="textWrapping"/>
      </w:r>
      <w:r>
        <w:t xml:space="preserve">“Nhưng ta vẫn không thể thiếu sự trợ giúp của mi.” Edward thông minh, lập tức khen: “Nếu như không có sự hổ trợ của mi, ta thật sự không biết nên làm thế nào mới tốt.”</w:t>
      </w:r>
      <w:r>
        <w:br w:type="textWrapping"/>
      </w:r>
      <w:r>
        <w:br w:type="textWrapping"/>
      </w:r>
      <w:r>
        <w:t xml:space="preserve">“Hừ.” Higuma tuy còn có chút không cam lòng, nhưng bị biểu lộ cùng thần thái chân thành tha thiết của thiếu niên ma cà rồng lừa gạt, xoay đầu lại ngẩng đầu nhìn Edward, bộ dạng như là ngươi cầu xin ta đó nha, đuôi mèo dài gần một thước càng kéo xệch lên cao!</w:t>
      </w:r>
      <w:r>
        <w:br w:type="textWrapping"/>
      </w:r>
      <w:r>
        <w:br w:type="textWrapping"/>
      </w:r>
      <w:r>
        <w:t xml:space="preserve">“Mi xem, chúng ta bây giờ biết rõ chỉ có tình huống phòng vệ của nửa phần trước tòa thành.” Edward chỉ tay, quả nhiên, trên giấy A4 còn có một nửa là chỗ trống.</w:t>
      </w:r>
      <w:r>
        <w:br w:type="textWrapping"/>
      </w:r>
      <w:r>
        <w:br w:type="textWrapping"/>
      </w:r>
      <w:r>
        <w:t xml:space="preserve">“Chúng ta đã không thể lẻn vào từ phía trước, vậy tại sao không thể luồn vào từ phía sau.” Hắn nâng cằm lên, như có điều suy nghĩ nói.</w:t>
      </w:r>
      <w:r>
        <w:br w:type="textWrapping"/>
      </w:r>
      <w:r>
        <w:br w:type="textWrapping"/>
      </w:r>
      <w:r>
        <w:t xml:space="preserve">“Phía sau tòa thành?”</w:t>
      </w:r>
      <w:r>
        <w:br w:type="textWrapping"/>
      </w:r>
      <w:r>
        <w:br w:type="textWrapping"/>
      </w:r>
      <w:r>
        <w:t xml:space="preserve">“Ừ, ta từng ở lại Volturi mấy năm, tổng địa hình bên trong ta tinh tường, hiện tại mặc dù biết phân bố của thủ vệ nửa phần trước, nhưng muốn trực tiếp từ chính diện tòa thành lẻn vào hẳn là không thể nào, nhưng ta nhớ đằng sau tòa thành có một vùng biển tư nhân và một khu rừng liên tiếp, thủ vệ chỗ đó hẳn sẽ ít hơn một chút…”</w:t>
      </w:r>
      <w:r>
        <w:br w:type="textWrapping"/>
      </w:r>
      <w:r>
        <w:br w:type="textWrapping"/>
      </w:r>
      <w:r>
        <w:t xml:space="preserve">“Ngươi… Ngươi không phải muốn bơi từ phía sau lướt qua bãi biển và rừng rậm… Lại tiến vào tòa thành chứ.” Higuma đánh giá Edward từ trên xuống dưới, tuy đàn ông Âu Mỹ phần lớn đều có cơ thể đô con, nhưng thân hình Edward lại cao gầy, chẳng có chút bộ dạng của nhân tài bơi lội.</w:t>
      </w:r>
      <w:r>
        <w:br w:type="textWrapping"/>
      </w:r>
      <w:r>
        <w:br w:type="textWrapping"/>
      </w:r>
      <w:r>
        <w:t xml:space="preserve">“Đương nhiên.” Edward nhướng mày tự tin nói: “Ta từng trực tiếp bơi qua eo biển Manche đó nha.”</w:t>
      </w:r>
      <w:r>
        <w:br w:type="textWrapping"/>
      </w:r>
      <w:r>
        <w:br w:type="textWrapping"/>
      </w:r>
      <w:r>
        <w:t xml:space="preserve">“Ta thì làm gì đây?” Higuma tức giận nói, nó có cảm giác bị xem nhẹ.</w:t>
      </w:r>
      <w:r>
        <w:br w:type="textWrapping"/>
      </w:r>
      <w:r>
        <w:br w:type="textWrapping"/>
      </w:r>
      <w:r>
        <w:t xml:space="preserve">“Vai trò của mi là quan trọng nhất.” Edward nghiêm túc nói: “Mi phải làm mồi, thay ta dẫn đam ma cà rồng trong tòa thành rời đi một lát.”</w:t>
      </w:r>
      <w:r>
        <w:br w:type="textWrapping"/>
      </w:r>
      <w:r>
        <w:br w:type="textWrapping"/>
      </w:r>
      <w:r>
        <w:t xml:space="preserve">“Vì cái gì?” Higuma bất mãn nói: “Ta còn muốn đánh một trận thật đã mà.”</w:t>
      </w:r>
      <w:r>
        <w:br w:type="textWrapping"/>
      </w:r>
      <w:r>
        <w:br w:type="textWrapping"/>
      </w:r>
      <w:r>
        <w:t xml:space="preserve">“Mi đừng cho rằng làm mồi rất nhẹ!” Edward nghiêm túc nói: “Nếu không phải vì mi đặc biệt, ta cũng không đem vị trí nguy hiểm thế giao cho mi, đến lúc đó mi chỉ cần làm ra một điểm động tĩnh hấp dẫn chú ý của họ liền lập tức rời đi, ngàn vạn lần đừng dây dưa nhiều với họ!”</w:t>
      </w:r>
      <w:r>
        <w:br w:type="textWrapping"/>
      </w:r>
      <w:r>
        <w:br w:type="textWrapping"/>
      </w:r>
      <w:r>
        <w:t xml:space="preserve">“Vì cái gì không trực tiếp đi vào!” Higuma hừ hừ nói.</w:t>
      </w:r>
      <w:r>
        <w:br w:type="textWrapping"/>
      </w:r>
      <w:r>
        <w:br w:type="textWrapping"/>
      </w:r>
      <w:r>
        <w:t xml:space="preserve">“Bởi vì, ta cũng không muốn thật sự gây chiến với Volturi? Ta dù sao còn thuộc về gia tộc Cullen, nếu ta trực tiếp đi vào đòi người, sẽ liên lụy đến Carlisle bọn họ.” Edward nặng nề thở ra một hơi, trải qua hơn một tháng, có một số việc, hắn cũng hiểu rõ rất nhiều. Lén lẻn vào và tự nhiên nhào vào tát vào mặt gia tộc Volturi là khác nhau, phương pháp đầu tiên thì quá lắm là hắn gặp chuyện không may, nhưng phương pháp sau sẽ trực tiếp khiến Volturi ra tay đối phó gia tộc Cullen.</w:t>
      </w:r>
      <w:r>
        <w:br w:type="textWrapping"/>
      </w:r>
      <w:r>
        <w:br w:type="textWrapping"/>
      </w:r>
      <w:r>
        <w:t xml:space="preserve">“Thực xin lỗi, Carlisle.” Edward khẽ lẩm bẩm.</w:t>
      </w:r>
      <w:r>
        <w:br w:type="textWrapping"/>
      </w:r>
      <w:r>
        <w:br w:type="textWrapping"/>
      </w:r>
      <w:r>
        <w:t xml:space="preserve">Hắn không biết, lúc này đây, người nhà của hắn đang tề tụ tại thành Volterra, đang tìm kiếm hắn đồng thời cẩn thận chú ý gia tộc Volturi, chỉ cần thân ảnh Edward vừa xuất hiện, sẽ ngăn hắn lại.</w:t>
      </w:r>
      <w:r>
        <w:br w:type="textWrapping"/>
      </w:r>
      <w:r>
        <w:br w:type="textWrapping"/>
      </w:r>
    </w:p>
    <w:p>
      <w:pPr>
        <w:pStyle w:val="Heading2"/>
      </w:pPr>
      <w:bookmarkStart w:id="91" w:name="chương-59-gặp-lại-.-.-."/>
      <w:bookmarkEnd w:id="91"/>
      <w:r>
        <w:t xml:space="preserve">60. Chương 59: Gặp Lại . . .</w:t>
      </w:r>
    </w:p>
    <w:p>
      <w:pPr>
        <w:pStyle w:val="Compact"/>
      </w:pPr>
      <w:r>
        <w:br w:type="textWrapping"/>
      </w:r>
      <w:r>
        <w:br w:type="textWrapping"/>
      </w:r>
      <w:r>
        <w:t xml:space="preserve">Có người nói, ma cà rồng là sinh vật thuộc về bóng tối, quý tộc của màn đêm, họ ban ngày nấp vào bóng tối, sợ ánh mặt trời, chỉ bôn tẩu dưới đêm trăng —— dùng vẻ đẹp không gì sánh nổi, mị hoặc chúng sinh, lộ ra răng nanh sáng lóe…</w:t>
      </w:r>
      <w:r>
        <w:br w:type="textWrapping"/>
      </w:r>
      <w:r>
        <w:br w:type="textWrapping"/>
      </w:r>
      <w:r>
        <w:t xml:space="preserve">Những lời này mặc dù xuất phát từ truyền thuyết, nhưng cũng có chút đạo lý, Ma cà rồng hoạt động về đêm, trừ việc có thể tránh chuyện lộ ra làn da như được khảm vào những mảnh vụn kim cương dưới ánh mặt trời, thậm chí còn có thể phát huy sức mạnh dữ dội hơn ban ngày.</w:t>
      </w:r>
      <w:r>
        <w:br w:type="textWrapping"/>
      </w:r>
      <w:r>
        <w:br w:type="textWrapping"/>
      </w:r>
      <w:r>
        <w:t xml:space="preserve">Cho nên, ma cà rồng bình thường đều hoạt động về đêm.</w:t>
      </w:r>
      <w:r>
        <w:br w:type="textWrapping"/>
      </w:r>
      <w:r>
        <w:br w:type="textWrapping"/>
      </w:r>
      <w:r>
        <w:t xml:space="preserve">Bóng đêm mông lung, ánh trăng tàn giắt qua bầu trời như một lưỡi câu bạc.</w:t>
      </w:r>
      <w:r>
        <w:br w:type="textWrapping"/>
      </w:r>
      <w:r>
        <w:br w:type="textWrapping"/>
      </w:r>
      <w:r>
        <w:t xml:space="preserve">Vùng biển Tukelihai, một du thuyền phá sóng mà đến, cưỡi ánh trăng đêm, lướt đến mục tiêu nào đó, mơ hồ có thể nhìn thấy một bãi biển hoang vu, một thân ảnh cao gầy “Tũm tũm” một tiếng nhảy vào làn nước, bơi đến bãi cát!</w:t>
      </w:r>
      <w:r>
        <w:br w:type="textWrapping"/>
      </w:r>
      <w:r>
        <w:br w:type="textWrapping"/>
      </w:r>
      <w:r>
        <w:t xml:space="preserve">Du khách Volterra như dệt, nhưng dù sao cũng chỉ là một thành phố nhỏ, ban đêm cũng không có ánh đèn rực rỡ như ở thành phố lớn, quảng trường Volterra vốn tấp nập ( mỗ lãng: thật sự, ta nghe một người anh em du học ở nước ngoài, một ít thành thị ở Châu Âu ban đêm yên tĩnh cứ như nghĩa địa, không giống thành thị Trung Quốc ban đêm và ban ngày đều ồn ào nhốn nháo.) bỗng trở nên yên tĩnh, một đám ma cà rồng ăn chay mắt vàng nấp sau các tòa nhà, cẩn thận chú ý lâu đài đứng vững giữa trung tâm thành phố, để ngừa anh em của họ xông vào!</w:t>
      </w:r>
      <w:r>
        <w:br w:type="textWrapping"/>
      </w:r>
      <w:r>
        <w:br w:type="textWrapping"/>
      </w:r>
      <w:r>
        <w:t xml:space="preserve">Phía trong tòa thành tĩnh mịch, một sinh vật xinh đẹp chừng hai thước, nện bước nhẹ nhàng, xuất hiện trong đường hầm bí mật nào đó trong thành. Tại đó, một con ma cà rồng tóc vàng mắt màu máu đang trung thành thực hiện chức trách thủ vệ của mình, thân là Ma cà rồng thiên tính mẫn cảm, hắn lại không phát hiện con vật có lông xinh đẹp nọ. Sinh vật giống như loài báo, chậm rãi tung ra móng vuốt sắc bén, ưu nhã nhảy dựng lên, nhào tới phía hắn!</w:t>
      </w:r>
      <w:r>
        <w:br w:type="textWrapping"/>
      </w:r>
      <w:r>
        <w:br w:type="textWrapping"/>
      </w:r>
      <w:r>
        <w:t xml:space="preserve">Khu rừng phía sau thành Volturi, trong một gian nhà trong cây sát biển, phù thủy mắt đen đang không ngừng quấy một lọ chất lỏng màu xanh tinh khiết, bên trong đang sủi lên bọt khí rất nhỏ.</w:t>
      </w:r>
      <w:r>
        <w:br w:type="textWrapping"/>
      </w:r>
      <w:r>
        <w:br w:type="textWrapping"/>
      </w:r>
      <w:r>
        <w:t xml:space="preserve">Một Ma cà rồng tóc đen mắt đỏ, trên một cành cây ngoài căn phòng nọ, không nói một lời xuyên qua cửa sổ ngắm nhìn phù thủy mắt đen đang tập trung xem xét bình thủy tinh trong tay, trên gương mặt tuấn mỹ tuyệt tục không chút gợn sóng, chỉ là ánh mắt luôn thay đổi, giống như cố gắng nhớ lại, giống như đau khổ giãy dụa, cuối cùng lại hóa thành mờ mịt hư vô.</w:t>
      </w:r>
      <w:r>
        <w:br w:type="textWrapping"/>
      </w:r>
      <w:r>
        <w:br w:type="textWrapping"/>
      </w:r>
      <w:r>
        <w:t xml:space="preserve">Còn có một Ma cà rồng tóc nâu, trên gương mặt càng lộ nét non nớt giờ phút này tràn đầy lo lắng, làn tóc trên trán của hắn như bị cạo mất đi một nhúm lớn, tuy e ngại ma cà rồng tóc đen nên không dám làm càn, bộ dáng cung kính, nhưng nóng rực trong mắt lại không chút tiêu giảm.</w:t>
      </w:r>
      <w:r>
        <w:br w:type="textWrapping"/>
      </w:r>
      <w:r>
        <w:br w:type="textWrapping"/>
      </w:r>
      <w:r>
        <w:t xml:space="preserve">Alan thật sự không thể chịu được mình phải ngủ trong cái thân cây sặc mùi sến súa này, nơi này chỉ có mấy đứa con gái lòng đầy bong bóng hồng phấn mới thích nổi thôi. Vì thế, Alan không ít châm chọc khiêu khích với nguyên chủ nhân của căn nhà trong cây này – tức Marcus.</w:t>
      </w:r>
      <w:r>
        <w:br w:type="textWrapping"/>
      </w:r>
      <w:r>
        <w:br w:type="textWrapping"/>
      </w:r>
      <w:r>
        <w:t xml:space="preserve">May mà túi không gian của cậu còn mang theo một ít dụng cụ dùng để chế ma dược vơ vét được từ di tích của phù thủy, mặc dù là công cụ ma dược ngàn năm trước, so với công cụ Alan bình thường sử dụng thì hơi đơn sơ, nhưng tốt xấu gì thì sử dụng công cụ thủy tinh đã qua gia trì, khi dùng ma lực với chúng cũng không có hư hao gì.</w:t>
      </w:r>
      <w:r>
        <w:br w:type="textWrapping"/>
      </w:r>
      <w:r>
        <w:br w:type="textWrapping"/>
      </w:r>
      <w:r>
        <w:t xml:space="preserve">Bởi vậy, Alan trực tiếp cải biến căn phòng này thành phòng ma dược, Alec lại nóng lòng nịnh bợ nên trực tiếp dựng một cái lều bên cạnh vườn hoa, vừa vặn nhất cử lưỡng tiện.</w:t>
      </w:r>
      <w:r>
        <w:br w:type="textWrapping"/>
      </w:r>
      <w:r>
        <w:br w:type="textWrapping"/>
      </w:r>
      <w:r>
        <w:t xml:space="preserve">Sau khi quét sạch vườn hoa Volturi, Alan cũng thấy không cần lo nghĩ nhiều nữa, tối thiểu thì bên ngoài là như thế này, có thể dùng nghiên cứu ma dược để mê hoặc chính mình, như là: nỗi nhớ đối với người nào đó.</w:t>
      </w:r>
      <w:r>
        <w:br w:type="textWrapping"/>
      </w:r>
      <w:r>
        <w:br w:type="textWrapping"/>
      </w:r>
      <w:r>
        <w:t xml:space="preserve">Nếu Edward chứng kiến tất cả không biết có tức giận đến trực tiếp đập nát những bình bình lọ lọ này cho hả giận không, đương nhiên điều kiện tiên quyết là hắn có thể không khuất nhục trước nọc độc cùng ma pháp của xà vương Slytherin. Ai, chấp nhận sống cùng xà vương, chỉ sợ hắn phải chuẩn bị tốt để giành giật tình cảm với mấy cái nồi quặng cả đời rồi!</w:t>
      </w:r>
      <w:r>
        <w:br w:type="textWrapping"/>
      </w:r>
      <w:r>
        <w:br w:type="textWrapping"/>
      </w:r>
      <w:r>
        <w:t xml:space="preserve">Đáng nhắc tới chính là, lúc Aro biết được vườn hoa của mình bị phù thủy quét sạch, sắc mặt ngàn năm tái nhợt trong nháy mắt chuyển đỏ, tiếp đó lại chuyển thành xanh lè. Đang định nổi cơn, bị Marcus nhẹ nhàng một câu: “Là ta đồng ý mặc cậu ta ngắt lấy mấy thứ hoa cỏ đó.” làm chẹn họng câm nín.</w:t>
      </w:r>
      <w:r>
        <w:br w:type="textWrapping"/>
      </w:r>
      <w:r>
        <w:br w:type="textWrapping"/>
      </w:r>
      <w:r>
        <w:t xml:space="preserve">Từ lần đó, Alan cảm thấy Caius có vẻ khá bất mãn với mình, tuy hắn là trưởng lão mang cậu vào Volturi, nhưng nhiều lần, Caius luôn chẳng hòa nhã gì với cậu.</w:t>
      </w:r>
      <w:r>
        <w:br w:type="textWrapping"/>
      </w:r>
      <w:r>
        <w:br w:type="textWrapping"/>
      </w:r>
      <w:r>
        <w:t xml:space="preserve">Nhưng cũng may Alan hiện tại rời xa bầy Ma cà rồng này, được rồi, còn có một Marcus chẳng biết xấu hổ suốt ngày kiên trì theo dõi cậu, và một con nữa vì mái tóc mà mày dạn mặt dày mỗi ngày tìm cơ hội lắc lư bên cạnh cậu, một mực ‘Quấy rầy’ cậu.</w:t>
      </w:r>
      <w:r>
        <w:br w:type="textWrapping"/>
      </w:r>
      <w:r>
        <w:br w:type="textWrapping"/>
      </w:r>
      <w:r>
        <w:t xml:space="preserve">Nói thật, trừ chuyện luôn bị coi chừng, Alan thật sự không cảm thấy mình bị bức bách uy hiếp bất đắc dĩ tới.</w:t>
      </w:r>
      <w:r>
        <w:br w:type="textWrapping"/>
      </w:r>
      <w:r>
        <w:br w:type="textWrapping"/>
      </w:r>
      <w:r>
        <w:t xml:space="preserve">“Tốt lắm.” Alan lắc lắc chất lỏng sủi một lớp bọt trong bình, đã biến thành màu xanh cỏ xinh đẹp, tỏa ra một mùi thơm ngát hợp lòng người.</w:t>
      </w:r>
      <w:r>
        <w:br w:type="textWrapping"/>
      </w:r>
      <w:r>
        <w:br w:type="textWrapping"/>
      </w:r>
      <w:r>
        <w:t xml:space="preserve">“Thật sự.” mắt thiếu niên ma cà rồng tuấn mỹ sáng lên. Cũng không để ý uy nghiêm của Marcus, “Véo” một tiếng nhảy đến bên cạnh Alan, kích động nhìn bình thủy tinh màu xanh cỏ trong tay cậu, mắt lộ ra sắc thái nịnh nọt như con chó nhỏ.</w:t>
      </w:r>
      <w:r>
        <w:br w:type="textWrapping"/>
      </w:r>
      <w:r>
        <w:br w:type="textWrapping"/>
      </w:r>
      <w:r>
        <w:t xml:space="preserve">Alec này, tuy thực lực cường hãn hơn cả Edward, nhưng tính cách thì thật chất khá là đơn thuần.</w:t>
      </w:r>
      <w:r>
        <w:br w:type="textWrapping"/>
      </w:r>
      <w:r>
        <w:br w:type="textWrapping"/>
      </w:r>
      <w:r>
        <w:t xml:space="preserve">“Đương nhiên.” Alan giả cười nhướng mày: “Chẳng lẽ ngươi đang hoài nghi nghệ thuật tinh vi của ta?!” phù thủy mắt đen bất động thanh sắc từ ống thủy tinh lấy vài giọt chất lỏng màu tím nhỏ vào ma dược màu xanh kia.</w:t>
      </w:r>
      <w:r>
        <w:br w:type="textWrapping"/>
      </w:r>
      <w:r>
        <w:br w:type="textWrapping"/>
      </w:r>
      <w:r>
        <w:t xml:space="preserve">“Không không không… Không phải.” Alec nói năng lộn xộn xua xua tay, kích động đến cực điểm: “Tôi chỉ nghe nói trên thế giới này thật sự có thuốc làm tóc của ma cà rồng dài ra lần nữa, tôi thật sự quá kích động. Ngài phải biết rằng, huyết tộc chúng tôi một khi chuyển hóa thành công, tất cả đặc thù trên người đều dừng biến hóa ngay lúc đó, giống như bị thời gian quên lãng vậy! Alan, tôi thậm chí cho rằng tôi sẽ mãi mãi chịu đựng cái mái tóc thiếu một lõm này trước mặt người khác, ngài biết đấy… A! Đây quả thực y như bị chó gặm một khối vậy.”</w:t>
      </w:r>
      <w:r>
        <w:br w:type="textWrapping"/>
      </w:r>
      <w:r>
        <w:br w:type="textWrapping"/>
      </w:r>
      <w:r>
        <w:t xml:space="preserve">“Vậy thì nhanh uống a.” Alan giả cười nói: “Cầu chúc tóc ngài có thể khôi phục như lúc ban đầu.”</w:t>
      </w:r>
      <w:r>
        <w:br w:type="textWrapping"/>
      </w:r>
      <w:r>
        <w:br w:type="textWrapping"/>
      </w:r>
      <w:r>
        <w:t xml:space="preserve">“Cảm ơn.” Alec ngược lại không có hoài nghi, một ngụm liền ực hết ma dược Alan đưa tới, dù sao dưới tình huống còn chưa hiểu rõ kỹ xảo ma dược cao siêu của hầm xà vương, Alec còn khờ dại cũng không cho rằng trên thế giới này sẽ có thuốc độc khiến ma cà rồng bị trúng chiêu.</w:t>
      </w:r>
      <w:r>
        <w:br w:type="textWrapping"/>
      </w:r>
      <w:r>
        <w:br w:type="textWrapping"/>
      </w:r>
      <w:r>
        <w:t xml:space="preserve">Marcus có vẻ cũng cảm thấy rất hứng thú, trên gương mặt co quắp hiện ra một chút tò mò, từ từ đi vào phòng cây.</w:t>
      </w:r>
      <w:r>
        <w:br w:type="textWrapping"/>
      </w:r>
      <w:r>
        <w:br w:type="textWrapping"/>
      </w:r>
      <w:r>
        <w:t xml:space="preserve">Hơi ngửa đầu ực hết chất lỏng quỷ dị đã biến thành màu xanh tím, nét cười của Alec trong nháy mắt đọng lại, sắc mặt đột nhiên trở nên tái nhợt, tiếp đó che miệng ho khan nôn ra một trận.</w:t>
      </w:r>
      <w:r>
        <w:br w:type="textWrapping"/>
      </w:r>
      <w:r>
        <w:br w:type="textWrapping"/>
      </w:r>
      <w:r>
        <w:t xml:space="preserve">“Cái này, cái này, cái này… Đây là mùi vị gì! Quả thực cứ như… cứ như nước thối trong con kênh cộng thêm mùi của  chuột chết vậy đó!” Còn chưa kịp vui sướng trong giây phút phát hiện mình nếm được mùi vị, Alec lập tức giãy giụa chịu được hương vị còn khủng bố hơn cả kịch độc của thuốc ‘Sinh sôi’.</w:t>
      </w:r>
      <w:r>
        <w:br w:type="textWrapping"/>
      </w:r>
      <w:r>
        <w:br w:type="textWrapping"/>
      </w:r>
      <w:r>
        <w:t xml:space="preserve">“Thật đáng quý!” Alan lành lạnh tán dương Ma cà rồng một chút, Alec trở thành ma cà rồng cũng đã trên trăm năm a! Mất đi vị giác hơn trăm năm còn có thể dùng hình tượng đối lập để hình dung hương vị ma dược, thật sự rất đáng quý mà!</w:t>
      </w:r>
      <w:r>
        <w:br w:type="textWrapping"/>
      </w:r>
      <w:r>
        <w:br w:type="textWrapping"/>
      </w:r>
      <w:r>
        <w:t xml:space="preserve">Marcus khiếp sợ nhìn Alan, trước không đề cập tới cái gọi là ma dược ‘Sinh sôi’ kia có thể làm thân thể ma cà rồng bị thời gian quên lãng mọc lại tóc lần nữa không, chỉ là làm ma cà rồng có thể khôi phục vị giác nếm ra hương vị, đã đủ khiến ma cà rồng khiếp sợ!</w:t>
      </w:r>
      <w:r>
        <w:br w:type="textWrapping"/>
      </w:r>
      <w:r>
        <w:br w:type="textWrapping"/>
      </w:r>
      <w:r>
        <w:t xml:space="preserve">Da đầu ngứa một trận, dưới ánh mắt khiếp sợ của ma cà rồng, tóc của Alec lấy tốc độ mắt thường có thể thấy được chậm rãi dài ra.</w:t>
      </w:r>
      <w:r>
        <w:br w:type="textWrapping"/>
      </w:r>
      <w:r>
        <w:br w:type="textWrapping"/>
      </w:r>
      <w:r>
        <w:t xml:space="preserve">Mái tóc màu rám nắng ánh lên ánh sáng trơn bóng như kim loại, kéo thật dài tới mặt đất.</w:t>
      </w:r>
      <w:r>
        <w:br w:type="textWrapping"/>
      </w:r>
      <w:r>
        <w:br w:type="textWrapping"/>
      </w:r>
      <w:r>
        <w:t xml:space="preserve">“Trời ạ!” Alec lấy tay ôm lấy mái tóc dài của mình, mái tóc dài ra đủ để ôm lấy cả người hắn.</w:t>
      </w:r>
      <w:r>
        <w:br w:type="textWrapping"/>
      </w:r>
      <w:r>
        <w:br w:type="textWrapping"/>
      </w:r>
      <w:r>
        <w:t xml:space="preserve">“Tóc dài như vậy, tôi còn phải đi cắt lại nữa.” Hắn uể oải nói.</w:t>
      </w:r>
      <w:r>
        <w:br w:type="textWrapping"/>
      </w:r>
      <w:r>
        <w:br w:type="textWrapping"/>
      </w:r>
      <w:r>
        <w:t xml:space="preserve">“Vừa vặn có thể đổi lại kiểu tóc.” Alan hiếm khi có hứng thú đề nghị, trong lòng cũng đang thầm nghĩ: xem ra ma dược của hắn đối với rất nhiều ma cà rồng đều có tác dụng, hoặc là hắn có thể chế thêm một ít ma dược đổi lấy một vài thứ hữu dụng gì đó từ các ma cà rồng, phải biết rằng đại đa số  ma cà rồng đều sống rất rất lâu, bọn họ có rất nhiều thứ quý đã biến mất khỏi thế giới này. Ví dụ như hoa viên mọc đầy ma dược của Aro kia, chính là một bất ngờ đầy kinh hỉ đó!</w:t>
      </w:r>
      <w:r>
        <w:br w:type="textWrapping"/>
      </w:r>
      <w:r>
        <w:br w:type="textWrapping"/>
      </w:r>
      <w:r>
        <w:t xml:space="preserve">Ngay lúc này, một ma cà rồng đột nhiên chạy tới, khom người nói với Marcus: “Trưởng lão, tòa thành có sinh vật không rõ xâm nhập, trưởng lão Aro xin ngài đi qua một chuyến.”</w:t>
      </w:r>
      <w:r>
        <w:br w:type="textWrapping"/>
      </w:r>
      <w:r>
        <w:br w:type="textWrapping"/>
      </w:r>
      <w:r>
        <w:t xml:space="preserve">“Sinh vật không rõ?” Marcus nhíu mày.</w:t>
      </w:r>
      <w:r>
        <w:br w:type="textWrapping"/>
      </w:r>
      <w:r>
        <w:br w:type="textWrapping"/>
      </w:r>
      <w:r>
        <w:t xml:space="preserve">“Đúng vậy, là một con… báo khổng lồ biết nói tiếng người.”</w:t>
      </w:r>
      <w:r>
        <w:br w:type="textWrapping"/>
      </w:r>
      <w:r>
        <w:br w:type="textWrapping"/>
      </w:r>
      <w:r>
        <w:t xml:space="preserve">Con báo khổng lồ biết nói tiếng người?!</w:t>
      </w:r>
      <w:r>
        <w:br w:type="textWrapping"/>
      </w:r>
      <w:r>
        <w:br w:type="textWrapping"/>
      </w:r>
      <w:r>
        <w:t xml:space="preserve">Alan biến sắc, chẳng lẽ là…</w:t>
      </w:r>
      <w:r>
        <w:br w:type="textWrapping"/>
      </w:r>
      <w:r>
        <w:br w:type="textWrapping"/>
      </w:r>
      <w:r>
        <w:t xml:space="preserve">Alan đang muốn mở miệng hỏi thăm, tai Marcus đột nhiên động đậy, cứ một trận gió, đột nhiên chạy tới bãi biển.</w:t>
      </w:r>
      <w:r>
        <w:br w:type="textWrapping"/>
      </w:r>
      <w:r>
        <w:br w:type="textWrapping"/>
      </w:r>
      <w:r>
        <w:t xml:space="preserve">“Làm sao vậy.” Alan nhìn về phía sắc mặt có chút dị thường, Alec ở đằng kia ra sức ngửi ngửi.</w:t>
      </w:r>
      <w:r>
        <w:br w:type="textWrapping"/>
      </w:r>
      <w:r>
        <w:br w:type="textWrapping"/>
      </w:r>
      <w:r>
        <w:t xml:space="preserve">“Cái này… Tôi cũng không thể khẳng định.” Alec suy nghĩ một chút nói: “Ngoại trừ thiên phú tinh thần ra, tôi còn có một thiên phú nhỏ, đó là khứu giác nhạy hơn ma cà rồng bình thường gấp mấy lần, vừa rồi hình như tôi ngửi thấy bãi biển bên kia có hương vị ma cà rồng rất lạ. Hình như là… Edward gia tộc Cullen, lúc nãy trưởng lão Marcus chắc là nghe được tiếng của hắn mới phát hiện.”</w:t>
      </w:r>
      <w:r>
        <w:br w:type="textWrapping"/>
      </w:r>
      <w:r>
        <w:br w:type="textWrapping"/>
      </w:r>
      <w:r>
        <w:t xml:space="preserve">Không hổ là Ma cà rồng tồn kho ba ngàn năm, ma cà rồng khác cần dựa vào thiên phú mới có thể phát hiện hành tung đồng loại, hắn chỉ cần nghe thấy thanh âm liền có thể nhận ra!</w:t>
      </w:r>
      <w:r>
        <w:br w:type="textWrapping"/>
      </w:r>
      <w:r>
        <w:br w:type="textWrapping"/>
      </w:r>
      <w:r>
        <w:t xml:space="preserve">“Cái gì! Edward!” Alan biến sắc, cầm lấy hắn nói: “Nhanh, mau dẫn ta đi!”</w:t>
      </w:r>
      <w:r>
        <w:br w:type="textWrapping"/>
      </w:r>
      <w:r>
        <w:br w:type="textWrapping"/>
      </w:r>
      <w:r>
        <w:t xml:space="preserve">Marcus chạy quá nhanh, cậu cũng không phải Ma cà rồng, không thể khẳng định vị trí hiện tại của Marcus.</w:t>
      </w:r>
      <w:r>
        <w:br w:type="textWrapping"/>
      </w:r>
      <w:r>
        <w:br w:type="textWrapping"/>
      </w:r>
      <w:r>
        <w:t xml:space="preserve">“Nhưng tóc của tôi.” Alec túm lấy mái tóc dài bệch đất của mình, chạy ra thế này đầu tiên không đề cập tới hình tượng bên ngoài, chỉ bàn đến mấy nhánh cây dây leo trong rừng cũng mang đến phiền toái không nhỏ cho hắn!</w:t>
      </w:r>
      <w:r>
        <w:br w:type="textWrapping"/>
      </w:r>
      <w:r>
        <w:br w:type="textWrapping"/>
      </w:r>
      <w:r>
        <w:t xml:space="preserve">“Diffindo!” Alan giơ lên đũa phép, đưa tay ra tung một cái Diffindo!</w:t>
      </w:r>
      <w:r>
        <w:br w:type="textWrapping"/>
      </w:r>
      <w:r>
        <w:br w:type="textWrapping"/>
      </w:r>
      <w:r>
        <w:t xml:space="preserve">“Trời ạ!” phù thủy mắt đen tình thế cấp bách cũng không có độ chuẩn gì, tóc vừa dài ra gần như bị lột bỏ sát vào da đầu, còn thảm hơn so với cái trán bị thiếu mất một lõm lúc trước!</w:t>
      </w:r>
      <w:r>
        <w:br w:type="textWrapping"/>
      </w:r>
      <w:r>
        <w:br w:type="textWrapping"/>
      </w:r>
      <w:r>
        <w:t xml:space="preserve">“Đừng đau lòng mấy sợi lông của ngươi! Mau dẫn ta đi! Nếu Edward bị Marcus làm gì, ta sẽ làm cả Volturi chôn cùng với anh ta!” con ngươi đen bóng của Alan dường như tuôn ra tia máu!</w:t>
      </w:r>
      <w:r>
        <w:br w:type="textWrapping"/>
      </w:r>
      <w:r>
        <w:br w:type="textWrapping"/>
      </w:r>
      <w:r>
        <w:t xml:space="preserve">“Đi… Đi theo ta!” Bị biểu lộ dữ tợn của phù thủy làm giật mình, Alec lập tức đồng ý, lôi kéo phù thủy chạy về phía trước.</w:t>
      </w:r>
      <w:r>
        <w:br w:type="textWrapping"/>
      </w:r>
      <w:r>
        <w:br w:type="textWrapping"/>
      </w:r>
      <w:r>
        <w:t xml:space="preserve">Trên bờ biển, hai thân ảnh vô cùng anh tuấn đối nghịch dưới ánh trăng.</w:t>
      </w:r>
      <w:r>
        <w:br w:type="textWrapping"/>
      </w:r>
      <w:r>
        <w:br w:type="textWrapping"/>
      </w:r>
      <w:r>
        <w:t xml:space="preserve">“Ngươi là thành viên gia tộc Cullen? Ta nhớ ngươi, tên của ngươi là Edward?” ma cà rồng tóc đen huyết đồng mở miệng đầu tiên, âm điệu của hắn trong trẻo nhưng lạnh lùng thong thả, có từ tính dễ nghe kỳ dị.</w:t>
      </w:r>
      <w:r>
        <w:br w:type="textWrapping"/>
      </w:r>
      <w:r>
        <w:br w:type="textWrapping"/>
      </w:r>
      <w:r>
        <w:t xml:space="preserve">“Ngươi hỗn đản!” Ma cà rồng có năng lực đọc tâm, đối mặt với Ma cà rồng có tuổi thọ ba ngàn năm, tuy không thể nhìn thấy hết trí nhớ của hắn, nhưng vẫn có thể nhìn thấy một ít mảnh nhỏ linh tinh!</w:t>
      </w:r>
      <w:r>
        <w:br w:type="textWrapping"/>
      </w:r>
      <w:r>
        <w:br w:type="textWrapping"/>
      </w:r>
      <w:r>
        <w:t xml:space="preserve">Trong kí ức hắn đọc được, một thiếu niên mắt đen, đang bị ma cà rồng tóc đen huyết đồng này khinh nhờn, mà thiếu niên mắt đen kia lại là phù thủy hắn quen!</w:t>
      </w:r>
      <w:r>
        <w:br w:type="textWrapping"/>
      </w:r>
      <w:r>
        <w:br w:type="textWrapping"/>
      </w:r>
      <w:r>
        <w:t xml:space="preserve">Ma cà rồng trẻ phẫn nộ, hắn nhào mạnh vào Marcus!</w:t>
      </w:r>
      <w:r>
        <w:br w:type="textWrapping"/>
      </w:r>
      <w:r>
        <w:br w:type="textWrapping"/>
      </w:r>
      <w:r>
        <w:t xml:space="preserve">Marcus khẽ nhíu mày, hắn nghĩ mãi không rõ vì sao Edward vừa thấy mặt đã liều mạng với hắn, hắn đã từng gặp Edward, mấy chục năm trước, cùng với người cha tao nhã kia.</w:t>
      </w:r>
      <w:r>
        <w:br w:type="textWrapping"/>
      </w:r>
      <w:r>
        <w:br w:type="textWrapping"/>
      </w:r>
      <w:r>
        <w:t xml:space="preserve">Tuy tiếp xúc không nhiều, nhưng ấn tượng Edward đem đến cho hắn vẫn luôn là một Ma cà rồng trầm mặc ít nói, cảm giác tồn tại cực yếu, sao lại trở nên điên cuồng như vậy!</w:t>
      </w:r>
      <w:r>
        <w:br w:type="textWrapping"/>
      </w:r>
      <w:r>
        <w:br w:type="textWrapping"/>
      </w:r>
      <w:r>
        <w:t xml:space="preserve">Đang lúc Edward nhào tới, Marcus đột nhiên nghiêng người, một quyền nặng nề kích vào bụng hắn.</w:t>
      </w:r>
      <w:r>
        <w:br w:type="textWrapping"/>
      </w:r>
      <w:r>
        <w:br w:type="textWrapping"/>
      </w:r>
      <w:r>
        <w:t xml:space="preserve">Sợi dây trước ngực Edward lập tức hiện lên ánh sáng ngân lục, ánh sáng mỏng manh kia làm tan mất hầu hết sức mạnh của ma cà rồng, nhưng Edward vẫn bị sức mạnh này đánh bay mấy mét, nhưng cũng không bị thương tổn gì.</w:t>
      </w:r>
      <w:r>
        <w:br w:type="textWrapping"/>
      </w:r>
      <w:r>
        <w:br w:type="textWrapping"/>
      </w:r>
      <w:r>
        <w:t xml:space="preserve">Tuy thiên phú của Marcus không thể tạo thành thương tổn hữu hiệu gì, nhưng thân là Ma cà rồng sức mạnh cùng kinh nghiệm phong phú, sức mạnh thời gian ngàn năm của họ tuyệt đối không phải ma cà rồng bình thường đủ khả năng chống lại!</w:t>
      </w:r>
      <w:r>
        <w:br w:type="textWrapping"/>
      </w:r>
      <w:r>
        <w:br w:type="textWrapping"/>
      </w:r>
      <w:r>
        <w:t xml:space="preserve">Nếu không phải dây chuyền của Alan tạo ra tác dụng phòng ngự nhất định, dù mười Edward, cũng tuyệt đối không thể thắng một Marcus.</w:t>
      </w:r>
      <w:r>
        <w:br w:type="textWrapping"/>
      </w:r>
      <w:r>
        <w:br w:type="textWrapping"/>
      </w:r>
      <w:r>
        <w:t xml:space="preserve">“Thật khiến người ta kinh dị, đây là kiệt tác của phù thủy a, ngươi tới Volturi là vì phù thủy kia sao?” Nhìn Edward cố gắng đứng lên, căm hận trong mắt hắn làm Marcus không sao hiểu nổi.</w:t>
      </w:r>
      <w:r>
        <w:br w:type="textWrapping"/>
      </w:r>
      <w:r>
        <w:br w:type="textWrapping"/>
      </w:r>
      <w:r>
        <w:t xml:space="preserve">“Vì sao công kích ta? Hở!” tốc độ của Marcus quả thực nhanh như sấm sét, cho dù là Edward có tốc độ nhanh nhất gia tộc Cullen cũng không cách nào so sánh. Marcus lần này đấm thẳng vào ngực Edward, ánh hào quang mỏng manh bị hắn một quyền đập nát, bóp lấy cổ Edward.</w:t>
      </w:r>
      <w:r>
        <w:br w:type="textWrapping"/>
      </w:r>
      <w:r>
        <w:br w:type="textWrapping"/>
      </w:r>
      <w:r>
        <w:t xml:space="preserve">Nhấc thiếu niên ma cà rồng trong tay lên cao, rồi đập mạnh xuống đất!</w:t>
      </w:r>
      <w:r>
        <w:br w:type="textWrapping"/>
      </w:r>
      <w:r>
        <w:br w:type="textWrapping"/>
      </w:r>
      <w:r>
        <w:t xml:space="preserve">Kình một tiếng vang lên trên mặt cát, mặt Edward thậm chí bị sức mạnh quá lớn chấn động rạch ra vài vết rách!</w:t>
      </w:r>
      <w:r>
        <w:br w:type="textWrapping"/>
      </w:r>
      <w:r>
        <w:br w:type="textWrapping"/>
      </w:r>
      <w:r>
        <w:t xml:space="preserve">“Crucio!” ánh sáng màu xanh mãnh liệt ngang trời mà đến, bị Marcus lướt thân né tránh.</w:t>
      </w:r>
      <w:r>
        <w:br w:type="textWrapping"/>
      </w:r>
      <w:r>
        <w:br w:type="textWrapping"/>
      </w:r>
      <w:r>
        <w:t xml:space="preserve">“Cậu làm gì vậy?” Marcus nhìn Alan thở dốc chạy tới, cậu chạy đến bên người Edward, xiết chặt đũa phép chỉa vào Marcus, trên mặt tràn ngập sát khí nồng đậm.</w:t>
      </w:r>
      <w:r>
        <w:br w:type="textWrapping"/>
      </w:r>
      <w:r>
        <w:br w:type="textWrapping"/>
      </w:r>
      <w:r>
        <w:t xml:space="preserve">“Ngươi dám đánh hắn bị thương!” Alan dùng đũa phép chỉ vào hắn.</w:t>
      </w:r>
      <w:r>
        <w:br w:type="textWrapping"/>
      </w:r>
      <w:r>
        <w:br w:type="textWrapping"/>
      </w:r>
      <w:r>
        <w:t xml:space="preserve">“Là hắn dám tùy ý xâm nhập Volturi, nhưng lại phát động công kích với ta trước!” Marcus lạnh lùng nói.</w:t>
      </w:r>
      <w:r>
        <w:br w:type="textWrapping"/>
      </w:r>
      <w:r>
        <w:br w:type="textWrapping"/>
      </w:r>
      <w:r>
        <w:t xml:space="preserve">Sau khi Marcus thấy Alan, ánh mắt biến đổi, đường nhìn lại trở xuống trên người Edward.</w:t>
      </w:r>
      <w:r>
        <w:br w:type="textWrapping"/>
      </w:r>
      <w:r>
        <w:br w:type="textWrapping"/>
      </w:r>
      <w:r>
        <w:t xml:space="preserve">Alan lập tức nhớ tới, Edward đã từng nói qua, thiên phú Hắc Ám của Marcus là nhìn thấu liên quan giữa người với người, hiển nhiên, hắn đã phát hiện liện hệ giữa cậu và Edward.</w:t>
      </w:r>
      <w:r>
        <w:br w:type="textWrapping"/>
      </w:r>
      <w:r>
        <w:br w:type="textWrapping"/>
      </w:r>
      <w:r>
        <w:t xml:space="preserve">“Hắn là bạn đời của cậu?!” biểu lộ của Marcus nhìn không ra là vui là buồn, chỉ có chút kinh ngạc.</w:t>
      </w:r>
      <w:r>
        <w:br w:type="textWrapping"/>
      </w:r>
      <w:r>
        <w:br w:type="textWrapping"/>
      </w:r>
      <w:r>
        <w:t xml:space="preserve">“… Được rồi.” trên mặt Marcus lại xuất hiện tia xấu hổ hiếm hoi, hắn nhớ lại, thiên phú của thiếu niên ma cà rồng trước mắt này là đọc tâm, có thể nhìn thấu nội tâm cùng trí nhớ. Nếu hắn là bầu bạn của phù thủy, vậy thì khó trách…</w:t>
      </w:r>
      <w:r>
        <w:br w:type="textWrapping"/>
      </w:r>
      <w:r>
        <w:br w:type="textWrapping"/>
      </w:r>
      <w:r>
        <w:t xml:space="preserve">“Đã có nguyên do như thế, chuyện đêm nay ta coi như không có phát sinh…” Marcus nhíu nhíu mày, cưỡng ép đè xuống một tia khó chịu trong nội tâm, trừng Alec nói: “Đi nói cho Aro, có khách đến!” Sau đó như một trận gió lướt qua đã không thấy tăm hơi.</w:t>
      </w:r>
      <w:r>
        <w:br w:type="textWrapping"/>
      </w:r>
      <w:r>
        <w:br w:type="textWrapping"/>
      </w:r>
      <w:r>
        <w:t xml:space="preserve">Alec vuốt cái đầu trọc lóc của mình khóc không ra nước mắt, hắn vốn đang muốn vòi vĩnh phù thủy thêm một bình ma dược sinh sôi, nhưng mệnh lệnh của Marcus phải làm ngay, chỉ có thể khóc tang vội vàng rời đi.</w:t>
      </w:r>
      <w:r>
        <w:br w:type="textWrapping"/>
      </w:r>
      <w:r>
        <w:br w:type="textWrapping"/>
      </w:r>
      <w:r>
        <w:t xml:space="preserve">“Tôi hẳn phải mừng là mình tới kịp thời!” Alan cười lạnh nhìn Ma cà rồng khôi phục sau khi bị ăn đòn, ngồi xổm xuống, xách cổ áo hắn lên, trong mắt dần hiện ánh sáng phẫn nộ: “Nếu không bây giờ chắc là nhặt xác cho anh rồi!”</w:t>
      </w:r>
      <w:r>
        <w:br w:type="textWrapping"/>
      </w:r>
      <w:r>
        <w:br w:type="textWrapping"/>
      </w:r>
      <w:r>
        <w:t xml:space="preserve">“Cái lão già chết tiệt kia!” Edward bị ánh mắt sắc như dao cạo của Alan trừng đến hơi chột dạ.</w:t>
      </w:r>
      <w:r>
        <w:br w:type="textWrapping"/>
      </w:r>
      <w:r>
        <w:br w:type="textWrapping"/>
      </w:r>
      <w:r>
        <w:t xml:space="preserve">Lặng im nửa ngày, Alan thản nhiên nói: “Tại sao phải đến, không sợ thực lực của Volturi sao?”</w:t>
      </w:r>
      <w:r>
        <w:br w:type="textWrapping"/>
      </w:r>
      <w:r>
        <w:br w:type="textWrapping"/>
      </w:r>
      <w:r>
        <w:t xml:space="preserve">“Where else am I gonna go ( dẫn từ nguyên văn —— trừ em ra, tôi còn có thể đến nơi đâu?) Edward thấp giọng nói, trong đôi mắt vàng kim nhạt hiện lên tình cảm mãnh liệt: “I am in here because of you. ( dẫn từ nguyên văn —— tôi vì em mà tồn tại.)</w:t>
      </w:r>
      <w:r>
        <w:br w:type="textWrapping"/>
      </w:r>
      <w:r>
        <w:br w:type="textWrapping"/>
      </w:r>
      <w:r>
        <w:t xml:space="preserve">“Anh không sợ chết!” mặt Alan hơi hồng lên, cậu che giấu trừng Ma cà rồng, nhưng tiếng nói lại dịu đii.</w:t>
      </w:r>
      <w:r>
        <w:br w:type="textWrapping"/>
      </w:r>
      <w:r>
        <w:br w:type="textWrapping"/>
      </w:r>
      <w:r>
        <w:t xml:space="preserve">“I just couldn’ t live in a world where you don’ t exist. ( dẫn từ nguyên văn —— thế giới không có em, tôi sống cũng không có ý nghĩa.)</w:t>
      </w:r>
      <w:r>
        <w:br w:type="textWrapping"/>
      </w:r>
      <w:r>
        <w:br w:type="textWrapping"/>
      </w:r>
      <w:r>
        <w:t xml:space="preserve">“Carlisle bọn họ đâu? Chẳng lẽ chỉ có mình anh tới sao?”</w:t>
      </w:r>
      <w:r>
        <w:br w:type="textWrapping"/>
      </w:r>
      <w:r>
        <w:br w:type="textWrapping"/>
      </w:r>
      <w:r>
        <w:t xml:space="preserve">“Tôi lén chạy tới, Carlisle quyết định bàn bạc kỹ hơn, nhưng tôi không đợi được.”</w:t>
      </w:r>
      <w:r>
        <w:br w:type="textWrapping"/>
      </w:r>
      <w:r>
        <w:br w:type="textWrapping"/>
      </w:r>
      <w:r>
        <w:t xml:space="preserve">“Hư?”</w:t>
      </w:r>
      <w:r>
        <w:br w:type="textWrapping"/>
      </w:r>
      <w:r>
        <w:br w:type="textWrapping"/>
      </w:r>
      <w:r>
        <w:t xml:space="preserve">“Tôi còn đánh một trận với Carlisle, Emmett cùng Jasper.” Edward thẳng tắp nhìn về phía cậu, thấp giọng nói: “He’ s not gonna forgive me easily. Can you I hope you can, because I honestly don’ t know how to live without you. ( dẫn từ nguyên văn —— ông sẽ không dễ dàng tha thứ cho tôi. Em có thể chứ? Tôi hi vọng em có thể, bởi vì tôi thật sự không biết, không có em, tôi nên sống như thế nào.)</w:t>
      </w:r>
      <w:r>
        <w:br w:type="textWrapping"/>
      </w:r>
      <w:r>
        <w:br w:type="textWrapping"/>
      </w:r>
    </w:p>
    <w:p>
      <w:pPr>
        <w:pStyle w:val="Heading2"/>
      </w:pPr>
      <w:bookmarkStart w:id="92" w:name="chương-60-tình-cảm-mãnh-liệt-một-.-.-."/>
      <w:bookmarkEnd w:id="92"/>
      <w:r>
        <w:t xml:space="preserve">61. Chương 60: Tình Cảm Mãnh Liệt (một) . . .</w:t>
      </w:r>
    </w:p>
    <w:p>
      <w:pPr>
        <w:pStyle w:val="Compact"/>
      </w:pPr>
      <w:r>
        <w:br w:type="textWrapping"/>
      </w:r>
      <w:r>
        <w:br w:type="textWrapping"/>
      </w:r>
      <w:r>
        <w:t xml:space="preserve">Edward vốn định chờ ở bờ biển mặc cả với ma cà rồng Volturi, hắn muốn lập tức nói rõ ràng với mấy lão già kia  rồi mang theo bầu bạn phù thủy của hắn rời khỏi cái nơi quỷ quái này!</w:t>
      </w:r>
      <w:r>
        <w:br w:type="textWrapping"/>
      </w:r>
      <w:r>
        <w:br w:type="textWrapping"/>
      </w:r>
      <w:r>
        <w:t xml:space="preserve">Nhưng Alan lại trực tiếp kéo hắn về lều của mình, ép hắn uống nửa bình ma dược.</w:t>
      </w:r>
      <w:r>
        <w:br w:type="textWrapping"/>
      </w:r>
      <w:r>
        <w:br w:type="textWrapping"/>
      </w:r>
      <w:r>
        <w:t xml:space="preserve">Edward tỉnh táo lại còn cố kỵ Volturi, nhưng phù thủy kiệt ngạo nào đó, cậu có sao?</w:t>
      </w:r>
      <w:r>
        <w:br w:type="textWrapping"/>
      </w:r>
      <w:r>
        <w:br w:type="textWrapping"/>
      </w:r>
      <w:r>
        <w:t xml:space="preserve">Hai người trong lều, có cây đèn cũ kỹ phát ra ánh sáng ấm áp, phù thủy mắt đen vừa vào lều đã bị  ma cà rồng hất vào chiếc giường êm, thân thể cao ngất đè xuống.</w:t>
      </w:r>
      <w:r>
        <w:br w:type="textWrapping"/>
      </w:r>
      <w:r>
        <w:br w:type="textWrapping"/>
      </w:r>
      <w:r>
        <w:t xml:space="preserve">“Anh làm gì đó!” Alan không hiểu sao Ma cà rồng luôn ân cần thậm chí có chút dè dặt với cậu, tại sao đột nhiên trở nên, … cuồng dã như thế</w:t>
      </w:r>
      <w:r>
        <w:br w:type="textWrapping"/>
      </w:r>
      <w:r>
        <w:br w:type="textWrapping"/>
      </w:r>
      <w:r>
        <w:t xml:space="preserve">Đang muốn nắm lấy đũa phép cho hắn biết tay một chút, lại bị ánh mắt của đối phương làm giật mình, đũa phép nắm chặt đã dần dần thoát khỏi bàn tay dưới ánh mắt thâm thúy của hắn, phát ra một tiếng cạch, rơi trên mặt thảm lông dê dày mà tinh mỹ.</w:t>
      </w:r>
      <w:r>
        <w:br w:type="textWrapping"/>
      </w:r>
      <w:r>
        <w:br w:type="textWrapping"/>
      </w:r>
      <w:r>
        <w:t xml:space="preserve">Cặp mắt trong trẻo vàng kim của Edward – Cullen nhìn không chuyển mắt theo dõi cậu, trong thâm thúy chứa đầy nhu sóng trong suốt, ánh sáng lưu chuyển, xinh đẹp phi thường!</w:t>
      </w:r>
      <w:r>
        <w:br w:type="textWrapping"/>
      </w:r>
      <w:r>
        <w:br w:type="textWrapping"/>
      </w:r>
      <w:r>
        <w:t xml:space="preserve">Hai tay hắn đặt hai bên bả vai Alan, tận lực không cho trọng lượng của mình ép lên người cậu, lồng ngực cường tráng lại hạn chế khả năng giãy giụa của cậu.</w:t>
      </w:r>
      <w:r>
        <w:br w:type="textWrapping"/>
      </w:r>
      <w:r>
        <w:br w:type="textWrapping"/>
      </w:r>
      <w:r>
        <w:t xml:space="preserve">Tiếp đó, cúi thấp đầu xuống, chậm rãi đến gần đôi môi hồng nhạt quanh năm nhếch lên kia.</w:t>
      </w:r>
      <w:r>
        <w:br w:type="textWrapping"/>
      </w:r>
      <w:r>
        <w:br w:type="textWrapping"/>
      </w:r>
      <w:r>
        <w:t xml:space="preserve">Chưa bao giờ có cảm giác dịu dàng như thế…</w:t>
      </w:r>
      <w:r>
        <w:br w:type="textWrapping"/>
      </w:r>
      <w:r>
        <w:br w:type="textWrapping"/>
      </w:r>
      <w:r>
        <w:t xml:space="preserve">Alan không phải lần đầu tiên chạm vào môi của Edward, nhưng lại là lần đầu tiên cậu hôn.</w:t>
      </w:r>
      <w:r>
        <w:br w:type="textWrapping"/>
      </w:r>
      <w:r>
        <w:br w:type="textWrapping"/>
      </w:r>
      <w:r>
        <w:t xml:space="preserve">Trước kia Alan một mực bài xích Edward hôn cậu, mà cậu bị ma cà rồng hôn trong lần như tuyên thệ kia, cũng chỉ là nhẹ nhàng môi đụng môi, chưa bao giờ cảm nhận được cảm giác hôn là gì.</w:t>
      </w:r>
      <w:r>
        <w:br w:type="textWrapping"/>
      </w:r>
      <w:r>
        <w:br w:type="textWrapping"/>
      </w:r>
      <w:r>
        <w:t xml:space="preserve">Nhưng lần này…</w:t>
      </w:r>
      <w:r>
        <w:br w:type="textWrapping"/>
      </w:r>
      <w:r>
        <w:br w:type="textWrapping"/>
      </w:r>
      <w:r>
        <w:t xml:space="preserve">Alan vô thức nhắm mắt lại, hai tay siết chặt, cứ như biểu đạt bối rối cùng bất an nội tâm của cậu.</w:t>
      </w:r>
      <w:r>
        <w:br w:type="textWrapping"/>
      </w:r>
      <w:r>
        <w:br w:type="textWrapping"/>
      </w:r>
      <w:r>
        <w:t xml:space="preserve">Ma cà rồng được gọi là ‘sinh vật máu lạnh’, môi của họ cũng như thân thể, là xúc cảm lạnh buốt, nhưng khác với thân hình cứng rắn kia, nó lại mềm mại mơn trớn như lụa.</w:t>
      </w:r>
      <w:r>
        <w:br w:type="textWrapping"/>
      </w:r>
      <w:r>
        <w:br w:type="textWrapping"/>
      </w:r>
      <w:r>
        <w:t xml:space="preserve">Hơi thở lành lạnh mơn trớn cánh mũi, lồng ngực cứng rắn hạn chế không gian cậu giãy dụa có chút lỏng đi, bên tai truyền đến tiếng thở dốc trầm thấp.</w:t>
      </w:r>
      <w:r>
        <w:br w:type="textWrapping"/>
      </w:r>
      <w:r>
        <w:br w:type="textWrapping"/>
      </w:r>
      <w:r>
        <w:t xml:space="preserve">Sau một khắc, Alan bỗng dưng mở mắt.</w:t>
      </w:r>
      <w:r>
        <w:br w:type="textWrapping"/>
      </w:r>
      <w:r>
        <w:br w:type="textWrapping"/>
      </w:r>
      <w:r>
        <w:t xml:space="preserve">Khi mắt đen bắt gặp mắt vàng.</w:t>
      </w:r>
      <w:r>
        <w:br w:type="textWrapping"/>
      </w:r>
      <w:r>
        <w:br w:type="textWrapping"/>
      </w:r>
      <w:r>
        <w:t xml:space="preserve">Đôi mắt đen sũng nước mơ màng đối diện con ngươi vàng kim của ma cà rồng, dưới ánh đèn mờ ảo, màu vàng kim chói lọi làm lòng người rung động vẫn rực rỡ như ngày nào.</w:t>
      </w:r>
      <w:r>
        <w:br w:type="textWrapping"/>
      </w:r>
      <w:r>
        <w:br w:type="textWrapping"/>
      </w:r>
      <w:r>
        <w:t xml:space="preserve">Vẻ đẹp này dùng ngôn từ không cách nào miêu tả được, gần như đã vượt qua tất cả từ ngữ hình dung mà thế nhân có thể nghĩ ra.</w:t>
      </w:r>
      <w:r>
        <w:br w:type="textWrapping"/>
      </w:r>
      <w:r>
        <w:br w:type="textWrapping"/>
      </w:r>
      <w:r>
        <w:t xml:space="preserve">“Cái này, cái này, cái này…” Alan nói lắp bắp: “Cái này… Đây là, chúng ta… Là hôn sao.”</w:t>
      </w:r>
      <w:r>
        <w:br w:type="textWrapping"/>
      </w:r>
      <w:r>
        <w:br w:type="textWrapping"/>
      </w:r>
      <w:r>
        <w:t xml:space="preserve">Cậu thậm chí vươn đầu lưỡi ra, nhẹ nhàng liếm lấy đôi môi bị mút đỏ bừng.</w:t>
      </w:r>
      <w:r>
        <w:br w:type="textWrapping"/>
      </w:r>
      <w:r>
        <w:br w:type="textWrapping"/>
      </w:r>
      <w:r>
        <w:t xml:space="preserve">Động tác khả ái này làm đồng tử vàng kim của Edward tối sầm lại, thanh âm của hắn như có chút biến điệu, giọng nói trong trẻo bình thường bị bao phủ bởi một lớp trầm thấp khàn khàn.</w:t>
      </w:r>
      <w:r>
        <w:br w:type="textWrapping"/>
      </w:r>
      <w:r>
        <w:br w:type="textWrapping"/>
      </w:r>
      <w:r>
        <w:t xml:space="preserve">“Không… Thân ái, đây mới thực sự là hôn.” Edward nghe vậy phát ra tiếng cười khẽ, trên gương mặt anh tuấn lộ ra nụ cười mê hoặc, thân hình cao ngất của hắn áp xuống lần nữa, lồng ngực cứng rắn ép vào ngực Alan, một tay nhẹ nâng cằm cậu lên, tay kia chống lên chiếc giường mềm bên cổ Alan, lại dán môi lên lần nữa.</w:t>
      </w:r>
      <w:r>
        <w:br w:type="textWrapping"/>
      </w:r>
      <w:r>
        <w:br w:type="textWrapping"/>
      </w:r>
      <w:r>
        <w:t xml:space="preserve">Khác với lần trước, một thứ gì đó hơi lạnh mà mềm mại khẽ liếm lên môi Alan, sau đó dò xét đi vào đôi môi khẽ nhếch của cậu.</w:t>
      </w:r>
      <w:r>
        <w:br w:type="textWrapping"/>
      </w:r>
      <w:r>
        <w:br w:type="textWrapping"/>
      </w:r>
      <w:r>
        <w:t xml:space="preserve">Chàng trai mắt đen bị nụ hôn sâu chưa bao giờ trải qua này làm sửng người, đầu óc cậu lập tức biến thành một đống rối bời, chỉ có một suy nghĩ rõ ràng trong đầu không ngừng dâng lên, hóa ra lưỡi của ma cà rồng lại mềm mại như thế, ngô… Cái này sau này phải nghiên cứu mới được.</w:t>
      </w:r>
      <w:r>
        <w:br w:type="textWrapping"/>
      </w:r>
      <w:r>
        <w:br w:type="textWrapping"/>
      </w:r>
      <w:r>
        <w:t xml:space="preserve">Đầu lưỡi linh hoạt không tốn chút sức cạy mở hàm răng Alan, từ trái sang phải, một tấc một tấc quét sạch khoang miệng Alan.</w:t>
      </w:r>
      <w:r>
        <w:br w:type="textWrapping"/>
      </w:r>
      <w:r>
        <w:br w:type="textWrapping"/>
      </w:r>
      <w:r>
        <w:t xml:space="preserve">Alan đỏ bừng cả mặt thở hổn hển, khoang miệng đã bị dị vật càn quét, phân bố không ít nướt bọt, Edward mỉm cười, nhắm nháp toàn bộ hương vị tươi mát trong môi Alan, sau đó mới lưu luyến rời khỏi, cười nhẹ: “Coi nè Alan, đây mới gọi là hôn.”</w:t>
      </w:r>
      <w:r>
        <w:br w:type="textWrapping"/>
      </w:r>
      <w:r>
        <w:br w:type="textWrapping"/>
      </w:r>
      <w:r>
        <w:t xml:space="preserve">Đôi môi vốn hơi hồng của Alan hiện tại đã biến thành đỏ tươi khác hẳn với người thường giống như Edward, khẽ mở ra, lồng ngực phập phồng, vươn tay sờ đũa phép, lại bị ma cà rồng xấu xa bắt ôm lấy ngực mình.</w:t>
      </w:r>
      <w:r>
        <w:br w:type="textWrapping"/>
      </w:r>
      <w:r>
        <w:br w:type="textWrapping"/>
      </w:r>
      <w:r>
        <w:t xml:space="preserve">“Anh… Anh chết tiệt!” Alan lấy không được đũa phép, bất đắc dĩ một tay chống lấy ngực ma cà rồng, tay kia bóp cổ hắn, nổi giận mắng: “Anh có phải lại muốn… Lại muốn thử mùi vị của sectumsempra không!”</w:t>
      </w:r>
      <w:r>
        <w:br w:type="textWrapping"/>
      </w:r>
      <w:r>
        <w:br w:type="textWrapping"/>
      </w:r>
      <w:r>
        <w:t xml:space="preserve">Nếu đổi lại là lúc trước, không chừng Edward sẽ lập tức thu tay lại không dám làm càn, nhưng hiện tại hình như đã biết Alan chỉ là con hổ giấy, Edward chẳng thấy có uy hiếp.</w:t>
      </w:r>
      <w:r>
        <w:br w:type="textWrapping"/>
      </w:r>
      <w:r>
        <w:br w:type="textWrapping"/>
      </w:r>
      <w:r>
        <w:t xml:space="preserve">Đồng tử vàng kim phảng phất như mê hoặc Alan, ánh sáng mờ ảo không ngừng lưu chuyển bên trong, hắn khẽ liếm vành tai Alan, thoả mãn nhìn Alan run rẩy một chút.</w:t>
      </w:r>
      <w:r>
        <w:br w:type="textWrapping"/>
      </w:r>
      <w:r>
        <w:br w:type="textWrapping"/>
      </w:r>
      <w:r>
        <w:t xml:space="preserve">Quả nhiên, lúc trước khi hắn tình cờ nhìn trí nhớ của Alan, cặp mắt xanh biếc kia vẫn một mực canh cánh trong lòng, nhưng phản ứng ngây ngô hiện tại của Alan lại làm hắn rất đắc ý: nhìn xem, Alan của hắn là lần đầu tiên cùng người thương là hắn làm chuyện thân mật thế này đó.</w:t>
      </w:r>
      <w:r>
        <w:br w:type="textWrapping"/>
      </w:r>
      <w:r>
        <w:br w:type="textWrapping"/>
      </w:r>
      <w:r>
        <w:t xml:space="preserve">Khoan chờ chút, chuyện thân mật.</w:t>
      </w:r>
      <w:r>
        <w:br w:type="textWrapping"/>
      </w:r>
      <w:r>
        <w:br w:type="textWrapping"/>
      </w:r>
      <w:r>
        <w:t xml:space="preserve">Lão… Lão Marcus kia!</w:t>
      </w:r>
      <w:r>
        <w:br w:type="textWrapping"/>
      </w:r>
      <w:r>
        <w:br w:type="textWrapping"/>
      </w:r>
      <w:r>
        <w:t xml:space="preserve">Edward nhớ tới mảnh nhỏ vừa rồi hắn tình cờ nhìn thấy trong trí nhớ của Marcus, lão và Alan!</w:t>
      </w:r>
      <w:r>
        <w:br w:type="textWrapping"/>
      </w:r>
      <w:r>
        <w:br w:type="textWrapping"/>
      </w:r>
      <w:r>
        <w:t xml:space="preserve">Nghĩ đến đây, ánh mắt Edward tối sầm lại, có chút phẫn nộ, lại uất ức nhìn Alan.</w:t>
      </w:r>
      <w:r>
        <w:br w:type="textWrapping"/>
      </w:r>
      <w:r>
        <w:br w:type="textWrapping"/>
      </w:r>
      <w:r>
        <w:t xml:space="preserve">“Thân ái, em biết vừa rồi tại sao anh liều mạng với Marcus không?” ánh mắt Edward ứa ra ánh sáng khó hiểu, hắn dùng ngón tay nhẹ nhàng lướt qua môi Alan, uất ức nói: “Anh lúc nãy vô tình thấy được nội tâm của lão, thấy một ít kí ức. Lão ta… Đụng vào nơi này của em.”</w:t>
      </w:r>
      <w:r>
        <w:br w:type="textWrapping"/>
      </w:r>
      <w:r>
        <w:br w:type="textWrapping"/>
      </w:r>
      <w:r>
        <w:t xml:space="preserve">Phù thủy mắt đen run lên một cái, nhìn nhìn bộ dạng lã chã muốn rơi nước mắt của ma cà rồng mắt vàng, lửa giận vốn đã không cao lại dần dần tắt ngúm.</w:t>
      </w:r>
      <w:r>
        <w:br w:type="textWrapping"/>
      </w:r>
      <w:r>
        <w:br w:type="textWrapping"/>
      </w:r>
      <w:r>
        <w:t xml:space="preserve">“Còn có trong này nữa!” Edward mừng thầm, cảm thấy bàn tay Alan chống lồng ngực hắn bắt đầu rụt về, trên mặt vẫn có chút phẫn nộ, có chút ủy khuất, ngón tay từ môi Alan chuyển xuống cổ, đẩy cổ áo ra, xẹt qua xương quai xanh.</w:t>
      </w:r>
      <w:r>
        <w:br w:type="textWrapping"/>
      </w:r>
      <w:r>
        <w:br w:type="textWrapping"/>
      </w:r>
      <w:r>
        <w:t xml:space="preserve">“Không phải… Cái anh nghĩ đâu!” gương mặt tái nhợt của Alan đỏ ửng, cậu nhỏ giọng giải thích, trong ngữ điệu chứa chút e sợ và bất an mà chính cậu cũng không phát giác.</w:t>
      </w:r>
      <w:r>
        <w:br w:type="textWrapping"/>
      </w:r>
      <w:r>
        <w:br w:type="textWrapping"/>
      </w:r>
      <w:r>
        <w:t xml:space="preserve">“Anh tin tưởng em, thân ái.” phẫn nộ cùng ủy khuất trên mặt Edward biến mất, hắn bất động thanh sắc chậm rãi mở một loạt cúc áo của Alan, để lộ lồng ngực trắng nõn như ngọc của cậu ra.</w:t>
      </w:r>
      <w:r>
        <w:br w:type="textWrapping"/>
      </w:r>
      <w:r>
        <w:br w:type="textWrapping"/>
      </w:r>
      <w:r>
        <w:t xml:space="preserve">“Anh yêu em, còn hơn tất cả mọi thứ trên thế gian này.” môi Edward từ ngực Alan chậm rãi lướt xuống, khẽ liếm bụng cậu: “Nếu cả chút lòng tin đó cũng không có, Alan, anh có tư cách gì để yêu em.”</w:t>
      </w:r>
      <w:r>
        <w:br w:type="textWrapping"/>
      </w:r>
      <w:r>
        <w:br w:type="textWrapping"/>
      </w:r>
      <w:r>
        <w:t xml:space="preserve">“Cảm… Cám ơn.” chính Alan cũng không biết mình tại sao phải nói ra từ này.</w:t>
      </w:r>
      <w:r>
        <w:br w:type="textWrapping"/>
      </w:r>
      <w:r>
        <w:br w:type="textWrapping"/>
      </w:r>
      <w:r>
        <w:t xml:space="preserve">“Ha ha… Đừng chỉ nói cám ơn a Alan.” Edward nhìn thẳng cậu lần nữa, ánh mắt lại cực kỳ kiên định, biểu thị lời kế tiếp hắn muốn nói là nghiêm túc như thế nào: “Anh là Ma cà rồng ích kỷ, Alan. Nếu một ngày nào đó em thật sự rời xa anh, ta liền hóa thành tro bụi trước mặt em, khiến em vĩnh viễn áy náy, vĩnh viễn không quên được anh!”</w:t>
      </w:r>
      <w:r>
        <w:br w:type="textWrapping"/>
      </w:r>
      <w:r>
        <w:br w:type="textWrapping"/>
      </w:r>
      <w:r>
        <w:t xml:space="preserve">“Nhìn xem…” Hắn khẽ cười nói: “Anh chính là một Ma cà rồng ích kỷ như vậy đó.”</w:t>
      </w:r>
      <w:r>
        <w:br w:type="textWrapping"/>
      </w:r>
      <w:r>
        <w:br w:type="textWrapping"/>
      </w:r>
      <w:r>
        <w:t xml:space="preserve">“… Tôi cũng vậy.” Alan mím môi, cậu nhìn nụ cười đắc ý của ma cà rồng, rồi lại thấy phiền não, nghiêng mạnh người, đặt ma cà rồng dưới thân.</w:t>
      </w:r>
      <w:r>
        <w:br w:type="textWrapping"/>
      </w:r>
      <w:r>
        <w:br w:type="textWrapping"/>
      </w:r>
      <w:r>
        <w:t xml:space="preserve">Trong ánh mắt vàng kim của Edward đều là vui vẻ, hắn thuận theo nằm xuống, nâng Alan lên, để ngồi ngang hông hắn.</w:t>
      </w:r>
      <w:r>
        <w:br w:type="textWrapping"/>
      </w:r>
      <w:r>
        <w:br w:type="textWrapping"/>
      </w:r>
      <w:r>
        <w:t xml:space="preserve">Hôn liên tục lên mặt Edward, không chừa lại bất cứ nơi nào.</w:t>
      </w:r>
      <w:r>
        <w:br w:type="textWrapping"/>
      </w:r>
      <w:r>
        <w:br w:type="textWrapping"/>
      </w:r>
      <w:r>
        <w:t xml:space="preserve">Nụ hôn của Alan ngây ngô mà mộc mạc, cậu chỉ dùng môi chậm rãi xẹt qua trên gương mặt bóng loáng như đá cẩm thạch của ma cà rồng, lại không thấy mút, cũng không có liếm.</w:t>
      </w:r>
      <w:r>
        <w:br w:type="textWrapping"/>
      </w:r>
      <w:r>
        <w:br w:type="textWrapping"/>
      </w:r>
      <w:r>
        <w:t xml:space="preserve">Nhưng Edward lại vui vẻ chịu đựng, hắn hưởng thụ phát ra rên rỉ trầm thấp, cứ như cố ý để phù thủy nghe thấy, làm cho Alan đang khẽ hôn cảm thấy tốc độ máu chảy của mình càng lúc càng nhanh, xụi lơ trên lồng ngực cứng rắn bóng loáng của ma cà rồng.</w:t>
      </w:r>
      <w:r>
        <w:br w:type="textWrapping"/>
      </w:r>
      <w:r>
        <w:br w:type="textWrapping"/>
      </w:r>
      <w:r>
        <w:t xml:space="preserve">Ngón tay lạnh buốt tham lam tiến vào mở rộng quần áo, lưu luyến mơn trớn thắt lưng ấm áp của phù thủy.</w:t>
      </w:r>
      <w:r>
        <w:br w:type="textWrapping"/>
      </w:r>
      <w:r>
        <w:br w:type="textWrapping"/>
      </w:r>
      <w:r>
        <w:t xml:space="preserve">“A!” Phảng phất như bị kích thích bắt lấy bả vai ma cà rồng, Alan một ngụm cắn lấy bờ vai Edward, đương nhiên không thật sự dùng sức cắn, cậu còn muốn bảo vệ tốt hàm răng của mình. Chỉ là thân thể run lên, ghé vào ngực Edward run rẩy.</w:t>
      </w:r>
      <w:r>
        <w:br w:type="textWrapping"/>
      </w:r>
      <w:r>
        <w:br w:type="textWrapping"/>
      </w:r>
      <w:r>
        <w:t xml:space="preserve">Con ngươi vàng kim của Edward trong nháy mắt chuyển sâu, hầu kết cao thấp nhấp nhô hai cái, đột nhiên bừng tỉnh, như nhớ ra cái gì, bàn tay đặt trên lưng Alan đột nhiên lấy ra, nhấc Alan đang ghé trên người hắn lên, nhanh chóng né đi.</w:t>
      </w:r>
      <w:r>
        <w:br w:type="textWrapping"/>
      </w:r>
      <w:r>
        <w:br w:type="textWrapping"/>
      </w:r>
      <w:r>
        <w:t xml:space="preserve">Chuyện đột nhiên phát sinh đánh thức Alan đã động tình, ánh mắt mê ly của cậu mở ra, lại nhìn thấy Edward tựa sát vào rìa lều vẻ mặt tái nhợt, đang gấp gáp thở hào hển, đồng tử màu vàng kim thuần túy giờ phút này chuyển thành màu tối.</w:t>
      </w:r>
      <w:r>
        <w:br w:type="textWrapping"/>
      </w:r>
      <w:r>
        <w:br w:type="textWrapping"/>
      </w:r>
      <w:r>
        <w:t xml:space="preserve">Giống nhau lúc gặp ở nhà hàng… Nguy hiểm.</w:t>
      </w:r>
      <w:r>
        <w:br w:type="textWrapping"/>
      </w:r>
      <w:r>
        <w:br w:type="textWrapping"/>
      </w:r>
      <w:r>
        <w:t xml:space="preserve">Đã bao lâu cậu không nhìn thấy Edward thế này! Alan vô thức nhấc đũa phép rớt trên mặt thảm lên.</w:t>
      </w:r>
      <w:r>
        <w:br w:type="textWrapping"/>
      </w:r>
      <w:r>
        <w:br w:type="textWrapping"/>
      </w:r>
      <w:r>
        <w:t xml:space="preserve">“Anh làm sao vậy, Edward?” Alan nhìn bạn trai ma cà rồng của mình, tiến lên kéo hắn.</w:t>
      </w:r>
      <w:r>
        <w:br w:type="textWrapping"/>
      </w:r>
      <w:r>
        <w:br w:type="textWrapping"/>
      </w:r>
      <w:r>
        <w:t xml:space="preserve">“Vèo ——” giống như tránh né tai vạ, Edward trong giây lát xuất hiện bên kia lều.</w:t>
      </w:r>
      <w:r>
        <w:br w:type="textWrapping"/>
      </w:r>
      <w:r>
        <w:br w:type="textWrapping"/>
      </w:r>
      <w:r>
        <w:t xml:space="preserve">Tay Alan còn khựng lại ở động tác vươn ra muốn kéo, nhưng lúc này, biểu lộ bối rối trên mặt Edward lại làm cậu cảm thấy có cảm giác như bị làm nhục.</w:t>
      </w:r>
      <w:r>
        <w:br w:type="textWrapping"/>
      </w:r>
      <w:r>
        <w:br w:type="textWrapping"/>
      </w:r>
      <w:r>
        <w:t xml:space="preserve">Mặt Alan trong nháy mắt đỏ lên, cảm giác phẫn nộ khó nói lên lời xông lên não, cậu mở to hai mắt gắt gao nhìn vào Edward, chậm rãi nhổ ra mấy chữ: “Anh đang ghê tởm tôi hả!”</w:t>
      </w:r>
      <w:r>
        <w:br w:type="textWrapping"/>
      </w:r>
      <w:r>
        <w:br w:type="textWrapping"/>
      </w:r>
      <w:r>
        <w:t xml:space="preserve">Ban đầu, là ai động dục, không ngừng trêu chọc tôi trước, bây giờ lại… biểu lộ chán ghét như thế, đây là đang nhục nhã tôi đúng không?!</w:t>
      </w:r>
      <w:r>
        <w:br w:type="textWrapping"/>
      </w:r>
      <w:r>
        <w:br w:type="textWrapping"/>
      </w:r>
      <w:r>
        <w:t xml:space="preserve">“Không, không phải… Không phải như vậy Alan…” Edward chậm rãi ngồi xổm xuống, thống khổ nhìn Alan.</w:t>
      </w:r>
      <w:r>
        <w:br w:type="textWrapping"/>
      </w:r>
      <w:r>
        <w:br w:type="textWrapping"/>
      </w:r>
      <w:r>
        <w:t xml:space="preserve">“Anh… xin lỗi, anh vốn không nên… Đối với em như vậy. Nhưng anh khống chế không nổi chính mình… Nhưng anh vừa nghĩ đến, Alan, nếu chúng ta như vậy… Anh sợ anh khống chế không nổi, sẽ làm em bị thương.”  trên gương mặt ma cà rồng hiện ra đau thương nồng đậm.</w:t>
      </w:r>
      <w:r>
        <w:br w:type="textWrapping"/>
      </w:r>
      <w:r>
        <w:br w:type="textWrapping"/>
      </w:r>
      <w:r>
        <w:t xml:space="preserve">“Ma cà rồng mặc dù là do con người chuyển hóa, nhưng lại càng giống dã thú hơn. Alan, anh sợ anh sẽ khống chế không nổi chính mình… làm em bị thương. Anh có thể sẽ làm gãy tay em, đè đứt chân em, xé rách ngực em… Thậm chí là, thậm chí là trực tiếp cắn đứt cổ của em thì sao.”  ma cà rồng đau thương nói.</w:t>
      </w:r>
      <w:r>
        <w:br w:type="textWrapping"/>
      </w:r>
      <w:r>
        <w:br w:type="textWrapping"/>
      </w:r>
      <w:r>
        <w:t xml:space="preserve">Bàn tay nắm chặt đũa phép của Alan chậm rãi buông lỏng, phẫn nộ trên mặt cũng bắt đầu tan dần, cậu cắn cắn môi, trên mặt như có một tia đỏ ửng nhanh chóng xẹt qua.</w:t>
      </w:r>
      <w:r>
        <w:br w:type="textWrapping"/>
      </w:r>
      <w:r>
        <w:br w:type="textWrapping"/>
      </w:r>
      <w:r>
        <w:t xml:space="preserve">Cậu do dự mãi, lấy ra một bình thủy tinh từ túi không gian bên hông ném vào tay ma cà rồng.</w:t>
      </w:r>
      <w:r>
        <w:br w:type="textWrapping"/>
      </w:r>
      <w:r>
        <w:br w:type="textWrapping"/>
      </w:r>
      <w:r>
        <w:t xml:space="preserve">Chất lỏng màu lam sậm trong bình lóe ra ánh huỳnh quang nhàn nhạt, trút ra vô cùng lưu quang xinh đẹp.</w:t>
      </w:r>
      <w:r>
        <w:br w:type="textWrapping"/>
      </w:r>
      <w:r>
        <w:br w:type="textWrapping"/>
      </w:r>
      <w:r>
        <w:t xml:space="preserve">“Đây là cái gì?”  ma cà rồng nghi ngờ nói.</w:t>
      </w:r>
      <w:r>
        <w:br w:type="textWrapping"/>
      </w:r>
      <w:r>
        <w:br w:type="textWrapping"/>
      </w:r>
      <w:r>
        <w:t xml:space="preserve">“Uống hết!” trên mặt phù thủy mắt đen hiện lên một tia xấu hổ cùng nổi giận.</w:t>
      </w:r>
      <w:r>
        <w:br w:type="textWrapping"/>
      </w:r>
      <w:r>
        <w:br w:type="textWrapping"/>
      </w:r>
      <w:r>
        <w:t xml:space="preserve">“À…” Tuy không biết là ma dược gì, nhưng dựa vào niềm tin dành cho người yêu, Edward vẫn không hề nghi ngờ ực hết ma dược.</w:t>
      </w:r>
      <w:r>
        <w:br w:type="textWrapping"/>
      </w:r>
      <w:r>
        <w:br w:type="textWrapping"/>
      </w:r>
      <w:r>
        <w:t xml:space="preserve">So với ma dược hương vị khủng bố trước kia, Edward cảm thấy ma dược lần này có một vị ngọt nhàn nhạt, tiếp đó, hắn cảm thấy một dòng nước ấm từ bụng bay lên, kinh ngạc phát hiện thân thể mình lại phát sinh biến hóa kinh người.</w:t>
      </w:r>
      <w:r>
        <w:br w:type="textWrapping"/>
      </w:r>
      <w:r>
        <w:br w:type="textWrapping"/>
      </w:r>
    </w:p>
    <w:p>
      <w:pPr>
        <w:pStyle w:val="Heading2"/>
      </w:pPr>
      <w:bookmarkStart w:id="93" w:name="chương-61-tình-cảm-mãnh-liệt-hai-.-.-."/>
      <w:bookmarkEnd w:id="93"/>
      <w:r>
        <w:t xml:space="preserve">62. Chương 61: Tình Cảm Mãnh Liệt (hai) . . .</w:t>
      </w:r>
    </w:p>
    <w:p>
      <w:pPr>
        <w:pStyle w:val="Compact"/>
      </w:pPr>
      <w:r>
        <w:br w:type="textWrapping"/>
      </w:r>
      <w:r>
        <w:br w:type="textWrapping"/>
      </w:r>
      <w:r>
        <w:t xml:space="preserve">Ma dược vào miệng, một dòng nước ấm kỳ dị từ bụng bay lên, tiếp đó bắt đầu lan khắp lồng ngực, phía sau lưng và xương cốt tứ chi.</w:t>
      </w:r>
      <w:r>
        <w:br w:type="textWrapping"/>
      </w:r>
      <w:r>
        <w:br w:type="textWrapping"/>
      </w:r>
      <w:r>
        <w:t xml:space="preserve">Hắn cảm thấy thân thể mình như rơi vào một trạng thái kỳ dị, toàn thân mềm nhũn không nghe sai khiến, làn da vốn cứng như đá cẩm thạch, như đang dâng lên một tia cảm giác khác thường.</w:t>
      </w:r>
      <w:r>
        <w:br w:type="textWrapping"/>
      </w:r>
      <w:r>
        <w:br w:type="textWrapping"/>
      </w:r>
      <w:r>
        <w:t xml:space="preserve">“Đây là ma dược gì, Alan?” Edward cảm thấy hơi choáng váng, hắn bắt đầu chậm rãi co quắp té trên mặt đất, nhưng cảm giác choáng váng cùng mềm nhũn này trôi qua tức thì, nắm chặt bàn tay, cảm giác sức mạnh suy yếu bắt đầu dần bớt đi, đại não choáng váng cũng bắt đầu khôi phục tỉnh táo, chỉ là cảm giác kỳ dị và dòng nước ấm cũng không biến mất.</w:t>
      </w:r>
      <w:r>
        <w:br w:type="textWrapping"/>
      </w:r>
      <w:r>
        <w:br w:type="textWrapping"/>
      </w:r>
      <w:r>
        <w:t xml:space="preserve">Alan từ trên cao nhìn xuống mang theo một biểu lộ kỳ quái đi tới phía hắn, Edward tuy không tin người yêu sẽ thương tổn mình, nhưng vẫn giả bộ như bị trúng chiêu, tiếp tục yếu ớt nằm ì trên mặt đất.</w:t>
      </w:r>
      <w:r>
        <w:br w:type="textWrapping"/>
      </w:r>
      <w:r>
        <w:br w:type="textWrapping"/>
      </w:r>
      <w:r>
        <w:t xml:space="preserve">“Không có gì, chỉ là thuốc làm mền cơ thể thôi, trong đó còn bỏ thêm một chút ma dược thoát lực và choáng váng.” Alan sờ mặt Edward một cái, quả nhiên hữu hiệu! Tuy da thịt vẫn lạnh buốt, nhưng chạm vào lại mềm mại và co dãn tốt như người bình thường: “Ma dược này sẽ làm da thịt anh giống như người thường trong thời gian nhất định, nhưng sẽ hạn chế sức mạnh đồng thời sẽ làm thần chí rơi vào trạng thái choáng váng một chút.”</w:t>
      </w:r>
      <w:r>
        <w:br w:type="textWrapping"/>
      </w:r>
      <w:r>
        <w:br w:type="textWrapping"/>
      </w:r>
      <w:r>
        <w:t xml:space="preserve">Vung khẽ đũa phép, dùng chú trôi nổi nhắc ma cà rồng lên, ném vào chiếc giường mền trong lều, tiếng nói của phù thủy đắc ý mà trầm thấp, mang theo mị hoặc không thua gì ma cà rồng.</w:t>
      </w:r>
      <w:r>
        <w:br w:type="textWrapping"/>
      </w:r>
      <w:r>
        <w:br w:type="textWrapping"/>
      </w:r>
      <w:r>
        <w:t xml:space="preserve">“Chuyện anh trêu chọc, phải biết tự giác mà phụ trách.” Alan thấp giọng nói bên tai Edward, sau đó điểm nhẹ đũa phép: “Diffindo!”</w:t>
      </w:r>
      <w:r>
        <w:br w:type="textWrapping"/>
      </w:r>
      <w:r>
        <w:br w:type="textWrapping"/>
      </w:r>
      <w:r>
        <w:t xml:space="preserve">Khống chế diffindo vô cùng tốt chỉ cắt sạch toàn bộ quần áo quanh thân ma cà rồng, chỉ để lại một cái quần ngắn, không cắt trúng chút nào đến hắn.</w:t>
      </w:r>
      <w:r>
        <w:br w:type="textWrapping"/>
      </w:r>
      <w:r>
        <w:br w:type="textWrapping"/>
      </w:r>
      <w:r>
        <w:t xml:space="preserve">“Alan, em không thể.”  ma cà rồng như kinh hãi, ‘Gian nan’ di động về phía sau.</w:t>
      </w:r>
      <w:r>
        <w:br w:type="textWrapping"/>
      </w:r>
      <w:r>
        <w:br w:type="textWrapping"/>
      </w:r>
      <w:r>
        <w:t xml:space="preserve">“Rất hiển nhiên… Tôi có thể…”  thân hình ma cà rồng trơn bóng như ngọc, như kiệt tác các chư thần dốc hết tâm huyết mới có thể tạo ra, hoàn mỹ đến không có chút tỳ vết nào. Phù thủy mắt đen thầm lẩm bẩm, tay đã bắt đầu trượt đến lưu luyến trên người Edward.</w:t>
      </w:r>
      <w:r>
        <w:br w:type="textWrapping"/>
      </w:r>
      <w:r>
        <w:br w:type="textWrapping"/>
      </w:r>
      <w:r>
        <w:t xml:space="preserve">Làn da bóng loáng như đá cẩm thạch của ma cà rồng, tuy đã không còn cứng, nhưng vẫn lạnh như băng, vuốt ve lên có xúc cảm như ngọc thạch, nhẹ nhàng ấn xuống, mới phát hiện có độ mềm mại mà co dãn.</w:t>
      </w:r>
      <w:r>
        <w:br w:type="textWrapping"/>
      </w:r>
      <w:r>
        <w:br w:type="textWrapping"/>
      </w:r>
      <w:r>
        <w:t xml:space="preserve">Da thịt lạnh như băng mà co dãn này, làm phù thủy mắt đen cảm giác nhiệt lượng toàn thân mình bắt đầu tụ vào dưới bụng.</w:t>
      </w:r>
      <w:r>
        <w:br w:type="textWrapping"/>
      </w:r>
      <w:r>
        <w:br w:type="textWrapping"/>
      </w:r>
      <w:r>
        <w:t xml:space="preserve">Edward nhếch môi, bắt buộc không để mình cười ra tiếng.</w:t>
      </w:r>
      <w:r>
        <w:br w:type="textWrapping"/>
      </w:r>
      <w:r>
        <w:br w:type="textWrapping"/>
      </w:r>
      <w:r>
        <w:t xml:space="preserve">Đây là do em chủ động trước, Alan.  Con ngươi màu vàng kim của Ma cà rồng trở nên càng tối, trong mắt hiện lên ánh lửa kỳ dị.</w:t>
      </w:r>
      <w:r>
        <w:br w:type="textWrapping"/>
      </w:r>
      <w:r>
        <w:br w:type="textWrapping"/>
      </w:r>
      <w:r>
        <w:t xml:space="preserve">Đôi môi mềm mại nhẹ nhàng hôn khẽ lên da thịt như ngọc của ma cà rồng, học theo bộ dạng của ma cà rồng, từ môi đến cổ, tiếp theo là xương quai xanh, lồng ngực cùng bụng.</w:t>
      </w:r>
      <w:r>
        <w:br w:type="textWrapping"/>
      </w:r>
      <w:r>
        <w:br w:type="textWrapping"/>
      </w:r>
      <w:r>
        <w:t xml:space="preserve">“Ừm ——” Edward hít sâu rên rỉ, cả người trong nháy mắt hóa đá, hắn cố nén xúc động lập tức xoay người bổ nhào vào phù thủy, đôi môi nóng rực chậm rãi di động trên da thịt lạnh buốt của hắn, mang đến từng hồi run rẩy.</w:t>
      </w:r>
      <w:r>
        <w:br w:type="textWrapping"/>
      </w:r>
      <w:r>
        <w:br w:type="textWrapping"/>
      </w:r>
      <w:r>
        <w:t xml:space="preserve">“Alan!” cánh tay ‘Suy yếu’ của Edward lôi kéo người yêu của mình, dẫn cậu hôn môi của mình, khi phù thủy cố gắng học bộ dáng của hắn đem đầu lưỡi tham tiến vào, hắn lập tức gắt gao mím môi, mơ hồ nói: “Đừng… đừng, Alan. Miệng của anh có răng độc, sẽ… Sẽ làm bị thương em. Ngô…”</w:t>
      </w:r>
      <w:r>
        <w:br w:type="textWrapping"/>
      </w:r>
      <w:r>
        <w:br w:type="textWrapping"/>
      </w:r>
      <w:r>
        <w:t xml:space="preserve">Phù thủy nhụt chí hung ác cắn một cái trên bờ vai đã trở nên mềm mại của ma cà rồng, tiếp đó bắt đầu mút cổ của hắn.</w:t>
      </w:r>
      <w:r>
        <w:br w:type="textWrapping"/>
      </w:r>
      <w:r>
        <w:br w:type="textWrapping"/>
      </w:r>
      <w:r>
        <w:t xml:space="preserve">Alan thừa dịp Edward ‘Mơ mơ màng màng’, vươn tay lèn ngón tay giữa vào chiếc quần còn lại duy nhất của hắn, dùng sức giật mạnh xuống, ngón tay thon dài dọc theo lưng quần chậm rãi mò vào, tiếp xúc vật thể nguội lạnh đang ngẩng cao kia, không khỏi có chút sợ hãi run rẩy.</w:t>
      </w:r>
      <w:r>
        <w:br w:type="textWrapping"/>
      </w:r>
      <w:r>
        <w:br w:type="textWrapping"/>
      </w:r>
      <w:r>
        <w:t xml:space="preserve">Ngực kịch liệt đập liên hồi, thôi, liều mạng! Ngoại trừ thuốc làm mềm cơ thể ra, hai loại ma dược còn lại là khống chế  sức mạnh ma cà rồng và thuốc choáng váng cậu cũng không nắm chắc có thể duy trì bao lâu, dù sao lực kháng thuốc của ma cà rồng đối với rất nhiều ma dược là rất mạnh, cậu cũng không biết có thể làm trạng thái trúng chiêu của Edward duy trì bao lâu, cứ tranh thủ thời gian tốc chiến tốc thắng a! Nếu ma cà rồng này khôi phục lại, không biết có bão nổi không nữa!</w:t>
      </w:r>
      <w:r>
        <w:br w:type="textWrapping"/>
      </w:r>
      <w:r>
        <w:br w:type="textWrapping"/>
      </w:r>
      <w:r>
        <w:t xml:space="preserve">Đang chuẩn bị nhào vào, lại phát hiện ma cà rồng thân dưới đang nhếch môi, đột nhiên vươn tay bắt lấy bàn tay đang vuốt ve khắp người hắn, thân thể lập tức biến từ bị động thành chủ động, đem phù thủy trên người phản áp xuống thân dưới.</w:t>
      </w:r>
      <w:r>
        <w:br w:type="textWrapping"/>
      </w:r>
      <w:r>
        <w:br w:type="textWrapping"/>
      </w:r>
      <w:r>
        <w:t xml:space="preserve">“Anh… Anh không có việc gì!” Alan chỉ cảm thấy đỉnh đầu ứa ra lương khí, đang muốn đi lấy đũa phép của mình, lại bị Edward siết chặt hai tay, nhíu mày vô thức ngửa cổ về phía sau: “Mau xuống khỏi người tôi.”</w:t>
      </w:r>
      <w:r>
        <w:br w:type="textWrapping"/>
      </w:r>
      <w:r>
        <w:br w:type="textWrapping"/>
      </w:r>
      <w:r>
        <w:t xml:space="preserve">“Em nghĩ có khả năng không!” Edward cúi đầu hôn lên chiếc cổ trắng nõn của cậu, đầu lưỡi hữu ý vô ý đụng vào da thịt mẫn cảm, hai tay nhẹ nhàng mở khóa quần nút áo của Alan rồi giật ra, lộ ra cả bả vai: “Hiệu quả của thuốc làm mềm rất rõ ràng, chỉ là chất lượng thuốc thoát lực và choáng váng rõ ràng không quá khách quan. Alan, xem ra kỹ thuật ma dược của em còn phải đề cao a!”</w:t>
      </w:r>
      <w:r>
        <w:br w:type="textWrapping"/>
      </w:r>
      <w:r>
        <w:br w:type="textWrapping"/>
      </w:r>
      <w:r>
        <w:t xml:space="preserve">“Edward anh…” Alan giận dữ, hắn… cái con quỷ hút máu chết tiệt này dám nói kỹ thuật ma dược của mình còn phải đề cao! Híp hai mắt lại chằm chằm vào Ma cà rồng trước mặt, giận dỗi nói: “Nếu anh nằm dưới, tôi mới chấp nhận phối hợp!”</w:t>
      </w:r>
      <w:r>
        <w:br w:type="textWrapping"/>
      </w:r>
      <w:r>
        <w:br w:type="textWrapping"/>
      </w:r>
      <w:r>
        <w:t xml:space="preserve">Edward nhíu mày dương dương đắc ý nói: “Điều này không có khả năng, Alan, đêm nay là em tự dâng đến cửa mà!” Ngón tay dọc theo vòng eo gầy gò của Alan trượt xuống, dùng sức chút, tiếng vải bị xé rách truyền đến, xé quần áo còn lại của phù thủy thành hai nửa rồi vứt qua bên kia lều.</w:t>
      </w:r>
      <w:r>
        <w:br w:type="textWrapping"/>
      </w:r>
      <w:r>
        <w:br w:type="textWrapping"/>
      </w:r>
      <w:r>
        <w:t xml:space="preserve">Ma cà rồng trợn to đôi mắt vàng đã trở nên hơi sậm kia, chiêm ngưỡng thân hình của người yêu dưới thân, cứ như đang ngắm nhìn kho báu quý giá nhất trên đời, hơi cúi đầu xuống, khẽ hôn lên.</w:t>
      </w:r>
      <w:r>
        <w:br w:type="textWrapping"/>
      </w:r>
      <w:r>
        <w:br w:type="textWrapping"/>
      </w:r>
      <w:r>
        <w:t xml:space="preserve">Khác với nụ hôn lúc nãy, nụ hôn lúc này không mang chút ham muốn nào, cứ như đang tiến hành một nghi thức nào đó.</w:t>
      </w:r>
      <w:r>
        <w:br w:type="textWrapping"/>
      </w:r>
      <w:r>
        <w:br w:type="textWrapping"/>
      </w:r>
      <w:r>
        <w:t xml:space="preserve">Đôi môi lạnh buốt nhẹ nhàng xẹt qua, khẽ hé miệng, vươn lưỡi, cẩn thận liếm lên môi Alan. Hô hấp của Alan dồn dập lên, siết chặt cánh tay, hai tay vòng qua tấm lưng đã trở nên mềm mại có tính co dãn của Edward, cấu thật mạnh để lại một dấu tay sâu hớm. Đầu lưỡi của Edward dọc theo thân hình Alan lên trên một lần nữa, chôn đầu vào cổ của Alan, di động qua lại trong chiếc cổ trắng nõn của cậu.</w:t>
      </w:r>
      <w:r>
        <w:br w:type="textWrapping"/>
      </w:r>
      <w:r>
        <w:br w:type="textWrapping"/>
      </w:r>
      <w:r>
        <w:t xml:space="preserve">Alan như đã từ bỏ chống cự, tuy đây là lần đầu tiên của cả kiếp trước và kiếp nầy, nhưng cậu cũng không phải không hiểu chuyện gì, thứ gì sẽ xảy ra kế đến, cậu trong lòng biết rõ.</w:t>
      </w:r>
      <w:r>
        <w:br w:type="textWrapping"/>
      </w:r>
      <w:r>
        <w:br w:type="textWrapping"/>
      </w:r>
      <w:r>
        <w:t xml:space="preserve">Đối với chuyện xảy ra tiếp theo, có chút chờ mong lại hơi lo sợ, hơn nữa… còn mang chút hoảng hốt e dè.</w:t>
      </w:r>
      <w:r>
        <w:br w:type="textWrapping"/>
      </w:r>
      <w:r>
        <w:br w:type="textWrapping"/>
      </w:r>
      <w:r>
        <w:t xml:space="preserve">Giãy dụa thật lâu, Alan dứt khoát nhắm nghiền hai mắt, bình tĩnh lại thầm nói mặc kệ hắn đi. Không ngờ vừa nhắm mắt lại, thanh âm có vẻ khàn hơn so với bình thường thở gấp ghé vào lỗ tai cậu nỉ non: “Alan, anh… Anh muốn bắt đầu.”</w:t>
      </w:r>
      <w:r>
        <w:br w:type="textWrapping"/>
      </w:r>
      <w:r>
        <w:br w:type="textWrapping"/>
      </w:r>
      <w:r>
        <w:t xml:space="preserve">Đôi mắt đen nhiễm hơi nước mở bừng ra, Alan nghiến răng nghiến lợi cả giận nói: “Câm miệng!” Tiếp đó lại nhắm mắt lại giả thành cá chết.</w:t>
      </w:r>
      <w:r>
        <w:br w:type="textWrapping"/>
      </w:r>
      <w:r>
        <w:br w:type="textWrapping"/>
      </w:r>
      <w:r>
        <w:t xml:space="preserve">Edward nhịn không được cười ra tiếng, có chút cao hứng lại có chút đắc ý.</w:t>
      </w:r>
      <w:r>
        <w:br w:type="textWrapping"/>
      </w:r>
      <w:r>
        <w:br w:type="textWrapping"/>
      </w:r>
      <w:r>
        <w:t xml:space="preserve">Edward hung hăng hôn xuống: “Anh liền không khách khí ~ ngô!” Alan hung hăng bấm một cái mạnh ngang hông của hắn, cái véo này ẩn chứa ma lực, cả  da của ma cà rồng cũng cảm thấy đau đớn.</w:t>
      </w:r>
      <w:r>
        <w:br w:type="textWrapping"/>
      </w:r>
      <w:r>
        <w:br w:type="textWrapping"/>
      </w:r>
      <w:r>
        <w:t xml:space="preserve">Như đã chiếm được lời chấp nhận thầm lặng của người yêu, Edward không cần khách khí. Edward là Ma cà rồng thông minh, càng là một Ma cà rồng biết cách xem xét thời thế, nếu như lại mè nheo, không chừng sẽ khiến phù thủy đã có chút nổi giận bão nổi ngay, đến lúc đó muốn khóc cũng không kịp!</w:t>
      </w:r>
      <w:r>
        <w:br w:type="textWrapping"/>
      </w:r>
      <w:r>
        <w:br w:type="textWrapping"/>
      </w:r>
      <w:r>
        <w:t xml:space="preserve">Trực tiếp đứng lên, quỳ gối giữa hai chân Alan, cũng không vội áp xuống. Vươn tay cầm lấy cái đó của Alan, lại duỗi đầu lưỡi ra khẽ liếm lấy.</w:t>
      </w:r>
      <w:r>
        <w:br w:type="textWrapping"/>
      </w:r>
      <w:r>
        <w:br w:type="textWrapping"/>
      </w:r>
      <w:r>
        <w:t xml:space="preserve">“Ách… A!” bộ vị yếu ớt đột nhiên bị kích thích, chỗ nóng rực bị xúc cảm lạnh buốt khẽ chạm vào, Alan lên tiếng kinh hô, hai chân kẹp lấy đầu ma cà rồng.</w:t>
      </w:r>
      <w:r>
        <w:br w:type="textWrapping"/>
      </w:r>
      <w:r>
        <w:br w:type="textWrapping"/>
      </w:r>
      <w:r>
        <w:t xml:space="preserve">Vươn tay đẩy ra đôi chân kẹp lấy đầu mình,  ma cà rồng tận lực áp chế cõi lòng đang không ngừng gào thét, cố nén dục vọng đang căng lên đến phát đau. Chỉ một lòng muốn lấy lòng người yêu của mình, bên tai đầy tiếng thở dốc ồ ồ của Alan, Edward vẫn dịu dàng hôn mút, hai tay Alan bắt lấy ra giường, ngẩng đầu lên gian nan thở, lối vào cũng ứa ra chất lỏng trong suốt.</w:t>
      </w:r>
      <w:r>
        <w:br w:type="textWrapping"/>
      </w:r>
      <w:r>
        <w:br w:type="textWrapping"/>
      </w:r>
      <w:r>
        <w:t xml:space="preserve">“Ách, a, anh, không cần tiếp tục, đừng…”</w:t>
      </w:r>
      <w:r>
        <w:br w:type="textWrapping"/>
      </w:r>
      <w:r>
        <w:br w:type="textWrapping"/>
      </w:r>
      <w:r>
        <w:t xml:space="preserve">Edward đột nhiên ngừng lại, chất lỏng màu trắng phun ra, bắn đầy mặt hắn. Mắt Alan đột nhiên trợn to, ngơ ngác nhìn lên đỉnh lều, trong giây lát ánh mắt như mất đi tiêu cự.</w:t>
      </w:r>
      <w:r>
        <w:br w:type="textWrapping"/>
      </w:r>
      <w:r>
        <w:br w:type="textWrapping"/>
      </w:r>
      <w:r>
        <w:t xml:space="preserve">Edward lấy chất lỏng màu trắng đó bôi hết lên tay, cúi người, thì thầm nói khẽ bên tai cậu: “Alan, anh yêu em, anh yêu em, anh yêu em…” Hắn không thể khống chế nhỏ giọng lẩm bẩm, rủ rỉ thì thầm.</w:t>
      </w:r>
      <w:r>
        <w:br w:type="textWrapping"/>
      </w:r>
      <w:r>
        <w:br w:type="textWrapping"/>
      </w:r>
      <w:r>
        <w:t xml:space="preserve">Lúc Alan hoàn hồn, Edward đang nhẹ nhàng ấn ấn cửa sau của cậu, dùng chất lỏng hắn mò xuống từ trên mặt. Alan có chút bối rối giật giật thân thể, Edward ngẩng đầu, bắn một nụ cười mê hoặc cậu, Alan không khỏi quay mặt đi, được rồi, quyết định bị đè là một chuyện, mà lúc thật sự bị đè lại là một chuyện khác, lại nói tiếp, chỉ cần là đàn ông, ai lại vui lòng để làm người bị đè chứ.</w:t>
      </w:r>
      <w:r>
        <w:br w:type="textWrapping"/>
      </w:r>
      <w:r>
        <w:br w:type="textWrapping"/>
      </w:r>
      <w:r>
        <w:t xml:space="preserve">Alan cảm giác được Edward duỗi một ngón tay tiến vào, ô ô… hơi đau! Kỳ thật cậu cũng không rõ lắm hai người đàn ông làm thế nào, chỉ là mơ hồ biết quá trình đại khái thôi. Nghĩ đến thịnh tình sắp phát sinh, Alan trong nháy mắt có ý muốn lập tức ngăn Ma cà rồng lại, cường ngạnh đổi lại vị trí với Edward.</w:t>
      </w:r>
      <w:r>
        <w:br w:type="textWrapping"/>
      </w:r>
      <w:r>
        <w:br w:type="textWrapping"/>
      </w:r>
      <w:r>
        <w:t xml:space="preserve">Đang muốn bất động thanh sắc niệm chú bay tới triệu hồi đũa phép, sau đó dùng xu thế sét đánh không kịp bưng tai bắt lấy Ma cà rồng, phản áp! Edward lại duỗi vào một ngón tay, khẽ nhếch miệng, càng đau hơn, ‘Đũa phép bay tới’ đang chuẩn bị đọc lên cũng nghẹn cứng trong cổ họng!</w:t>
      </w:r>
      <w:r>
        <w:br w:type="textWrapping"/>
      </w:r>
      <w:r>
        <w:br w:type="textWrapping"/>
      </w:r>
      <w:r>
        <w:t xml:space="preserve">Chậm rãi ấn huyệt – khẩu, làm huyệt – khẩu chậm rãi lỏng ra, ngón tay còn đang trong cơ thể Alan nhẹ nhàng khuếch trương. Alan khổ sở vặn vẹo vòng eo, thở hổn hển, hai tay nắm chặt tóc Edward, mạnh tay đến mức như muốn bứt hết lớp tóc đó xuống!</w:t>
      </w:r>
      <w:r>
        <w:br w:type="textWrapping"/>
      </w:r>
      <w:r>
        <w:br w:type="textWrapping"/>
      </w:r>
      <w:r>
        <w:t xml:space="preserve">Nếu có thể, Alan thật muốn tung cho chính mình một cái mơ màng ngã xuống đất, sau đó mặc kệ để ma cà rồng loay hoay một mình, cảm giác bây giờ thật sự không ổn chút nào, cảm giác đau nhói từ phía sau truyền đến như lan khắp toàn thân, toàn thân cao thấp đều theo tiết tấu của ngón tay ma cà rồng mà co rút run rẩy …</w:t>
      </w:r>
      <w:r>
        <w:br w:type="textWrapping"/>
      </w:r>
      <w:r>
        <w:br w:type="textWrapping"/>
      </w:r>
      <w:r>
        <w:t xml:space="preserve">Gian nan ngẩng đầu, Alan hung dữ trừng Edward, cả giận nói: “Anh… Còn rề rà cái gì, còn không mau lên!”</w:t>
      </w:r>
      <w:r>
        <w:br w:type="textWrapping"/>
      </w:r>
      <w:r>
        <w:br w:type="textWrapping"/>
      </w:r>
      <w:r>
        <w:t xml:space="preserve">Merlin ở trên! Cậu nói như vậy tuyệt đối không phải quá ước ao bị đè, mà là loại tra tấn trước khi làm này cậu thật sự chịu không nổi. Dù sao duỗi đầu co đầu đều là một đao, không bằng cứ tốc chiến tốc thắng đi!</w:t>
      </w:r>
      <w:r>
        <w:br w:type="textWrapping"/>
      </w:r>
      <w:r>
        <w:br w:type="textWrapping"/>
      </w:r>
      <w:r>
        <w:t xml:space="preserve">Có được lời mời ‘mau lên’ của người yêu, con ngươi màu vàng lợt đã sẫm màu của Edward thoáng ẩn chứa ánh sao mê ly, hắn khẽ hôn một cái bên môi Alan trước, sau đó mới nhắm chuẩn mục tiêu, đem hạ – thể chen vào.</w:t>
      </w:r>
      <w:r>
        <w:br w:type="textWrapping"/>
      </w:r>
      <w:r>
        <w:br w:type="textWrapping"/>
      </w:r>
      <w:r>
        <w:t xml:space="preserve">“A! Ngô! Đau… Đau!” đầu Alan trong chớp mắt trống không, hàm răng không ngừng run lên! Cậu hiện tại thật muốn bắn một lời nguyền lửa quỷ vào cái tên ma cà rồng đang nằm phía trên này! Chò dù là năm đó dưới trướng ma vương bị chúa tể hắc ám hỉ nộ vô thường dùng Crucio tra tấn, cũng không có cảm giác thống khổ như vậy.</w:t>
      </w:r>
      <w:r>
        <w:br w:type="textWrapping"/>
      </w:r>
      <w:r>
        <w:br w:type="textWrapping"/>
      </w:r>
      <w:r>
        <w:t xml:space="preserve">Khụ khụ… Điều này cũng không thể trách xà vương lấy chuyện này so sánh với Crucio, chỉ là trong trí nhớ của xà vương, có thể so sánh với Crucio, có vẻ chỉ có chuyện này thôi!</w:t>
      </w:r>
      <w:r>
        <w:br w:type="textWrapping"/>
      </w:r>
      <w:r>
        <w:br w:type="textWrapping"/>
      </w:r>
      <w:r>
        <w:t xml:space="preserve">Theo phản xạ siết chặt hậu – huyệt, toàn thân lại không tự chủ được căng cứng. Edward phía trên hôn nhẹ khắp người Alan, không ngừng nói: “Buông lỏng một chút.” Ý đồ dời đi lực chú ý của người yêu.</w:t>
      </w:r>
      <w:r>
        <w:br w:type="textWrapping"/>
      </w:r>
      <w:r>
        <w:br w:type="textWrapping"/>
      </w:r>
      <w:r>
        <w:t xml:space="preserve">Bỏ lỡ nửa chừng cũng không phải tiềm chất của hầm xà vương, Alan trong cơn đau kịch liệt thần chí vẫn dị thường rõ ràng, cậu dường như cũng vì dời đi lực chú ý của mình, há miệng nổi giận mắng: “Buông lỏng cái ￥#%! Anh… Anh thử nằm… Ngạch ”</w:t>
      </w:r>
      <w:r>
        <w:br w:type="textWrapping"/>
      </w:r>
      <w:r>
        <w:br w:type="textWrapping"/>
      </w:r>
      <w:r>
        <w:t xml:space="preserve">Edward ác ý nhấn mạnh một cái, đẩy hết vào được, đau đớn mãnh liệt cùng cảm giác tràn đầy bức nọc độc phù thủy đang chuẩn bị phun ra lại lọt vào họng.</w:t>
      </w:r>
      <w:r>
        <w:br w:type="textWrapping"/>
      </w:r>
      <w:r>
        <w:br w:type="textWrapping"/>
      </w:r>
      <w:r>
        <w:t xml:space="preserve">“Alan, buông lỏng, như vậy em có thể thoải mái chút.” Edward không biết nên nói gì, chỉ một lần lại một lần hôn khắp cơ thể Alan như trấn an, làm cậu có thể dễ chịu trong quá trình chuyển động mang tính nguyên thủy của mình.</w:t>
      </w:r>
      <w:r>
        <w:br w:type="textWrapping"/>
      </w:r>
      <w:r>
        <w:br w:type="textWrapping"/>
      </w:r>
      <w:r>
        <w:t xml:space="preserve">Đau đớn ban đầu dần dần lướt qua, lại dâng lên một khoái cảm khác thường, một cảm giác tê dại lẻn vào xương sống, truyền khắp toàn thân, giống như điện giật, hai tay run nhè nhẹ, các ngón chân đều cuộn lại vặn vẹo.</w:t>
      </w:r>
      <w:r>
        <w:br w:type="textWrapping"/>
      </w:r>
      <w:r>
        <w:br w:type="textWrapping"/>
      </w:r>
      <w:r>
        <w:t xml:space="preserve">Alan thoát lực rên rỉ, vật nguội lạnh ra vào trong dũng đạo nóng rực, triệt để cảm nhận sự tồn tại của Edward.”Ân… A…” tiếng rên của Alan không hề lộ chút thống khổ, mà mang theo vui thích than nhẹ, quanh quẩn cùng tiếng thở dốc ồ ồ của Edward trong căn lều…</w:t>
      </w:r>
      <w:r>
        <w:br w:type="textWrapping"/>
      </w:r>
      <w:r>
        <w:br w:type="textWrapping"/>
      </w:r>
      <w:r>
        <w:t xml:space="preserve">Theo một tiếng gầm nhẹ đầy áp lực của Edward, tiếng động trong căn lều dần biến mất, hắn không dám đặt trong đó mãi, mà là rời khỏi thân thể, xoay người ôm Alan còn chưa  ổn định lại vào ngực, hưởng thụ dư vị vừa rồi…</w:t>
      </w:r>
      <w:r>
        <w:br w:type="textWrapping"/>
      </w:r>
      <w:r>
        <w:br w:type="textWrapping"/>
      </w:r>
      <w:r>
        <w:t xml:space="preserve">Alan thở gấp thật lâu, mới chậm rãi phục hồi tinh thần.</w:t>
      </w:r>
      <w:r>
        <w:br w:type="textWrapping"/>
      </w:r>
      <w:r>
        <w:br w:type="textWrapping"/>
      </w:r>
      <w:r>
        <w:t xml:space="preserve">Chống lại đôi mắt áy náy, giờ đã chuyển thành màu vàng kim trong sáng lần nữa.</w:t>
      </w:r>
      <w:r>
        <w:br w:type="textWrapping"/>
      </w:r>
      <w:r>
        <w:br w:type="textWrapping"/>
      </w:r>
      <w:r>
        <w:t xml:space="preserve">“Thực xin lỗi, thân ái, ” Edward một mặt nói, mặt khác đưa hai tay lưu luyến vuốt ve người Alan.</w:t>
      </w:r>
      <w:r>
        <w:br w:type="textWrapping"/>
      </w:r>
      <w:r>
        <w:br w:type="textWrapping"/>
      </w:r>
      <w:r>
        <w:t xml:space="preserve">“Hừ!” Lúc này ngọn đèn trong lều đã tắt, đầu ngón tay của Alan hiện lên ánh sáng trắng, nhìn kỹ, không khỏi hít mạnh một hơi!</w:t>
      </w:r>
      <w:r>
        <w:br w:type="textWrapping"/>
      </w:r>
      <w:r>
        <w:br w:type="textWrapping"/>
      </w:r>
      <w:r>
        <w:t xml:space="preserve">Được rồi, thật sự phải cảm tạ ngài Merlin hiện giờ không biết đang đứng trong hốc nào, ít nhất cậu còn sống… Hơn nữa không có chiếc xương nào bị bẽ gãy cả.</w:t>
      </w:r>
      <w:r>
        <w:br w:type="textWrapping"/>
      </w:r>
      <w:r>
        <w:br w:type="textWrapping"/>
      </w:r>
      <w:r>
        <w:t xml:space="preserve">Mặc dù thuốc làm mềm cơ thể, thoát lực đã đưa ra tác dụng nhất định, nhưng ma cà rồng dù sao cũng là Ma cà rồng, sức mạnh kinh khủng kia, dù biết rõ Edward đã tận lực đè nén sức mạnh của mình, nhưng bộ dạng lúc này của Alan vẫn có thể dùng cụm từ ‘đã bị tàn phá’ để hình dung.</w:t>
      </w:r>
      <w:r>
        <w:br w:type="textWrapping"/>
      </w:r>
      <w:r>
        <w:br w:type="textWrapping"/>
      </w:r>
      <w:r>
        <w:t xml:space="preserve">Trên da thịt trắng nõn đầy những dấu hôn chằng chịt, còn có từng mảng từng mảng tím xanh, gần như hiện đầy trên da thịt cậu, từ bả vai đến bắp đùi, gần như không tìm ra nơi nào còn nguyên vẹn.</w:t>
      </w:r>
      <w:r>
        <w:br w:type="textWrapping"/>
      </w:r>
      <w:r>
        <w:br w:type="textWrapping"/>
      </w:r>
      <w:r>
        <w:t xml:space="preserve">Trên chiếc giường bằng đồng đỏ có dấu năm ngón tay in sâu, xem ra, vừa rồi lúc đang mãnh liệt ma cà rồng đã đè nén tình cảm của mình, khống chế được sức mạnh!</w:t>
      </w:r>
      <w:r>
        <w:br w:type="textWrapping"/>
      </w:r>
      <w:r>
        <w:br w:type="textWrapping"/>
      </w:r>
      <w:r>
        <w:t xml:space="preserve">Đau nhức kịch liệt phía sau đã biến thành tê liệt không có cảm giác, nhưng chảy máu là chắc rồi.</w:t>
      </w:r>
      <w:r>
        <w:br w:type="textWrapping"/>
      </w:r>
      <w:r>
        <w:br w:type="textWrapping"/>
      </w:r>
      <w:r>
        <w:t xml:space="preserve">“Đũa phép bay tới!” Vươn tay tiếp nhận đũa phép, kết quả bởi vì động tác quá lớn động đến vết thương đằng sau, phù thủy mắt đen ngược lại hít sâu một hơi, không thể không nhích sát vào ngực người yêu của mình.</w:t>
      </w:r>
      <w:r>
        <w:br w:type="textWrapping"/>
      </w:r>
      <w:r>
        <w:br w:type="textWrapping"/>
      </w:r>
      <w:r>
        <w:t xml:space="preserve">“Alan, cẩn thận.” ma cà rồng lập tức vịn lấy cậu, nhìn vào cặp mắt đen lửa giận hừng hực, ngượng ngùng nở nụ cười.</w:t>
      </w:r>
      <w:r>
        <w:br w:type="textWrapping"/>
      </w:r>
      <w:r>
        <w:br w:type="textWrapping"/>
      </w:r>
      <w:r>
        <w:t xml:space="preserve">“Tôi muốn giết anh!” Alan oán hận nhìn Ma cà rồng đang cẩn thận ôm lấy cậu, trừ hai tay ra, hiện giờ thân thể chỗ nào cũng đã chết lặng không còn cảm giác, nhưng cũng may còn có thể huy đũa phép.</w:t>
      </w:r>
      <w:r>
        <w:br w:type="textWrapping"/>
      </w:r>
      <w:r>
        <w:br w:type="textWrapping"/>
      </w:r>
      <w:r>
        <w:t xml:space="preserve">“Cậu nỡ sao? Alan.” Giống như biết rõ phù thủy hiện tại không có khí lực thu thập hắn,  ma cà rồng làm càn lẩm bẩm nói.</w:t>
      </w:r>
      <w:r>
        <w:br w:type="textWrapping"/>
      </w:r>
      <w:r>
        <w:br w:type="textWrapping"/>
      </w:r>
      <w:r>
        <w:t xml:space="preserve">“Hừ!” Đũa phép vung lên bắn ra vài tia ánh sáng, ma lực như dòng nước ấm bắt đầu chậm rãi làm dịu thân thể vừa bị ngược đãi.</w:t>
      </w:r>
      <w:r>
        <w:br w:type="textWrapping"/>
      </w:r>
      <w:r>
        <w:br w:type="textWrapping"/>
      </w:r>
      <w:r>
        <w:t xml:space="preserve">Yên tĩnh một lát, ma cà rồng có vẻ do quá mức hưng phấn mà bắt đầu không lựa lời mà nói: “Alan, em nghiên cứu chế tạo loại thuốc làm mềm cơ này không phải là đặc biệt chuẩn bị cho anh chứ a…”</w:t>
      </w:r>
      <w:r>
        <w:br w:type="textWrapping"/>
      </w:r>
      <w:r>
        <w:br w:type="textWrapping"/>
      </w:r>
      <w:r>
        <w:t xml:space="preserve">Ma cà rồng xấu xa cười nói: “Chẳng lẽ em cũng đã sớm muốn… Ngô, có phải không nào?”</w:t>
      </w:r>
      <w:r>
        <w:br w:type="textWrapping"/>
      </w:r>
      <w:r>
        <w:br w:type="textWrapping"/>
      </w:r>
      <w:r>
        <w:t xml:space="preserve">Nụ cười đen tối hiện lên trên mặt, hơi thở quỷ quái không ngừng quanh quẩn trong cánh mũi của phù thủy.</w:t>
      </w:r>
      <w:r>
        <w:br w:type="textWrapping"/>
      </w:r>
      <w:r>
        <w:br w:type="textWrapping"/>
      </w:r>
      <w:r>
        <w:t xml:space="preserve">“…” Phù thủy nhìn chằm chằm vào hắn, trong đôi mắt đen bóng lại không thấy ngượng ngùng cũng không có tức giận.</w:t>
      </w:r>
      <w:r>
        <w:br w:type="textWrapping"/>
      </w:r>
      <w:r>
        <w:br w:type="textWrapping"/>
      </w:r>
      <w:r>
        <w:t xml:space="preserve">Nửa ngày, cậu nặn ra một nụ cười dối trá, sau đó giơ đũa phép trong tay lên…</w:t>
      </w:r>
      <w:r>
        <w:br w:type="textWrapping"/>
      </w:r>
      <w:r>
        <w:br w:type="textWrapping"/>
      </w:r>
      <w:r>
        <w:t xml:space="preserve">Đêm đó, Edward trong lều phát ra tiếng gào to, ma cà rồng mắt vàng như đạn pháo chọc thủng nốc lều, bay cao hơn trăm thước, thậm chí vượt qua cả cây cao lớn nhất trong rừng…</w:t>
      </w:r>
      <w:r>
        <w:br w:type="textWrapping"/>
      </w:r>
      <w:r>
        <w:br w:type="textWrapping"/>
      </w:r>
      <w:r>
        <w:t xml:space="preserve">Các ma cà rồng Volturi đã được đến phân phó cũng không tới gần lều của phù thủy, chỉ tuần tra ở biên giới rừng rậm như thường ngày.</w:t>
      </w:r>
      <w:r>
        <w:br w:type="textWrapping"/>
      </w:r>
      <w:r>
        <w:br w:type="textWrapping"/>
      </w:r>
      <w:r>
        <w:t xml:space="preserve">Hai ma cà rồng đang tuần tra như ngày thường bỗng nghe thấy tiếng kêu thảm thiết, đồng loạt nhìn lên, dùng thị lực kinh người, họ kinh hãi chứng kiến một con ma cà rồng mắt vàng thân thể trần như nhộng vừa kêu thảm vừa bay lên không trung, sau đó lại kêu thảm rơi ầm xuống đất.</w:t>
      </w:r>
      <w:r>
        <w:br w:type="textWrapping"/>
      </w:r>
      <w:r>
        <w:br w:type="textWrapping"/>
      </w:r>
      <w:r>
        <w:t xml:space="preserve">“Phanh ——” mặt đất bị va vào thật mạnh tạo ra một lỗ thủng mang hình dáng con người.</w:t>
      </w:r>
      <w:r>
        <w:br w:type="textWrapping"/>
      </w:r>
      <w:r>
        <w:br w:type="textWrapping"/>
      </w:r>
    </w:p>
    <w:p>
      <w:pPr>
        <w:pStyle w:val="Heading2"/>
      </w:pPr>
      <w:bookmarkStart w:id="94" w:name="chương-62-trở-về-.-.-."/>
      <w:bookmarkEnd w:id="94"/>
      <w:r>
        <w:t xml:space="preserve">63. Chương 62: Trở Về . . .</w:t>
      </w:r>
    </w:p>
    <w:p>
      <w:pPr>
        <w:pStyle w:val="Compact"/>
      </w:pPr>
      <w:r>
        <w:br w:type="textWrapping"/>
      </w:r>
      <w:r>
        <w:br w:type="textWrapping"/>
      </w:r>
      <w:r>
        <w:t xml:space="preserve">Tối qua mệt nhọc cả đêm, phù thủy tung một thần chú trục xuất bắn ma cà rồng cả gan trêu chọc cậu khỏi lều, cũng vì quá mệt nhọc mà nặng nề ngủ say.</w:t>
      </w:r>
      <w:r>
        <w:br w:type="textWrapping"/>
      </w:r>
      <w:r>
        <w:br w:type="textWrapping"/>
      </w:r>
      <w:r>
        <w:t xml:space="preserve">Trong lúc mơ ngủ, hình như có một thân thể lạnh buốt ôm cậu vào ngực, cậu lẩm bẩm một tiếng rồi không để ý tới nữa.</w:t>
      </w:r>
      <w:r>
        <w:br w:type="textWrapping"/>
      </w:r>
      <w:r>
        <w:br w:type="textWrapping"/>
      </w:r>
      <w:r>
        <w:t xml:space="preserve">Trong lúc mông lung, cánh mũi chứa đầy một hương vị mằn mặn, bên tai là tiếng sóng vỗ vào bờ, cứ như thân thể đang nằm trong dòng chảy ấm áp.</w:t>
      </w:r>
      <w:r>
        <w:br w:type="textWrapping"/>
      </w:r>
      <w:r>
        <w:br w:type="textWrapping"/>
      </w:r>
      <w:r>
        <w:t xml:space="preserve">Mở mắt ra, trước mặt là bầu trời xanh trong vắt không chút hoen ố, phảng phất như đây là ngày sáng thế đầu tiên.</w:t>
      </w:r>
      <w:r>
        <w:br w:type="textWrapping"/>
      </w:r>
      <w:r>
        <w:br w:type="textWrapping"/>
      </w:r>
      <w:r>
        <w:t xml:space="preserve">Ánh mặt trời chói mắt làm mắt cậu hơi nheo lại, tiếp đó đập vào mi mắt chính là ánh sáng lấp lánh rực rỡ như khảm ngàn vạn hạt kim cương.</w:t>
      </w:r>
      <w:r>
        <w:br w:type="textWrapping"/>
      </w:r>
      <w:r>
        <w:br w:type="textWrapping"/>
      </w:r>
      <w:r>
        <w:t xml:space="preserve">Cậu và Edward đều mặc có chiếc quần cụt, khoác áo ngoài tối qua bị xé rách, ngâm trong làn nước sát bờ.</w:t>
      </w:r>
      <w:r>
        <w:br w:type="textWrapping"/>
      </w:r>
      <w:r>
        <w:br w:type="textWrapping"/>
      </w:r>
      <w:r>
        <w:t xml:space="preserve">Edward cầm một đống tạm coi là quần áo, đang thật cẩn thận lau sạch thân thể cậu, thấy cậu tỉnh, vui sướng nói: “Alan, em đã tỉnh.”</w:t>
      </w:r>
      <w:r>
        <w:br w:type="textWrapping"/>
      </w:r>
      <w:r>
        <w:br w:type="textWrapping"/>
      </w:r>
      <w:r>
        <w:t xml:space="preserve">Phù thủy như muốn vươn tay, nhưng cảm thấy cánh tay hết sức nặng nề, mặc dù không có đau đớn mãnh liệt, nhưng vẫn thấy nhức mỏi, giống như tưới chì làm sao cũng nâng không nổi.</w:t>
      </w:r>
      <w:r>
        <w:br w:type="textWrapping"/>
      </w:r>
      <w:r>
        <w:br w:type="textWrapping"/>
      </w:r>
      <w:r>
        <w:t xml:space="preserve">Ma pháp chung quy cũng không phải vạn năng, tuy chữa khỏi thương tổn mặt ngoài, nhưng thân thể mỏi mệt dù sao cũng không thể khỏi nhanh như vậy.</w:t>
      </w:r>
      <w:r>
        <w:br w:type="textWrapping"/>
      </w:r>
      <w:r>
        <w:br w:type="textWrapping"/>
      </w:r>
      <w:r>
        <w:t xml:space="preserve">Huống chi trị liệu ma pháp cũng có tác dụng phụ nhất định, hiện tại Alan cũng cảm thấy toàn thân như bị chân voi nghiền tới nhiền lui một trận vậy!</w:t>
      </w:r>
      <w:r>
        <w:br w:type="textWrapping"/>
      </w:r>
      <w:r>
        <w:br w:type="textWrapping"/>
      </w:r>
      <w:r>
        <w:t xml:space="preserve">“Thực xin lỗi, Alan.”  ma cà rồng làm ra bộ dạng hổ thẹn, sám hối, nhưng trong thanh âm nghe thế nào cũng thấy có sự đắc ý không che dấu được.</w:t>
      </w:r>
      <w:r>
        <w:br w:type="textWrapping"/>
      </w:r>
      <w:r>
        <w:br w:type="textWrapping"/>
      </w:r>
      <w:r>
        <w:t xml:space="preserve">“Hừ!” Alan rất muốn mắng hắn vài câu, hoặc hung hăng cuồng phun nọc độc, nhưng hiện tại thân thể đúng vào thời điểm suy yếu, cậu cũng không muốn bão nổi rồi tự tìm phiền phức.</w:t>
      </w:r>
      <w:r>
        <w:br w:type="textWrapping"/>
      </w:r>
      <w:r>
        <w:br w:type="textWrapping"/>
      </w:r>
      <w:r>
        <w:t xml:space="preserve">Ma cà rồng da thịt tựa như khảm đầy kim cương đắm chìm trong sóng biển phản xạ ánh mặt trời, làn sóng lăn tăn trên biển thêm vào ánh sáng lấp lánh chiếu ra từ ma cà rồng, thoáng như pho tượng đứng vững ngàn năm trong thần miếu Hy Lạp.</w:t>
      </w:r>
      <w:r>
        <w:br w:type="textWrapping"/>
      </w:r>
      <w:r>
        <w:br w:type="textWrapping"/>
      </w:r>
      <w:r>
        <w:t xml:space="preserve">Hiệu quả ma dược sớm đã tan biến, da thịt của Edward lại nguội lạnh như đá cẩm thạch, nhưng bị da thịt nguội lạnh này tiếp xúc, làm Alan cảm thấy rất thoải mái. Cậu hưởng thụ nhắm mắt lại, tựa vào ngực Edward, chìm nổi trong nước biển.</w:t>
      </w:r>
      <w:r>
        <w:br w:type="textWrapping"/>
      </w:r>
      <w:r>
        <w:br w:type="textWrapping"/>
      </w:r>
      <w:r>
        <w:t xml:space="preserve">Edward thoả mãn nhìn phù thủy không chút phòng bị, trong ngực tràn đầy cảm giác hạnh phúc khó nói nên lời—— Alan của hắn, rốt cục đã hoàn toàn thuộc về hắn.</w:t>
      </w:r>
      <w:r>
        <w:br w:type="textWrapping"/>
      </w:r>
      <w:r>
        <w:br w:type="textWrapping"/>
      </w:r>
      <w:r>
        <w:t xml:space="preserve">Thân thể ấm áp dựa vào lồng ngực, tai hắn có thể nghe thấy tiếng luân chuyển của dòng máu nóng hổi dưới làn da gần như trong suốt nọ, mũi hắn có thể ngửi thấy hương vị độc đáo thuộc về Alan —— trong tươi mát mang theo chút hương thảo dược vô danh, có lẽ người khác chịu không được, nhưng hắn lại cảm thấy là thơm tho không gì sánh kịp.</w:t>
      </w:r>
      <w:r>
        <w:br w:type="textWrapping"/>
      </w:r>
      <w:r>
        <w:br w:type="textWrapping"/>
      </w:r>
      <w:r>
        <w:t xml:space="preserve">Trái tim tĩnh mịch trăm năm, trong nháy mắt phảng phất như bắt đầu bang bang đập loạn —— thời khắc này hắn như nhớ lại ngày trước, khi hắn còn là một con người, tuy trí nhớ sớm đã mơ hồ, nhưng lại không có chút bóng tối nào vẫn quanh, chỉ đắm chìm trong ánh mặt trời vô tận.</w:t>
      </w:r>
      <w:r>
        <w:br w:type="textWrapping"/>
      </w:r>
      <w:r>
        <w:br w:type="textWrapping"/>
      </w:r>
      <w:r>
        <w:t xml:space="preserve">Tai khẽ động một chút, thính lực kinh người của ma cà rồng khiến hắn lập tức phát hiện có đồng loại tiếp cận.</w:t>
      </w:r>
      <w:r>
        <w:br w:type="textWrapping"/>
      </w:r>
      <w:r>
        <w:br w:type="textWrapping"/>
      </w:r>
      <w:r>
        <w:t xml:space="preserve">Theo cánh tay ma cà rồng xiết chặt, phù thủy cũng cảnh giác triệu hồi đũa phép trên bờ cát. Nhưng mà, chờ nhìn rõ người tới và biểu lộ trên mặt hắn xong, mặt phù thủy mắt đen đã triệt để trở nên đỏ rực!</w:t>
      </w:r>
      <w:r>
        <w:br w:type="textWrapping"/>
      </w:r>
      <w:r>
        <w:br w:type="textWrapping"/>
      </w:r>
      <w:r>
        <w:t xml:space="preserve">Người đến là Alec, giờ phút này hắn đang chịu đựng một cái đầu bị cạo sạch đến tận gốc, thậm chí còn mắc cười hơn so với cái đầu lõm kia bị sectumsempra cắt rụng nhìn như chó gặm trước kia. Nhưng hiện tại hắn cũng không lo nữa, phù thủy đã có thể chế một bình thuốc sinh sôi, tự nhiên cũng có thể chế bình thứ hai, hắn sẽ năn nỉ phù thủy làm tiếp một bình, sau đó phải giữ gìn thật tốt.</w:t>
      </w:r>
      <w:r>
        <w:br w:type="textWrapping"/>
      </w:r>
      <w:r>
        <w:br w:type="textWrapping"/>
      </w:r>
      <w:r>
        <w:t xml:space="preserve">Chỉ là, nhìn Edward sắc mặt bất thiện cùng phù thủy mặt đỏ rực thần thái hung ác trước mắt, Alec có chút không được tự nhiên sờ mũi.</w:t>
      </w:r>
      <w:r>
        <w:br w:type="textWrapping"/>
      </w:r>
      <w:r>
        <w:br w:type="textWrapping"/>
      </w:r>
      <w:r>
        <w:t xml:space="preserve">Tuy sớm đã biết Edward cùng Alan có mờ ám. Nhưng không ngờ bọn họ… Được rồi, ma cà rồng hiển nhiên cũng có tinh thần tám chuyện rất cao, tối qua chuyện Edward kêu thảm bay lên trời rồi lại kêu thảm rơi xuống đất đã nhờ khả năng tám chuyện của hai ma cà rồng tuần tra mà truyền lưu càng ngày càng nghiêm trọng. Các ma cà rồng trong khoảng thời gian một đêm cộng thêm một buổi sáng đã diễn dãi ra không biết bao nhiêu phiên bản, đều coi như trò cười để tiêu khiển mà xì xào bàn tán.</w:t>
      </w:r>
      <w:r>
        <w:br w:type="textWrapping"/>
      </w:r>
      <w:r>
        <w:br w:type="textWrapping"/>
      </w:r>
      <w:r>
        <w:t xml:space="preserve">Ngô… Xem ra không bị sao hết hả. Alec tuy che dấu vô cùng tốt, nhưng vẫn dùng khóe mắt đánh giá Alan đang được Edward trong tư thế bảo vệ ôm vào trong ngực một cái. Mặc dù bị thân thể Edward ngăn cản, hơn nữa phần lớn cơ thể đều ẩn trong nước biển không thể nhìn rõ, nhưng bả vai cùng cổ để lộ ra kia tối thiểu vẫn trắng nõn trong suốt, cũng không bầm tím như trong tưởng tượng, mà phù thủy trừ thoạt nhìn có chút mỏi mệt ra cũng không thấy bị gì.</w:t>
      </w:r>
      <w:r>
        <w:br w:type="textWrapping"/>
      </w:r>
      <w:r>
        <w:br w:type="textWrapping"/>
      </w:r>
      <w:r>
        <w:t xml:space="preserve">Cao… Thật là cao! Tiểu nhân trong đáy lòng Alec giơ ngón tay cái lên với Edward, sinh sống một tháng cùng Alan, cũng có chút trao đổi, biết rõ phù thủy trừ có được sức mạnh khổng lổ ra, kỳ thật tố chất thân thể cũng y như người thường, thậm chí còn yếu hơn một ít.</w:t>
      </w:r>
      <w:r>
        <w:br w:type="textWrapping"/>
      </w:r>
      <w:r>
        <w:br w:type="textWrapping"/>
      </w:r>
      <w:r>
        <w:t xml:space="preserve">Không ngờ vào thời khắc mãnh liệt ấy ấy, Edward còn có thể gắng giữ tỉnh táo không làm người yêu bị thương, khó trách trưởng lão Aro một lòng muốn ép hắn vào gia tộc. Đương nhiên, có chút ghen ghét, Alec vừa bội phục đồng thời vẫn chua xót hãm hại hắn một phen, chẳng lẽ là vì Edward lên không được… Cho nên, Alan mới không có chuyện gì?</w:t>
      </w:r>
      <w:r>
        <w:br w:type="textWrapping"/>
      </w:r>
      <w:r>
        <w:br w:type="textWrapping"/>
      </w:r>
      <w:r>
        <w:t xml:space="preserve">“Trưởng lão muốn gặp hai người.” Alec chưa từng miên man suy nghĩ nhiều như thế, rất nhanh nhớ lại mục đích của chuyến này, hắn hơi cúi đầu nói.</w:t>
      </w:r>
      <w:r>
        <w:br w:type="textWrapping"/>
      </w:r>
      <w:r>
        <w:br w:type="textWrapping"/>
      </w:r>
      <w:r>
        <w:t xml:space="preserve">Bây giờ hả! Alan có chút không muốn, cậu bây giờ thầm nghĩ muốn đánh một giấc ngon lành. Hơn nữa. Thiếu niên vừa trải qua lần đầu trao đổi, khụ khụ… cậu không muốn đi gặp ai hết.</w:t>
      </w:r>
      <w:r>
        <w:br w:type="textWrapping"/>
      </w:r>
      <w:r>
        <w:br w:type="textWrapping"/>
      </w:r>
      <w:r>
        <w:t xml:space="preserve">“Tốt, chúng ta phải đi.” ma cà rồng có được năng lực đọc tâm hơi kích động lại hơi xấu hổ, hắn nhẹ giọng nói: “Là Carlisle, Alice đoán được anh xuất hiện ở thành Volturi, bọn họ sợ anh gặp nguy hiểm, cho nên mới tới.”</w:t>
      </w:r>
      <w:r>
        <w:br w:type="textWrapping"/>
      </w:r>
      <w:r>
        <w:br w:type="textWrapping"/>
      </w:r>
      <w:r>
        <w:t xml:space="preserve">Hắn vừa nói như vậy, Alan càng không muốn gặp người, cậu hiện tại đối mặt với các thành viên gia tộc Cullen, tự nhiên có một… cảm giác quỷ dị như sau tân hôn phải đối mặt với bố chồng, mẹ chồng, em chồng anh chồng vậy.</w:t>
      </w:r>
      <w:r>
        <w:br w:type="textWrapping"/>
      </w:r>
      <w:r>
        <w:br w:type="textWrapping"/>
      </w:r>
      <w:r>
        <w:t xml:space="preserve">“Còn có Higuma…” Edward có chút chột dạ: “Tối qua, anh vốn muốn nó dẫn đi sự chú ý của ma cà rồng Volturi , nhưng mà, nó bây giờ bị bắt rồi.”</w:t>
      </w:r>
      <w:r>
        <w:br w:type="textWrapping"/>
      </w:r>
      <w:r>
        <w:br w:type="textWrapping"/>
      </w:r>
      <w:r>
        <w:t xml:space="preserve">Cái còn mèo ngu xuẩn kia! Còn có con dơi đần độn này nữa!</w:t>
      </w:r>
      <w:r>
        <w:br w:type="textWrapping"/>
      </w:r>
      <w:r>
        <w:br w:type="textWrapping"/>
      </w:r>
      <w:r>
        <w:t xml:space="preserve">Alan liếc mắt, cậu biết hai kẻ này nhất định sẽ thất bại mà, có chút chuyện như thế mà làm cũng không xong!</w:t>
      </w:r>
      <w:r>
        <w:br w:type="textWrapping"/>
      </w:r>
      <w:r>
        <w:br w:type="textWrapping"/>
      </w:r>
      <w:r>
        <w:t xml:space="preserve">Alec lễ phép tránh sang một bên, hắn còn tri kỷ để lại hai bộ quần áo cùng áo choàng.</w:t>
      </w:r>
      <w:r>
        <w:br w:type="textWrapping"/>
      </w:r>
      <w:r>
        <w:br w:type="textWrapping"/>
      </w:r>
      <w:r>
        <w:t xml:space="preserve">——————————————</w:t>
      </w:r>
      <w:r>
        <w:br w:type="textWrapping"/>
      </w:r>
      <w:r>
        <w:br w:type="textWrapping"/>
      </w:r>
      <w:r>
        <w:t xml:space="preserve">“A, Alan thân mến của ta, buổi sáng tốt lành.” Aro giang hai cánh tay hoan nghênh phù thủy mắt đen: “Còn có Edward, người bạn cũ của ta, nghe nói tối qua cậu cũng tới làm khách. A, là vì Alan a, ha ha… Mấy cậu trẻ luôn không thể chịu nổi sự ly biệt mà.”</w:t>
      </w:r>
      <w:r>
        <w:br w:type="textWrapping"/>
      </w:r>
      <w:r>
        <w:br w:type="textWrapping"/>
      </w:r>
      <w:r>
        <w:t xml:space="preserve">Trong đại điện Volturi, đại điện các ma cà rồng dùng làm nhà hàng, có hai tốp ma cà rồng đứng vững. Chính giữa bọn họ có một cái lồng cỡ trung, bên trong giam giữ một con báo khổng lồ từ đầu đến đuôi dài chừng hai thước!</w:t>
      </w:r>
      <w:r>
        <w:br w:type="textWrapping"/>
      </w:r>
      <w:r>
        <w:br w:type="textWrapping"/>
      </w:r>
      <w:r>
        <w:t xml:space="preserve">“Chủ nhân!” Higuma bi thúc tru lên, nó đường đường là sinh vật ma pháp sống hơn ngàn năm, cho dù chống lại ma cà rồng tồn kho sáu trăm năm Carlisle cũng có thể bứt ra, nhưng tối hôm qua bị một đám ma cà rồng bao vây, trong đó các loại thiên phú Hắc Ám uy lực cường đại chưa kịp nhìn hết, kết quả nhất thời bất cẩn, thất thủ bị bắt!</w:t>
      </w:r>
      <w:r>
        <w:br w:type="textWrapping"/>
      </w:r>
      <w:r>
        <w:br w:type="textWrapping"/>
      </w:r>
      <w:r>
        <w:t xml:space="preserve">Ánh mắt giá lạnh của phù thủy mắt đen quét tới, con báo lập tức câm miệng, tinh thông tinh thần ma pháp nên nó rất mẫn cảm với dao động tâm tình, hiện tại thấy rõ nội tâm của phù thủy cực kỳ khó chịu, giờ kẻ đáng thương nào lạng qua lạng lại trước họng súng sẽ trở thành nơi để chủ nhân phát tiết lửa giận!</w:t>
      </w:r>
      <w:r>
        <w:br w:type="textWrapping"/>
      </w:r>
      <w:r>
        <w:br w:type="textWrapping"/>
      </w:r>
      <w:r>
        <w:t xml:space="preserve">“Carlisle, con xin lỗi.” Edward có chút hổ thẹn nói với Carlisle, gia trưởng ma cà rồng giống như người cha này xưa nay luôn dạy bảo hắn, bao dung hắn, dù lần này đối mặt với Volturi một mực nhắm vào gia tộc Cullen, nhưng ông vẫn không chùn bước đến đây. Còn có người mẹ ma cà rồng, các anh chị em, người nhà của hắn đều dứt khoát bất chấp nguy hiểm mà đến, điều này làm Edward lần này tùy hứng một mình chạy tới rất hổ thẹn.</w:t>
      </w:r>
      <w:r>
        <w:br w:type="textWrapping"/>
      </w:r>
      <w:r>
        <w:br w:type="textWrapping"/>
      </w:r>
      <w:r>
        <w:t xml:space="preserve">“Không có gì, Edward.” gia tộc gia tộc Cullen từ ái cười, nói: “Con là đứa con cha thương yêu, cha đương nhiên không thể mặc kệ chuyện của con. À, con làm sao vậy?”</w:t>
      </w:r>
      <w:r>
        <w:br w:type="textWrapping"/>
      </w:r>
      <w:r>
        <w:br w:type="textWrapping"/>
      </w:r>
      <w:r>
        <w:t xml:space="preserve">Dùng một ít ma dược khôi phục xong, tuy vẫn còn mỏi mệt, nhưng tốt xấu gì vẫn khôi phục thần vận, nhưng Edward, hắn giờ phút này không hiểu sao lại chống lấy eo lưng, đi đường cũng có chút run run đáng ngờ.</w:t>
      </w:r>
      <w:r>
        <w:br w:type="textWrapping"/>
      </w:r>
      <w:r>
        <w:br w:type="textWrapping"/>
      </w:r>
      <w:r>
        <w:t xml:space="preserve">Mọi ánh mắt đều lướt đến Edward, sắc mặt tái nhợt của ma cà rồng dường như hiện lên một tia hồng hồng không thể tra rõ. Mà vị phù thủy kia, sắc mặt lại tái nhợt đi, thậm chí có thể dùng hai chữ dữ tợn để hình dung!</w:t>
      </w:r>
      <w:r>
        <w:br w:type="textWrapping"/>
      </w:r>
      <w:r>
        <w:br w:type="textWrapping"/>
      </w:r>
      <w:r>
        <w:t xml:space="preserve">“Không có… Không có gì.” Edward có chút bối rối giải thích, mà đám người Emmett thì cho rằng gia tộc Volturi đã làm gì với Edward, cùng lúc trợn mắt nhìn ba ma cà rồng ngồi trên cao.</w:t>
      </w:r>
      <w:r>
        <w:br w:type="textWrapping"/>
      </w:r>
      <w:r>
        <w:br w:type="textWrapping"/>
      </w:r>
      <w:r>
        <w:t xml:space="preserve">“Ô hay, Edward, cậu làm sao? Bộ dáng của cậu thật kỳ quái a, giống như bị trật eo vậy?” Aro mặt đầy nét cười vô tội trợn mắt nhìn, trong đồng tử màu máu nhanh chóng xẹt qua một tia cười xấu xa, hắn đeo lên thần sắc vô cùng quái dị, đánh giá Edward từ trên xuống dưới, miệng khẽ lẩm bẩm: “Kỳ quái, kỳ quái, dùng thể chất của ma cà rồng, eo có bị trật, cũng trong chớp mắt có thể khôi phục thôi, sao lại bị thương lợi hại như vậy? Alec, con biết đây là chuyện gì không?</w:t>
      </w:r>
      <w:r>
        <w:br w:type="textWrapping"/>
      </w:r>
      <w:r>
        <w:br w:type="textWrapping"/>
      </w:r>
      <w:r>
        <w:t xml:space="preserve">Bị ánh mắt mịt mờ của trưởng lão nhà mình bắn qua, Alec tuy không dám đắc tội phù thủy, nhưng mệnh lệnh của trưởng lão là phải nghe! Ai, thói quen thích trêu cợt người ta của trưởng lão nhà hắn đến tột cùng khi nào mới có thể sửa đây a.</w:t>
      </w:r>
      <w:r>
        <w:br w:type="textWrapping"/>
      </w:r>
      <w:r>
        <w:br w:type="textWrapping"/>
      </w:r>
      <w:r>
        <w:t xml:space="preserve">Alec giả bộ không biết gì hết híp mắt nói: “Trưởng lão, hôm qua Edward vừa đến liền gặp Alan, sau đó bọn họ đều ở cùng một chỗ, ta nghĩ cậu ấy sẽ hiểu rõ hơn đó.”</w:t>
      </w:r>
      <w:r>
        <w:br w:type="textWrapping"/>
      </w:r>
      <w:r>
        <w:br w:type="textWrapping"/>
      </w:r>
      <w:r>
        <w:t xml:space="preserve">“Hắc hắc hắc hắc.” Cứ như nghĩ đến chuyện gì buồn cười, nhận được ánh mắt ám chỉ của Aro bắn qua, Alec trực tiếp bắn phá Edward: “Ai, lại nói tiếp, sức mạnh của phù thủy quả nhiên cường đại. Đêm qua trong lều, có thể là lúc đi ngủ, Edward cùng Alan xảy ra mâu thuẫn gì, Edward bị Alan dùng ma pháp đánh bay, đuổi ra khỏi lều… Cái này, có thể là ma lực của phù thủy quá cường đại, dây dưa trong cơ thể, muốn khôi phục, cái kia, ha ha… có thể sẽ khó khăn!”</w:t>
      </w:r>
      <w:r>
        <w:br w:type="textWrapping"/>
      </w:r>
      <w:r>
        <w:br w:type="textWrapping"/>
      </w:r>
      <w:r>
        <w:t xml:space="preserve">Ở đây không có sinh vật nào không phải loài sinh tồn lâu năm, ánh mắt tự nhiên vô cùng sắc sảo. Nhìn sắc mặt hơi ửng đỏ của Edward cùng biểu lộ tái nhợt vừa thẹn vừa giận của Alan, còn có bầu không khí như có như không giữa họ, trong nháy mắt liền đoán được bảy tám phần.</w:t>
      </w:r>
      <w:r>
        <w:br w:type="textWrapping"/>
      </w:r>
      <w:r>
        <w:br w:type="textWrapping"/>
      </w:r>
      <w:r>
        <w:t xml:space="preserve">Sắc mặt Marcus hơi đổi, hiện lên ánh sáng khó lường, tiếp đó như quyết định gì đó, nhẹ nhàng thở ra.</w:t>
      </w:r>
      <w:r>
        <w:br w:type="textWrapping"/>
      </w:r>
      <w:r>
        <w:br w:type="textWrapping"/>
      </w:r>
      <w:r>
        <w:t xml:space="preserve">Caius nhìn thoáng qua Marcus, nhìn thấy nét mặt của hắn rồi như cũng thở dài một hơi, ánh mắt nhìn về phía Alan lại tăng thêm một phần thân mật.</w:t>
      </w:r>
      <w:r>
        <w:br w:type="textWrapping"/>
      </w:r>
      <w:r>
        <w:br w:type="textWrapping"/>
      </w:r>
      <w:r>
        <w:t xml:space="preserve">Alice cùng Rosalie như có vẻ rất kinh ngạc, ánh mắt mịt mờ không ngừng lướt qua cái nơi nào đó của Alan, đều dùng ánh mắt đầy hàm xúc truyền lại tin tức.</w:t>
      </w:r>
      <w:r>
        <w:br w:type="textWrapping"/>
      </w:r>
      <w:r>
        <w:br w:type="textWrapping"/>
      </w:r>
      <w:r>
        <w:t xml:space="preserve">“Trời ạ.” Emmett cùng Jasper cùng kinh hô một tiếng, hai ma cà rồng dùng tư thế vô cùng kính ngưỡng cao thấp đánh giá Edward một hồi, Emmett còn quá trớn chắp tay làm một động tác ‘Bội phục’ với Edward.</w:t>
      </w:r>
      <w:r>
        <w:br w:type="textWrapping"/>
      </w:r>
      <w:r>
        <w:br w:type="textWrapping"/>
      </w:r>
      <w:r>
        <w:t xml:space="preserve">Hiểu rõ tính tình của Alan, đối với Edward có thể làm cái ấy ấy… Đây tuyệt đối là biểu đạt lòng khâm phục.</w:t>
      </w:r>
      <w:r>
        <w:br w:type="textWrapping"/>
      </w:r>
      <w:r>
        <w:br w:type="textWrapping"/>
      </w:r>
      <w:r>
        <w:t xml:space="preserve">“Trời ạ, chủ nhân! Ngài vào lúc bị giam lỏng còn dan díu với Edward hả!” Higuma dưới cơn kinh ngạc tuôn ra lời nói tục, cặp mắt mèo đen bóng ẩn hiện nét vàng, chòm râu ngắn ngủn hơi run rẩy, cứ như không thể tin nỗi.</w:t>
      </w:r>
      <w:r>
        <w:br w:type="textWrapping"/>
      </w:r>
      <w:r>
        <w:br w:type="textWrapping"/>
      </w:r>
      <w:r>
        <w:t xml:space="preserve">“Mi – có- ý- kiến – gì!” Gặn từng chữ từng chữ mang theo ma áp không thể bỏ qua, cẩn thận nghe còn thấy có tiếng nghiến răng kẽo kẹt!</w:t>
      </w:r>
      <w:r>
        <w:br w:type="textWrapping"/>
      </w:r>
      <w:r>
        <w:br w:type="textWrapping"/>
      </w:r>
      <w:r>
        <w:t xml:space="preserve">Trời! Cậu ta chịu nhận kìa! Các ma cà rồng nhịn không được nói khẽ, các ma cà rồng không rõ sức mạnh của phù thủy nhịn không được cũng xì xào bàn tán. Phù thủy không hổ là phù thủy, thể chất người thường, sau khi XXOO  với ma cà rồng, không co quắp nằm trên giường dưỡng thương, lại ‘Tinh thần phấn chấn’ tung tăng đứng ở chỗ này, điều này thật là…</w:t>
      </w:r>
      <w:r>
        <w:br w:type="textWrapping"/>
      </w:r>
      <w:r>
        <w:br w:type="textWrapping"/>
      </w:r>
      <w:r>
        <w:t xml:space="preserve">“Không có… Không có…” con mèo nào đó hình như biết mình nói sai, run lẩy bẩy dưới ánh mắt giá lạnh của phù thủy.</w:t>
      </w:r>
      <w:r>
        <w:br w:type="textWrapping"/>
      </w:r>
      <w:r>
        <w:br w:type="textWrapping"/>
      </w:r>
      <w:r>
        <w:t xml:space="preserve">“Hừ, vậy thì tốt, sau này ta sẽ chuẩn bị một ít nước cà chua a, ta hơi thèm ăn mùi vị đó.” Alan cười đểu nói.</w:t>
      </w:r>
      <w:r>
        <w:br w:type="textWrapping"/>
      </w:r>
      <w:r>
        <w:br w:type="textWrapping"/>
      </w:r>
      <w:r>
        <w:t xml:space="preserve">Nghe xong lời nói tràn ngập uy hiếp cùng ác ý này, Higuma run càng thêm lợi hại.</w:t>
      </w:r>
      <w:r>
        <w:br w:type="textWrapping"/>
      </w:r>
      <w:r>
        <w:br w:type="textWrapping"/>
      </w:r>
      <w:r>
        <w:t xml:space="preserve">“Khụ khụ…” Như không muốn Alan quá mức xấu hổ, Carlisle ho khan vài tiếng, tiến lên nói với Aro: “Thật có lỗi, Aro, người bạn cũ của tôi. Con của tôi, đã mang đến phiền toái cho anh.”</w:t>
      </w:r>
      <w:r>
        <w:br w:type="textWrapping"/>
      </w:r>
      <w:r>
        <w:br w:type="textWrapping"/>
      </w:r>
      <w:r>
        <w:t xml:space="preserve">“Không có gì, Marcus đã cho cậu nhỏ này một chút giáo huấn.” Aro mặc dù là cười tủm tỉm, nhưng Carlisle vẫn phát giác nổi căm phẫn của hắn ta.</w:t>
      </w:r>
      <w:r>
        <w:br w:type="textWrapping"/>
      </w:r>
      <w:r>
        <w:br w:type="textWrapping"/>
      </w:r>
      <w:r>
        <w:t xml:space="preserve">Dù sao Volturi xây dựng ngàn năm, dám can đảm tự tiện xông vào, điều này bất kể thế nào cũng là hung hăng quạt cái tát vào mặt Volturi.</w:t>
      </w:r>
      <w:r>
        <w:br w:type="textWrapping"/>
      </w:r>
      <w:r>
        <w:br w:type="textWrapping"/>
      </w:r>
      <w:r>
        <w:t xml:space="preserve">“À…” Carlisle có chút xấu hổ, đang nghĩ nên nói thế nào, Alan sắc mặt một mực không tốt liền mở miệng nói trước.</w:t>
      </w:r>
      <w:r>
        <w:br w:type="textWrapping"/>
      </w:r>
      <w:r>
        <w:br w:type="textWrapping"/>
      </w:r>
      <w:r>
        <w:t xml:space="preserve">“Tôi tới từ giả.”</w:t>
      </w:r>
      <w:r>
        <w:br w:type="textWrapping"/>
      </w:r>
      <w:r>
        <w:br w:type="textWrapping"/>
      </w:r>
      <w:r>
        <w:t xml:space="preserve">“Từ giả?” Aro nhìn thoáng qua Marcus, thấy hắn khẽ gật đầu, có chút nghi ngờ lại có chút vui vẻ, dù sao Alan không có xung đột lợi ích đến Volturi, nếu không phải Marcus kiên trì, hắn cũng không muốn vô duyên vô cớ đắc tội một phù thủy không biết lai lịch thế nào. Tuy hắn và gia tộc Cullen thân cận, Aro cũng hiểu người bạn già Carlisle của hắn cũng không phải một Ma cà rồng có dã tâm, nếu không cũng sẽ không mặc kệ lực lượng vốn đã uy hiếp Volturi nhiều năm như vậy không ra tay làm suy yếu thực lực gia tộc Cullen.</w:t>
      </w:r>
      <w:r>
        <w:br w:type="textWrapping"/>
      </w:r>
      <w:r>
        <w:br w:type="textWrapping"/>
      </w:r>
      <w:r>
        <w:t xml:space="preserve">Hiện tại Marcus đồng ý không giữ phù thủy lại, Aro cũng rất cao hứng, dù sao gia tộc Volturi có thể an cư lạc nghiệp cách tổng bộ Giáo Đình Italy gần như thế, họ cùng Giáo Đình vẫn có quan hệ rất chặt. Tuy phù thủy và Giáo Đình đối địch đã là chuyện mấy ngàn năm trước, nhưng giữa hai bên vẫn có chút sâu xa, hắn không muốn lưu lại một phù thủy để trêu chọc thần kinh của Giáo Đình.</w:t>
      </w:r>
      <w:r>
        <w:br w:type="textWrapping"/>
      </w:r>
      <w:r>
        <w:br w:type="textWrapping"/>
      </w:r>
      <w:r>
        <w:t xml:space="preserve">“Vì cảm tạ các người ‘Chiếu cố’ …” Nói tới chỗ này, Alan dừng một chút, lại quét qua Edward cùng Higuma bị nhốt trong lồng một cái, cậu móc ra vài chai thủy tinh chứa thuốc mỡ không màu trong suốt từ không gian ra, đặt trên mặt đất: “Đồng thời vì biểu đạt sự xin lỗi… mà bạn đời và thú cưng của tôi mang phiền phức đến cho các người, những thứ này mời các người nhận lấy.”</w:t>
      </w:r>
      <w:r>
        <w:br w:type="textWrapping"/>
      </w:r>
      <w:r>
        <w:br w:type="textWrapping"/>
      </w:r>
      <w:r>
        <w:t xml:space="preserve">Phù thủy mắt đen ngắt sạch thuốc, không thể không biết mình quét sạch vườn hoa Volturi cũng là tăng thêm phiền toái, thậm chí là phiền toái lớn!</w:t>
      </w:r>
      <w:r>
        <w:br w:type="textWrapping"/>
      </w:r>
      <w:r>
        <w:br w:type="textWrapping"/>
      </w:r>
      <w:r>
        <w:t xml:space="preserve">“Đây là…” hương hoa nhàn nhạt tràn ngập cánh mũi linh mẫn của các ma cà rồng.</w:t>
      </w:r>
      <w:r>
        <w:br w:type="textWrapping"/>
      </w:r>
      <w:r>
        <w:br w:type="textWrapping"/>
      </w:r>
      <w:r>
        <w:t xml:space="preserve">“Đây là sản phẩm phụ tình cờ xuất hiện lúc nghiên cứu ma dược, bôi thuốc mỡ này lên có thể che lấp làn da tỏa sáng lấp lánh dưới ánh mặt trời của ma cà rồng trong ba tiếng.” Không đếm xỉa tiếng thán phục của các ma cà rồng, Alan bổ sung nói: “Nhưng nếu đụng phải nước, cũng chỉ có thể duy trì một giờ.”</w:t>
      </w:r>
      <w:r>
        <w:br w:type="textWrapping"/>
      </w:r>
      <w:r>
        <w:br w:type="textWrapping"/>
      </w:r>
      <w:r>
        <w:t xml:space="preserve">“Phù thủy thật là một chủng tộc thần kỳ.” Aro thán phục nói, trong như có chút hối hận, hắn biểu đạt lòng biết ơn trước, sau đó có chút hàm ý nhìn Carlisle: “Có thể có được một vị phù thủy làm bạn thậm chí là người nhà trong tương lai, Carlisle, thật khiến người ta hâm mộ a.”</w:t>
      </w:r>
      <w:r>
        <w:br w:type="textWrapping"/>
      </w:r>
      <w:r>
        <w:br w:type="textWrapping"/>
      </w:r>
      <w:r>
        <w:t xml:space="preserve">“Alan là bạn của gia tộc chúng tôi, cũng là bạn đời của Edward.” Carlisle cười tươi không giảm, nhàn nhạt nói ra: “Cậu ấy rất thích bình yên, cũng rất thích lẳng lặng nghiên cứu ma dược, tôi nghĩ tính cách lạnh nhạt này rất tương tự với gia tộc chúng tôi, nên chúng tôi mới có thể thân cận như vậy.”</w:t>
      </w:r>
      <w:r>
        <w:br w:type="textWrapping"/>
      </w:r>
      <w:r>
        <w:br w:type="textWrapping"/>
      </w:r>
      <w:r>
        <w:t xml:space="preserve">“Tốt Alan.” Aro chiếm được hứa hẹn mình muốn, hắn vẻ mặt mỉm cười nói: “Lần nữa ta vì chuyện khó chịu giữa chúng ta mà xin lỗi, hi vọng chúng ta có thể trở thành bạn, cũng hi vọng cậu có thể thường đến Volturi làm khách.”</w:t>
      </w:r>
      <w:r>
        <w:br w:type="textWrapping"/>
      </w:r>
      <w:r>
        <w:br w:type="textWrapping"/>
      </w:r>
      <w:r>
        <w:t xml:space="preserve">Ma dược của phù thủy mắt đen đối với ma cà rồng vừa phát hiện giá trị của cậu là rất có ích, Aro đã hối hận không sớm giao lưu thân thiết với Alan hiện tại bắt đầu sửa chửa, đương nhiên xem ra từ nay về sau cũng phải cẩn thận gia tộc Cullen hơn nữa, cho dù Carlisle không có dã tâm, nhưng có một phù thủy tinh thông ma dược như vậy kế bên, cũng vẫn là một uy hiếp tiềm tàng không thể bỏ qua.</w:t>
      </w:r>
      <w:r>
        <w:br w:type="textWrapping"/>
      </w:r>
      <w:r>
        <w:br w:type="textWrapping"/>
      </w:r>
      <w:r>
        <w:t xml:space="preserve">Nếu Marcus có thể… Hắn sao lại bại bởi thằng quỷ nhỏ nhà Cullen chứ, Aro đã có chút oán niệm.</w:t>
      </w:r>
      <w:r>
        <w:br w:type="textWrapping"/>
      </w:r>
      <w:r>
        <w:br w:type="textWrapping"/>
      </w:r>
      <w:r>
        <w:t xml:space="preserve">A, người nhà của hắn, anh em của hắn, Marcus, nếu như có thể nhiệt tình chút với phù thủy ngay từ đầu, mà không phải bộ dạng mặt than cứng còng làm người ta ngại. Có lẽ, sẽ có thể giữ phù thủy lại.</w:t>
      </w:r>
      <w:r>
        <w:br w:type="textWrapping"/>
      </w:r>
      <w:r>
        <w:br w:type="textWrapping"/>
      </w:r>
      <w:r>
        <w:t xml:space="preserve">“Tôi biết.” Alan không có bài xích gì đối với lời mời của Aro, đương nhiên, cũng không phải cậu sinh ra hảo càm gì với bọn ma cà rồng này, mà là do vườn hoa ma dược bị cậu ngắt không còn đến một phần năm nọ…</w:t>
      </w:r>
      <w:r>
        <w:br w:type="textWrapping"/>
      </w:r>
      <w:r>
        <w:br w:type="textWrapping"/>
      </w:r>
      <w:r>
        <w:t xml:space="preserve">————————————</w:t>
      </w:r>
      <w:r>
        <w:br w:type="textWrapping"/>
      </w:r>
      <w:r>
        <w:br w:type="textWrapping"/>
      </w:r>
      <w:r>
        <w:t xml:space="preserve">Lúc rời đi, Alan cảm thấy sau lưng có một ánh mắt luôn dõi theo bước chân của cậu, quay đầu nhìn lại, là Marcus.</w:t>
      </w:r>
      <w:r>
        <w:br w:type="textWrapping"/>
      </w:r>
      <w:r>
        <w:br w:type="textWrapping"/>
      </w:r>
      <w:r>
        <w:t xml:space="preserve">Ánh mắt của hắn vẫn phức tạp như vậy, quen thuộc, nghi ngờ, xa cách, giãy dụa, mê mang… Phảng phất muốn nhớ tới chuyện gì đó, lại phảng phất bởi vì nguyên nhân nào đó mà đánh mất một góc nhỏ hồi ức.</w:t>
      </w:r>
      <w:r>
        <w:br w:type="textWrapping"/>
      </w:r>
      <w:r>
        <w:br w:type="textWrapping"/>
      </w:r>
      <w:r>
        <w:t xml:space="preserve">Bả vai xiết chặt, là Edward, hắn đang không chút yếu thế nghênh hướng con ngươi huyết sắc của Marcus, chiếm giữ cùng ý thức bảo vệ trong đó cực kỳ mãnh liệt.</w:t>
      </w:r>
      <w:r>
        <w:br w:type="textWrapping"/>
      </w:r>
      <w:r>
        <w:br w:type="textWrapping"/>
      </w:r>
      <w:r>
        <w:t xml:space="preserve">Ánh mắt Marcus buồn bã, lại không có dấu hiệu tức giận, chỉ là gương mặt lại trở nên bình thản như nước.</w:t>
      </w:r>
      <w:r>
        <w:br w:type="textWrapping"/>
      </w:r>
      <w:r>
        <w:br w:type="textWrapping"/>
      </w:r>
      <w:r>
        <w:t xml:space="preserve">Mặc dù cho tới giờ cũng không cho là mình có huyết thống tiên đoán, cũng không có năng lực như Alice, nhưng chẳng biết tại sao, Alan cảm thấy, giữa cậu và ma cà rồng làm cậu vô cùng chán ghét và hơi sợ này, còn có một gút mắc chưa thể gỡ nổi.</w:t>
      </w:r>
      <w:r>
        <w:br w:type="textWrapping"/>
      </w:r>
      <w:r>
        <w:br w:type="textWrapping"/>
      </w:r>
      <w:r>
        <w:t xml:space="preserve">Alan nhíu nhíu mày, tuy cảm thấy rất kỳ quái, nhưng cậu vẫn đè nghi vấn trong lòng xuống cùng các ma cà rồng gia tộc Cullen rời đi.</w:t>
      </w:r>
      <w:r>
        <w:br w:type="textWrapping"/>
      </w:r>
      <w:r>
        <w:br w:type="textWrapping"/>
      </w:r>
      <w:r>
        <w:t xml:space="preserve">Đương nhiên, Alan cũng không biết, không lâu sau tại Forks, sẽ có một cuộc khảo nghiệm khổng lồ đang đợi cậu!</w:t>
      </w:r>
      <w:r>
        <w:br w:type="textWrapping"/>
      </w:r>
      <w:r>
        <w:br w:type="textWrapping"/>
      </w:r>
    </w:p>
    <w:p>
      <w:pPr>
        <w:pStyle w:val="Heading2"/>
      </w:pPr>
      <w:bookmarkStart w:id="95" w:name="chương-63-nhạc-phụ-.-.-."/>
      <w:bookmarkEnd w:id="95"/>
      <w:r>
        <w:t xml:space="preserve">64. Chương 63: Nhạc Phụ . . .</w:t>
      </w:r>
    </w:p>
    <w:p>
      <w:pPr>
        <w:pStyle w:val="Compact"/>
      </w:pPr>
      <w:r>
        <w:br w:type="textWrapping"/>
      </w:r>
      <w:r>
        <w:br w:type="textWrapping"/>
      </w:r>
      <w:r>
        <w:t xml:space="preserve">Kì thi cuối kì lớp 11 trung học Forks đã đến, Alan – Prince biến mất đã lâu cùng gia tộc Cullen cũng mất tích lâu ngày nghe nói là đi ra ngoài lữ hành, ngay trước ngày thi liền chạy về trường học.</w:t>
      </w:r>
      <w:r>
        <w:br w:type="textWrapping"/>
      </w:r>
      <w:r>
        <w:br w:type="textWrapping"/>
      </w:r>
      <w:r>
        <w:t xml:space="preserve">Lúc Alan thật sự nhẫn nhịn không được —— lời răn dạy lải nhải cùng đống nước bọt bay tung tóe của nữ giáo sư béo tròn nào đó đang ở thời mãn kinh, trực tiếp thi triển vài trò ma pháp, màng tai đã bị quấy rầy đến hai giờ chiếm được nghỉ ngơi.</w:t>
      </w:r>
      <w:r>
        <w:br w:type="textWrapping"/>
      </w:r>
      <w:r>
        <w:br w:type="textWrapping"/>
      </w:r>
      <w:r>
        <w:t xml:space="preserve">Khó có thể đoán trước chính là, bất kể là Alan hay bọn nhỏ nhà Cullen đều lấy được điểm rất cao, điều này làm cho rất nhiều học sinh thi rớt và ngấp nghé làn ranh thi lại rất không cam lòng.</w:t>
      </w:r>
      <w:r>
        <w:br w:type="textWrapping"/>
      </w:r>
      <w:r>
        <w:br w:type="textWrapping"/>
      </w:r>
      <w:r>
        <w:t xml:space="preserve">Cũng có thể đoán trước, đám ma cà rồng gia tộc Cullen đều là chẳng biết xấu hổ ( theo lời Alan) học trung học mấy chục lần rồi, dù là quỷ khổng lồ cũng có thể tự nhớ mà chép vào. Về phần Alan. Nói thật cậu cũng không thích học lắm, muốn hầm xà vương thành thành thật thật ôn tập mấy bài tập ứng phó thi cử? Còn không bằng bảo cậu đi chế một bình thuốc.</w:t>
      </w:r>
      <w:r>
        <w:br w:type="textWrapping"/>
      </w:r>
      <w:r>
        <w:br w:type="textWrapping"/>
      </w:r>
      <w:r>
        <w:t xml:space="preserve">Tuy không muốn học bài, nhưng chưa biết chừng có thể dùng ma pháp ăn gian nha, lúc thi kế bên Alan là Alice và Edward, tùy tiện tung hai chú xem nhẹ qua in hết đáp án của hai vị ma cà rồng vào bài thi của mình, hơn nữa còn có thể chọn lọc ra.</w:t>
      </w:r>
      <w:r>
        <w:br w:type="textWrapping"/>
      </w:r>
      <w:r>
        <w:br w:type="textWrapping"/>
      </w:r>
      <w:r>
        <w:t xml:space="preserve">Cuối cùng, phù thủy mắt đen dưới sự hộ giá của hai vị ma cà rồng, thành tích cuối kỳ dĩ nhiên là tốt nhất trong ba người rồi. Đối với điều này, thành tích kế cuối Emmett rất rất bất mãn, lầu bầu mấy ngày liền.</w:t>
      </w:r>
      <w:r>
        <w:br w:type="textWrapping"/>
      </w:r>
      <w:r>
        <w:br w:type="textWrapping"/>
      </w:r>
      <w:r>
        <w:t xml:space="preserve">Trấn Forks, quán cà phê vũ hội cuối kỳ.</w:t>
      </w:r>
      <w:r>
        <w:br w:type="textWrapping"/>
      </w:r>
      <w:r>
        <w:br w:type="textWrapping"/>
      </w:r>
      <w:r>
        <w:t xml:space="preserve">“Alan, anh thi thật là tốt.” Bella có chút hâm mộ nhìn anh họ của mình, chiếc nhẫn đơn giản nhưng tạo hình xưa cổ trên tay làm cô rạng rỡ không ít.</w:t>
      </w:r>
      <w:r>
        <w:br w:type="textWrapping"/>
      </w:r>
      <w:r>
        <w:br w:type="textWrapping"/>
      </w:r>
      <w:r>
        <w:t xml:space="preserve">“Khụ khụ… có gì đâu.” Rốt cuộc cũng biết cái gì là mắc cỡ, cổ họng Alan hự hự, dù sao chuyện quay cóp nói sao cũng khá là mất mặt.</w:t>
      </w:r>
      <w:r>
        <w:br w:type="textWrapping"/>
      </w:r>
      <w:r>
        <w:br w:type="textWrapping"/>
      </w:r>
      <w:r>
        <w:t xml:space="preserve">“Này, thật không biết anh học bài thế nào nữa.” Bella than phiền: “Đi ra ngoài lữ hành suốt hai tháng, nửa học kỳ không đi học, anh… vẫn thi tốt như thế.”</w:t>
      </w:r>
      <w:r>
        <w:br w:type="textWrapping"/>
      </w:r>
      <w:r>
        <w:br w:type="textWrapping"/>
      </w:r>
      <w:r>
        <w:t xml:space="preserve">“Khụ khụ… Chỉ là lúc đi lữ hành có học một chút.” Nhìn thấy Emmett làm cái mặt quỷ về phía cậu, Alan lén lấy tay chỉa lên như một cây đũa phép run lên một cái, ma cà rồng lập tức sợ tới mức như ve sầu sợ kinh động [1]</w:t>
      </w:r>
      <w:r>
        <w:br w:type="textWrapping"/>
      </w:r>
      <w:r>
        <w:br w:type="textWrapping"/>
      </w:r>
      <w:r>
        <w:t xml:space="preserve">[1] Ve sầu sợ kinh động: khi ve sầu nghe thấy tiếng động thì sẽ tắt tiếng, không dám kêu nữa</w:t>
      </w:r>
      <w:r>
        <w:br w:type="textWrapping"/>
      </w:r>
      <w:r>
        <w:br w:type="textWrapping"/>
      </w:r>
      <w:r>
        <w:t xml:space="preserve">Rất tốt, xà vương vẫn tương đương thoả mãn mình có thể đủ sức uy hiếp một ít ma cà rồng dám can đảm khiêu khích uy nghiêm của cậu.</w:t>
      </w:r>
      <w:r>
        <w:br w:type="textWrapping"/>
      </w:r>
      <w:r>
        <w:br w:type="textWrapping"/>
      </w:r>
      <w:r>
        <w:t xml:space="preserve">“Ha ha… Chỉ sợ là có người nào đó giúp anh học a.” Bella cười hì hì liếc Edward một cái, mặc dù ở đây học đã hết cả học kì, nhưng Bella vẫn có vẻ rất quái gở, không kết người bạn nào, nhưng cũng may giờ Alan đã về, mấy người nhà Cullen trước kia rất lãnh đạm với cô cũng đã khá thân mật, điều này khiến Bella hết sức vui vẻ.</w:t>
      </w:r>
      <w:r>
        <w:br w:type="textWrapping"/>
      </w:r>
      <w:r>
        <w:br w:type="textWrapping"/>
      </w:r>
      <w:r>
        <w:t xml:space="preserve">Đúng vậy, thân mật. Sau Alan – Prince, vòng luẩn quẩn độc lai độc vãng của nhà Cullen trong khuôn viên trường lại xuất hiện một hình bóng mới—— Isabela – Swan, em họ của Alan – Prince.</w:t>
      </w:r>
      <w:r>
        <w:br w:type="textWrapping"/>
      </w:r>
      <w:r>
        <w:br w:type="textWrapping"/>
      </w:r>
      <w:r>
        <w:t xml:space="preserve">Thể chất của Bella quả thật hơi khác biệt so với người thường, bởi vậy, sau khi cô đeo chiếc nhẫn tổ truyền của dòng họ Renee, thân thể lại bắt đầu tự động hấp thu ma lực chất chứa trong đó.</w:t>
      </w:r>
      <w:r>
        <w:br w:type="textWrapping"/>
      </w:r>
      <w:r>
        <w:br w:type="textWrapping"/>
      </w:r>
      <w:r>
        <w:t xml:space="preserve">Chiếc nhẫn vốn là đạo cụ luyện kim của phù thủy, có thể cất giữ ma lực, bởi vì thể chất đặc thù, Bella sau mấy năm đeo nhẫn lại chậm rãi hấp thu ma lực trong nhẫn, ẩn vào người, đạt đến mức độ dư thừa năng lượng đáng sợ.</w:t>
      </w:r>
      <w:r>
        <w:br w:type="textWrapping"/>
      </w:r>
      <w:r>
        <w:br w:type="textWrapping"/>
      </w:r>
      <w:r>
        <w:t xml:space="preserve">Tuy không cách nào vận dụng những ma lực này, nhưng ma lực dư thừa tích lũy trong người, giống như một màng bảo hộ, khiến cho phần lớn thiên phú Hắc Ám của ma cà rồng, sức mạnh ma pháp phù thủy …. Đều không có tác dụng với cô!</w:t>
      </w:r>
      <w:r>
        <w:br w:type="textWrapping"/>
      </w:r>
      <w:r>
        <w:br w:type="textWrapping"/>
      </w:r>
      <w:r>
        <w:t xml:space="preserve">Đồng thời, máu tươi chứa ma lực tràn đầy, đối với những sinh vật dùng máu làm thức ăn mà nói, ngon đến lạ thường.</w:t>
      </w:r>
      <w:r>
        <w:br w:type="textWrapping"/>
      </w:r>
      <w:r>
        <w:br w:type="textWrapping"/>
      </w:r>
      <w:r>
        <w:t xml:space="preserve">Vì giải quyết vấn đề ma lực của Bella, Alan xáo tung phòng trữ hàng của Phù thủy bản địa từ dưới đất lên trời, rốt cuộc tìm được phương pháp.</w:t>
      </w:r>
      <w:r>
        <w:br w:type="textWrapping"/>
      </w:r>
      <w:r>
        <w:br w:type="textWrapping"/>
      </w:r>
      <w:r>
        <w:t xml:space="preserve">Khắc lên chiếc nhẫn một ma pháp trận hấp thu ma lực lần nữa, trước lúc Alan bị Caius nhà Volturi mang đi đã giao nhẫn cho Higuma, muốn nó tìm cách đem nhẫn cho đến cho Bella đeo, triệt để giải quyết vấn đề ma lực tích lũy trong cơ thể cô.</w:t>
      </w:r>
      <w:r>
        <w:br w:type="textWrapping"/>
      </w:r>
      <w:r>
        <w:br w:type="textWrapping"/>
      </w:r>
      <w:r>
        <w:t xml:space="preserve">Quả nhiên trong thời gian một tháng, phần lớn ma lực tích lũy trong cơ thể Bella bị chiếc nhẫn hấp thu sạch sẽ, hiện tại Bella đã mất đi hương vị làm ma cà rồng điên cuồng, giống y như một cô bé bình thường. Do đó, vì cô là em họ của Alan, Alice và Emmett nhà Cullen mới bắt đầu nhiệt tình với cô, cũng coi như đã trở thành bạn, dù sao tính cách trầm tĩnh của Bella rất hợp với các ma cà rồng.</w:t>
      </w:r>
      <w:r>
        <w:br w:type="textWrapping"/>
      </w:r>
      <w:r>
        <w:br w:type="textWrapping"/>
      </w:r>
      <w:r>
        <w:t xml:space="preserve">Đáng nhắc tới chính là, Bella bởi vì là người ca hát ‘Hư hư thực thực’ của Edward, cô tuy đã biến mất ma lực, nhưng máu vẫn hấp dẫn hơn bình thường đối với Edward, vì ‘tránh hiềm nghi’ trước mặt phù thủy lòng dạ hẹp hòi nào đó, Edward vẫn có chút bài xích Bella, có thể không tiếp xúc thì khỏi tiếp xúc luôn, lỡ đâu khiến vị phù thủy kia hiểu lầm thì sao!</w:t>
      </w:r>
      <w:r>
        <w:br w:type="textWrapping"/>
      </w:r>
      <w:r>
        <w:br w:type="textWrapping"/>
      </w:r>
      <w:r>
        <w:t xml:space="preserve">“Tốt lắm, Alan, chúng ta phải đi, Charlie đang đợi chúng ta.” Hôm nay là cuối tuần, Charlie mời Alan đến nhà ông ở, nên không thể cùng các ma cà rồng trở lại biệt thự.</w:t>
      </w:r>
      <w:r>
        <w:br w:type="textWrapping"/>
      </w:r>
      <w:r>
        <w:br w:type="textWrapping"/>
      </w:r>
      <w:r>
        <w:t xml:space="preserve">Vươn tay kéo bầu bạn qua, Edward không hề cố kỵ Bella đang ở trước mặt ôm chặt lấy Alan hôn lên.</w:t>
      </w:r>
      <w:r>
        <w:br w:type="textWrapping"/>
      </w:r>
      <w:r>
        <w:br w:type="textWrapping"/>
      </w:r>
      <w:r>
        <w:t xml:space="preserve">Sau đêm đó, ma cà rồng ăn rồi biết vị như một thiếu niên bình thường mới nếm thử tình – dục, mỗi ngày quấn quít lấy phù thủy đòi làm. Vì bảo vệ thân thể của mình, phù thủy cải tiến tỉ lệ thuốc làm mềm và thoát lực, hiệu quả ma dược kinh người, không còn xuất hiện tình trạng phù thủy như vừa bị làm nhục như lần trước.</w:t>
      </w:r>
      <w:r>
        <w:br w:type="textWrapping"/>
      </w:r>
      <w:r>
        <w:br w:type="textWrapping"/>
      </w:r>
      <w:r>
        <w:t xml:space="preserve">Điều này thật tuyệt, khi ma cà rồng đang ảo tưởng có thể mỗi ngày cùng người yêu OOXX, phù thủy chém đinh chặt sắt nói cho hắn biết một tuần chỉ cung cấp bốn phần thuốc, ma cà rồng nhõng nhẽo ăn vạ uy hiếp cũng không thể thay đổi quyết định của cậu, từ đó mới cứu vớt thắt lưng đau nhức của phù thủy.</w:t>
      </w:r>
      <w:r>
        <w:br w:type="textWrapping"/>
      </w:r>
      <w:r>
        <w:br w:type="textWrapping"/>
      </w:r>
      <w:r>
        <w:t xml:space="preserve">Mỗi tuần chỉ có thể cùng bầu bạn XXOO bốn lần, trong đó lần thứ nhất là ở buổi tối cuối tuần, Ma cà rồng sâu sắc cảm thấy mình ‘Thiệt thòi ‘, hung hăng hôn phù thủy, đầu lưỡi linh hoạt quét sạch khoang miệng phù thủy.</w:t>
      </w:r>
      <w:r>
        <w:br w:type="textWrapping"/>
      </w:r>
      <w:r>
        <w:br w:type="textWrapping"/>
      </w:r>
      <w:r>
        <w:t xml:space="preserve">“A, thiệt là.” Khác với mấy thành viên gia tộc Cullen đang cười tủm tỉm, Bella có chút ngượng ngùng quay đầu, cô luôn bị người ta nói giống một nữ tu sĩ cổ lỗ, cảnh tượng bạo dạn như thế khiến cô cảm thấy ngài ngại.</w:t>
      </w:r>
      <w:r>
        <w:br w:type="textWrapping"/>
      </w:r>
      <w:r>
        <w:br w:type="textWrapping"/>
      </w:r>
      <w:r>
        <w:t xml:space="preserve">Khẽ cắn môi ma cà rồng một cái, ý bảo hắn buông ra, khi hắn lưu luyến không muốn rời cậu mời nhàn nhạt nói: “Không được.”</w:t>
      </w:r>
      <w:r>
        <w:br w:type="textWrapping"/>
      </w:r>
      <w:r>
        <w:br w:type="textWrapping"/>
      </w:r>
      <w:r>
        <w:t xml:space="preserve">Mặc dù không có thiên phú nhìn thấu nhân tâm như của bầu bạn ma cà rồng, nhưng thông qua hiểu biết trong những ngày ở chung, cậu vẫn đoán được hắn trong lòng nghĩ gì.</w:t>
      </w:r>
      <w:r>
        <w:br w:type="textWrapping"/>
      </w:r>
      <w:r>
        <w:br w:type="textWrapping"/>
      </w:r>
      <w:r>
        <w:t xml:space="preserve">Xét thấy tiền án leo tường nửa đêm của ma cà rồng nào đó, Alan không chút nghi ngờ hắn đêm nay có khả năng bò vào cửa sổ nhà Charlie!</w:t>
      </w:r>
      <w:r>
        <w:br w:type="textWrapping"/>
      </w:r>
      <w:r>
        <w:br w:type="textWrapping"/>
      </w:r>
      <w:r>
        <w:t xml:space="preserve">Lưu luyến không muốn nhìn phù thủy mặt xanh lè cùng Bella lái xe rời đi, Edward cười khổ vuốt vuốt eo của mình. Vừa rồi Alan thấy hắn hôn hoài không bỏ, trong cơn tức giận liền né qua tầm mắt Bella, nhắc đũa phép lên cho hắn một cái ‘Chú kim đâm’.</w:t>
      </w:r>
      <w:r>
        <w:br w:type="textWrapping"/>
      </w:r>
      <w:r>
        <w:br w:type="textWrapping"/>
      </w:r>
      <w:r>
        <w:t xml:space="preserve">Loại chú ngữ này là phiên bản đơn giản hóa của Crucio, mặc dù không có uy lực khủng bố như Crucio, nhưng lại có hiệu quả với ma cà rồng, làm ma cà rồng mình đồng da sắt cảm thấy đau đớn.</w:t>
      </w:r>
      <w:r>
        <w:br w:type="textWrapping"/>
      </w:r>
      <w:r>
        <w:br w:type="textWrapping"/>
      </w:r>
      <w:r>
        <w:t xml:space="preserve">“Nhìn cái coi nà, con khỉ con mới lớn, cả cái gì gọi là tiết chế cũng không biết.” Emmett quái mô quái dạng cười nhạo.</w:t>
      </w:r>
      <w:r>
        <w:br w:type="textWrapping"/>
      </w:r>
      <w:r>
        <w:br w:type="textWrapping"/>
      </w:r>
      <w:r>
        <w:t xml:space="preserve">“Câm miệng a, Emmett!” Edward tức giận trừng hắn, liếc Rosalie một cái, tròng mắt vừa chuyển, nói: “Em nhớ có người nào đó lúc trước còn giống con khỉ con hơn cả em nữa nè.”</w:t>
      </w:r>
      <w:r>
        <w:br w:type="textWrapping"/>
      </w:r>
      <w:r>
        <w:br w:type="textWrapping"/>
      </w:r>
      <w:r>
        <w:t xml:space="preserve">“Hừ, anh không có…” Emmett kiên quyết phủ nhận.</w:t>
      </w:r>
      <w:r>
        <w:br w:type="textWrapping"/>
      </w:r>
      <w:r>
        <w:br w:type="textWrapping"/>
      </w:r>
      <w:r>
        <w:t xml:space="preserve">“Rầm…” Rosalie hung hăng đập đầu hắn một cái, bão tố trong mắt hừng hực lửa giận: “Không có! Nói như vậy lúc trước anh… Khẩn thiết đều là giả dối lừa gạt tôi, anh rõ ràng nói với tôi anh là lần đầu tiên.”</w:t>
      </w:r>
      <w:r>
        <w:br w:type="textWrapping"/>
      </w:r>
      <w:r>
        <w:br w:type="textWrapping"/>
      </w:r>
      <w:r>
        <w:t xml:space="preserve">“Cái kia… Anh làm sao có thể lừa em chứ, honey của anh.” Emmett có xúc động muốn chảy mồ hôi lạnh.</w:t>
      </w:r>
      <w:r>
        <w:br w:type="textWrapping"/>
      </w:r>
      <w:r>
        <w:br w:type="textWrapping"/>
      </w:r>
      <w:r>
        <w:t xml:space="preserve">“Anh có phải trước khi cùng tôi, đã…” mắt Rosalie đã nguy hiểm nheo lại.</w:t>
      </w:r>
      <w:r>
        <w:br w:type="textWrapping"/>
      </w:r>
      <w:r>
        <w:br w:type="textWrapping"/>
      </w:r>
      <w:r>
        <w:t xml:space="preserve">“Không! Honey…” Emmett khóc không ra nước mắt, sốt ruột bắt đầu giải thích.</w:t>
      </w:r>
      <w:r>
        <w:br w:type="textWrapping"/>
      </w:r>
      <w:r>
        <w:br w:type="textWrapping"/>
      </w:r>
      <w:r>
        <w:t xml:space="preserve">Cho nên, vĩnh viễn đừng coi thường ghen ghét và hẹp hòi của một phụ nữ.</w:t>
      </w:r>
      <w:r>
        <w:br w:type="textWrapping"/>
      </w:r>
      <w:r>
        <w:br w:type="textWrapping"/>
      </w:r>
      <w:r>
        <w:t xml:space="preserve">Nhà Swan.</w:t>
      </w:r>
      <w:r>
        <w:br w:type="textWrapping"/>
      </w:r>
      <w:r>
        <w:br w:type="textWrapping"/>
      </w:r>
      <w:r>
        <w:t xml:space="preserve">“Cái gì! Robert ngày mai sẽ đến!” nghe được tin này, Alan thiếu chút nữa đánh rơi cái thìa chưa múc canh.</w:t>
      </w:r>
      <w:r>
        <w:br w:type="textWrapping"/>
      </w:r>
      <w:r>
        <w:br w:type="textWrapping"/>
      </w:r>
      <w:r>
        <w:t xml:space="preserve">“Sao thế! Tại sao không sớm nói cho con biết.” Trời ạ, Robert tới, vậy quan hệ giữa cậu và Edward.</w:t>
      </w:r>
      <w:r>
        <w:br w:type="textWrapping"/>
      </w:r>
      <w:r>
        <w:br w:type="textWrapping"/>
      </w:r>
      <w:r>
        <w:t xml:space="preserve">“Ha ha… Đây là Robert nói.” Charlie mỉm cười nói: “Cậu ta nói muốn cho con một kinh hỉ.”</w:t>
      </w:r>
      <w:r>
        <w:br w:type="textWrapping"/>
      </w:r>
      <w:r>
        <w:br w:type="textWrapping"/>
      </w:r>
      <w:r>
        <w:t xml:space="preserve">Có kinh chứ không có hỉ! Alan xanh mặt!</w:t>
      </w:r>
      <w:r>
        <w:br w:type="textWrapping"/>
      </w:r>
      <w:r>
        <w:br w:type="textWrapping"/>
      </w:r>
      <w:r>
        <w:t xml:space="preserve">“Ha ha, Robert còn nói, muốn đến xem bạn gái của con.” Charlie cởi mở cười nói.</w:t>
      </w:r>
      <w:r>
        <w:br w:type="textWrapping"/>
      </w:r>
      <w:r>
        <w:br w:type="textWrapping"/>
      </w:r>
      <w:r>
        <w:t xml:space="preserve">“Bạn – gái!” Alan nhổ ra mấy từ đơn này, mặt không biểu tình chuyển hướng về phía Bella.</w:t>
      </w:r>
      <w:r>
        <w:br w:type="textWrapping"/>
      </w:r>
      <w:r>
        <w:br w:type="textWrapping"/>
      </w:r>
      <w:r>
        <w:t xml:space="preserve">Em không có nói cái gì hết à nha! Bella dùng ánh mắt ám hiệu.</w:t>
      </w:r>
      <w:r>
        <w:br w:type="textWrapping"/>
      </w:r>
      <w:r>
        <w:br w:type="textWrapping"/>
      </w:r>
      <w:r>
        <w:t xml:space="preserve">Dám truyền bậy quan hệ của Alan, không sợ bị ảnh độc chết hả! Cô vẫn vô cùng quý trọng tánh mạng của mình.</w:t>
      </w:r>
      <w:r>
        <w:br w:type="textWrapping"/>
      </w:r>
      <w:r>
        <w:br w:type="textWrapping"/>
      </w:r>
      <w:r>
        <w:t xml:space="preserve">“Charlie.” Alan suy yếu cười nói: “Robert… Cha sao… sao lại biết con có ‘Bạn gái’.”</w:t>
      </w:r>
      <w:r>
        <w:br w:type="textWrapping"/>
      </w:r>
      <w:r>
        <w:br w:type="textWrapping"/>
      </w:r>
      <w:r>
        <w:t xml:space="preserve">Là ai! Là kẻ nào dám to gan truyền tin tùm lum hử!</w:t>
      </w:r>
      <w:r>
        <w:br w:type="textWrapping"/>
      </w:r>
      <w:r>
        <w:br w:type="textWrapping"/>
      </w:r>
      <w:r>
        <w:t xml:space="preserve">“Ha ha, đương nhiên là bác nói cho cậu ta biết đó.” Charlie ném cho cậu một ánh mắt con-đừng-hòng-che-dấu-à-nha, dùng giọng điệu của một người từng trải nói: “Là nhà Cullen a, a, Carlisle là người tốt. Tuy bác cũng không thân với người nhà của ông ấy lắm, nhưng con của ổng nhất định đều rất có giáo dưỡng, chắc hẳn Robert nhất định sẽ yêu mến. Ngô, để bác đoán coi, là Rosalie? Hay là Alice?”</w:t>
      </w:r>
      <w:r>
        <w:br w:type="textWrapping"/>
      </w:r>
      <w:r>
        <w:br w:type="textWrapping"/>
      </w:r>
      <w:r>
        <w:t xml:space="preserve">“Charlie, bác đừng nói lung tung.” Alan thiếu chút nữa bão nổi ngay hiện trường, người bác này đến tột cùng đã nói bậy nói bạ thứ gì a. Còn Rosalie và Alice, bác làm cái gì mà đưa ra kết luận thế này hử.</w:t>
      </w:r>
      <w:r>
        <w:br w:type="textWrapping"/>
      </w:r>
      <w:r>
        <w:br w:type="textWrapping"/>
      </w:r>
      <w:r>
        <w:t xml:space="preserve">“Không cần mắc cỡ, Alan.” Charlie phối hợp trêu chọc: “Con phải tin tưởng ánh mắt của một trưởng bối, bác đã sớm nhìn ra mỗi tiếng nói mỗi cử động của con đều chứng minh con đã lâm vào bể tình. Nói thật, lúc trước con kiên trì ở chung với nhà Cullen, chẳng lẽ là vì muốn nhà ở ven hồ hưởng trước ánh trăng?”</w:t>
      </w:r>
      <w:r>
        <w:br w:type="textWrapping"/>
      </w:r>
      <w:r>
        <w:br w:type="textWrapping"/>
      </w:r>
      <w:r>
        <w:t xml:space="preserve">Nhà ở ven hồ hưởng trước ánh trăng!!!</w:t>
      </w:r>
      <w:r>
        <w:br w:type="textWrapping"/>
      </w:r>
      <w:r>
        <w:br w:type="textWrapping"/>
      </w:r>
      <w:r>
        <w:t xml:space="preserve">Alan thiếu chút nữa không thở được sặc chết tươi.</w:t>
      </w:r>
      <w:r>
        <w:br w:type="textWrapping"/>
      </w:r>
      <w:r>
        <w:br w:type="textWrapping"/>
      </w:r>
      <w:r>
        <w:t xml:space="preserve">Charlie, bác cũng bạo dữ lắm đó!</w:t>
      </w:r>
      <w:r>
        <w:br w:type="textWrapping"/>
      </w:r>
      <w:r>
        <w:br w:type="textWrapping"/>
      </w:r>
      <w:r>
        <w:t xml:space="preserve">“Cho nên… Bác nói với Robert, con có bạn gái!” Alan lành lạnh nói, nếu đối phương không phải Charlie, không phải bác của cậu, cậu nhất định sẽ ném ra một cái Avada Kedavra!</w:t>
      </w:r>
      <w:r>
        <w:br w:type="textWrapping"/>
      </w:r>
      <w:r>
        <w:br w:type="textWrapping"/>
      </w:r>
      <w:r>
        <w:t xml:space="preserve">“Đúng vậy a, Robert rất rất là vui nha.” Charlie nháy mắt nói.</w:t>
      </w:r>
      <w:r>
        <w:br w:type="textWrapping"/>
      </w:r>
      <w:r>
        <w:br w:type="textWrapping"/>
      </w:r>
      <w:r>
        <w:t xml:space="preserve">Alan hoàn toàn ngây dại, khóe miệng cậu co giật, như muốn nói gì đó, nhưng cái gì cũng nói không nên lời. Thế nhưng cảnh trưởng Charlie đang hưng phấn lại phát hiện, con gái của ông, Bella gần như muốn chôn cả gương mặt vào bàn ăn, lúc này hai vai cô đang không ngừng run rẩy, phát ra tiếng cười quỷ dị “Phốc phốc —— phốc phốc phốc ——”.</w:t>
      </w:r>
      <w:r>
        <w:br w:type="textWrapping"/>
      </w:r>
      <w:r>
        <w:br w:type="textWrapping"/>
      </w:r>
      <w:r>
        <w:t xml:space="preserve">“Bella?” cảnh trưởng Charlie nghi hoặc cau mày, sau đó lại nhìn nhìn Alan đang đứng ở trạng thái chết máy.</w:t>
      </w:r>
      <w:r>
        <w:br w:type="textWrapping"/>
      </w:r>
      <w:r>
        <w:br w:type="textWrapping"/>
      </w:r>
      <w:r>
        <w:t xml:space="preserve">Bella dùng khăn tay lau sạch nước mắt chảy ra từ khóe mắt, khống chế độ run của bả vai, đáng tiếc gương mặt thanh tú của cô vẫn đỏ rực, có thể thấy được cô vừa cười kịch liệt đến chừng nào.</w:t>
      </w:r>
      <w:r>
        <w:br w:type="textWrapping"/>
      </w:r>
      <w:r>
        <w:br w:type="textWrapping"/>
      </w:r>
      <w:r>
        <w:t xml:space="preserve">Có thể chứng kiến Alan luôn luôn mạnh mẽ gặp phải chuyện xúi quẩy, Bella khống chế không nổi chính mình cười ra tiếng.</w:t>
      </w:r>
      <w:r>
        <w:br w:type="textWrapping"/>
      </w:r>
      <w:r>
        <w:br w:type="textWrapping"/>
      </w:r>
      <w:r>
        <w:t xml:space="preserve">“Không, không có việc gì. Chỉ là cảm thấy, Alan có ‘Bạn gái’, chắc hẳn Robert sẽ rất rất rất rất nà vui sướng. Con  nhất thời vui quá nên… Phốc, ha ha ha ha.” Bella biết rõ chuyện giữa Alan và Edward, cô hiện tại thật sự khống chế không nổi cười to. Xà vương dù đã phục hồi tinh thần đang căm tức trừng cô  —— cô cũng khống chế không được, cực lực nhẫn nại lại phát ra tiếng cười phốc phốc.</w:t>
      </w:r>
      <w:r>
        <w:br w:type="textWrapping"/>
      </w:r>
      <w:r>
        <w:br w:type="textWrapping"/>
      </w:r>
      <w:r>
        <w:t xml:space="preserve">“Hoắc!” một tiếng đứng lên, Alan xanh mặt đi ra ngoài.</w:t>
      </w:r>
      <w:r>
        <w:br w:type="textWrapping"/>
      </w:r>
      <w:r>
        <w:br w:type="textWrapping"/>
      </w:r>
      <w:r>
        <w:t xml:space="preserve">“Hey, Alan, con sao vậy.” Charlie từ phía sau réo gọi.</w:t>
      </w:r>
      <w:r>
        <w:br w:type="textWrapping"/>
      </w:r>
      <w:r>
        <w:br w:type="textWrapping"/>
      </w:r>
      <w:r>
        <w:t xml:space="preserve">“… Không có gì.” Alan hung hăng trừng Charlie, trừng đến ông cũng không hiểu cái gì: “Con trở về thu dọn một chút, ‘Nghênh đón’ Robert!”</w:t>
      </w:r>
      <w:r>
        <w:br w:type="textWrapping"/>
      </w:r>
      <w:r>
        <w:br w:type="textWrapping"/>
      </w:r>
      <w:r>
        <w:t xml:space="preserve">“Đứa nhỏ này…” trên mặt Charlie tràn đầy nụ cười cưng chiều, lắc đầu thở dài.</w:t>
      </w:r>
      <w:r>
        <w:br w:type="textWrapping"/>
      </w:r>
      <w:r>
        <w:br w:type="textWrapping"/>
      </w:r>
      <w:r>
        <w:t xml:space="preserve">Phi nước đại nhanh chóng lái xe chạy về biệt thự, Alan vừa vào cửa liền không thể chờ đợi quơ đũa phép, lục tung bốn phía.</w:t>
      </w:r>
      <w:r>
        <w:br w:type="textWrapping"/>
      </w:r>
      <w:r>
        <w:br w:type="textWrapping"/>
      </w:r>
      <w:r>
        <w:t xml:space="preserve">“Chào, Alan, làm sao vậy? Tớ có thể giúp cậu gì không?” Alice nhẹ nhàng từ trên lầu nhảy xuống, động tác xinh đẹp khóe léo như đang nhảy múa.</w:t>
      </w:r>
      <w:r>
        <w:br w:type="textWrapping"/>
      </w:r>
      <w:r>
        <w:br w:type="textWrapping"/>
      </w:r>
      <w:r>
        <w:t xml:space="preserve">“Cái này… Cái này, còn có cái này, đều lấy xuống.” Alan chỉ vào một đống trang trí trên tường, tất cả đều là đầu mấy con vật gia tộc Cullen giết lúc săn bắn đem về chế tác thành tiêu bản, trên cổ đều sáng loáng lộ ra hai dấu răng, hiển nhiên không thể để người thường nhìn thấy.</w:t>
      </w:r>
      <w:r>
        <w:br w:type="textWrapping"/>
      </w:r>
      <w:r>
        <w:br w:type="textWrapping"/>
      </w:r>
      <w:r>
        <w:t xml:space="preserve">“Hey, Alan, cái này đều là bộ sưu tầm của tớ mà.” Emmett xem xét của mình đồ cất giữ bị phù thủy thô bạo tháo xuống, lập tức léo nhéo muốn bảo vệ kho tàng của mình.</w:t>
      </w:r>
      <w:r>
        <w:br w:type="textWrapping"/>
      </w:r>
      <w:r>
        <w:br w:type="textWrapping"/>
      </w:r>
      <w:r>
        <w:t xml:space="preserve">“Alan, rốt cuộc làm sao vậy.” Edward từ phía sau ôm lấy người yêu của mình.</w:t>
      </w:r>
      <w:r>
        <w:br w:type="textWrapping"/>
      </w:r>
      <w:r>
        <w:br w:type="textWrapping"/>
      </w:r>
      <w:r>
        <w:t xml:space="preserve">“O o…” Hung hăng hít sâu hai ngụm, Alan sắc mặt tái nhợt nhìn các ma cà rồng nhà Cullen vây tới, cắn răng nói: “Robert tới rồi… Cha ta, ổng muốn tới! Ổng muốn tới đó!”</w:t>
      </w:r>
      <w:r>
        <w:br w:type="textWrapping"/>
      </w:r>
      <w:r>
        <w:br w:type="textWrapping"/>
      </w:r>
      <w:r>
        <w:t xml:space="preserve">“Tới, tới thì tới có gì đâu!” Emmett bất mãn nói, rồi lập tức biến sắc nói: “Cha cậu… Không phải phù thủy hả.”</w:t>
      </w:r>
      <w:r>
        <w:br w:type="textWrapping"/>
      </w:r>
      <w:r>
        <w:br w:type="textWrapping"/>
      </w:r>
      <w:r>
        <w:t xml:space="preserve">“Anh cho rằng phù thủy là bông cải xanh bên đường à? Kiếm đại ai cũng vậy hả.” Alan trừng.</w:t>
      </w:r>
      <w:r>
        <w:br w:type="textWrapping"/>
      </w:r>
      <w:r>
        <w:br w:type="textWrapping"/>
      </w:r>
      <w:r>
        <w:t xml:space="preserve">“Xem ra chúng ta quả thật phải thu dọn.” Carlisle nghiêm túc nhẹ gật đầu, trong nhà quả thật có rất nhiều thứ cần thu dọn, không thể bị người thường bắt gặp.</w:t>
      </w:r>
      <w:r>
        <w:br w:type="textWrapping"/>
      </w:r>
      <w:r>
        <w:br w:type="textWrapping"/>
      </w:r>
      <w:r>
        <w:t xml:space="preserve">“Hô…” Alan gật đầu nhẹ, tâm sự nặng nề ngồi trên ghế sa lon.</w:t>
      </w:r>
      <w:r>
        <w:br w:type="textWrapping"/>
      </w:r>
      <w:r>
        <w:br w:type="textWrapping"/>
      </w:r>
      <w:r>
        <w:t xml:space="preserve">“Làm sao vậy? Alan.” Edward nghĩ cậu lo lắng Robert sẽ phát hiện bí mật gia tộc Cullen, liền an ủi: “Em không phải nói Robert thích đi lữ hành, ở lại một nơi không lâu ư, chúng ta chỉ cần cẩn thận một chút là tốt rồi.”</w:t>
      </w:r>
      <w:r>
        <w:br w:type="textWrapping"/>
      </w:r>
      <w:r>
        <w:br w:type="textWrapping"/>
      </w:r>
      <w:r>
        <w:t xml:space="preserve">“Alan, con có thể chế ma dược làm da của mọi người tạm thời ấm lên không? Còn ma dược dược làm thay đổi màu da một chút nữa.” Carlisle nghĩ cẩn thận hơn, trước kia gia tộc Cullen không hợp bầy, coi như có chút quái dị cũng không có gì, nhưng nếu sinh hoạt chung khoảng cách gần một ít thời gian sẽ có thể bị hoài nghi.</w:t>
      </w:r>
      <w:r>
        <w:br w:type="textWrapping"/>
      </w:r>
      <w:r>
        <w:br w:type="textWrapping"/>
      </w:r>
      <w:r>
        <w:t xml:space="preserve">“Có thể.” Alan như muốn nói lại thôi, gật đầu.</w:t>
      </w:r>
      <w:r>
        <w:br w:type="textWrapping"/>
      </w:r>
      <w:r>
        <w:br w:type="textWrapping"/>
      </w:r>
      <w:r>
        <w:t xml:space="preserve">Các ma cà rồng lập tức hành động, trong phòng quay cuồng một trận.</w:t>
      </w:r>
      <w:r>
        <w:br w:type="textWrapping"/>
      </w:r>
      <w:r>
        <w:br w:type="textWrapping"/>
      </w:r>
      <w:r>
        <w:t xml:space="preserve">“A, còn có cái này.” Mắt Alice bừng sáng, sôi nổi chạy vào bếp —— chỗ đó có một cái tủ lạnh to đùng màu bạc bóng loáng với hai cánh cửa đang mỡ toang, từng túi từng túi máu tươi trong ngăn đá được lấy ra.</w:t>
      </w:r>
      <w:r>
        <w:br w:type="textWrapping"/>
      </w:r>
      <w:r>
        <w:br w:type="textWrapping"/>
      </w:r>
      <w:r>
        <w:t xml:space="preserve">“A không! Thức ăn dự trữ của anh…” Emmett vừa ném một ít vật vào tầng hầm đúng lúc nhìn thấy cảnh tượng này, trực tiếp kêu thảm thiết, những thứ này, đều là món điểm tâm bình thường hắn dùng để ăn vặt cho đỡ thèm a!</w:t>
      </w:r>
      <w:r>
        <w:br w:type="textWrapping"/>
      </w:r>
      <w:r>
        <w:br w:type="textWrapping"/>
      </w:r>
      <w:r>
        <w:t xml:space="preserve">“Hèn chi dạo này những thực vật dự trữ này sao cứ giảm bớt, thì ra là anh ăn trộm!” thân ảnh Rosalie vèo chợt hiện ra, hung hăng gõ đầu hắn cái bốp.</w:t>
      </w:r>
      <w:r>
        <w:br w:type="textWrapping"/>
      </w:r>
      <w:r>
        <w:br w:type="textWrapping"/>
      </w:r>
      <w:r>
        <w:t xml:space="preserve">“Nhịn một chút a, Emmett.” Esme an ủi nói, chuyền tay Alice nhận lấy túi máu ném vào thùng rác.</w:t>
      </w:r>
      <w:r>
        <w:br w:type="textWrapping"/>
      </w:r>
      <w:r>
        <w:br w:type="textWrapping"/>
      </w:r>
      <w:r>
        <w:t xml:space="preserve">“Em đang phiền não gì vậy.” Edward nhìn bạn lữ của mình, Alan ngồi trên ghế sa lon, sắc mặt luôn biến ảo.</w:t>
      </w:r>
      <w:r>
        <w:br w:type="textWrapping"/>
      </w:r>
      <w:r>
        <w:br w:type="textWrapping"/>
      </w:r>
      <w:r>
        <w:t xml:space="preserve">“Cha lần này tới kiểm tra bạn gái của tôi…” Alan nói hết chuyện của Charlie ra: “Đều là Charlie để lòi, tôi làm sao nói với Robert đây.”</w:t>
      </w:r>
      <w:r>
        <w:br w:type="textWrapping"/>
      </w:r>
      <w:r>
        <w:br w:type="textWrapping"/>
      </w:r>
      <w:r>
        <w:t xml:space="preserve">“Nói thẳng đi.” Edward có chút mất hứng, nhạc phụ đại nhân tới, nghe ý Alan, chẳng lẽ muốn giấu giấu diếm diếm sao? Dù sao việc này sớm muộn gì cũng phải biết, ai ở trung học Forks cũng biết, Alan cũng không phải người quá chú trọng cái nhìn của kẻ khác.</w:t>
      </w:r>
      <w:r>
        <w:br w:type="textWrapping"/>
      </w:r>
      <w:r>
        <w:br w:type="textWrapping"/>
      </w:r>
      <w:r>
        <w:t xml:space="preserve">“Tin tôi đi.” Alan nghiêm túc nhìn hắn: “Nếu Robert biết chuyện của chúng ta, nhất định sẽ một súng bắn nát sọ anh!”</w:t>
      </w:r>
      <w:r>
        <w:br w:type="textWrapping"/>
      </w:r>
      <w:r>
        <w:br w:type="textWrapping"/>
      </w:r>
      <w:r>
        <w:t xml:space="preserve">Tuy điều này không có khả năng thành công, nhưng lại chứng tỏ quý ngài Robert – Prince rất ghét đồng tính luyến ái.</w:t>
      </w:r>
      <w:r>
        <w:br w:type="textWrapping"/>
      </w:r>
      <w:r>
        <w:br w:type="textWrapping"/>
      </w:r>
      <w:r>
        <w:t xml:space="preserve">“Nói như vậy, quan hệ của chúng ta không thể thẳng thắn với cha à.” Edward có chút uất ức, nhạc phụ đại nhân của hắn, chẳng lẽ thật là một lão lỗi thời?</w:t>
      </w:r>
      <w:r>
        <w:br w:type="textWrapping"/>
      </w:r>
      <w:r>
        <w:br w:type="textWrapping"/>
      </w:r>
      <w:r>
        <w:t xml:space="preserve">“Vì an toàn tánh mạng của anh, phải như vậy.” Alan trừng hắn một cái.</w:t>
      </w:r>
      <w:r>
        <w:br w:type="textWrapping"/>
      </w:r>
      <w:r>
        <w:br w:type="textWrapping"/>
      </w:r>
      <w:r>
        <w:t xml:space="preserve">“Alice…” phù thủy mắt đen cảm thấy nói không nên lời.</w:t>
      </w:r>
      <w:r>
        <w:br w:type="textWrapping"/>
      </w:r>
      <w:r>
        <w:br w:type="textWrapping"/>
      </w:r>
      <w:r>
        <w:t xml:space="preserve">“Cái gì? Alan.” thiếu nữ ma cà rồng xinh đẹp như tinh linh từ trên kệ Piano nhẹ nhàng linh hoạt nhảy tới, tóc ngắn tung bay, xẹt qua đường cung nghịch ngợm.</w:t>
      </w:r>
      <w:r>
        <w:br w:type="textWrapping"/>
      </w:r>
      <w:r>
        <w:br w:type="textWrapping"/>
      </w:r>
      <w:r>
        <w:t xml:space="preserve">“Tôi…” Alan khó có thể mở miệng, nhìn sang Edward và Jasper, lại bắt đầu chà chà lòng bàn tay bối rối, một cảnh tượng rất chi là hiếm thấy.</w:t>
      </w:r>
      <w:r>
        <w:br w:type="textWrapping"/>
      </w:r>
      <w:r>
        <w:br w:type="textWrapping"/>
      </w:r>
      <w:r>
        <w:t xml:space="preserve">“Nói đi, Alan.” Alice cởi mở nói: “Bất kể chuyện gì, tớ nhất định giúp cậu mà.”</w:t>
      </w:r>
      <w:r>
        <w:br w:type="textWrapping"/>
      </w:r>
      <w:r>
        <w:br w:type="textWrapping"/>
      </w:r>
      <w:r>
        <w:t xml:space="preserve">“Alice…” phù thủy mắt đen ấp a ấp úng nói: “Xin cậu, làm..làm … Bạn gái của tôi a.”</w:t>
      </w:r>
      <w:r>
        <w:br w:type="textWrapping"/>
      </w:r>
      <w:r>
        <w:br w:type="textWrapping"/>
      </w:r>
      <w:r>
        <w:t xml:space="preserve">“Oạch!”</w:t>
      </w:r>
      <w:r>
        <w:br w:type="textWrapping"/>
      </w:r>
      <w:r>
        <w:br w:type="textWrapping"/>
      </w:r>
    </w:p>
    <w:p>
      <w:pPr>
        <w:pStyle w:val="Heading2"/>
      </w:pPr>
      <w:bookmarkStart w:id="96" w:name="chương-64-gặp-mặt-.-.-."/>
      <w:bookmarkEnd w:id="96"/>
      <w:r>
        <w:t xml:space="preserve">65. Chương 64: Gặp Mặt . . .</w:t>
      </w:r>
    </w:p>
    <w:p>
      <w:pPr>
        <w:pStyle w:val="Compact"/>
      </w:pPr>
      <w:r>
        <w:br w:type="textWrapping"/>
      </w:r>
      <w:r>
        <w:br w:type="textWrapping"/>
      </w:r>
      <w:r>
        <w:t xml:space="preserve">Sân bay nước Mỹ Seattle, một người đàn ông tóc đen tháo kính râm trên mặt xuống, phảng phất như đang vẫy gọi, làm ra một tư thế ôm lấy ánh mặt trời.</w:t>
      </w:r>
      <w:r>
        <w:br w:type="textWrapping"/>
      </w:r>
      <w:r>
        <w:br w:type="textWrapping"/>
      </w:r>
      <w:r>
        <w:t xml:space="preserve">Tất cả tầm mắt như thành tiêu cự, trong nháy mắt ngưng lại.</w:t>
      </w:r>
      <w:r>
        <w:br w:type="textWrapping"/>
      </w:r>
      <w:r>
        <w:br w:type="textWrapping"/>
      </w:r>
      <w:r>
        <w:t xml:space="preserve">Những ai đứng ở nơi đây trong khoảng khắc này, đều thấy được cảnh tượng bọn họ cả đời cũng không thể quên, người đàn ông tóc đen kia lộ ra gương mặt cùng màu tóc cũng đen tuyền như đôi mắt vốn bị kính râm che khuất của y dưới ánh mặt trời.</w:t>
      </w:r>
      <w:r>
        <w:br w:type="textWrapping"/>
      </w:r>
      <w:r>
        <w:br w:type="textWrapping"/>
      </w:r>
      <w:r>
        <w:t xml:space="preserve">Lược qua mái tóc đen dài quá vai dùng dây lụa cột lên, chất tóc bóng loáng lướt qua như mặc ngọc[1], phảng phất như chất chứa ánh nước, đôi mắt đen mát lạnh lóng lánh tràn ngập màu sắc như ánh trăng mới mọc, lạnh như sông băng. Lúc nhìn quanh sáng rực lấp lánh, rạng rỡ chói mắt, trong thoáng chốc làm người ta cho rằng đây không phải đôi mắt đen huyết mạch phàm tục có khả năng tạo thành, mà hẳn là Sáng Thế chi nhãn khảm trên thần tượng Brahma trong truyền thuyết, mang vẻ đẹp tỏa sáng hút lấy lòng người lúc tái hiện nhân gian.</w:t>
      </w:r>
      <w:r>
        <w:br w:type="textWrapping"/>
      </w:r>
      <w:r>
        <w:br w:type="textWrapping"/>
      </w:r>
      <w:r>
        <w:rPr>
          <w:i/>
        </w:rPr>
        <w:t xml:space="preserve">[1] Mặc ngọc: là bạch ngọc hoặc ngọc khiết bị than chì ngấm vào, bởi vậy mang một màu đen tuyền cực đẹp, rất đắc và quý hiếm, cần một thời gian rất rất rất dài để hình thành.</w:t>
      </w:r>
      <w:r>
        <w:br w:type="textWrapping"/>
      </w:r>
      <w:r>
        <w:br w:type="textWrapping"/>
      </w:r>
      <w:r>
        <w:t xml:space="preserve">Sau giây phút bắt gặp cái đẹp, mọi người tỉnh táo lại sẽ cho rằng đứng ở nơi đó chính là vị thần ánh trăng trong truyền thuyết.</w:t>
      </w:r>
      <w:r>
        <w:br w:type="textWrapping"/>
      </w:r>
      <w:r>
        <w:br w:type="textWrapping"/>
      </w:r>
      <w:r>
        <w:t xml:space="preserve">Chưa bao giờ nghĩ tới, trong chúng sinh lại xuất hiên dung mạo cùng phong thái như vậy.</w:t>
      </w:r>
      <w:r>
        <w:br w:type="textWrapping"/>
      </w:r>
      <w:r>
        <w:br w:type="textWrapping"/>
      </w:r>
      <w:r>
        <w:t xml:space="preserve">Y mặc một bộ âu phục ngày thường kiểu dáng đơn giản, dùng hình tượng giản dị như thế xuất hiện trước mặt mọi người, lại phảng phất như kim cương do sao trời nung đúc, sáng chói kinh tâm động phách.</w:t>
      </w:r>
      <w:r>
        <w:br w:type="textWrapping"/>
      </w:r>
      <w:r>
        <w:br w:type="textWrapping"/>
      </w:r>
      <w:r>
        <w:t xml:space="preserve">Thong dong, trấn định, ưu nhã, cao quý, kiêu ngạo, tự tin… khí chất quý tộc hoàn mỹ, mặc dù đứng trong đám người thiên thiên vạn vạn, cũng có vẻ nổi bật hơn người.</w:t>
      </w:r>
      <w:r>
        <w:br w:type="textWrapping"/>
      </w:r>
      <w:r>
        <w:br w:type="textWrapping"/>
      </w:r>
      <w:r>
        <w:t xml:space="preserve">Nụ cười của y, ba phần ưu nhã, ba phần tà mị, ba phần kiêu ngạo, còn có một phần xa cách, trong lúc lơ đãng, mị hoặc chúng sinh.</w:t>
      </w:r>
      <w:r>
        <w:br w:type="textWrapping"/>
      </w:r>
      <w:r>
        <w:br w:type="textWrapping"/>
      </w:r>
      <w:r>
        <w:t xml:space="preserve">Nếu chỉ nhìn bề ngoài mang dáng vẻ thanh niên của y, bạn tuyệt đối sẽ không cho rằng y là một người cha sắp bước vào tuổi năm mươi, có một đứa con trai mười bảy tuổi.</w:t>
      </w:r>
      <w:r>
        <w:br w:type="textWrapping"/>
      </w:r>
      <w:r>
        <w:br w:type="textWrapping"/>
      </w:r>
      <w:r>
        <w:t xml:space="preserve">Quý tộc lâu đời sống ở England, trừ bề ngoài và khí chất ra, Robert – Prince kỳ thật cũng không kế thừa tính cách thói quen nghiêm cẩn của quý tộc, dùng lời Alan mà nói, đó là khoát vẻ bề ngoài và khí chất của Slytherin, bên trong lại là tính cách của lũ Gryffindor.</w:t>
      </w:r>
      <w:r>
        <w:br w:type="textWrapping"/>
      </w:r>
      <w:r>
        <w:br w:type="textWrapping"/>
      </w:r>
      <w:r>
        <w:t xml:space="preserve">Vợ mất sớm, những năm gần đây, Robert đi lữ hành khắp thế giới để làm vơi đi nỗi nhớ thương vợ, bởi vậy thời gian ở bên con trai Alan cũng không nhiều. Robert trong lòng áy náy, người này luôn cho rằng con của y có tính cách lạnh lùng quái gở, tuyệt không sáng sủa hướng ngoại như y, cũng là vì từ sáu tuổi rất ít làm bạn bên cạnh con trai.</w:t>
      </w:r>
      <w:r>
        <w:br w:type="textWrapping"/>
      </w:r>
      <w:r>
        <w:br w:type="textWrapping"/>
      </w:r>
      <w:r>
        <w:t xml:space="preserve">Nói đến Alan, Robert thật vui mừng lại áy náy. Đứa con trai này lại quá ít nói, từ nhỏ chưa từng khiến y lo lắng, bất kể là cuộc sống hay việc học đều thỏa đáng, bình bình thản thản, tuy không phải là thần đồng trời sinh gì, kinh tài tuyệt diễm gì, nhưng tốt xấu gì coi như là ưu tú.</w:t>
      </w:r>
      <w:r>
        <w:br w:type="textWrapping"/>
      </w:r>
      <w:r>
        <w:br w:type="textWrapping"/>
      </w:r>
      <w:r>
        <w:t xml:space="preserve">Mà cả lần này rời khỏi London đến Forks nơi hoang vu hẻo lánh như vậy, Robert cũng không lo con trai có thể quen hay không, dù sao trước đây ở một mình vẫn tốt, huống chi lần này còn có thân thích của vợ mình trông coi hộ.</w:t>
      </w:r>
      <w:r>
        <w:br w:type="textWrapping"/>
      </w:r>
      <w:r>
        <w:br w:type="textWrapping"/>
      </w:r>
      <w:r>
        <w:t xml:space="preserve">Có một đứa con hiểu chuyện lại trưởng thành sớm, y yên tâm. Lập tức vui vui vẻ vẻ du lịch biển Aegean, đi quay chụp đám cá dễ thương đáng yêu xinh đẹp mà nguy hiểm kia.</w:t>
      </w:r>
      <w:r>
        <w:br w:type="textWrapping"/>
      </w:r>
      <w:r>
        <w:br w:type="textWrapping"/>
      </w:r>
      <w:r>
        <w:t xml:space="preserve">Duy nhất làm Robert cảm thấy không được hoàn mỹ chính là, chuyện yêu đương của con mình hình như trời sinh yếu kém hay sao ấy. Nhớ lại năm đó, y Robert – Prince trước khi gặp được Annie, vợ y, đã mỹ danh bên ngoài, điên đảo chúng sinh. Đừng nói là theo đuổi, cho dù ngoắc ngoắc ngón tay thôi đã có rất nhiều con gái người trước ngã xuống kẻ sau nhào lên sa vào vòng tay y.</w:t>
      </w:r>
      <w:r>
        <w:br w:type="textWrapping"/>
      </w:r>
      <w:r>
        <w:br w:type="textWrapping"/>
      </w:r>
      <w:r>
        <w:t xml:space="preserve">Nhìn nhìn lại đứa con trai này, từ nhỏ đã mang bộ dạng sinh vật sống đừng lại gần, lúc hai ba tuổi cái bản mặt đã hầm hầm có thể dọa mấy thằng nhỏ cùng tuổi khóc thét, bất kể Robert dụ thể nào cũng không sửa được.</w:t>
      </w:r>
      <w:r>
        <w:br w:type="textWrapping"/>
      </w:r>
      <w:r>
        <w:br w:type="textWrapping"/>
      </w:r>
      <w:r>
        <w:t xml:space="preserve">Chờ đến mười ba mười bốn tuổi lúc có thể yêu con gái, Robert còn ảo tưởng con trai mình sẽ có phong phạm như y trước lúc kết hôn năm đó không, có thể hấp dẫn một tá một tá con gái chết mê chết mệt. Kết quả là, điều kiện bên ngoài của Alan cũng không tồi, nhưng tính cách âm trầm làm người ta giận sôi gan cùng chỉ số EQ thấp đến làm y không biết nói gì khiến chẳng ai dám lại gần, thật vất vả có mấy nữ sinh chịu đựng áp lực không sợ chết lấy thân thử nghiệm, kết quả một người tiếp một người thảm bại chạy về, trực tiếp làm Robert cặn kẽ chú ý đến việc riêng của con trai nhanh chóng chóng mặt té xuống.</w:t>
      </w:r>
      <w:r>
        <w:br w:type="textWrapping"/>
      </w:r>
      <w:r>
        <w:br w:type="textWrapping"/>
      </w:r>
      <w:r>
        <w:t xml:space="preserve">Đêm sinh nhật mười sáu tuổi của Alan, Robert thích mù quáng quan tâm vì để con trai hiểu được một chút ‘Chuyện của đàn ông’, rắp tâm chuốc cho Alan say chuếnh choáng.</w:t>
      </w:r>
      <w:r>
        <w:br w:type="textWrapping"/>
      </w:r>
      <w:r>
        <w:br w:type="textWrapping"/>
      </w:r>
      <w:r>
        <w:t xml:space="preserve">Đêm đó, một người con gái xinh đẹp trẻ trung mà tinh khiết đi vào phòng ngủ của Alan.</w:t>
      </w:r>
      <w:r>
        <w:br w:type="textWrapping"/>
      </w:r>
      <w:r>
        <w:br w:type="textWrapping"/>
      </w:r>
      <w:r>
        <w:t xml:space="preserve">Người cha già mà không đứng đắn đang vui mừng con mình đã ‘Trưởng thành’, chuẩn bị về phòng ngủ khoe khoang ‘quyết định anh minh’ của mình trước ảnh của vợ, bày ra dáng vẻ mình là một người cha tốt quan tâm con trai, chợt nghe ‘Oanh’ một tiếng, gian phòng thằng con nổ tung, bắn sập cả tường.</w:t>
      </w:r>
      <w:r>
        <w:br w:type="textWrapping"/>
      </w:r>
      <w:r>
        <w:br w:type="textWrapping"/>
      </w:r>
      <w:r>
        <w:t xml:space="preserve">Không biết rõ trận nổ mạnh kia sao lại xảy ra, nhân viên cảnh sát tiến đến điều tra không phát hiện bất cứ dấu vết liên quan gì ở hiện trường, mà cả người con gái không hiểu sao bị nổ trúng sau đó hỏi gì cũng không biết, cuối cùng chỉ có thể coi như án chưa giải quyết bỏ qua một bên, Robert bồi thường cho người bị hại một số tiền lớn là xong việc.</w:t>
      </w:r>
      <w:r>
        <w:br w:type="textWrapping"/>
      </w:r>
      <w:r>
        <w:br w:type="textWrapping"/>
      </w:r>
      <w:r>
        <w:t xml:space="preserve">Kết cục của người con gái xinh đẹp bị Robert tìm đến dạy cho con trai cái gì là ‘Chuyện của đàn ông’ quá thảm, nhìn cũng không nỡ nhìn, gần như bị hủy cả khuôn mặt. Mà chuyện đặc biệt quái dị, người trong cuộc Alan – Prince cũng nằm trong trận nổ lại chẳng bị xây xát gì. Theo lời của nhân viên cảnh sát cấp tốc chạy tới hiện trường vụ  nổ, cậu Alan – Prince hoàn hảo không bị gì ngồi trên giường, vẻ mặt hết sức âm trầm phẫn nộ, cổ áo cậu bị mở toang, trên mặt có mấy dấu hôn rõ ràng.</w:t>
      </w:r>
      <w:r>
        <w:br w:type="textWrapping"/>
      </w:r>
      <w:r>
        <w:br w:type="textWrapping"/>
      </w:r>
      <w:r>
        <w:t xml:space="preserve">Bị ánh mắt mang tính xuyên thấu của con trai quét qua, Robert như lờ mờ nghĩ tới thứ gì, từ đó về sau không còn tìm người đến dạy con mình cái gì là ‘Chuyện của đàn ông’ nữa.</w:t>
      </w:r>
      <w:r>
        <w:br w:type="textWrapping"/>
      </w:r>
      <w:r>
        <w:br w:type="textWrapping"/>
      </w:r>
      <w:r>
        <w:t xml:space="preserve">Thời gian lâu sau, Robert quan tâm con trai không thôi thấy thằng con bảo bối còn chưa có chứng ‘Gây rối thời kỳ trưởng thành’ như những cậu bé cùng tuổi, ngoại trừ có chút sốt ruột ra cũng chỉ có thể thỏa hiệp, dù sao Alan còn nhỏ, thời gian sau này còn dài mà.</w:t>
      </w:r>
      <w:r>
        <w:br w:type="textWrapping"/>
      </w:r>
      <w:r>
        <w:br w:type="textWrapping"/>
      </w:r>
      <w:r>
        <w:t xml:space="preserve">Thế nhưng gần nhất, Robert kinh nghiệm phong phú ánh mắt tàn độc xem bưu kiện con trai mỗi tuần gởi một tấm cảm thấy có chút khác thường, càng xem càng thấy giữa những hàng chữ trong thư lộ ra một niềm vui sướng khoan khoái trước nay chưa có, mặc dù rất nhạt, nhưng con trai xác thực mang đến cảm giác hơi khang khác, Robert tâm tư chuyển trăm vòng quanh con trai lập tức nhạy cảm ngửi ra trong chuyện này có hương vị không bình thường chút nào.</w:t>
      </w:r>
      <w:r>
        <w:br w:type="textWrapping"/>
      </w:r>
      <w:r>
        <w:br w:type="textWrapping"/>
      </w:r>
      <w:r>
        <w:t xml:space="preserve">Trải qua suy đoán tự hỏi nhiều lần, cộng thêm được anh của vợ yêu —— cảnh trưởng Swan Forks chứng thực, Robert – Prince rốt cục đưa ra một kết luận.</w:t>
      </w:r>
      <w:r>
        <w:br w:type="textWrapping"/>
      </w:r>
      <w:r>
        <w:br w:type="textWrapping"/>
      </w:r>
      <w:r>
        <w:t xml:space="preserve">Con trai tôi biết yêu rồi!</w:t>
      </w:r>
      <w:r>
        <w:br w:type="textWrapping"/>
      </w:r>
      <w:r>
        <w:br w:type="textWrapping"/>
      </w:r>
      <w:r>
        <w:t xml:space="preserve">Đây là đại sự, đương nhiên, chuyện này nếu xảy ra ở gia đình khác thì cũng không coi là cái gì.</w:t>
      </w:r>
      <w:r>
        <w:br w:type="textWrapping"/>
      </w:r>
      <w:r>
        <w:br w:type="textWrapping"/>
      </w:r>
      <w:r>
        <w:t xml:space="preserve">Trẻ con Âu Mỹ đều trưởng thành sớm, đừng nói Alan – Prince đã sắp mười tám tuổi, thậm chí có mấy thiếu nam thiếu nữ mười một mười hai tuổi sớm đã có kinh nghiệm tình yêu, có không ít nam sinh ở tuổi mười bảy mười tám đã là ‘Bụi hoa lão luyện’.</w:t>
      </w:r>
      <w:r>
        <w:br w:type="textWrapping"/>
      </w:r>
      <w:r>
        <w:br w:type="textWrapping"/>
      </w:r>
      <w:r>
        <w:t xml:space="preserve">Nhưng con trai bảo bối của y lại không thế, Robert rất rõ tính cách của Alan: mẫn cảm suy nghĩ nhiều, lạnh lùng xa cách người ngoài.</w:t>
      </w:r>
      <w:r>
        <w:br w:type="textWrapping"/>
      </w:r>
      <w:r>
        <w:br w:type="textWrapping"/>
      </w:r>
      <w:r>
        <w:t xml:space="preserve">Trên thế giới này người thật sự có thể khiến nó để lòng rất rất ít, chỉ sợ cũng chỉ có người cha này mà thôi, hôm nay biết có người có thể mở ra trái tim giá lạnh của con mình! Đối với sự kiện này, Robert trừ cao hứng còn hiếu kỳ và lo lắng.</w:t>
      </w:r>
      <w:r>
        <w:br w:type="textWrapping"/>
      </w:r>
      <w:r>
        <w:br w:type="textWrapping"/>
      </w:r>
      <w:r>
        <w:t xml:space="preserve">Hiếu kỳ chính là: cô bé nào thần thông quảng đại dữ vậy, có thể gõ mở trái tim niêm phong mấy chục năm của con y.</w:t>
      </w:r>
      <w:r>
        <w:br w:type="textWrapping"/>
      </w:r>
      <w:r>
        <w:br w:type="textWrapping"/>
      </w:r>
      <w:r>
        <w:t xml:space="preserve">Lo lắng chính là: nếu nhỡ cô bé kia không phải thật tâm với Alan thì làm sao bây giờ? Y sợ con mình sẽ bị thương trong chuyện tình cảm, Robert tự nhận mình ‘Kinh nghiệm phong phú’ cảm thấy y thật sự cần tự mình khảo sát ‘Con dâu’ tương lai một cái.</w:t>
      </w:r>
      <w:r>
        <w:br w:type="textWrapping"/>
      </w:r>
      <w:r>
        <w:br w:type="textWrapping"/>
      </w:r>
      <w:r>
        <w:t xml:space="preserve">Bảo bối của y, Alan về mặt tình cảm đơn thuần như vậy, nếu bị thương tổn nó sẽ đau lòng chết mất, một đứa trẻ trong gia đình Âu Mỹ, lại xuất thân thế gia phú hào, gần mười tám tuổi còn chưa từng yêu và trải qua ‘Chuyện của đàn ông’, không phải đơn thuần về mặt tình cảm thì là cái gì.</w:t>
      </w:r>
      <w:r>
        <w:br w:type="textWrapping"/>
      </w:r>
      <w:r>
        <w:br w:type="textWrapping"/>
      </w:r>
      <w:r>
        <w:t xml:space="preserve">“Khụ khụ, cha, cha đã đến rồi.” cổng sân bay, Alan vẻ mặt không được tự nhiên và đồng thời cũng không được tự nhiên gọi người cha điên đảo chúng sinh lại.</w:t>
      </w:r>
      <w:r>
        <w:br w:type="textWrapping"/>
      </w:r>
      <w:r>
        <w:br w:type="textWrapping"/>
      </w:r>
      <w:r>
        <w:t xml:space="preserve">Nếu nói năm đó Lucius là một con Khổng Tước bạch kim, như vậy người cha kiếp này của cậu quả thực là một con Phượng hoàng đen, khuôn mặt này so với tên khốn Edward kia chỉ có hơn chứ không kém, mà còn không lúc nào không phóng hormone.</w:t>
      </w:r>
      <w:r>
        <w:br w:type="textWrapping"/>
      </w:r>
      <w:r>
        <w:br w:type="textWrapping"/>
      </w:r>
      <w:r>
        <w:t xml:space="preserve">“Eddie bảo bối của cha (nhũ danh của Alan), con thật là, nhớ con muốn chết luôn vậy đó.” Robert không hề cố kỵ hình tượng siết lấy con trai xoa nắn.</w:t>
      </w:r>
      <w:r>
        <w:br w:type="textWrapping"/>
      </w:r>
      <w:r>
        <w:br w:type="textWrapping"/>
      </w:r>
      <w:r>
        <w:t xml:space="preserve">“Không cho phép bảo tôi như vậy!” Chống cự lại Phượng hoàng đen ‘Phi lễ’, Alan sắc mặt tái nhợt nhìn vẻ mặt không thể tin của đám đàn bà con gái chung quanh nghe thấy bọn họ nói chuyện.</w:t>
      </w:r>
      <w:r>
        <w:br w:type="textWrapping"/>
      </w:r>
      <w:r>
        <w:br w:type="textWrapping"/>
      </w:r>
      <w:r>
        <w:t xml:space="preserve">Con Phượng hoàng đen này không biết có thuật giữ nhan sắc hay là gì, sắp bốn mươi tám tuổi mà nhìn nhiều lắm chỉ có hai mươi tám tuổi, trừ tóc đen mắt đen, y và Alan chỉ có bốn năm phần giống, nhưng khuôn mặt tuấn mỹ hơn Alan gấp mấy lần, mị lực thì hầm xà vương càng theo không kịp, đứng chung một chỗ tất cả mọi người chỉ cho rằng họ là anh em mà không phải cha con.</w:t>
      </w:r>
      <w:r>
        <w:br w:type="textWrapping"/>
      </w:r>
      <w:r>
        <w:br w:type="textWrapping"/>
      </w:r>
      <w:r>
        <w:t xml:space="preserve">Bên tai truyền đến tiếng hít mạnh và vẻ mặt tiếc hận của mấy phụ nữ ngấp nghé con Phượng hoàng đen này, Alan cả kinh một lúc bỗng lạnh cả người, cậu như nhớ lại quá khứ khi còn bé luôn có mấy người phụ nữ đủ loại đến nịnh nọt cậu, muốn làm mẹ của cậu, liền lập tức dắt Robert rời xa nơi đây.</w:t>
      </w:r>
      <w:r>
        <w:br w:type="textWrapping"/>
      </w:r>
      <w:r>
        <w:br w:type="textWrapping"/>
      </w:r>
      <w:r>
        <w:t xml:space="preserve">Nhựa đường bằng phẳng, lái vào rừng cây mây che sương quấn, vân sam và tuyết tùng khổng lồ phảng phất như tồn tại đã lâu đời, trên thân cây phủ kín rêu xanh cùng dương xỉ chằng chịt, vỏ cây màu ngà chất đầy lục sắc, như vân thêu màu xanh biếc trên chiếc áo trắng ngần, sắc sỡ nhiều màu, xa hoa xinh đẹp. Dưới bóng cây âm u ẩm ướt, mặt đường xóc nảy dưới tàng cây là một chiếc Porsche màu xanh ngọc, trở thành một mảnh dị sắc duy nhất trong màu xanh chằng chịt nơi đây, như ẩn như hiện trong những kẽ cành dưới tàng cây khổng lồ.</w:t>
      </w:r>
      <w:r>
        <w:br w:type="textWrapping"/>
      </w:r>
      <w:r>
        <w:br w:type="textWrapping"/>
      </w:r>
      <w:r>
        <w:t xml:space="preserve">Porsche màu xanh ngọc bay nhanh trên đường lớn, cảnh đẹp lướt qua ngoài cửa sổ.</w:t>
      </w:r>
      <w:r>
        <w:br w:type="textWrapping"/>
      </w:r>
      <w:r>
        <w:br w:type="textWrapping"/>
      </w:r>
      <w:r>
        <w:t xml:space="preserve">“Nhiều năm chưa từng gặp lại rừng rậm đồ sộ như vậy nha!” Robert cảm thán, từ khi vợ qua đời, y chưa từng một lần đặt chân về Forks.</w:t>
      </w:r>
      <w:r>
        <w:br w:type="textWrapping"/>
      </w:r>
      <w:r>
        <w:br w:type="textWrapping"/>
      </w:r>
      <w:r>
        <w:t xml:space="preserve">“Xèo ——!” Một tiếng động quái dị truyền đến, Alan biến sắc, quay đầu nhìn lại, vừa bắt gặp góc áo màu đen chợt lóe trong rừng.</w:t>
      </w:r>
      <w:r>
        <w:br w:type="textWrapping"/>
      </w:r>
      <w:r>
        <w:br w:type="textWrapping"/>
      </w:r>
      <w:r>
        <w:t xml:space="preserve">“Thế nào, bễ lốp xe à?” Robert kinh ngạc nói: “Tính năng của chiếc Porsche này chắc không kém đến thế đâu.”</w:t>
      </w:r>
      <w:r>
        <w:br w:type="textWrapping"/>
      </w:r>
      <w:r>
        <w:br w:type="textWrapping"/>
      </w:r>
      <w:r>
        <w:t xml:space="preserve">“Con đi xem.” Alan trầm giọng nói.</w:t>
      </w:r>
      <w:r>
        <w:br w:type="textWrapping"/>
      </w:r>
      <w:r>
        <w:br w:type="textWrapping"/>
      </w:r>
      <w:r>
        <w:t xml:space="preserve">Một cái lỗ to cỡ hạt đậu xuất hiện trên bánh xe ( Nếu không biết xe hơi bễ bánh có kết cục gì, thì đó là có thể sẽ bị lật xe, mọi người trong này sẽ bị nguy hiểm a), đây chính là nguyên nhân làm Porsche đột nhiên dừng lại.</w:t>
      </w:r>
      <w:r>
        <w:br w:type="textWrapping"/>
      </w:r>
      <w:r>
        <w:br w:type="textWrapping"/>
      </w:r>
      <w:r>
        <w:t xml:space="preserve">Alan mặt không biểu tình nhìn ‘Chứng cớ’, đây tuyệt đối không phải lỗ bễ tự nhiên, cũng không phải vật thể bén nhọn mặt trên đất đâm rách, hẳn là nguyên nhân khác, tỷ như ——  một hòn đá ma cà rồng toàn lực ném ra.</w:t>
      </w:r>
      <w:r>
        <w:br w:type="textWrapping"/>
      </w:r>
      <w:r>
        <w:br w:type="textWrapping"/>
      </w:r>
      <w:r>
        <w:t xml:space="preserve">Nửa đường Porsche đột nhiên bễ bánh, mà đường cái khá hoang vu, cách Forks còn ít nhất lộ trình một giờ, nếu báo cảnh xin giúp đỡ cũng phải chờ hơi lâu.</w:t>
      </w:r>
      <w:r>
        <w:br w:type="textWrapping"/>
      </w:r>
      <w:r>
        <w:br w:type="textWrapping"/>
      </w:r>
      <w:r>
        <w:t xml:space="preserve">Thế nhưng, tình huống làm người ta buồn bực cũng không duy trì bao lâu, một chiếc Volvo màu bạc gần như xông thẳng ra xuất hiện trước mặt bọn họ.</w:t>
      </w:r>
      <w:r>
        <w:br w:type="textWrapping"/>
      </w:r>
      <w:r>
        <w:br w:type="textWrapping"/>
      </w:r>
      <w:r>
        <w:t xml:space="preserve">Volvo màu bạc gào thét nhào đến, tốc độ nhanh như điện chớp kia cho thấy kỹ thuật lái xe cao siêu của chủ nhân.</w:t>
      </w:r>
      <w:r>
        <w:br w:type="textWrapping"/>
      </w:r>
      <w:r>
        <w:br w:type="textWrapping"/>
      </w:r>
      <w:r>
        <w:t xml:space="preserve">“Quá tuyệt!” Robert không khỏi huýt sáo một tiếng: “Tốc độ thật nhanh, kỹ năng lái xe hoàn mỹ, đáng tiếc hiện tại không thể ngắm kĩ thuật của hắn nhiều!”</w:t>
      </w:r>
      <w:r>
        <w:br w:type="textWrapping"/>
      </w:r>
      <w:r>
        <w:br w:type="textWrapping"/>
      </w:r>
      <w:r>
        <w:t xml:space="preserve">Lúc Robert hai mắt sáng quắc cảm khái kỹ thuật lái xe của chủ nhân chiếc xe này, phù thủy mắt đen siết chặt hai tay, trong mắt ẩn chứa tức giận rõ ràng.</w:t>
      </w:r>
      <w:r>
        <w:br w:type="textWrapping"/>
      </w:r>
      <w:r>
        <w:br w:type="textWrapping"/>
      </w:r>
      <w:r>
        <w:t xml:space="preserve">Sau đó, chiếc Volvo phong cách đến cực điểm kia cạch một tiếng dừng bên cạnh Porsche, Alan thậm chí nghe thấy tiếng nghiến răng của mình.</w:t>
      </w:r>
      <w:r>
        <w:br w:type="textWrapping"/>
      </w:r>
      <w:r>
        <w:br w:type="textWrapping"/>
      </w:r>
      <w:r>
        <w:t xml:space="preserve">Vừa dừng lại, trong cửa xe mở toanh một thanh niên cao gầy bước ra, dung nhan tuấn mỹ như thần tượng từ chiếc Volvo màu bạc bước ra, một thân âu phục ngày thường màu đen sa hoa tô thêm dáng người của hắn, cứ như đang chuẩn bị tiếp nhận triệu kiến của nữ vương, đôi mắt màu vàng lưu chuyển tia sáng nhàn nhạt, trông thấy Alan, kinh ngạc nói: “Alan, thật là đúng lúc, không ngờ lại gặp cậu chỗ này nha.”</w:t>
      </w:r>
      <w:r>
        <w:br w:type="textWrapping"/>
      </w:r>
      <w:r>
        <w:br w:type="textWrapping"/>
      </w:r>
      <w:r>
        <w:t xml:space="preserve">“Đúng nha.” Alan cười lạnh nói: “Thật sự là ‘đúng lúc’ ha.”</w:t>
      </w:r>
      <w:r>
        <w:br w:type="textWrapping"/>
      </w:r>
      <w:r>
        <w:br w:type="textWrapping"/>
      </w:r>
      <w:r>
        <w:t xml:space="preserve">Hừ, đừng cho là tôi không biết Porsche bễ bánh là anh ra tay, vội vàng nhào đến muốn nịnh bợ nhạc phụ tương lai chứ gì!</w:t>
      </w:r>
      <w:r>
        <w:br w:type="textWrapping"/>
      </w:r>
      <w:r>
        <w:br w:type="textWrapping"/>
      </w:r>
      <w:r>
        <w:t xml:space="preserve">“Ực, anh chỉ vừa đi hóng gió mà thôi.” thiếu niên ma cà rồng biết đã bại lộ, cười gượng, nhìn người đàn ông dung mạo xuất chúng cũng tóc đen mắt đen bên kia, vẻ ngoài của đối phương làm hắn kinh ngạc một chút, nhưng nhìn dung mạo có bốn năm phần giống nhau của y và người yêu, lập tức biết thân phận của y.</w:t>
      </w:r>
      <w:r>
        <w:br w:type="textWrapping"/>
      </w:r>
      <w:r>
        <w:br w:type="textWrapping"/>
      </w:r>
      <w:r>
        <w:t xml:space="preserve">“Ngài là ông Robert – Prince a.”  thiếu niên ma cà rồng ưu nhã khom người, động tác tiêu chuẩn như một thân sĩ trong cung điện ở thế kỷ mười tám: “Thật cao hứng có thể biết ngài, tôi từng nghe Alan nói ngài từng lữ hành các nơi trên thế giới, là một nhiếp ảnh gia rất vĩ đại.”</w:t>
      </w:r>
      <w:r>
        <w:br w:type="textWrapping"/>
      </w:r>
      <w:r>
        <w:br w:type="textWrapping"/>
      </w:r>
      <w:r>
        <w:t xml:space="preserve">“A, cậu chính là Edward a, ta từng nghe Alan nhắc tới cậu, trực tiếp bảo ta Robert là được.” Khác với dung mạo ưu nhã tuyệt luân, Robert rất cởi mở vỗ vỗ bả vai Edward nói: “Kỹ thuật lái xe được đấy.”</w:t>
      </w:r>
      <w:r>
        <w:br w:type="textWrapping"/>
      </w:r>
      <w:r>
        <w:br w:type="textWrapping"/>
      </w:r>
      <w:r>
        <w:t xml:space="preserve">“Cảm ơn ngài đích tán dương.” Mắt Edward sáng lên, có vẻ rất cao hứng. ( ở nước ngoài, trực tiếp xưng hô tên gọi tỏ vẻ thân cận)</w:t>
      </w:r>
      <w:r>
        <w:br w:type="textWrapping"/>
      </w:r>
      <w:r>
        <w:br w:type="textWrapping"/>
      </w:r>
      <w:r>
        <w:t xml:space="preserve">“Giống như con Khổng Tước, luôn thích khoe khoang cái đuôi của nó.” Alan hiển nhiên còn chưa nguôi giận, đang lầu bầu kế bên.</w:t>
      </w:r>
      <w:r>
        <w:br w:type="textWrapping"/>
      </w:r>
      <w:r>
        <w:br w:type="textWrapping"/>
      </w:r>
      <w:r>
        <w:t xml:space="preserve">Lần đầu gặp mặt, cho nhạc phụ đại nhân một ấn tượng thật tốt, thiếu niên ma cà rồng trước sau như một lạnh lùng xa cách người ngoài giờ đây đang đầy nhiệt tình gọi Robert, nhếch khóe miệng lên cao cao, chứng tỏ bên ngoài và nội tâm của hắn đều đang mừng đến phát cuồng.</w:t>
      </w:r>
      <w:r>
        <w:br w:type="textWrapping"/>
      </w:r>
      <w:r>
        <w:br w:type="textWrapping"/>
      </w:r>
      <w:r>
        <w:t xml:space="preserve">“Tôi đưa mọi người về, Esme chuẩn bị bữa tối chiêu đãi ngài.” Edward mở miệng một tiếng ngài đóng miệng một tiếng cũng là ngài, nói xong, không để ý mắt đao của Alan đi đến  thùng xe của chiếc Porsche, thay Robert lấy hành lí ra, không tốn sức chút nhấc mấy rương hành li to đùng lên, tựa như hắn xách trên tay chẳng qua là mấy cọng lông nhẹ hửng.</w:t>
      </w:r>
      <w:r>
        <w:br w:type="textWrapping"/>
      </w:r>
      <w:r>
        <w:br w:type="textWrapping"/>
      </w:r>
      <w:r>
        <w:t xml:space="preserve">“A, thật là một thằng nhóc cường tráng.” Robert như có ấn tượng khá tốt với Edward, cười khẽ: “Hơn nữa còn rất làm người ta thích nha.”</w:t>
      </w:r>
      <w:r>
        <w:br w:type="textWrapping"/>
      </w:r>
      <w:r>
        <w:br w:type="textWrapping"/>
      </w:r>
      <w:r>
        <w:t xml:space="preserve">Alan giật nhẹ khóe miệng, có chút bất đắc dĩ: “A, hi vọng cha về sau cũng có thể cho là như vậy.”</w:t>
      </w:r>
      <w:r>
        <w:br w:type="textWrapping"/>
      </w:r>
      <w:r>
        <w:br w:type="textWrapping"/>
      </w:r>
      <w:r>
        <w:t xml:space="preserve">Mà bên kia, Edward đem hành lý để vào thùng xe Volvo dùng thính lực kinh người nghe được đánh giá của Robert, khóe miệng nhếch càng cao hơn.</w:t>
      </w:r>
      <w:r>
        <w:br w:type="textWrapping"/>
      </w:r>
      <w:r>
        <w:br w:type="textWrapping"/>
      </w:r>
      <w:r>
        <w:t xml:space="preserve">Volvo màu bạc lái qua chiếc cầu sông Lava, một đường thẳng tiến Forks.</w:t>
      </w:r>
      <w:r>
        <w:br w:type="textWrapping"/>
      </w:r>
      <w:r>
        <w:br w:type="textWrapping"/>
      </w:r>
      <w:r>
        <w:t xml:space="preserve">Làm Alan có chút không tưởng được chính là, Edward mà cậu vẫn cho rằng có khuynh hướng tự bế như cậu trước mặt Robert có vẻ nói rất nhiều, do Edward cố tình nịnh nọt, hai người từ xe cho tới đĩa nhạc, lại phát hiện giữa hai bên có rất nhiều chủ đề chung.</w:t>
      </w:r>
      <w:r>
        <w:br w:type="textWrapping"/>
      </w:r>
      <w:r>
        <w:br w:type="textWrapping"/>
      </w:r>
      <w:r>
        <w:t xml:space="preserve">Bị Edward cố ý nịnh nọt, cũng không lâu sau, quan hệ với Robert gần thêm một bước, thậm chí bắt đầu nói cho Edward chiến tích tự hào nhất trong các cuộc du lịch của y—— y từng gặp phải Gấu Xám tại rừng cây Liberia, sau đó dựa vào một cây súng săn chế tạo sơ sài để bắn chết con Gấu Xám đó.</w:t>
      </w:r>
      <w:r>
        <w:br w:type="textWrapping"/>
      </w:r>
      <w:r>
        <w:br w:type="textWrapping"/>
      </w:r>
      <w:r>
        <w:t xml:space="preserve">Lúc Edward nghe chuyện xưa này không như Alan con của y thờ ơ làm thinh, mà trái lại, thiếu niên ma cà rồng hào phóng lên tiếng kinh hô, chậc chậc khâm phục, nói rất nhiều lời khen tặng, làm mặt Robert như dự đoán hiện ra nụ cười đắc ý.</w:t>
      </w:r>
      <w:r>
        <w:br w:type="textWrapping"/>
      </w:r>
      <w:r>
        <w:br w:type="textWrapping"/>
      </w:r>
      <w:r>
        <w:t xml:space="preserve">Đương nhiên, Robert cũng không biết, trong kiếp sống ma cà rồng gần một thế kỷ của Edward, Gấu Xám bị hắn coi như con mồi mà đi săn so với Robert gặp qua còn nhiều hơn.</w:t>
      </w:r>
      <w:r>
        <w:br w:type="textWrapping"/>
      </w:r>
      <w:r>
        <w:br w:type="textWrapping"/>
      </w:r>
      <w:r>
        <w:t xml:space="preserve">Thế nhưng, cuộc trò chuyện vui sướng này cũng không duy trì được bao lâu, câu kế tiếp của Robert triệt để đập nát nụ cười trên mặt thiếu niên ma cà rồng.</w:t>
      </w:r>
      <w:r>
        <w:br w:type="textWrapping"/>
      </w:r>
      <w:r>
        <w:br w:type="textWrapping"/>
      </w:r>
      <w:r>
        <w:t xml:space="preserve">“Bạn gái của Alan gọi là Alice đúng không? Ta nghe Charlie có nhắc tới.” Robert mỉm cười: “Là em của Edward hả? Nghe nói là một cô bé làm người ta thích như Edward vậy.”</w:t>
      </w:r>
      <w:r>
        <w:br w:type="textWrapping"/>
      </w:r>
      <w:r>
        <w:br w:type="textWrapping"/>
      </w:r>
      <w:r>
        <w:t xml:space="preserve">Nụ cười hoàn mỹ của Edward cứng đờ, câu tiếp theo của Robert lại đến: “Thực hy vọng có thể sớm nhìn thấy cô bé khiến Alan yêu mến nha.”</w:t>
      </w:r>
      <w:r>
        <w:br w:type="textWrapping"/>
      </w:r>
      <w:r>
        <w:br w:type="textWrapping"/>
      </w:r>
      <w:r>
        <w:t xml:space="preserve">“Robert!” Alan phẫn nộ quay đầu lại, rốt cuộc không nhìn người cha vô lương già mà không đứng đắn đang trêu chọc cậu nữa.</w:t>
      </w:r>
      <w:r>
        <w:br w:type="textWrapping"/>
      </w:r>
      <w:r>
        <w:br w:type="textWrapping"/>
      </w:r>
      <w:r>
        <w:t xml:space="preserve">“Chi ——!” Edward hung hăng giẫm chân ga một đạp, phảng phất như đang phát tiết lửa giận, lần nữa thể hiện kỹ thuật lái xe làm Robert tán thưởng, Volvo màu bạc dùng tốc độ nhanh như điện chớp vọt đi.</w:t>
      </w:r>
      <w:r>
        <w:br w:type="textWrapping"/>
      </w:r>
      <w:r>
        <w:br w:type="textWrapping"/>
      </w:r>
      <w:r>
        <w:t xml:space="preserve">“Tuyệt!” Robert hưng phấn gọi vào: “Alan, ngày nào có rảnh mang Alice theo cùng đi hứng gió a, thuận tiện luyện tập kỹ thuật lái xe của con một chút, tốt nhất là giỏi như Edward vậy.”</w:t>
      </w:r>
      <w:r>
        <w:br w:type="textWrapping"/>
      </w:r>
      <w:r>
        <w:br w:type="textWrapping"/>
      </w:r>
      <w:r>
        <w:t xml:space="preserve">Kẽo kẹt ——</w:t>
      </w:r>
      <w:r>
        <w:br w:type="textWrapping"/>
      </w:r>
      <w:r>
        <w:br w:type="textWrapping"/>
      </w:r>
      <w:r>
        <w:t xml:space="preserve">Trên vô lăng, nơi Robert không thể nhìn tới, năm dấu tay rõ ràng in hằn trên đó, cho thấy thủ phạm gây tội ác giờ phút này trong lòng cực độ bất bình!</w:t>
      </w:r>
      <w:r>
        <w:br w:type="textWrapping"/>
      </w:r>
      <w:r>
        <w:br w:type="textWrapping"/>
      </w:r>
      <w:r>
        <w:t xml:space="preserve">_______________________________</w:t>
      </w:r>
      <w:r>
        <w:br w:type="textWrapping"/>
      </w:r>
      <w:r>
        <w:br w:type="textWrapping"/>
      </w:r>
    </w:p>
    <w:p>
      <w:pPr>
        <w:pStyle w:val="Heading2"/>
      </w:pPr>
      <w:bookmarkStart w:id="97" w:name="chương-65-bạn-gái-một-.-.-."/>
      <w:bookmarkEnd w:id="97"/>
      <w:r>
        <w:t xml:space="preserve">66. Chương 65: Bạn Gái (một) . . .</w:t>
      </w:r>
    </w:p>
    <w:p>
      <w:pPr>
        <w:pStyle w:val="Compact"/>
      </w:pPr>
      <w:r>
        <w:br w:type="textWrapping"/>
      </w:r>
      <w:r>
        <w:br w:type="textWrapping"/>
      </w:r>
      <w:r>
        <w:t xml:space="preserve">Tiền biệt thự Cullen, giờ là biệt thự Prince tọa lạc sâu trong cánh rừng, điều này làm Robert trong mừng rỡ lại cảm thấy có chút đau thương —— năm đó y và Annie, người vợ mất sớm cũng gặp nhau trong biển rừng hơi nước lượn lờ này.</w:t>
      </w:r>
      <w:r>
        <w:br w:type="textWrapping"/>
      </w:r>
      <w:r>
        <w:br w:type="textWrapping"/>
      </w:r>
      <w:r>
        <w:t xml:space="preserve">Xe lướt qua nội thành, lại tiến vào rừng cây rậm rạp, khi cây cối dần dần thưa thớt, lách vào một khua quẹo, đột nhiên xuất hiện một bãi cỏ thật lớn, màu xanh biếc chỉnh tề giống như có người thường xuyên cắt tỉa.</w:t>
      </w:r>
      <w:r>
        <w:br w:type="textWrapping"/>
      </w:r>
      <w:r>
        <w:br w:type="textWrapping"/>
      </w:r>
      <w:r>
        <w:t xml:space="preserve">Năm cây tuyết tùng đã được cắt tỉa cẩn thận phảng phất như những vệ binh cao lớn, cành lá của chúng vươn dài che lấy cả bãi cỏ. Bóng của năm cây tuyết tùng to lớn che kín bên dưới, càng làm tòa biệt thự trong rừng trở nên thanh u huyền bí.</w:t>
      </w:r>
      <w:r>
        <w:br w:type="textWrapping"/>
      </w:r>
      <w:r>
        <w:br w:type="textWrapping"/>
      </w:r>
      <w:r>
        <w:t xml:space="preserve">Bên rìa bãi cỏ được tân trang ra một lối nhỏ, trên mấy bạc tam cấp bóng nước là một tòa biệt thự trong rừng.</w:t>
      </w:r>
      <w:r>
        <w:br w:type="textWrapping"/>
      </w:r>
      <w:r>
        <w:br w:type="textWrapping"/>
      </w:r>
      <w:r>
        <w:t xml:space="preserve">Biệt thự này dùng hình lập phương làm cơ sở để xây, hình dạng đẹp mà gọn, làm người ta có cảm giác cổ xưa.</w:t>
      </w:r>
      <w:r>
        <w:br w:type="textWrapping"/>
      </w:r>
      <w:r>
        <w:br w:type="textWrapping"/>
      </w:r>
      <w:r>
        <w:t xml:space="preserve">Bề ngoài biệt thự được trát bột thành màu bạc nhu hòa, vây quanh trong rừng rậm thanh thúy tươi tốt, là sự kết hợp hoàn mỹ tuyệt diệu giữa màu bạc và xanh.</w:t>
      </w:r>
      <w:r>
        <w:br w:type="textWrapping"/>
      </w:r>
      <w:r>
        <w:br w:type="textWrapping"/>
      </w:r>
      <w:r>
        <w:t xml:space="preserve">Chủ thể có ba tầng, tứ phương đối xứng. Cửa sổ dùng phần lớn kết cấu thủy tinh tiến hành trang trí, như vậy sẽ tăng độ sáng trong rừng cây âm u.</w:t>
      </w:r>
      <w:r>
        <w:br w:type="textWrapping"/>
      </w:r>
      <w:r>
        <w:br w:type="textWrapping"/>
      </w:r>
      <w:r>
        <w:t xml:space="preserve">Ánh sáng tự nhiên, ẩn sâu trong rừng cây, không khí tươi mát se lạnh, phong cách kiến trúc cổ điển mà gọn gàng, trong thoáng chốc như còn có thể nghe thấy tiếng nước chảy róc rách, nơi nào ở gần đó, hẳn là có một đầm nước do khe núi nước chảy tụ thành.</w:t>
      </w:r>
      <w:r>
        <w:br w:type="textWrapping"/>
      </w:r>
      <w:r>
        <w:br w:type="textWrapping"/>
      </w:r>
      <w:r>
        <w:t xml:space="preserve">“Oa a!” Robert phát ra tiếng ca ngợi: “Tiêu chuẩn kiến trúc phong cách Moses, hơn nữa tại kết cấu còn phối hợp thêm sắc điệu Kopeck.”</w:t>
      </w:r>
      <w:r>
        <w:br w:type="textWrapping"/>
      </w:r>
      <w:r>
        <w:br w:type="textWrapping"/>
      </w:r>
      <w:r>
        <w:t xml:space="preserve">“Robert, ngài thật bác học.” Edward lập tức khen tặng: “Con đến bây giờ mới biết phong cách cấu tạo của biệt thự này, nghe Alan nói ngài xuất thân từ quý tộc Anh quốc cổ xưa, khó trách có thể thông hiểu nhiều kiến thức như vậy.”</w:t>
      </w:r>
      <w:r>
        <w:br w:type="textWrapping"/>
      </w:r>
      <w:r>
        <w:br w:type="textWrapping"/>
      </w:r>
      <w:r>
        <w:t xml:space="preserve">“Ha ha, chẳng qua luôn lữ hành bên ngoài nên hiểu biết hơn thôi.” Robert cảm thấy cậu bé trước mắt thật càng nhìn càng thuận mắt, thật sự lâu rồi chưa từng gặp qua nhóc nào anh tuấn, khiêm tốn lại làm người ta thích như vậy, ngô, còn khá hiểu nhau nữa.</w:t>
      </w:r>
      <w:r>
        <w:br w:type="textWrapping"/>
      </w:r>
      <w:r>
        <w:br w:type="textWrapping"/>
      </w:r>
      <w:r>
        <w:t xml:space="preserve">Ai, Annie đi sớm, không để lại cho Alan một đứa em gái nào, nếu không cậu bé ưu tú như vậy giành làm con rể cũng được lắm đó chứ. Nhưng không sao, Alan là bạn trai của Alice, em gái của Edward mà, dù sao thì sớm muộn gì cũng là người một nhà, nói không chừng mình còn có thể cùng thằng nhóc làm người ta thích này thành bạn vong niên cũng nên.</w:t>
      </w:r>
      <w:r>
        <w:br w:type="textWrapping"/>
      </w:r>
      <w:r>
        <w:br w:type="textWrapping"/>
      </w:r>
      <w:r>
        <w:t xml:space="preserve">Robert gật gật đầu, đắc chí vừa lòng nghĩ thế.</w:t>
      </w:r>
      <w:r>
        <w:br w:type="textWrapping"/>
      </w:r>
      <w:r>
        <w:br w:type="textWrapping"/>
      </w:r>
      <w:r>
        <w:t xml:space="preserve">Bởi vì trước đó bị Alan cảnh cáo, không cho phép thi triển thuật đọc tâm với Robert, nhưng năng lực này cũng không hoàn toàn khống chế được, hai câu cuối cùng trong lòng y vừa rồi bị Edward trong lúc vô tình bắt thấy.</w:t>
      </w:r>
      <w:r>
        <w:br w:type="textWrapping"/>
      </w:r>
      <w:r>
        <w:br w:type="textWrapping"/>
      </w:r>
      <w:r>
        <w:t xml:space="preserve">Alan không có em gái chẳng lẽ con không thể làm con rể của ngài sao? Edward có chút nhớ cảm giác muốn khóc rống, con không muốn làm bạn vong niên của ngài, con chỉ muốn làm con rể thôi a.</w:t>
      </w:r>
      <w:r>
        <w:br w:type="textWrapping"/>
      </w:r>
      <w:r>
        <w:br w:type="textWrapping"/>
      </w:r>
      <w:r>
        <w:t xml:space="preserve">Tuy bị Alan cưỡng chế không được thi triển thuật đọc tâm với Robert, nhưng dựa vào nhạy cảm trời sinh nhìn mặt mà nói chuyện, thiếu niên ma cà rồng đã chiếm được thân mật cùng gần gũi của nhạc phụ đại nhân trong thời gian cực ngắn. Vốn đang âm thầm vui sướng đắc ý tự nhận là cách mục tiêu càng gần một bước, ma cà rồng bị đả kích thật mạnh, cảm thấy mình vắt óc tìm kế mà nịnh nọt trên đường quả thực là uổng phí.</w:t>
      </w:r>
      <w:r>
        <w:br w:type="textWrapping"/>
      </w:r>
      <w:r>
        <w:br w:type="textWrapping"/>
      </w:r>
      <w:r>
        <w:t xml:space="preserve">Alice! Alice! Alice!</w:t>
      </w:r>
      <w:r>
        <w:br w:type="textWrapping"/>
      </w:r>
      <w:r>
        <w:br w:type="textWrapping"/>
      </w:r>
      <w:r>
        <w:t xml:space="preserve">Edward oán giận niệm tên em gái liên tục tự đáy lòng, vì cái gì hết lần này tới lần khác đều là Alice, nếu hiểu lầm thành người khác thì tốt rồi, bây giờ là Alice, hắn cả giết người diệt khẩu cũng không thể làm a.</w:t>
      </w:r>
      <w:r>
        <w:br w:type="textWrapping"/>
      </w:r>
      <w:r>
        <w:br w:type="textWrapping"/>
      </w:r>
      <w:r>
        <w:t xml:space="preserve">Có lẽ là cùng phù thủy mắt đen ở chung lâu quá, ngoại trừ cảnh trưởng Charlie lắm mồm, cả thiếu nữ ma cà rồng Alice vô tội bị liên lụy cũng bị người anh Edward này giận cá chém thớt.</w:t>
      </w:r>
      <w:r>
        <w:br w:type="textWrapping"/>
      </w:r>
      <w:r>
        <w:br w:type="textWrapping"/>
      </w:r>
      <w:r>
        <w:t xml:space="preserve">Em nói coi, bình thường em không có việc gì sao lại đi gần kế bên Alan dữ vậy, đây không phải duyên cớ làm người ta hiểu lầm hử, còn Jasper nữa, cũng không thể tha thứ!</w:t>
      </w:r>
      <w:r>
        <w:br w:type="textWrapping"/>
      </w:r>
      <w:r>
        <w:br w:type="textWrapping"/>
      </w:r>
      <w:r>
        <w:t xml:space="preserve">Jasper đáng thương, vừa không thể không thỏa hiệp ‘cho mượn’ bạn gái rồi mà còn bị Edward giận chó đánh mèo, lý do: không xem trọng người con gái của mình!</w:t>
      </w:r>
      <w:r>
        <w:br w:type="textWrapping"/>
      </w:r>
      <w:r>
        <w:br w:type="textWrapping"/>
      </w:r>
      <w:r>
        <w:t xml:space="preserve">Robert lôi kéo đứa con vẻ mặt không kiên nhẫn đứng trên bãi cỏ tán thưởng biệt thự đối diện, mặc dù ở mấy quốc gia Âu Mỹ đều có biệt thự tư nhân của mình, tại Anh quốc còn có tòa thành gia truyền, nhưng biệt thự trong rừng như Forks thật hiếm có, huống chi nơi này lại là thị trấn y và vợ lần đầu gặp gỡ.</w:t>
      </w:r>
      <w:r>
        <w:br w:type="textWrapping"/>
      </w:r>
      <w:r>
        <w:br w:type="textWrapping"/>
      </w:r>
      <w:r>
        <w:t xml:space="preserve">Chờ sau này già rồi dưỡng lão ở chỗ này cũng được, Robert thậm chí nghĩ như vậy.</w:t>
      </w:r>
      <w:r>
        <w:br w:type="textWrapping"/>
      </w:r>
      <w:r>
        <w:br w:type="textWrapping"/>
      </w:r>
      <w:r>
        <w:t xml:space="preserve">Cửa phòng đúng lúc mở ra, quấy rầy mơ tưởng của Robert, năm người gồm ba nam hai nữ đi ra.</w:t>
      </w:r>
      <w:r>
        <w:br w:type="textWrapping"/>
      </w:r>
      <w:r>
        <w:br w:type="textWrapping"/>
      </w:r>
      <w:r>
        <w:t xml:space="preserve">Thanh niên tóc vàng có dáng người giống cao ngất khỏe khắn như người mẫu thời trang, ông đi lại nhẹ nhàng chậm rãi, một khí chất cổ điển cực kỳ dày đặc liền đập vào mặt, phảng phất trước mắt không phải một người đàn ông sống ở hiện đại, mà là một thân sĩ quý tộc thế kỷ mười tám.</w:t>
      </w:r>
      <w:r>
        <w:br w:type="textWrapping"/>
      </w:r>
      <w:r>
        <w:br w:type="textWrapping"/>
      </w:r>
      <w:r>
        <w:t xml:space="preserve">Lúc quay mắt nhìn về phía Phượng hoàng đen, ma cà rồng gia tộc Cullen cũng không khỏi âm thầm sửng sốt một chút.</w:t>
      </w:r>
      <w:r>
        <w:br w:type="textWrapping"/>
      </w:r>
      <w:r>
        <w:br w:type="textWrapping"/>
      </w:r>
      <w:r>
        <w:t xml:space="preserve">Dung mạo giống Alan chừng bốn năm phần, nhưng độ tuấn mỹ của y, Alan không đủ khả năng bằng được, dù so sánh với thế giới huyết tộc, người đàn ông tóc đen mắt đen này cũng không thua kém chút xíu nào.</w:t>
      </w:r>
      <w:r>
        <w:br w:type="textWrapping"/>
      </w:r>
      <w:r>
        <w:br w:type="textWrapping"/>
      </w:r>
      <w:r>
        <w:t xml:space="preserve">Vốn cho là dung mạo của Alan trong nhân loại đã có thể coi là hết sức anh tuấn, nhưng cha của cậu, nghe nói đã là người đàn ông ‘Trung niên’  bốn mươi tám tuổi, vẻ ngoài tựa như một thanh niên cùng mị lực không gì sánh kịp kia, quả thực có thể nói đạt đến cực hạn mà ngôn ngữ có khả năng miêu tả.</w:t>
      </w:r>
      <w:r>
        <w:br w:type="textWrapping"/>
      </w:r>
      <w:r>
        <w:br w:type="textWrapping"/>
      </w:r>
      <w:r>
        <w:t xml:space="preserve">Nhìn y, thật sự hơi giống vị kia a!</w:t>
      </w:r>
      <w:r>
        <w:br w:type="textWrapping"/>
      </w:r>
      <w:r>
        <w:br w:type="textWrapping"/>
      </w:r>
      <w:r>
        <w:t xml:space="preserve">Ánh mắt Carlisle tụ lại, nhìn Robert tóc đen mắt đen, tuấn mỹ tuyệt luân, trong lòng dâng lên một suy nghĩ kỳ quái, tiếp đó rồi lập tức bị ông vứt bỏ.</w:t>
      </w:r>
      <w:r>
        <w:br w:type="textWrapping"/>
      </w:r>
      <w:r>
        <w:br w:type="textWrapping"/>
      </w:r>
      <w:r>
        <w:t xml:space="preserve">Chỉ là trùng hợp thôi a, Carlisle nói với chính mình như vậy, đè ý nghĩ quái dị đột nhiên hiện lên trong đầu xuống</w:t>
      </w:r>
      <w:r>
        <w:br w:type="textWrapping"/>
      </w:r>
      <w:r>
        <w:br w:type="textWrapping"/>
      </w:r>
      <w:r>
        <w:t xml:space="preserve">“Ngài khỏe chứ, thưa ngài Prince.” ngữ điệu dễ nghe như đàn Piano từ Carlisle truyền ra: “Tuy ngài mới là chủ nhân nơi này, nhưng tôi vẫn muốn nói một câu, chào mừng ngài.”</w:t>
      </w:r>
      <w:r>
        <w:br w:type="textWrapping"/>
      </w:r>
      <w:r>
        <w:br w:type="textWrapping"/>
      </w:r>
      <w:r>
        <w:t xml:space="preserve">Cùng lúc gia tộc Cullen đi ra, Robert cũng phát hiện bọn họ.</w:t>
      </w:r>
      <w:r>
        <w:br w:type="textWrapping"/>
      </w:r>
      <w:r>
        <w:br w:type="textWrapping"/>
      </w:r>
      <w:r>
        <w:t xml:space="preserve">Đây là một gia đình rất tuấn mỹ, có bên ngoài khác nhau tuy đều anh tuấn xinh đẹp, nhưng đôi mắt vàng của họ đã nói lên tất cả.</w:t>
      </w:r>
      <w:r>
        <w:br w:type="textWrapping"/>
      </w:r>
      <w:r>
        <w:br w:type="textWrapping"/>
      </w:r>
      <w:r>
        <w:t xml:space="preserve">Khách trọ của y, chủ nhân ban đầu của biệt thự.</w:t>
      </w:r>
      <w:r>
        <w:br w:type="textWrapping"/>
      </w:r>
      <w:r>
        <w:br w:type="textWrapping"/>
      </w:r>
      <w:r>
        <w:t xml:space="preserve">“A, cám ơn anh và người nhà của anh, bảo tôi là Robert là được.” Robert mỉm cười, cũng không thận trọng như quý tộc phú hào, ngược lại có vẻ rất thân thiết và tùy ý.</w:t>
      </w:r>
      <w:r>
        <w:br w:type="textWrapping"/>
      </w:r>
      <w:r>
        <w:br w:type="textWrapping"/>
      </w:r>
      <w:r>
        <w:t xml:space="preserve">Bề ngoài xinh đẹp, khí chất ưu nhã, còn có, gương mặt tái nhợt giống y như nhau và cả hơi thở kì dị của họ. Con ngươi đen bóng của Robert đột nhiên ngưng lại, nhanh chóng xẹt qua một tia dị sắc.</w:t>
      </w:r>
      <w:r>
        <w:br w:type="textWrapping"/>
      </w:r>
      <w:r>
        <w:br w:type="textWrapping"/>
      </w:r>
      <w:r>
        <w:t xml:space="preserve">Bởi vì lo lắng Robert sẽ ở lại đây một thời gian, vì phòng ngừa bị phát hiện, Alan suốt đêm chế ra thuốc có thể thay đổi sắc mặt cùng nhiệt độ cơ thể của huyết tộc trong thời gian ngắn.</w:t>
      </w:r>
      <w:r>
        <w:br w:type="textWrapping"/>
      </w:r>
      <w:r>
        <w:br w:type="textWrapping"/>
      </w:r>
      <w:r>
        <w:t xml:space="preserve">Đáng tiếc chính là, loại thuốc này hương vị thật không thể khen nổi, ma cà rồng gia tộc Cullen trừ Edward vì nịnh nọt nhạc phụ đại nhân tương lai mà nắm mũi ực hết gấp hai liều lượng khiến mặt hắn khá giống người thường ra, những ma cà rồng khác chỉ uống một miếng, bởi vậy tuy sắc mặt hơi dễ nhìn một ít, nhưng vẫn tái nhợt khác thường.</w:t>
      </w:r>
      <w:r>
        <w:br w:type="textWrapping"/>
      </w:r>
      <w:r>
        <w:br w:type="textWrapping"/>
      </w:r>
      <w:r>
        <w:t xml:space="preserve">“Rất hân hạnh được biết mọi người.” Robert rất nhanh buông lỏng dị sắc trong mắt mình, rất tự nhiên vươn tay phải ra.</w:t>
      </w:r>
      <w:r>
        <w:br w:type="textWrapping"/>
      </w:r>
      <w:r>
        <w:br w:type="textWrapping"/>
      </w:r>
      <w:r>
        <w:t xml:space="preserve">Carlisle mỉm cười, nắm lấy.</w:t>
      </w:r>
      <w:r>
        <w:br w:type="textWrapping"/>
      </w:r>
      <w:r>
        <w:br w:type="textWrapping"/>
      </w:r>
      <w:r>
        <w:t xml:space="preserve">Trên tay truyền đến xúc cảm trắng nõn, mang theo cảm giác ấm áp khô ráo, đây là một đôi tay bảo dưỡng rất tốt.</w:t>
      </w:r>
      <w:r>
        <w:br w:type="textWrapping"/>
      </w:r>
      <w:r>
        <w:br w:type="textWrapping"/>
      </w:r>
      <w:r>
        <w:rPr>
          <w:i/>
        </w:rPr>
        <w:t xml:space="preserve">Không phải à, xem ra là ta quá đa nghi.</w:t>
      </w:r>
      <w:r>
        <w:br w:type="textWrapping"/>
      </w:r>
      <w:r>
        <w:br w:type="textWrapping"/>
      </w:r>
      <w:r>
        <w:t xml:space="preserve">Biểu lộ có chút khẩn trương của Robert buông lỏng, mỉm cười nói: “Anh chính là Carlisle ư, tôi gọi thế được chứ? Tôi từng nghe Charlie nhắc tới anh, cảm ơn anh cùng người nhà của anh chiếu cố Alan.”</w:t>
      </w:r>
      <w:r>
        <w:br w:type="textWrapping"/>
      </w:r>
      <w:r>
        <w:br w:type="textWrapping"/>
      </w:r>
      <w:r>
        <w:t xml:space="preserve">“Không cần khách khí, tôi còn muốn cảm ơn Alan.” Carlisle nháy mắt mấy cái cười nói: “Cậu ấy giúp chúng tôi, những người vô gia cư này có nơi để cư trú.”</w:t>
      </w:r>
      <w:r>
        <w:br w:type="textWrapping"/>
      </w:r>
      <w:r>
        <w:br w:type="textWrapping"/>
      </w:r>
      <w:r>
        <w:t xml:space="preserve">Vui đùa một chút, không khí có chút khẩn trương lập tức dễ chịu lại, kế tiếp Carlisle bắt đầu giới thiệu người nhà của ông.</w:t>
      </w:r>
      <w:r>
        <w:br w:type="textWrapping"/>
      </w:r>
      <w:r>
        <w:br w:type="textWrapping"/>
      </w:r>
      <w:r>
        <w:t xml:space="preserve">“Đây là vợ tôi Esme, bà ấy làm nghề khôi phục di vật văn hóa.” Có một gương mặt khéo léo cùng mái tóc dài màu tiêu cuộn sóng phập phồng, Esme rất giống một bà chủ gia đình khẽ gật đầu.</w:t>
      </w:r>
      <w:r>
        <w:br w:type="textWrapping"/>
      </w:r>
      <w:r>
        <w:br w:type="textWrapping"/>
      </w:r>
      <w:r>
        <w:t xml:space="preserve">“Đây là con tôi, Emmett – Cullen cùng cháu ngoại trai Jasper – Hale và cháu ngoại gái Rosalie – Hale.” Ông chỉ chỉ đám con sau lưng.</w:t>
      </w:r>
      <w:r>
        <w:br w:type="textWrapping"/>
      </w:r>
      <w:r>
        <w:br w:type="textWrapping"/>
      </w:r>
      <w:r>
        <w:t xml:space="preserve">“Rất hân hạnh được biết mọi người.” Robert như một chàng trai khoa trương khom người chào, mỉm cười nói: ” Các quý ngài anh tuấn và các quý cô xinh đẹp.”</w:t>
      </w:r>
      <w:r>
        <w:br w:type="textWrapping"/>
      </w:r>
      <w:r>
        <w:br w:type="textWrapping"/>
      </w:r>
      <w:r>
        <w:t xml:space="preserve">Xem ra cũng không phải một lão già quá cỗ lỗ a, ma cà rồng gia tộc Cullen đánh giá Robert từ trên xuống dưới, y tuyệt không giống một người đàn ông tư tưởng bảo thủ, vì sao Alan lại khẩn trương như vậy.</w:t>
      </w:r>
      <w:r>
        <w:br w:type="textWrapping"/>
      </w:r>
      <w:r>
        <w:br w:type="textWrapping"/>
      </w:r>
      <w:r>
        <w:t xml:space="preserve">Kế tiếp, câu nói của Robert làm cho bầu không khí thoải mái vừa mới bắt đầu lạnh xuống: “Không cần khách khí như vậy, đúng rồi, xin hỏi Alice có ở đây không? Tôi muốn mau chóng gặp mặt cô bé.”</w:t>
      </w:r>
      <w:r>
        <w:br w:type="textWrapping"/>
      </w:r>
      <w:r>
        <w:br w:type="textWrapping"/>
      </w:r>
      <w:r>
        <w:t xml:space="preserve">“Véo.” Robert nói xong lời này lập tức đưa tới hai ánh mắt lạnh giá, một đôi là tới từ Edward sắc mặt run rẩy, một đôi khác là tới từ Jasper sắc mặt âm trầm đáng sợ.</w:t>
      </w:r>
      <w:r>
        <w:br w:type="textWrapping"/>
      </w:r>
      <w:r>
        <w:br w:type="textWrapping"/>
      </w:r>
      <w:r>
        <w:t xml:space="preserve">Cùng lúc đó, các thành viên gia tộc Cullen còn lại đều mang bộ mặt run rẩy lại không dám cất tiếng cười to.</w:t>
      </w:r>
      <w:r>
        <w:br w:type="textWrapping"/>
      </w:r>
      <w:r>
        <w:br w:type="textWrapping"/>
      </w:r>
      <w:r>
        <w:t xml:space="preserve">“Để ngài đợi lâu.” Một thanh âm dễ nghe truyền đến, uyển chuyển réo rắt như bách hợp vừa hé nụ.</w:t>
      </w:r>
      <w:r>
        <w:br w:type="textWrapping"/>
      </w:r>
      <w:r>
        <w:br w:type="textWrapping"/>
      </w:r>
      <w:r>
        <w:t xml:space="preserve">Theo thanh âm, một cô gái cực kỳ xinh đẹp từ trong biệt thự đi ra.</w:t>
      </w:r>
      <w:r>
        <w:br w:type="textWrapping"/>
      </w:r>
      <w:r>
        <w:br w:type="textWrapping"/>
      </w:r>
      <w:r>
        <w:t xml:space="preserve">“Yêu… Alice!” Alan không thể tin chỉ vào thiếu nữ xinh đẹp trước mắt, cậu… cậu chỉ là muốn cùng Alice diễn một tuồng kịch lừa Robert đi thôi, nhưng mà… Alice hiển nhiên có vẻ chơi vui lắm.</w:t>
      </w:r>
      <w:r>
        <w:br w:type="textWrapping"/>
      </w:r>
      <w:r>
        <w:br w:type="textWrapping"/>
      </w:r>
      <w:r>
        <w:t xml:space="preserve">Giống như Edward, hôm nay Alice cũng ăn mặc rất trang trọng, còn dùng ma dược sinh sôi chế Alan làm mái tóc mình dài ra, hoàn toàn không còn bộ dạng nũng nụi lúc để tóc ngắn, cô bây giờ xinh đẹp đủ để so sánh với Rosalie.</w:t>
      </w:r>
      <w:r>
        <w:br w:type="textWrapping"/>
      </w:r>
      <w:r>
        <w:br w:type="textWrapping"/>
      </w:r>
      <w:r>
        <w:t xml:space="preserve">Thiếu nữ tóc đen mắt vàng, mặt cô và làn da lộ ra ngoài đều bày ra vẻ trắng noãn gần như trong suốt, khác với tái nhợt, trong nét trắng còn nhìn thấy một ít nét hồng nhàn nhạt, đó là làn da quá mềm mại, cả trẻ con vừa chào đời cũng không hoàn mỹ được như cô.</w:t>
      </w:r>
      <w:r>
        <w:br w:type="textWrapping"/>
      </w:r>
      <w:r>
        <w:br w:type="textWrapping"/>
      </w:r>
      <w:r>
        <w:t xml:space="preserve">Mái tóc ngắn ban đầu hiện tại được tóc dài đen bóng thay thế, tùy tiện xỏa tung xuống, giống như trong ô ngọc sáng bóng mang theo một điểm trong suốt như Hắc Diệu Thạch. Cô có đôi môi xinh đẹp tuyệt trần như lăng hoa, trong đỏ hồng toả sáng một loại bóng loáng như son bóng, nhưng cả người tươi mát tịnh lệ, không có vẻ tô son điểm phấn. Con ngươi trong suốt như sao trời, là màu vàng kim như mật sáp hổ phách, lưu chuyển trong đó là một loại phong tình cổ điển, trong vẻ đẹp lộ ra đoan trang, phảng phất như ngọc tủy Bảo Châu hình thành trăm triệu năm, chảy xuôi vẻ đẹp khó nói lên lời.</w:t>
      </w:r>
      <w:r>
        <w:br w:type="textWrapping"/>
      </w:r>
      <w:r>
        <w:br w:type="textWrapping"/>
      </w:r>
      <w:r>
        <w:t xml:space="preserve">A, cảm tạ ma dược của phù thủy. Khóe miệng Alan co giật, cậu cuối cùng hiểu ra dụng ý hôm qua Alice cướp của cậu một đống ma dược mỹ dung là sao.</w:t>
      </w:r>
      <w:r>
        <w:br w:type="textWrapping"/>
      </w:r>
      <w:r>
        <w:br w:type="textWrapping"/>
      </w:r>
      <w:r>
        <w:t xml:space="preserve">Thật là một thiếu nữ xinh đẹp hiện đại hiếm thấy, ánh mắt của con mình thật không tồi nha! Robert thoả mãn gật đầu, có ấn tượng tốt với Alice.</w:t>
      </w:r>
      <w:r>
        <w:br w:type="textWrapping"/>
      </w:r>
      <w:r>
        <w:br w:type="textWrapping"/>
      </w:r>
    </w:p>
    <w:p>
      <w:pPr>
        <w:pStyle w:val="Heading2"/>
      </w:pPr>
      <w:bookmarkStart w:id="98" w:name="chương-66-bạn-gái-hai-.-.-."/>
      <w:bookmarkEnd w:id="98"/>
      <w:r>
        <w:t xml:space="preserve">67. Chương 66: Bạn Gái (hai) . . .</w:t>
      </w:r>
    </w:p>
    <w:p>
      <w:pPr>
        <w:pStyle w:val="Compact"/>
      </w:pPr>
      <w:r>
        <w:br w:type="textWrapping"/>
      </w:r>
      <w:r>
        <w:br w:type="textWrapping"/>
      </w:r>
      <w:r>
        <w:t xml:space="preserve">“Chú Robert đến đây đi…” Alice tự nhiên thành thạo mời Robert vào cửa, tiện thể dùng ánh mắt oán trách liếc Alan một cái, giống như giữa bọn họ thật sự có cái gì mập mờ vậy.</w:t>
      </w:r>
      <w:r>
        <w:br w:type="textWrapping"/>
      </w:r>
      <w:r>
        <w:br w:type="textWrapping"/>
      </w:r>
      <w:r>
        <w:t xml:space="preserve">“A? Con chính là Alice, giống y như chú tưởng tượng vậy đó.” Robert thoả mãn nói: “Alan thường nhắc tới con cho chú lắm.” Nói xong, y nháy mắt mấy cái với con trai.</w:t>
      </w:r>
      <w:r>
        <w:br w:type="textWrapping"/>
      </w:r>
      <w:r>
        <w:br w:type="textWrapping"/>
      </w:r>
      <w:r>
        <w:t xml:space="preserve">Ổng bịa đặt! Hoàn toàn là nói vớ nói vẩn!</w:t>
      </w:r>
      <w:r>
        <w:br w:type="textWrapping"/>
      </w:r>
      <w:r>
        <w:br w:type="textWrapping"/>
      </w:r>
      <w:r>
        <w:t xml:space="preserve">Thu được cái nhìn chằm chằm đến từ Edward và Jasper, nhìn sắc mặt âm trầm của họ, Alan dùng ánh mắt truyền lại tin tức.</w:t>
      </w:r>
      <w:r>
        <w:br w:type="textWrapping"/>
      </w:r>
      <w:r>
        <w:br w:type="textWrapping"/>
      </w:r>
      <w:r>
        <w:t xml:space="preserve">“Alice bao lớn?”</w:t>
      </w:r>
      <w:r>
        <w:br w:type="textWrapping"/>
      </w:r>
      <w:r>
        <w:br w:type="textWrapping"/>
      </w:r>
      <w:r>
        <w:t xml:space="preserve">“Mười bảy tuổi.” Tám mươi năm trước.</w:t>
      </w:r>
      <w:r>
        <w:br w:type="textWrapping"/>
      </w:r>
      <w:r>
        <w:br w:type="textWrapping"/>
      </w:r>
      <w:r>
        <w:t xml:space="preserve">“Alice và Alan đều học cao trung a, có cùng cấp với Alan không?”</w:t>
      </w:r>
      <w:r>
        <w:br w:type="textWrapping"/>
      </w:r>
      <w:r>
        <w:br w:type="textWrapping"/>
      </w:r>
      <w:r>
        <w:t xml:space="preserve">“Dạ có.” Cái này đúng thiệt, nàng đã đọc cấp 3 hơn tám mươi năm.</w:t>
      </w:r>
      <w:r>
        <w:br w:type="textWrapping"/>
      </w:r>
      <w:r>
        <w:br w:type="textWrapping"/>
      </w:r>
      <w:r>
        <w:t xml:space="preserve">“Tiểu thư Alice là bạn gái của Alan nhà chú đúng không.”</w:t>
      </w:r>
      <w:r>
        <w:br w:type="textWrapping"/>
      </w:r>
      <w:r>
        <w:br w:type="textWrapping"/>
      </w:r>
      <w:r>
        <w:t xml:space="preserve">“Chú này ~” ngữ điệu làm nũng, xấu hổ mang e sợ liếc về phía Alan.</w:t>
      </w:r>
      <w:r>
        <w:br w:type="textWrapping"/>
      </w:r>
      <w:r>
        <w:br w:type="textWrapping"/>
      </w:r>
      <w:r>
        <w:t xml:space="preserve">“Ha ha a ~ cái gì mà chú chứ, từ nay về sau gọi là Robert, bằng không giờ cứ gọi là Cha Robert cũng được.”</w:t>
      </w:r>
      <w:r>
        <w:br w:type="textWrapping"/>
      </w:r>
      <w:r>
        <w:br w:type="textWrapping"/>
      </w:r>
      <w:r>
        <w:t xml:space="preserve">Ngoài dự đoán của mọi người, Robert thật sự thoả mãn đến không thể thỏa mãn hơn đối với người ‘con dâu tương lai’ Alice này. Alice tự nhiên thành thạo mà lại ăn nói khéo léo, bắt chuyện với Robert không có bất kì khẩn trương nào, hơn nữa trò chuyện với nhau thật vui, nói cười ha ha.</w:t>
      </w:r>
      <w:r>
        <w:br w:type="textWrapping"/>
      </w:r>
      <w:r>
        <w:br w:type="textWrapping"/>
      </w:r>
      <w:r>
        <w:t xml:space="preserve">Biết được Robert quanh năm đi chụp ảnh dã ngoại cô liền săn sóc biểu đạt sự quan tâm cùng lo lắng của mình, hơn nữa tự mình xuống bếp chuẩn bị, lại làm Robert khen ngợi thật là một cô bé giỏi đến hiếm có lên được sảnh đường xuống được phòng bếp nha.</w:t>
      </w:r>
      <w:r>
        <w:br w:type="textWrapping"/>
      </w:r>
      <w:r>
        <w:br w:type="textWrapping"/>
      </w:r>
      <w:r>
        <w:t xml:space="preserve">Có cần truyền cho thằng con mình mấy chiêu không ta?</w:t>
      </w:r>
      <w:r>
        <w:br w:type="textWrapping"/>
      </w:r>
      <w:r>
        <w:br w:type="textWrapping"/>
      </w:r>
      <w:r>
        <w:t xml:space="preserve">Robert nhìn thằng con sắc mặt chết lặng, hồn nhiên không biết Alan lúc này đáy lòng dày vò, còn đang thầm trách thằng con này sao có thể lãnh lãnh đạm đạm như vậy với con gái nhà người ta, đúng ra phải thừa lúc thật vất vả mới tìm được người mình thích mà tranh thủ nhào vào mới đúng, thật là không có phong phạm của cha nó lúc còn trẻ mà!</w:t>
      </w:r>
      <w:r>
        <w:br w:type="textWrapping"/>
      </w:r>
      <w:r>
        <w:br w:type="textWrapping"/>
      </w:r>
      <w:r>
        <w:t xml:space="preserve">Thừa lúc uống trà trước bữa cơm, Robert bắt đầu tính toán.</w:t>
      </w:r>
      <w:r>
        <w:br w:type="textWrapping"/>
      </w:r>
      <w:r>
        <w:br w:type="textWrapping"/>
      </w:r>
      <w:r>
        <w:t xml:space="preserve">“Alice nàng dâu tương lai này thật giỏi, con gái bây giờ đều rất có ý muốn lập nghiệp, mà Alice xem ra chính là loại con gái truyền thống lấy gia đình làm trọng, sau này nhất định nguyện ý giúp chồng dạy con, hơn nữa cũng không phải loại con gái nông cạn không lên bàn tiệc được, xử sự làm người đều khéo léo. Alan từ nhỏ quái gở lạnh lùng, xử lý quan hệ không tốt lắm, lấy một người con gái có thể chủ ngoại lại có thể chủ nội như Alice, nhất định có thể chiếu cố tốt cho nó…”</w:t>
      </w:r>
      <w:r>
        <w:br w:type="textWrapping"/>
      </w:r>
      <w:r>
        <w:br w:type="textWrapping"/>
      </w:r>
      <w:r>
        <w:t xml:space="preserve">“Xem nhà bọn họ cũng là gia đình nội tình sâu xa, hẳn không phải vì tiền mới yêu Alan…”</w:t>
      </w:r>
      <w:r>
        <w:br w:type="textWrapping"/>
      </w:r>
      <w:r>
        <w:br w:type="textWrapping"/>
      </w:r>
      <w:r>
        <w:t xml:space="preserve">“Ừ, Alan lớn lên rất được, tuy không bằng cha của nó là mình, nhưng một đứa con gái ưu tú như Alice sao lại thích nó? Ha ha, có lẽ Alice thích loại hình lạnh lùng như Alan cũng không chừng…”</w:t>
      </w:r>
      <w:r>
        <w:br w:type="textWrapping"/>
      </w:r>
      <w:r>
        <w:br w:type="textWrapping"/>
      </w:r>
      <w:r>
        <w:t xml:space="preserve">“Nhà này tuy không ít, nhưng xem ra cũng rất có giáo dưỡng, không phải người không đứng đắn gì, về sau thành người một nhà chắc hẳn sẽ không làm mất mặt nhà họ Prince…”</w:t>
      </w:r>
      <w:r>
        <w:br w:type="textWrapping"/>
      </w:r>
      <w:r>
        <w:br w:type="textWrapping"/>
      </w:r>
      <w:r>
        <w:t xml:space="preserve">“Edward thật là một cậu chàng làm người ta thích, tiếc là mình không có con gái. A, Bella cô bé kia cũng được lắm, khi còn bé là một cô bé xinh đẹp, cũng không biết bây giờ thế nào? Nếu không có bạn trai thì giới thiệu cho Edward đi…”</w:t>
      </w:r>
      <w:r>
        <w:br w:type="textWrapping"/>
      </w:r>
      <w:r>
        <w:br w:type="textWrapping"/>
      </w:r>
      <w:r>
        <w:t xml:space="preserve">“Cũng không biết chúng đi đến bước nào rồi…”</w:t>
      </w:r>
      <w:r>
        <w:br w:type="textWrapping"/>
      </w:r>
      <w:r>
        <w:br w:type="textWrapping"/>
      </w:r>
      <w:r>
        <w:t xml:space="preserve">“Không được, chuyện này liên quan đến cả đời của Alan, mình không thể sớm kết luận như thế, quan sát thêm mấy ngày nữa mới được…”</w:t>
      </w:r>
      <w:r>
        <w:br w:type="textWrapping"/>
      </w:r>
      <w:r>
        <w:br w:type="textWrapping"/>
      </w:r>
      <w:r>
        <w:t xml:space="preserve">“Đúng, quan sát thêm mấy ngày, Alan đứa nhỏ này từ nhỏ đã không có mẹ, mình phải lo nghĩ nhiều cho nó mới được …”</w:t>
      </w:r>
      <w:r>
        <w:br w:type="textWrapping"/>
      </w:r>
      <w:r>
        <w:br w:type="textWrapping"/>
      </w:r>
      <w:r>
        <w:t xml:space="preserve">Tính toán thoả đáng, Robert nhìn thiếu nữ còn đáng yêu hơn cả hoa trước mắt, thật là càng nhìn càng thoả mãn, được rồi, cô gái ưu tú như vậy càng suy xét nhiều, cũng chỉ làm mình càng an tâm hơn thôi.</w:t>
      </w:r>
      <w:r>
        <w:br w:type="textWrapping"/>
      </w:r>
      <w:r>
        <w:br w:type="textWrapping"/>
      </w:r>
      <w:r>
        <w:t xml:space="preserve">“Nhìn xem, Alice thật là một cô gái tốt.” Robert thoả mãn nói: ” ánh mắt của Alan thật không tồi a.”</w:t>
      </w:r>
      <w:r>
        <w:br w:type="textWrapping"/>
      </w:r>
      <w:r>
        <w:br w:type="textWrapping"/>
      </w:r>
      <w:r>
        <w:t xml:space="preserve">“Chú này…” Alice không thuận theo nói: “Chú lại nói lung tung.” bộ dạng hờn dỗi thẹn thùng kia thiếu chút nữa làm các thành viên gia tộc Cullen đang đứng kế bên coi cuộc vui phì cười.</w:t>
      </w:r>
      <w:r>
        <w:br w:type="textWrapping"/>
      </w:r>
      <w:r>
        <w:br w:type="textWrapping"/>
      </w:r>
      <w:r>
        <w:t xml:space="preserve">Ánh mắt dại ra của Alan, ánh mắt hung dữ sắc bén của Edward, ánh mắt âm u ai oán của Jasper cùng lúc bắn về phía Alice, quả nhiên là tao nhã lễ phép, đoan trang xinh đẹp, miệng lại ngọt ngào, mở miệng một tiếng “chú Robert” gọi bậy, dụ đến Robert vui vẻ khỏi bàn cãi.</w:t>
      </w:r>
      <w:r>
        <w:br w:type="textWrapping"/>
      </w:r>
      <w:r>
        <w:br w:type="textWrapping"/>
      </w:r>
      <w:r>
        <w:t xml:space="preserve">“Tôi… Tôi đi ra ngoài một chút.” Emmett nhịn không nổi nữa, vẻ mặt vặn vẹo nhào ra bên ngoài, cũng may khống chế được bước tiến của mình, không biểu hiện siêu tốc độ của hắn ra trước mặt Robert.</w:t>
      </w:r>
      <w:r>
        <w:br w:type="textWrapping"/>
      </w:r>
      <w:r>
        <w:br w:type="textWrapping"/>
      </w:r>
      <w:r>
        <w:t xml:space="preserve">Cái tên đáng chết này! Rosalie trừng mắt, dám bỏ lại một mình em chạy ra cười hả, em… em sắp nhịn không được!</w:t>
      </w:r>
      <w:r>
        <w:br w:type="textWrapping"/>
      </w:r>
      <w:r>
        <w:br w:type="textWrapping"/>
      </w:r>
      <w:r>
        <w:t xml:space="preserve">Lúc ăn cơm, Robert đột nhiên nói ra một câu: “Các con tính khi nào thì đính hôn?”</w:t>
      </w:r>
      <w:r>
        <w:br w:type="textWrapping"/>
      </w:r>
      <w:r>
        <w:br w:type="textWrapping"/>
      </w:r>
      <w:r>
        <w:t xml:space="preserve">“Phốc —— đính hôn?! Khụ, khụ…” Alan lúc này đang uống một ngụm súp, vừa nghe đến đây, nghẹn một cái sặc vào khí quản, liều mạng ho khan.</w:t>
      </w:r>
      <w:r>
        <w:br w:type="textWrapping"/>
      </w:r>
      <w:r>
        <w:br w:type="textWrapping"/>
      </w:r>
      <w:r>
        <w:t xml:space="preserve">“O ha ha a, nhìn xem đứa nhỏ này, vui đến bị sặc rồi.” Robert nhìn con trai bởi vì ‘Thẹn thùng’ mà ửng hồng cả mặt, bật cười ha hả.</w:t>
      </w:r>
      <w:r>
        <w:br w:type="textWrapping"/>
      </w:r>
      <w:r>
        <w:br w:type="textWrapping"/>
      </w:r>
      <w:r>
        <w:t xml:space="preserve">“Kẽo kẹt ——!”</w:t>
      </w:r>
      <w:r>
        <w:br w:type="textWrapping"/>
      </w:r>
      <w:r>
        <w:br w:type="textWrapping"/>
      </w:r>
      <w:r>
        <w:t xml:space="preserve">“Kẽo kẹt ——!”</w:t>
      </w:r>
      <w:r>
        <w:br w:type="textWrapping"/>
      </w:r>
      <w:r>
        <w:br w:type="textWrapping"/>
      </w:r>
      <w:r>
        <w:t xml:space="preserve">Hai tiếng đứt gãy quỷ dị truyền đến, Robert chau mày nói: “Tiếng gì thế?”</w:t>
      </w:r>
      <w:r>
        <w:br w:type="textWrapping"/>
      </w:r>
      <w:r>
        <w:br w:type="textWrapping"/>
      </w:r>
      <w:r>
        <w:t xml:space="preserve">“Ha ha, chắc là gió thổi làm nhánh cây quẹt qua cửa sổ ấy mà.” Esme tranh thủ cứu hỏa, tiện thể trừng hai đứa con một cái.</w:t>
      </w:r>
      <w:r>
        <w:br w:type="textWrapping"/>
      </w:r>
      <w:r>
        <w:br w:type="textWrapping"/>
      </w:r>
      <w:r>
        <w:t xml:space="preserve">Yên lặng vò dĩa ăn vừa vặn bễ thành một cục nhét vào túi, giờ phút này vì câu ‘Đính hôn’ kia, sắc mặt của Edward cùng Jasper đã u ám như sắp chảy ra nước.</w:t>
      </w:r>
      <w:r>
        <w:br w:type="textWrapping"/>
      </w:r>
      <w:r>
        <w:br w:type="textWrapping"/>
      </w:r>
      <w:r>
        <w:t xml:space="preserve">Thế nhưng kích thích kế tiếp lại làm cho hai ma cà rồng anh tuấn này thiếu chút nữa nhảy dựng lên!</w:t>
      </w:r>
      <w:r>
        <w:br w:type="textWrapping"/>
      </w:r>
      <w:r>
        <w:br w:type="textWrapping"/>
      </w:r>
      <w:r>
        <w:t xml:space="preserve">“Alan, sao anh không cẩn thận vậy!” Như người yêu hờn dỗi trách mắng một câu, trong lạc lạc thanh lạc lạc khí không thiếu quan tâm đối với người yêu, cũng không biết Alice đến tột cùng là mưu toan cái gì, chỉ thấy cô vừa dịu dàng vỗ lưng phù thủy mắt đen, vừa trả lời vấn đề của Robert: “Chú Robert, ách, kỳ thật con và Alan sớm đã có quyết định, chúng con đều hy vọng có thể chờ chúng con có kinh tế thu vào tạm ổn rồi đính hôn, tuy đính hôn cũng không có nghĩa là kết hôn, nhưng đó cũng là tiêu chí trưởng thành, dù sao đính hôn xong chúng con muốn bắt đầu suy ngẫm về cuộc sống gia đình của hai người. Tuy nói gia đình cả hai bên điều kiện đều rất tốt, nhưng dựa vào đồng tiền của cha mẹ dù sao cũng không bằng tự tay làm nên, cho nên chúng con chuẩn bị chờ tốt nghiệp đại học xong hai năm rồi mới bàn đến chuyện đính hôn. Ngạch, không biết chú Robert có phiền lòng chuyện chúng con tự chủ trương không?”</w:t>
      </w:r>
      <w:r>
        <w:br w:type="textWrapping"/>
      </w:r>
      <w:r>
        <w:br w:type="textWrapping"/>
      </w:r>
      <w:r>
        <w:t xml:space="preserve">“Sẽ không, sẽ không.” Robert mặt mày hớn hở: “Nói đúng, các con bây giờ mới mười tám tuổi, còn quá sớm. Là chú quá nóng lòng, quá nóng lòng, ha ha ha ha!”</w:t>
      </w:r>
      <w:r>
        <w:br w:type="textWrapping"/>
      </w:r>
      <w:r>
        <w:br w:type="textWrapping"/>
      </w:r>
      <w:r>
        <w:t xml:space="preserve">“Đúng vậy, còn quá sớm.” Carlisle nhìn Alan, Edward và Jasper sắc mặt càng ngày càng khó coi, vội vàng quăng chủ đề khác ra: “Bọn nhỏ đều còn nhỏ, chuyện này tương lại để bọn nó làm chủ đi.”</w:t>
      </w:r>
      <w:r>
        <w:br w:type="textWrapping"/>
      </w:r>
      <w:r>
        <w:br w:type="textWrapping"/>
      </w:r>
      <w:r>
        <w:t xml:space="preserve">“Thế cũng đúng.” Robert tâm tình rất tốt, theo đề tài của ‘sui gia’ nói: “Nhưng tụi nó bây giờ cũng đã vạch kế hoạch tương lai, tôi vẫn rất vui mừng, ha ha ha ha ha.”</w:t>
      </w:r>
      <w:r>
        <w:br w:type="textWrapping"/>
      </w:r>
      <w:r>
        <w:br w:type="textWrapping"/>
      </w:r>
      <w:r>
        <w:t xml:space="preserve">“Hóa ra sớm đã ‘có kế hoạch tương lại’ rồi ha” Edward ôn hoà chua lè phun một câu, đổi lấy một cái trừng mắt của phù thủy: đều là em gái của anh không tốt, anh âm dương quái khí[1] với tôi làm gì!</w:t>
      </w:r>
      <w:r>
        <w:br w:type="textWrapping"/>
      </w:r>
      <w:r>
        <w:br w:type="textWrapping"/>
      </w:r>
      <w:r>
        <w:t xml:space="preserve">[1] Âm dương quái khí [阴阳怪气]: Chỉ lời lẽ, cử chỉ vân vân quái đản, kỳ lạ, hoặc lời nói, thái độ không chân thành, khiến người ta đoán không ra.</w:t>
      </w:r>
      <w:r>
        <w:br w:type="textWrapping"/>
      </w:r>
      <w:r>
        <w:br w:type="textWrapping"/>
      </w:r>
      <w:r>
        <w:t xml:space="preserve">Xem ra Robert rất hài lòng với Alice, ăn xong bữa cơm, lại coi Alice trở thành người nhà, cả mấy chuyện tầm phào hồi nhỏ của Alan cũng nói ra hết, tỷ như cái gì từ nhỏ liền thích tìm một ít sâu hình thù kỳ quái muốn sưu tập dịch ruột non của chúng; cái gì khi còn bé kiên trì muốn dùng bút lông chim cùng mực nước viết chữ, kết quả đọc sách quá nhập thần, coi mực nước thành mức hoa quả nhét vào miệng ăn tươi; Alice cười đến cong lưng không ngồi dậy nổi, về phần những ma cà rồng khác cố kỵ ma pháp của phù thủy một chút biểu lộ khác thường cũng không dám lộ ra, nghẹn cứng trong họng khổ sở biết chừng nào, rất sợ vị phù thủy thích giận chó đánh mèo này đến tính sổ. Alan bên kìa lại nhìn sắc mặt quỷ dị của các ma cà rồng gia tộc Cullen, bộ dạng muốn cười lại không dám cười, giận đến sắp nổ tung chết tươi.</w:t>
      </w:r>
      <w:r>
        <w:br w:type="textWrapping"/>
      </w:r>
      <w:r>
        <w:br w:type="textWrapping"/>
      </w:r>
      <w:r>
        <w:t xml:space="preserve">Cuộc trò chuyện này kéo dài đến tối, Robert vẫn mang bộ dạng vẫn nói chưa hết.</w:t>
      </w:r>
      <w:r>
        <w:br w:type="textWrapping"/>
      </w:r>
      <w:r>
        <w:br w:type="textWrapping"/>
      </w:r>
      <w:r>
        <w:t xml:space="preserve">“Robert a, đã muộn, chúng ta không phải nên nghỉ ngơi trước sao?” Alan nhìn Robert cùng Alice nói chuyện với nhau thật vui không chừng có ý muốn cầm đuốc soi để nói tiếp, lành lạnh “Đề nghị”.</w:t>
      </w:r>
      <w:r>
        <w:br w:type="textWrapping"/>
      </w:r>
      <w:r>
        <w:br w:type="textWrapping"/>
      </w:r>
      <w:r>
        <w:t xml:space="preserve">“A đúng rồi, không ngờ đã trễ như vậy.” Robert nói vẫn chưa đã nhìn đồng hồ, có chút tiếc nuối, nói chuyện với Alice thật là một chuyện rất thú vị, cô bé này luôn có thể làm y vui vẻ. Nhưng Alan nói đúng, hiện tại thật đã quá muộn.</w:t>
      </w:r>
      <w:r>
        <w:br w:type="textWrapping"/>
      </w:r>
      <w:r>
        <w:br w:type="textWrapping"/>
      </w:r>
      <w:r>
        <w:t xml:space="preserve">“Tốt lắm, con cùng Alice đi nghỉ ngơi đi.” Robert phất phất tay, đêm nay y nhất định phải cầu xin bà xã mất sớm, con của y tìm thấy một ‘nàng dâu tương lại’ tốt như vậy, bà xã có linh cuối cùng có thể cảm thấy an ủi.</w:t>
      </w:r>
      <w:r>
        <w:br w:type="textWrapping"/>
      </w:r>
      <w:r>
        <w:br w:type="textWrapping"/>
      </w:r>
      <w:r>
        <w:t xml:space="preserve">“Két!” một ống tuýp trong tay Jasper bị bẽ thành hai đoạn!</w:t>
      </w:r>
      <w:r>
        <w:br w:type="textWrapping"/>
      </w:r>
      <w:r>
        <w:br w:type="textWrapping"/>
      </w:r>
      <w:r>
        <w:t xml:space="preserve">“Ừ, lại tiếng gì nữa vậy ta?” Robert nghi ngờ nói.</w:t>
      </w:r>
      <w:r>
        <w:br w:type="textWrapping"/>
      </w:r>
      <w:r>
        <w:br w:type="textWrapping"/>
      </w:r>
      <w:r>
        <w:t xml:space="preserve">“Cái này… chắc là… chắc lại là gió thổi làm mấy nhánh cây quét qua cửa sổ nữa đó.” Esme lắp bắp giải thích.</w:t>
      </w:r>
      <w:r>
        <w:br w:type="textWrapping"/>
      </w:r>
      <w:r>
        <w:br w:type="textWrapping"/>
      </w:r>
      <w:r>
        <w:t xml:space="preserve">“Cha!” Alan quả thực xấu hổ và giận dữ gần chết, cậu tại sao lại có một người cha không đến điều như vậy: “Con và Alice không có ngủ chung!”</w:t>
      </w:r>
      <w:r>
        <w:br w:type="textWrapping"/>
      </w:r>
      <w:r>
        <w:br w:type="textWrapping"/>
      </w:r>
      <w:r>
        <w:t xml:space="preserve">Nhìn cha coi, nói cái quái gì thế hả?!!!</w:t>
      </w:r>
      <w:r>
        <w:br w:type="textWrapping"/>
      </w:r>
      <w:r>
        <w:br w:type="textWrapping"/>
      </w:r>
      <w:r>
        <w:t xml:space="preserve">“Cái gì! Không có?” Robert kinh ngạc nói: “Con và Alice vẫn chưa ngủ chung.”</w:t>
      </w:r>
      <w:r>
        <w:br w:type="textWrapping"/>
      </w:r>
      <w:r>
        <w:br w:type="textWrapping"/>
      </w:r>
      <w:r>
        <w:t xml:space="preserve">Nào có ai lại đứng trước mặt cha mẹ người ta nói ra câu muốn con gái nhà người ta ngủ chung với con trai mình kia chứ! Alan thật sâu cảm thấy cha cậu lần này ở biển Aegean không phải bị gai độc của đám cá vẹt kia đâm vào mông, mà đâm vào não, làm đầu não của ông đều rút lại có một cục.</w:t>
      </w:r>
      <w:r>
        <w:br w:type="textWrapping"/>
      </w:r>
      <w:r>
        <w:br w:type="textWrapping"/>
      </w:r>
      <w:r>
        <w:t xml:space="preserve">Có lẽ Robert cũng cảm thấy câu nói của mình hơi bị kì, ngượng ngùng biểu đạt xin lỗi.</w:t>
      </w:r>
      <w:r>
        <w:br w:type="textWrapping"/>
      </w:r>
      <w:r>
        <w:br w:type="textWrapping"/>
      </w:r>
      <w:r>
        <w:t xml:space="preserve">“Thật là không hiểu nắm chắc cơ hội.” Robert vô lương có chút oán hận cậu không tranh thủ mà lầm bầm, đứa con trai này thật là thằng đầu gỗ, có cô gái tốt như vậy trước hết phải nhào vào gạo nấu thành cơm rồi tính sau chứ, thiệt là!</w:t>
      </w:r>
      <w:r>
        <w:br w:type="textWrapping"/>
      </w:r>
      <w:r>
        <w:br w:type="textWrapping"/>
      </w:r>
      <w:r>
        <w:t xml:space="preserve">“Ngủ ngon, Alan.” Alice không biết là thật sự chơi nghiện hay là cố tình đổ dầu vào lửa, rất tự nhiên hôn một cái lên trán Alan, sau đó bắn một cái mị nhãn, động tác kia thuần thục như là mỗi ngày đều làm thế.</w:t>
      </w:r>
      <w:r>
        <w:br w:type="textWrapping"/>
      </w:r>
      <w:r>
        <w:br w:type="textWrapping"/>
      </w:r>
      <w:r>
        <w:t xml:space="preserve">“Ngạch.” Alan bị nụ hôn bất thình lình làm sợ ngây cả người.</w:t>
      </w:r>
      <w:r>
        <w:br w:type="textWrapping"/>
      </w:r>
      <w:r>
        <w:br w:type="textWrapping"/>
      </w:r>
      <w:r>
        <w:t xml:space="preserve">“Thằng nhỏ đần này.” Nhìn Alan sững sờ, Robert nở nụ cười.</w:t>
      </w:r>
      <w:r>
        <w:br w:type="textWrapping"/>
      </w:r>
      <w:r>
        <w:br w:type="textWrapping"/>
      </w:r>
      <w:r>
        <w:t xml:space="preserve">“Rắc!” Tiếng ván gỗ đứt gãy từ chỗ Edward truyền đến, chiếc ghế tràng kỹ gỗ lim bị thiếu niên ma cà rồng bẽ nát một bên tay vin.</w:t>
      </w:r>
      <w:r>
        <w:br w:type="textWrapping"/>
      </w:r>
      <w:r>
        <w:br w:type="textWrapping"/>
      </w:r>
      <w:r>
        <w:t xml:space="preserve">“À.” Robert nhíu mày nói với Esme: “Bà Cullen, tôi nghĩ ngày mai phải tìm người cắt tỉa mấy nhánh cây gần cửa sổ kia đi, dù sao gió thường xuyên thổi làm nhánh cây đập vào cửa sổ sẽ không tốt cho nhà ở, cũng dễ dàng ảnh hưởng đến sinh hoạt lắm đó.”</w:t>
      </w:r>
      <w:r>
        <w:br w:type="textWrapping"/>
      </w:r>
      <w:r>
        <w:br w:type="textWrapping"/>
      </w:r>
      <w:r>
        <w:t xml:space="preserve">“… Vâng, tôi đã biết.”</w:t>
      </w:r>
      <w:r>
        <w:br w:type="textWrapping"/>
      </w:r>
      <w:r>
        <w:br w:type="textWrapping"/>
      </w:r>
    </w:p>
    <w:p>
      <w:pPr>
        <w:pStyle w:val="Heading2"/>
      </w:pPr>
      <w:bookmarkStart w:id="99" w:name="chương-67-trừng-phạt-.-.-."/>
      <w:bookmarkEnd w:id="99"/>
      <w:r>
        <w:t xml:space="preserve">68. Chương 67: Trừng Phạt . . .</w:t>
      </w:r>
    </w:p>
    <w:p>
      <w:pPr>
        <w:pStyle w:val="Compact"/>
      </w:pPr>
      <w:r>
        <w:br w:type="textWrapping"/>
      </w:r>
      <w:r>
        <w:br w:type="textWrapping"/>
      </w:r>
      <w:r>
        <w:t xml:space="preserve">“Các con muốn tắm?” phòng của Robert chính là căn phòng lúc trước của Alan, cách vách là phòng của Edward, bởi vì không đủ phòng, cho nên về sau những ngày này Alan và Edward đã quang minh chính đại ‘Ở chung’, tuy sau khi từ Italy trở về, trên cơ bản mỗi đêm Alan đều bị ma cà rồng lôi xệch đến phòng hắn, nhưng phòng của cậu vẫn để đó, tối thiểu người ngoài nhìn vào, cặp đôi này vẫn còn có phòng riêng của mình.“Khụ khụ, Robert, chúng con chỉ muốn giúp nhau chà lưng thôi.” Alan có vẻ sợ hãi trước mặt cha, hoàn toàn không ngờ, trong mắt người thường, hai thằng con trai tắm chung là chuyện rất bình thường.</w:t>
      </w:r>
      <w:r>
        <w:br w:type="textWrapping"/>
      </w:r>
      <w:r>
        <w:br w:type="textWrapping"/>
      </w:r>
      <w:r>
        <w:t xml:space="preserve">Edward gật gật đầu: “Giúp nhau chà lưng.” Kéo Alan vào phòng tắm. Đóng cửa, khóa lại.</w:t>
      </w:r>
      <w:r>
        <w:br w:type="textWrapping"/>
      </w:r>
      <w:r>
        <w:br w:type="textWrapping"/>
      </w:r>
      <w:r>
        <w:t xml:space="preserve">Liếc liếc phù thủy mắt đen, hôm nay cậu có chút co quắp, đã không có bộ dáng cường thế khí tràng toàn bộ triển khai như ngày thường, ngược lại còn hơi lo sợ bất an, còn đỏ mặt?</w:t>
      </w:r>
      <w:r>
        <w:br w:type="textWrapping"/>
      </w:r>
      <w:r>
        <w:br w:type="textWrapping"/>
      </w:r>
      <w:r>
        <w:t xml:space="preserve">Edward nhướng mày, ma cà rồng am hiểu nhìn mặt mà nói chuyện lập tức hiểu tâm tư của phù thủy mắt đen, đáy lòng bay lên đắc ý ta cuối cùng cũng xoay người làm chủ được rồi, cố ý hừ lạnh một tiếng, cũng không phản ứng, bắt đầu để đồ ngủ lên kệ rồi cởi quần áo.</w:t>
      </w:r>
      <w:r>
        <w:br w:type="textWrapping"/>
      </w:r>
      <w:r>
        <w:br w:type="textWrapping"/>
      </w:r>
      <w:r>
        <w:t xml:space="preserve">“Edward?” Alan thử thăm dò kêu một tiếng.</w:t>
      </w:r>
      <w:r>
        <w:br w:type="textWrapping"/>
      </w:r>
      <w:r>
        <w:br w:type="textWrapping"/>
      </w:r>
      <w:r>
        <w:t xml:space="preserve">Ma cà rồng đã cởi sạch bắt đầu xối nước, không thèm để ý đến thái độ chủ động lấy lòng hiếm hoi của phù thủy.</w:t>
      </w:r>
      <w:r>
        <w:br w:type="textWrapping"/>
      </w:r>
      <w:r>
        <w:br w:type="textWrapping"/>
      </w:r>
      <w:r>
        <w:t xml:space="preserve">Alan nuốt nuốt nước bọt, hôm nay vì chuyện của Robert, cậu bỗng dâng lên một nỗi áy náy hết sức hiếm có đối với ma cà rồng, không ngờ tên này lại dám được đằng chân lên đằng đầu không để ý đến cậu!</w:t>
      </w:r>
      <w:r>
        <w:br w:type="textWrapping"/>
      </w:r>
      <w:r>
        <w:br w:type="textWrapping"/>
      </w:r>
      <w:r>
        <w:t xml:space="preserve">Cái này xem như là báo ứng sao? Liên tưởng đến bình thường đều là cậu tức giận ma cà rồng ân cần nịnh nọt lấy lòng, lần nào cũng là Edward lấy lòng trước, bây giờ lại đổi là mình, thật là báo ứng xứng đáng mà!</w:t>
      </w:r>
      <w:r>
        <w:br w:type="textWrapping"/>
      </w:r>
      <w:r>
        <w:br w:type="textWrapping"/>
      </w:r>
      <w:r>
        <w:t xml:space="preserve">Kỳ thật cậu rất yêu Edward a? Bằng không, nếu đổi thành kẻ nào dám cả gan làm lẫy với cậu, đã sớm một cái ác chú vung qua! Giữa họ, coi như cũng trải qua một ít ngăn trở mới đến được bên nhau, tuyệt đối không có chuyện vì một ít cản trở liền bất hòa chia tay. Từ thời điểm mình giao cả linh hồn và thể xác cho đối phương, cũng không còn suy nghĩ rời khỏi hắn. Đừng cố nói dối, đây là sự thật chắc còn hơn sắt. Tuy lúc nào cũng bị ma cà rồng dỗ ngon dỗ ngọt oanh tạc, nhưng Alan biết, vì cậu,  ma cà rồng có thể đi tìm cái chết!</w:t>
      </w:r>
      <w:r>
        <w:br w:type="textWrapping"/>
      </w:r>
      <w:r>
        <w:br w:type="textWrapping"/>
      </w:r>
      <w:r>
        <w:t xml:space="preserve">Không đề cập tới trong lòng Alan suy nghĩ như thế nào, tâm lý ma cà rồng bây giờ cũng không dễ chịu gì.</w:t>
      </w:r>
      <w:r>
        <w:br w:type="textWrapping"/>
      </w:r>
      <w:r>
        <w:br w:type="textWrapping"/>
      </w:r>
      <w:r>
        <w:t xml:space="preserve">Đúng vậy, Edward rất nghẹn khuất, rất ủy khuất, hắn đã từng vô cùng cảm kích trời xanh ban cho hắn một phù thủy làm người yêu, mặc dù trong quá trình gặp phải chút ngăn trở và cực khổ, nhưng cuối cùng coi như là khổ tận cam lai, ai ngờ thời gian thư thái còn chưa đến hai ngày, một nhạc phụ đại nhân đột nhiên xuất hiện lại bắt đầu một rào chắn cách trở khác.</w:t>
      </w:r>
      <w:r>
        <w:br w:type="textWrapping"/>
      </w:r>
      <w:r>
        <w:br w:type="textWrapping"/>
      </w:r>
      <w:r>
        <w:t xml:space="preserve">Nhạc phụ đại nhân có được dung mạo tuấn mỹ không giống phàm nhân, tính cách sáng sủa, cứ khăng khăng chán ghét cùng căm hận đồng tính luyến ái.</w:t>
      </w:r>
      <w:r>
        <w:br w:type="textWrapping"/>
      </w:r>
      <w:r>
        <w:br w:type="textWrapping"/>
      </w:r>
      <w:r>
        <w:t xml:space="preserve">Theo tính cách và thái độ của y, Robert không giống một người bảo thủ a, Edward rất khó hiểu.</w:t>
      </w:r>
      <w:r>
        <w:br w:type="textWrapping"/>
      </w:r>
      <w:r>
        <w:br w:type="textWrapping"/>
      </w:r>
      <w:r>
        <w:t xml:space="preserve">Đối mặt nghi vấn này, phù thủy mắt đen sắc mặt run rẩy một chút, sau đó cậu hết sức bình tĩnh nói cho ma cà rồng: đừng ngu ngốc mà dò la, dù sao anh chỉ cần biết Robert vô cùng chán ghét đồng tính, nếu một khi y biết quan hệ giữa cậu và ma cà rồng nhất định sẽ rút súng nhào vào liều mạng!</w:t>
      </w:r>
      <w:r>
        <w:br w:type="textWrapping"/>
      </w:r>
      <w:r>
        <w:br w:type="textWrapping"/>
      </w:r>
      <w:r>
        <w:t xml:space="preserve">Đối mặt vị nhạc phụ như thế, Edward dù không vui cũng chỉ có thể đáp ứng quyết định lấy Alice giả làm bạn gái, lừa Robert đi trước, giấu được đến đâu hay đến đó của Alan.</w:t>
      </w:r>
      <w:r>
        <w:br w:type="textWrapping"/>
      </w:r>
      <w:r>
        <w:br w:type="textWrapping"/>
      </w:r>
      <w:r>
        <w:t xml:space="preserve">Ai biết… Chỉ mấy lời hôm nay của Robert đã làm ma cà rồng tức đến đội nóc nhà, còn có Alice, em thật sự chơi nghiện rồi hay tính lấy giả thay thật vậy hả!</w:t>
      </w:r>
      <w:r>
        <w:br w:type="textWrapping"/>
      </w:r>
      <w:r>
        <w:br w:type="textWrapping"/>
      </w:r>
      <w:r>
        <w:t xml:space="preserve">Còn đính hôn! Còn cha Robert ơi cha Robert à! Em thật hiểu cách nịn nọt nhạc phụ đại nhân tương lai ha! Biết cách làm thế nào tri kỷ thế!</w:t>
      </w:r>
      <w:r>
        <w:br w:type="textWrapping"/>
      </w:r>
      <w:r>
        <w:br w:type="textWrapping"/>
      </w:r>
      <w:r>
        <w:t xml:space="preserve">Phảng phất như đập nát vạc dấm chua, Edward cảm thấy miệng mình hiện tại đầy vị chua lè!</w:t>
      </w:r>
      <w:r>
        <w:br w:type="textWrapping"/>
      </w:r>
      <w:r>
        <w:br w:type="textWrapping"/>
      </w:r>
      <w:r>
        <w:t xml:space="preserve">Nhìn ma cà rồng lạnh lùng trước nay chưa từng có, Alan vốn cảm giác mình thật oan ức cũng phát hỏa!</w:t>
      </w:r>
      <w:r>
        <w:br w:type="textWrapping"/>
      </w:r>
      <w:r>
        <w:br w:type="textWrapping"/>
      </w:r>
      <w:r>
        <w:t xml:space="preserve">Cho anh chút mặt mũi anh lại leo lên đầu! Còn dám làm lẫy với tôi! Khách khí với anh thật còn dám cưỡi lên đầu tôi mà ngồi hử!</w:t>
      </w:r>
      <w:r>
        <w:br w:type="textWrapping"/>
      </w:r>
      <w:r>
        <w:br w:type="textWrapping"/>
      </w:r>
      <w:r>
        <w:t xml:space="preserve">Lưu loát tung thêm một tá chú ngữ lên cánh cửa đã đóng, tiện thể vảy thêm mười bảy mười tám tầng pháp trận cách âm, Alan không nói một lời đè Ma cà rồng lại, xoay mặt ma cà rồng hung hăng cắn lên môi hắn.</w:t>
      </w:r>
      <w:r>
        <w:br w:type="textWrapping"/>
      </w:r>
      <w:r>
        <w:br w:type="textWrapping"/>
      </w:r>
      <w:r>
        <w:t xml:space="preserve">Ánh mắt Edward xoay xoay vài lần, bờ vai của hắn hơi giật giật, cuối cùng không giãy dụa, để tránh mạnh tay quá vung cả người phù thủy bay ra ngoài.</w:t>
      </w:r>
      <w:r>
        <w:br w:type="textWrapping"/>
      </w:r>
      <w:r>
        <w:br w:type="textWrapping"/>
      </w:r>
      <w:r>
        <w:t xml:space="preserve">Dĩ vãng lúc mỗi lần hôn môi, phù thủy đều có vẻ rất không quen cùng ngượng ngùng, gần như chưa bao giờ chủ động, nhưng lần này thì khác.</w:t>
      </w:r>
      <w:r>
        <w:br w:type="textWrapping"/>
      </w:r>
      <w:r>
        <w:br w:type="textWrapping"/>
      </w:r>
      <w:r>
        <w:t xml:space="preserve">Cặp mắt phảng phất như Hắc Diệu Thạch của Alan – Prince sáng ngời đến hung bạo kề sát vào ma cà rồng, cậu siết lấy bờ vai của hắn, da thịt cứng rắn bóng loáng của ma cà rồng làm đầu ngón tay của cậu vì quá dùng sức mà trở nên trắng bệch.</w:t>
      </w:r>
      <w:r>
        <w:br w:type="textWrapping"/>
      </w:r>
      <w:r>
        <w:br w:type="textWrapping"/>
      </w:r>
      <w:r>
        <w:t xml:space="preserve">Bởi vì cố kỵ răng nọc trong miệng ma cà rồng, phù thủy mắt đen cũng không tiến vào, cậu không ngừng cắn cắn, khẽ liếm lấy đôi môi lạnh buốt cứng rắn của ma cà rồng, hung hăng chà đạp.</w:t>
      </w:r>
      <w:r>
        <w:br w:type="textWrapping"/>
      </w:r>
      <w:r>
        <w:br w:type="textWrapping"/>
      </w:r>
      <w:r>
        <w:t xml:space="preserve">Chiếm giữ chưa từng có…</w:t>
      </w:r>
      <w:r>
        <w:br w:type="textWrapping"/>
      </w:r>
      <w:r>
        <w:br w:type="textWrapping"/>
      </w:r>
      <w:r>
        <w:t xml:space="preserve">Edward có vẻ quá sung sướng, nhắm lại đôi mắt vàng kim xinh đẹp của ma cà rồng, vươn cánh tay ôm cả thắt lưng của Alan, chuyên tâm hưởng thụ nhiệt tình mang theo trừng phạt của bầu bạn phù thủy.</w:t>
      </w:r>
      <w:r>
        <w:br w:type="textWrapping"/>
      </w:r>
      <w:r>
        <w:br w:type="textWrapping"/>
      </w:r>
      <w:r>
        <w:t xml:space="preserve">Nhưng sau một khắc, hắn bỗng dưng mở mắt.</w:t>
      </w:r>
      <w:r>
        <w:br w:type="textWrapping"/>
      </w:r>
      <w:r>
        <w:br w:type="textWrapping"/>
      </w:r>
      <w:r>
        <w:t xml:space="preserve">Một vật thể ấm áp dán chặt lấy bụng hắn, cứ lê nhẹ qua chiếc bụng cường tráng nguội lạnh của hắn vì chủ nhân của nó đang thở dốc.</w:t>
      </w:r>
      <w:r>
        <w:br w:type="textWrapping"/>
      </w:r>
      <w:r>
        <w:br w:type="textWrapping"/>
      </w:r>
      <w:r>
        <w:t xml:space="preserve">Đây là chủ động trước nay chưa từng có của Alan, trái ngược với lạnh lùng xa cách ngày thường, ngược lại mang theo chút nhiệt tình ngây ngô.</w:t>
      </w:r>
      <w:r>
        <w:br w:type="textWrapping"/>
      </w:r>
      <w:r>
        <w:br w:type="textWrapping"/>
      </w:r>
      <w:r>
        <w:t xml:space="preserve">“Hô ——!”phù thủy mắt đen vốn chỉ muốn chiều theo chút xíu coi như xong, ai ngờ ma cà rồng lập tức hóa bị động thành chủ động, kéo một cái nâng eo phù thủy lên, cố định cậu trên người của mình, đầu lưỡi hơi lạnh mà mềm mại hung hăng quét sạch khoang miệng phù thủy.</w:t>
      </w:r>
      <w:r>
        <w:br w:type="textWrapping"/>
      </w:r>
      <w:r>
        <w:br w:type="textWrapping"/>
      </w:r>
      <w:r>
        <w:t xml:space="preserve">Nụ hôn không chút ôn nhu làm lưỡi Alan hơi nhói, không có chút thương tiếc và dè dặt của ngày thường, Alan nhíu mày, hung hăng cắn đầu lưỡi đang nút liếm tàn sát bừa bãi trong miệng, ý bảo đối phương ngừng lại—— dù sao dùng độ mềm dẻo của ma cà rồng, cái lưỡi đó cắn thế nào cũng chẳng đứt nổi.</w:t>
      </w:r>
      <w:r>
        <w:br w:type="textWrapping"/>
      </w:r>
      <w:r>
        <w:br w:type="textWrapping"/>
      </w:r>
      <w:r>
        <w:t xml:space="preserve">Nhưng động tác có chứa ám hiệu rõ ràng này không làm ma cà rồng ngừng lại, cánh tay cứng rắn hữu lực như đá cẩm thạch của Edward cùng khép lại, giam cầm phạm vi giãy dụa của phù thủy mắt đen.</w:t>
      </w:r>
      <w:r>
        <w:br w:type="textWrapping"/>
      </w:r>
      <w:r>
        <w:br w:type="textWrapping"/>
      </w:r>
      <w:r>
        <w:t xml:space="preserve">Kỹ thuật hôn thuần thục và không khí dần dần mỏng manh làm ý thức của Alan dần dần mơ hồ, cậu rên rỉ suy yếu, không thể không bíu lấy cánh tay rắn chắc của Edward để chống đỡ mình, để tránh chân nhũn ngồi phịch xuống đất.</w:t>
      </w:r>
      <w:r>
        <w:br w:type="textWrapping"/>
      </w:r>
      <w:r>
        <w:br w:type="textWrapping"/>
      </w:r>
      <w:r>
        <w:t xml:space="preserve">——————————————————————</w:t>
      </w:r>
      <w:r>
        <w:br w:type="textWrapping"/>
      </w:r>
      <w:r>
        <w:br w:type="textWrapping"/>
      </w:r>
      <w:r>
        <w:t xml:space="preserve">“… Qủy hút máu chết tiệt… Anh tốt nhất khai qua cho tôi! Nếu không con chó thối tha lần trước sẽ là… A!” Thật vất vả, đột nhiên ma cà rồng động dục rốt cục mỉm cười thả phù thủy mắt đen ra, Alan thở hào hển, chóng mặt xây xẳm muốn cách xa ma cà rồng một chút, ai ngờ dưới chân mềm nhũn, bị ma cà rồng nhanh tay lẹ mắt lao đến ôm vào ngực, lúc này mới tránh khỏi vận rủi ngã sấp xuống.</w:t>
      </w:r>
      <w:r>
        <w:br w:type="textWrapping"/>
      </w:r>
      <w:r>
        <w:br w:type="textWrapping"/>
      </w:r>
      <w:r>
        <w:t xml:space="preserve">Trên gương mặt trắng nõn của phù thủy đều ửng hồng khác hẳn người thường, nhìn ma cà rồng mỉm cười đắc ý, đang chuẩn bị ngưng tụ khí thế không được nhiều lắm để đe dọa đối phương, nhưng ma cà rồng đêm nay rõ ràng đã bị buổi nói chuyện vừa rồi của Robert kích thích, đột nhiên dùng sức, giật mạnh áo sơmi lụa chỉnh tề của phù thủy. Mười hai cái nút Hắc Diệu Thạch bóng loáng cực kỳ tinh xảo loảng xoảng rơi xuống đất, lăn trên khắp dàn nhà lót gạch men trắng tinh của phòng tắm. Edward như điên cuồng liếm hôn cần cổ cùng lồng ngực gầy gò trắng nõn của cậu, để lại một chuỗi dấu ấn sáng ngần trên đó.</w:t>
      </w:r>
      <w:r>
        <w:br w:type="textWrapping"/>
      </w:r>
      <w:r>
        <w:br w:type="textWrapping"/>
      </w:r>
      <w:r>
        <w:t xml:space="preserve">“Edward – Cullen!” phù thủy mắt đen giãy dụa phản kháng thế nào cũng bị cánh tay và lồng ngực như đá cẩm thạch của ma cà rồng giam cầm, ma cà rồng ngã vào bồn tắm thể tích khổng lồ, vịn lấy eo phù thủy, đặt lên phần thân dưới của mình, ma cà rồng toàn thân trơn bóng dán chặt lấy phù thủy, dục – vọng nguội lạnh ngẩng cao đâm tới làm phù thủy không khỏi kêu lên sợ hãi, ma cà rồng chưa bao giờ làm càn khiến cậu cảm thấy hoảng hốt như thế bao giờ.</w:t>
      </w:r>
      <w:r>
        <w:br w:type="textWrapping"/>
      </w:r>
      <w:r>
        <w:br w:type="textWrapping"/>
      </w:r>
      <w:r>
        <w:t xml:space="preserve">“… Alan, xin lỗi.” Xoay người đem phù thủy ôm vào trong ngực, Edward tỉnh táo lại một chút ôm lấy cậu lẩm bẩm: “… Anh không phải cố ý, mặc dù biết Alice là vì ứng phó Robert, nhưng anh vẫn ức chế không nổi ghen ghét… Anh thật sự không cách nào tưởng tượng em có quan hệ gì với những người con gái khác, dù chỉ là diễn trò…”</w:t>
      </w:r>
      <w:r>
        <w:br w:type="textWrapping"/>
      </w:r>
      <w:r>
        <w:br w:type="textWrapping"/>
      </w:r>
      <w:r>
        <w:t xml:space="preserve">“… Anh quá lo xa.” Thở dài, tay phải đang chuẩn bị kêu gọi đũa phép rốt cục bỏ xuống ôm lấy cổ của đối phương —— đối với Ma cà rồng đôi khi còn có vẻ mẫn cảm suy nghĩ lung tung hơn cả mình, xà vương Slytherin chỉ đành thỏa hiệp: “Robert sẽ không ở lại quá lâu, tin tôi, chúng ta chỉ cần giấu diếm mấy năm… Chờ sang năm chúng ta lên đại học, đi đăng ký kết hôn.” Xuất phát từ tập tục kiếp trước, các phù thủy lập gia đình đều rất sớm, rất nhiều phù thủy mười bảy mười tám tuổi sau khi tốt nghiệp Hogwart đều bắt đầu đính hôn.</w:t>
      </w:r>
      <w:r>
        <w:br w:type="textWrapping"/>
      </w:r>
      <w:r>
        <w:br w:type="textWrapping"/>
      </w:r>
      <w:r>
        <w:t xml:space="preserve">“Thật ư…”</w:t>
      </w:r>
      <w:r>
        <w:br w:type="textWrapping"/>
      </w:r>
      <w:r>
        <w:br w:type="textWrapping"/>
      </w:r>
      <w:r>
        <w:t xml:space="preserve">“Ừ, chúng ta có thể đi California, hoặc trực tiếp đến Hà Lan.”</w:t>
      </w:r>
      <w:r>
        <w:br w:type="textWrapping"/>
      </w:r>
      <w:r>
        <w:br w:type="textWrapping"/>
      </w:r>
      <w:r>
        <w:t xml:space="preserve">“Hóa ra em đã sớm tính rồi, có phải sớm đã… Ui da!”  ma cà rồng thống khổ kéo kéo khóe miệng, nhìn phù thủy mắt đen trừng hắn một cái thu hồi đũa phép vừa vung ra ‘Chú kim đâm’.</w:t>
      </w:r>
      <w:r>
        <w:br w:type="textWrapping"/>
      </w:r>
      <w:r>
        <w:br w:type="textWrapping"/>
      </w:r>
      <w:r>
        <w:t xml:space="preserve">“Ha ha… Anh sáng mai chuẩn bị nhẫn kết hôn, em thích kiểu gì? Anh ngày mai sẽ đặt theo yêu cầu.”</w:t>
      </w:r>
      <w:r>
        <w:br w:type="textWrapping"/>
      </w:r>
      <w:r>
        <w:br w:type="textWrapping"/>
      </w:r>
      <w:r>
        <w:t xml:space="preserve">“Tôi nghĩ làm sao để nói với Robert.”</w:t>
      </w:r>
      <w:r>
        <w:br w:type="textWrapping"/>
      </w:r>
      <w:r>
        <w:br w:type="textWrapping"/>
      </w:r>
      <w:r>
        <w:t xml:space="preserve">“Em xác định em có thể thuyết phục cha sao?”</w:t>
      </w:r>
      <w:r>
        <w:br w:type="textWrapping"/>
      </w:r>
      <w:r>
        <w:br w:type="textWrapping"/>
      </w:r>
      <w:r>
        <w:t xml:space="preserve">“… Đương nhiên, tên vô sỉ, anh đừng nghĩ chạy thoát khỏi lòng bàn tay của tôi.”</w:t>
      </w:r>
      <w:r>
        <w:br w:type="textWrapping"/>
      </w:r>
      <w:r>
        <w:br w:type="textWrapping"/>
      </w:r>
      <w:r>
        <w:t xml:space="preserve">“… Mặc kệ thế nào, dù Robert sau này thật sự dùng cách một súng bắn chết Gấu Xám của ông để đối phó anh, anh cũng không thả em ra.”</w:t>
      </w:r>
      <w:r>
        <w:br w:type="textWrapping"/>
      </w:r>
      <w:r>
        <w:br w:type="textWrapping"/>
      </w:r>
      <w:r>
        <w:t xml:space="preserve">“… Hừ hừ, nếu anh lại ngu xuẩn như hôm nay, tôi không ngại vứt anh cho người khác.”</w:t>
      </w:r>
      <w:r>
        <w:br w:type="textWrapping"/>
      </w:r>
      <w:r>
        <w:br w:type="textWrapping"/>
      </w:r>
      <w:r>
        <w:t xml:space="preserve">“Không được! Anh là của em, ai cũng không thể nhúng chàm…”</w:t>
      </w:r>
      <w:r>
        <w:br w:type="textWrapping"/>
      </w:r>
      <w:r>
        <w:br w:type="textWrapping"/>
      </w:r>
      <w:r>
        <w:t xml:space="preserve">“… Đồ ngu!!”</w:t>
      </w:r>
      <w:r>
        <w:br w:type="textWrapping"/>
      </w:r>
      <w:r>
        <w:br w:type="textWrapping"/>
      </w:r>
      <w:r>
        <w:t xml:space="preserve">Edward cười ha hả vặn mở vòi sen, bọt nước ấm áp tí tách phun xuống.</w:t>
      </w:r>
      <w:r>
        <w:br w:type="textWrapping"/>
      </w:r>
      <w:r>
        <w:br w:type="textWrapping"/>
      </w:r>
      <w:r>
        <w:t xml:space="preserve">Ngón tay khéo léo của ma cà rồng mở tung tấm áo và quần của phù thủy, nhìn thân hình hơi gầy gò của phù thủy, đồng tử màu vàng kim dần dần trở nên đen lại.</w:t>
      </w:r>
      <w:r>
        <w:br w:type="textWrapping"/>
      </w:r>
      <w:r>
        <w:br w:type="textWrapping"/>
      </w:r>
      <w:r>
        <w:t xml:space="preserve">Hắn bắt đầu hồi tưởng lại tất cả những chuyện xảy ra hôm nay —— người yêu của hắn bị người cha vô lương kéo lại góp thành một đôi với Alice, còn có Alice không biết thật hay diễn trò mà trong đôi mắt nhìn về phía phù thủy rõ ràng mang theo ‘yêu thương’ và ‘Ngượng ngùng’. Nọc độc mang tên “Ghen tị” dần dần làm tê dại lý trí của Edward.</w:t>
      </w:r>
      <w:r>
        <w:br w:type="textWrapping"/>
      </w:r>
      <w:r>
        <w:br w:type="textWrapping"/>
      </w:r>
      <w:r>
        <w:t xml:space="preserve">“Anh là của em! Em cũng là của anh! Dù là linh hồn cũng thuộc về anh!!”</w:t>
      </w:r>
      <w:r>
        <w:br w:type="textWrapping"/>
      </w:r>
      <w:r>
        <w:br w:type="textWrapping"/>
      </w:r>
      <w:r>
        <w:t xml:space="preserve">Ma cà rồng không biết từ nơi này lấy ra một lọ ma dược, ngửa đầu trút hết, chất lỏng ngòn ngọt mang theo ma lực kỳ dị, khiến cơ thể cứng rắn như đá cẩm thạch của hắn chậm rãi biến thành ấm áp, mềm mại.</w:t>
      </w:r>
      <w:r>
        <w:br w:type="textWrapping"/>
      </w:r>
      <w:r>
        <w:br w:type="textWrapping"/>
      </w:r>
      <w:r>
        <w:t xml:space="preserve">“Anh yêu em!”</w:t>
      </w:r>
      <w:r>
        <w:br w:type="textWrapping"/>
      </w:r>
      <w:r>
        <w:br w:type="textWrapping"/>
      </w:r>
      <w:r>
        <w:t xml:space="preserve">“Ngô…”</w:t>
      </w:r>
      <w:r>
        <w:br w:type="textWrapping"/>
      </w:r>
      <w:r>
        <w:br w:type="textWrapping"/>
      </w:r>
      <w:r>
        <w:t xml:space="preserve">————————————————————————————————</w:t>
      </w:r>
      <w:r>
        <w:br w:type="textWrapping"/>
      </w:r>
      <w:r>
        <w:br w:type="textWrapping"/>
      </w:r>
      <w:r>
        <w:t xml:space="preserve">Hai người cùng lúc đi ra, Robert vừa vặn mang quần áo chờ ở cửa, thấy họ đi ra, vội vã cầm quần áo xông vào phòng tắm.</w:t>
      </w:r>
      <w:r>
        <w:br w:type="textWrapping"/>
      </w:r>
      <w:r>
        <w:br w:type="textWrapping"/>
      </w:r>
      <w:r>
        <w:t xml:space="preserve">Robert trước khi đóng cửa còn nói một câu: “Các con tắm gì mà lâu quá vậy, cha kêu thế nào cũng không nghe thấy. A, Alan eo của con làm sao vậy, chẳng lẽ bị trẹo hả?”</w:t>
      </w:r>
      <w:r>
        <w:br w:type="textWrapping"/>
      </w:r>
      <w:r>
        <w:br w:type="textWrapping"/>
      </w:r>
      <w:r>
        <w:t xml:space="preserve">“Không có gì.” Alan không hiểu sao lại trừng ma cà rồng, nhìn trong đôi mắt màu vàng kim của hắn chậm rãi hiện lên vui vẻ.</w:t>
      </w:r>
      <w:r>
        <w:br w:type="textWrapping"/>
      </w:r>
      <w:r>
        <w:br w:type="textWrapping"/>
      </w:r>
      <w:r>
        <w:t xml:space="preserve">“A, ngày mai gọi Alice chà lưng cho con nha.” Robert thuận miệng nói một câu, liền vội vàng vào phòng tắm, lưu lại Edward nụ cười trong nháy mắt cứng đờ cùng Alan sắc mặt tái nhợt.</w:t>
      </w:r>
      <w:r>
        <w:br w:type="textWrapping"/>
      </w:r>
      <w:r>
        <w:br w:type="textWrapping"/>
      </w:r>
    </w:p>
    <w:p>
      <w:pPr>
        <w:pStyle w:val="Heading2"/>
      </w:pPr>
      <w:bookmarkStart w:id="100" w:name="chương-68-kinh-nghi-.-.-."/>
      <w:bookmarkEnd w:id="100"/>
      <w:r>
        <w:t xml:space="preserve">69. Chương 68: Kinh Nghi . . .</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Alan vừa mở to mắt, ánh ban mai xuyên qua cửa sổ thủy tinh, phóng đến, đập vào mi mắt là một mảnh sáng chói lóa.</w:t>
      </w:r>
    </w:p>
    <w:p>
      <w:pPr>
        <w:pStyle w:val="BodyText"/>
      </w:pPr>
      <w:r>
        <w:t xml:space="preserve">Hơi trợn mắt nhìn, hình như có chút mơ hồ, thẳng đến bên tai truyền đến một tiếng cười trầm thấp vui vẻ.</w:t>
      </w:r>
    </w:p>
    <w:p>
      <w:pPr>
        <w:pStyle w:val="BodyText"/>
      </w:pPr>
      <w:r>
        <w:t xml:space="preserve">“Rầm” một tiếng mở tung bức màn trắng ngần có thêu hoa văn tường vi màu tối, từng mảng từng mảng dương quang chiếu vào, ma cà rồng đứng bên tường thủy tinh làm một động tác lấy ánh mặt trời, nắng sớm bị sương mù trong rừng quấy nhiễu, toả ra một hơi ấm mông lung. Ma cà rồng tuấn mỹ tuyệt luân chỉ dùng một mảnh thảm mỏng bằng bông bao lấy phần eo và nửa người dưới, nửa người trên tinh tráng lộ ra ngoài cùng làn da gò má lúc này lại lóng lánh lung linh tỏa sáng, sặc sỡ khó lường, giống như chấm nhỏ vây quanh, cực kỳ chói mắt.</w:t>
      </w:r>
    </w:p>
    <w:p>
      <w:pPr>
        <w:pStyle w:val="BodyText"/>
      </w:pPr>
      <w:r>
        <w:t xml:space="preserve">Cả người hắn bao phủ trong vầng sáng mông lung ấm áp, đồng tử màu vàng kim, toả ra ánh sáng huyền bí. Trong ánh hào quang nhàn nhạt, giống như mị ma trong vực sâu điên đảo chúng sinh hàng lâm.</w:t>
      </w:r>
    </w:p>
    <w:p>
      <w:pPr>
        <w:pStyle w:val="BodyText"/>
      </w:pPr>
      <w:r>
        <w:t xml:space="preserve">“Đồ con công xòe đuôi…” Alan giấu đi ánh kinh diễm trong mắt, nhẹ giọng lầm bầm.</w:t>
      </w:r>
    </w:p>
    <w:p>
      <w:pPr>
        <w:pStyle w:val="BodyText"/>
      </w:pPr>
      <w:r>
        <w:t xml:space="preserve">Edward – Cullen mỉm cười, chậm rãi đi tới, giống như mỗi bước đều đạp lên con đường phủ kín kim cương, đi đến trước mặt phù thủy mắt đen.</w:t>
      </w:r>
    </w:p>
    <w:p>
      <w:pPr>
        <w:pStyle w:val="BodyText"/>
      </w:pPr>
      <w:r>
        <w:t xml:space="preserve">Mặc dù đã có rất nhiều hành vi thân mật cùng ma cà rồng, nhưng bị đồng tử vàng kim ẩn chứa ôn nhu vui vẻ của hắn chuyên chú nhìn vào, phù thủy mắt đen vẫn cảm thấy không được tự nhiên, siết chặt chiếc chăn mỏng trên người.</w:t>
      </w:r>
    </w:p>
    <w:p>
      <w:pPr>
        <w:pStyle w:val="BodyText"/>
      </w:pPr>
      <w:r>
        <w:t xml:space="preserve">Edward – Cullen mỉm cười, trong đôi mắt sâu càng tối chút ít, hắn nhẹ nhàng dùng sức, giật chiếc chăn phù thủy khóa chặt trên người ra.</w:t>
      </w:r>
    </w:p>
    <w:p>
      <w:pPr>
        <w:pStyle w:val="BodyText"/>
      </w:pPr>
      <w:r>
        <w:t xml:space="preserve">Da thịt trắng nõn lộ ra trong không khí, trên đó phủ đầy một ít dấu ấn nhàn nhạt màu đỏ như đóa hồng.</w:t>
      </w:r>
    </w:p>
    <w:p>
      <w:pPr>
        <w:pStyle w:val="BodyText"/>
      </w:pPr>
      <w:r>
        <w:t xml:space="preserve">Phảng phất là bị mị hoặc, phù thủy mắt đen cũng không phản kháng hoặc giận dỗi.</w:t>
      </w:r>
    </w:p>
    <w:p>
      <w:pPr>
        <w:pStyle w:val="BodyText"/>
      </w:pPr>
      <w:r>
        <w:t xml:space="preserve">Ma cà rồng chuyên tâm nhìn chăm chú vào bạn lữ của mình, đồng tử kim sắc thâm thúy xuống. Hắn chậm rãi tới gần, dùng một tư thế bao quát dán lên trán phù thủy.</w:t>
      </w:r>
    </w:p>
    <w:p>
      <w:pPr>
        <w:pStyle w:val="BodyText"/>
      </w:pPr>
      <w:r>
        <w:t xml:space="preserve">Hiệu lực ma dược cũng sớm qua, nhưng da thịt lạnh buốt bóng loáng như đá cẩm thạch của ma cà rồng trong buổi sáng se lạnh này, cũng không làm phù thủy mắt đen cảm thấy rét lạnh, ngược lại thoải mái như dán ngọc.</w:t>
      </w:r>
    </w:p>
    <w:p>
      <w:pPr>
        <w:pStyle w:val="BodyText"/>
      </w:pPr>
      <w:r>
        <w:t xml:space="preserve">Ngô… Dù sao thời gian còn sớm, đại vương ngủ nướng như Robert, còn chưa dậy sớm thế đâu a.</w:t>
      </w:r>
    </w:p>
    <w:p>
      <w:pPr>
        <w:pStyle w:val="BodyText"/>
      </w:pPr>
      <w:r>
        <w:t xml:space="preserve">Nhiều lắm là… Cũng chỉ là một cái hôn thôi mà, cũng không chậm trễ bao nhiêu thời gian.</w:t>
      </w:r>
    </w:p>
    <w:p>
      <w:pPr>
        <w:pStyle w:val="BodyText"/>
      </w:pPr>
      <w:r>
        <w:t xml:space="preserve">Nghĩ tới đây, phù thủy mắt đen đã tìm được lý do ‘Không biết tiết chế’ cho mình yên tâm thoải mái nhắm mắt lại.</w:t>
      </w:r>
    </w:p>
    <w:p>
      <w:pPr>
        <w:pStyle w:val="BodyText"/>
      </w:pPr>
      <w:r>
        <w:t xml:space="preserve">Không có gì thẹn thùng, cũng không phải không thể. Phù thủy mắt đen đang chuẩn bị nghênh đón đôi môi mềm mại lạnh buốt của ma cà rồng, lại bị một tiếng cười nhỏ xíu gần như không thể nghe thấy cắt đứt.</w:t>
      </w:r>
    </w:p>
    <w:p>
      <w:pPr>
        <w:pStyle w:val="BodyText"/>
      </w:pPr>
      <w:r>
        <w:t xml:space="preserve">Ma cà rồng mắt vàng nhanh chóng kéo chăn bao lấy phù thủy, sau đó nhe răng làm ra tư thế phòng ngự nhìn nơi phát ra tiếng cười.</w:t>
      </w:r>
    </w:p>
    <w:p>
      <w:pPr>
        <w:pStyle w:val="BodyText"/>
      </w:pPr>
      <w:r>
        <w:t xml:space="preserve">Chỉ thấy trên một gốc cây vân sam cao lớn ngoài cửa sổ, một người cao to hình thể cường tráng đứng trên đó, cười hì hì như ăn trộm, đang mở to hai mắt quan sát nụ hôn nồng nhiệt sáng sớm của phù thủy và ma cà rồng.</w:t>
      </w:r>
    </w:p>
    <w:p>
      <w:pPr>
        <w:pStyle w:val="BodyText"/>
      </w:pPr>
      <w:r>
        <w:t xml:space="preserve">Là Emmett, người anh em của Edward – Cullen, ma cà rồng dở hơi của gia tộc Cullen.</w:t>
      </w:r>
    </w:p>
    <w:p>
      <w:pPr>
        <w:pStyle w:val="BodyText"/>
      </w:pPr>
      <w:r>
        <w:t xml:space="preserve">Trông thấy phù thủy mắt đen mặt âm trầm giơ đũa phép lên khoa tay múa chân về phía mình, Emmett đã sớm đã bị giáo huấn sợ run cả người, hắn không chạy trốn, bởi vì như thế sẽ làm phù thủy trả thù ác hơn nữa.</w:t>
      </w:r>
    </w:p>
    <w:p>
      <w:pPr>
        <w:pStyle w:val="BodyText"/>
      </w:pPr>
      <w:r>
        <w:t xml:space="preserve">Giơ tay lên làm một tư thế đầu hàng, Emmett tung người lên một nhánh cây càng gần cửa sổ: “Chào, Alan, buổi sáng tốt lành! Xin lỗi, tớ hình như đã quấy rầy hai người ha.”</w:t>
      </w:r>
    </w:p>
    <w:p>
      <w:pPr>
        <w:pStyle w:val="BodyText"/>
      </w:pPr>
      <w:r>
        <w:t xml:space="preserve">“Ha ha, như vậy quý ngài Cullen đã quấy rầy chúng tôi. Anh có thể giải thích một chút, nguyên nhân sớm như vậy mà đã ‘Quấy – quấy!’ rồi không?” Alan quơ đũa phép, múa đủ kiểu, làm tim gan của Emmett run lên một hồi.</w:t>
      </w:r>
    </w:p>
    <w:p>
      <w:pPr>
        <w:pStyle w:val="BodyText"/>
      </w:pPr>
      <w:r>
        <w:t xml:space="preserve">Cầu cứu nhìn về phía anh em của mình, ma cà rồng có được năng lực đọc tâm nhìn Emmett, đột nhiên sắc mặt trở nên hết sức cổ quái, đã ngạc nhiên, lại không thể tin!</w:t>
      </w:r>
    </w:p>
    <w:p>
      <w:pPr>
        <w:pStyle w:val="BodyText"/>
      </w:pPr>
      <w:r>
        <w:t xml:space="preserve">‘Phụt’ bật cười, Edward cười với Alan nói: “Alan, tha cho Emmett đi, ảnh… Jasper, ha ha ha.”</w:t>
      </w:r>
    </w:p>
    <w:p>
      <w:pPr>
        <w:pStyle w:val="BodyText"/>
      </w:pPr>
      <w:r>
        <w:t xml:space="preserve">Phù thủy nhíu mày buông đũa phép, xem xét, Emmett đã nhân cơ hội bỏ trốn mất dạng.</w:t>
      </w:r>
    </w:p>
    <w:p>
      <w:pPr>
        <w:pStyle w:val="BodyText"/>
      </w:pPr>
      <w:r>
        <w:t xml:space="preserve">“Edward – Cullen.” Phù thủy liếc mắt nói: “Nếu tiện thì xin hãy giải thích cho con người đáng thương là tôi một cái, đừng có cười không phẩm chất nhìn ngu như thế được không.”</w:t>
      </w:r>
    </w:p>
    <w:p>
      <w:pPr>
        <w:pStyle w:val="BodyText"/>
      </w:pPr>
      <w:r>
        <w:t xml:space="preserve">“Jas… Jasper. Ha ha…” Edward cười thở không ra hơi, nếu như không phải thể chất ma cà rồng khác với người thường, chỉ sợ sớm đã cười ra nước mắt.</w:t>
      </w:r>
    </w:p>
    <w:p>
      <w:pPr>
        <w:pStyle w:val="BodyText"/>
      </w:pPr>
      <w:r>
        <w:t xml:space="preserve">“Em phải đi xem, Alan.” Edward chuẩn xác nói nghiêm túc: “Nếu không nhất định sẽ hối hận.” Sau đó lại nhịn không được bật ra tiếng cười kì dị.</w:t>
      </w:r>
    </w:p>
    <w:p>
      <w:pPr>
        <w:pStyle w:val="BodyText"/>
      </w:pPr>
      <w:r>
        <w:t xml:space="preserve">“Hừ…” một tia hiếu kỳ hiếm hoi bị khơi dậy, phù thủy mặc quần áo vào, đang chuẩn bị đi rửa mặt đột nhiên cảm thấy dạ dày cuồn cuộn một hồi, một hương vị chua mặn từ cổ dâng lên, nhịn không được che miệng lại nôn ra một trận.</w:t>
      </w:r>
    </w:p>
    <w:p>
      <w:pPr>
        <w:pStyle w:val="BodyText"/>
      </w:pPr>
      <w:r>
        <w:t xml:space="preserve">“Ngô… Nôn.” Bước nhanh chạy vào phòng rửa mặt, Alan rốt cục khống chế không nổi bắt đầu nôn mửa.</w:t>
      </w:r>
    </w:p>
    <w:p>
      <w:pPr>
        <w:pStyle w:val="BodyText"/>
      </w:pPr>
      <w:r>
        <w:t xml:space="preserve">“Alan! Alan!” ma cà rồng khẩn trương theo tới, hắn đã gần một thế kỷ chưa bị bệnh bao giờ, cũng không biết nên làm cái gì, mà Alan luôn rất khỏe mạnh, bởi vậy luống cuống tay chân không biết giúp sao.</w:t>
      </w:r>
    </w:p>
    <w:p>
      <w:pPr>
        <w:pStyle w:val="BodyText"/>
      </w:pPr>
      <w:r>
        <w:t xml:space="preserve">“Không có gì… Ngô…” Tiếp nhận nước ấm ma cà rồng đưa đến để súc miệng, Alan nghĩ nghĩ, trên mặt dâng lên một hồi ửng hồng, hừ lạnh nói: “Hừ… Có thể là, bị cảm lạnh rồi.”</w:t>
      </w:r>
    </w:p>
    <w:p>
      <w:pPr>
        <w:pStyle w:val="BodyText"/>
      </w:pPr>
      <w:r>
        <w:t xml:space="preserve">Cảm lạnh!? Nghĩ đến kích tình tối hôm qua trong phòng tắm, ma cà rồng ngượng ngùng cười cười, thẹn thùng gãi gãi đầu.</w:t>
      </w:r>
    </w:p>
    <w:p>
      <w:pPr>
        <w:pStyle w:val="BodyText"/>
      </w:pPr>
      <w:r>
        <w:t xml:space="preserve">——————————————————————</w:t>
      </w:r>
    </w:p>
    <w:p>
      <w:pPr>
        <w:pStyle w:val="BodyText"/>
      </w:pPr>
      <w:r>
        <w:t xml:space="preserve">“Đây là cái gì?” Alan chỉ vào ‘Tấm ván gỗ’ dưới gối Jasper nghi ngờ hỏi.</w:t>
      </w:r>
    </w:p>
    <w:p>
      <w:pPr>
        <w:pStyle w:val="BodyText"/>
      </w:pPr>
      <w:r>
        <w:t xml:space="preserve">Đây là một vật tạo hình kỳ quái, làm bằng gỗ, mặt trên còn có từng mãng từng mãng lõm hình răng cưa.</w:t>
      </w:r>
    </w:p>
    <w:p>
      <w:pPr>
        <w:pStyle w:val="BodyText"/>
      </w:pPr>
      <w:r>
        <w:t xml:space="preserve">Lúc này Jasper đang quỳ gối trên ván gỗ kỳ quái này trong hoa viên sau biệt thự, biểu lộ trên mặt trừ tái nhợt ra còn mang theo một tia đỏ ửng hiếm hoi.</w:t>
      </w:r>
    </w:p>
    <w:p>
      <w:pPr>
        <w:pStyle w:val="BodyText"/>
      </w:pPr>
      <w:r>
        <w:t xml:space="preserve">Nghe xong nghi vấn của Alan, sắc mặt Jasper đã biến xanh.</w:t>
      </w:r>
    </w:p>
    <w:p>
      <w:pPr>
        <w:pStyle w:val="BodyText"/>
      </w:pPr>
      <w:r>
        <w:t xml:space="preserve">“Khụ khụ… Vật này…” Carlisle tỏ vẻ suy tư sờ cằm, nói với Alan: “Chắc là một dụng cụ mát xa a.”</w:t>
      </w:r>
    </w:p>
    <w:p>
      <w:pPr>
        <w:pStyle w:val="BodyText"/>
      </w:pPr>
      <w:r>
        <w:t xml:space="preserve">Jasper có vẻ cực kỳ xấu hổ, chôn hết cả mặt vào ngực.</w:t>
      </w:r>
    </w:p>
    <w:p>
      <w:pPr>
        <w:pStyle w:val="BodyText"/>
      </w:pPr>
      <w:r>
        <w:t xml:space="preserve">“Dụng cụ mát xa?” Alan nhìn Ma cà rồng đã xúm lại thành một vòng, trên mặt đều mang theo nụ cười quỷ dị, nhíu mày nói: “A, cái này thật là vật tốt, Edward, tôi nghĩ anh cũng nên có một cái mới được.”</w:t>
      </w:r>
    </w:p>
    <w:p>
      <w:pPr>
        <w:pStyle w:val="BodyText"/>
      </w:pPr>
      <w:r>
        <w:t xml:space="preserve">“A không!” Edward biến sắc, nụ cười trong nháy mắc trở nên miễn cưỡng, cười mỉa nói: “Đừng nói giỡn, Alan! Vật này là…”</w:t>
      </w:r>
    </w:p>
    <w:p>
      <w:pPr>
        <w:pStyle w:val="BodyText"/>
      </w:pPr>
      <w:r>
        <w:t xml:space="preserve">“Đây không phải cái bàn xát[1] à.” Tiếng của Robert truyền đến, xem xét, bên cạnh có Alice cũng mang một cái bọc.</w:t>
      </w:r>
    </w:p>
    <w:p>
      <w:pPr>
        <w:pStyle w:val="BodyText"/>
      </w:pPr>
      <w:r>
        <w:t xml:space="preserve">“Cái bàn xát? Cái bàn xát là gì?” Alan cau mày hỏi: “Còn có, Robert, cha cùng Alice muốn đi xa sao?”</w:t>
      </w:r>
    </w:p>
    <w:p>
      <w:pPr>
        <w:pStyle w:val="BodyText"/>
      </w:pPr>
      <w:r>
        <w:t xml:space="preserve">“Con thằng tiểu tử này, cái gì mà đi xa?” Robert oán trách nhìn con trai: “Hôm qua Alice nói bãi biển kế bên được lắm, hôm nay mọi người cùng nhau đi chơi a.”</w:t>
      </w:r>
    </w:p>
    <w:p>
      <w:pPr>
        <w:pStyle w:val="BodyText"/>
      </w:pPr>
      <w:r>
        <w:t xml:space="preserve">Cái này đúng là cơ hội tốt, bọn nhỏ còn trẻ nha, sẽ tăng thêm tình cảm trong khi vui đùa.</w:t>
      </w:r>
    </w:p>
    <w:p>
      <w:pPr>
        <w:pStyle w:val="BodyText"/>
      </w:pPr>
      <w:r>
        <w:t xml:space="preserve">“Con không đi!” Alan quả quyết gạt bỏ, nhìn sắc mặt ma cà rồng nháy mắt trở nên âm trầm, không khỏi nuốt một ngụm nước bọt, tay cũng bất giác nâng đỡ phần eo còn đang đau nhức: cùng Alice đi bãi biển chơi, nghĩ đến sự trừng phạt ‘Dũng mãnh’ trong phòng tắm của ma cà rồng đang ghen vào tối qua, cậu còn muốn sống a!</w:t>
      </w:r>
    </w:p>
    <w:p>
      <w:pPr>
        <w:pStyle w:val="BodyText"/>
      </w:pPr>
      <w:r>
        <w:t xml:space="preserve">“Con tiểu tử thúi này, không đi thì làm gì, ở nhà cho mốc meo sao?!” Robert có chút tức giận, đứa nhỏ này thật không nói không được, đây chính là cơ hội tốt để tiến triển tình cảm với bạn gái a.</w:t>
      </w:r>
    </w:p>
    <w:p>
      <w:pPr>
        <w:pStyle w:val="BodyText"/>
      </w:pPr>
      <w:r>
        <w:t xml:space="preserve">“Đi đi mà, Alan ——!” Alice lạc lạc thanh lạc lạc khí vịn bả vai Alan, không đếm xỉa sắc mặt tái nhợt của phù thủy và Edward, Jasper gần như muốn nhảy dựng lên, lay nhẹ phù thủy mắt đen nói: “Đi đi! Đi đi! Người ta sớm đã muốn đi bãi cát tắm nắng mà.”</w:t>
      </w:r>
    </w:p>
    <w:p>
      <w:pPr>
        <w:pStyle w:val="BodyText"/>
      </w:pPr>
      <w:r>
        <w:t xml:space="preserve">“Đúng đó, đi chơi cùng Alice đi.” Robert hát đệm, tiếp đó lại là bộ dạng tinh thần chán nản: “Alan, chỉ cần con có thể… Cho dù sau này cha có lên thiên đường, cũng có thể không chút tiếc nuối đi gặp Annie a.”</w:t>
      </w:r>
    </w:p>
    <w:p>
      <w:pPr>
        <w:pStyle w:val="BodyText"/>
      </w:pPr>
      <w:r>
        <w:t xml:space="preserve">Người cha tuấn mỹ bắt đầu thổn thức, bộ dáng đáng thương mình thực có lỗi với vợ mà.</w:t>
      </w:r>
    </w:p>
    <w:p>
      <w:pPr>
        <w:pStyle w:val="BodyText"/>
      </w:pPr>
      <w:r>
        <w:t xml:space="preserve">“… Con đi.” Mài mài răng, Alan cố rặn ra hai chữ từ miệng.</w:t>
      </w:r>
    </w:p>
    <w:p>
      <w:pPr>
        <w:pStyle w:val="BodyText"/>
      </w:pPr>
      <w:r>
        <w:t xml:space="preserve">“Đã vậy, thôi thì mọi người cùng nhau đi luôn.” Carlisle tuy thích thú xem vui, nhưng nhìn sắc mặt phù thủy và hai đứa con trai nhà mình đều vô cùng khó coi, vẫn cảm thấy cứ xoa dịu núi lửa sắp phun trào một chút ổn hơn, để tránh cố gắng hôm qua toàn bộ uổng phí.</w:t>
      </w:r>
    </w:p>
    <w:p>
      <w:pPr>
        <w:pStyle w:val="BodyText"/>
      </w:pPr>
      <w:r>
        <w:t xml:space="preserve">“Tốt, chúng ta cùng đi chứ, coi như nghỉ phép.” Robert lại cảm thấy không có gì, rất sảng khoái đáp ứng, chỉ là nhìn cái bàn xát dưới gối Jasper, kỳ quái nói: “Chú nhớ vật này ở Phương Đông là một dụng cụ dùng để giặt quần áo, sao… cháu quỳ trên đó làm gì vậy?”</w:t>
      </w:r>
    </w:p>
    <w:p>
      <w:pPr>
        <w:pStyle w:val="BodyText"/>
      </w:pPr>
      <w:r>
        <w:t xml:space="preserve">“Cháu…” Jasper líu lưỡi, không biết nên giải thích như thế nào.</w:t>
      </w:r>
    </w:p>
    <w:p>
      <w:pPr>
        <w:pStyle w:val="BodyText"/>
      </w:pPr>
      <w:r>
        <w:t xml:space="preserve">“Phốc – phốc – phốc…” cả nhà ma cà rồng rốt cuộc nhịn không nổi, một đám bật cười ha hả, đặc biệt Emmett cười khoa trương nhất, mà cả Rosalie trước sau như một mặt lạnh như bặng cũng mỉm cười.</w:t>
      </w:r>
    </w:p>
    <w:p>
      <w:pPr>
        <w:pStyle w:val="BodyText"/>
      </w:pPr>
      <w:r>
        <w:t xml:space="preserve">“Ha ha… Đây là một cách mát xa phần gối rất hữu hiệu.” Alice vẻ mặt khẳng định nói: “Có thể phòng bệnh viêm khớp.”</w:t>
      </w:r>
    </w:p>
    <w:p>
      <w:pPr>
        <w:pStyle w:val="BodyText"/>
      </w:pPr>
      <w:r>
        <w:t xml:space="preserve">Đáng đời! Qùy trên cái chà xát cả đêm! Cái tên được đằng chân lên đằng đầu, tối qua còn dám giận lẫy với tôi à, tôi thật vất vả mới có cơ hội chơi vui như thế, sao có thể dễ dàng bỏ lỡ chứ.</w:t>
      </w:r>
    </w:p>
    <w:p>
      <w:pPr>
        <w:pStyle w:val="BodyText"/>
      </w:pPr>
      <w:r>
        <w:t xml:space="preserve">Alice vỗ vỗ mái tóc vàng mềm mại của Jasper, dịu dàng hỏi: “Anh nói có đúng không, Jasper.”</w:t>
      </w:r>
    </w:p>
    <w:p>
      <w:pPr>
        <w:pStyle w:val="BodyText"/>
      </w:pPr>
      <w:r>
        <w:t xml:space="preserve">“… Đúng.”</w:t>
      </w:r>
    </w:p>
    <w:p>
      <w:pPr>
        <w:pStyle w:val="BodyText"/>
      </w:pPr>
      <w:r>
        <w:t xml:space="preserve">Khu bảo vệ sơn dương cách Forks cũng không xa, ven rừng cây rậm rạp là một mảnh vùng biển xanh biếc cùng bãi biển được ánh mặt trời soi tỏa.</w:t>
      </w:r>
    </w:p>
    <w:p>
      <w:pPr>
        <w:pStyle w:val="BodyText"/>
      </w:pPr>
      <w:r>
        <w:t xml:space="preserve">“Hey, Alan, tớ lần đầu tiên phát hiện hóa ra trong mắt thế nhân chúng tớ cũng không phải chói mắt nhất.” Emmett ghen ghét nhìn Robert tuấn mỹ tuyệt luân, con Phượng hoàng đen này hấp dẫn tất cả ánh mắt ngẫu nhiên xẹt qua.</w:t>
      </w:r>
    </w:p>
    <w:p>
      <w:pPr>
        <w:pStyle w:val="BodyText"/>
      </w:pPr>
      <w:r>
        <w:t xml:space="preserve">Bởi vì ma dược của Alan hiệu quả quá tốt, các ma cà rồng vận dụng thuốc mỡ chống dương quang cũng đã có thể xuất hiện dưới ánh mặt trời mà không bị người phát hiện bí mật của họ.</w:t>
      </w:r>
    </w:p>
    <w:p>
      <w:pPr>
        <w:pStyle w:val="BodyText"/>
      </w:pPr>
      <w:r>
        <w:t xml:space="preserve">Du khách bờ biển quả nhiên không nhiều lắm, chỉ là tốp năm tốp ba tụ tập cùng một chỗ.</w:t>
      </w:r>
    </w:p>
    <w:p>
      <w:pPr>
        <w:pStyle w:val="BodyText"/>
      </w:pPr>
      <w:r>
        <w:t xml:space="preserve">“Anh cứ như con Khổng Tước, không giây phút nào không khoe khoang lông đuôi của mình?” Alan lạnh lùng nói: “Mà ổng thật sự làm người ta chú ý.”</w:t>
      </w:r>
    </w:p>
    <w:p>
      <w:pPr>
        <w:pStyle w:val="BodyText"/>
      </w:pPr>
      <w:r>
        <w:t xml:space="preserve">Phù thủy mắt đen sắc mặt cực kỳ khó coi, bên kia Edward và Jasper sắc mặt cũng không tốt hơn chút nào.</w:t>
      </w:r>
    </w:p>
    <w:p>
      <w:pPr>
        <w:pStyle w:val="BodyText"/>
      </w:pPr>
      <w:r>
        <w:t xml:space="preserve">Bãi biển đầy nắng, hạt cát trắng mịn, một thiếu nữ tóc đen cực kỳ xinh đẹp ghé vào bờ cát ngoắc ngoắc tay với phù thủy mắt đen nói: “Alan, bôi thuốc chống nắng cho em nà.”</w:t>
      </w:r>
    </w:p>
    <w:p>
      <w:pPr>
        <w:pStyle w:val="BodyText"/>
      </w:pPr>
      <w:r>
        <w:t xml:space="preserve">Cái gì!!!!!</w:t>
      </w:r>
    </w:p>
    <w:p>
      <w:pPr>
        <w:pStyle w:val="BodyText"/>
      </w:pPr>
      <w:r>
        <w:t xml:space="preserve">Phù thủy và hai ma cà rồng thiếu chút nữa nhảy dựng lên!</w:t>
      </w:r>
    </w:p>
    <w:p>
      <w:pPr>
        <w:pStyle w:val="BodyText"/>
      </w:pPr>
      <w:r>
        <w:t xml:space="preserve">“Còn không mau đi!” Robert tranh thủ đẩy con trai một cái, hiếm khi con gai mở miệng trước, đứa nhỏ này… sao không biết sáng suốt nắm chặt cơ hội!</w:t>
      </w:r>
    </w:p>
    <w:p>
      <w:pPr>
        <w:pStyle w:val="BodyText"/>
      </w:pPr>
      <w:r>
        <w:t xml:space="preserve">“… Hừ.” Giằng co đi qua, Alan chậm rãi đi đến bên người Alice, trừng cô nửa ngày. Rốt cục vẫn phải tiếp nhận thuốc chống nắng từ tay của cô, bôi lung tung trên lưng cô, mà Rosalie và Esme bên cạnh nhìn thấy cảnh tượng này, lập tức cũng muốn Emmett và Carlisle làm giống thế, khác với Alan cứng ngắc, hai ma cà rồng lập tức vui vẻ phục vụ bầu bạn của mình.</w:t>
      </w:r>
    </w:p>
    <w:p>
      <w:pPr>
        <w:pStyle w:val="BodyText"/>
      </w:pPr>
      <w:r>
        <w:t xml:space="preserve">Rốt cục bôi xong sau lưng, Alice lật người, chỉ vào phía trước: “Phía trước cũng muốn.”</w:t>
      </w:r>
    </w:p>
    <w:p>
      <w:pPr>
        <w:pStyle w:val="BodyText"/>
      </w:pPr>
      <w:r>
        <w:t xml:space="preserve">“Hô ——!” Edward nhịn không được nữa, tranh thủ nhìn thấy Robert đang chơi lướt sóng không nhìn về phía bên này, lập tức tiến lên, hắn lôi kéo Alan trên bờ cát, hung hăng trừng Alice, muốn mang bạn lữ của mình rời đi.</w:t>
      </w:r>
    </w:p>
    <w:p>
      <w:pPr>
        <w:pStyle w:val="BodyText"/>
      </w:pPr>
      <w:r>
        <w:t xml:space="preserve">“Ngô… Nôn.” bị ma cà rồng kéo mạnh, Alan cảm thấy đại não choáng váng, trong dạ dày lại dâng lên cảm giác không thoải mái như hồi sáng, che miệng nôn ra một trận.</w:t>
      </w:r>
    </w:p>
    <w:p>
      <w:pPr>
        <w:pStyle w:val="BodyText"/>
      </w:pPr>
      <w:r>
        <w:t xml:space="preserve">“Alan, em làm sao vậy.” Có lẽ nhìn thấy Edward giận thật rồi, Alice cũng không dám chơi tiếp, lo lắng nhìn Alan.</w:t>
      </w:r>
    </w:p>
    <w:p>
      <w:pPr>
        <w:pStyle w:val="BodyText"/>
      </w:pPr>
      <w:r>
        <w:t xml:space="preserve">“Ngô… Không có gì. Tôi…” Alan cũng cảm thấy mình không thoải mái có chút kỳ quái, cậu xem xét chung quanh không ai chú ý mình, lấy ra đũa phép thi triển một ma pháp dò xét với mình.</w:t>
      </w:r>
    </w:p>
    <w:p>
      <w:pPr>
        <w:pStyle w:val="BodyText"/>
      </w:pPr>
      <w:r>
        <w:t xml:space="preserve">Ánh sáng trắng lóa tràn ra từ đũa phép, quanh quẩn trên người phù thủy, cuối cùng tụ lại ở bụng cậu, biến thành một đoàn ánh sáng màu đỏ.</w:t>
      </w:r>
    </w:p>
    <w:p>
      <w:pPr>
        <w:pStyle w:val="BodyText"/>
      </w:pPr>
      <w:r>
        <w:t xml:space="preserve">Sững người lại, phảng phất như nhìn thấy chuyện gì không thể tin nổi, đũa phép trong tay Alan bởi vì quá khiếp sợ mà rớt trên bờ cát.</w:t>
      </w:r>
    </w:p>
    <w:p>
      <w:pPr>
        <w:pStyle w:val="BodyText"/>
      </w:pPr>
      <w:r>
        <w:t xml:space="preserve">Chẳng… Chẳng lẽ ta! Alan không thể tin xoa bụng của mình, sắc mặt nháy mắt trở nên vô cùng khó coi!</w:t>
      </w:r>
    </w:p>
    <w:p>
      <w:pPr>
        <w:pStyle w:val="BodyText"/>
      </w:pPr>
      <w:r>
        <w:t xml:space="preserve">______________________________________</w:t>
      </w:r>
    </w:p>
    <w:p>
      <w:pPr>
        <w:pStyle w:val="BodyText"/>
      </w:pPr>
      <w:r>
        <w:t xml:space="preserve">[1] Cái bàn xát là cái này này</w:t>
      </w:r>
    </w:p>
    <w:p>
      <w:pPr>
        <w:pStyle w:val="Compact"/>
      </w:pPr>
      <w:r>
        <w:drawing>
          <wp:inline>
            <wp:extent cx="4699000" cy="1727200"/>
            <wp:effectExtent b="0" l="0" r="0" t="0"/>
            <wp:docPr descr="" title="" id="1" name="Picture"/>
            <a:graphic>
              <a:graphicData uri="http://schemas.openxmlformats.org/drawingml/2006/picture">
                <pic:pic>
                  <pic:nvPicPr>
                    <pic:cNvPr descr="http://sstruyen.com/images/data/17448/chuong-68-kinh-nghi----1533528140.2979.jpg" id="0" name="Picture"/>
                    <pic:cNvPicPr>
                      <a:picLocks noChangeArrowheads="1" noChangeAspect="1"/>
                    </pic:cNvPicPr>
                  </pic:nvPicPr>
                  <pic:blipFill>
                    <a:blip r:embed="rId103"/>
                    <a:stretch>
                      <a:fillRect/>
                    </a:stretch>
                  </pic:blipFill>
                  <pic:spPr bwMode="auto">
                    <a:xfrm>
                      <a:off x="0" y="0"/>
                      <a:ext cx="4699000" cy="17272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4" w:name="chương-69-kỳ-quái-.-.-."/>
      <w:bookmarkEnd w:id="104"/>
      <w:r>
        <w:t xml:space="preserve">70. Chương 69: Kỳ Quái . . .</w:t>
      </w:r>
    </w:p>
    <w:p>
      <w:pPr>
        <w:pStyle w:val="Compact"/>
      </w:pPr>
      <w:r>
        <w:br w:type="textWrapping"/>
      </w:r>
      <w:r>
        <w:br w:type="textWrapping"/>
      </w:r>
      <w:r>
        <w:t xml:space="preserve">Edward cảm thấy rất kỳ quái, đúng vậy, hết sức kỳ quái.</w:t>
      </w:r>
      <w:r>
        <w:br w:type="textWrapping"/>
      </w:r>
      <w:r>
        <w:br w:type="textWrapping"/>
      </w:r>
      <w:r>
        <w:t xml:space="preserve">Tuy mấy ngày nay bởi vì vị này nhạc phụ Robert vô lương này thường xuyên nhóm Alan cùng Alice lại với nhau, làm hắn và Jasper cùng chung cảnh ngộ không ít thầm hận đến nội thương, miệng đầy vị chua như muốn ngưng tụ thành dấm thật.</w:t>
      </w:r>
      <w:r>
        <w:br w:type="textWrapping"/>
      </w:r>
      <w:r>
        <w:br w:type="textWrapping"/>
      </w:r>
      <w:r>
        <w:t xml:space="preserve">Duy nhất làm Edward cảm thấy may mắn là, Alan đối với mình cũng không tệ lắm, mỗi khi hắn biểu đạt bất mãn phù thủy mắt đen tuy sẽ nọc độc phun loạn hoặc là đũa phép huy vũ cho một chút trừng phạt, nhưng cuối cùng… Ha ha, ai trừng phạt ai còn không biết chừng.</w:t>
      </w:r>
      <w:r>
        <w:br w:type="textWrapping"/>
      </w:r>
      <w:r>
        <w:br w:type="textWrapping"/>
      </w:r>
      <w:r>
        <w:t xml:space="preserve">So sánh với Jasper bỗng bị Alice phạt quỳ cái bàn xát mấy ngày, Edward đã cảm thấy mình tốt lắm rồi.</w:t>
      </w:r>
      <w:r>
        <w:br w:type="textWrapping"/>
      </w:r>
      <w:r>
        <w:br w:type="textWrapping"/>
      </w:r>
      <w:r>
        <w:t xml:space="preserve">Dù sao, chờ Robert yên tâm đi rồi, dựa theo lời Alan, Robert chính là lão già đặt mông ngồi không yên một chỗ nổi, tỷ lệ y dừng lại một nơi hơn một tháng gần như bằng không.</w:t>
      </w:r>
      <w:r>
        <w:br w:type="textWrapping"/>
      </w:r>
      <w:r>
        <w:br w:type="textWrapping"/>
      </w:r>
      <w:r>
        <w:t xml:space="preserve">Đang lúc Edward bấm ngón tay tính thời gian Robert rời đi, chuyện làm người ta cảm thấy kỳ quái đã xảy ra.</w:t>
      </w:r>
      <w:r>
        <w:br w:type="textWrapping"/>
      </w:r>
      <w:r>
        <w:br w:type="textWrapping"/>
      </w:r>
      <w:r>
        <w:t xml:space="preserve">Alan cậu ấy… Nói thế nào đây, trở nên hết sức hết sức hết sức không thích hợp.</w:t>
      </w:r>
      <w:r>
        <w:br w:type="textWrapping"/>
      </w:r>
      <w:r>
        <w:br w:type="textWrapping"/>
      </w:r>
      <w:r>
        <w:t xml:space="preserve">Tình huống cụ thể Edward cũng không nói ra được, chỉ là sau sự kiện ở bãi biển, ma cà rồng mẫn cảm phát hiện, cảm thấy bạn lữ phù thủy của hắn hình như xảy ra chuyện, mới khiến cho tính tình của cậu đại biến!</w:t>
      </w:r>
      <w:r>
        <w:br w:type="textWrapping"/>
      </w:r>
      <w:r>
        <w:br w:type="textWrapping"/>
      </w:r>
      <w:r>
        <w:t xml:space="preserve">Đương nhiên, tính tình của Alan vốn cũng không được tốt gì, chỉ là cho tới giờ chưa từng vô duyên vô cớ cố tình gây sự như bây giờ.</w:t>
      </w:r>
      <w:r>
        <w:br w:type="textWrapping"/>
      </w:r>
      <w:r>
        <w:br w:type="textWrapping"/>
      </w:r>
      <w:r>
        <w:t xml:space="preserve">Tính tình Alan không hiểu sao trở nên rất rất không tốt, táo bạo mà lại cay nghiệt.</w:t>
      </w:r>
      <w:r>
        <w:br w:type="textWrapping"/>
      </w:r>
      <w:r>
        <w:br w:type="textWrapping"/>
      </w:r>
      <w:r>
        <w:t xml:space="preserve">Từ ngày trên đường từ bãi biển trở về, hắn phát hiện Alan trở nên chua ngoa rất nhiều, không chỉ gương mặt vốn đã nghiêm nghị co quắp trở nên rất âm u, mặc dù không tỏ vẻ rõ ràng gì, nhưng bực dọc vẫn rơi xuống đầu Edward đáng thương, mà cả Carlisle và Esme luôn được cậu lễ phép đối đãi cũng bị châm chọc một trận.</w:t>
      </w:r>
      <w:r>
        <w:br w:type="textWrapping"/>
      </w:r>
      <w:r>
        <w:br w:type="textWrapping"/>
      </w:r>
      <w:r>
        <w:t xml:space="preserve">Mắt thấy Alan như thế, gia đình ma cà rồng không thể tránh được nghi ngờ, nhưng cũng chỉ có thể âm thầm hoài nghi chẳng lẽ bị Alice kích thích hay là vì ứng phó Robert mà tâm thần mệt mỏi biến thành như thế.</w:t>
      </w:r>
      <w:r>
        <w:br w:type="textWrapping"/>
      </w:r>
      <w:r>
        <w:br w:type="textWrapping"/>
      </w:r>
      <w:r>
        <w:t xml:space="preserve">Còn nữa, Edward không biết sao lại chọc phải Alan, bị phù thủy mắt đen đạp xuống giường, mỗi tối đuổi ma cà rồng ra khỏi cửa, một mình cô độc thê lương tán loạn trong rừng cho hết thời gian.</w:t>
      </w:r>
      <w:r>
        <w:br w:type="textWrapping"/>
      </w:r>
      <w:r>
        <w:br w:type="textWrapping"/>
      </w:r>
      <w:r>
        <w:t xml:space="preserve">Trừ lần đó ra, trong mấy ngày kế tiếp, thân thể phù thủy mắt đen hình như cũng không khỏe lắm, thường xuyên nôn khan, sắc mặt cũng trở nên càng ngày càng kém, còn hơi sưng lên.</w:t>
      </w:r>
      <w:r>
        <w:br w:type="textWrapping"/>
      </w:r>
      <w:r>
        <w:br w:type="textWrapping"/>
      </w:r>
      <w:r>
        <w:t xml:space="preserve">Carlisle thân là bác sĩ vốn định khám cho cậu, lại bị cậu lạnh lùng cự tuyệt, chỉ bảo các ma cà rồng nhất định đừng cho Robert biết, để y khỏi lo, bảo Edward đi chỗ khác chơi.</w:t>
      </w:r>
      <w:r>
        <w:br w:type="textWrapping"/>
      </w:r>
      <w:r>
        <w:br w:type="textWrapping"/>
      </w:r>
      <w:r>
        <w:t xml:space="preserve">Trong đêm khuya, thừa dịp Robert đã ngủ, phù thủy đi vào tầng hầm chế ma dược, giờ phút này cậu tinh thần có chút không ổn, mềm nhũn nằm trên ghế mềm dưỡng thần. Trên mặt bàn bên cạnh, đặt hai bình thuốc lớn đã chế xong.</w:t>
      </w:r>
      <w:r>
        <w:br w:type="textWrapping"/>
      </w:r>
      <w:r>
        <w:br w:type="textWrapping"/>
      </w:r>
      <w:r>
        <w:t xml:space="preserve">“Chủ nhân, đây là ma dược ta chế xong, đối với thân thể hiện tại của ngài… Phi thường hữu hiệu.” Một sinh vật khổng lồ chừng hai thước giống báo, ngồi chồm hổm trên ghế, hai chân trước đang cầm lấy một cái quẩy thủy tinh không ngừng quấy trong bình miệng lớn.</w:t>
      </w:r>
      <w:r>
        <w:br w:type="textWrapping"/>
      </w:r>
      <w:r>
        <w:br w:type="textWrapping"/>
      </w:r>
      <w:r>
        <w:t xml:space="preserve">Chất lỏng màu xanh thẫm Tản ra vị thuốc đậm đặc khi Higuma quấy bắt đầu tỏa ra mùi thơm ngát, màu sắc cũng trở thành màu da cam ấm áp.</w:t>
      </w:r>
      <w:r>
        <w:br w:type="textWrapping"/>
      </w:r>
      <w:r>
        <w:br w:type="textWrapping"/>
      </w:r>
      <w:r>
        <w:t xml:space="preserve">Bởi vì Higuma chỉ có thể hóa thành hình người vào ban ngày, vì sợ bị phát hiện, trước ngày Robert tới đã bị tạm thời trục xuất ra ngoài, nhưng hiện tại thân thể Alan… Khụ khụ, có chút không khỏe, lại không thể nói ra, chỉ đành mượn cớ là bà con xa của Esme, gọi nó trở về.</w:t>
      </w:r>
      <w:r>
        <w:br w:type="textWrapping"/>
      </w:r>
      <w:r>
        <w:br w:type="textWrapping"/>
      </w:r>
      <w:r>
        <w:t xml:space="preserve">Tuy ngủ say ngàn năm, nhưng Higuma dù sao từng đi theo phù thủy, không chỉ có kinh nghiệm phong phú, bản thân lại là sinh vật ma pháp phi thường thành thạo đối với ma pháp trận phù thủy cùng ma dược, tại thời khắc này, có thể nói là trợ lực đắc lực của Alan.</w:t>
      </w:r>
      <w:r>
        <w:br w:type="textWrapping"/>
      </w:r>
      <w:r>
        <w:br w:type="textWrapping"/>
      </w:r>
      <w:r>
        <w:t xml:space="preserve">Khụ khụ, tìm Higuma trở về, giây đầu tiên nhìn thấy Alan, lấy tinh thông ma pháp tinh thần và nhãn lực đi theo nguyên chủ nhân nhiều năm của nó, gần như lập tức phát hiện ‘Nguyên nhân bệnh trạng’ của Alan.</w:t>
      </w:r>
      <w:r>
        <w:br w:type="textWrapping"/>
      </w:r>
      <w:r>
        <w:br w:type="textWrapping"/>
      </w:r>
      <w:r>
        <w:t xml:space="preserve">Ngoài khiếp sợ còn có kinh hỉ, có gì càng làm Higuma vui mừng hơn so với chứng kiến huyết mạch phù thủy có thể kéo dài? Chỉ là Higuma không rõ, vì sao chủ nhân của nó nhất định phải giấu chuyện này, còn buộc nó đáp ứng tuyệt đối không thể tiết lộ chuyện này ra ngoài!</w:t>
      </w:r>
      <w:r>
        <w:br w:type="textWrapping"/>
      </w:r>
      <w:r>
        <w:br w:type="textWrapping"/>
      </w:r>
      <w:r>
        <w:t xml:space="preserve">Nếu không, ai, hủ sốt cà chua nhờn nhờn trong ngăn khóa trong tủ lạnh sẽ có đất dụng võ.</w:t>
      </w:r>
      <w:r>
        <w:br w:type="textWrapping"/>
      </w:r>
      <w:r>
        <w:br w:type="textWrapping"/>
      </w:r>
      <w:r>
        <w:t xml:space="preserve">“A, người hầu xuất sắc của ta, mi làm rất tốt.”  đôi môi màu hồng nhạt nhẹ nhàng giơ lên một đường cong, Alan có chút hòa hoãn nhìn nô bộc thay mình chế ma dược.</w:t>
      </w:r>
      <w:r>
        <w:br w:type="textWrapping"/>
      </w:r>
      <w:r>
        <w:br w:type="textWrapping"/>
      </w:r>
      <w:r>
        <w:t xml:space="preserve">Bởi vì nguyên nhân thân thể, ma lực vốn sớm đã vững vàng lại bắt đầu có dấu hiệu không ổn, đây là một chuyện phi thường phiền phức, tối thiểu tại thời điểm chế ma dược cậu có chút lực bất tòng tâm.</w:t>
      </w:r>
      <w:r>
        <w:br w:type="textWrapping"/>
      </w:r>
      <w:r>
        <w:br w:type="textWrapping"/>
      </w:r>
      <w:r>
        <w:t xml:space="preserve">Ma dược sở dĩ được gọi là ma dược, khác biệt lớn nhất là vào lúc điều chế cần rót ma lực vào, đối với điểm này, chỉ có phù thủy cùng sinh vật ma pháp có ma lực mới có thể làm được, đây cũng là nguyên nhân vì sao những sinh vật khác dù có được nguyên liệu giống thế cũng không cách nào chế ra ma dược.</w:t>
      </w:r>
      <w:r>
        <w:br w:type="textWrapping"/>
      </w:r>
      <w:r>
        <w:br w:type="textWrapping"/>
      </w:r>
      <w:r>
        <w:t xml:space="preserve">“Chủ nhân, ngài biết rõ, tình huống như ngài bây giờ, ưm, chỉ dựa vào một mình ngài thì không cách nào cam đoan thân thể… Tuy hai phần thuốc này tuyệt đối thượng thừa, giúp đỡ ngài rất lớn. Nhưng mà, ngài vẫn cần… Vị kia trợ giúp mới được.” Higuma chú ý châm chước ngữ khí của mình, e sợ không may chọc giận phù thủy gần đây đã trở nên càng lúc càng hỉ nộ vô thường.</w:t>
      </w:r>
      <w:r>
        <w:br w:type="textWrapping"/>
      </w:r>
      <w:r>
        <w:br w:type="textWrapping"/>
      </w:r>
      <w:r>
        <w:t xml:space="preserve">“Đây không phải chuyện ngươi cần xen vào, Higuma!” phù thủy mắt đen khẽ nhíu mày, nhưng cũng không có dấu hiệu tức giận gì, dù sao Higuma làm như vậy quả thực cũng vì thân thể của mình mà suy nghĩ, đối với phù thủy gặp tình huống này, xác thực như Higuma lời nói là phải… Hơn nữa cậu bây giờ còn cần dựa vào ma dược Higuma điều chế, cậu không muốn mình phải chịu tội.</w:t>
      </w:r>
      <w:r>
        <w:br w:type="textWrapping"/>
      </w:r>
      <w:r>
        <w:br w:type="textWrapping"/>
      </w:r>
      <w:r>
        <w:t xml:space="preserve">“Vâng, chủ nhân.” con ngươi đen ánh vàng nhìn bụng phù thủy, tên gương mặt mèo của Higuma nhân tính hóa xuất hiện biểu lộ may mắn.</w:t>
      </w:r>
      <w:r>
        <w:br w:type="textWrapping"/>
      </w:r>
      <w:r>
        <w:br w:type="textWrapping"/>
      </w:r>
      <w:r>
        <w:t xml:space="preserve">Hô… May mà chủ nhân không lập tức bùng nổ, nếu không, nó thật sự có lẽ sẽ vì lời vừa rồi mà bị phù thủy mắt đen cho chết đuối trong sốt cà chua. Nhưng mà, chủ nhân thế này cũng không được a, không biết chủ nhân vĩ đại của nó đến tột cùng lại chơi trò không được tự nhiên gì, chuyện giữa ngài và ma cà rồng kia cũng không phải không có người biết, tình huống của ngài hiện tại tuy rất ít thấy, nhưng bất kể là ngài hay ma cà rồng kia đều là phi nhân loại, hẳn sẽ dễ dàng tiếp nhận chuyện này a, cũng không biết chủ nhân đến tột cùng đang không được tự nhiên cái gì a!</w:t>
      </w:r>
      <w:r>
        <w:br w:type="textWrapping"/>
      </w:r>
      <w:r>
        <w:br w:type="textWrapping"/>
      </w:r>
      <w:r>
        <w:t xml:space="preserve">Nói coi… Mi muốn ta nói thế nào, chuyện này nếu phát sinh ở thế giới phù thủy kiếp trước coi như xong, nhưng lại phát sinh trong thế giới phù thủy đã xuống dốc này.</w:t>
      </w:r>
      <w:r>
        <w:br w:type="textWrapping"/>
      </w:r>
      <w:r>
        <w:br w:type="textWrapping"/>
      </w:r>
      <w:r>
        <w:t xml:space="preserve">Phù thủy mắt đen quấn quýt nhìn ma dược mình và Higuma điều chế trên bàn, nếu thật sự phải nói, cũng phải đợi cho Robert rời đi rồi nói. Có Robert ở, cậu cũng đã đủ lao tâm lao lực, hiện tại lại xảy ra chuyện này, dù sao cũng phải giải quyết từng cái từng cái, chờ Robert đi rồi lại nói với Edward ‘Vấn đề thân thể’ này thì tốt hơn.</w:t>
      </w:r>
      <w:r>
        <w:br w:type="textWrapping"/>
      </w:r>
      <w:r>
        <w:br w:type="textWrapping"/>
      </w:r>
      <w:r>
        <w:t xml:space="preserve">Hừ, nếu không phải thân thể hiện tại không thích hợp thi triển ma pháp tính sát thương lớn, cậu… cậu nhất định phải giáo huấn con quỷ hút máu tạo thành cục diện phức tạp khó xử như bây giờ một trận! Alan nặng nề hừ một tiếng, bất giác hung hăng nắm một bình thủy tinh chứa ma dược, phảng phất như coi cái chai trong suốt sáng long lanh kia thành đầu sỏ gây nên tạo ra hết thảy nào đó.”Edward – Cullen! Dùng danh nghĩa Merlin thề, chờ sau khi Robert rời khỏi! Chờ tôi thoát khỏi khốn cảnh trước mắt, tôi nhất định sẽ cho anh một giáo huấn cả đời khó quên!!!!!!!!!!”</w:t>
      </w:r>
      <w:r>
        <w:br w:type="textWrapping"/>
      </w:r>
      <w:r>
        <w:br w:type="textWrapping"/>
      </w:r>
      <w:r>
        <w:t xml:space="preserve">Hung hăng nguyền rủa một trận trong lòng, phù thủy hơi ngửa đầu, đôi môi trơn bóng toả sáng như trân châu mấp máy chất lỏng xanh thẳm.</w:t>
      </w:r>
      <w:r>
        <w:br w:type="textWrapping"/>
      </w:r>
      <w:r>
        <w:br w:type="textWrapping"/>
      </w:r>
      <w:r>
        <w:t xml:space="preserve">Chất lỏng mát lạnh lướt qua cổ họng, chậm rãi chảy vào bụng, tiếp đó dâng lên một dòng nước ấm áp, chậm rãi từ bụng phát tán đến tứ chi bách hài, ma lực vì ‘Nguyên nhân thân thể’ nào đó có chút không ổn bắt đầu dần dần bình phục, về lại bụng, như cảm giác lờ mờ tạo thành một vòng tuần hoàn chậm rãi lưu chuyển ở bụng.</w:t>
      </w:r>
      <w:r>
        <w:br w:type="textWrapping"/>
      </w:r>
      <w:r>
        <w:br w:type="textWrapping"/>
      </w:r>
      <w:r>
        <w:t xml:space="preserve">Alan thích ý nheo mắt lại, cẩn thận cảm nhận cảm giác ma dược trong người chậm rãi phát huy tác dụng. Còn có đại bộ phận ma lực giờ phút này đều tụ ở bụng, như đang bao lấy cái gì, chậm rãi lưu chuyển tuần hoàn.</w:t>
      </w:r>
      <w:r>
        <w:br w:type="textWrapping"/>
      </w:r>
      <w:r>
        <w:br w:type="textWrapping"/>
      </w:r>
      <w:r>
        <w:t xml:space="preserve">Giờ cơm trưa.</w:t>
      </w:r>
      <w:r>
        <w:br w:type="textWrapping"/>
      </w:r>
      <w:r>
        <w:br w:type="textWrapping"/>
      </w:r>
      <w:r>
        <w:t xml:space="preserve">Phù thủy mắt đen gần đây một mực có vẻ thần tung khó lường xuất hiện trong nhà ăn, bởi vì dùng ma dược, sắc mặt của cậu dễ nhìn không ít, nhưng vẫn có vẻ tiều tụy khác thường.</w:t>
      </w:r>
      <w:r>
        <w:br w:type="textWrapping"/>
      </w:r>
      <w:r>
        <w:br w:type="textWrapping"/>
      </w:r>
      <w:r>
        <w:t xml:space="preserve">Nhàn nhạt trả lời quan tâm của Robert, phù thủy mạnh mẽ vang dội kéo cái ghế ra ngồi ngay ngắn bên cạnh Edward. Không có cách nào, nếu cậu không nhanh chân, Robert nhất định muốn xếp vị trí của cậu đến bên cạnh Alice, thể xác và tinh thần cậu bây giời đều mệt, không có sức đi ứng phó, thật sự không muốn chơi nữa.</w:t>
      </w:r>
      <w:r>
        <w:br w:type="textWrapping"/>
      </w:r>
      <w:r>
        <w:br w:type="textWrapping"/>
      </w:r>
      <w:r>
        <w:t xml:space="preserve">Cơm trưa hôm nay là cà rốt sườn lợn rán, nhìn thức ăn đầy mỡ trước mắt, Alan nhịn không được khoang miệng chua chua, muốn nôn khan.</w:t>
      </w:r>
      <w:r>
        <w:br w:type="textWrapping"/>
      </w:r>
      <w:r>
        <w:br w:type="textWrapping"/>
      </w:r>
      <w:r>
        <w:t xml:space="preserve">“A, trời đất ơi! Chủ… á, anh Alan sao anh có thể ăn mấy thứ này!” Higuma hiện tại mang bộ dạng quá khoa trương nhìn đống thức ăn trước mắt, phảng phất như mấy thứ này đều là thuốc độc.</w:t>
      </w:r>
      <w:r>
        <w:br w:type="textWrapping"/>
      </w:r>
      <w:r>
        <w:br w:type="textWrapping"/>
      </w:r>
      <w:r>
        <w:t xml:space="preserve">“Anh Alan chờ một chút, em đi chuẩn bị một ít thức ăn ngon miệng khác.” Sôi nổi nhảy xuống ghế, Higuma vẻ mặt không chịu nổi chạy vào bếp.</w:t>
      </w:r>
      <w:r>
        <w:br w:type="textWrapping"/>
      </w:r>
      <w:r>
        <w:br w:type="textWrapping"/>
      </w:r>
      <w:r>
        <w:t xml:space="preserve">“Alan, thức ăn hôm nay không hợp khẩu vị của cậu sao?” Esme kỳ quái nếm sườn lợn, hương thơm bốn phía, vị đậm thịt dày, ăn ngon mà.</w:t>
      </w:r>
      <w:r>
        <w:br w:type="textWrapping"/>
      </w:r>
      <w:r>
        <w:br w:type="textWrapping"/>
      </w:r>
      <w:r>
        <w:t xml:space="preserve">“Chẳng lẽ thân thể con không thoải mái.” Đây là người cha tốt quan tâm con trai.</w:t>
      </w:r>
      <w:r>
        <w:br w:type="textWrapping"/>
      </w:r>
      <w:r>
        <w:br w:type="textWrapping"/>
      </w:r>
      <w:r>
        <w:t xml:space="preserve">“Trán không nóng a, có cần để Carlisle khám không.” Dùng trán ép vào thử nhiệt độ cơ thể Alan một chút, hồn nhiên không phát hiện động tác này làm Robert hơi nhíu mày, trong mắt nhanh chóng xẹt qua một tia dị sắc, nhưng rất nhanh bị y ẩn xuống.</w:t>
      </w:r>
      <w:r>
        <w:br w:type="textWrapping"/>
      </w:r>
      <w:r>
        <w:br w:type="textWrapping"/>
      </w:r>
      <w:r>
        <w:t xml:space="preserve">Cảm tạ Merlin, mấy ngày nay Robert cũng không giống ban đầu bát kể khi nào đều gắn cậu và  Alice thành một khối, điều này làm Alan cảm thấy vui mừng, Edward và Jasper cũng thở phào nhẹ nhõm.</w:t>
      </w:r>
      <w:r>
        <w:br w:type="textWrapping"/>
      </w:r>
      <w:r>
        <w:br w:type="textWrapping"/>
      </w:r>
      <w:r>
        <w:t xml:space="preserve">“Tôi không sao.” Đối mặt sự quan tâm của mọi người, Alan chỉ lạnh lùng trả lời một câu.</w:t>
      </w:r>
      <w:r>
        <w:br w:type="textWrapping"/>
      </w:r>
      <w:r>
        <w:br w:type="textWrapping"/>
      </w:r>
      <w:r>
        <w:t xml:space="preserve">Cơm trưa tiến hành trong trạng thái quỷ dị này, khi Higuma bưng thức ăn ‘Ngon miệng’ chuẩn bị cho phù thủy, ma cà rồng cùng Robert đang hưởng dụng mỹ vị cũng không khỏi khóe miệng co giật.</w:t>
      </w:r>
      <w:r>
        <w:br w:type="textWrapping"/>
      </w:r>
      <w:r>
        <w:br w:type="textWrapping"/>
      </w:r>
      <w:r>
        <w:t xml:space="preserve">Alan cậu… Sao có thể ăn mấy thứ này. Nhìn đương sự lông mày quả nhiên nhíu lại, mọi người đều đang trông chờ nhìn Higuma bị mắng một trận, nhưng chuyện làm người ta mở rộng tầm mắt đã xảy ra.</w:t>
      </w:r>
      <w:r>
        <w:br w:type="textWrapping"/>
      </w:r>
      <w:r>
        <w:br w:type="textWrapping"/>
      </w:r>
      <w:r>
        <w:t xml:space="preserve">Alan bưng ly sữa tỏa ra mùi thơm ngọt ngào kia lên, nghe hương vị rõ ràng đã bỏ thêm đường, chậm rãi uống.</w:t>
      </w:r>
      <w:r>
        <w:br w:type="textWrapping"/>
      </w:r>
      <w:r>
        <w:br w:type="textWrapping"/>
      </w:r>
      <w:r>
        <w:t xml:space="preserve">Các ma cà rồng coi như bỏ qua, mà cả Robert cũng vẻ mặt kỳ quái, con của y, Alan cực kỳ ghét chất lỏng ngọt ngào tản ra mùi sữa này, sau khi cai sữa lúc nhỏ, chưa bao giờ thấy nó uống nữa, sao bây giờ…</w:t>
      </w:r>
      <w:r>
        <w:br w:type="textWrapping"/>
      </w:r>
      <w:r>
        <w:br w:type="textWrapping"/>
      </w:r>
      <w:r>
        <w:t xml:space="preserve">Còn có, nhìn thức ăn Higuma chuẩn bị a.</w:t>
      </w:r>
      <w:r>
        <w:br w:type="textWrapping"/>
      </w:r>
      <w:r>
        <w:br w:type="textWrapping"/>
      </w:r>
      <w:r>
        <w:t xml:space="preserve">Súp ruốc cá nấm Tuyết, bánh quả hạch, cà chua thịt bò ( may mà Higuma dám làm!), trứng cá lá chanh… Mỗi món đều một ít, đặt đầy một bàn lớn, thật sự không thể tưởng được Higuma làm sao nấu hết trong nháy mắt như thế.</w:t>
      </w:r>
      <w:r>
        <w:br w:type="textWrapping"/>
      </w:r>
      <w:r>
        <w:br w:type="textWrapping"/>
      </w:r>
      <w:r>
        <w:t xml:space="preserve">Các ma cà rồng không ngừng cố gắng khuyên bản thân, hết thảy trước mắt không phải là sự thật.</w:t>
      </w:r>
      <w:r>
        <w:br w:type="textWrapping"/>
      </w:r>
      <w:r>
        <w:br w:type="textWrapping"/>
      </w:r>
      <w:r>
        <w:t xml:space="preserve">Phù thủy mắt đen chậm rãi nuốt xuống nước trái cây vitamin C mang theo vị ngọt ngọt chua chua…</w:t>
      </w:r>
      <w:r>
        <w:br w:type="textWrapping"/>
      </w:r>
      <w:r>
        <w:br w:type="textWrapping"/>
      </w:r>
      <w:r>
        <w:t xml:space="preserve">Phù thủy mắt đen chậm rãi ăn bánh mì lúa mạch phết bơ dày từng tầng…</w:t>
      </w:r>
      <w:r>
        <w:br w:type="textWrapping"/>
      </w:r>
      <w:r>
        <w:br w:type="textWrapping"/>
      </w:r>
      <w:r>
        <w:t xml:space="preserve">Phù thủy mắt đen chậm rãi nuốt hết một chén súp tầm ruốc cá nhung nấu sữa…</w:t>
      </w:r>
      <w:r>
        <w:br w:type="textWrapping"/>
      </w:r>
      <w:r>
        <w:br w:type="textWrapping"/>
      </w:r>
      <w:r>
        <w:t xml:space="preserve">Phù thủy mắt đen chậm rãi nhai lấy miếng gà nướng giòn phết một tầng tương xoài…</w:t>
      </w:r>
      <w:r>
        <w:br w:type="textWrapping"/>
      </w:r>
      <w:r>
        <w:br w:type="textWrapping"/>
      </w:r>
      <w:r>
        <w:t xml:space="preserve">Chẳng lẽ sở thích của một người có thể trong thời gian ngắn phát sinh biến hóa long trời lở đất sao? Hay là bị cái gì kích thích?</w:t>
      </w:r>
      <w:r>
        <w:br w:type="textWrapping"/>
      </w:r>
      <w:r>
        <w:br w:type="textWrapping"/>
      </w:r>
      <w:r>
        <w:t xml:space="preserve">Đúng! Nhất định là bị kích thích, cho nên phù thủy mới hóa đau thương thành ăn uống đây mà!</w:t>
      </w:r>
      <w:r>
        <w:br w:type="textWrapping"/>
      </w:r>
      <w:r>
        <w:br w:type="textWrapping"/>
      </w:r>
      <w:r>
        <w:t xml:space="preserve">Nhìn thấy các ma cà rồng đều dùng ánh mắt khiển trách bắn phá mình, Alice có chút xấu hổ cúi đầu.</w:t>
      </w:r>
      <w:r>
        <w:br w:type="textWrapping"/>
      </w:r>
      <w:r>
        <w:br w:type="textWrapping"/>
      </w:r>
      <w:r>
        <w:t xml:space="preserve">Phù thủy thích ý hưởng dụng cơm trưa, cũng không chú ý tới một đám ánh mắt quỷ dị và biểu lộ quấn quýt giống như gặm phải con sên nhìn cậu. Nếu không, cậu sớm đã khôi phục trạng thái nọc độc loạn phun, đến lúc đó các ma cà rồng và Robert sẽ bừng tỉnh đại ngộ —— hóa ra vẫn một chút cũng không thay đổi a!</w:t>
      </w:r>
      <w:r>
        <w:br w:type="textWrapping"/>
      </w:r>
      <w:r>
        <w:br w:type="textWrapping"/>
      </w:r>
      <w:r>
        <w:t xml:space="preserve">“Mọi người… Đều ăn đi.” Nhìn phù thủy chất đống pho mát trong miếng pizza rồi cắn ăn, Carlisle nhắc nhở những kẻ đang tròng mắt đều sắp rớt ra ngoài kia, để tránh làm cho phù thủy đang phục hồi tinh thần nhìn thấy.</w:t>
      </w:r>
      <w:r>
        <w:br w:type="textWrapping"/>
      </w:r>
      <w:r>
        <w:br w:type="textWrapping"/>
      </w:r>
      <w:r>
        <w:t xml:space="preserve">Dừng bữa cơm trưa, phù thủy mắt đen thể hiện sức ăn trước nay chưa từng có của cậu, quét hầu hết thức ăn vào dạ dày, thoả mãn lau sạch khóe miệng.</w:t>
      </w:r>
      <w:r>
        <w:br w:type="textWrapping"/>
      </w:r>
      <w:r>
        <w:br w:type="textWrapping"/>
      </w:r>
      <w:r>
        <w:t xml:space="preserve">“Khó trách nhìn con gần đây mập lên không ít, Alan, sức ăn của con tăng nhiều a!” Không cần đoán cũng biết, có can đảm nói ra lời này tuyệt đối không phải là các ma cà rồng đã biết thân phận phù thủy của Alan, mà là người cha vô lương kia, tức chú Robert.</w:t>
      </w:r>
      <w:r>
        <w:br w:type="textWrapping"/>
      </w:r>
      <w:r>
        <w:br w:type="textWrapping"/>
      </w:r>
      <w:r>
        <w:t xml:space="preserve">Tuy sợ sức mạnh phù thủy không dám lên tiếng phụ họa, nhưng các ma cà rồng đều hoặc nhiều hoặc ít lộ ra vẻ đồng ý trong mắt.</w:t>
      </w:r>
      <w:r>
        <w:br w:type="textWrapping"/>
      </w:r>
      <w:r>
        <w:br w:type="textWrapping"/>
      </w:r>
      <w:r>
        <w:t xml:space="preserve">Mặt Alan cứng đờ, hung dữ trừng mọi người. Rốt cục, phù thủy thiếu chút nữa bị chọc giận đến lưng xì khói phẫn hận bước nhanh mà đi!</w:t>
      </w:r>
      <w:r>
        <w:br w:type="textWrapping"/>
      </w:r>
      <w:r>
        <w:br w:type="textWrapping"/>
      </w:r>
      <w:r>
        <w:t xml:space="preserve">Mập lên! Thậm chí có người dám nói cậu mập lên! Nếu người này không phải Robert, cậu nhất định phải Avada hắn!!!!!</w:t>
      </w:r>
      <w:r>
        <w:br w:type="textWrapping"/>
      </w:r>
      <w:r>
        <w:br w:type="textWrapping"/>
      </w:r>
    </w:p>
    <w:p>
      <w:pPr>
        <w:pStyle w:val="Heading2"/>
      </w:pPr>
      <w:bookmarkStart w:id="105" w:name="chương-70-ám-hiệu-.-.-."/>
      <w:bookmarkEnd w:id="105"/>
      <w:r>
        <w:t xml:space="preserve">71. Chương 70: Ám Hiệu . . .</w:t>
      </w:r>
    </w:p>
    <w:p>
      <w:pPr>
        <w:pStyle w:val="Compact"/>
      </w:pPr>
      <w:r>
        <w:br w:type="textWrapping"/>
      </w:r>
      <w:r>
        <w:br w:type="textWrapping"/>
      </w:r>
      <w:r>
        <w:t xml:space="preserve">Biệt thự Prince gần đây không khí rất quỷ dị, đúng vậy, phi thường quỷ dị.</w:t>
      </w:r>
      <w:r>
        <w:br w:type="textWrapping"/>
      </w:r>
      <w:r>
        <w:br w:type="textWrapping"/>
      </w:r>
      <w:r>
        <w:t xml:space="preserve">Chủ nhân cùng bạn lữ của ngài ấy vốn hài hoà mỹ mãn trong mắt Higuma đã gặp phải một nguy cơ thực tế mà lại khổng lồ, cha của chủ nhân, ngài Robert – Prince đến!</w:t>
      </w:r>
      <w:r>
        <w:br w:type="textWrapping"/>
      </w:r>
      <w:r>
        <w:br w:type="textWrapping"/>
      </w:r>
      <w:r>
        <w:t xml:space="preserve">Hơn nữa nghe nói vì nguyên nhân không biết tên nào đó, người cha cởi mở hào phóng, không có chút kén chọn như quý tộc này lại chán ghét đồng tính luyến ái đến cực đoan, nếu như cho y biết con trai bảo bối của mình bị một  ma cà rồng bắt cóc, như vậy người cha bị đụng phải điểm tối kỵ nhất định sẽ sôi máu liều mạng với ma cà rồng!</w:t>
      </w:r>
      <w:r>
        <w:br w:type="textWrapping"/>
      </w:r>
      <w:r>
        <w:br w:type="textWrapping"/>
      </w:r>
      <w:r>
        <w:t xml:space="preserve">Chỉ vậy thì thôi đi, vị ‘Nhà lộp còn gặp mưa suốt đêm’, chủ nhân phù thủy của nó cứ ngay lúc này mà xuất hiện ‘vấn đề’ thân thể, thật sự là họa vô đơn chí!</w:t>
      </w:r>
      <w:r>
        <w:br w:type="textWrapping"/>
      </w:r>
      <w:r>
        <w:br w:type="textWrapping"/>
      </w:r>
      <w:r>
        <w:t xml:space="preserve">Kỳ thật đây cũng là chuyện tốt, tối thiểu trong mắt của Higuma là thế, có gì trọng yếu hơn so với truyền thừa huyết mạch a! Nhất là ‘Phi nhân loại’ như chủ nhân của nó, càng nên chú trọng điều này mới đúng!</w:t>
      </w:r>
      <w:r>
        <w:br w:type="textWrapping"/>
      </w:r>
      <w:r>
        <w:br w:type="textWrapping"/>
      </w:r>
      <w:r>
        <w:t xml:space="preserve">Chuyện này vốn nên để đương sự còn lại, tức bầu bạn ma cà rồng của chủ nhân biết, nhưng chủ nhân tính tình quái dị lại lần nữa chơi trò không được tự nhiên, mà lần này còn dữ hơn mấy lần trước, cưỡng chế nó phải dấu diếm việc này, không cho phép để lộ ra một chữ.</w:t>
      </w:r>
      <w:r>
        <w:br w:type="textWrapping"/>
      </w:r>
      <w:r>
        <w:br w:type="textWrapping"/>
      </w:r>
      <w:r>
        <w:t xml:space="preserve">Mặc dù dưới sự bức bách của chủ nhân không thể không đáp ứng, nhưng Higuma vốn tự cho mình là ‘Trung thành’ vẫn quyết định phải tìm chủ nhân phù thủy nói chuyện mới được.</w:t>
      </w:r>
      <w:r>
        <w:br w:type="textWrapping"/>
      </w:r>
      <w:r>
        <w:br w:type="textWrapping"/>
      </w:r>
      <w:r>
        <w:t xml:space="preserve">Dù sao nó hoàn toàn là vì an toàn của chủ nhân suy nghĩ a, chắc hẳn chủ nhân cơ trí nhất định sẽ tha thứ cho nó mà, đúng không.</w:t>
      </w:r>
      <w:r>
        <w:br w:type="textWrapping"/>
      </w:r>
      <w:r>
        <w:br w:type="textWrapping"/>
      </w:r>
      <w:r>
        <w:t xml:space="preserve">“Higuma, ta nhớ mi phải rõ hàm nghĩa của từ người hầu! Trải qua ngàn năm nếu ngươi vẫn không rõ ý nghĩa của từ này, như vậy ta đề nghị ngươi phải đến trường học bổ túc thêm. Người hầu —— chỉ cần theo phân phó của chủ nhân đi làm là được, mà không phải băn khoăn rồi chõ mỗm vào vấn đề của chủ nhân ngươi.” Xà vương sưu sưu phun nọc độc: “Có lẽ, gần đây ngươi cũng phải chế cho mình một ít ma dược hữu dụng, dùng để bổ sung cái đầu không biết chứa bao nhiêu não của ngươi một chút.”</w:t>
      </w:r>
      <w:r>
        <w:br w:type="textWrapping"/>
      </w:r>
      <w:r>
        <w:br w:type="textWrapping"/>
      </w:r>
      <w:r>
        <w:t xml:space="preserve">“A, chủ nhân, xin ngài tha thứ sự lỗ mãng của ta. Nhưng ta xin ngài tin ta, ta dùng hiểu biết và tri thức thu hoạch được từ chính nguyên chủ nhân đối với phù thủy, hiện tại ngài —— thật sự rất cần Edward trợ giúp. Cho nên, thân là người hầu trung thành và tận tâm của ngài, ta cảm thấy ngài phải… Nói cho Edward một tiếng.” Tại ánh mắt càng ngày càng âm trầm của phù thủy mắt đen, dùng ngữ điệu e dè run rẩy nói.</w:t>
      </w:r>
      <w:r>
        <w:br w:type="textWrapping"/>
      </w:r>
      <w:r>
        <w:br w:type="textWrapping"/>
      </w:r>
      <w:r>
        <w:t xml:space="preserve">“Nếu ngươi thật sự thích chõ mõm vào chuyện này, như vậy, ta cũng vinh hạnh nói cho ngươi biết. Con quỷ hút máu chết bầm kia, không những bị bại não mà mắt cũng đui rồi! Lúc Robert vu oan ta ‘Béo phì’, thứ đần độn đui mù kia lại dám gật đầu. Ha ha ha ha… Có lẽ trong mắt hắn ‘Trạng thái thân thể’ bây giờ của ta chính là phải điều chế một ít ma dược giảm béo để trị khỏi mới được a.” Khóe môi Phù thủy nhếch lên một tia cười đểu, tuy trừ Robert ra cả phòng ma cà rồng đều không có ai quấn quýt vấn đề này, nhưng phù thủy nào đó hận không thể róc da róc thịt chết tươi con quỷ hút máu biến cậu thành như bây giờ.</w:t>
      </w:r>
      <w:r>
        <w:br w:type="textWrapping"/>
      </w:r>
      <w:r>
        <w:br w:type="textWrapping"/>
      </w:r>
      <w:r>
        <w:t xml:space="preserve">Ai nói giữa bầu bạn nhất định sẽ tâm tính tương thông, tất cả đều là đồn nhảm, nhìn con dơi hút máu nhà cậu coi, con mắt đui rồi, coi cậu không khỏe trở thành bị —— béo phì!</w:t>
      </w:r>
      <w:r>
        <w:br w:type="textWrapping"/>
      </w:r>
      <w:r>
        <w:br w:type="textWrapping"/>
      </w:r>
      <w:r>
        <w:t xml:space="preserve">Không thể tha thứ! Tuyệt đối không thể tha thứ!</w:t>
      </w:r>
      <w:r>
        <w:br w:type="textWrapping"/>
      </w:r>
      <w:r>
        <w:br w:type="textWrapping"/>
      </w:r>
      <w:r>
        <w:t xml:space="preserve">Phù thủy thích giận chó đánh mèo lại lần nữa chui vào ngõ cụt, trong lòng hận ma cà rồng thấu xương, lý do —— không quan tâm cậu!</w:t>
      </w:r>
      <w:r>
        <w:br w:type="textWrapping"/>
      </w:r>
      <w:r>
        <w:br w:type="textWrapping"/>
      </w:r>
      <w:r>
        <w:t xml:space="preserve">“Béo phì?” Hóa ra chủ nhân của nó vì  ma cà rồng đồng ý ngài bị béo phì mới tức giận như vậy a! Edward kia tại sao có thể đần độn như vậy? Hắn chẳng lẽ phân biệt nổi béo phì và mang thai hử? Hay là, hắn căn bản không biết nam phù thủy cũng có thể mang thai!</w:t>
      </w:r>
      <w:r>
        <w:br w:type="textWrapping"/>
      </w:r>
      <w:r>
        <w:br w:type="textWrapping"/>
      </w:r>
      <w:r>
        <w:t xml:space="preserve">Đúng rồi, giải thích này hợp lí, ma cà rồng kia nhìn cũng biết là tay mơ rồi, có kinh nghiệm bao nhiêu chứ, huống chi phù thủy vốn là một chủng tộc cực kỳ bí ẩn,  ma cà rồng không hiểu tình huống thân thể của phù thủy cũng phải.</w:t>
      </w:r>
      <w:r>
        <w:br w:type="textWrapping"/>
      </w:r>
      <w:r>
        <w:br w:type="textWrapping"/>
      </w:r>
      <w:r>
        <w:t xml:space="preserve">Như vậy chủ nhân của nó, hơi bị ngang ngược nha, cố tình gây sự. Đây chắc là như mọi người thường nói, à —— chứng trầm cảm của sản phụ a, nghe nói vì mang thai, rất nhiều sản phụ đều xuất hiện chứng vô cớ gây rối như thế.</w:t>
      </w:r>
      <w:r>
        <w:br w:type="textWrapping"/>
      </w:r>
      <w:r>
        <w:br w:type="textWrapping"/>
      </w:r>
      <w:r>
        <w:t xml:space="preserve">“Kỳ thật, nói ra thì cũng không thể trách hắn!” Alan cười lạnh phun nọc độc, cực kỳ cay nghiệt nói: “Hắn cũng đã gần hơn một trăm tuổi, cơ năng thân thể đã sớm lão hóa, mắt kém rồi, cũng có thể tha thứ.</w:t>
      </w:r>
      <w:r>
        <w:br w:type="textWrapping"/>
      </w:r>
      <w:r>
        <w:br w:type="textWrapping"/>
      </w:r>
      <w:r>
        <w:t xml:space="preserve">“Chủ nhân na.” Nhìn Alan lại đang tê tê phun lưỡi rắn, Higuma giờ phút này bất đắc dĩ vẫy vẫy cái đuôi, thở dài nói: “Dùng tuổi của ma cà rồng mà tính, Edward còn là một đứa trẻ. Phải biết rằng tuổi thọ của ma cà rồng gần như vĩnh hằng, tuổi của hắn còn quá nhỏ, có nhiều chuyện chưa rõ, tuyệt đối không phải cố ý bỏ qua ngài.” Được rồi, Higuma kỳ thật thật sự không thể lý giải, chủ nhân trầm ổn mà cơ trí của nó a, sao dưới tình huống này lại lộ ra bộ dáng không được tự nhiên như cô vợ không được ông xã quan tâm chăm sóc thế này.</w:t>
      </w:r>
      <w:r>
        <w:br w:type="textWrapping"/>
      </w:r>
      <w:r>
        <w:br w:type="textWrapping"/>
      </w:r>
      <w:r>
        <w:t xml:space="preserve">Chỉ cần gọn gàng dứt khoát nói với ma cà rồng “Tôi mang thai con của anh” là được rồi, chắc mẫm ma cà rồng lập tức hấp ta hấp tấp nhào qua ân cần chăm lo a?!</w:t>
      </w:r>
      <w:r>
        <w:br w:type="textWrapping"/>
      </w:r>
      <w:r>
        <w:br w:type="textWrapping"/>
      </w:r>
      <w:r>
        <w:t xml:space="preserve">Alan bĩu môi cười lạnh: “Nói đúng, có lẽ ta bình thường thật quá đề cao hắn. Một thằng ranh ma cà rồng ‘Nhỏ yếu’ mà lại ‘Không rõ’, thật sự cũng chẳng thể chịu trách nhiệm gì, như vậy chuyện này càng không thể nói cho hắn biết,”</w:t>
      </w:r>
      <w:r>
        <w:br w:type="textWrapping"/>
      </w:r>
      <w:r>
        <w:br w:type="textWrapping"/>
      </w:r>
      <w:r>
        <w:t xml:space="preserve">Nhìn một cái, nhìn một cái… Ta nói cái gì đây. Đây là cố tình gây sự trần trụi a! Higuma âm thầm phỉ báng.</w:t>
      </w:r>
      <w:r>
        <w:br w:type="textWrapping"/>
      </w:r>
      <w:r>
        <w:br w:type="textWrapping"/>
      </w:r>
      <w:r>
        <w:t xml:space="preserve">con ngươi đen kịt lộ ra kim sắc nhàn nhạt của Higuma hoài nghi nhìn chòng chọc vào đôi mắt hắc diệu thạch như ánh sao của phù thủy. Ai, người mang thai, đặc biệt còn là một chửa phu tính tình thật không thể dùng tư duy của người thường để đối đãi a.</w:t>
      </w:r>
      <w:r>
        <w:br w:type="textWrapping"/>
      </w:r>
      <w:r>
        <w:br w:type="textWrapping"/>
      </w:r>
      <w:r>
        <w:t xml:space="preserve">Không phải không được tự nhiên sao! Không phải ngại nói cho Ma cà rồng, trong lòng lại mâu thuẫn trách ma cà rồng không tự phát hiện sao!</w:t>
      </w:r>
      <w:r>
        <w:br w:type="textWrapping"/>
      </w:r>
      <w:r>
        <w:br w:type="textWrapping"/>
      </w:r>
      <w:r>
        <w:t xml:space="preserve">Chủ nhân na, ngài không nói sao người ta biết a, dù sao chuyện nam phù thủy có thể mang thai vốn là trái lẽ thường, trong giới phù thủy cũng rất ít người biết, ngài không phải đang làm khó  ma cà rồng sao!</w:t>
      </w:r>
      <w:r>
        <w:br w:type="textWrapping"/>
      </w:r>
      <w:r>
        <w:br w:type="textWrapping"/>
      </w:r>
      <w:r>
        <w:t xml:space="preserve">Không được, vì an toàn của chủ nhân mà suy nghĩ, vì tiểu chủ nhân tương lai, ta phải tiết lộ chuyện này cho Edward.</w:t>
      </w:r>
      <w:r>
        <w:br w:type="textWrapping"/>
      </w:r>
      <w:r>
        <w:br w:type="textWrapping"/>
      </w:r>
      <w:r>
        <w:t xml:space="preserve">Tuy e ngại khế ước chủ tớ, Higuma phải nghe lời Alan, nhưng nó cũng không ngại chui lỗ hở, đi cửa sau a.</w:t>
      </w:r>
      <w:r>
        <w:br w:type="textWrapping"/>
      </w:r>
      <w:r>
        <w:br w:type="textWrapping"/>
      </w:r>
      <w:r>
        <w:t xml:space="preserve">Chỉ rõ không được, chẳng lẽ không thể ra ám hiệu sao?</w:t>
      </w:r>
      <w:r>
        <w:br w:type="textWrapping"/>
      </w:r>
      <w:r>
        <w:br w:type="textWrapping"/>
      </w:r>
      <w:r>
        <w:t xml:space="preserve">Edward – Cullen đứng trong căn phòng tường thủy tinh, ma cà rồng mắt vàng đang nhíu mày nhìn Higuma thần thần bí bí kéo hắn vào trong này. Được rồi, trên thực tế trong ấn tượng của hắn, Higuma này chính là một con mèo già điên điên khùng khùng, tuy ngủ say ngàn năm, luận về tuổi thật còn lớn hơn Carlisle. Nhưng mà, từ lần đầu tiên nhìn thấy nó đến giờ, con mèo này có những biểu hiện trái ngược với tuổi của nó</w:t>
      </w:r>
      <w:r>
        <w:br w:type="textWrapping"/>
      </w:r>
      <w:r>
        <w:br w:type="textWrapping"/>
      </w:r>
      <w:r>
        <w:t xml:space="preserve">Thừa dịp hôm nay Alan và Robert đến nhà Charlie, Higuma mới có thể lén phù thủy kéo ma cà rồng đi mật đàm.</w:t>
      </w:r>
      <w:r>
        <w:br w:type="textWrapping"/>
      </w:r>
      <w:r>
        <w:br w:type="textWrapping"/>
      </w:r>
      <w:r>
        <w:t xml:space="preserve">“Edward, ta có chuyện muốn nói với ngươi.” Higuma trịnh trọng một cách hiếm hoi nói.</w:t>
      </w:r>
      <w:r>
        <w:br w:type="textWrapping"/>
      </w:r>
      <w:r>
        <w:br w:type="textWrapping"/>
      </w:r>
      <w:r>
        <w:t xml:space="preserve">“Chuyện gì thần thần bí bí thế? Nếu như vì Esme bọn họ thay quần áo cho ngươi mặc mà đến chỗ ta cầu xin thì thôi đi nghen.”  ma cà rồng rầu rĩ không vui nói, hai tuần lễ nay Alan rất lạnh lùng với hắn, lúc có việc là bắt bẻ, lúc không có việc thì làm lơ, điều này thật sự làm ma cà rồng buồn bực hết sức.</w:t>
      </w:r>
      <w:r>
        <w:br w:type="textWrapping"/>
      </w:r>
      <w:r>
        <w:br w:type="textWrapping"/>
      </w:r>
      <w:r>
        <w:t xml:space="preserve">Hắn đã bị đuổi khỏi phòng hai tuần, mỗi buổi tối sau khi vào phòng, phù thủy một giây trước còn biểu hiện như ngày thường trước mặt Robert giây sau lập tức trở mặt, dùng đũa phép chỉ vào Ma cà rồng, buộc hắn từ cửa sổ nhảy ra ngoài.</w:t>
      </w:r>
      <w:r>
        <w:br w:type="textWrapping"/>
      </w:r>
      <w:r>
        <w:br w:type="textWrapping"/>
      </w:r>
      <w:r>
        <w:t xml:space="preserve">Cánh rừng về đêm, Edward cô độc một mình dạo bước trong rừng, hoặc là cô độc ngồi trên thân cây thẳng đến hừng đông. Nơi đó không có bầu bạn tuấn mỹ hắn yêu tận xương tủy, không có gian phòng ấm áp, cũng không có nụ hơn buổi sáng triền miên chào ngày mới.</w:t>
      </w:r>
      <w:r>
        <w:br w:type="textWrapping"/>
      </w:r>
      <w:r>
        <w:br w:type="textWrapping"/>
      </w:r>
      <w:r>
        <w:t xml:space="preserve">“Chết tiệt, đừng có nói đến chuyện này a!!!!” Nghe đến chuyện mình bị ba ma nữ ma cà rồng kia ép mặc tây trang viền lụa cùng nơ con bướm màu hồng phấn, Higuma giương nanh múa vuốt phát điên.</w:t>
      </w:r>
      <w:r>
        <w:br w:type="textWrapping"/>
      </w:r>
      <w:r>
        <w:br w:type="textWrapping"/>
      </w:r>
      <w:r>
        <w:t xml:space="preserve">“Nha.”  ma cà rồng không chút hứng thú lên tiếng, trong lòng đang nghĩ bạn lữ của mình những ngày này đến tột cùng là làm sao vậy, nên nịnh nọt cậu thế nào đây.</w:t>
      </w:r>
      <w:r>
        <w:br w:type="textWrapping"/>
      </w:r>
      <w:r>
        <w:br w:type="textWrapping"/>
      </w:r>
      <w:r>
        <w:t xml:space="preserve">“Nghe, Edward, điều này rất quan trọng!” Hít sâu một hơi, Higuma đem chủ đề bị kéo xa bẽ thẳng lại lần nữa, nhìn chăm chú vào phù thủy: “Ngươi biết, chủ nhân của ta là phù thủy đúng không?”</w:t>
      </w:r>
      <w:r>
        <w:br w:type="textWrapping"/>
      </w:r>
      <w:r>
        <w:br w:type="textWrapping"/>
      </w:r>
      <w:r>
        <w:t xml:space="preserve">“Chẳng lẽ ngươi bị Esme dùng sốt cà chua áp bách đến thần kinh sợ hãi rồi sao? Ta nghĩ tất cả loài mèo đều cảm thấy xấu hổ chỉ số thông minh của ngươi, tuy so ra thì mi cao cấp hơn chúng nó rất nhiều.” Vấn đề này năng lực yếu kém quá, chẳng lẽ thật sự bị Esme ba người họ chơi đến nhũn não rồi.</w:t>
      </w:r>
      <w:r>
        <w:br w:type="textWrapping"/>
      </w:r>
      <w:r>
        <w:br w:type="textWrapping"/>
      </w:r>
      <w:r>
        <w:t xml:space="preserve">Higuma khóe miệng co giật, nó có cần nói gần mực thì đen không, từ khi càng thân mật với chủ nhân, Edward con ma cà rồng vốn coi như thân sĩ này  tự nhiên cũng học theo phù thủy mắt đen ăn nói ác độc!!!</w:t>
      </w:r>
      <w:r>
        <w:br w:type="textWrapping"/>
      </w:r>
      <w:r>
        <w:br w:type="textWrapping"/>
      </w:r>
      <w:r>
        <w:t xml:space="preserve">“Ta không rảnh tán gẫu với ngươi! Edward, hãy nghe ta nói!” hai tay Higuma không ngừng run rẩy, nó hiện tại thật muốn lập tức hiện ra nguyên hình, quào cho ma cà rồng anh tuấn này mặt mũi nở hoa! Nhưng nó không thể, nó còn âm thầm nói với mình tuyệt đối không thể nói thẳng ra, nhất định phải chậm rãi dẫn đường cho ma cà rồng nghe hiểu hàm ý trong lời nói của mình.</w:t>
      </w:r>
      <w:r>
        <w:br w:type="textWrapping"/>
      </w:r>
      <w:r>
        <w:br w:type="textWrapping"/>
      </w:r>
      <w:r>
        <w:t xml:space="preserve">Trừ khế ước chủ tớ ra, phù thủy mắt đen còn vì giữ bí mật mà lập một lời thề không gì phá nổi với nó, cho nên nó nhất định phải cẩn thận dẫn đường ma cà rồng phát hiện những bí mật kia trong lời của mình.</w:t>
      </w:r>
      <w:r>
        <w:br w:type="textWrapping"/>
      </w:r>
      <w:r>
        <w:br w:type="textWrapping"/>
      </w:r>
      <w:r>
        <w:t xml:space="preserve">“Được rồi, ngươi nói đi.”  ma cà rồng chậm rãi đáp lời, hắn cũng không cho là con báo luôn thiếu mất mấy dây thần kinh trong đầu này có chuyện gì quan trọng, hiện tại ma cà rồng đang buồn rầu tìm cách vãn hồi sự hiền dịu của  người yêu dành cho mình ( lang lảnh: tìm lại sự hiền dịu của giáo sư, anh…)</w:t>
      </w:r>
      <w:r>
        <w:br w:type="textWrapping"/>
      </w:r>
      <w:r>
        <w:br w:type="textWrapping"/>
      </w:r>
      <w:r>
        <w:t xml:space="preserve">“Được rồi, Edward.” Higuma có chút tức giận mài mài răng, ma cà rồng này dám không coi nó ra gì: “Như vậy, ngươi hiểu phù thủy ư, ý ta là trừ biết một ít sức mạnh cùng tri thức của phù thủy, trừ ma pháp, luyện kim, ma dược… ngoài ra, ngươi có hiểu gì về phù thủy nữa không?” Vì phòng ngừa mình bị tức chết tươi, Higuma chọn cách không đếm xỉa đến thái độ coi thường của ma cà rồng, hướng dẫn từng bước chọn trọng điểm nói.</w:t>
      </w:r>
      <w:r>
        <w:br w:type="textWrapping"/>
      </w:r>
      <w:r>
        <w:br w:type="textWrapping"/>
      </w:r>
      <w:r>
        <w:t xml:space="preserve">“Trừ đó ra, chẳng lẽ còn có gì sao?”  ma cà rồng nghi hoặc nói: “Ngoại trừ sưc mạnh ra, phù thủy không phải giống y như con người sao a.”</w:t>
      </w:r>
      <w:r>
        <w:br w:type="textWrapping"/>
      </w:r>
      <w:r>
        <w:br w:type="textWrapping"/>
      </w:r>
      <w:r>
        <w:t xml:space="preserve">“Đương nhiên là có chỗ không giống!” Higuma tổ chức một chút ngôn ngữ, nói: “Ngươi nên biết quá trình dựng dục tánh mạng a, mượn con người mà nói đi. Dưới tình huống bình thường, đời sau của con người đều do nữ giới dựng dục, giữa hai khác phái dựng dục tánh mạng là quy luật tự nhiên, bình thường chỉ cần phát sinh quan hệ thì có khả năng sinh ra em bé. Nhưng phù thủy lại khác với con người ở chỗ này, trừ khác phái với nhau có khả năng mang thai, giữa nam phù thủy đồng tính, hoặc trong họ chỉ cần có một phù thủy, xảy ra quan hệ, cũng có thể sinh sẽ hậu duệ của mình. trong lịch sử tộc phù thủy, ví dụ này không phải không có, hơn nữa có không ít phù thủy còn chuyên nghiên cứu vấn đề này, bởi vì sinh mạng mà phù thủy đồng tính dựng dục ra, tuy rất hiếm thấy. Nhưng một khi dựng dục thành công, gần như người nào cũng là thiên tài trời sinh ma lực cường đại! Hơn nữa có một ít nam phù thủy vì hậu đại cường đại, tìm một ít sinh vật ma pháp đồng tính để tạo nên đời sau, như vậy sức mạnh của hậu đại sẽ càng cường đại!” Nói đến độ này, tin rằng ma cà rồng này có thể từ đó nghe ra chút gì đó đi.</w:t>
      </w:r>
      <w:r>
        <w:br w:type="textWrapping"/>
      </w:r>
      <w:r>
        <w:br w:type="textWrapping"/>
      </w:r>
      <w:r>
        <w:t xml:space="preserve">“Cái gì!!!” tình cảnh bừng tỉnh đại ngộ tiếp đó cảm động đến rơi nước mắt Higuma đoán cũng không xuất hiện,  ma cà rồng nhào đến bóp cổ Higuma, hung dữ nói: “Ngươi bây giờ muốn nói cho ta biết, ngươi tính vì dựng dục ra hậu đại trời sinh ma lực cường đại gì đó, muốn… quyến rũ Alan của ta, hơn nữa sanh con cho cậu ấy hả?”  ma cà rồng khí tràng toàn bộ triển khai, trong này không có sốt cà chua, đơn giản chằm chằm vào nhược điểm trí mạng khác của báo ta, răng nanh trong miệng đều dài ra, nhằm vào cổ nó: “Nếu như là vì điều này, vậy ngươi chết tâm đi, ta tuyệt đối không đáp ứng, hơn nữa, ta bây giờ sẽ đưa mi xuống chầu âm phủ tìm nguyên chủ nhân của mi!”</w:t>
      </w:r>
      <w:r>
        <w:br w:type="textWrapping"/>
      </w:r>
      <w:r>
        <w:br w:type="textWrapping"/>
      </w:r>
      <w:r>
        <w:t xml:space="preserve">Cái đệt gì thế này! Higuma có xúc động muốn xông lên nạo sọ của ma cà rồng, nhìn xem bên trong đến cùng có phải chứa đống bùi nhùi hay không.</w:t>
      </w:r>
      <w:r>
        <w:br w:type="textWrapping"/>
      </w:r>
      <w:r>
        <w:br w:type="textWrapping"/>
      </w:r>
      <w:r>
        <w:t xml:space="preserve">“Ta nghĩ, so với nhằm vào ta, ngươi chi bằng cân nhắc bạn lữ của mình môt cái! Thực hiện chức trách làm bạn lữ của mình, chú ý một ít biến hóa rất nhỏ không hợp lẽ thường đi.” Higuma giãy mạnh khỏi cánh tay hữu lực của ma cà rồng, đem hai quyển sách dày như cục gạch nhét vào tay hắn, tiếp đó lủi xuống sàn nhà, hóa thành một con báo khổng lồ nhảy khỏi cửa sổ, như loài báo săn ẩn vào rừng cây.</w:t>
      </w:r>
      <w:r>
        <w:br w:type="textWrapping"/>
      </w:r>
      <w:r>
        <w:br w:type="textWrapping"/>
      </w:r>
      <w:r>
        <w:t xml:space="preserve">Nhìn hai cuốn sách《biểu hiện hằng ngày của sản phụ》 cùng 《biểu hiện chứng trầm cảm của sản phụ》  dày cui trong tay, ma cà rồng vẫn chưa lấy lại tinh thần.</w:t>
      </w:r>
      <w:r>
        <w:br w:type="textWrapping"/>
      </w:r>
      <w:r>
        <w:br w:type="textWrapping"/>
      </w:r>
      <w:r>
        <w:t xml:space="preserve">Higuma cho hắn cái này làm gì? Chẳng lẽ nó muốn Alan và mình sinh em bé, cho nên sớm cho hắn biết một ít tri thức có liên quan sao?</w:t>
      </w:r>
      <w:r>
        <w:br w:type="textWrapping"/>
      </w:r>
      <w:r>
        <w:br w:type="textWrapping"/>
      </w:r>
    </w:p>
    <w:p>
      <w:pPr>
        <w:pStyle w:val="Heading2"/>
      </w:pPr>
      <w:bookmarkStart w:id="106" w:name="chương-71-hiểu-ra-.-.-."/>
      <w:bookmarkEnd w:id="106"/>
      <w:r>
        <w:t xml:space="preserve">72. Chương 71: Hiểu Ra . . .</w:t>
      </w:r>
    </w:p>
    <w:p>
      <w:pPr>
        <w:pStyle w:val="Compact"/>
      </w:pPr>
      <w:r>
        <w:br w:type="textWrapping"/>
      </w:r>
      <w:r>
        <w:br w:type="textWrapping"/>
      </w:r>
      <w:r>
        <w:t xml:space="preserve">Nhìn xem hai cuốn sách《biểu hiện hằng ngày của sản phụ》 cùng 《biểu hiện chứng trầm cảm của sản phụ》, Edward nhíu mày, Higuma này, có gì thì nói huỵt toẹt ra đi, cố ý huyễn hoặc nhiều thế làm gì.</w:t>
      </w:r>
      <w:r>
        <w:br w:type="textWrapping"/>
      </w:r>
      <w:r>
        <w:br w:type="textWrapping"/>
      </w:r>
      <w:r>
        <w:t xml:space="preserve">Chậm rãi mở hai quyển sách nặng như hai cục gạch ra, Edward không khỏi khóe miệng co giật.</w:t>
      </w:r>
      <w:r>
        <w:br w:type="textWrapping"/>
      </w:r>
      <w:r>
        <w:br w:type="textWrapping"/>
      </w:r>
      <w:r>
        <w:t xml:space="preserve">Tuy hắn cũng không ngại đọc sách, thậm chí trong sinh mệnh dài đằng đẵng buồn chán này, sách vở cũng là người bạn hiền giải tỏa tịch mịch, nhưng sách vở loại này, hắn thật đúng là chưa có tiếp xúc qua. Nếu không phải Higuma kín đáo đưa cho hắn, có lẽ hắn cả đời cũng không tiếp xúc nội dung phương diện này.</w:t>
      </w:r>
      <w:r>
        <w:br w:type="textWrapping"/>
      </w:r>
      <w:r>
        <w:br w:type="textWrapping"/>
      </w:r>
      <w:r>
        <w:rPr>
          <w:i/>
        </w:rPr>
        <w:t xml:space="preserve">“Bởi vì tác dụng của hoocmôn mang thai, cùng việc hoocmon trong cơ thể bị giảm, làm cho sản phụ tâm lý đa nghi, táo bạo, thích cố tình gây sự. Không yên bất an, còn hay nổi giận…”</w:t>
      </w:r>
      <w:r>
        <w:br w:type="textWrapping"/>
      </w:r>
      <w:r>
        <w:br w:type="textWrapping"/>
      </w:r>
      <w:r>
        <w:rPr>
          <w:i/>
        </w:rPr>
        <w:t xml:space="preserve">“Lần đầu mang thai, nếu trước khi mang thai chưa chuẩn bị tâm lý mà có, cảm giác gánh nặng đột ngột rất lớn và cơ thể không khỏe trong quá trình mang thai cùng xuất hiện, chịu đựng không xuể, hoảng loạn. Tâm lí lo sợ tương lại không thể an toàn sinh con, tăng thêm cường độ sợ hãi trong cuộc sống. Vì vậy, rất nhiều người, bệnh tâm thần phân liệt chính là hình thành vào thời kì này…”</w:t>
      </w:r>
      <w:r>
        <w:br w:type="textWrapping"/>
      </w:r>
      <w:r>
        <w:br w:type="textWrapping"/>
      </w:r>
      <w:r>
        <w:rPr>
          <w:i/>
        </w:rPr>
        <w:t xml:space="preserve">“Trong quá trình mang thai, vì thai nhi cần thu rất nhiều chất dinh dưỡng để phát triển, nên khẩu vị của sản phụ sẽ gia tăng. Nhưng vì hoocmon trong cơ thể hỗn loạn mất cân đối, nên khẩu vị sẽ có biến hóa…”</w:t>
      </w:r>
      <w:r>
        <w:br w:type="textWrapping"/>
      </w:r>
      <w:r>
        <w:br w:type="textWrapping"/>
      </w:r>
      <w:r>
        <w:rPr>
          <w:i/>
        </w:rPr>
        <w:t xml:space="preserve">” sản phụ lần đầu mang thai, rất dễ xuất hiện hiện tượng chân tay sưng vù, làn da thô ráp…”</w:t>
      </w:r>
      <w:r>
        <w:br w:type="textWrapping"/>
      </w:r>
      <w:r>
        <w:br w:type="textWrapping"/>
      </w:r>
      <w:r>
        <w:t xml:space="preserve">Không thể không nói, sách Higuma tìm rất thích hợp, hai quyển sách đều cẩn thận miêu tả biểu hiên mang thai, đúng lúc thuyết minh biểu hiện kỳ quái mấy ngày nay của phù thủy.</w:t>
      </w:r>
      <w:r>
        <w:br w:type="textWrapping"/>
      </w:r>
      <w:r>
        <w:br w:type="textWrapping"/>
      </w:r>
      <w:r>
        <w:t xml:space="preserve">đồng tử Màu vàng kim chậm rãi lướt qua nội dung trang sách, ngón tay thon dài nhẹ nhàng lật, sắc mặt ma cà rồng từ không đếm xỉa tới bắt đầu trở nên nghiêm túc, tiếp đó khuôn mặt anh tuấn bình tĩnh không sóng bắt đầu dao động có quy luật, thân hình cao ngất thậm chí bắt đầu run rẩy lên.</w:t>
      </w:r>
      <w:r>
        <w:br w:type="textWrapping"/>
      </w:r>
      <w:r>
        <w:br w:type="textWrapping"/>
      </w:r>
      <w:r>
        <w:t xml:space="preserve">Cái này… Cái này… Cái này! Không… Cái này, đây có phải là thật không a!</w:t>
      </w:r>
      <w:r>
        <w:br w:type="textWrapping"/>
      </w:r>
      <w:r>
        <w:br w:type="textWrapping"/>
      </w:r>
      <w:r>
        <w:t xml:space="preserve">Ma cà rồng bắt đầu run rẩy, biểu lộ trên mặt cũng từ bình tĩnh bắt đầu dần chuyển thành không thể tin, tiếp theo là quái dị, rồi hiểu ra và bừng tỉnh. Biến ảo đến cuối cùng, là một mảnh chết lặng!</w:t>
      </w:r>
      <w:r>
        <w:br w:type="textWrapping"/>
      </w:r>
      <w:r>
        <w:br w:type="textWrapping"/>
      </w:r>
      <w:r>
        <w:t xml:space="preserve">“Pằng… ” hai quyển sách rớt xuống sàn nhà, ma cà rồng mắt vàng tuấn mỹ tuyệt luân như bị phù thủy thi triển bùa hóa đá đứng đực ra ở đó, biểu lộ đần ra, đồng tử vô thần.</w:t>
      </w:r>
      <w:r>
        <w:br w:type="textWrapping"/>
      </w:r>
      <w:r>
        <w:br w:type="textWrapping"/>
      </w:r>
      <w:r>
        <w:t xml:space="preserve">Thời gian từng giây từng phút trôi qua, ma cà rồng mắt vàng vẫn như tượng đá ngây người tại đó, thẳng đến tiếng chuông vang trên tường làm hắn phục hồi tinh thần lại.</w:t>
      </w:r>
      <w:r>
        <w:br w:type="textWrapping"/>
      </w:r>
      <w:r>
        <w:br w:type="textWrapping"/>
      </w:r>
      <w:r>
        <w:t xml:space="preserve">“Oanh ——”một tiếng, biệt thự Prince ầm vang, vách tường văng tung tóe, gạch đá bay loạn.</w:t>
      </w:r>
      <w:r>
        <w:br w:type="textWrapping"/>
      </w:r>
      <w:r>
        <w:br w:type="textWrapping"/>
      </w:r>
      <w:r>
        <w:t xml:space="preserve">“Higuma, mi ở đâu! Mi nói có phải thật vậy không!!!!!” Tiếng gầm rú truyền đến, ma cà rồng hoảng hốt chạy bừa đụng mạnh vách tường, men theo mùi tìm kiếm con báo ẩn vào trong rừng.</w:t>
      </w:r>
      <w:r>
        <w:br w:type="textWrapping"/>
      </w:r>
      <w:r>
        <w:br w:type="textWrapping"/>
      </w:r>
      <w:r>
        <w:t xml:space="preserve">Khi một đám ma cà rồng đuổi tới hiện trường, thì thấy bừa bộn đầy đất, Edward đang bối rối cũng không đi còn đường bình thường, mà là cấp bách trực tiếp đá tung vách tường và mảng cửa sổ thủy tinh lớn chui ra tạo thành lổ thủng lớn.</w:t>
      </w:r>
      <w:r>
        <w:br w:type="textWrapping"/>
      </w:r>
      <w:r>
        <w:br w:type="textWrapping"/>
      </w:r>
      <w:r>
        <w:t xml:space="preserve">“Higuma! Higuma! Higuma!” Higuma đang phơi nắng trên một cây đại thụ trong rừng bị ma cà rồng hối hã chạy tới kéo xuống từ trên cây.</w:t>
      </w:r>
      <w:r>
        <w:br w:type="textWrapping"/>
      </w:r>
      <w:r>
        <w:br w:type="textWrapping"/>
      </w:r>
      <w:r>
        <w:t xml:space="preserve">“Ê ê, Edward, chuyện gì cũng phải từ từ!” Tuy sẽ không bị bóp chết, nhưng Higuma vẫn hoảng sợ nhìn ma cà rồng bóp cổ tay mình, còn có sắc mặt vặn vẹo cùng răng nanh thò ra từ miệng của hắn, trạng thái này thật sự quá nguy hiểm!</w:t>
      </w:r>
      <w:r>
        <w:br w:type="textWrapping"/>
      </w:r>
      <w:r>
        <w:br w:type="textWrapping"/>
      </w:r>
      <w:r>
        <w:t xml:space="preserve">Yên lặng thu hồi nanh vuốt của mình,  ma cà rồng máy móc đóng mở đôi môi đỏ hơn người thường của mình: “Higuma… có thật không?” trong giọng nói Khàn khàn ẩn chứa từ tính dễ nghe, trong kinh hoảng còn mang theo không thể tin.</w:t>
      </w:r>
      <w:r>
        <w:br w:type="textWrapping"/>
      </w:r>
      <w:r>
        <w:br w:type="textWrapping"/>
      </w:r>
      <w:r>
        <w:t xml:space="preserve">“Nói cho ta biết, cái này có thật không?” Hắn nắm lấy cổ con báo nhìn thẳng vào mình, đồng tử màu vàng kim chống lại đôi mắt mèo màu đen lộ ra chút ánh vàng.</w:t>
      </w:r>
      <w:r>
        <w:br w:type="textWrapping"/>
      </w:r>
      <w:r>
        <w:br w:type="textWrapping"/>
      </w:r>
      <w:r>
        <w:t xml:space="preserve">Alan em, thật sự… Là thế sao?</w:t>
      </w:r>
      <w:r>
        <w:br w:type="textWrapping"/>
      </w:r>
      <w:r>
        <w:br w:type="textWrapping"/>
      </w:r>
      <w:r>
        <w:t xml:space="preserve">“Đúng vậy, chính là dạng ngươi nghĩ đó.” Higuma liếc nhìn Ma cà rồng lúc này mất hết dáng vẻ.</w:t>
      </w:r>
      <w:r>
        <w:br w:type="textWrapping"/>
      </w:r>
      <w:r>
        <w:br w:type="textWrapping"/>
      </w:r>
      <w:r>
        <w:t xml:space="preserve">Thật sự!</w:t>
      </w:r>
      <w:r>
        <w:br w:type="textWrapping"/>
      </w:r>
      <w:r>
        <w:br w:type="textWrapping"/>
      </w:r>
      <w:r>
        <w:t xml:space="preserve">Thật sự, thật sự, thật sự…</w:t>
      </w:r>
      <w:r>
        <w:br w:type="textWrapping"/>
      </w:r>
      <w:r>
        <w:br w:type="textWrapping"/>
      </w:r>
      <w:r>
        <w:t xml:space="preserve">“Ha ha ha ha ha ha ha… … … … … … …”</w:t>
      </w:r>
      <w:r>
        <w:br w:type="textWrapping"/>
      </w:r>
      <w:r>
        <w:br w:type="textWrapping"/>
      </w:r>
      <w:r>
        <w:t xml:space="preserve">“Pằng!” một tiếng, con báo từ trên tay nặng nề rơi xuống đất, bước chân ma cà rồng từ loạng choạng trở nên bay bỗng, biểu lộ trên mặt từ không thể tin chuyển thành cuồng hỉ, độ cong khóe miệng dần dần mở rộng, tiếp đó cất tiếng cười to chạy như điên đến nhà của cảnh trưởng Swan trong trấn.</w:t>
      </w:r>
      <w:r>
        <w:br w:type="textWrapping"/>
      </w:r>
      <w:r>
        <w:br w:type="textWrapping"/>
      </w:r>
      <w:r>
        <w:t xml:space="preserve">——————————————————————</w:t>
      </w:r>
      <w:r>
        <w:br w:type="textWrapping"/>
      </w:r>
      <w:r>
        <w:br w:type="textWrapping"/>
      </w:r>
      <w:r>
        <w:t xml:space="preserve">“Phanh ——!” Cửa phòng bị thô lỗ mở ra, Charlie cảnh trưởng, Bella, Robert cùng Alan vốn ngồi trong phòng khách uống trà nói chuyện phiếm nhìn thấy khách không mời phá cửa mà vào.</w:t>
      </w:r>
      <w:r>
        <w:br w:type="textWrapping"/>
      </w:r>
      <w:r>
        <w:br w:type="textWrapping"/>
      </w:r>
      <w:r>
        <w:t xml:space="preserve">“Edward? Sao cháu lại tới đây?” Robert kỳ quái hỏi.</w:t>
      </w:r>
      <w:r>
        <w:br w:type="textWrapping"/>
      </w:r>
      <w:r>
        <w:br w:type="textWrapping"/>
      </w:r>
      <w:r>
        <w:t xml:space="preserve">Thiếu niên anh tuấn quần áo không ngay ngắn, mái tóc vốn mất trật tự sáng bóng mang theo ánh kim loại rối bời giờ phút này đều bắn ngược về phía sau, giống như trải qua kịch liệt vận động gì đó.</w:t>
      </w:r>
      <w:r>
        <w:br w:type="textWrapping"/>
      </w:r>
      <w:r>
        <w:br w:type="textWrapping"/>
      </w:r>
      <w:r>
        <w:t xml:space="preserve">Không trả lời nhạc phụ đại nhân, ma cà rồng nhìn phù thủy mắt đen ngồi trên ghế sa lon, trái tim cuồng hỉ dần dần chậm lại.</w:t>
      </w:r>
      <w:r>
        <w:br w:type="textWrapping"/>
      </w:r>
      <w:r>
        <w:br w:type="textWrapping"/>
      </w:r>
      <w:r>
        <w:t xml:space="preserve">Hắn cần chứng thực, hắn muốn nghe bầu bạn tự mình chứng thực với hắn! Cuối cùng… Có phải thật vậy không!</w:t>
      </w:r>
      <w:r>
        <w:br w:type="textWrapping"/>
      </w:r>
      <w:r>
        <w:br w:type="textWrapping"/>
      </w:r>
      <w:r>
        <w:t xml:space="preserve">Từng bước một, máy móc cất bước đi về phía Alan, máy móc đi tới bên cạnh cậu, máy móc ngồi chồm hổm □ nhìn thẳng vào cậu.</w:t>
      </w:r>
      <w:r>
        <w:br w:type="textWrapping"/>
      </w:r>
      <w:r>
        <w:br w:type="textWrapping"/>
      </w:r>
      <w:r>
        <w:t xml:space="preserve">Không hiểu sao, phù thủy bị ánh mắt của hắn nhìn đến hơi hoảng hốt, bất giác xê dịch về phía sau.</w:t>
      </w:r>
      <w:r>
        <w:br w:type="textWrapping"/>
      </w:r>
      <w:r>
        <w:br w:type="textWrapping"/>
      </w:r>
      <w:r>
        <w:t xml:space="preserve">“Điều đó có thật không? Alan.”  ma cà rồng sâu kín hỏi, biểu lộ kia mang theo không biết làm sao và bối rối, sợ lấy được đáp án phủ định.</w:t>
      </w:r>
      <w:r>
        <w:br w:type="textWrapping"/>
      </w:r>
      <w:r>
        <w:br w:type="textWrapping"/>
      </w:r>
      <w:r>
        <w:t xml:space="preserve">“Anh… Nói cái gì?” Alan trong lòng vừa động, chẳng lẽ hắn… Hắn biết rồi.</w:t>
      </w:r>
      <w:r>
        <w:br w:type="textWrapping"/>
      </w:r>
      <w:r>
        <w:br w:type="textWrapping"/>
      </w:r>
      <w:r>
        <w:t xml:space="preserve">Sắc mặt không khống chế được bắt đầu đỏ rực, thần sắc phù thủy mắt đen mang theo ba phần tức giận, ba phần ngượng ngùng, ba phần chột dạ và một phần ngọt ngào.</w:t>
      </w:r>
      <w:r>
        <w:br w:type="textWrapping"/>
      </w:r>
      <w:r>
        <w:br w:type="textWrapping"/>
      </w:r>
      <w:r>
        <w:t xml:space="preserve">Xem ra… Hắn cũng không phải thằng đầu gỗ không có não. (không phải đâu =.=)</w:t>
      </w:r>
      <w:r>
        <w:br w:type="textWrapping"/>
      </w:r>
      <w:r>
        <w:br w:type="textWrapping"/>
      </w:r>
      <w:r>
        <w:t xml:space="preserve">“Là thật hả?”  ma cà rồng run rẩy xoa bờ vai của cậu, đồng tử màu vàng kim nhiễm lên một tia ám sắc kích động, lơ lửng nhìn vào chỗ đó của phù thủy.(bụng đấy, đừng hiểu nhầm)</w:t>
      </w:r>
      <w:r>
        <w:br w:type="textWrapping"/>
      </w:r>
      <w:r>
        <w:br w:type="textWrapping"/>
      </w:r>
      <w:r>
        <w:t xml:space="preserve">“Edward – Cullen! Trong đầu anh đều là cỏ dại sao?! Hay là công năng ngôn ngữ của anh đã bị tổn thương gì rồi, nói cũng nói hết rồi mà cũng không hiểu hả?!” Alan khí tràng toàn bộ triển khai, liều mạng nháy mắt ra dấu với ma cà rồng.</w:t>
      </w:r>
      <w:r>
        <w:br w:type="textWrapping"/>
      </w:r>
      <w:r>
        <w:br w:type="textWrapping"/>
      </w:r>
      <w:r>
        <w:t xml:space="preserve">Cái gì thiệt hay giả! Chẳng lẽ muốn cậu nói trước mặt Robert, Charlie cùng Bella sao?! Alan sợ ma cà rồng không cẩn thận, nói ra lời gì làm người ta hoài nghi.</w:t>
      </w:r>
      <w:r>
        <w:br w:type="textWrapping"/>
      </w:r>
      <w:r>
        <w:br w:type="textWrapping"/>
      </w:r>
      <w:r>
        <w:t xml:space="preserve">Không chiếm được câu trả lời xác thực của bầu bạn, ma cà rồng không phân biệt nặng nhẹ nắm qua tay phù thủy mắt đen đi ra ngoài, mặc dù không quá dùng sức, nhưng không cách nào giãy.</w:t>
      </w:r>
      <w:r>
        <w:br w:type="textWrapping"/>
      </w:r>
      <w:r>
        <w:br w:type="textWrapping"/>
      </w:r>
      <w:r>
        <w:t xml:space="preserve">“Chà, hai thằng nhóc này, chạy thật quá nhanh.” Robert cùng Charlie Có chút ngây ngốc nhìn Edward lôi Alan ra ngoài, lập tức đuổi theo, ai ngờ chạy đến cửa xem xét, hai chàng trai đều không thấy bóng dáng.</w:t>
      </w:r>
      <w:r>
        <w:br w:type="textWrapping"/>
      </w:r>
      <w:r>
        <w:br w:type="textWrapping"/>
      </w:r>
      <w:r>
        <w:t xml:space="preserve">“Hai thằng nhóc này, không phải mâu thuẫn gì chứ?” Charlie lẩm bẩm nói.</w:t>
      </w:r>
      <w:r>
        <w:br w:type="textWrapping"/>
      </w:r>
      <w:r>
        <w:br w:type="textWrapping"/>
      </w:r>
      <w:r>
        <w:t xml:space="preserve">Robert không trả lời, chỉ là chân mày xinh đẹp hơi nhíu lại, tiếp đó không biết nghĩ tới điều gì, sắc mặt đột nhiên trở nên khó coi.</w:t>
      </w:r>
      <w:r>
        <w:br w:type="textWrapping"/>
      </w:r>
      <w:r>
        <w:br w:type="textWrapping"/>
      </w:r>
      <w:r>
        <w:t xml:space="preserve">——————————————————————</w:t>
      </w:r>
      <w:r>
        <w:br w:type="textWrapping"/>
      </w:r>
      <w:r>
        <w:br w:type="textWrapping"/>
      </w:r>
      <w:r>
        <w:t xml:space="preserve">Nhà Charlie kỳ thật khá vắng vẻ, chung quanh không có nhà cửa gì, lúc Edward kéo Alan đi ra, mắt thấy bốn phía không người, trực tiếp ôm ngang lấy phù thủy mắt đen, lách mình chạy lên đỉnh núi.</w:t>
      </w:r>
      <w:r>
        <w:br w:type="textWrapping"/>
      </w:r>
      <w:r>
        <w:br w:type="textWrapping"/>
      </w:r>
      <w:r>
        <w:t xml:space="preserve">“Chết tiệt! Anh buông tôi ra!” Bị ma cà rồng tư thế vuốt ve công chúa ôm vào ngực, chạy tới đỉnh núi.</w:t>
      </w:r>
      <w:r>
        <w:br w:type="textWrapping"/>
      </w:r>
      <w:r>
        <w:br w:type="textWrapping"/>
      </w:r>
      <w:r>
        <w:t xml:space="preserve">Xuyên qua rừng cây tràn ngập hơi nước, đi tới đỉnh núi ánh mặt trời chiếu rọi, dừng lại nơi bãi cỏ nở đầy hoa Iris.</w:t>
      </w:r>
      <w:r>
        <w:br w:type="textWrapping"/>
      </w:r>
      <w:r>
        <w:br w:type="textWrapping"/>
      </w:r>
      <w:r>
        <w:t xml:space="preserve">Ma cà rồng thật cẩn thận buông phù thủy trong ngực ra, trải áo lên cỏ, cùng hắn ngồi xuống.</w:t>
      </w:r>
      <w:r>
        <w:br w:type="textWrapping"/>
      </w:r>
      <w:r>
        <w:br w:type="textWrapping"/>
      </w:r>
      <w:r>
        <w:t xml:space="preserve">“Thân ái…” Hồi tưởng đến nội dung từ hai quyển sách, ma cà rồng vội vàng nhìn bạn lữ của mình, ngữ điệu dễ nghe lẩm bẩm còn mang theo một tia run rẩy rõ ràng: “Em… Gần nhất có đi tiểu thường xuyên không?”</w:t>
      </w:r>
      <w:r>
        <w:br w:type="textWrapping"/>
      </w:r>
      <w:r>
        <w:br w:type="textWrapping"/>
      </w:r>
      <w:r>
        <w:t xml:space="preserve">“Anh…” Hỏi ra vấn đề có thể nói ‘囧’ như thế, sắc mặt Alan nhanh chóng từ trắng chuyển hồng, rồi  từ hồng chuyển thành đen!</w:t>
      </w:r>
      <w:r>
        <w:br w:type="textWrapping"/>
      </w:r>
      <w:r>
        <w:br w:type="textWrapping"/>
      </w:r>
      <w:r>
        <w:t xml:space="preserve">“Anh cút cho tôi!!!!” tát một cái đẩy ra Ma cà rồng ánh mắt sáng quắc nhìn chằm chằm cậu, phù thủy mắt đen phẫn nộ gầm thét.</w:t>
      </w:r>
      <w:r>
        <w:br w:type="textWrapping"/>
      </w:r>
      <w:r>
        <w:br w:type="textWrapping"/>
      </w:r>
      <w:r>
        <w:t xml:space="preserve">“Tay chân thế nào, có sưng vù không?” ma cà rồng bị đạp ngã xuống đất không chút nổi giận, tiếp tục hỏi phù thủy sắc mặt lại chuyển thành hồng ửng: “Còn nữa, gần đây làn da có phải hơi thô ráp không…”</w:t>
      </w:r>
      <w:r>
        <w:br w:type="textWrapping"/>
      </w:r>
      <w:r>
        <w:br w:type="textWrapping"/>
      </w:r>
      <w:r>
        <w:t xml:space="preserve">Bàn tay lạnh buốt thăm dò vào vạt áo phù thủy, cẩn thận mò mẫn một chút. Tiếp đó, phù thủy lại bị ma cà rồng kiểm tra tay chân có sưng vù hay không.</w:t>
      </w:r>
      <w:r>
        <w:br w:type="textWrapping"/>
      </w:r>
      <w:r>
        <w:br w:type="textWrapping"/>
      </w:r>
      <w:r>
        <w:t xml:space="preserve">“Quả nhiên, tay chân sưng vù, làn da bắt đầu trở nên thô ráp…”  ma cà rồng phối hợp thì thào, hắn nhẹ giọng chứng thực: “Là… thật hả? Alan, anh muốn em chính miệng nói cho anh biết, hết thảy đều là thật, đúng không?”</w:t>
      </w:r>
      <w:r>
        <w:br w:type="textWrapping"/>
      </w:r>
      <w:r>
        <w:br w:type="textWrapping"/>
      </w:r>
      <w:r>
        <w:t xml:space="preserve">Vẫn ngữ khí kích động, trong đồng tử màu vàng kim của ma cà rồng mang theo sợi sợi run rẩy và sợ hãi, nội tâm chờ mong cùng khát vọng, toàn bộ ghi trên đôi mắt xinh đẹp đến cực điểm này.</w:t>
      </w:r>
      <w:r>
        <w:br w:type="textWrapping"/>
      </w:r>
      <w:r>
        <w:br w:type="textWrapping"/>
      </w:r>
      <w:r>
        <w:t xml:space="preserve">Phảng phất như bị tình cảm mãnh liệt trong đôi mắt màu vàng kim này làm kinh sợ, tức giận trong lòng cùng xấu hổ chậm rãi giảm bớt, phù thủy mắt đen khẽ gật đầu một cái.</w:t>
      </w:r>
      <w:r>
        <w:br w:type="textWrapping"/>
      </w:r>
      <w:r>
        <w:br w:type="textWrapping"/>
      </w:r>
      <w:r>
        <w:t xml:space="preserve">Như chiếm được xét xử xứng đáng, ma cà rồng lại lần nữa lâm vào bộ dạng như hóa đá, nửa ngày, mới hồi phục tinh thần lại.</w:t>
      </w:r>
      <w:r>
        <w:br w:type="textWrapping"/>
      </w:r>
      <w:r>
        <w:br w:type="textWrapping"/>
      </w:r>
      <w:r>
        <w:t xml:space="preserve">Sau đó, hắn vươn tay ra, nhu hòa mà kiên định ôm lấy bạn lữ của mình.</w:t>
      </w:r>
      <w:r>
        <w:br w:type="textWrapping"/>
      </w:r>
      <w:r>
        <w:br w:type="textWrapping"/>
      </w:r>
      <w:r>
        <w:t xml:space="preserve">“Chết tiệt! Mau buông tôi ra.” Trầm thấp rít gào từ miệng tràn ra, tình cảnh thâm tình náy làm phù thủy mắt đen rất không được tự nhiên, nhếch môi tràn ra câu chữ lạnh như băng.</w:t>
      </w:r>
      <w:r>
        <w:br w:type="textWrapping"/>
      </w:r>
      <w:r>
        <w:br w:type="textWrapping"/>
      </w:r>
      <w:r>
        <w:t xml:space="preserve">“Cảm ơn em, Alan.” tiếng nói trầm thấp của ma cà rồng ôm lấy cậu lượn lờ bên tai, cái trán lạnh buốt dán lên trán cậu.</w:t>
      </w:r>
      <w:r>
        <w:br w:type="textWrapping"/>
      </w:r>
      <w:r>
        <w:br w:type="textWrapping"/>
      </w:r>
      <w:r>
        <w:t xml:space="preserve">“Cảm ơn em, Alan… ” hơi thở lạnh buốt, lời thỏ thẻ nồng tình, như lượn lờ trên mặt phù thủy.</w:t>
      </w:r>
      <w:r>
        <w:br w:type="textWrapping"/>
      </w:r>
      <w:r>
        <w:br w:type="textWrapping"/>
      </w:r>
      <w:r>
        <w:t xml:space="preserve">phù thủy mắt đen vốn muốn rút đũa phép ra phản kháng, nghe thấy tiếng lẩm bẩm như mộng ảo của ma cà rồng, chậm rãi ngừng động tác… Hắn, hắn đang cảm ơn cậu.</w:t>
      </w:r>
      <w:r>
        <w:br w:type="textWrapping"/>
      </w:r>
      <w:r>
        <w:br w:type="textWrapping"/>
      </w:r>
      <w:r>
        <w:t xml:space="preserve">“Cảm ơn em… ” trên gương mặt tái nhợt anh tuấn, hiện ra nhu tình tuyệt đối không thuộc về ma cà rồng, khác với nhu tình đối với người yêu, đây là loại nhu tình càng gần với tín ngưỡng, thành kính đối với sinh mạng.</w:t>
      </w:r>
      <w:r>
        <w:br w:type="textWrapping"/>
      </w:r>
      <w:r>
        <w:br w:type="textWrapping"/>
      </w:r>
      <w:r>
        <w:t xml:space="preserve">Phù thủy bị nhu tình như vậy làm giật mình, tâm tình vốn không được tự nhiên bắt đầu dần hòa hoãn lại, đôi mắt mát lạnh như Hắc Diệu Thạch, lóe sáng ánh sáng lưu chuyển.</w:t>
      </w:r>
      <w:r>
        <w:br w:type="textWrapping"/>
      </w:r>
      <w:r>
        <w:br w:type="textWrapping"/>
      </w:r>
      <w:r>
        <w:t xml:space="preserve">“Gần một thế kỷ, Alan! Anh cho rằng từ giây phút mình trở thành ma cà rồng, anh đã bị nguyền rủa, sẽ không bao giờ có được hậu đại huyết mạch của mình.”  tâm tình dâng trào cực độ của ma cà rồng dần bình phục, nhưng ngón tay run rẩy chạm vào da thịt khiến Alan biết rằng hắn rất kích động: “Tuy nghe có chút vớ vẩn, nhưng vẫn muốn nói, cảm tạ thượng đế!”</w:t>
      </w:r>
      <w:r>
        <w:br w:type="textWrapping"/>
      </w:r>
      <w:r>
        <w:br w:type="textWrapping"/>
      </w:r>
      <w:r>
        <w:t xml:space="preserve">Hắn đang nói gì? Phù thủy mắt đen lạnh lùng nhìn hắn, ma cà rồng thuộc về bóng tối cảm tạ thượng đế, thế giới này điên cuồng sao?</w:t>
      </w:r>
      <w:r>
        <w:br w:type="textWrapping"/>
      </w:r>
      <w:r>
        <w:br w:type="textWrapping"/>
      </w:r>
      <w:r>
        <w:t xml:space="preserve">“Cảm tạ thượng đế, để anh biến thành ma cà rồng vẫn có thể có được tình thương của cha Carlisle dành cho anh; cảm tạ thượng đế, các anh chị em của anh vẫn cho anh cảm nhận được thân tình; cảm tạ thượng đế, để anh gặp được em trong cuộc đời này, ban cho anh cơ hội yêu cùng được yêu.” Nhẹ nhàng hôn lên trán phù thủy: “Hiện tại, lại cho anh quyền làm cha!”</w:t>
      </w:r>
      <w:r>
        <w:br w:type="textWrapping"/>
      </w:r>
      <w:r>
        <w:br w:type="textWrapping"/>
      </w:r>
      <w:r>
        <w:t xml:space="preserve">Hắn cũng không cần cuộc sống vĩnh hằng của ma cà rồng, cũng không cần sức mạnh cường đại, sâu trong lòng hắn thật sự chỉ muốn, đơn giản chỉ là một cuộc sống bình thường của con người mà thôi</w:t>
      </w:r>
      <w:r>
        <w:br w:type="textWrapping"/>
      </w:r>
      <w:r>
        <w:br w:type="textWrapping"/>
      </w:r>
      <w:r>
        <w:t xml:space="preserve">“Cảm tạ thượng đế, còn phải cảm tạ em, Alan —— tình yêu của anh.”  ma cà rồng không thể khống chế run rẩy, nếu hắn vẫn có được cơ năng như một con người, giờ phút này chỉ sợ đã rơi lệ đầy mặt.</w:t>
      </w:r>
      <w:r>
        <w:br w:type="textWrapping"/>
      </w:r>
      <w:r>
        <w:br w:type="textWrapping"/>
      </w:r>
      <w:r>
        <w:t xml:space="preserve">“Anh cái thứ đần độn này!” Cảm nhận bàn tay lạnh buốt của ma cà rồng nhẹ nhàng xoa bụng của cậu, phù thủy mắt đen cắn môi, nhẹ trách mắng.</w:t>
      </w:r>
      <w:r>
        <w:br w:type="textWrapping"/>
      </w:r>
      <w:r>
        <w:br w:type="textWrapping"/>
      </w:r>
    </w:p>
    <w:p>
      <w:pPr>
        <w:pStyle w:val="Heading2"/>
      </w:pPr>
      <w:bookmarkStart w:id="107" w:name="chương-72-xảy-ra-chuyện-.-.-."/>
      <w:bookmarkEnd w:id="107"/>
      <w:r>
        <w:t xml:space="preserve">73. Chương 72: Xảy Ra Chuyện . . .</w:t>
      </w:r>
    </w:p>
    <w:p>
      <w:pPr>
        <w:pStyle w:val="Compact"/>
      </w:pPr>
      <w:r>
        <w:br w:type="textWrapping"/>
      </w:r>
      <w:r>
        <w:br w:type="textWrapping"/>
      </w:r>
      <w:r>
        <w:t xml:space="preserve">Dựng dục tánh mạng là dựa vào sự giao hợp khác phái, đó là quy luật sinh mạng, bất kể là chủng tộc nào cũng như thế.</w:t>
      </w:r>
      <w:r>
        <w:br w:type="textWrapping"/>
      </w:r>
      <w:r>
        <w:br w:type="textWrapping"/>
      </w:r>
      <w:r>
        <w:t xml:space="preserve">Thế nhưng mọi chuyện đều có ngoại lệ, dù là quy luật sinh mạng cũng thế, trong giới phù thủy, có một một số nam phù thủy có thể dưới cơ duyên xảo hợp cùng đồng tính dựng dục tánh mạng!</w:t>
      </w:r>
      <w:r>
        <w:br w:type="textWrapping"/>
      </w:r>
      <w:r>
        <w:br w:type="textWrapping"/>
      </w:r>
      <w:r>
        <w:t xml:space="preserve">Chuyện vi phạm quy luật sinh mạng thế này xác thực nghe rợn cả người, hơn nữa cũng rất xấu hổ, cho dù là vào thời Trung cổ khi phù thủy còn đông đúc, phù thủy biết chuyện này cũng là ít hơn cả ít, mà phù thủy biết thì cũng giữ kín như bưng.</w:t>
      </w:r>
      <w:r>
        <w:br w:type="textWrapping"/>
      </w:r>
      <w:r>
        <w:br w:type="textWrapping"/>
      </w:r>
      <w:r>
        <w:t xml:space="preserve">Năm đó tộc phù thủy bị Giáo Đình khiển trách là dị đoan, một trong số đó cũng là vì nam phù thủy có thể cùng người cùng tính giao hợp dựng dục hậu đại, đây là hiện tượng không phù hợp quy luật sinh mạng, bởi vậy bị giáo hội bài xích.</w:t>
      </w:r>
      <w:r>
        <w:br w:type="textWrapping"/>
      </w:r>
      <w:r>
        <w:br w:type="textWrapping"/>
      </w:r>
      <w:r>
        <w:t xml:space="preserve">Thẳng đến hôm nay, cơ đốc giáo đều kiên quyết phản đối tình yêu đồng tính, bởi vì điều đó chẳng những vi phạm luân lý đạo đức, càng vi phạm tâm ý của thượng đế. Thánh kinh khi bàn về đồng tính đã nói: </w:t>
      </w:r>
      <w:r>
        <w:rPr>
          <w:i/>
        </w:rPr>
        <w:t xml:space="preserve">“Bọn họ… Dục hỏa công tâm, nam cùng nam ( nữ cùng nữ) làm chuyện nhục nhã, sẽ gặp phải báo ứng ngay trên người mình.</w:t>
      </w:r>
      <w:r>
        <w:br w:type="textWrapping"/>
      </w:r>
      <w:r>
        <w:br w:type="textWrapping"/>
      </w:r>
      <w:r>
        <w:t xml:space="preserve">Hiển nhiên, Alan cũng cảm thấy vậy, bất an âm ỷ trong lòng làm cậu cảm thấy báo ứng rất nhanh sẽ đến.</w:t>
      </w:r>
      <w:r>
        <w:br w:type="textWrapping"/>
      </w:r>
      <w:r>
        <w:br w:type="textWrapping"/>
      </w:r>
      <w:r>
        <w:t xml:space="preserve">Có khác chính là, lo sợ bất an chỉ có mình cậu, các ma cà rồng gia tộc Cullen còn lại ban đầu biểu hiện khiếp sợ sau đó lại là hứng thú cùng vui sướng nồng đậm.</w:t>
      </w:r>
      <w:r>
        <w:br w:type="textWrapping"/>
      </w:r>
      <w:r>
        <w:br w:type="textWrapping"/>
      </w:r>
      <w:r>
        <w:t xml:space="preserve">Mặc dù Alan đã dùng ma pháp kiểm tra, nhưng để ngừa rủi ro, Carlisle vẫn làm kiểm tra kỹ càng cho cậu.</w:t>
      </w:r>
      <w:r>
        <w:br w:type="textWrapping"/>
      </w:r>
      <w:r>
        <w:br w:type="textWrapping"/>
      </w:r>
      <w:r>
        <w:t xml:space="preserve">Sau khi các ma cà rồng nghe thấy “Kết quả chẩn đoán” của Carlisle xong, họ không thể không hai mặt nhìn nhau tiếp nhận sự thật —— Alan thật sự mang thai.</w:t>
      </w:r>
      <w:r>
        <w:br w:type="textWrapping"/>
      </w:r>
      <w:r>
        <w:br w:type="textWrapping"/>
      </w:r>
      <w:r>
        <w:t xml:space="preserve">Hậu đại mang huyết mạch ma cà rồng, ngàn năm khó gặp một lần a! Trong trí nhớ của Carlisle, tuy cũng từng nghe vài thí dụ về chuyện nam ma cà rồng cùng nữ nhân loại dựng dục ra sinh mệnh, nhưng trong đó không phải đứa con trong bụng mẹ hấp thu quá nhiều năng lượng khiến phát triển chịu ảnh hưởng mà mẹ con đều chết, một xác hai mệnh; hoặc giả có sinh ra cũng không cách nào thích ứng mà chết non.</w:t>
      </w:r>
      <w:r>
        <w:br w:type="textWrapping"/>
      </w:r>
      <w:r>
        <w:br w:type="textWrapping"/>
      </w:r>
      <w:r>
        <w:t xml:space="preserve">Mặc kệ con của Alan và Edward đến tột cùng sẽ gặp phải kết cục thế nào, nhưng cậu bé ( cô bé) đã tồn tại, như vậy các ma cà rồng quyết định nhất định phải bảo vệ đứa bé này thật tốt.</w:t>
      </w:r>
      <w:r>
        <w:br w:type="textWrapping"/>
      </w:r>
      <w:r>
        <w:br w:type="textWrapping"/>
      </w:r>
      <w:r>
        <w:t xml:space="preserve">Nam phù thủy muốn giao hợp mà mang thai nhất định phải thỏa mãn ba điều kiện: đầu tiên, bọn họ phải kết hợp về mặt thể xác; tiếp theo, phù thủy mang thai nhất định phải có ma lực cường đại tạo điều kiện để đứa bé phát triển; cuối cùng, bọn họ nhất định phải yêu nhau!</w:t>
      </w:r>
      <w:r>
        <w:br w:type="textWrapping"/>
      </w:r>
      <w:r>
        <w:br w:type="textWrapping"/>
      </w:r>
      <w:r>
        <w:t xml:space="preserve">Đối với chuyện này, phù thủy tuy bề ngoài không nói gì, nhưng trong lòng xác thực là cực kỳ cao hứng đắc ý.</w:t>
      </w:r>
      <w:r>
        <w:br w:type="textWrapping"/>
      </w:r>
      <w:r>
        <w:br w:type="textWrapping"/>
      </w:r>
      <w:r>
        <w:t xml:space="preserve">Tánh mạng trong bụng cậu chứng minh ma cà rồng thật sự yêu cậu, bất kể là kiếp trước hay kiếp nầy, Alan một mực đều mơ tưởng một mái nhà đầy đủ. Có cha mẹ yêu thương cậu, có người yêu yêu nhau chân thành, còn có một đứa con cùng người yêu. Hôm nay, hết thảy đều viên mãn lí!</w:t>
      </w:r>
      <w:r>
        <w:br w:type="textWrapping"/>
      </w:r>
      <w:r>
        <w:br w:type="textWrapping"/>
      </w:r>
      <w:r>
        <w:t xml:space="preserve">Nhưng Alan có được đứa con căn bản không kịp cao hứng, vì đứa nhỏ rất có thể mang nguy hiểm đến cho cậu!</w:t>
      </w:r>
      <w:r>
        <w:br w:type="textWrapping"/>
      </w:r>
      <w:r>
        <w:br w:type="textWrapping"/>
      </w:r>
      <w:r>
        <w:t xml:space="preserve">Nam phù thủy thụ thai vốn là vi phạm quy luật sinh mạng, sẽ có rất nhiều nguy hiểm không thể đoán trước, huống chi một nửa huyết mạch của đứa nhỏ —— là tộc ma cà rồng mang thiên tính khát máu!</w:t>
      </w:r>
      <w:r>
        <w:br w:type="textWrapping"/>
      </w:r>
      <w:r>
        <w:br w:type="textWrapping"/>
      </w:r>
      <w:r>
        <w:t xml:space="preserve">Bởi vậy, nguy hiểm mang thai gần như tăng lên gấp mấy lần! Hơn nữa nam phù thủy thụ thai vốn cực kỳ hiếm thấy, tư liệu các phương diện cũng cực nhỏ, mà cả Alan bản thân là phù thủy cũng chỉ ngẫu nhiên nghe nói một ít, cậu hiện tại căn bản là người mù sờ voi, chỉ có thể dựa vào cảm giác của mình để điều trị thân thể, không cách nào tìm ra ví dụ để tham khảo.</w:t>
      </w:r>
      <w:r>
        <w:br w:type="textWrapping"/>
      </w:r>
      <w:r>
        <w:br w:type="textWrapping"/>
      </w:r>
      <w:r>
        <w:t xml:space="preserve">Nhưng bất kể Alan không ngờ thế nào, cậu cũng không nghĩ sẽ hủy diệt đứa bé này, hủy diệt tánh mạng này. Bởi vì đối với phù thủy mà nói, hậu đại vĩnh viễn là trân quý nhất!</w:t>
      </w:r>
      <w:r>
        <w:br w:type="textWrapping"/>
      </w:r>
      <w:r>
        <w:br w:type="textWrapping"/>
      </w:r>
      <w:r>
        <w:t xml:space="preserve">Cắn cắn môi, Alan cũng không nói những nguy hiểm này cho Edward hoặc bất kỳ một ma cà rồng nào biết, thứ nhất không muốn bọn họ lo; thứ hai chính là họ biết cũng không có cách nào giúp cậu.</w:t>
      </w:r>
      <w:r>
        <w:br w:type="textWrapping"/>
      </w:r>
      <w:r>
        <w:br w:type="textWrapping"/>
      </w:r>
      <w:r>
        <w:t xml:space="preserve">Sau khi xác định Alan mang thai, các ma cà rồng không dám biểu hiện quá nhiều ngạc nhiên để tránh chọc giận phù thủy, nhưng con mắt đều vây quanh chuyển qua chuyển lại.</w:t>
      </w:r>
      <w:r>
        <w:br w:type="textWrapping"/>
      </w:r>
      <w:r>
        <w:br w:type="textWrapping"/>
      </w:r>
      <w:r>
        <w:t xml:space="preserve">Ánh mắt quan tâm, khuôn mặt tươi cười sung sướng từ nội tâm, Alan cũng rất cao hứng, vuốt cái bụng cũng chưa nhô ra, mà người cha tương lai còn lại thì cười ngây ngô xoa xoa tay vây quanh phù thủy mắt đen.</w:t>
      </w:r>
      <w:r>
        <w:br w:type="textWrapping"/>
      </w:r>
      <w:r>
        <w:br w:type="textWrapping"/>
      </w:r>
      <w:r>
        <w:t xml:space="preserve">Alice cao hứng đề nghị muốn mở một buổi tiệc chúc mừng, Rosalie đề nghị chọn ra mấy trăm cái tên để sau khi đứa nhỏ sinh ra dễ chọn, mà Esme đã lo từ núm vú cao su tã đến nôi cùng đồ chơi. Mà người cha tương lai ma cà rồng trước mắt chỉ số thông minh vô hạn tới gần bằng không thì bắt đầu nói năng lộn xộn nhắc mãi, là con gái thì phải gả cho loại con trai nào, mà con trai thì phải kết hôn với dạng con gái nào mới có thể hạnh phúc.</w:t>
      </w:r>
      <w:r>
        <w:br w:type="textWrapping"/>
      </w:r>
      <w:r>
        <w:br w:type="textWrapping"/>
      </w:r>
      <w:r>
        <w:t xml:space="preserve">Bên kia, Carlisle, Jasper, Emmett thì triển khai một loạt thảo luận về vấn đề giáo dục, cả đám đều tranh nhau muốn làm giáo sư vỡ lòng cho đứa bé, Emmett và Jasper lại vì giành làm cha đỡ đầu cho đứa nhỏ mà tranh chấp, gần như sắp đánh nhau!</w:t>
      </w:r>
      <w:r>
        <w:br w:type="textWrapping"/>
      </w:r>
      <w:r>
        <w:br w:type="textWrapping"/>
      </w:r>
      <w:r>
        <w:t xml:space="preserve">Nhìn cảnh tượng nhốn nháo và tràn ngập ấm áp này, Alan cảm thấy tâm tình buông lỏng, giờ khắc này, cậu gần như quên tiếng tim đập nhanh mang đến bất an cho cậu.</w:t>
      </w:r>
      <w:r>
        <w:br w:type="textWrapping"/>
      </w:r>
      <w:r>
        <w:br w:type="textWrapping"/>
      </w:r>
      <w:r>
        <w:t xml:space="preserve">Bất an! Alan biến sắc, lên tiếng nói: “Robert! Robert làm sao bây giờ!”</w:t>
      </w:r>
      <w:r>
        <w:br w:type="textWrapping"/>
      </w:r>
      <w:r>
        <w:br w:type="textWrapping"/>
      </w:r>
      <w:r>
        <w:t xml:space="preserve">Lời vừa nói ra, các ma cà rồng vốn còn đang nhao nhao tranh luận đều lặng yên.</w:t>
      </w:r>
      <w:r>
        <w:br w:type="textWrapping"/>
      </w:r>
      <w:r>
        <w:br w:type="textWrapping"/>
      </w:r>
      <w:r>
        <w:t xml:space="preserve">Đúng nha, con của Alan và Edward cũng có rồi, giờ lên xe bổ phiếu cũng tính là muộn rồi, ông ngoại của đứa nhỏ, nhạc phụ đại nhân của Edward còn bị lừa đi ngàn dặm!</w:t>
      </w:r>
      <w:r>
        <w:br w:type="textWrapping"/>
      </w:r>
      <w:r>
        <w:br w:type="textWrapping"/>
      </w:r>
      <w:r>
        <w:t xml:space="preserve">Các ma cà rồng hai mặt nhìn nhau một hồi, đều không biết làm sao.</w:t>
      </w:r>
      <w:r>
        <w:br w:type="textWrapping"/>
      </w:r>
      <w:r>
        <w:br w:type="textWrapping"/>
      </w:r>
      <w:r>
        <w:t xml:space="preserve">Vốn muốn dựa theo kế hoạch của Alan, dù sao Robert cũng không thể ở lại Forks quá lâu, nên có thể giấu diếm được bao lâu thì hay bấy lâu, trong thời gian mấy năm cậu có thể dần dần làm thay đổi, khiến Robert có thể tiếp nhận sự thật con y đã yêu một ma cà rồng.</w:t>
      </w:r>
      <w:r>
        <w:br w:type="textWrapping"/>
      </w:r>
      <w:r>
        <w:br w:type="textWrapping"/>
      </w:r>
      <w:r>
        <w:t xml:space="preserve">Nói thật, mặc dù biết Robert vì nguyên nhân nào đó cực đoan chán ghét… Không, phải là ghét cay ghét đắng đồng tính, nhưng nguyên nhân này Alan cũng không biết. Chỉ là từ nhỏ đến lớn, mỗi lần nghe thấy chuyện gì có liên quan đến đồng tính luyến ái, mặt Robert đều lộ ra vẻ căm hận. Biểu lộ hết sức kỳ quái, đã thù hận buồn bực, lại có chút khinh thường, còn mang theo một tia đau thương nhàn nhạt.</w:t>
      </w:r>
      <w:r>
        <w:br w:type="textWrapping"/>
      </w:r>
      <w:r>
        <w:br w:type="textWrapping"/>
      </w:r>
      <w:r>
        <w:t xml:space="preserve">Lướt qua lý do Robert chán ghét đồng tính, bây giờ đứa nhỏ xuất hiện làm rối loạn hết kế hoạch mưu tính từ từ, dần dần thay đổi của Alan!</w:t>
      </w:r>
      <w:r>
        <w:br w:type="textWrapping"/>
      </w:r>
      <w:r>
        <w:br w:type="textWrapping"/>
      </w:r>
      <w:r>
        <w:t xml:space="preserve">Thời gian mang thai của nam phù thủy vốn nhanh hơn rất nhiều so với nữ tính bình thường, huống chi một nửa huyết thống của đứa nhỏ đến từ ma cà rồng thần bí không kém chi phù thủy cho nên thời gian dựng dục đứa nhỏ trong bụng rất có thể sẽ nhanh hơn con người bình thường rất nhiều.</w:t>
      </w:r>
      <w:r>
        <w:br w:type="textWrapping"/>
      </w:r>
      <w:r>
        <w:br w:type="textWrapping"/>
      </w:r>
      <w:r>
        <w:t xml:space="preserve">Mấy ngày gần đây, Alan đã cảm thấy rõ ràng ma lực không ngừng tuần hoàn trong bụng bắt đầu tăng nhanh, đó là biểu hiện đứa nhỏ đang cấp tốc sinh trưởng.</w:t>
      </w:r>
      <w:r>
        <w:br w:type="textWrapping"/>
      </w:r>
      <w:r>
        <w:br w:type="textWrapping"/>
      </w:r>
      <w:r>
        <w:t xml:space="preserve">Thế nhưng bây giờ Robert hoàn toàn không có ý đi, theo phỏng chừng của Alan, nhiều nhất bất quá một tuần, bụng của cậu sẽ bắt đầu to lên thấy rõ, đến lúc đó muốn giấu cũng giấu không được!</w:t>
      </w:r>
      <w:r>
        <w:br w:type="textWrapping"/>
      </w:r>
      <w:r>
        <w:br w:type="textWrapping"/>
      </w:r>
      <w:r>
        <w:t xml:space="preserve">Bụng làm sao có thể vô duyên vô cớ to lên, chẳng lẽ lại nói là khối u!?</w:t>
      </w:r>
      <w:r>
        <w:br w:type="textWrapping"/>
      </w:r>
      <w:r>
        <w:br w:type="textWrapping"/>
      </w:r>
      <w:r>
        <w:t xml:space="preserve">Mặc dù Robert bình thường luôn bộ dạng tùy tiện, nhưng Alan thân là con cái cũng biết rõ, người cha này của cậu tuyệt đối không phải một nhân vật có thể khinh thường!</w:t>
      </w:r>
      <w:r>
        <w:br w:type="textWrapping"/>
      </w:r>
      <w:r>
        <w:br w:type="textWrapping"/>
      </w:r>
      <w:r>
        <w:t xml:space="preserve">Nghĩ đến đây, Alan bỗng có chút chột dạ, mấy ngày nay, Robert… Thật sự không có phát hiện chứ?</w:t>
      </w:r>
      <w:r>
        <w:br w:type="textWrapping"/>
      </w:r>
      <w:r>
        <w:br w:type="textWrapping"/>
      </w:r>
      <w:r>
        <w:t xml:space="preserve">Nhưng nếu nói thẳng với Robert, Alan càng không biết nên làm sao, chỉ mở miệng cũng không biết nên nói thế nào.</w:t>
      </w:r>
      <w:r>
        <w:br w:type="textWrapping"/>
      </w:r>
      <w:r>
        <w:br w:type="textWrapping"/>
      </w:r>
      <w:r>
        <w:t xml:space="preserve">Chẳng lẽ muốn cậu nói với Robert: Cha, con của ngài là một phù thủy, nhưng lại tìm một nam ma cà rồng làm bạn lữ! A, còn phải chúc mừng ngài, con của ngài đã mang thai, ngài sắp làm ông ngoại rồi nha!</w:t>
      </w:r>
      <w:r>
        <w:br w:type="textWrapping"/>
      </w:r>
      <w:r>
        <w:br w:type="textWrapping"/>
      </w:r>
      <w:r>
        <w:t xml:space="preserve">Alan quả thực không cách nào tưởng tượng vẻ mặt của Robert khi nghe xong chuyện này, thượng đế phù hộ ông ngàn vạn lần đừng vì chịu không được kích thích mà té xỉu!</w:t>
      </w:r>
      <w:r>
        <w:br w:type="textWrapping"/>
      </w:r>
      <w:r>
        <w:br w:type="textWrapping"/>
      </w:r>
      <w:r>
        <w:t xml:space="preserve">Hơn nữa Alan không biết Robert sau khi tỉnh lại, có cột bom lên người muốn chết chung với gia đình ma cà rồng không nữa!</w:t>
      </w:r>
      <w:r>
        <w:br w:type="textWrapping"/>
      </w:r>
      <w:r>
        <w:br w:type="textWrapping"/>
      </w:r>
      <w:r>
        <w:t xml:space="preserve">“Không sao đâu, Alan.” Nhìn phù thủy bầu bạn vẻ mặt tái nhợt, Edward đau lòng ôm lấy cậu: “Không sao đâu, tất cả sẽ qua mà.”</w:t>
      </w:r>
      <w:r>
        <w:br w:type="textWrapping"/>
      </w:r>
      <w:r>
        <w:br w:type="textWrapping"/>
      </w:r>
      <w:r>
        <w:t xml:space="preserve">“Nhưng Robert…” Alan vẫn nhíu chặt mày.</w:t>
      </w:r>
      <w:r>
        <w:br w:type="textWrapping"/>
      </w:r>
      <w:r>
        <w:br w:type="textWrapping"/>
      </w:r>
      <w:r>
        <w:t xml:space="preserve">“Hãy nghe anh nói, Alan.”  ma cà rồng chăm chú nhìn bạn lữ của mình, trong mắt hiện lên vẻ nghiêm túc cùng kiên định: “Từ giây phút anh yêu em, đã chuẩn bị sẽ nghênh đón tất cả, hiện tại chính là thời điểm anh phải đối mặt.”</w:t>
      </w:r>
      <w:r>
        <w:br w:type="textWrapping"/>
      </w:r>
      <w:r>
        <w:br w:type="textWrapping"/>
      </w:r>
      <w:r>
        <w:t xml:space="preserve">“Đúng nha, Alan.” Emmett tùy tiện cười, tiếp đó xấu xa nói: “Cùng lắm thì cậu dứt khoát bỏ trốn cùng Edward, chờ mấy năm nữa con của hai người lớn lên rồi trở về, đến lúc đó vây quanh Robert gọi ông ngoại, ổng không nhận cũng phải nhận thôi.”</w:t>
      </w:r>
      <w:r>
        <w:br w:type="textWrapping"/>
      </w:r>
      <w:r>
        <w:br w:type="textWrapping"/>
      </w:r>
      <w:r>
        <w:t xml:space="preserve">Emmett lời này tuy có vẻ không có ý tốt lắm, nhưng nói ra không phải không có lý, bọn họ cả con cũng có rồi, đến lúc đó Robert không nhận… cũng phải nhận thôi!</w:t>
      </w:r>
      <w:r>
        <w:br w:type="textWrapping"/>
      </w:r>
      <w:r>
        <w:br w:type="textWrapping"/>
      </w:r>
      <w:r>
        <w:t xml:space="preserve">Vừa nhắc tới con, sắc mặt vốn tái nhợt vì lo lắng của Alan dần tốt lên rất nhiều, xoa bụng của mình, một tia sáng kiên định mà ấm áp bắt đầu tụ lại trên mặt cậu.</w:t>
      </w:r>
      <w:r>
        <w:br w:type="textWrapping"/>
      </w:r>
      <w:r>
        <w:br w:type="textWrapping"/>
      </w:r>
      <w:r>
        <w:t xml:space="preserve">Cẩn thận dùng tay trùm lên tay người yêu, cùng cảm nhận tánh mạng trong bụng của cậu, đôi mắt vàng kim của Edward phảng phất như ánh sao, rạng rỡ sinh huy.</w:t>
      </w:r>
      <w:r>
        <w:br w:type="textWrapping"/>
      </w:r>
      <w:r>
        <w:br w:type="textWrapping"/>
      </w:r>
      <w:r>
        <w:t xml:space="preserve">“Anh dùng sinh mạng mà thề, anh sẽ dùng tất cả năng lực của một ma cà rồng để bảo vệ đứa con của hai chúng ta, vĩnh viễn ở bên cạnh em.” Edward chậm rãi nói.</w:t>
      </w:r>
      <w:r>
        <w:br w:type="textWrapping"/>
      </w:r>
      <w:r>
        <w:br w:type="textWrapping"/>
      </w:r>
      <w:r>
        <w:t xml:space="preserve">Đôi mắt đen của Alan có chút ướt át, giống như ánh hoa lướt qua trong nháy mắt, cậu chần chờ nói: “Robert… sẽ chấp nhận chứ?”</w:t>
      </w:r>
      <w:r>
        <w:br w:type="textWrapping"/>
      </w:r>
      <w:r>
        <w:br w:type="textWrapping"/>
      </w:r>
      <w:r>
        <w:t xml:space="preserve">“Đúng vậy, cha nhất định sẽ.” Edward khẳng định nói: “Cha nhất định sẽ đồng ý chúng ta bên nhau!”</w:t>
      </w:r>
      <w:r>
        <w:br w:type="textWrapping"/>
      </w:r>
      <w:r>
        <w:br w:type="textWrapping"/>
      </w:r>
      <w:r>
        <w:t xml:space="preserve">“Ta vĩnh viễn sẽ không đồng ý!” Một tiếng nói quen thuộc bạo a truyền đến, bên trong ẩn chứa phẫn nộ cùng sát khí không thể bỏ qua!</w:t>
      </w:r>
      <w:r>
        <w:br w:type="textWrapping"/>
      </w:r>
      <w:r>
        <w:br w:type="textWrapping"/>
      </w:r>
      <w:r>
        <w:t xml:space="preserve">“Oanh ——!” Cửa biệt thự bị một sức mạnh khổng lồ đập vào, ngã xuống đất, gạch đá nát vụng, tro bụi bay lên, dĩ nhiên là bị người ta dùng bạo lực phá vỡ!</w:t>
      </w:r>
      <w:r>
        <w:br w:type="textWrapping"/>
      </w:r>
      <w:r>
        <w:br w:type="textWrapping"/>
      </w:r>
      <w:r>
        <w:t xml:space="preserve">Một luồng khí khắc nghiệt khó nói lên lời cùng uy áp thô bạo tràn vào cả biệt thự, ngay trong khắc đó, tất cả ma cà rồng đều lộ ra nanh vuốt của mình, bày ra tư thế như lâm đại địch. Mà Higuma thân là ma pháp sinh vật, trong khoảnh khắc đó trực tiếp bị sát khí bành trướng đến cực điểm này làm hiện ra nguyên hình, giơ móng vuốt lên đề phòng!</w:t>
      </w:r>
      <w:r>
        <w:br w:type="textWrapping"/>
      </w:r>
      <w:r>
        <w:br w:type="textWrapping"/>
      </w:r>
      <w:r>
        <w:t xml:space="preserve">Tro bụi bốc lên dần dần hạ xuống, xuất hiện trước mặt mọi người là một thanh niên mặc đồ đen, tóc đen mắt đen.</w:t>
      </w:r>
      <w:r>
        <w:br w:type="textWrapping"/>
      </w:r>
      <w:r>
        <w:br w:type="textWrapping"/>
      </w:r>
      <w:r>
        <w:t xml:space="preserve">Người đàn ông kia có dung mạo làm  ma cà rồng cũng phải thán phục, dù là trong thế giới huyết tộc cũng hiếm ai có thể so sánh, chỉ là giờ phút này mặt hắn đầy vẻ hung ác, khí tức thô bạo thật sâu trong mắt làm ma cà rồng cùng phù thủy trong biệt thự đều từ đáy lòng dâng lên một cảm giác kinh sợ!</w:t>
      </w:r>
      <w:r>
        <w:br w:type="textWrapping"/>
      </w:r>
      <w:r>
        <w:br w:type="textWrapping"/>
      </w:r>
      <w:r>
        <w:t xml:space="preserve">“Cha… Cha!” Alan nghẹn ngào kinh hô!</w:t>
      </w:r>
      <w:r>
        <w:br w:type="textWrapping"/>
      </w:r>
      <w:r>
        <w:br w:type="textWrapping"/>
      </w:r>
      <w:r>
        <w:t xml:space="preserve">Gương mặt đầy vẻ dữ tợn, người đàn ông tản ra khí tức bạo ngược kinh khủng kia chính là cha của Alan—— Robert – Prince!</w:t>
      </w:r>
      <w:r>
        <w:br w:type="textWrapping"/>
      </w:r>
      <w:r>
        <w:br w:type="textWrapping"/>
      </w:r>
    </w:p>
    <w:p>
      <w:pPr>
        <w:pStyle w:val="Heading2"/>
      </w:pPr>
      <w:bookmarkStart w:id="108" w:name="chương-73-thân-phận-.-.-."/>
      <w:bookmarkEnd w:id="108"/>
      <w:r>
        <w:t xml:space="preserve">74. Chương 73: Thân Phận . . .</w:t>
      </w:r>
    </w:p>
    <w:p>
      <w:pPr>
        <w:pStyle w:val="Compact"/>
      </w:pPr>
      <w:r>
        <w:br w:type="textWrapping"/>
      </w:r>
      <w:r>
        <w:br w:type="textWrapping"/>
      </w:r>
      <w:r>
        <w:t xml:space="preserve">Đây tuyệt đối là Robert Alan chưa bao giờ thấy qua, mười tám năm, cậu chưa bao giờ nhìn thấy Robert có khí tức và… sức mạnh khủng bố như thế.</w:t>
      </w:r>
      <w:r>
        <w:br w:type="textWrapping"/>
      </w:r>
      <w:r>
        <w:br w:type="textWrapping"/>
      </w:r>
      <w:r>
        <w:t xml:space="preserve">Khí tức như vậy, Alan chỉ từng nhìn thấy trên người Tam đại trưởng lão Volturi, Robert hiện tại tuy không bằng ba ma cà rồng ngàn năm kia, nhưng cũng không kém quá xa.</w:t>
      </w:r>
      <w:r>
        <w:br w:type="textWrapping"/>
      </w:r>
      <w:r>
        <w:br w:type="textWrapping"/>
      </w:r>
      <w:r>
        <w:t xml:space="preserve">Người thanh niên tóc đen mắt đen, người thanh niên dùng hoàng tử làm dòng họ, dung mạo y tuấn mỹ tuyệt tục như con của thần bóng đêm, nhưng giờ phút này lại hung ác khó coi, bạo ngược đáng sợ càng giống Ma Vương đến từ Địa ngục!</w:t>
      </w:r>
      <w:r>
        <w:br w:type="textWrapping"/>
      </w:r>
      <w:r>
        <w:br w:type="textWrapping"/>
      </w:r>
      <w:r>
        <w:t xml:space="preserve">Không hiểu sao, Alan có chút lo sợ không yên, phảng phất như chưa bao giờ thật sự quen biết Robert, cha của cậu, người thân cận nhất trên thế giới này!</w:t>
      </w:r>
      <w:r>
        <w:br w:type="textWrapping"/>
      </w:r>
      <w:r>
        <w:br w:type="textWrapping"/>
      </w:r>
      <w:r>
        <w:t xml:space="preserve">Đôi mắt đen sắc bén chậm rãi đảo qua phù thủy và Ma cà rồng, nhìn thấy con của mình bị Edward bảo vệ sau lưng, trong đôi mắt Robert hiện lên một tia bi ai khó hiểu, tiếp đó lại nhanh chóng chuyển thành phẫn nộ ngập trời!</w:t>
      </w:r>
      <w:r>
        <w:br w:type="textWrapping"/>
      </w:r>
      <w:r>
        <w:br w:type="textWrapping"/>
      </w:r>
      <w:r>
        <w:t xml:space="preserve">“Chúng mi bọn Ma cà rồng dơ bẩn ti tiện này!” ngữ điệu vì phẫn nộ mà có chút run rẩy từ đôi môi hoàn mỹ của Robert phun ra, lộ vẻ một mảnh băng hàn lạnh buốt!</w:t>
      </w:r>
      <w:r>
        <w:br w:type="textWrapping"/>
      </w:r>
      <w:r>
        <w:br w:type="textWrapping"/>
      </w:r>
      <w:r>
        <w:t xml:space="preserve">“Cả gan dám… dám dụ dỗ con trai bảo bối của ta!!!!” Ngữ điệu cất cao, lần này là sát khí không gì sánh kịp!</w:t>
      </w:r>
      <w:r>
        <w:br w:type="textWrapping"/>
      </w:r>
      <w:r>
        <w:br w:type="textWrapping"/>
      </w:r>
      <w:r>
        <w:t xml:space="preserve">“Ngài Prince, xin nghe tôi nói!” Carlisle cảm thấy không đúng, ngài Robert – Prince tuyệt đối không phải người thường, uy áp khủng bố còn hơn cả một phù thủy như Alan, nhưng lại hoàn toàn không giống phù thủy, ngược lại… Ngược lại có chút tương tự khí tức của ma cà rồng!</w:t>
      </w:r>
      <w:r>
        <w:br w:type="textWrapping"/>
      </w:r>
      <w:r>
        <w:br w:type="textWrapping"/>
      </w:r>
      <w:r>
        <w:t xml:space="preserve">Phải giúp y bình tĩnh lại trước khi hoàn toàn mất đi lý trí, mặc dù không biết Robert – Prince đến tột cùng có quyền năng như thế nào, nhưng Carlisle vẫn cảm thấy rất kiêng kị!</w:t>
      </w:r>
      <w:r>
        <w:br w:type="textWrapping"/>
      </w:r>
      <w:r>
        <w:br w:type="textWrapping"/>
      </w:r>
      <w:r>
        <w:t xml:space="preserve">Ông ta muốn giết Edward, thậm chí là tất cả mọi người trừ Alan ra!</w:t>
      </w:r>
      <w:r>
        <w:br w:type="textWrapping"/>
      </w:r>
      <w:r>
        <w:br w:type="textWrapping"/>
      </w:r>
      <w:r>
        <w:t xml:space="preserve">Nhìn sát khí và khí tức thô bạo càng ngày càng bốc lên cao Robert không che dấu chút nào, Carlisle vô thức dời một bước đền gần Edward.</w:t>
      </w:r>
      <w:r>
        <w:br w:type="textWrapping"/>
      </w:r>
      <w:r>
        <w:br w:type="textWrapping"/>
      </w:r>
      <w:r>
        <w:t xml:space="preserve">“Đi chết đi! Lũ ma cà rồng dơ bẩn!” Robert bạo a một tiếng, một quyền mạnh đập vào Edward!</w:t>
      </w:r>
      <w:r>
        <w:br w:type="textWrapping"/>
      </w:r>
      <w:r>
        <w:br w:type="textWrapping"/>
      </w:r>
      <w:r>
        <w:t xml:space="preserve">“Cha, đừng mà!” Dùng sức mạnh của con người công kích Ma cà rồng, Robert không sợ tay mình gãy hết sao?</w:t>
      </w:r>
      <w:r>
        <w:br w:type="textWrapping"/>
      </w:r>
      <w:r>
        <w:br w:type="textWrapping"/>
      </w:r>
      <w:r>
        <w:t xml:space="preserve">Đương nhiên, Alan còn chưa kịp thích ứng Robert lúc này như hai người khác nhau ngày thường, đã quên sức mạnh và… hơi thở không giống con người của Robert lúc phá vỡ cửa chính biệt thự vừa rồi!</w:t>
      </w:r>
      <w:r>
        <w:br w:type="textWrapping"/>
      </w:r>
      <w:r>
        <w:br w:type="textWrapping"/>
      </w:r>
      <w:r>
        <w:t xml:space="preserve">Robert như rất ít sử dụng sức mạnh này, nắm tay y vung ra lập tức bị ma cà rồng bắt được.</w:t>
      </w:r>
      <w:r>
        <w:br w:type="textWrapping"/>
      </w:r>
      <w:r>
        <w:br w:type="textWrapping"/>
      </w:r>
      <w:r>
        <w:t xml:space="preserve">Bị sức mạnh ẩn chứa kinh người này đánh sâu vào lui lại hai bước, Edward thầm giật mình, hắn vừa rồi là toàn lực ứng phó, nhưng sức mạnh của Robert lúc này dường như hoàn toàn không thua ma cà rồng!</w:t>
      </w:r>
      <w:r>
        <w:br w:type="textWrapping"/>
      </w:r>
      <w:r>
        <w:br w:type="textWrapping"/>
      </w:r>
      <w:r>
        <w:t xml:space="preserve">“Cha, đừng mà!!!” Alan đứng lên, gắt gao kéo ống tay áo của y.</w:t>
      </w:r>
      <w:r>
        <w:br w:type="textWrapping"/>
      </w:r>
      <w:r>
        <w:br w:type="textWrapping"/>
      </w:r>
      <w:r>
        <w:t xml:space="preserve">Nhìn gương mặt mang theo chút sợ hãi, chút khẩn cầu của con trai nhìn mình, Robert không khỏi hơi mềm lòng.</w:t>
      </w:r>
      <w:r>
        <w:br w:type="textWrapping"/>
      </w:r>
      <w:r>
        <w:br w:type="textWrapping"/>
      </w:r>
      <w:r>
        <w:t xml:space="preserve">Nó còn chưa từng để ý đến cha nó như vậy nữa!</w:t>
      </w:r>
      <w:r>
        <w:br w:type="textWrapping"/>
      </w:r>
      <w:r>
        <w:br w:type="textWrapping"/>
      </w:r>
      <w:r>
        <w:t xml:space="preserve">Nghĩ vậy, Robert nhìn gương mặt tuấn mỹ tuyệt tục của Edward, giờ phút này đang vẻ mặt thâm tình nhìn con trai bảo bối của mình, lửa giận không khỏi lại bùng cháy.</w:t>
      </w:r>
      <w:r>
        <w:br w:type="textWrapping"/>
      </w:r>
      <w:r>
        <w:br w:type="textWrapping"/>
      </w:r>
      <w:r>
        <w:t xml:space="preserve">Khổ khổ cực cực nuôi con mười tám năm, đảo mắt một cái lại bị người ta bắt cóc, mà còn là ma cà rồng+ đồng tính luyến ái mình ghét nhất nữa chứ!</w:t>
      </w:r>
      <w:r>
        <w:br w:type="textWrapping"/>
      </w:r>
      <w:r>
        <w:br w:type="textWrapping"/>
      </w:r>
      <w:r>
        <w:t xml:space="preserve">Trong nhất thời, sắc mặt Robert lại trở nên hung ác lần nữa, thậm chí còn ghê hơn vừa rồi, nhất thời không phân rõ đến tột cùng là vì phẫn hận Edward dụ dỗ con của y đi lên con đường đồng tính luyến ái hay vì ghen tị với Edward mà phẫn nộ nữa!</w:t>
      </w:r>
      <w:r>
        <w:br w:type="textWrapping"/>
      </w:r>
      <w:r>
        <w:br w:type="textWrapping"/>
      </w:r>
      <w:r>
        <w:t xml:space="preserve">Đúng vậy, là ghen.</w:t>
      </w:r>
      <w:r>
        <w:br w:type="textWrapping"/>
      </w:r>
      <w:r>
        <w:br w:type="textWrapping"/>
      </w:r>
      <w:r>
        <w:t xml:space="preserve">Không có cách nào, ‘con dâu mẹ chồng’ vốn từ trước đến giờ khó ở chung, người thế tục như thế, sinh vật phi nhân loại cũng như thế.</w:t>
      </w:r>
      <w:r>
        <w:br w:type="textWrapping"/>
      </w:r>
      <w:r>
        <w:br w:type="textWrapping"/>
      </w:r>
      <w:r>
        <w:t xml:space="preserve">Tâm tính của Robert, nói nghiêm trọng một chút, thì gọi là tình tiết luyến tử.</w:t>
      </w:r>
      <w:r>
        <w:br w:type="textWrapping"/>
      </w:r>
      <w:r>
        <w:br w:type="textWrapping"/>
      </w:r>
      <w:r>
        <w:t xml:space="preserve">Điều này cũng khó trách! Alan – Prince là thân nhân duy nhất của Robert – Prince trên đời, vợ sau khi qua đời, Robert trút hết tất cả yêu thương của mình lên đứa con trai này, tuy quanh năm ở bên ngoài, nhưng tuyệt đối thương yêu đến tận xương tủy.</w:t>
      </w:r>
      <w:r>
        <w:br w:type="textWrapping"/>
      </w:r>
      <w:r>
        <w:br w:type="textWrapping"/>
      </w:r>
      <w:r>
        <w:t xml:space="preserve">Hiện tại, thằng con mình luôn thương yêu nâng như nâng trứng hứng như hứng hoa, cảm thấy nó vĩnh viễn sẽ không rời khỏi mình, bởi vì sẽ vĩnh viễn không lớn lên, đột nhiên xuất hiện một thằng oắt chia xẻ tình cảm của con trai với mình, thậm chí có xu hướng muốn chiếm giữ, có thể không đả kích y sao? Đây cũng là nguyên nhân làm xuất hiện cái gọi là ‘Vấn đề mẹ chồng nàng dâu’ a ~~~</w:t>
      </w:r>
      <w:r>
        <w:br w:type="textWrapping"/>
      </w:r>
      <w:r>
        <w:br w:type="textWrapping"/>
      </w:r>
      <w:r>
        <w:t xml:space="preserve">‘Quan hệ Mẹ chồng nàng dâu’ trong thế tục như thế, hiện tại ‘Mẹ chồng nàng dâu’ Robert và Edward cũng như thế! Nhìn đứa con mình coi như tâm can bảo bối khẩn trương cho một thằng con trai khác, thậm chí còn chưa từng khẩn trương với mình như vậy bao giờ! Có thể lý giải, Robert ngoài phẫn nộ, lại bắt đầu ghen tị!</w:t>
      </w:r>
      <w:r>
        <w:br w:type="textWrapping"/>
      </w:r>
      <w:r>
        <w:br w:type="textWrapping"/>
      </w:r>
      <w:r>
        <w:t xml:space="preserve">Đến đây, Edward bị Robert tuyên án hai tội lớn!</w:t>
      </w:r>
      <w:r>
        <w:br w:type="textWrapping"/>
      </w:r>
      <w:r>
        <w:br w:type="textWrapping"/>
      </w:r>
      <w:r>
        <w:t xml:space="preserve">Một: dụ con ta, bẽ cong thằng con trai bình thường của ta, làm con ta sa vào đồng tính luyến ái ta chán ghét nhất!</w:t>
      </w:r>
      <w:r>
        <w:br w:type="textWrapping"/>
      </w:r>
      <w:r>
        <w:br w:type="textWrapping"/>
      </w:r>
      <w:r>
        <w:t xml:space="preserve">Hai: vẫn là dụ con ta, làm nó ‘Có vợ quên cha!’ còn lo cho mi hơn cả ta!</w:t>
      </w:r>
      <w:r>
        <w:br w:type="textWrapping"/>
      </w:r>
      <w:r>
        <w:br w:type="textWrapping"/>
      </w:r>
      <w:r>
        <w:t xml:space="preserve">Hai điểm này thôi, cũng đủ làm Robert hận Edward đến tận xương, mà trong hai điểm, thực tế điểm thứ hai là không thể tha thứ nhất!</w:t>
      </w:r>
      <w:r>
        <w:br w:type="textWrapping"/>
      </w:r>
      <w:r>
        <w:br w:type="textWrapping"/>
      </w:r>
      <w:r>
        <w:t xml:space="preserve">Quỷ hút máu chết tiệt, dám đoạt địa vị độc nhất vô nhị trong lòng nhi tử bảo bối của ta—— đáng chết!</w:t>
      </w:r>
      <w:r>
        <w:br w:type="textWrapping"/>
      </w:r>
      <w:r>
        <w:br w:type="textWrapping"/>
      </w:r>
      <w:r>
        <w:t xml:space="preserve">Nghĩ đến đây, Robert vốn vì Alan có chút mềm lòng lại lần nữa lửa giận tăng vọt!</w:t>
      </w:r>
      <w:r>
        <w:br w:type="textWrapping"/>
      </w:r>
      <w:r>
        <w:br w:type="textWrapping"/>
      </w:r>
      <w:r>
        <w:t xml:space="preserve">Phản! Phản! Bây giờ liền vì thằng quỷ hút máu này mà phản kháng cha nó, sau này để chúng càng thân cận, ta đây người cha này còn có chỗ đứng sao! Thằng quỷ hút máu này tuyệt không thể tha!</w:t>
      </w:r>
      <w:r>
        <w:br w:type="textWrapping"/>
      </w:r>
      <w:r>
        <w:br w:type="textWrapping"/>
      </w:r>
      <w:r>
        <w:t xml:space="preserve">“Con tránh ra trước!” Robert đối mặt với Ma cà rồng đoạt con cưng, quả thật muốn đánh cho một trận nhừ tử, liền nhấc Alan lên vung một cái.</w:t>
      </w:r>
      <w:r>
        <w:br w:type="textWrapping"/>
      </w:r>
      <w:r>
        <w:br w:type="textWrapping"/>
      </w:r>
      <w:r>
        <w:t xml:space="preserve">Lực đạo vừa đủ khiến Alan bay lên không mấy mét, rồi thuận thuận lợi lợi ngồi lên ghế sa lon, đừng nói ngã bị thương, cả một điểm chấn động cũng không có, không thể không nói độ khống chế lực đạo của Robert đã đạt đến một cảnh giới tinh tế.</w:t>
      </w:r>
      <w:r>
        <w:br w:type="textWrapping"/>
      </w:r>
      <w:r>
        <w:br w:type="textWrapping"/>
      </w:r>
      <w:r>
        <w:t xml:space="preserve">“Alan!” các ma cà rồng cùng kêu to!</w:t>
      </w:r>
      <w:r>
        <w:br w:type="textWrapping"/>
      </w:r>
      <w:r>
        <w:br w:type="textWrapping"/>
      </w:r>
      <w:r>
        <w:t xml:space="preserve">Xem ra Robert vừa rồi nghe được cũng không nhiều, hiện tại Alan không chỉ có một mình, trong bụng còn mang một nhân sự cần ‘chú ý Độ cao ‘! Không ổn một cái, động thai hoặc sảy thai thì làm sao bây giờ!</w:t>
      </w:r>
      <w:r>
        <w:br w:type="textWrapping"/>
      </w:r>
      <w:r>
        <w:br w:type="textWrapping"/>
      </w:r>
      <w:r>
        <w:t xml:space="preserve">“Mi còn muốn đụng con ta!” Nhìn Alice cùng Esme cùng lúc thăm dò xem Alan có bị đụng tới chỗ nào không, Edward dưới tình thế cấp bách cũng tiến lên, lại bị Robert nắm cổ tay, biểu đạt tuyệt đối sẽ không cho hắn bất kì khả năng tiếp tục ‘Tai họa’ con trai bảo bối của mình nữa!</w:t>
      </w:r>
      <w:r>
        <w:br w:type="textWrapping"/>
      </w:r>
      <w:r>
        <w:br w:type="textWrapping"/>
      </w:r>
      <w:r>
        <w:t xml:space="preserve">“Robert, con…” Edward dưới tình thế cấp bách muốn giải thích: “Con thật sự thích… Không, con thật sự yêu Alan, bây giờ em ấy đã…”</w:t>
      </w:r>
      <w:r>
        <w:br w:type="textWrapping"/>
      </w:r>
      <w:r>
        <w:br w:type="textWrapping"/>
      </w:r>
      <w:r>
        <w:t xml:space="preserve">“Im miệng!” Robert lập tức sôi máu, lại bị Edward tranh thủ giãy cổ tay, một bước nhảy nhào đến bên cạnh Alan, luống cuống tay chân kiểm tra phù thủy có bị thương hay không một hồi.</w:t>
      </w:r>
      <w:r>
        <w:br w:type="textWrapping"/>
      </w:r>
      <w:r>
        <w:br w:type="textWrapping"/>
      </w:r>
      <w:r>
        <w:t xml:space="preserve">“Mi còn dám sờ loạn!” Nhìn ma cà rồng dám táo tợn trước mặt ông dê con ông, Robert lập tức nổi điên, cũng vọt lên.</w:t>
      </w:r>
      <w:r>
        <w:br w:type="textWrapping"/>
      </w:r>
      <w:r>
        <w:br w:type="textWrapping"/>
      </w:r>
      <w:r>
        <w:t xml:space="preserve">Vừa rồi chiêu ‘Thẩy người lên cao’ độ chính xác thật tốt kia của Robert trực tiếp làm Alan sợ cháng váng, cũng không phải phù thủy nhát gan hoặc năng lực thừa nhận quá kém, mà là hiện tại trong bụng còn thêm một người, mấy ngày nay thân thể lại bắt đầu không khỏe, cho nên lo sẽ bị ảnh hưởng, khó tránh khỏi khẩn trương, cho nên vừa rồi Robert ra tay kích thích trực tiếp làm Alan cho sợ cháng váng, vô thức liền bảo vệ bụng của mình, cả Edward xông lên ôm cậu kiểm tra một hồi cũng chưa lấy lại tinh thần.</w:t>
      </w:r>
      <w:r>
        <w:br w:type="textWrapping"/>
      </w:r>
      <w:r>
        <w:br w:type="textWrapping"/>
      </w:r>
      <w:r>
        <w:t xml:space="preserve">Nhìn cha cùng Edward một trái một phải đứng bên cạnh mình, Robert tuy hung ác trừng Edward, nhưng hình như cũng cảm thấy mình vừa rồi hơi làm càn, hiện tại đang lo lắng nhìn cậu.</w:t>
      </w:r>
      <w:r>
        <w:br w:type="textWrapping"/>
      </w:r>
      <w:r>
        <w:br w:type="textWrapping"/>
      </w:r>
      <w:r>
        <w:t xml:space="preserve">Một lúc sau, Alan phục hồi tinh thần lại, thì thào mở miệng: “Mọi người…”</w:t>
      </w:r>
      <w:r>
        <w:br w:type="textWrapping"/>
      </w:r>
      <w:r>
        <w:br w:type="textWrapping"/>
      </w:r>
      <w:r>
        <w:t xml:space="preserve">Quả thực còn sợ hơn cả chịu sự tra tấn của hắc ma vương năm đó, ngay vừa rồi, cậu quả thực cảm thấy trái tim mình muốn nhảy ra ngoài!</w:t>
      </w:r>
      <w:r>
        <w:br w:type="textWrapping"/>
      </w:r>
      <w:r>
        <w:br w:type="textWrapping"/>
      </w:r>
      <w:r>
        <w:t xml:space="preserve">Mà bây giờ… phù thủy mắt đen phục hồi tinh thần nhụt chí buông ra hai cánh tay bảo vệ bụng, vô lực ngã lên sofa.</w:t>
      </w:r>
      <w:r>
        <w:br w:type="textWrapping"/>
      </w:r>
      <w:r>
        <w:br w:type="textWrapping"/>
      </w:r>
      <w:r>
        <w:t xml:space="preserve">“Alan, em sao vậy? trời ạ!” Edward khẩn trương nhìn Alan, sợ cậu có nguy hiểm gì.</w:t>
      </w:r>
      <w:r>
        <w:br w:type="textWrapping"/>
      </w:r>
      <w:r>
        <w:br w:type="textWrapping"/>
      </w:r>
      <w:r>
        <w:t xml:space="preserve">“Cậu có cảm thấy không thoải mái không, Alan…” Thân là bác sĩ, Carlisle lo lắng nhìn phù thủy mắt đen trở lại vô lực, ngồi phịch trên ghế sa lon.</w:t>
      </w:r>
      <w:r>
        <w:br w:type="textWrapping"/>
      </w:r>
      <w:r>
        <w:br w:type="textWrapping"/>
      </w:r>
      <w:r>
        <w:t xml:space="preserve">“Tôi không sao.” Alan lúc này thật muốn cứ như vậy mà bất tỉnh, thế thì cậu khỏi đối mặt với rất nhiều thứ, tỷ như cha và —— cha đứa nhỏ trong bụng này!</w:t>
      </w:r>
      <w:r>
        <w:br w:type="textWrapping"/>
      </w:r>
      <w:r>
        <w:br w:type="textWrapping"/>
      </w:r>
      <w:r>
        <w:t xml:space="preserve">Nhìn thấy con mình không có việc gì, Robert nắm chặt cổ áo ma cà rồng, trong con ngươi màu đen cháy bừng lửa hận hừng hực: “Ta nói rồi, không cho phép mi đụng con của ta… Mi muốn chết hả? Edward – Cullen, đừng tưởng Alan che chở mi thì ta không làm gì được mi! Ta muốn giết mi…” Hai tay y siết mạnh, trực tiếp xách cả người ma cà rồng lên, đập vào tấm tường bên cạnh.</w:t>
      </w:r>
      <w:r>
        <w:br w:type="textWrapping"/>
      </w:r>
      <w:r>
        <w:br w:type="textWrapping"/>
      </w:r>
      <w:r>
        <w:t xml:space="preserve">“Đừng, Robert!” Alan kinh ngạc nhìn cha của mình. Vừa rồi coi như bỏ qua, hiện tại Robert lại trực tiếp đánh Edward, cha… cha thật sự có năng lực đánh nhau với ma cà rồng ư!</w:t>
      </w:r>
      <w:r>
        <w:br w:type="textWrapping"/>
      </w:r>
      <w:r>
        <w:br w:type="textWrapping"/>
      </w:r>
      <w:r>
        <w:t xml:space="preserve">“Ầm ầm!” Vách tường bị nện ra một lỗ lớn, gạch đá bay loạn, mà cả tường thủy tinh cứng cũng bị sức mạnh khổng lồ đập vào tạo nên một vết nứt thật lớn!</w:t>
      </w:r>
      <w:r>
        <w:br w:type="textWrapping"/>
      </w:r>
      <w:r>
        <w:br w:type="textWrapping"/>
      </w:r>
      <w:r>
        <w:t xml:space="preserve">“Phanh ——!”đánh Edward lên tường xong, Robert tiếp đó lại ném vai qua, đập mạnh đầu Edward xuống đất, sức mạnh kinh khủng thậm chí làm gương mặt cứng như đá của ma cà rồng toét ra mấy vết rách!</w:t>
      </w:r>
      <w:r>
        <w:br w:type="textWrapping"/>
      </w:r>
      <w:r>
        <w:br w:type="textWrapping"/>
      </w:r>
      <w:r>
        <w:t xml:space="preserve">“Alan…” Alice không thể tin nhìn Robert: “Cậu… cha cậu, ý tớ là Robert ổng… ổng có thật là con người không!”</w:t>
      </w:r>
      <w:r>
        <w:br w:type="textWrapping"/>
      </w:r>
      <w:r>
        <w:br w:type="textWrapping"/>
      </w:r>
      <w:r>
        <w:t xml:space="preserve">“… Có thể đi.” Mà cả Alan, người con trai ruột thịt cũng không dám khẳng định!</w:t>
      </w:r>
      <w:r>
        <w:br w:type="textWrapping"/>
      </w:r>
      <w:r>
        <w:br w:type="textWrapping"/>
      </w:r>
      <w:r>
        <w:t xml:space="preserve">Robert càng đánh càng hăng, Edward vốn còn tự định có cần hạ thủ lưu tình không, dù sao cũng là nhạc phụ đại nhân. Nhưng mà, hắn rất nhanh phát hiện, dù hắn liều mạng dùng lực toàn thân, cũng không cách nào trở người lại dưới tayi Robert!</w:t>
      </w:r>
      <w:r>
        <w:br w:type="textWrapping"/>
      </w:r>
      <w:r>
        <w:br w:type="textWrapping"/>
      </w:r>
      <w:r>
        <w:t xml:space="preserve">“Ngạch ——” cổ Edward bị hai tay Robert siết chặt, chỉ đợi vặn một cái thôi, ma cà rồng nhất định sẽ đầu thân chia cách!</w:t>
      </w:r>
      <w:r>
        <w:br w:type="textWrapping"/>
      </w:r>
      <w:r>
        <w:br w:type="textWrapping"/>
      </w:r>
      <w:r>
        <w:t xml:space="preserve">“Ngài Prince! Xin nhẹ tay a!” Bọn Emmett thấy không ổn, đều nhào tới ôm lấy.</w:t>
      </w:r>
      <w:r>
        <w:br w:type="textWrapping"/>
      </w:r>
      <w:r>
        <w:br w:type="textWrapping"/>
      </w:r>
      <w:r>
        <w:t xml:space="preserve">Đây quả là cuộc chiến nghiêng về một bên, Edward căn bản không phản kháng được gì, trực tiếp bị Robert đè đánh, mà cả Jasper cùng Emmett nhào đến giải cứu, ba người họ bất quá cũng gắng gượng ngang tay, hơn nữa nhìn ra Robert rõ ràng còn chiếm thượng phong!</w:t>
      </w:r>
      <w:r>
        <w:br w:type="textWrapping"/>
      </w:r>
      <w:r>
        <w:br w:type="textWrapping"/>
      </w:r>
      <w:r>
        <w:t xml:space="preserve">Ba ma cà rồng cùng một Robert hư hư thực thực ‘Phi nhân loại’ đánh nhau trong biệt thự, các ma cà rồng còn lại cùng phù thủy thì sững sờ đứng nhìn, giống như bị choáng váng!</w:t>
      </w:r>
      <w:r>
        <w:br w:type="textWrapping"/>
      </w:r>
      <w:r>
        <w:br w:type="textWrapping"/>
      </w:r>
      <w:r>
        <w:t xml:space="preserve">Cùng lúc đó, biệt thự trong rừng vốn to lớn thanh u, dưới cuộc chiến tàn khốc này mà dần dần bị phá huỷ!</w:t>
      </w:r>
      <w:r>
        <w:br w:type="textWrapping"/>
      </w:r>
      <w:r>
        <w:br w:type="textWrapping"/>
      </w:r>
      <w:r>
        <w:t xml:space="preserve">“Dừng tay! Dừng tay cho tôi!” Alan nhìn không được nữa, phất đũa phép một cái: “Impedimenta!”</w:t>
      </w:r>
      <w:r>
        <w:br w:type="textWrapping"/>
      </w:r>
      <w:r>
        <w:br w:type="textWrapping"/>
      </w:r>
      <w:r>
        <w:t xml:space="preserve">Những người đang ôm nhau vật lộn bị một sức mạnh kỳ dị cưỡng chế tách ra, đũa phép của Alan chỉ vào cổ phóng đại tiếng nói.</w:t>
      </w:r>
      <w:r>
        <w:br w:type="textWrapping"/>
      </w:r>
      <w:r>
        <w:br w:type="textWrapping"/>
      </w:r>
      <w:r>
        <w:t xml:space="preserve">“Ma pháp!” ánh mắt Robert sáng lên, thất thanh la: “Huyết mạch thức tỉnh, Alan, con làm hồi sinh huyết mạch phù thủy gia tộc chúng ta!”</w:t>
      </w:r>
      <w:r>
        <w:br w:type="textWrapping"/>
      </w:r>
      <w:r>
        <w:br w:type="textWrapping"/>
      </w:r>
      <w:r>
        <w:t xml:space="preserve">Huyết mạch phù thủy gia tộc?! Alan trong lòng khựng lại, nhìn về phía Robert.</w:t>
      </w:r>
      <w:r>
        <w:br w:type="textWrapping"/>
      </w:r>
      <w:r>
        <w:br w:type="textWrapping"/>
      </w:r>
      <w:r>
        <w:t xml:space="preserve">“Ông ấy là Ma cà rồng! Ông ấy cũng là Ma cà rồng!” Higuma một mực quan sát đột nhiên mở miệng nói, kết quả lại bạo phát một tin tức còn chấn động hơn nữa.</w:t>
      </w:r>
      <w:r>
        <w:br w:type="textWrapping"/>
      </w:r>
      <w:r>
        <w:br w:type="textWrapping"/>
      </w:r>
      <w:r>
        <w:t xml:space="preserve">“Cha của ngài là Ma cà rồng, chủ nhân!” Higuma nói với Alan không thể tin nổi: “Ông ta là Ma cà rồng, không… Phải nói, ông ta là một Ma cà rồng không hoàn chỉnh!”</w:t>
      </w:r>
      <w:r>
        <w:br w:type="textWrapping"/>
      </w:r>
      <w:r>
        <w:br w:type="textWrapping"/>
      </w:r>
    </w:p>
    <w:p>
      <w:pPr>
        <w:pStyle w:val="Heading2"/>
      </w:pPr>
      <w:bookmarkStart w:id="109" w:name="chương-74-thỏa-hiệp-.-.-."/>
      <w:bookmarkEnd w:id="109"/>
      <w:r>
        <w:t xml:space="preserve">75. Chương 74: Thỏa Hiệp . . .</w:t>
      </w:r>
    </w:p>
    <w:p>
      <w:pPr>
        <w:pStyle w:val="Compact"/>
      </w:pPr>
      <w:r>
        <w:br w:type="textWrapping"/>
      </w:r>
      <w:r>
        <w:br w:type="textWrapping"/>
      </w:r>
      <w:r>
        <w:t xml:space="preserve">Trong những năm tháng xa xôi trước kia, vào thời Trung Cổ.</w:t>
      </w:r>
      <w:r>
        <w:br w:type="textWrapping"/>
      </w:r>
      <w:r>
        <w:br w:type="textWrapping"/>
      </w:r>
      <w:r>
        <w:t xml:space="preserve">Có một chủng tộc kỳ dị, được gọi là phù thủy.</w:t>
      </w:r>
      <w:r>
        <w:br w:type="textWrapping"/>
      </w:r>
      <w:r>
        <w:br w:type="textWrapping"/>
      </w:r>
      <w:r>
        <w:t xml:space="preserve">Phù thủy trong xã hội có rất nhiều công dụng: họ có thể dùng ma pháp bảo vệ người khác, tránh thiên tai, đánh lại người bên ngoài cùng kẻ thù. Bọn họ cũng phụ trách sửa lại sai lầm, cân nhắc đúng sai, điều khiển thiên nhiên và giải thích hiện tượng khủng bố vân vân.</w:t>
      </w:r>
      <w:r>
        <w:br w:type="textWrapping"/>
      </w:r>
      <w:r>
        <w:br w:type="textWrapping"/>
      </w:r>
      <w:r>
        <w:t xml:space="preserve">Trong những năm tháng ngu muội vô tri, khoa học kỹ thuật không hiện kia, các phù thủy trải rộng khắp các giai cấp, trở thành biểu tượng đại biểu thần minh trong mắt thế nhân, được người người tôn kính.</w:t>
      </w:r>
      <w:r>
        <w:br w:type="textWrapping"/>
      </w:r>
      <w:r>
        <w:br w:type="textWrapping"/>
      </w:r>
      <w:r>
        <w:t xml:space="preserve">Nhưng mà, cực thịnh rồi tất phải suy, từ khi văn minh lên cao, thế giới quan phù thủy cùng xã hội bắt đầu tách rời, dần dần mang tên tà ác.</w:t>
      </w:r>
      <w:r>
        <w:br w:type="textWrapping"/>
      </w:r>
      <w:r>
        <w:br w:type="textWrapping"/>
      </w:r>
      <w:r>
        <w:t xml:space="preserve">Đến thời Trung Cổ, dưới sự ảnh hưởng của Thiên Chúa giáo, hoạt động săn phù thủy quy mô lớn bắt đầu, vô số phù thủy bỏ thay trong biển lửa hoặc chết do bị tên bắn và đoạn đầu đài… văn hóa cùng hệ thống phù thủy rực rỡ bắt đầu tan rã, vô số gia tộc phù thủy bị hủy diệt.</w:t>
      </w:r>
      <w:r>
        <w:br w:type="textWrapping"/>
      </w:r>
      <w:r>
        <w:br w:type="textWrapping"/>
      </w:r>
      <w:r>
        <w:t xml:space="preserve">Trong đó không ít gia tộc phù thủy vì kéo dài huyết mạch không thể không bị ép ăn vào một loại ma dược đặc dị, có thể cưỡng chế sự truyền thừa ma lực huyết mạch hậu duệ.</w:t>
      </w:r>
      <w:r>
        <w:br w:type="textWrapping"/>
      </w:r>
      <w:r>
        <w:br w:type="textWrapping"/>
      </w:r>
      <w:r>
        <w:t xml:space="preserve">Vì kéo dài tánh mạng, vô số phù thủy rơi vào đường cùng ăn vào loại thuốc này rồi trở thành người thường không có ma lực, mà hậu đại của họ cũng bị loại thuốc này ảnh hưởng, ma lực thức tỉnh những năm đó chỉ xuất hiện lẻ tẻ.</w:t>
      </w:r>
      <w:r>
        <w:br w:type="textWrapping"/>
      </w:r>
      <w:r>
        <w:br w:type="textWrapping"/>
      </w:r>
      <w:r>
        <w:t xml:space="preserve">Chủng tộc Phù thủy dần dần bị chôn vùi, vô số gia tộc phù thủy cường đại dần dần xuống dốc, trở thành gia tộc thế tục bình thường, không còn xuất hiện phù thủy huyết mạch thức tỉnh nữa.</w:t>
      </w:r>
      <w:r>
        <w:br w:type="textWrapping"/>
      </w:r>
      <w:r>
        <w:br w:type="textWrapping"/>
      </w:r>
      <w:r>
        <w:t xml:space="preserve">Mà gia tộc của Alan, gia tộc Prince là một trong những gia tộc phù thủy, các thế hệ từ xưa đến nay có không ít thành viên gia tộc có hiện tượng xuất hiện huyết mạch phù thủy di truyền đứt đoạn, nhưng gia tộc Prince lại trước sau như một an phận. Trong các thế hệ, những phù thủy thức tỉnh huyết mạch kia chỉ lặng lẽ bảo vệ gia tộc, cũng không có suy nghĩ trọng chấn thế giới phù thủy và đối kháng Giáo Đình gì, bởi vậy huyết mạch gia tộc cùng lịch sử vẫn có thể được truyền thừa.</w:t>
      </w:r>
      <w:r>
        <w:br w:type="textWrapping"/>
      </w:r>
      <w:r>
        <w:br w:type="textWrapping"/>
      </w:r>
      <w:r>
        <w:t xml:space="preserve">Đương nhiên, huyết mạch thức tỉnh dù sao chỉ là số ít, vẫn có rất nhiều các Prince không cách nào thức tỉnh huyết mạch, như Robert, y nói y chưa từng thức tỉnh huyết mạch phù thủy, y, là một ‘Squib!’</w:t>
      </w:r>
      <w:r>
        <w:br w:type="textWrapping"/>
      </w:r>
      <w:r>
        <w:br w:type="textWrapping"/>
      </w:r>
      <w:r>
        <w:t xml:space="preserve">Đối với chuyện con mình có thể thức tỉnh huyết mạch, Robert có vẻ dị thường cao hứng.</w:t>
      </w:r>
      <w:r>
        <w:br w:type="textWrapping"/>
      </w:r>
      <w:r>
        <w:br w:type="textWrapping"/>
      </w:r>
      <w:r>
        <w:t xml:space="preserve">“Alan, cha thật không dám tin, con lại thức tỉnh huyết mạch phù thủy, thật tốt quá!” Robert kích động nói.</w:t>
      </w:r>
      <w:r>
        <w:br w:type="textWrapping"/>
      </w:r>
      <w:r>
        <w:br w:type="textWrapping"/>
      </w:r>
      <w:r>
        <w:t xml:space="preserve">“Đúng vậy, đến giờ mới phát hiện…” Alan liếc y: “Nhưng cũng khó trách, ngài chú ý camera của luôn nhiều hơn tôi, cũng khó trách ngài đến bây giờ mới biết tôi là một phù thủy.”</w:t>
      </w:r>
      <w:r>
        <w:br w:type="textWrapping"/>
      </w:r>
      <w:r>
        <w:br w:type="textWrapping"/>
      </w:r>
      <w:r>
        <w:t xml:space="preserve">“Ngạch…” Robert xấu hổ gãi gãi đầu, từ lúc Alan còn rất nhỏ, y cũng rất ít cơ hội đứng bên cạnh nó, xác thực là không đủ chú ý con trai.</w:t>
      </w:r>
      <w:r>
        <w:br w:type="textWrapping"/>
      </w:r>
      <w:r>
        <w:br w:type="textWrapping"/>
      </w:r>
      <w:r>
        <w:t xml:space="preserve">“Cha…” Alan đột nhiên nghiêm mặt nói: “Vừa rồi Higuma nói cha… Cha là Ma cà rồng, vậy là sao!”</w:t>
      </w:r>
      <w:r>
        <w:br w:type="textWrapping"/>
      </w:r>
      <w:r>
        <w:br w:type="textWrapping"/>
      </w:r>
      <w:r>
        <w:t xml:space="preserve">“Đừng cho cha có gì với thứ sinh vật dơ bẩn bỉ ổi đó!” mặt Robert hiện lên vẻ ghét cay ghét đắng nồng đậm, xen lẫn phẫn nộ sâu sắc: “Con mèo mù này! Ta sao có liên quan gì với thứ này!” Robert thề thốt phủ nhận.</w:t>
      </w:r>
      <w:r>
        <w:br w:type="textWrapping"/>
      </w:r>
      <w:r>
        <w:br w:type="textWrapping"/>
      </w:r>
      <w:r>
        <w:t xml:space="preserve">“Hừ!” các ma cà rồng gia tộc Cullen vừa nghe Robert hình dung họ như thế, tuy e ngại thân phận cùng sức mạnh vừa rồi hắn bày ra mà không mở miệng, nhưng trên mặt đều hoặc nhiều hoặc ít lộ ra một ít oán giận.</w:t>
      </w:r>
      <w:r>
        <w:br w:type="textWrapping"/>
      </w:r>
      <w:r>
        <w:br w:type="textWrapping"/>
      </w:r>
      <w:r>
        <w:t xml:space="preserve">Phảng phất như cảm nhận được các ma cà rồng bất mãn, Robert cười lạnh một tiếng, đôi mắt đen bắn ra uy thế xâm phạm chậm rãi đảo qua các Ma cà rồng, một uy áp cường hãn không gì sánh kịp hàng lâm, tất cả ma cà rồng, cả Carlisle đều trong nháy mắt lưng lạnh cả người, dâng lên một hàn ý lành lạnh!</w:t>
      </w:r>
      <w:r>
        <w:br w:type="textWrapping"/>
      </w:r>
      <w:r>
        <w:br w:type="textWrapping"/>
      </w:r>
      <w:r>
        <w:t xml:space="preserve">Thật… Thật là khí thế khủng khiếp!</w:t>
      </w:r>
      <w:r>
        <w:br w:type="textWrapping"/>
      </w:r>
      <w:r>
        <w:br w:type="textWrapping"/>
      </w:r>
      <w:r>
        <w:t xml:space="preserve">Trình độ như vậy, dù không bằng ba vị thủ lĩnh ma cà rồng gia tộc Volturi, nhưng chỉ sợ cũng kém không xa lắm!</w:t>
      </w:r>
      <w:r>
        <w:br w:type="textWrapping"/>
      </w:r>
      <w:r>
        <w:br w:type="textWrapping"/>
      </w:r>
      <w:r>
        <w:t xml:space="preserve">Carlisle Đã từng may mắn ở lại Volturi một thời gian ngắn, Alice cùng Edward, đều trong nháy mắt cảm thấy họ đối mặt không phải một con người, mà là một ma cà rồng ngàn năm như tam đại thủ lĩnh Volturi!</w:t>
      </w:r>
      <w:r>
        <w:br w:type="textWrapping"/>
      </w:r>
      <w:r>
        <w:br w:type="textWrapping"/>
      </w:r>
      <w:r>
        <w:t xml:space="preserve">Đúng vậy, trừ sức mạnh cường hãn bộc lộ ra ngoài, bất kể nhìn thế nào, Robert đều là một con người thuần túy mới đúng!</w:t>
      </w:r>
      <w:r>
        <w:br w:type="textWrapping"/>
      </w:r>
      <w:r>
        <w:br w:type="textWrapping"/>
      </w:r>
      <w:r>
        <w:t xml:space="preserve">Edward trước đó đã từng bị Alan cảnh cáo không cho phép dùng thuật đọc tâm đến thăm dò cha cậu, nhưng đối mặt Robert cường đại như thế, Edward thử bắt đầu thăm dò nội tâm của ông, lại hoảng sợ phát hiện hắn căn bản không đọc ra mảy may suy nghĩ gì của Robert.</w:t>
      </w:r>
      <w:r>
        <w:br w:type="textWrapping"/>
      </w:r>
      <w:r>
        <w:br w:type="textWrapping"/>
      </w:r>
      <w:r>
        <w:t xml:space="preserve">Không phải khó đọc vì sức mạnh quá lớn của Tam đại trưởng lão Volturi, cũng không phải như Alan, Bella, Higuma vì ma lực ngăn cản mà không cách nào đọc, mà là hoàn toàn không cách nào đọc được! Giống như đang phải đối đầu với một người căn bản không hề tồn tại!</w:t>
      </w:r>
      <w:r>
        <w:br w:type="textWrapping"/>
      </w:r>
      <w:r>
        <w:br w:type="textWrapping"/>
      </w:r>
      <w:r>
        <w:t xml:space="preserve">Các ma cà rồng còn lại cũng khiếp sợ như Edward, hiển nhiên họ cũng phải chuyện như thế.</w:t>
      </w:r>
      <w:r>
        <w:br w:type="textWrapping"/>
      </w:r>
      <w:r>
        <w:br w:type="textWrapping"/>
      </w:r>
      <w:r>
        <w:t xml:space="preserve">Thiên phú của ma cà rồng căn bản không có hiệu quả với y!</w:t>
      </w:r>
      <w:r>
        <w:br w:type="textWrapping"/>
      </w:r>
      <w:r>
        <w:br w:type="textWrapping"/>
      </w:r>
      <w:r>
        <w:t xml:space="preserve">Cảm nhận được các ma cà rồng kiêng kị thật sâu cùng một ít sợ hãi, Robert thị uy loại cười cười, lôi kéo Alan nói: “Chúng ta đi! Không cho phép con tạm biệt bọn Ma cà rồng này!”</w:t>
      </w:r>
      <w:r>
        <w:br w:type="textWrapping"/>
      </w:r>
      <w:r>
        <w:br w:type="textWrapping"/>
      </w:r>
      <w:r>
        <w:t xml:space="preserve">Chờ họ rời đi, y nhất định phải trở về giết hết bọn ma cà rồng này! Nhất là thằng oắt Edward – Cullen kia!</w:t>
      </w:r>
      <w:r>
        <w:br w:type="textWrapping"/>
      </w:r>
      <w:r>
        <w:br w:type="textWrapping"/>
      </w:r>
      <w:r>
        <w:t xml:space="preserve">Chết tiệt, con dơi nhỏ hút máu chết tiệt đẹp trai này, ghét nhất đó, không chỉ bày ra bộ dạng ngoan ngoãn mê hoặc y! Hắn… Hắn còn dám dụ con trai bảo bối của y!</w:t>
      </w:r>
      <w:r>
        <w:br w:type="textWrapping"/>
      </w:r>
      <w:r>
        <w:br w:type="textWrapping"/>
      </w:r>
      <w:r>
        <w:t xml:space="preserve">Trong đôi mắt như thủy tinh đen của Robert, xẹt qua một tia sát ý lóe lên rồi biến mất!</w:t>
      </w:r>
      <w:r>
        <w:br w:type="textWrapping"/>
      </w:r>
      <w:r>
        <w:br w:type="textWrapping"/>
      </w:r>
      <w:r>
        <w:t xml:space="preserve">“Không thể!” Nhìn Alan bị Robert kéo đi, Edward tiến lên vươn tay ngăn lại.</w:t>
      </w:r>
      <w:r>
        <w:br w:type="textWrapping"/>
      </w:r>
      <w:r>
        <w:br w:type="textWrapping"/>
      </w:r>
      <w:r>
        <w:t xml:space="preserve">Nhìn nụ cười tươi Robert nở ra sau khi nhíu mày, dưới gương mặt tuấn mỹ tuyệt tục kia, trong con ngươi đen bóng bành trướng ra sát ý không chút nào che dấu!</w:t>
      </w:r>
      <w:r>
        <w:br w:type="textWrapping"/>
      </w:r>
      <w:r>
        <w:br w:type="textWrapping"/>
      </w:r>
      <w:r>
        <w:t xml:space="preserve">Carlisle bất động thanh sắc lại gần Edward một bước, vừa rồi trong khoảnh khắc ông thậm chí cảm giác được, nếu Robert không phải cố kỵ Alan, y thật sự có khả năng tàn sát hết tất cả ma cà rồng nhà Cullen cũng có thể bình yên trở ra!</w:t>
      </w:r>
      <w:r>
        <w:br w:type="textWrapping"/>
      </w:r>
      <w:r>
        <w:br w:type="textWrapping"/>
      </w:r>
      <w:r>
        <w:t xml:space="preserve">Nhìn người đàn ông tuấn mỹ như con của thần bóng đêm trước mắt, trong mắt Edward hiện lên một tia sợ hãi, tiếp đó lại chuyển thành kiên định, thấp giọng mở miệng: “Alan không thể đi… Nếu chú thật sự muốn giết con, xin qua mấy tháng nữa, nhưng bây giờ không được, Alan hiện tại không thể làm bất cứ chuyện gì có hại cho cơ thể, con cũng không sợ chết, nhưng không thể là bây giờ… Alan, đã có con của hai chúng con rồi.”</w:t>
      </w:r>
      <w:r>
        <w:br w:type="textWrapping"/>
      </w:r>
      <w:r>
        <w:br w:type="textWrapping"/>
      </w:r>
      <w:r>
        <w:t xml:space="preserve">“Con dơi nhỏ chết tiệt nhà mi… Chờ chút, mi nói cái gì!” Robert sắc mặt biến đổi, cũng không cảm thấy vớ vẩn, chỉ là trên mặt tràn đầy khiếp sợ, phẫn nộ, cùng với… Một tia đau thương khó có thể phát giác!</w:t>
      </w:r>
      <w:r>
        <w:br w:type="textWrapping"/>
      </w:r>
      <w:r>
        <w:br w:type="textWrapping"/>
      </w:r>
      <w:r>
        <w:t xml:space="preserve">“Alan đã có con của chúng con rồi…” Edward kiên định nhìn Robert: “Alan là người yêu của con, con thật sự yêu cậu ấy, xin ngài thành toàn cho chúng con.”</w:t>
      </w:r>
      <w:r>
        <w:br w:type="textWrapping"/>
      </w:r>
      <w:r>
        <w:br w:type="textWrapping"/>
      </w:r>
      <w:r>
        <w:t xml:space="preserve">“Mi! Mi! Mi…” ngón tay Robert run rẩy chỉ vào Edward, bị lời của hắn kinh sợ đến toàn thân run lên!</w:t>
      </w:r>
      <w:r>
        <w:br w:type="textWrapping"/>
      </w:r>
      <w:r>
        <w:br w:type="textWrapping"/>
      </w:r>
      <w:r>
        <w:t xml:space="preserve">Y vốn cho là Alan và Edward chỉ vừa mới bắt đầu, thừa dịp tình cảm giữa chúng còn chưa sâu mà chặt đứt, dù con trai thương tâm cũng chỉ trong nhất thời thôi, ai ngờ…</w:t>
      </w:r>
      <w:r>
        <w:br w:type="textWrapping"/>
      </w:r>
      <w:r>
        <w:br w:type="textWrapping"/>
      </w:r>
      <w:r>
        <w:t xml:space="preserve">Chết tiệt Charlie! Robert cũng thích giận chó đánh mèo lại bắt đầu trút giận lên anh họ của vợ mình: tôi nói phải chiếu cố thật tốt con trai cưng của tôi! Anh chiếu cố thế đấy hả!</w:t>
      </w:r>
      <w:r>
        <w:br w:type="textWrapping"/>
      </w:r>
      <w:r>
        <w:br w:type="textWrapping"/>
      </w:r>
      <w:r>
        <w:t xml:space="preserve">Còn có thằng oắt dơi hút máu này! Robert cắn răng khanh khách rung động, ra tay cũng nhanh lắm! Mới có gần bốn năm tháng, đã cùng con ta… Còn làm nó mang thai! Giỏi… Rất giỏi!</w:t>
      </w:r>
      <w:r>
        <w:br w:type="textWrapping"/>
      </w:r>
      <w:r>
        <w:br w:type="textWrapping"/>
      </w:r>
      <w:r>
        <w:t xml:space="preserve">“Phanh ——!” sau khi nghe thấy cái rung trời lỡ đất kia, Robert vung một quyền, trực tiếp đấm vào ngực Edward.</w:t>
      </w:r>
      <w:r>
        <w:br w:type="textWrapping"/>
      </w:r>
      <w:r>
        <w:br w:type="textWrapping"/>
      </w:r>
      <w:r>
        <w:t xml:space="preserve">Mặt nhăn nhó đến dọa người, đau đớn chưa bao giờ nếm qua! Edward thề cả Jane Volturi sử dụng thuật đốt thân cũng không đau đớn như vậy.</w:t>
      </w:r>
      <w:r>
        <w:br w:type="textWrapping"/>
      </w:r>
      <w:r>
        <w:br w:type="textWrapping"/>
      </w:r>
      <w:r>
        <w:t xml:space="preserve">Thuần túy là thương tổn về mặt thể xác, mọi người ở đây thậm chí còn nghe thấy một tiếng ‘Răng rắc’, xương sườn gãy rồi.</w:t>
      </w:r>
      <w:r>
        <w:br w:type="textWrapping"/>
      </w:r>
      <w:r>
        <w:br w:type="textWrapping"/>
      </w:r>
      <w:r>
        <w:t xml:space="preserve">Thật sự rất đau, Edward cảm thấy mình căn bản không còn giống ma cà rồng nữa, cơ thể cường hãn huyết tộc vẫn lấy làm kiêu ngạo dưới một đấm của Robert giống như đổ nát, đau đớn kịch liệt trong nháy mắt ấn vào tay đại não. So với đấm này, vừa rồi Robert đánh hắn mấy cái quả thực như gãi ngứa vậy.</w:t>
      </w:r>
      <w:r>
        <w:br w:type="textWrapping"/>
      </w:r>
      <w:r>
        <w:br w:type="textWrapping"/>
      </w:r>
      <w:r>
        <w:t xml:space="preserve">Edward cả đứng cũng không vững, thân thể như mất đi điểm tựa, té quỵ xuống đất, khóe miệng không thể ức chế bắt đầu run rẩy nhẹ nhàng, ánh mắt ngốc trệ nhìn về phía trước, trong nháy mắt Edward mất đi hết thảy sức phán đoán và hành động.</w:t>
      </w:r>
      <w:r>
        <w:br w:type="textWrapping"/>
      </w:r>
      <w:r>
        <w:br w:type="textWrapping"/>
      </w:r>
      <w:r>
        <w:t xml:space="preserve">Tuy đau đớn kịch liệt rất nhanh khiến Edward khôi phục thần trí, nhưng một đấm nhìn như bình thản không có gì này, lại mang đến cho hắn quá nhiều rung động. Bản thân Edward rất rõ, bằng thân thể mạnh mẽ của ma cà rồng, cho dù tông vào xe lửa cũng sẽ không có phản ứng này. Như vậy kết luận chỉ có một, so với Robert trước mắt, sức của xe lửa quá nhỏ.</w:t>
      </w:r>
      <w:r>
        <w:br w:type="textWrapping"/>
      </w:r>
      <w:r>
        <w:br w:type="textWrapping"/>
      </w:r>
      <w:r>
        <w:t xml:space="preserve">“Đồ ăn hại vô tích sự!” Robert cười lạnh một tiếng, lại chuẩn bị đấm một cái nữa cho hả giận.</w:t>
      </w:r>
      <w:r>
        <w:br w:type="textWrapping"/>
      </w:r>
      <w:r>
        <w:br w:type="textWrapping"/>
      </w:r>
      <w:r>
        <w:t xml:space="preserve">“Đừng như vậy, cha…” Trước khi cha mình đấm thêm cái nữa, Alan kéo tay y lại. Sau đó, nhìn thấy Ma cà rồng vì một đấm của Robert mà đau nhức cả nói cũng không lưu loát nổi, run rẩy run rẫy còng người, đứt quãng nói: “Bất kể… ngài đánh thế nào… Con cũng có thể, chỉ là… Xin ngài… Thành… Thành toàn…”</w:t>
      </w:r>
      <w:r>
        <w:br w:type="textWrapping"/>
      </w:r>
      <w:r>
        <w:br w:type="textWrapping"/>
      </w:r>
      <w:r>
        <w:t xml:space="preserve">“Mi còn dám nói!” Robert khó thở mà cười, đẩy Alan ra muốn vung mạnh một đấm.</w:t>
      </w:r>
      <w:r>
        <w:br w:type="textWrapping"/>
      </w:r>
      <w:r>
        <w:br w:type="textWrapping"/>
      </w:r>
      <w:r>
        <w:t xml:space="preserve">“Đừng, ngài Prince!” một đấm sấm vang chớp giật bị Carlisle bắt lấy: “Esme, Alice, Rosalie, mau dẫn Alan rời khỏi đây.”</w:t>
      </w:r>
      <w:r>
        <w:br w:type="textWrapping"/>
      </w:r>
      <w:r>
        <w:br w:type="textWrapping"/>
      </w:r>
      <w:r>
        <w:t xml:space="preserve">Carlisle khẳng định, nghe Alan mang thai, người cha này đã đến rìa bùng nổ, dù y thật sự kiêng dè Alan không giết Edward, nhưng hôm nay sẽ đánh cho hắn tàn tạ để hả giận!</w:t>
      </w:r>
      <w:r>
        <w:br w:type="textWrapping"/>
      </w:r>
      <w:r>
        <w:br w:type="textWrapping"/>
      </w:r>
      <w:r>
        <w:t xml:space="preserve">“Dạ.” hiểu ý Carlisle, các nữ ma cà rồng không để ý Alan phản kháng kéo cậu ra ngoài, Carlisle đã an bài như vậy, như vậy tối thiểu thì cái mạng nhỏ của Edward tuyệt đối có thể giữ lại.</w:t>
      </w:r>
      <w:r>
        <w:br w:type="textWrapping"/>
      </w:r>
      <w:r>
        <w:br w:type="textWrapping"/>
      </w:r>
      <w:r>
        <w:t xml:space="preserve">Một hồi đại chiến bắt đầu, cả biệt thự Prince dưới sự chiến đấu của Robert và bốn ma cà rồng bị hoàn toàn phá hủy!</w:t>
      </w:r>
      <w:r>
        <w:br w:type="textWrapping"/>
      </w:r>
      <w:r>
        <w:br w:type="textWrapping"/>
      </w:r>
      <w:r>
        <w:t xml:space="preserve">Các nữ ma cà rồng Alan cùng Higuma đứng xa trên cỏ há hốc miệng nhìn hết thảy, chỉ cảm thấy may mắn nơi này vắng vẻ, sẽ không vì tiếng đập phá mà làm người khác chú ý.</w:t>
      </w:r>
      <w:r>
        <w:br w:type="textWrapping"/>
      </w:r>
      <w:r>
        <w:br w:type="textWrapping"/>
      </w:r>
      <w:r>
        <w:t xml:space="preserve">Đây là một cuộc chiến chưa bao giờ thấy qua, Alan chưa từng nghĩ người cha vô lương của mình lại có sức mạnh ghê gớm đến như thế, y đối mặt với bốn ma cà rồng vây công, lại có thể không có dấu hiệu thất bại.</w:t>
      </w:r>
      <w:r>
        <w:br w:type="textWrapping"/>
      </w:r>
      <w:r>
        <w:br w:type="textWrapping"/>
      </w:r>
      <w:r>
        <w:t xml:space="preserve">Khi bức tường cuối cùng sụp xuống, trận chiến mới dần dần yên lại.</w:t>
      </w:r>
      <w:r>
        <w:br w:type="textWrapping"/>
      </w:r>
      <w:r>
        <w:br w:type="textWrapping"/>
      </w:r>
      <w:r>
        <w:t xml:space="preserve">Đều là quần áo tả tơi, đều là chật vật không chịu nổi, trên lưng Robert bị quào mấy vết thương sâu tới xương; mái tóc vàng hoàn mỹ của Carlisle bị Robert toẹt nát; vai trái Jasper bị chọc một lỗ xuyên qua người thấy rõ cả hai bên, xương mũi Emmett bị gãy nát; làm người kỳ quái chính là… Edward lại là người bị thương nhẹ nhất.</w:t>
      </w:r>
      <w:r>
        <w:br w:type="textWrapping"/>
      </w:r>
      <w:r>
        <w:br w:type="textWrapping"/>
      </w:r>
      <w:r>
        <w:t xml:space="preserve">Nhìn biệt thự không ra hình dạng như vừa bị cự thú chà đạp, gạch vỡ đất đá và bột thủy tinh đầy đất, tôn thêm cảnh tượng Robert và bốn ma cà rồng liều mạng, lại có một vẻ đẹp quỷ dị ~</w:t>
      </w:r>
      <w:r>
        <w:br w:type="textWrapping"/>
      </w:r>
      <w:r>
        <w:br w:type="textWrapping"/>
      </w:r>
      <w:r>
        <w:t xml:space="preserve">“Alan, cha muốn nói chuyện với con! Một mình!” Cười lạnh mang theo ánh mắt đắc ý quét qua các ma cà rồng, lúc nhìn Edward rõ ràng dừng lại chút, cao ngạo nói.</w:t>
      </w:r>
      <w:r>
        <w:br w:type="textWrapping"/>
      </w:r>
      <w:r>
        <w:br w:type="textWrapping"/>
      </w:r>
      <w:r>
        <w:t xml:space="preserve">Cảnh tiêu điều trước mắt, Alan nhìn biệt thự trong rừng quà sinh nhật của mình, bây giờ có vẻ chặng thể cung cấp một nơi riêng tư để nói chuyện.</w:t>
      </w:r>
      <w:r>
        <w:br w:type="textWrapping"/>
      </w:r>
      <w:r>
        <w:br w:type="textWrapping"/>
      </w:r>
      <w:r>
        <w:t xml:space="preserve">“Nếu cha không ngại, chúng ta có thể đi bên kia.” Alan chần chờ một chút, chỉ chỉ rừng cây: “Con dùng ma pháp thiết lập một kết giới không cách nào nghe lén.”</w:t>
      </w:r>
      <w:r>
        <w:br w:type="textWrapping"/>
      </w:r>
      <w:r>
        <w:br w:type="textWrapping"/>
      </w:r>
      <w:r>
        <w:t xml:space="preserve">“Tốt.”</w:t>
      </w:r>
      <w:r>
        <w:br w:type="textWrapping"/>
      </w:r>
      <w:r>
        <w:br w:type="textWrapping"/>
      </w:r>
      <w:r>
        <w:t xml:space="preserve">Alan – Prince thiết lập kết giới trong rừng cây xong, sắc mặt Robert nghiêm túc xuống, y nhìn chằm chằm vào con của mình, trịnh trọng mở miệng: “Alan, chúng ta cần nói chuyện.”</w:t>
      </w:r>
      <w:r>
        <w:br w:type="textWrapping"/>
      </w:r>
      <w:r>
        <w:br w:type="textWrapping"/>
      </w:r>
      <w:r>
        <w:t xml:space="preserve">Kế tiếp, Alan thuật lại cho ông chuyện liên quan đến phù thủy, đương nhiên chuyện kiếp trước lược qua không đề cập tới, chỉ nói là năm 11 tuổi mình ma pháp thức tỉnh lúc này mới trở thành phù thủy.</w:t>
      </w:r>
      <w:r>
        <w:br w:type="textWrapping"/>
      </w:r>
      <w:r>
        <w:br w:type="textWrapping"/>
      </w:r>
      <w:r>
        <w:t xml:space="preserve">Đối với chuyện mình quanh năm đi ra ngoài không phát hiện con trai thay đổi, Robert thật sâu biểu đạt áy náy, sau đó lại nghiêm mặt, nói: “Thằng Edward kia.”</w:t>
      </w:r>
      <w:r>
        <w:br w:type="textWrapping"/>
      </w:r>
      <w:r>
        <w:br w:type="textWrapping"/>
      </w:r>
      <w:r>
        <w:t xml:space="preserve">“Đúng vậy, con biết cha muốn nói gì, con biết cha sẽ phản đối chúng con bên nhau, bởi vì Edward là Ma cà rồng, bởi vì chúng con đều là nam, nhưng anh ấy rất tốt, người nhà của anh ấy cũng rất tốt…” Hắn có thể vì bảo vệ con mà dâng ra cả tánh mạng, tất cả những gì một ma cà rồng có được.</w:t>
      </w:r>
      <w:r>
        <w:br w:type="textWrapping"/>
      </w:r>
      <w:r>
        <w:br w:type="textWrapping"/>
      </w:r>
      <w:r>
        <w:t xml:space="preserve">“Cha biết cha không cách nào ngăn cản con.” Tiếng nói của Robert đột chuyển trầm thấp, tựa như nhớ ra điều gì đó, ngữ điệu có một chút khác thường, đó là—— đau thương.</w:t>
      </w:r>
      <w:r>
        <w:br w:type="textWrapping"/>
      </w:r>
      <w:r>
        <w:br w:type="textWrapping"/>
      </w:r>
      <w:r>
        <w:t xml:space="preserve">“Tựa như… tựa như lúc đó… vậy, lúc đó người ấy cũng chấp nhất như thế. Tính tình của con thật giống người ấy quá.” Robert mơ hồ dừng lại, tiếp tục mở miệng: “Cha tuy không phải phù thủy, nhưng cha hiểu rõ ma cà rồng từ trong sách cổ của gia tộc. Ma cà rồng… Là một chủng tộc rất nguy hiểm. Alan… Nếu con thật sự đã yêu một người đàn ông, cha sẽ chấp nhận, nhưng nó —— tuyệt đối không thể là Ma cà rồng!” ngữ khí của Robert rất kiên định.</w:t>
      </w:r>
      <w:r>
        <w:br w:type="textWrapping"/>
      </w:r>
      <w:r>
        <w:br w:type="textWrapping"/>
      </w:r>
      <w:r>
        <w:t xml:space="preserve">“Nhưng con đã yêu anh ta, hơn nữa…” Alan vuốt ve bụng mình: “Chúng con đã dựng dục một tánh mạng.”</w:t>
      </w:r>
      <w:r>
        <w:br w:type="textWrapping"/>
      </w:r>
      <w:r>
        <w:br w:type="textWrapping"/>
      </w:r>
      <w:r>
        <w:t xml:space="preserve">“Vậy thì thu trái tim lại.” Robert phức tạp nhìn thoáng qua bụng Alan: “Về phần đứa nhỏ… Đó là huyết mạch gia tộc Prince, chỉ cần vĩnh viễn không gặp Ma cà rồng, đứa bé kia sao lại biết cha của nó là ai.”</w:t>
      </w:r>
      <w:r>
        <w:br w:type="textWrapping"/>
      </w:r>
      <w:r>
        <w:br w:type="textWrapping"/>
      </w:r>
      <w:r>
        <w:t xml:space="preserve">“Thu không được.”</w:t>
      </w:r>
      <w:r>
        <w:br w:type="textWrapping"/>
      </w:r>
      <w:r>
        <w:br w:type="textWrapping"/>
      </w:r>
      <w:r>
        <w:t xml:space="preserve">“Alan!” Robert cả giận nói: “Ta là cha của con! Khổ khổ cực cực chăm sóc con trưởng thành, con vì một thằng quỷ hút máu, chẳng lẽ muốn đối nghịch với cha!”</w:t>
      </w:r>
      <w:r>
        <w:br w:type="textWrapping"/>
      </w:r>
      <w:r>
        <w:br w:type="textWrapping"/>
      </w:r>
      <w:r>
        <w:t xml:space="preserve">“Nếu con không hạ quyết tâm được… Cha sẽ giết thằng oắt dơi con đó!” Robert cười lạnh: “Như vậy ngươi nghĩ sao, có phải muốn nói cho cha con cũng muốn chết cùng nó, hoặc là không nhận người cha này nữa!”</w:t>
      </w:r>
      <w:r>
        <w:br w:type="textWrapping"/>
      </w:r>
      <w:r>
        <w:br w:type="textWrapping"/>
      </w:r>
      <w:r>
        <w:t xml:space="preserve">“Con đố kị với mẹ, bởi vì bà có được thứ chứng minh tình yêu giữa hai người, đó chính là —— thời gian.” Alan nhìn Robert, lạnh nhạt nói: “Con sẽ không từ cha đâu, bởi vì con cũng yêu ngài. Con cũng sẽ không chọn cách chết cùng anh ta, bởi vì đây là hành vi không chịu trách nhiệm nhất, con dùng linh hồn của mình ra thề, nếu Edward thật sự chết trong tay cha, con sẽ không theo anh ta ra đi, con sẽ một mực quanh quẩn trên trên thế gian, ghi khắc tình yêu của con dành cho anh ấy, thẳng đến —— giây phút cuối cùng của cuộc đời con.”</w:t>
      </w:r>
      <w:r>
        <w:br w:type="textWrapping"/>
      </w:r>
      <w:r>
        <w:br w:type="textWrapping"/>
      </w:r>
      <w:r>
        <w:t xml:space="preserve">“Con… Con vì sao phải cố chấp như thế” Robert kinh hãi nghe lời thề của con trai. Đôi khi sống sót mới là thống khổ nhất, đặc biệt một mình sống mà luôn phải nhớ lại.</w:t>
      </w:r>
      <w:r>
        <w:br w:type="textWrapping"/>
      </w:r>
      <w:r>
        <w:br w:type="textWrapping"/>
      </w:r>
      <w:r>
        <w:t xml:space="preserve">“Cha, ngài dùng thời gian mười tám năm ghi khắc tình yêu dành cho mẹ, như vậy con cũng sẽ thế… Hoặc là, con sẽ dùng nhiều thời gian hơn nữa để ghi khắc tình yêu của con.”</w:t>
      </w:r>
      <w:r>
        <w:br w:type="textWrapping"/>
      </w:r>
      <w:r>
        <w:br w:type="textWrapping"/>
      </w:r>
      <w:r>
        <w:t xml:space="preserve">“Cha biết, đây là lựa chọn của con…” Robert luôn cởi mở bất kham nghe Alan nhắc tới vợ, trong lòng cũng dâng lên bi ai nồng đậm.</w:t>
      </w:r>
      <w:r>
        <w:br w:type="textWrapping"/>
      </w:r>
      <w:r>
        <w:br w:type="textWrapping"/>
      </w:r>
      <w:r>
        <w:t xml:space="preserve">Dùng thời gian một đời ghi khắc tình yêu dành cho bạn đời, đây là thống khổ cùng bi ai bất tận.</w:t>
      </w:r>
      <w:r>
        <w:br w:type="textWrapping"/>
      </w:r>
      <w:r>
        <w:br w:type="textWrapping"/>
      </w:r>
      <w:r>
        <w:t xml:space="preserve">“Đây cũng là lựa chọn của cha, không phải sao?”</w:t>
      </w:r>
      <w:r>
        <w:br w:type="textWrapping"/>
      </w:r>
      <w:r>
        <w:br w:type="textWrapping"/>
      </w:r>
      <w:r>
        <w:t xml:space="preserve">“Được rồi, cha thử thỏa hiệp, để nó ‘Gả vào’ nhà họ Prince.” Robert thỏa hiệp: “Nhưng nó phải được sự thừa thừa nhận của cha.”</w:t>
      </w:r>
      <w:r>
        <w:br w:type="textWrapping"/>
      </w:r>
      <w:r>
        <w:br w:type="textWrapping"/>
      </w:r>
      <w:r>
        <w:t xml:space="preserve">“Thừa nhận?”</w:t>
      </w:r>
      <w:r>
        <w:br w:type="textWrapping"/>
      </w:r>
      <w:r>
        <w:br w:type="textWrapping"/>
      </w:r>
      <w:r>
        <w:t xml:space="preserve">“Đúng vậy, thừa nhận!” Robert hung dữ nói: “Nhìn nó có năng lực đảm nhiệm vị trí ‘Nữ chủ nhân’ nhà họ Prince hay không!”</w:t>
      </w:r>
      <w:r>
        <w:br w:type="textWrapping"/>
      </w:r>
      <w:r>
        <w:br w:type="textWrapping"/>
      </w:r>
      <w:r>
        <w:t xml:space="preserve">“Ách…”</w:t>
      </w:r>
      <w:r>
        <w:br w:type="textWrapping"/>
      </w:r>
      <w:r>
        <w:br w:type="textWrapping"/>
      </w:r>
    </w:p>
    <w:p>
      <w:pPr>
        <w:pStyle w:val="Heading2"/>
      </w:pPr>
      <w:bookmarkStart w:id="110" w:name="chương-75"/>
      <w:bookmarkEnd w:id="110"/>
      <w:r>
        <w:t xml:space="preserve">76. Chương 75</w:t>
      </w:r>
    </w:p>
    <w:p>
      <w:pPr>
        <w:pStyle w:val="Compact"/>
      </w:pPr>
      <w:r>
        <w:br w:type="textWrapping"/>
      </w:r>
      <w:r>
        <w:br w:type="textWrapping"/>
      </w:r>
      <w:r>
        <w:t xml:space="preserve">Đây là một căn biệt thự khác trong rừng, không thể không bội phục thần thông quảng đại và độ giàu có của Robert, y trong vòng một ngày lại mua một căn biệt thự trong rừng có thủy cảnh tại nơi tấc đất tấc vàng như Seattle.</w:t>
      </w:r>
      <w:r>
        <w:br w:type="textWrapping"/>
      </w:r>
      <w:r>
        <w:br w:type="textWrapping"/>
      </w:r>
      <w:r>
        <w:t xml:space="preserve">Đem ra vài cọc tiền mặt ra trước mặt nguyên chủ biệt thự, Robert kiêu ngạo muốn họ một đêm dọn nhà, nhưng chỉ trong một giờ liền hoàn toàn tiếp quản biệt thự này.</w:t>
      </w:r>
      <w:r>
        <w:br w:type="textWrapping"/>
      </w:r>
      <w:r>
        <w:br w:type="textWrapping"/>
      </w:r>
      <w:r>
        <w:t xml:space="preserve">Sở dĩ phải rời khỏi Forks, là vì Alan dự tính đứa nhỏ trong bụng cậu rất có thể sẽ nhanh chóng sinh trưởng trong một tuần, hiện tại biệt thự ngoại ô Forks đã bị hủy, nếu tiếp tục ở lại rất dễ bị phát hiện, vì tránh lại nổi một trận sóng gió chớp giật, cũng chỉ có thể rời khỏi Forks.</w:t>
      </w:r>
      <w:r>
        <w:br w:type="textWrapping"/>
      </w:r>
      <w:r>
        <w:br w:type="textWrapping"/>
      </w:r>
      <w:r>
        <w:t xml:space="preserve">Lúc đến trường làm thủ tục thôi học cho Alan, Robert mới biết được, hóa ra ‘Tình yêu tuyệt diệu’ của con trai bảo bối Alan của y cùng thằng dơi nhỏ hút máu chết tiệt nọ đã sớm bị các học sinh tám khắp cả Forks. Không có cách nào, cả Forks chỉ có mấy người, tám chuyện cái gì, thật dễ trong vòng một ngày truyền khắp cả trấn.</w:t>
      </w:r>
      <w:r>
        <w:br w:type="textWrapping"/>
      </w:r>
      <w:r>
        <w:br w:type="textWrapping"/>
      </w:r>
      <w:r>
        <w:t xml:space="preserve">Bởi vậy, trừ Bella giấu diếm và Charlie đến nay mặc nhiên bị lừa đi ngàn dặm, Robert chỉ có thể hung hăng biểu đạt bất mãn và không biết nói gì dưới đáy lòng!</w:t>
      </w:r>
      <w:r>
        <w:br w:type="textWrapping"/>
      </w:r>
      <w:r>
        <w:br w:type="textWrapping"/>
      </w:r>
      <w:r>
        <w:t xml:space="preserve">Ngay trong ngày Alan rời khỏi Forks, gia đình ma cà rồng Cullen cũng tập thể di dời. Bởi vì hiệp định giữa Robert và Alan, Edward có được sự thừa nhận của Robert mới có thể ‘Gả vào’ gia tộc Prince, như vậy trước hết hắn nhất định phải sinh hoạt chung với hai cha con gia tộc Prince, tìm được sự ‘Thừa nhận ‘ của Robert</w:t>
      </w:r>
      <w:r>
        <w:br w:type="textWrapping"/>
      </w:r>
      <w:r>
        <w:br w:type="textWrapping"/>
      </w:r>
      <w:r>
        <w:t xml:space="preserve">Cùng Alan ở chung đương nhiên không có vấn đề, nhưng người cha sức mạnh khủng bố đến nay không biết nguyên nhân là một trái bom không định giờ! Mặc dù có ảnh hưởng của Alan, nhưng lỡ đâu vị nhạc phụ đại nhân này không hài lòng thấy ‘Con dâu’ không vừa mắt mà đấm cho Edward hai cái, không chết cũng ngoắc ngoải.</w:t>
      </w:r>
      <w:r>
        <w:br w:type="textWrapping"/>
      </w:r>
      <w:r>
        <w:br w:type="textWrapping"/>
      </w:r>
      <w:r>
        <w:t xml:space="preserve">Bởi vậy, vì bảo đảm an toàn thân thể của Edward, gia tộc Cullen nhất trí thông qua đi theo chuyển nhà chung với dòng họ Prince, mua một dãy biệt thự gần biệt thự của họ, như vậy một khi phát sinh tình huống, dù không kịp cứu viện… Khụ khụ, cũng có thể nhặt xác về chôn.</w:t>
      </w:r>
      <w:r>
        <w:br w:type="textWrapping"/>
      </w:r>
      <w:r>
        <w:br w:type="textWrapping"/>
      </w:r>
      <w:r>
        <w:t xml:space="preserve">Đối với thân phận của Robert, Higuma đảm bảo trăm phần trăm nói y thật sự rất giống Ma cà rồng, sức mạnh khủng bố cùng khí thế xác thực là rất giống, nhưng thân thể của Robert lại giống con người, có nhiệt độ cơ thể, có hô hấp, có cơ năng sinh lý thuộc về con người, giống như… Giống như một Ma cà rồng không hoàn chỉnh.</w:t>
      </w:r>
      <w:r>
        <w:br w:type="textWrapping"/>
      </w:r>
      <w:r>
        <w:br w:type="textWrapping"/>
      </w:r>
      <w:r>
        <w:t xml:space="preserve">Nhưng bản thân Robert lại thề thốt phủ nhận, hơn nữa trong lời nói lại chứa miệt thị chán ghét cùng cực đối với ma cà rồng, bọn Carlisle có điều suy đoán, nhưng lại một mực đều không bắt được trọng điểm.</w:t>
      </w:r>
      <w:r>
        <w:br w:type="textWrapping"/>
      </w:r>
      <w:r>
        <w:br w:type="textWrapping"/>
      </w:r>
      <w:r>
        <w:t xml:space="preserve">————————————————————————————</w:t>
      </w:r>
      <w:r>
        <w:br w:type="textWrapping"/>
      </w:r>
      <w:r>
        <w:br w:type="textWrapping"/>
      </w:r>
      <w:r>
        <w:t xml:space="preserve">Sáng sớm ánh mặt trời réo rắc lao vào bức màn, chiếu rọi căn biệt thự xa hoa như hành cung của hoàng tử trong rừng.</w:t>
      </w:r>
      <w:r>
        <w:br w:type="textWrapping"/>
      </w:r>
      <w:r>
        <w:br w:type="textWrapping"/>
      </w:r>
      <w:r>
        <w:t xml:space="preserve">Đều không thuộc về cảnh sắc Forks, nhưng Alan vẫn cảm thấy biệt thự ở Forks càng thích hợp thẩm mỹ của cậu hơn.</w:t>
      </w:r>
      <w:r>
        <w:br w:type="textWrapping"/>
      </w:r>
      <w:r>
        <w:br w:type="textWrapping"/>
      </w:r>
      <w:r>
        <w:t xml:space="preserve">Màu bạc và xanh kết hợp, là kiến trúc Slytherin tiêu chuẩn.</w:t>
      </w:r>
      <w:r>
        <w:br w:type="textWrapping"/>
      </w:r>
      <w:r>
        <w:br w:type="textWrapping"/>
      </w:r>
      <w:r>
        <w:t xml:space="preserve">“Em nên ăn đi, Alan.” ngữ điệu trầm thấp réo rắt từ phía sau truyền đến.</w:t>
      </w:r>
      <w:r>
        <w:br w:type="textWrapping"/>
      </w:r>
      <w:r>
        <w:br w:type="textWrapping"/>
      </w:r>
      <w:r>
        <w:t xml:space="preserve">Thức ăn chất đầy trong một cái mâm bạc to đùng, Alan sắc mặt thay đổi, cả giận nói: “Tại sao lại ăn nữa!”</w:t>
      </w:r>
      <w:r>
        <w:br w:type="textWrapping"/>
      </w:r>
      <w:r>
        <w:br w:type="textWrapping"/>
      </w:r>
      <w:r>
        <w:t xml:space="preserve">Kể từ khi biết cậu mang thai, con quỷ hút máu chết tiệt này thời thời khắc thời đều không ngừng cho cậu ăn, biến đổi đa dạng đủ thứ món, trong hai ngày cậu không cách nào ăn hết.</w:t>
      </w:r>
      <w:r>
        <w:br w:type="textWrapping"/>
      </w:r>
      <w:r>
        <w:br w:type="textWrapping"/>
      </w:r>
      <w:r>
        <w:t xml:space="preserve">Vốn vì mang thai mà tánh khí táo bạo, Alan mấy lần muốn nổi điên, nhưng nhìn thấy Edward vẻ mặt thành thật mặc tạp dề ôm một quyển 《ẩm thực sản phụ》dày trong bếp mà vắt óc suy nghĩ, nọc độc đã vọt tới miệng lại nuốt ực về.</w:t>
      </w:r>
      <w:r>
        <w:br w:type="textWrapping"/>
      </w:r>
      <w:r>
        <w:br w:type="textWrapping"/>
      </w:r>
      <w:r>
        <w:t xml:space="preserve">Hai ngày nay Robert có vẻ rất bình tĩnh, cũng không có cử động đặc biệt gì, nhưng bình tĩnh này khiến Alan cảm thấy đây là khúc nhạc dạo trước bão tố.</w:t>
      </w:r>
      <w:r>
        <w:br w:type="textWrapping"/>
      </w:r>
      <w:r>
        <w:br w:type="textWrapping"/>
      </w:r>
      <w:r>
        <w:t xml:space="preserve">Làm con, mặc dù không hiểu rõ một ít bí ẩn Robert biểu hiện ra ngoài, nhưng đối với bản tính của người cha vô lương này, Alan vẫn rất rõ ràng.</w:t>
      </w:r>
      <w:r>
        <w:br w:type="textWrapping"/>
      </w:r>
      <w:r>
        <w:br w:type="textWrapping"/>
      </w:r>
      <w:r>
        <w:t xml:space="preserve">“Alan, đang nghĩ gì vậy?” tiếng nói dễ nghe trong trẻo như gió nhẹ lướt qua ống sáo mà lơ đãng kéo ra âm tiết, mang theo hơi thở lạnh buốt, bồi hồi bên tai Alan.</w:t>
      </w:r>
      <w:r>
        <w:br w:type="textWrapping"/>
      </w:r>
      <w:r>
        <w:br w:type="textWrapping"/>
      </w:r>
      <w:r>
        <w:t xml:space="preserve">Mùi hương thơm ngát phảng phất như hương sen, mang theo như tình nhân.</w:t>
      </w:r>
      <w:r>
        <w:br w:type="textWrapping"/>
      </w:r>
      <w:r>
        <w:br w:type="textWrapping"/>
      </w:r>
      <w:r>
        <w:t xml:space="preserve">Alan cả kinh, quay đầu nhìn lại,  ma cà rồng đang vẻ mặt thâm tình nhìn mình, trong đồng tử vàng kim tràn đầy thỏa mãn và dịu dàng.</w:t>
      </w:r>
      <w:r>
        <w:br w:type="textWrapping"/>
      </w:r>
      <w:r>
        <w:br w:type="textWrapping"/>
      </w:r>
      <w:r>
        <w:t xml:space="preserve">Chết tiệt, hắn vẫn có thể biểu hiện thong dong như thế!</w:t>
      </w:r>
      <w:r>
        <w:br w:type="textWrapping"/>
      </w:r>
      <w:r>
        <w:br w:type="textWrapping"/>
      </w:r>
      <w:r>
        <w:t xml:space="preserve">“Anh chẳng lẽ vẫn không rõ tình cảnh bây giờ của mình sao? Edward – Cullen!” môi mỏng hồng nhạt đóng mở nhổ ra vài âm tiết tức giận, Alan mang theo ý chỉ tiếc rèn sắt không thành thép théo.</w:t>
      </w:r>
      <w:r>
        <w:br w:type="textWrapping"/>
      </w:r>
      <w:r>
        <w:br w:type="textWrapping"/>
      </w:r>
      <w:r>
        <w:t xml:space="preserve">“Alan, em không nên hóng gió ngoài cửa sổ như thế, phải biết rằng, sáng sớm mùa này vẫn còn se lạnh lỡ đâu cảm lạnh làm sao bây giờ? Tình huống bây giờ của em không thích hợp để uống thuốc, dù là ma dược cũng không được, anh lo lắng cho em —— cùng con nữa.” Nhốt chặt Alan ngồi một mình trên chiếc ghế bên cửa sổ, Edward rất tự nhiên dán lên, tay phải dịu dàng nhẹ vỗ về bụng người yêu, chỗ đó, có đứa con của hắn và Alan cùng dựng dục.</w:t>
      </w:r>
      <w:r>
        <w:br w:type="textWrapping"/>
      </w:r>
      <w:r>
        <w:br w:type="textWrapping"/>
      </w:r>
      <w:r>
        <w:t xml:space="preserve">Đáng chết! Hắn đến bây giờ còn có tâm tình lo lắng cho cậu vào đứa nhỏ trong bụng, sao không ngẫm nghĩ tỉnh cảnh của mình trước đi!</w:t>
      </w:r>
      <w:r>
        <w:br w:type="textWrapping"/>
      </w:r>
      <w:r>
        <w:br w:type="textWrapping"/>
      </w:r>
      <w:r>
        <w:t xml:space="preserve">Alan tức giận đập vào tay hắn, nhưng Edward lại kiên nhẫn nghiêm mặt kéo đi.</w:t>
      </w:r>
      <w:r>
        <w:br w:type="textWrapping"/>
      </w:r>
      <w:r>
        <w:br w:type="textWrapping"/>
      </w:r>
      <w:r>
        <w:t xml:space="preserve">“Chúng ta vào thôi, nơi này rất dễ cảm lạnh.” Con ma cà rồng nào đó hai ngày qua một mực nghiên cứu《 sản phụ bảo điển 》dịu dàng nói, nhìn xem, Alan của hắn lại giận dỗi.</w:t>
      </w:r>
      <w:r>
        <w:br w:type="textWrapping"/>
      </w:r>
      <w:r>
        <w:br w:type="textWrapping"/>
      </w:r>
      <w:r>
        <w:t xml:space="preserve">“Muốn đi tự anh đi đi!” phù thủy mắt đen tức giận nói. Đáng chết, cậu chỉ mang thai thôi, cũng không phải tàn tật, họ có cần một người hai người đều coi cậu như hàng dễ bể không?!</w:t>
      </w:r>
      <w:r>
        <w:br w:type="textWrapping"/>
      </w:r>
      <w:r>
        <w:br w:type="textWrapping"/>
      </w:r>
      <w:r>
        <w:t xml:space="preserve">“Được rồi, Alan, nếu em không muốn đi nghỉ ngơi bây giờ, vậy chúng ta tản bộ đ. Hãy nghe anh nói, không khí bên ngoài khá trong lành, thỉnh thoảng ngắm nhìn cảnh sắc đều tốt ch em và cục cưng hết.” Săn sóc cài cổ áo hơi hở ra của bạn lữ, Edward thân sĩ loại khom người mời: “Từ nay phải bắt đầu thực hiện giáo dục, cho nên, Alan em phải duy trì thể xác và tinh thần vui sướng.”</w:t>
      </w:r>
      <w:r>
        <w:br w:type="textWrapping"/>
      </w:r>
      <w:r>
        <w:br w:type="textWrapping"/>
      </w:r>
      <w:r>
        <w:t xml:space="preserve">Đáng chết! Hắn làm sao có thể vui sướng vậy chứ!</w:t>
      </w:r>
      <w:r>
        <w:br w:type="textWrapping"/>
      </w:r>
      <w:r>
        <w:br w:type="textWrapping"/>
      </w:r>
      <w:r>
        <w:t xml:space="preserve">“Anh không có chút cảm giác nguy cơ sao? Edward, nói cho tôi biết, là cái gì làm cho anh mất đi lòng cảnh giác xứng đáng với một ma cà rồng vậy?” Alan không thể tưởng tượng hỏi: “Anh đại khái không hiểu Robert, cha tuyệt đối không phải một người dễ chịu thiệt, chẳng lẽ anh đã quên khảo nghiệm cha nói à?”</w:t>
      </w:r>
      <w:r>
        <w:br w:type="textWrapping"/>
      </w:r>
      <w:r>
        <w:br w:type="textWrapping"/>
      </w:r>
      <w:r>
        <w:t xml:space="preserve">“Vậy thì sao?” Edward nghi ngờ, theo hắn thấy, cái gọi là khảo nghiệm không phải là thái độ của hắn đối với Alan sao? Chẳng lẽ biểu hiện hai ngày nay của hắn còn chưa đủ săn sóc, chưa đủ ôn nhu, chưa đủ là một ‘Con rể’ tốt à?</w:t>
      </w:r>
      <w:r>
        <w:br w:type="textWrapping"/>
      </w:r>
      <w:r>
        <w:br w:type="textWrapping"/>
      </w:r>
      <w:r>
        <w:t xml:space="preserve">“Edward, huyết tộc nhất định sẽ cảm thấy bi ai cùng sỉ nhục vì sự ngu xuẩn của anh!” Phảng phất như biết hắn đang suy nghĩ gì, Alan không lưu tình tê tê phun nọc độc: “Chẳng lẽ anh đã quên, Robert nói khảo nghiệm anh có đủ tư cách trở thành ‘Con dâu’ gia tộc Prince hay không, dùng hiểu biết của tôi dành cho cha, cha tuyệt đối sẽ không từ bỏ ý đồ dễ thế đâu.”</w:t>
      </w:r>
      <w:r>
        <w:br w:type="textWrapping"/>
      </w:r>
      <w:r>
        <w:br w:type="textWrapping"/>
      </w:r>
      <w:r>
        <w:t xml:space="preserve">“Chẳng lẽ cha sẽ làm gì anh? Lại đánh một trận nữa à?” Tuy vẫn vì sức mạnh và khí thế Robert biểu hiện ra ngày đó mà cảm thấy có chút sợ hãi, nhưng Edward thấy, Robert sở dĩ nói khảo nghiệm cũng chỉ tìm một lối thoát cho mình thôi. Nếu không phải có ý tiếp nhận hắn, sao lại để hắn ở cạnh Alan. Giống như Emmett nói vậy, Robert cũng không thể thật sự giết bầu bạn của con trai ông, cha của cháu ngoại tương lai a.</w:t>
      </w:r>
      <w:r>
        <w:br w:type="textWrapping"/>
      </w:r>
      <w:r>
        <w:br w:type="textWrapping"/>
      </w:r>
      <w:r>
        <w:t xml:space="preserve">“Tôi lại hi vọng cha thật sự chỉ đơn thuần đánh anh một trận, Edward à.” Alan vô cùng nghiêm túc nói ra suy nghĩ của mình: “Nếu chỉ đơn gian đánh anh một trận nữa thì may rồi, nhưng anh không biết cha, không biết cách làm người của cha!”</w:t>
      </w:r>
      <w:r>
        <w:br w:type="textWrapping"/>
      </w:r>
      <w:r>
        <w:br w:type="textWrapping"/>
      </w:r>
      <w:r>
        <w:t xml:space="preserve">“Cách làm người của cha thế nào?” Edward hỏi, hắn xác thực muốn biết tính tình bản tính của nhạc phụ đến tột cùng là thế nào, sau này cũng dễ nịnh nọt hơn.</w:t>
      </w:r>
      <w:r>
        <w:br w:type="textWrapping"/>
      </w:r>
      <w:r>
        <w:br w:type="textWrapping"/>
      </w:r>
      <w:r>
        <w:t xml:space="preserve">“Có thù tất báo!” Alan hộc ra bốn chữ này, hoàn mỹ thuyết minh tính chất xấu xa của cha mình: “Robert là một người tuyệt đối không chịu thiệt, ân oán tâm trọng, lòng dạ hẹp hòi, mười năm trước chịu thiệt cũng trả thù, huống chi lần này anh phạm vào tối kỵ, làm cha cảm thấy mặt mũi toàn bộ bị mất. Dùng hiểu biết của tôi đối với cha, cho dù cha không làm thịt ngươi, nhất định cũng sẽ chỉnh anh cho đã, để anh cả đời khó quên!”</w:t>
      </w:r>
      <w:r>
        <w:br w:type="textWrapping"/>
      </w:r>
      <w:r>
        <w:br w:type="textWrapping"/>
      </w:r>
      <w:r>
        <w:t xml:space="preserve">“Không thể nào…” Edward có chút không tin, Robert hôm qua xác thực biểu hiện vô cùng hung ác điên cuồng, nhưng chuyện này được Edward lý giải là biểu hiện của bất kì người cha nào, huống chi Robert luôn biểu hiện cởi mở hào phóng, bởi vậy rất khó tin y lại là một người âm hiểm.</w:t>
      </w:r>
      <w:r>
        <w:br w:type="textWrapping"/>
      </w:r>
      <w:r>
        <w:br w:type="textWrapping"/>
      </w:r>
      <w:r>
        <w:t xml:space="preserve">“Mi không tin thiệt à.” Alan còn chưa trả lời, một tiếng nói trầm thấp dễ nghe truyền đến, mang theo ý trêu chọc.</w:t>
      </w:r>
      <w:r>
        <w:br w:type="textWrapping"/>
      </w:r>
      <w:r>
        <w:br w:type="textWrapping"/>
      </w:r>
      <w:r>
        <w:t xml:space="preserve">“Cha!” Alan cả kinh, tuy cũng không sợ cha, nhưng nói xấu sau lưng cha mình bị bắt quả tang cũng hơi bị xấu hổ.</w:t>
      </w:r>
      <w:r>
        <w:br w:type="textWrapping"/>
      </w:r>
      <w:r>
        <w:br w:type="textWrapping"/>
      </w:r>
      <w:r>
        <w:t xml:space="preserve">“Cha.” Nhìn nụ cười giả dối trên mặt Robert, dung mạo phong hoa tuyệt đại tuấn mỹ như vị thần bóng đêm, nghĩ đến biểu hiện hung ác điên cuồng mấy ngày trước của ông, Edward hung hăng run rẩy, nhưng hắn vẫn phản ứng cực nhanh học theo Alan la lên một câu.</w:t>
      </w:r>
      <w:r>
        <w:br w:type="textWrapping"/>
      </w:r>
      <w:r>
        <w:br w:type="textWrapping"/>
      </w:r>
      <w:r>
        <w:t xml:space="preserve">“Ai.” Mắt thấy ma cà rồng lại thừa cơ bò theo cán dao lôi kéo làm quen với mình, chân mày Robert nhướng lên, trong mắt hiện lên một tia u ám, lại cười tủm tỉm tiếp nhận.</w:t>
      </w:r>
      <w:r>
        <w:br w:type="textWrapping"/>
      </w:r>
      <w:r>
        <w:br w:type="textWrapping"/>
      </w:r>
      <w:r>
        <w:t xml:space="preserve">Nhìn nhạc phụ đại nhân cười cười trả lời hắn, Edward vốn hơi lo sợ bất an bắt đầu dần bình phục.</w:t>
      </w:r>
      <w:r>
        <w:br w:type="textWrapping"/>
      </w:r>
      <w:r>
        <w:br w:type="textWrapping"/>
      </w:r>
      <w:r>
        <w:t xml:space="preserve">Xem ra Alan có vẻ nói Robert quá khủng bố đi, nhìn một cái, Robert liền cha cũng cho hắn gọi, cái này không phải là biểu hiện cha đã tiếp nhận hắn rồi à.</w:t>
      </w:r>
      <w:r>
        <w:br w:type="textWrapping"/>
      </w:r>
      <w:r>
        <w:br w:type="textWrapping"/>
      </w:r>
      <w:r>
        <w:t xml:space="preserve">Nhìn Robert từng bước một đi tới, Alan không khỏi đáy lòng phát lạnh, lôi kéo Edward lui về phía sau.</w:t>
      </w:r>
      <w:r>
        <w:br w:type="textWrapping"/>
      </w:r>
      <w:r>
        <w:br w:type="textWrapping"/>
      </w:r>
      <w:r>
        <w:t xml:space="preserve">Robert cười tủm tỉm nói: “Đừng lui chứ, cha cũng đâu có ăn thịt nó!”</w:t>
      </w:r>
      <w:r>
        <w:br w:type="textWrapping"/>
      </w:r>
      <w:r>
        <w:br w:type="textWrapping"/>
      </w:r>
      <w:r>
        <w:t xml:space="preserve">Nhìn nụ cười thân thiết hiền hòa của cha, bất an trong lòng Alan lại lần nữa dâng lên: “Robert, cha lại muốn làm gì?”</w:t>
      </w:r>
      <w:r>
        <w:br w:type="textWrapping"/>
      </w:r>
      <w:r>
        <w:br w:type="textWrapping"/>
      </w:r>
      <w:r>
        <w:t xml:space="preserve">Robert mỉm cười nói: “Con đứa nhỏ này, nhìn con khẩn trương kìa, cha chỉ là muốn tìm ‘Con dâu’ một mình tâm sự, aon không có ý kiến chứ a?”</w:t>
      </w:r>
      <w:r>
        <w:br w:type="textWrapping"/>
      </w:r>
      <w:r>
        <w:br w:type="textWrapping"/>
      </w:r>
      <w:r>
        <w:t xml:space="preserve">“Không được!” Alan rất dứt khoát cự tuyệt.</w:t>
      </w:r>
      <w:r>
        <w:br w:type="textWrapping"/>
      </w:r>
      <w:r>
        <w:br w:type="textWrapping"/>
      </w:r>
      <w:r>
        <w:t xml:space="preserve">“Cha cũng vì tốt cho nó, sớm thông qua thừa nhận của cha một chút, các con cũng có thể sớm quang minh chánh đại ở bên nhau một chút.” Robert tà mị cười: “Con đã không muốn, thôi thì quên đi.”</w:t>
      </w:r>
      <w:r>
        <w:br w:type="textWrapping"/>
      </w:r>
      <w:r>
        <w:br w:type="textWrapping"/>
      </w:r>
      <w:r>
        <w:t xml:space="preserve">“Chờ chút, cha.” Edward sốt ruột mở miệng: “Con bằng lòng tâm sự với cha.”</w:t>
      </w:r>
      <w:r>
        <w:br w:type="textWrapping"/>
      </w:r>
      <w:r>
        <w:br w:type="textWrapping"/>
      </w:r>
      <w:r>
        <w:t xml:space="preserve">“Edward!”</w:t>
      </w:r>
      <w:r>
        <w:br w:type="textWrapping"/>
      </w:r>
      <w:r>
        <w:br w:type="textWrapping"/>
      </w:r>
      <w:r>
        <w:t xml:space="preserve">“Không sao hết, Alan.” Edward nhẹ nhàng hôn hôn trán Alan, thoáng nhìn Robert vẫn đang cười mị mị, tâm càng thả lỏng: “Anh chỉ tâm sự với cha thôi, chỉ cần thông qua thừa nhận của cha, chúng ta có thể sớm quang minh chánh đại bên nhau, không phải sao?”</w:t>
      </w:r>
      <w:r>
        <w:br w:type="textWrapping"/>
      </w:r>
      <w:r>
        <w:br w:type="textWrapping"/>
      </w:r>
      <w:r>
        <w:t xml:space="preserve">“… Được rồi.” Alan nhìn biểu lộ không chút sơ hở của Robert, lại nhìn vẻ mặt tha thiết của Edward, cắn cắn môi, cuối cùng rời đi.</w:t>
      </w:r>
      <w:r>
        <w:br w:type="textWrapping"/>
      </w:r>
      <w:r>
        <w:br w:type="textWrapping"/>
      </w:r>
      <w:r>
        <w:t xml:space="preserve">Xác định con trai đã rời đi, khuôn mặt tươi cười ấm áp của Robert nháy mắt biến thành âm trầm vô cùng, trong đồng tử đen nhánh chợt lóe lên vẻ hung ác điên cuồng.</w:t>
      </w:r>
      <w:r>
        <w:br w:type="textWrapping"/>
      </w:r>
      <w:r>
        <w:br w:type="textWrapping"/>
      </w:r>
      <w:r>
        <w:t xml:space="preserve">Cảnh tượng này đúng lúc bị Edward nhìn thấy, nghĩ đến sức mạnh khủng bố nhạc phụ đại nhân lần trước biểu hiện ra, tập hợp Carlisle, Jasper, Emmett cùng hắn bốn Ma cà rồng chiến lực không tồi, vẫn không phải là đối thủ của ông, trong lòng không khỏi dâng lên sợ hãi, bắt đầu ngưng thần đề phòng, thân thể cũng chậm rãi lui về phía sau.</w:t>
      </w:r>
      <w:r>
        <w:br w:type="textWrapping"/>
      </w:r>
      <w:r>
        <w:br w:type="textWrapping"/>
      </w:r>
      <w:r>
        <w:t xml:space="preserve">“Cha… Cha.” Edward cẩn thận kêu một tiếng.</w:t>
      </w:r>
      <w:r>
        <w:br w:type="textWrapping"/>
      </w:r>
      <w:r>
        <w:br w:type="textWrapping"/>
      </w:r>
      <w:r>
        <w:t xml:space="preserve">“Không cần vậy.” sắc mặt tối tăm của Robert lại trong nháy mắt trở nên ấm như đông dương, hòa hoãn mỉm cười nói: “Đừng sợ, ta sẽ không đánh con nữa.”</w:t>
      </w:r>
      <w:r>
        <w:br w:type="textWrapping"/>
      </w:r>
      <w:r>
        <w:br w:type="textWrapping"/>
      </w:r>
      <w:r>
        <w:t xml:space="preserve">“Ha ha, ha ha…” Phảng phất như cảm thấy xấu hổ vì biểu hiện vẻ sợ hãi trước mặt nhạc phụ đại nhân, Edward xấu hổ gãi gãi đầu, nhưng đề phòng trong mắt lại không có chút dịu lại nào.</w:t>
      </w:r>
      <w:r>
        <w:br w:type="textWrapping"/>
      </w:r>
      <w:r>
        <w:br w:type="textWrapping"/>
      </w:r>
      <w:r>
        <w:t xml:space="preserve">“Ta nói thật, từ nay về sau, ta sẽ không đánh con.” Robert khẳng định, còn gật gật đầu tiến hành khẳng định.</w:t>
      </w:r>
      <w:r>
        <w:br w:type="textWrapping"/>
      </w:r>
      <w:r>
        <w:br w:type="textWrapping"/>
      </w:r>
      <w:r>
        <w:t xml:space="preserve">Nghĩ đến Alan vừa nói Robert làm người âm hiểm, có thù tất báo, Edward không khỏi có chút hối hận chính mình chủ quan, nghe đến đó, hắn cẩn thận hỏi: “Cha, cha… Có thể thề không?”</w:t>
      </w:r>
      <w:r>
        <w:br w:type="textWrapping"/>
      </w:r>
      <w:r>
        <w:br w:type="textWrapping"/>
      </w:r>
      <w:r>
        <w:t xml:space="preserve">“Đương nhiên có thể!” Robert cười đểu: “Ta thề, từ nay về sau nếu ra tay với con, cứ để ta mất đi đứa ‘Con dâu’ là con đi!”</w:t>
      </w:r>
      <w:r>
        <w:br w:type="textWrapping"/>
      </w:r>
      <w:r>
        <w:br w:type="textWrapping"/>
      </w:r>
      <w:r>
        <w:t xml:space="preserve">“A…”</w:t>
      </w:r>
      <w:r>
        <w:br w:type="textWrapping"/>
      </w:r>
      <w:r>
        <w:br w:type="textWrapping"/>
      </w:r>
      <w:r>
        <w:t xml:space="preserve">“A, còn có con trai.” Robert tranh thủ bổ sung.</w:t>
      </w:r>
      <w:r>
        <w:br w:type="textWrapping"/>
      </w:r>
      <w:r>
        <w:br w:type="textWrapping"/>
      </w:r>
      <w:r>
        <w:t xml:space="preserve">“Cảm ơn cha.” Alan từng nói, hứa hẹn của Robert rất hữu hiệu, hắn hơi yên tâm chút: “Cha là nhạc phụ nhân từ nhất cuộc đời con từng gặp!”</w:t>
      </w:r>
      <w:r>
        <w:br w:type="textWrapping"/>
      </w:r>
      <w:r>
        <w:br w:type="textWrapping"/>
      </w:r>
      <w:r>
        <w:t xml:space="preserve">“Ha ha a.” Robert giơ khóe miệng lên: “Biết ta tại sao phải làm thế với con không?”</w:t>
      </w:r>
      <w:r>
        <w:br w:type="textWrapping"/>
      </w:r>
      <w:r>
        <w:br w:type="textWrapping"/>
      </w:r>
      <w:r>
        <w:t xml:space="preserve">Bởi vì ông tâm lý biến thái! Edward đáy lòng lén oán giận một câu, ngoài miệng thì kinh sợ nói: “Bởi vì biểu hiện của con không tốt.”</w:t>
      </w:r>
      <w:r>
        <w:br w:type="textWrapping"/>
      </w:r>
      <w:r>
        <w:br w:type="textWrapping"/>
      </w:r>
      <w:r>
        <w:t xml:space="preserve">“Nói đúng lắm, cho nên về sau phải cố gắng.” Robert nằm xuống xích đu, răn dạy: “Ta đã đáp ứng Alan cho con cơ hội thì tuyệt đối sẽ không nuốt lời, làm ‘Con dâu’ gia tộc Prince, lễ nghi bên ngoài cùng gia quy gia luật trong đó…”</w:t>
      </w:r>
      <w:r>
        <w:br w:type="textWrapping"/>
      </w:r>
      <w:r>
        <w:br w:type="textWrapping"/>
      </w:r>
      <w:r>
        <w:t xml:space="preserve">“Con nhất định sẽ tuân thủ!” Edward tranh thủ đáp lời, không phải chỉ là lễ nghi cùng gia quy thôi sao, chỉ cần có thể cùng Alan bên nhau mấy điều này là quái gì. Huống chi bản thân hắn khá truyền thống, không thấy khó và bất ổn đối với chuyện tuân thủ gia quy quý tộc của một gia đình lâu đời tí nào.</w:t>
      </w:r>
      <w:r>
        <w:br w:type="textWrapping"/>
      </w:r>
      <w:r>
        <w:br w:type="textWrapping"/>
      </w:r>
      <w:r>
        <w:t xml:space="preserve">“Thế thì không cần.” Robert không sao cả khoát tay chặn lại: “Ta muốn nói, làm ‘Con dâu’ chúng ta Prince gia tộc, không cần cổ hủ như vậy, lễ nghi quy củ cái gì, chỉ do chuyện phiếm, gia quy gia luật, càng nhàm chán, khiến chúng nó gặp quỷ hết đi!”</w:t>
      </w:r>
      <w:r>
        <w:br w:type="textWrapping"/>
      </w:r>
      <w:r>
        <w:br w:type="textWrapping"/>
      </w:r>
      <w:r>
        <w:t xml:space="preserve">“Cảm ơn cha.” Edward có chút yên tâm, phun ra lời nịnh nọt như mật đường: “Cha thật là nhạc phụ tiến bộ nhất cuộc đời con từng gặp nha!”</w:t>
      </w:r>
      <w:r>
        <w:br w:type="textWrapping"/>
      </w:r>
      <w:r>
        <w:br w:type="textWrapping"/>
      </w:r>
      <w:r>
        <w:t xml:space="preserve">“Ha ha, không có gì.” trong mắt Robert hiện lên một tia sáng quỷ bí: “Kỳ thật muốn lấy được thừa nhận của ta rất đơn giản, làm ‘Con dâu’, chỉ cần sau này hầu hạ chồng, nhạc phụ của mình cho tốt, quản lý gia vụ đến nơi đến chốn. Nói đến hầu hạ chồng cùng trưởng bối còn chăm sóc gia vụ. Con hiểu gì không hử?”</w:t>
      </w:r>
      <w:r>
        <w:br w:type="textWrapping"/>
      </w:r>
      <w:r>
        <w:br w:type="textWrapping"/>
      </w:r>
      <w:r>
        <w:t xml:space="preserve">Edward: “… Cái này?”</w:t>
      </w:r>
      <w:r>
        <w:br w:type="textWrapping"/>
      </w:r>
      <w:r>
        <w:br w:type="textWrapping"/>
      </w:r>
    </w:p>
    <w:p>
      <w:pPr>
        <w:pStyle w:val="Heading2"/>
      </w:pPr>
      <w:bookmarkStart w:id="111" w:name="chương-76-ngược-đãi-.-.-."/>
      <w:bookmarkEnd w:id="111"/>
      <w:r>
        <w:t xml:space="preserve">77. Chương 76: Ngược Đãi . . .</w:t>
      </w:r>
    </w:p>
    <w:p>
      <w:pPr>
        <w:pStyle w:val="Compact"/>
      </w:pPr>
      <w:r>
        <w:br w:type="textWrapping"/>
      </w:r>
      <w:r>
        <w:br w:type="textWrapping"/>
      </w:r>
      <w:r>
        <w:t xml:space="preserve">Vì ‘Bảo vệ’ Edward khoảng cách gần không đến mức bị nhạc phụ đại nhân thực lực khủng bố nhà Prince ngược đãi, một đám ma cà rồng gia tộc Cullen cùng theo tới Seattle, còn mua một căn biệt gần nhà Prince để quan sát.</w:t>
      </w:r>
      <w:r>
        <w:br w:type="textWrapping"/>
      </w:r>
      <w:r>
        <w:br w:type="textWrapping"/>
      </w:r>
      <w:r>
        <w:t xml:space="preserve">Bình tĩnh vài ngày, Carlisle quyết định phái Alice đi chào hỏi Robert để rõ ràng tình huống của Edward tại nhà Prince, một mình Alice, chắc Robert cũng không làm khó. Bọn họ không dám đi hết, một khi làm cho người cực độ chán ghét ma cà rồng nào đó cho rằng là đang gây hấn thì không tốt, dù sao nghĩ đến năng lực khủng bố của Robert, như vậy cũng rất có thể tạo thành khó chịu.</w:t>
      </w:r>
      <w:r>
        <w:br w:type="textWrapping"/>
      </w:r>
      <w:r>
        <w:br w:type="textWrapping"/>
      </w:r>
      <w:r>
        <w:t xml:space="preserve">Sau đó, bọn họ thông qua Alice thuật lại, phát hiện cái gọi là ‘Thừa nhận’ của Robert thật chất là ngược đãi Edward!</w:t>
      </w:r>
      <w:r>
        <w:br w:type="textWrapping"/>
      </w:r>
      <w:r>
        <w:br w:type="textWrapping"/>
      </w:r>
      <w:r>
        <w:t xml:space="preserve">( về lau nhà)</w:t>
      </w:r>
      <w:r>
        <w:br w:type="textWrapping"/>
      </w:r>
      <w:r>
        <w:br w:type="textWrapping"/>
      </w:r>
      <w:r>
        <w:t xml:space="preserve">Robert: “Ta nói, bảo con lau nhà, không nghe hử?”</w:t>
      </w:r>
      <w:r>
        <w:br w:type="textWrapping"/>
      </w:r>
      <w:r>
        <w:br w:type="textWrapping"/>
      </w:r>
      <w:r>
        <w:t xml:space="preserve">Edward: “Nhưng cha, đây là chuyện Higuma làm, con bây giờ phải cùng Alan đi tản bộ, hít thở không khí trong lành mới tốt cho em ấy và đứa nhỏ.”</w:t>
      </w:r>
      <w:r>
        <w:br w:type="textWrapping"/>
      </w:r>
      <w:r>
        <w:br w:type="textWrapping"/>
      </w:r>
      <w:r>
        <w:t xml:space="preserve">Robert: “Con học tự an bài giỏi thật đó! Có ‘Con dâu’ như con sao? Con đã không nghe ta, ta cũng không nói nữa, hiện tại, mời con lập tức rời khỏi nhà của ta…”</w:t>
      </w:r>
      <w:r>
        <w:br w:type="textWrapping"/>
      </w:r>
      <w:r>
        <w:br w:type="textWrapping"/>
      </w:r>
      <w:r>
        <w:t xml:space="preserve">Edward: “Nhưng con cùng Alan tản bộ, không phải dựa theo yêu cầu của cha hầu hạ chồng sao?”</w:t>
      </w:r>
      <w:r>
        <w:br w:type="textWrapping"/>
      </w:r>
      <w:r>
        <w:br w:type="textWrapping"/>
      </w:r>
      <w:r>
        <w:t xml:space="preserve">Robert: “Lau nhà cũng là hầu hạ! Đất bẩn như vậy, ỡ đâu Alan trượt chân làm sao bây giờ, lỡ đâu nó hít phải tro bụi trên sàn thì làm sao bây giờ… Làm ‘Con dâu’ có chút xíu chuyện thế cũng làm không được, họ Prince chúng tôi không thể dung chứa đứa con dâu không biết trên dưới như vậy, xin mời…”</w:t>
      </w:r>
      <w:r>
        <w:br w:type="textWrapping"/>
      </w:r>
      <w:r>
        <w:br w:type="textWrapping"/>
      </w:r>
      <w:r>
        <w:t xml:space="preserve">Edward: “Ta không có ý này.”</w:t>
      </w:r>
      <w:r>
        <w:br w:type="textWrapping"/>
      </w:r>
      <w:r>
        <w:br w:type="textWrapping"/>
      </w:r>
      <w:r>
        <w:t xml:space="preserve">Robert: “Vậy có ý gì?!”</w:t>
      </w:r>
      <w:r>
        <w:br w:type="textWrapping"/>
      </w:r>
      <w:r>
        <w:br w:type="textWrapping"/>
      </w:r>
      <w:r>
        <w:t xml:space="preserve">Edward: “Con lau, con lau liền.”</w:t>
      </w:r>
      <w:r>
        <w:br w:type="textWrapping"/>
      </w:r>
      <w:r>
        <w:br w:type="textWrapping"/>
      </w:r>
      <w:r>
        <w:t xml:space="preserve">Robert: “Ừ, không cho phép dùng máy hút bụi và cây lau nhà, phải dùng vải bông tinh khiết thấm nước ấm một tấc một tấc mà lau, như vậy mới có thể bảo đảm sạch sẽ! Làm cho cái nhà này sạch sẽ, là phẩm đức tất yếu của người làm ‘Con dâu’, nghe rõ chưa!”</w:t>
      </w:r>
      <w:r>
        <w:br w:type="textWrapping"/>
      </w:r>
      <w:r>
        <w:br w:type="textWrapping"/>
      </w:r>
      <w:r>
        <w:t xml:space="preserve">Edward: “… Dạ rõ, thưa cha.”</w:t>
      </w:r>
      <w:r>
        <w:br w:type="textWrapping"/>
      </w:r>
      <w:r>
        <w:br w:type="textWrapping"/>
      </w:r>
      <w:r>
        <w:t xml:space="preserve">( về nấu cơm)</w:t>
      </w:r>
      <w:r>
        <w:br w:type="textWrapping"/>
      </w:r>
      <w:r>
        <w:br w:type="textWrapping"/>
      </w:r>
      <w:r>
        <w:t xml:space="preserve">Higuma: “Lão gia ( Robert) và khách muốn ăn món gì? Em đi làm ạ.”</w:t>
      </w:r>
      <w:r>
        <w:br w:type="textWrapping"/>
      </w:r>
      <w:r>
        <w:br w:type="textWrapping"/>
      </w:r>
      <w:r>
        <w:t xml:space="preserve">Alice: “Con cũng đến giúp.”</w:t>
      </w:r>
      <w:r>
        <w:br w:type="textWrapping"/>
      </w:r>
      <w:r>
        <w:br w:type="textWrapping"/>
      </w:r>
      <w:r>
        <w:t xml:space="preserve">Robert: “Không cần, cơm trưa để Edward làm!”</w:t>
      </w:r>
      <w:r>
        <w:br w:type="textWrapping"/>
      </w:r>
      <w:r>
        <w:br w:type="textWrapping"/>
      </w:r>
      <w:r>
        <w:t xml:space="preserve">Edward: “Cha, nhưng con đang lau nhà mà!”</w:t>
      </w:r>
      <w:r>
        <w:br w:type="textWrapping"/>
      </w:r>
      <w:r>
        <w:br w:type="textWrapping"/>
      </w:r>
      <w:r>
        <w:t xml:space="preserve">Robert: “Đó là do tốc độ con quá chậm, lau mà cũng lâu như vậy!”</w:t>
      </w:r>
      <w:r>
        <w:br w:type="textWrapping"/>
      </w:r>
      <w:r>
        <w:br w:type="textWrapping"/>
      </w:r>
      <w:r>
        <w:t xml:space="preserve">Edward: “Đó là vừa rồi con tranh thủ làm điểm tâm cho Alan…”</w:t>
      </w:r>
      <w:r>
        <w:br w:type="textWrapping"/>
      </w:r>
      <w:r>
        <w:br w:type="textWrapping"/>
      </w:r>
      <w:r>
        <w:t xml:space="preserve">Robert: “Nhất tâm nhị dụng, có thể làm thành chuyện gì?! Nghe nói con cũng chừng trăm tuổi, đạo lý dễ hiểu như vậy cũng không biết, thật là ngu xuẩn… Tốt lắm, sàn nhà không cần lau nữa, đi làm cơm trước.”</w:t>
      </w:r>
      <w:r>
        <w:br w:type="textWrapping"/>
      </w:r>
      <w:r>
        <w:br w:type="textWrapping"/>
      </w:r>
      <w:r>
        <w:t xml:space="preserve">Edward: “Dạ, Cha. Con sẽ làm ngay bây giờ!”</w:t>
      </w:r>
      <w:r>
        <w:br w:type="textWrapping"/>
      </w:r>
      <w:r>
        <w:br w:type="textWrapping"/>
      </w:r>
      <w:r>
        <w:t xml:space="preserve">Robert: “Ơ hay, nghe khẩu khí của con giống như rất không tình nguyện a! Không được thì ngàn vạn lần chớ miễn cưỡng a, ta không thích làm người ta khó chịu nhất đó, nếu con không muốn làm a, ta tuyệt không bức con!”</w:t>
      </w:r>
      <w:r>
        <w:br w:type="textWrapping"/>
      </w:r>
      <w:r>
        <w:br w:type="textWrapping"/>
      </w:r>
      <w:r>
        <w:t xml:space="preserve">Edward: “… Không, Cha. Là… Là tay con ngứa quá, đột nhiên muốn làm cơm!”</w:t>
      </w:r>
      <w:r>
        <w:br w:type="textWrapping"/>
      </w:r>
      <w:r>
        <w:br w:type="textWrapping"/>
      </w:r>
      <w:r>
        <w:t xml:space="preserve">Robert: “Ờ… Láu lỉnh.” Bắn một ánh mắt cho Higuma.</w:t>
      </w:r>
      <w:r>
        <w:br w:type="textWrapping"/>
      </w:r>
      <w:r>
        <w:br w:type="textWrapping"/>
      </w:r>
      <w:r>
        <w:t xml:space="preserve">Higuma: “Làm xong cơm ngươi vẫn còn ngứa tay, có thể thuận tiện cầm chén rửa sạch luôn!” Edward, xin lỗi a! Ngàn vạn chớ có trách ta, ta cũng bị buộc, vị lão gia này còn hung ác hơn chủ nhân nhiều lắm a! Nếu ta không phối hợp với ổng, sốt cà chua trong ngăn kéo tủ lạnh có thể có đất dụng võ.</w:t>
      </w:r>
      <w:r>
        <w:br w:type="textWrapping"/>
      </w:r>
      <w:r>
        <w:br w:type="textWrapping"/>
      </w:r>
      <w:r>
        <w:t xml:space="preserve">Edward: “Muốn thuận tiện giúp mi cắt tỉa thảm cỏ luôn không!!!!!!!” Ngươi cái này phản đồ, dám giúp Robert dày vò ngược đãi ta!</w:t>
      </w:r>
      <w:r>
        <w:br w:type="textWrapping"/>
      </w:r>
      <w:r>
        <w:br w:type="textWrapping"/>
      </w:r>
      <w:r>
        <w:t xml:space="preserve">Robert: “Vậy thì tốt quá, cứ như thế a.”</w:t>
      </w:r>
      <w:r>
        <w:br w:type="textWrapping"/>
      </w:r>
      <w:r>
        <w:br w:type="textWrapping"/>
      </w:r>
      <w:r>
        <w:t xml:space="preserve">Edward: “Ngạch… Cha. Ta… Ta nới giỡn với Higuma ấy mà!” Trời ạ… Rửa xong bát đĩa con phải tập bài tập thể dục sản phụ với Alan nữa.</w:t>
      </w:r>
      <w:r>
        <w:br w:type="textWrapping"/>
      </w:r>
      <w:r>
        <w:br w:type="textWrapping"/>
      </w:r>
      <w:r>
        <w:t xml:space="preserve">Robert: “Ta hiểu, ta hiểu! Ta hoàn toàn lý giải nguyện ý của con, ý con là muốn giúp nó sửa chửa vườn hoa nữa, đúng không!”</w:t>
      </w:r>
      <w:r>
        <w:br w:type="textWrapping"/>
      </w:r>
      <w:r>
        <w:br w:type="textWrapping"/>
      </w:r>
      <w:r>
        <w:t xml:space="preserve">Higuma: “Cái này… cái này thì ngại lắm!” Hai mặt không thể nịnh nọt a, nếu để chủ nhân biết ta giúp đỡ cha của ngài dày vò hành hạ bầu bạn của ngài, ngài ấy có dùng sốt cà chua chết đuối ta luôn không!!!!</w:t>
      </w:r>
      <w:r>
        <w:br w:type="textWrapping"/>
      </w:r>
      <w:r>
        <w:br w:type="textWrapping"/>
      </w:r>
      <w:r>
        <w:t xml:space="preserve">Robert: “Không sao, không sao! Đều là người một nhà cả. Đây cũng là tâm ý của Edward, Edward, con nói coi ta nói đúng không.”</w:t>
      </w:r>
      <w:r>
        <w:br w:type="textWrapping"/>
      </w:r>
      <w:r>
        <w:br w:type="textWrapping"/>
      </w:r>
      <w:r>
        <w:t xml:space="preserve">Edward: “Đúng… Đúng cực kỳ! Cha nói thật sự quá đúng.”</w:t>
      </w:r>
      <w:r>
        <w:br w:type="textWrapping"/>
      </w:r>
      <w:r>
        <w:br w:type="textWrapping"/>
      </w:r>
      <w:r>
        <w:t xml:space="preserve">Robert: “Vậy thì tốt, đi nấu cơm đi. A đúng rồi, con phải chú ý thân thể, đừng để mệt mỏi quá nha a!”</w:t>
      </w:r>
      <w:r>
        <w:br w:type="textWrapping"/>
      </w:r>
      <w:r>
        <w:br w:type="textWrapping"/>
      </w:r>
      <w:r>
        <w:t xml:space="preserve">Edward: “… Cám ơn cha quan tâm! Xin cha yên tâm, con không cảm thấy mệt mỏi.”</w:t>
      </w:r>
      <w:r>
        <w:br w:type="textWrapping"/>
      </w:r>
      <w:r>
        <w:br w:type="textWrapping"/>
      </w:r>
      <w:r>
        <w:t xml:space="preserve">Robert: “Không thấy mệt mỏi, nói sớm. A, vậy thì tiện thể quét dọn ga ra luôn đi, sau đó lại đến trạm xăng đỗ xăng cho chiếc Porsche của ta đi.”</w:t>
      </w:r>
      <w:r>
        <w:br w:type="textWrapping"/>
      </w:r>
      <w:r>
        <w:br w:type="textWrapping"/>
      </w:r>
      <w:r>
        <w:t xml:space="preserve">Edward: “Trong bình còn xăng mà.”</w:t>
      </w:r>
      <w:r>
        <w:br w:type="textWrapping"/>
      </w:r>
      <w:r>
        <w:br w:type="textWrapping"/>
      </w:r>
      <w:r>
        <w:t xml:space="preserve">Robert: “Vậy thì đi trạm xăng hai trăm dặm, đỗ đầu lượng xăng tiêu hết trên đường đi!”</w:t>
      </w:r>
      <w:r>
        <w:br w:type="textWrapping"/>
      </w:r>
      <w:r>
        <w:br w:type="textWrapping"/>
      </w:r>
      <w:r>
        <w:t xml:space="preserve">(Giờ cơm trưa)</w:t>
      </w:r>
      <w:r>
        <w:br w:type="textWrapping"/>
      </w:r>
      <w:r>
        <w:br w:type="textWrapping"/>
      </w:r>
      <w:r>
        <w:t xml:space="preserve">Alan hai ngày này thân thể không tốt, phần lớn thời giờ trong ngày đều ngủ say trong phòng, mà cả ăn cơm cũng dùng trong phòng mình luôn. Cho nên, trên bàn cơm chỉ có Robert, Edward, Higuma, hôm nay lại thêm Alice đến chào hỏi.</w:t>
      </w:r>
      <w:r>
        <w:br w:type="textWrapping"/>
      </w:r>
      <w:r>
        <w:br w:type="textWrapping"/>
      </w:r>
      <w:r>
        <w:t xml:space="preserve">Edward để mâm cơm lên bàn, đang chuẩn bị ngồi xuống.</w:t>
      </w:r>
      <w:r>
        <w:br w:type="textWrapping"/>
      </w:r>
      <w:r>
        <w:br w:type="textWrapping"/>
      </w:r>
      <w:r>
        <w:t xml:space="preserve">Robert: “Thấy ‘Con dâu’ mệt mỏi kìa, Edward, con thật vất vả a!”</w:t>
      </w:r>
      <w:r>
        <w:br w:type="textWrapping"/>
      </w:r>
      <w:r>
        <w:br w:type="textWrapping"/>
      </w:r>
      <w:r>
        <w:t xml:space="preserve">Edward: “Không vất vả, chỉ cần có thể lấy được sự thừa nhận của cha, con tuyệt không cảm thấy vất vả!”</w:t>
      </w:r>
      <w:r>
        <w:br w:type="textWrapping"/>
      </w:r>
      <w:r>
        <w:br w:type="textWrapping"/>
      </w:r>
      <w:r>
        <w:t xml:space="preserve">Robert: “Nghe kìa, ‘Con dâu’ hiếu thuận biết chừng nào a!”</w:t>
      </w:r>
      <w:r>
        <w:br w:type="textWrapping"/>
      </w:r>
      <w:r>
        <w:br w:type="textWrapping"/>
      </w:r>
      <w:r>
        <w:t xml:space="preserve">Chúng Alice, Higuma: “Đúng vậy, hiếu thuận, thực hiếu thuận…”</w:t>
      </w:r>
      <w:r>
        <w:br w:type="textWrapping"/>
      </w:r>
      <w:r>
        <w:br w:type="textWrapping"/>
      </w:r>
      <w:r>
        <w:t xml:space="preserve">Robert: “( nếm món ăn) mùi vị thật không tồi, những ngày này không ít nghiên cứu thực đơn a, ‘Con dâu’ tri kỷ quá a! Không chỉ biết săn sóc chồng, cũng tận tâm tận ý với người nhạc phụ này a.”</w:t>
      </w:r>
      <w:r>
        <w:br w:type="textWrapping"/>
      </w:r>
      <w:r>
        <w:br w:type="textWrapping"/>
      </w:r>
      <w:r>
        <w:t xml:space="preserve">Alice, Higuma: “Săn sóc, săn sóc… Thiệt là săn sóc.”</w:t>
      </w:r>
      <w:r>
        <w:br w:type="textWrapping"/>
      </w:r>
      <w:r>
        <w:br w:type="textWrapping"/>
      </w:r>
      <w:r>
        <w:t xml:space="preserve">Robert: “Cả ly cà phê cũng không có, đồ thứ ‘Con dâu’ ác độc a!</w:t>
      </w:r>
      <w:r>
        <w:br w:type="textWrapping"/>
      </w:r>
      <w:r>
        <w:br w:type="textWrapping"/>
      </w:r>
      <w:r>
        <w:t xml:space="preserve">Alice, Higuma: “Đúng, ác độc! Á… Sao lại ác độc?”</w:t>
      </w:r>
      <w:r>
        <w:br w:type="textWrapping"/>
      </w:r>
      <w:r>
        <w:br w:type="textWrapping"/>
      </w:r>
      <w:r>
        <w:t xml:space="preserve">Robert: “Ta có thói quen dùng cà phê trước bữa cơm, con không biết à? Có chút chuyện cũng không nghe kĩ càng, ngay cả vị nhạc phụ này cũng hầu hạ không tốt, sau này làm sao hầu hạ chồng con! Con sắp xếp gia vụ như thế hả!!! Ta về sau sao có thể giao con trai bảo bối của ta cho con!!!!”</w:t>
      </w:r>
      <w:r>
        <w:br w:type="textWrapping"/>
      </w:r>
      <w:r>
        <w:br w:type="textWrapping"/>
      </w:r>
      <w:r>
        <w:t xml:space="preserve">Edward: “Cái này… Con đi pha liền.”</w:t>
      </w:r>
      <w:r>
        <w:br w:type="textWrapping"/>
      </w:r>
      <w:r>
        <w:br w:type="textWrapping"/>
      </w:r>
      <w:r>
        <w:t xml:space="preserve">Robert: “Cà phê pha trộn nhiều loại quá chất lượng rất kém a, mùi vị cũng không đúng nha.”</w:t>
      </w:r>
      <w:r>
        <w:br w:type="textWrapping"/>
      </w:r>
      <w:r>
        <w:br w:type="textWrapping"/>
      </w:r>
      <w:r>
        <w:t xml:space="preserve">Edward: “Cái kia…”</w:t>
      </w:r>
      <w:r>
        <w:br w:type="textWrapping"/>
      </w:r>
      <w:r>
        <w:br w:type="textWrapping"/>
      </w:r>
      <w:r>
        <w:t xml:space="preserve">Robert: “Trong bếp có hai bao hạt cà phê chuyển từ Brazil tới, ta sẽ đi ngay bây giờ ma a.”</w:t>
      </w:r>
      <w:r>
        <w:br w:type="textWrapping"/>
      </w:r>
      <w:r>
        <w:br w:type="textWrapping"/>
      </w:r>
      <w:r>
        <w:t xml:space="preserve">Edward: “Bây… Bây giờ!”</w:t>
      </w:r>
      <w:r>
        <w:br w:type="textWrapping"/>
      </w:r>
      <w:r>
        <w:br w:type="textWrapping"/>
      </w:r>
      <w:r>
        <w:t xml:space="preserve">Robert: “Sao hử? Không muốn, con còn dám rống ta? Không muốn làm nữa thì xéo!”</w:t>
      </w:r>
      <w:r>
        <w:br w:type="textWrapping"/>
      </w:r>
      <w:r>
        <w:br w:type="textWrapping"/>
      </w:r>
      <w:r>
        <w:t xml:space="preserve">Edward: “Thực xin lỗi, Cha. Con sai rồi, con không phải cố ý.”</w:t>
      </w:r>
      <w:r>
        <w:br w:type="textWrapping"/>
      </w:r>
      <w:r>
        <w:br w:type="textWrapping"/>
      </w:r>
      <w:r>
        <w:t xml:space="preserve">Robert: “Vì để con nhớ lâu một chút, hạt cà phê này phải dùng đồ xây trong bếp chậm rãi mà xây nhuyễn a! Nhớ kỹ, sức nhất định phải khống chế tốt, cái dụng cụ xây kia là hàng cổ một trăm năm trước, con nhất định phải cẩn thận đừng làm hư.”</w:t>
      </w:r>
      <w:r>
        <w:br w:type="textWrapping"/>
      </w:r>
      <w:r>
        <w:br w:type="textWrapping"/>
      </w:r>
      <w:r>
        <w:t xml:space="preserve">Alice: “Ngài cả công cụ xây hạt cà phê cũng là đồ cổ a!”</w:t>
      </w:r>
      <w:r>
        <w:br w:type="textWrapping"/>
      </w:r>
      <w:r>
        <w:br w:type="textWrapping"/>
      </w:r>
      <w:r>
        <w:t xml:space="preserve">Robert: “Đó là đương nhiên, ta đặc biệt chuẩn bị. Dùng công cụ xây bằng tay này cà phê có mùi đặc biệt khác, rất dễ nhận biết với cà phê pha sẵn, ta chuyên chuẩn bị phòng ngừa có người lười biếng.”</w:t>
      </w:r>
      <w:r>
        <w:br w:type="textWrapping"/>
      </w:r>
      <w:r>
        <w:br w:type="textWrapping"/>
      </w:r>
      <w:r>
        <w:t xml:space="preserve">Edward ( khóe miệng co giật): “Cha, Cha… Cha thật là thông minh a!”</w:t>
      </w:r>
      <w:r>
        <w:br w:type="textWrapping"/>
      </w:r>
      <w:r>
        <w:br w:type="textWrapping"/>
      </w:r>
      <w:r>
        <w:t xml:space="preserve">Robert: “Cái này tính là gì, đại trí tuệ thật sự, còn chờ ở phía sau ha!”</w:t>
      </w:r>
      <w:r>
        <w:br w:type="textWrapping"/>
      </w:r>
      <w:r>
        <w:br w:type="textWrapping"/>
      </w:r>
      <w:r>
        <w:t xml:space="preserve">Alice cùng Higuma hai mặt nhìn nhau một hồi.</w:t>
      </w:r>
      <w:r>
        <w:br w:type="textWrapping"/>
      </w:r>
      <w:r>
        <w:br w:type="textWrapping"/>
      </w:r>
      <w:r>
        <w:t xml:space="preserve">Robert ( nhiệt tình kêu gọi): “Đều nếm thử, đừng khách khí. Nhìn xem tay nghề ‘Con dâu’ của ta như thế nào…”</w:t>
      </w:r>
      <w:r>
        <w:br w:type="textWrapping"/>
      </w:r>
      <w:r>
        <w:br w:type="textWrapping"/>
      </w:r>
      <w:r>
        <w:t xml:space="preserve">Alice, Higuma: “Nha… Ha ha ăn.”</w:t>
      </w:r>
      <w:r>
        <w:br w:type="textWrapping"/>
      </w:r>
      <w:r>
        <w:br w:type="textWrapping"/>
      </w:r>
      <w:r>
        <w:t xml:space="preserve">( giặt quần áo)</w:t>
      </w:r>
      <w:r>
        <w:br w:type="textWrapping"/>
      </w:r>
      <w:r>
        <w:br w:type="textWrapping"/>
      </w:r>
      <w:r>
        <w:t xml:space="preserve">Chậu gỗ khổng lồ, Edward đang giặt quần áo, cẩn cẩn thận thận khống chế lực đạo để tránh sức mạnh quá lớn của ma cà rồng khống chế không tốt làm rách nát cả quần áo.</w:t>
      </w:r>
      <w:r>
        <w:br w:type="textWrapping"/>
      </w:r>
      <w:r>
        <w:br w:type="textWrapping"/>
      </w:r>
      <w:r>
        <w:t xml:space="preserve">Alice: “Edward, sao anh lại lấy tay giặt đồ, vì sao không dùng máy giặt?”</w:t>
      </w:r>
      <w:r>
        <w:br w:type="textWrapping"/>
      </w:r>
      <w:r>
        <w:br w:type="textWrapping"/>
      </w:r>
      <w:r>
        <w:t xml:space="preserve">Edward ( cắn răng): “Cha nói, những quần áo lụa này, lấy tay giặt càng dễ bảo quản hơn ”</w:t>
      </w:r>
      <w:r>
        <w:br w:type="textWrapping"/>
      </w:r>
      <w:r>
        <w:br w:type="textWrapping"/>
      </w:r>
      <w:r>
        <w:t xml:space="preserve">Alice: “Robert đặc biệt thích mặc quần áo lụa sao?”</w:t>
      </w:r>
      <w:r>
        <w:br w:type="textWrapping"/>
      </w:r>
      <w:r>
        <w:br w:type="textWrapping"/>
      </w:r>
      <w:r>
        <w:t xml:space="preserve">Edward: “Từ khi anh bắt đầu giặt thì cha liền thích!”</w:t>
      </w:r>
      <w:r>
        <w:br w:type="textWrapping"/>
      </w:r>
      <w:r>
        <w:br w:type="textWrapping"/>
      </w:r>
      <w:r>
        <w:t xml:space="preserve">Alice: “.. Ổng thật là độc ác!”</w:t>
      </w:r>
      <w:r>
        <w:br w:type="textWrapping"/>
      </w:r>
      <w:r>
        <w:br w:type="textWrapping"/>
      </w:r>
      <w:r>
        <w:t xml:space="preserve">Robert ( đột nhiên xuất hiện): “Ta hung ác với con! Là vì tốt cho con! Đông Phương có câu ngạn ngữ: ái chi thâm, trách chi thiết! Các con nói đúng không hử!”</w:t>
      </w:r>
      <w:r>
        <w:br w:type="textWrapping"/>
      </w:r>
      <w:r>
        <w:br w:type="textWrapping"/>
      </w:r>
      <w:r>
        <w:t xml:space="preserve">Alice / Edward ( hoảng sợ): “Đúng… Đúng!”</w:t>
      </w:r>
      <w:r>
        <w:br w:type="textWrapping"/>
      </w:r>
      <w:r>
        <w:br w:type="textWrapping"/>
      </w:r>
      <w:r>
        <w:t xml:space="preserve">Robert: “Edward, Cha biết con không thích giặt quần áo, nói thật, Cha cũng không nỡ để con giặt…</w:t>
      </w:r>
      <w:r>
        <w:br w:type="textWrapping"/>
      </w:r>
      <w:r>
        <w:br w:type="textWrapping"/>
      </w:r>
      <w:r>
        <w:t xml:space="preserve">Edward: “Không… Đừng lo, Cha. Không sao hết, kỳ thật con tuyệt không mệt mỏi!”</w:t>
      </w:r>
      <w:r>
        <w:br w:type="textWrapping"/>
      </w:r>
      <w:r>
        <w:br w:type="textWrapping"/>
      </w:r>
      <w:r>
        <w:t xml:space="preserve">Robert: “Ta lại không sợ con mệt mỏi, chủ yếu là sợ con lãng phí xà phòng… Một cục lớn như thế, đảo mắt liền rút nhỏ, lượng này đủ giặt mấy lần đó, tốn bao nhiêu tiền rồi? Con phải biết rằng, làm ‘Nữ chủ nhân’ trong gia đình, mỹ đức lớn nhất chính là tiết kiệm!”</w:t>
      </w:r>
      <w:r>
        <w:br w:type="textWrapping"/>
      </w:r>
      <w:r>
        <w:br w:type="textWrapping"/>
      </w:r>
      <w:r>
        <w:t xml:space="preserve">Edward: “Cái kia… từ nay về sau con chỉ dùng một phần nhỏ thôi ạ, được không?”</w:t>
      </w:r>
      <w:r>
        <w:br w:type="textWrapping"/>
      </w:r>
      <w:r>
        <w:br w:type="textWrapping"/>
      </w:r>
      <w:r>
        <w:t xml:space="preserve">Robert: “Ý của ta là… Tốt nhất đừng có dùng.”</w:t>
      </w:r>
      <w:r>
        <w:br w:type="textWrapping"/>
      </w:r>
      <w:r>
        <w:br w:type="textWrapping"/>
      </w:r>
      <w:r>
        <w:t xml:space="preserve">Edward: “Cái này… Vậy giặt làm sao ạ?”</w:t>
      </w:r>
      <w:r>
        <w:br w:type="textWrapping"/>
      </w:r>
      <w:r>
        <w:br w:type="textWrapping"/>
      </w:r>
      <w:r>
        <w:t xml:space="preserve">Robert: “Dùng hai lần nước, chậm rãi mà chà, chỉ cần thời gian đủ dài, có thể chà sạch mà.”</w:t>
      </w:r>
      <w:r>
        <w:br w:type="textWrapping"/>
      </w:r>
      <w:r>
        <w:br w:type="textWrapping"/>
      </w:r>
      <w:r>
        <w:t xml:space="preserve">Edward: “… Cái này ”</w:t>
      </w:r>
      <w:r>
        <w:br w:type="textWrapping"/>
      </w:r>
      <w:r>
        <w:br w:type="textWrapping"/>
      </w:r>
      <w:r>
        <w:t xml:space="preserve">Robert ( nhướng mày): “Thế nào, có vấn đề sao?”</w:t>
      </w:r>
      <w:r>
        <w:br w:type="textWrapping"/>
      </w:r>
      <w:r>
        <w:br w:type="textWrapping"/>
      </w:r>
      <w:r>
        <w:t xml:space="preserve">Edward: “… Không có, xin cha yên tâm, con nhất định chà sạch hết ạ!”</w:t>
      </w:r>
      <w:r>
        <w:br w:type="textWrapping"/>
      </w:r>
      <w:r>
        <w:br w:type="textWrapping"/>
      </w:r>
      <w:r>
        <w:t xml:space="preserve">( bữa ăn khuya)</w:t>
      </w:r>
      <w:r>
        <w:br w:type="textWrapping"/>
      </w:r>
      <w:r>
        <w:br w:type="textWrapping"/>
      </w:r>
      <w:r>
        <w:t xml:space="preserve">Đêm khuya, ma cà rồng mệt mỏi một ngày đang chuẩn bị đi xem bầu bạn còn đang say ngủ của mình. Từ khi bụng to ra, Alan bắt đầu thích ngủ, một ngày cũng hơn nửa thời gian dùng để ngủ, thanh tỉnh không quá ba bốn giờ.</w:t>
      </w:r>
      <w:r>
        <w:br w:type="textWrapping"/>
      </w:r>
      <w:r>
        <w:br w:type="textWrapping"/>
      </w:r>
      <w:r>
        <w:t xml:space="preserve">Robert: “Đã giặt sạch đồ hử?”</w:t>
      </w:r>
      <w:r>
        <w:br w:type="textWrapping"/>
      </w:r>
      <w:r>
        <w:br w:type="textWrapping"/>
      </w:r>
      <w:r>
        <w:t xml:space="preserve">Edward: “Đúng vậy… Cha.”</w:t>
      </w:r>
      <w:r>
        <w:br w:type="textWrapping"/>
      </w:r>
      <w:r>
        <w:br w:type="textWrapping"/>
      </w:r>
      <w:r>
        <w:t xml:space="preserve">Robert: “Ừ, đi làm điểm tâm khuya cho ta!”</w:t>
      </w:r>
      <w:r>
        <w:br w:type="textWrapping"/>
      </w:r>
      <w:r>
        <w:br w:type="textWrapping"/>
      </w:r>
      <w:r>
        <w:t xml:space="preserve">Edward: “Ách… Nhưng trong tủ lạnh đã hết đồ ăn rồi a!”</w:t>
      </w:r>
      <w:r>
        <w:br w:type="textWrapping"/>
      </w:r>
      <w:r>
        <w:br w:type="textWrapping"/>
      </w:r>
      <w:r>
        <w:t xml:space="preserve">Robert: “Vậy thì giờ làm, nướng cho ta miếng thịt bò, lại thêm phần canh cá chày, bỏ muối ít thôi, còn không mau đi!”</w:t>
      </w:r>
      <w:r>
        <w:br w:type="textWrapping"/>
      </w:r>
      <w:r>
        <w:br w:type="textWrapping"/>
      </w:r>
      <w:r>
        <w:t xml:space="preserve">Edward: “Dạ… Cha.”</w:t>
      </w:r>
      <w:r>
        <w:br w:type="textWrapping"/>
      </w:r>
      <w:r>
        <w:br w:type="textWrapping"/>
      </w:r>
      <w:r>
        <w:t xml:space="preserve">Alice ( từ trong góc xông ra): “Anh đi làm thật a?”</w:t>
      </w:r>
      <w:r>
        <w:br w:type="textWrapping"/>
      </w:r>
      <w:r>
        <w:br w:type="textWrapping"/>
      </w:r>
      <w:r>
        <w:t xml:space="preserve">Edward: “Vì Alan, vì được Cha thừa nhận, không đi cũng phải đi!”</w:t>
      </w:r>
      <w:r>
        <w:br w:type="textWrapping"/>
      </w:r>
      <w:r>
        <w:br w:type="textWrapping"/>
      </w:r>
      <w:r>
        <w:t xml:space="preserve">Alice: “Hơi quá đáng, Ổng sao khi dễ anh dữ vậy!”</w:t>
      </w:r>
      <w:r>
        <w:br w:type="textWrapping"/>
      </w:r>
      <w:r>
        <w:br w:type="textWrapping"/>
      </w:r>
      <w:r>
        <w:t xml:space="preserve">Edward: “Đây không phải khi dễ, là ngược đãi! Có ai nửa đêm đi ăn khuya, còn là thịt bò nướng và canh cá chày! Không có ba, bốn giờ, sao làm được!”</w:t>
      </w:r>
      <w:r>
        <w:br w:type="textWrapping"/>
      </w:r>
      <w:r>
        <w:br w:type="textWrapping"/>
      </w:r>
      <w:r>
        <w:t xml:space="preserve">Alice: “Cái kia… Nếu không thì đừng làm.”</w:t>
      </w:r>
      <w:r>
        <w:br w:type="textWrapping"/>
      </w:r>
      <w:r>
        <w:br w:type="textWrapping"/>
      </w:r>
      <w:r>
        <w:t xml:space="preserve">Edward: “Anh vô cùng may mắn anh là Ma cà rồng, nếu không hiện tại đã gục rồi.”</w:t>
      </w:r>
      <w:r>
        <w:br w:type="textWrapping"/>
      </w:r>
      <w:r>
        <w:br w:type="textWrapping"/>
      </w:r>
      <w:r>
        <w:t xml:space="preserve">Alice: “Em vô cùng may mắn em không có gả cho Alan.”</w:t>
      </w:r>
      <w:r>
        <w:br w:type="textWrapping"/>
      </w:r>
      <w:r>
        <w:br w:type="textWrapping"/>
      </w:r>
      <w:r>
        <w:t xml:space="preserve">Edward: “Anh cũng không có gả nha ( anh là lấy)!”</w:t>
      </w:r>
      <w:r>
        <w:br w:type="textWrapping"/>
      </w:r>
      <w:r>
        <w:br w:type="textWrapping"/>
      </w:r>
      <w:r>
        <w:t xml:space="preserve">Robert ( xuất quỷ nhập thần lòe ra): “Hóa ra con không thích a.”</w:t>
      </w:r>
      <w:r>
        <w:br w:type="textWrapping"/>
      </w:r>
      <w:r>
        <w:br w:type="textWrapping"/>
      </w:r>
      <w:r>
        <w:t xml:space="preserve">Edward ( run lên): “Không… Không phải.”</w:t>
      </w:r>
      <w:r>
        <w:br w:type="textWrapping"/>
      </w:r>
      <w:r>
        <w:br w:type="textWrapping"/>
      </w:r>
      <w:r>
        <w:t xml:space="preserve">Alice ( tranh thủ thời gian vứt bỏ): “Không có liên quan đến con nha, con chỉ đi ngang qua!”</w:t>
      </w:r>
      <w:r>
        <w:br w:type="textWrapping"/>
      </w:r>
      <w:r>
        <w:br w:type="textWrapping"/>
      </w:r>
      <w:r>
        <w:t xml:space="preserve">Robert: “Không có gì, không cam tâm tình nguyện cũng bình thường a, con bề bộn một ngày, đổi là ai cũng không vui.”</w:t>
      </w:r>
      <w:r>
        <w:br w:type="textWrapping"/>
      </w:r>
      <w:r>
        <w:br w:type="textWrapping"/>
      </w:r>
      <w:r>
        <w:t xml:space="preserve">Edward: “Vậy nướng thịt bò và canh cá chày…”</w:t>
      </w:r>
      <w:r>
        <w:br w:type="textWrapping"/>
      </w:r>
      <w:r>
        <w:br w:type="textWrapping"/>
      </w:r>
      <w:r>
        <w:t xml:space="preserve">Robert: “Thì thôi vậy, thịt bò lại cá chày, quá phiền toái…”</w:t>
      </w:r>
      <w:r>
        <w:br w:type="textWrapping"/>
      </w:r>
      <w:r>
        <w:br w:type="textWrapping"/>
      </w:r>
      <w:r>
        <w:t xml:space="preserve">Edward ( cuồng hỉ): “Cảm ơn Cha.”</w:t>
      </w:r>
      <w:r>
        <w:br w:type="textWrapping"/>
      </w:r>
      <w:r>
        <w:br w:type="textWrapping"/>
      </w:r>
      <w:r>
        <w:t xml:space="preserve">Robert: “Sửa thành súp cướp biển ( một loại súp đậm đặc Tây Phương, dùng các loại hải sản làm nguyên liệu, không chỉ phiền toái hơn nữa pải từng phút không ngừng canh chừng, làm một nồi súp phải năm sáu giờ mới có thể xong.) a.”</w:t>
      </w:r>
      <w:r>
        <w:br w:type="textWrapping"/>
      </w:r>
      <w:r>
        <w:br w:type="textWrapping"/>
      </w:r>
      <w:r>
        <w:t xml:space="preserve">Edward: “Cái này… Nhưng trong nhà không có hải sản nha?”</w:t>
      </w:r>
      <w:r>
        <w:br w:type="textWrapping"/>
      </w:r>
      <w:r>
        <w:br w:type="textWrapping"/>
      </w:r>
      <w:r>
        <w:t xml:space="preserve">Robert: “Vậy thì bây giờ đi mua đi, bây giờ đến cửa siêu thị canh chừng, đợi đến sáng đúng lúc có thể mua được hàng tươi, đến lúc đó Alan thức dậy cùng nhau uống, đi đi!”</w:t>
      </w:r>
      <w:r>
        <w:br w:type="textWrapping"/>
      </w:r>
      <w:r>
        <w:br w:type="textWrapping"/>
      </w:r>
      <w:r>
        <w:t xml:space="preserve">Sau khi trở lại nhà Cullen, Alice thuật lại những điều mình nghe những điền mình thấy một lần nữa.</w:t>
      </w:r>
      <w:r>
        <w:br w:type="textWrapping"/>
      </w:r>
      <w:r>
        <w:br w:type="textWrapping"/>
      </w:r>
      <w:r>
        <w:t xml:space="preserve">Emmett: “Chậc chậc, một hình ảnh phụ từ tức hiếu tuyệt đẹp a!”</w:t>
      </w:r>
      <w:r>
        <w:br w:type="textWrapping"/>
      </w:r>
      <w:r>
        <w:br w:type="textWrapping"/>
      </w:r>
      <w:r>
        <w:t xml:space="preserve">Chúng Ma cà rồng: “Khụ…”</w:t>
      </w:r>
      <w:r>
        <w:br w:type="textWrapping"/>
      </w:r>
      <w:r>
        <w:br w:type="textWrapping"/>
      </w:r>
    </w:p>
    <w:p>
      <w:pPr>
        <w:pStyle w:val="Heading2"/>
      </w:pPr>
      <w:bookmarkStart w:id="112" w:name="chương-77-quen-biết-.-.-."/>
      <w:bookmarkEnd w:id="112"/>
      <w:r>
        <w:t xml:space="preserve">78. Chương 77: Quen Biết . . .</w:t>
      </w:r>
    </w:p>
    <w:p>
      <w:pPr>
        <w:pStyle w:val="Compact"/>
      </w:pPr>
      <w:r>
        <w:br w:type="textWrapping"/>
      </w:r>
      <w:r>
        <w:br w:type="textWrapping"/>
      </w:r>
      <w:r>
        <w:t xml:space="preserve">Thời gian trôi qua không tính chậm, không đến một tháng ngắn ngủn, bụng Alan bắt đầu to lên với tốc độ mắt thường có thể nhìn thấy, đồng thời cũng nhận được điện thoại của Alice – Cullen.</w:t>
      </w:r>
      <w:r>
        <w:br w:type="textWrapping"/>
      </w:r>
      <w:r>
        <w:br w:type="textWrapping"/>
      </w:r>
      <w:r>
        <w:t xml:space="preserve">Cô nói, cô nhìn thấy các ma cà rồng Volturi Italy đến.</w:t>
      </w:r>
      <w:r>
        <w:br w:type="textWrapping"/>
      </w:r>
      <w:r>
        <w:br w:type="textWrapping"/>
      </w:r>
      <w:r>
        <w:t xml:space="preserve">Ma cà rồng gia tộc Volturi, mặc áo choàng đen xa xưa, mỹ mạo kinh người, có đôi mắt màu máu lãnh khốc trẻo như ánh trăng máu…</w:t>
      </w:r>
      <w:r>
        <w:br w:type="textWrapping"/>
      </w:r>
      <w:r>
        <w:br w:type="textWrapping"/>
      </w:r>
      <w:r>
        <w:t xml:space="preserve">Nghe nói, một ngày sau họ sẽ đến Seattle.</w:t>
      </w:r>
      <w:r>
        <w:br w:type="textWrapping"/>
      </w:r>
      <w:r>
        <w:br w:type="textWrapping"/>
      </w:r>
      <w:r>
        <w:t xml:space="preserve">Alan không rõ nguyên nhân gia tộc Volturi đến đây, là vì gia tộc Cullen, hay vì cậu là một phù thủy.</w:t>
      </w:r>
      <w:r>
        <w:br w:type="textWrapping"/>
      </w:r>
      <w:r>
        <w:br w:type="textWrapping"/>
      </w:r>
      <w:r>
        <w:t xml:space="preserve">Nghĩ đến điều này, Alan không khỏi có chút kiêng kị, tranh thủ thời gian đi thương lượng đối sách với Carlisle. Về phần Robert, Alan không muốn cho cha biết, cha cậu tuy thân phận thần bí, sức mạnh cường hãn gần như xấp xỉ với Tam đại trưởng lão Volturi, nhưng Alan cũng không muốn khiến Robert bị liên lụy vào.</w:t>
      </w:r>
      <w:r>
        <w:br w:type="textWrapping"/>
      </w:r>
      <w:r>
        <w:br w:type="textWrapping"/>
      </w:r>
      <w:r>
        <w:t xml:space="preserve">Huống chi dùng độ chán ghét của Robert đối với ma cà rồng, rất khó tưởng tượng tính tình nóng nảy như cha gặp phải bọn ma cà rồng trang nghiêm hung tàn này sẽ sát ra ngọn lửa dữ dội đến cỡ nào!</w:t>
      </w:r>
      <w:r>
        <w:br w:type="textWrapping"/>
      </w:r>
      <w:r>
        <w:br w:type="textWrapping"/>
      </w:r>
      <w:r>
        <w:t xml:space="preserve">Nhất là, Alan từng nghe Carlisle nói, gia tộc Volturi luôn cảm thấy hứng thú với thiên phú Hắc Ám của Edward cùng Alice, cho tới nay luôn mơ tưởng thu họ vào gia tộc. Hơn nữa, đọc tâm, tiên đoán vẫn luôn là thiên phú Hắc Ám cực kỳ nghịch thiên, gia tộc Cullen có được họ đã bị Volturi coi là uy hiếp.</w:t>
      </w:r>
      <w:r>
        <w:br w:type="textWrapping"/>
      </w:r>
      <w:r>
        <w:br w:type="textWrapping"/>
      </w:r>
      <w:r>
        <w:t xml:space="preserve">Tuy lần trước có thể từ Italy toàn thân trở ra nhưng phù thủy mắt đen hiểu rõ: sự hiện hữu của cậu đã làm gia tộc Cullen tăng thêm một phần sức mạnh đồng thời càng làm sâu sắc hơn kiêng kị Volturi dành cho nhà Cullen.</w:t>
      </w:r>
      <w:r>
        <w:br w:type="textWrapping"/>
      </w:r>
      <w:r>
        <w:br w:type="textWrapping"/>
      </w:r>
      <w:r>
        <w:t xml:space="preserve">Bất kể Carlisle biểu hiện đạm bạc không tranh thế nào, Volturi cũng không thể tránh khỏi càng thêm kiêng kị đối với gia tộc Cullen có được quyền năng của phù thủy, đặc biệt quan tâm để tránh uy hiếp địa vị độc nhất vô nhị của họ trong thế giới ma cà rồng.</w:t>
      </w:r>
      <w:r>
        <w:br w:type="textWrapping"/>
      </w:r>
      <w:r>
        <w:br w:type="textWrapping"/>
      </w:r>
      <w:r>
        <w:t xml:space="preserve">Tại thời khắc mẫn cảm này, nếu Robert mang ‘Quan hệ thông gia’ thân thiết với gia tộc Cullen bị Volturi phát hiện là một Ma cà rồng ‘Hư hư thực thực’ cường đại hoàn toàn không thua Tam đại trưởng lão, không biết lại rước lấy phiền toái gì!</w:t>
      </w:r>
      <w:r>
        <w:br w:type="textWrapping"/>
      </w:r>
      <w:r>
        <w:br w:type="textWrapping"/>
      </w:r>
      <w:r>
        <w:t xml:space="preserve">“Em trăm phần trăm khẳng định lão gia ( Robert) là một Ma cà rồng!” Higuma lời thề son sắt nói.</w:t>
      </w:r>
      <w:r>
        <w:br w:type="textWrapping"/>
      </w:r>
      <w:r>
        <w:br w:type="textWrapping"/>
      </w:r>
      <w:r>
        <w:t xml:space="preserve">So với Robert thề thốt phủ nhận, Alan lại càng tin tưởng Higuma ‘lâu đời’ tồn kho ngàn năm, con báo này sống lâu hơn cả Carlisle, lại từng đi theo Phù thủy bản địa. Đối với nhãn lực cùng kinh nghiệm của nó, Alan vẫn bằng lòng tin hơn.</w:t>
      </w:r>
      <w:r>
        <w:br w:type="textWrapping"/>
      </w:r>
      <w:r>
        <w:br w:type="textWrapping"/>
      </w:r>
      <w:r>
        <w:t xml:space="preserve">Nhưng ma cà rồng sao lại sinh ra phù thủy? Alan trăm mối vẫn không cách giải, cậu rất rõ đối với tình huống của mình, cậu xác định trong cơ thể tuyệt đối không có  huyết mạch ma cà rồng.</w:t>
      </w:r>
      <w:r>
        <w:br w:type="textWrapping"/>
      </w:r>
      <w:r>
        <w:br w:type="textWrapping"/>
      </w:r>
      <w:r>
        <w:t xml:space="preserve">Volturi làm hoàng tộc ma cà rồng xác thực cường đại vô cùng, nhưng đồng thời, trừ phi là giữ gìn trật tự thế giới ma cà rồng, bọn họ coi thân phận là trên hết cũng không thường ra tay, nhưng nếu Robert bị đám ma cà rồng kia  chứng thật là ma cà rồng, như vậy tự động sẽ bị gia tộc Volturi quản thúc.</w:t>
      </w:r>
      <w:r>
        <w:br w:type="textWrapping"/>
      </w:r>
      <w:r>
        <w:br w:type="textWrapping"/>
      </w:r>
      <w:r>
        <w:t xml:space="preserve">Nghĩ đến tính tình của Robert, Alan không cần hao phí bất cứ tế bào não nào cũng có thể nghĩ chuyện này nhất định sẽ làm Robert nổi trận lôi đình!</w:t>
      </w:r>
      <w:r>
        <w:br w:type="textWrapping"/>
      </w:r>
      <w:r>
        <w:br w:type="textWrapping"/>
      </w:r>
      <w:r>
        <w:t xml:space="preserve">“Vì cái gì tôi vẫn cảm thấy bất an.” Alan vỗ nhẹ bụng mình nói với bầu bạn ma cà rồng.</w:t>
      </w:r>
      <w:r>
        <w:br w:type="textWrapping"/>
      </w:r>
      <w:r>
        <w:br w:type="textWrapping"/>
      </w:r>
      <w:r>
        <w:t xml:space="preserve">“Em đang lo chuyện nhà Volturi sao? Yên tâm đi, chỉ cần chúng ta không trái với 《 huyết giới 》cả Tam đại trưởng lão cũng không cách nào tùy tiện đụng đến chúng ta. Nhìn tình huống hiện tại của em, có lẽ hai tháng sau, con của chúng ta sẽ ra đời.” ma cà rồng mắt vàng ôm lấy eo phù thủy mắt đen, thấp giọng nói, “Sau khi đứa nhỏ ra đời, chúng ta kết hôn được không? Chúng ta có thể đi California đăng ký, chỗ đó vợ chồng đồng tính là hợp pháp. Đương nhiên chúng ta cũng có thể trực tiếp đi Hà Lan…”</w:t>
      </w:r>
      <w:r>
        <w:br w:type="textWrapping"/>
      </w:r>
      <w:r>
        <w:br w:type="textWrapping"/>
      </w:r>
      <w:r>
        <w:t xml:space="preserve">Không thể không nói, tốc độ phát triển của đứa nhỏ dung hợp huyết mạch phù thủy và  ma cà rồng này chỉ có thể hình dung với hỏa tiễn, Alan mang thai đến nay chỉ ngắn ngủn hơn hai tháng, mà bụng to như sáu tháng rồi.</w:t>
      </w:r>
      <w:r>
        <w:br w:type="textWrapping"/>
      </w:r>
      <w:r>
        <w:br w:type="textWrapping"/>
      </w:r>
      <w:r>
        <w:t xml:space="preserve">“Edward…” phù thủy mắt đen mở trừng hai mắt nhìn bầu bạn ma cà rồng của mình: “Nếu ý anh là chỉ đăng ký kết hôn… Anh còn chưa được Robert chấp nhận a, anh xác định cha biết tính toán của anh xong sẽ không dày vò anh tiếp cho hả giận chứ?”</w:t>
      </w:r>
      <w:r>
        <w:br w:type="textWrapping"/>
      </w:r>
      <w:r>
        <w:br w:type="textWrapping"/>
      </w:r>
      <w:r>
        <w:t xml:space="preserve">“Á… Đây đúng là một chuyện khó.” Edward vẻ mặt đau khổ ngượng ngùng cười cười.</w:t>
      </w:r>
      <w:r>
        <w:br w:type="textWrapping"/>
      </w:r>
      <w:r>
        <w:br w:type="textWrapping"/>
      </w:r>
      <w:r>
        <w:t xml:space="preserve">Tuy vì ảnh hưởng của Alan cộng thêm cố gắng của ma cà rồng, thái độ của Robert mấy ngày nay với hắn hơi chuyển tốt lên chút, đương nhiên cũng chỉ là tốt lên chút mà thôi, không lấy mấy chuyện kinh khủng ra hành hạ hắn nữa. Nhưng cũng chẳng thân mật gì, luôn bắt bẻ này nọ.</w:t>
      </w:r>
      <w:r>
        <w:br w:type="textWrapping"/>
      </w:r>
      <w:r>
        <w:br w:type="textWrapping"/>
      </w:r>
      <w:r>
        <w:t xml:space="preserve">“Chờ sinh đứa nhỏ ra rồi nói sau.” Alan không sao cả nói, phù thủy mắt đen mang thai khí chất cả người đều đại biến, sắc bén ban đầu đã bị một loại mẫu tính ấm áp chói lọi thay thế, đương nhiên trạng thái ôn nhu này có thể duy trì liên tục bao lâu, ai cũng không biết.</w:t>
      </w:r>
      <w:r>
        <w:br w:type="textWrapping"/>
      </w:r>
      <w:r>
        <w:br w:type="textWrapping"/>
      </w:r>
      <w:r>
        <w:t xml:space="preserve">“Robert thật ra là một người mạnh miệng mềm lòng, chỉ cần chậm rãi thay đổi dần dần, cha cuối cùng sẽ coi anh là người nhà.”</w:t>
      </w:r>
      <w:r>
        <w:br w:type="textWrapping"/>
      </w:r>
      <w:r>
        <w:br w:type="textWrapping"/>
      </w:r>
      <w:r>
        <w:t xml:space="preserve">“Chỉ cần em bằng lòng… Như thế nào cũng được!”  ma cà rồng cười khổ trên mặt lộ ra một tia cười ôn nhu: “Nhưng mà chuyện cầu hôn không thể trễ nãi, anh sẽ sớm chuẩn bị nhẫn nhé.”</w:t>
      </w:r>
      <w:r>
        <w:br w:type="textWrapping"/>
      </w:r>
      <w:r>
        <w:br w:type="textWrapping"/>
      </w:r>
      <w:r>
        <w:t xml:space="preserve">“Tốt…” Nghĩ đến Ma cà rồng Volturi ngày mai sẽ xuất hiện tại Seattle, rất có thể là vì mình mà đến. Alan không khỏi nắm chặt đũa phép bên hông: “Vì sao tôi vẫn cảm thấy sẽ có chuyện gì phát sinh, những ma cà rồng Volturi kia đến tột cùng muốn tới làm gì?”</w:t>
      </w:r>
      <w:r>
        <w:br w:type="textWrapping"/>
      </w:r>
      <w:r>
        <w:br w:type="textWrapping"/>
      </w:r>
      <w:r>
        <w:t xml:space="preserve">Bởi vì không rõ nguyên nhân Volturi tới đây, bọn Carlisle đề nghị Alan tránh đi một chút, nhưng bị phù thủy mắt đen cự tuyệt.</w:t>
      </w:r>
      <w:r>
        <w:br w:type="textWrapping"/>
      </w:r>
      <w:r>
        <w:br w:type="textWrapping"/>
      </w:r>
      <w:r>
        <w:t xml:space="preserve">“Không cần lo lắng, Alan. Bọn họ hẳn là không có ý nhân lúc cháy nhà mà đi hôi của, làm thủ lĩnh của các ma cà rồng, bọn họ phải tuân thủ quy tắc. Em xem, nếu họ thật sự muốn ra tay với chúng ta. Hoặc làm bất lợi gì với em, lần trước ở Italy chính là cơ hội tốt nhất, có thể một mẻ hốt gọn chúng ta, cần gì phải chờ tới bây giờ, lần trước anh tự tiện xông vào tổng bộ Volturi vẫn bình yên vô sự cũng đủ chứng minh rồi.”</w:t>
      </w:r>
      <w:r>
        <w:br w:type="textWrapping"/>
      </w:r>
      <w:r>
        <w:br w:type="textWrapping"/>
      </w:r>
      <w:r>
        <w:t xml:space="preserve">“Được rồi, tôi cũng hi vọng họ không mang theo ác ý gì mà đến… Nhưng họ tới tìm chúng ta làm gì? Cùng uống trà sao?” Alan cũng không buông chuyện này dễ dàng, phù thủy nắm giữ quyền năng siêu nhiên, vì vậy trình độ mẫn cảm đối với sự vật rất mạnh, càng là phù thủy ma lực cường đại càng như thế.</w:t>
      </w:r>
      <w:r>
        <w:br w:type="textWrapping"/>
      </w:r>
      <w:r>
        <w:br w:type="textWrapping"/>
      </w:r>
      <w:r>
        <w:t xml:space="preserve">Mặc dù không thông hiểu ma pháp tiên đoán, cũng không có năng lực biết trước như Alice, nhưng làm một phù thủy, lại là một phù thủy thiên tính cảnh giác cao, đối với ma cà rồng gia tộc  Volturi đến ngày mai, Alan luôn có cảm giác mưa gió nổi lên. Cậu cảm thấy, cuộc sống thật vất vả mới yên ổn, sẽ trải qua một bước ngoặc không nhỏ.</w:t>
      </w:r>
      <w:r>
        <w:br w:type="textWrapping"/>
      </w:r>
      <w:r>
        <w:br w:type="textWrapping"/>
      </w:r>
      <w:r>
        <w:t xml:space="preserve">“Con ta, bất kể chuyện gì xảy ra, ba cũng sẽ bảo vệ con.” Alan nhẹ nhàng vỗ về bụng mình.</w:t>
      </w:r>
      <w:r>
        <w:br w:type="textWrapping"/>
      </w:r>
      <w:r>
        <w:br w:type="textWrapping"/>
      </w:r>
      <w:r>
        <w:t xml:space="preserve">Ma cà rồng mắt vàng nhìn người yêu của mình, hắn luôn có thể cảm nhận được kinh hoảng khó hiểu trong lòng cậu. Mặc dù không cách nào rình coi nội tâm của Alan, nhưng Edward mẫn cảm vẫn có thể cảm thụ, Alan của hắn, đang rất sợ hãi.</w:t>
      </w:r>
      <w:r>
        <w:br w:type="textWrapping"/>
      </w:r>
      <w:r>
        <w:br w:type="textWrapping"/>
      </w:r>
      <w:r>
        <w:t xml:space="preserve">Sợ rằng hạnh phúc thật vất vả mới chiếm được sẽ mất đi, trơn trượt duột mất trong lòng bàn tay.</w:t>
      </w:r>
      <w:r>
        <w:br w:type="textWrapping"/>
      </w:r>
      <w:r>
        <w:br w:type="textWrapping"/>
      </w:r>
      <w:r>
        <w:t xml:space="preserve">Ôm lấy phù thủy, để cậu tận lực dựa sát vào mình, đôi môi lạnh buốt của Edward dán lên trán phù thủy, ý đồ vuốt lên nội tâm nôn nóng của cậu.</w:t>
      </w:r>
      <w:r>
        <w:br w:type="textWrapping"/>
      </w:r>
      <w:r>
        <w:br w:type="textWrapping"/>
      </w:r>
      <w:r>
        <w:t xml:space="preserve">“Bất kể thế nào, anh sẽ luôn ở bên cạnh em.” Edward ôn nhu nhìn cậu, ánh mắt thoảng qua cái bụng đã bắt đầu to lên, nỉ non bên tai cậu, khẽ nói: “Còn có con của chúng ta… Dùng hết khả năng của một ma cà rồng.”</w:t>
      </w:r>
      <w:r>
        <w:br w:type="textWrapping"/>
      </w:r>
      <w:r>
        <w:br w:type="textWrapping"/>
      </w:r>
      <w:r>
        <w:t xml:space="preserve">“Tôi cũng vậy.” Dán lên đôi môi lạnh như băng của ma cà rồng, ngữ điệu phù thủy lộ ra tình cảm ấm áp chưa bao giờ có: “Dùng hết khả năng của một con người.”</w:t>
      </w:r>
      <w:r>
        <w:br w:type="textWrapping"/>
      </w:r>
      <w:r>
        <w:br w:type="textWrapping"/>
      </w:r>
      <w:r>
        <w:t xml:space="preserve">“Edward…”</w:t>
      </w:r>
      <w:r>
        <w:br w:type="textWrapping"/>
      </w:r>
      <w:r>
        <w:br w:type="textWrapping"/>
      </w:r>
      <w:r>
        <w:t xml:space="preserve">“Ừ?”</w:t>
      </w:r>
      <w:r>
        <w:br w:type="textWrapping"/>
      </w:r>
      <w:r>
        <w:br w:type="textWrapping"/>
      </w:r>
      <w:r>
        <w:t xml:space="preserve">“Anh vì sao chưa bao giờ nghĩ muốn biến tôi thành Ma cà rồng, anh phải biết rằng, tuổi thọ của phù thủy nhiều lắm chỉ có một trăm năm mươi năm. Làm một con người, tôi không cách nào làm bạn với anh mãi mãi.”</w:t>
      </w:r>
      <w:r>
        <w:br w:type="textWrapping"/>
      </w:r>
      <w:r>
        <w:br w:type="textWrapping"/>
      </w:r>
      <w:r>
        <w:t xml:space="preserve">“Bởi vì anh không thể để em vì anh mà mất đi tánh mạng, Alan, em bây giờ mới là người yêu của anh, ấm áp, một con người anh yêu và cũng thuộc về anh, nha… một phù thủy mới đúng.”</w:t>
      </w:r>
      <w:r>
        <w:br w:type="textWrapping"/>
      </w:r>
      <w:r>
        <w:br w:type="textWrapping"/>
      </w:r>
      <w:r>
        <w:t xml:space="preserve">“Điều đó và tôi có là phù thủy hay không cũng không phải vần đề, không phải sao? Lẽ nào anh không muốn cùng tôi bên nhau vĩnh viễn gì gì đó à.”</w:t>
      </w:r>
      <w:r>
        <w:br w:type="textWrapping"/>
      </w:r>
      <w:r>
        <w:br w:type="textWrapping"/>
      </w:r>
      <w:r>
        <w:t xml:space="preserve">“Không phải, em là tánh mạng của anh, hết thảy của anh. Nhưng anh sợ, anh sợ em biến thành Ma cà rồng…”</w:t>
      </w:r>
      <w:r>
        <w:br w:type="textWrapping"/>
      </w:r>
      <w:r>
        <w:br w:type="textWrapping"/>
      </w:r>
      <w:r>
        <w:t xml:space="preserve">“Vì cái gì?”</w:t>
      </w:r>
      <w:r>
        <w:br w:type="textWrapping"/>
      </w:r>
      <w:r>
        <w:br w:type="textWrapping"/>
      </w:r>
      <w:r>
        <w:t xml:space="preserve">“Alan, con người chuyển thành ma cà rồng cũng không phải đơn giản như trong tưởng tượng của em, anh sợ như vậy ngược lại sẽ mất đi em.”</w:t>
      </w:r>
      <w:r>
        <w:br w:type="textWrapping"/>
      </w:r>
      <w:r>
        <w:br w:type="textWrapping"/>
      </w:r>
      <w:r>
        <w:t xml:space="preserve">“Có lẽ anh hẳn rũ lòng từ bi giải thích một chút cho con người đáng thương là tôi, mà không phải nói một nửa giấu một nửa như thế!”</w:t>
      </w:r>
      <w:r>
        <w:br w:type="textWrapping"/>
      </w:r>
      <w:r>
        <w:br w:type="textWrapping"/>
      </w:r>
      <w:r>
        <w:t xml:space="preserve">“Á ui da ——! Alan, chú kim đâm của em lại tăng uy lực! Đừng đừng… Anh nói, anh nói…”</w:t>
      </w:r>
      <w:r>
        <w:br w:type="textWrapping"/>
      </w:r>
      <w:r>
        <w:br w:type="textWrapping"/>
      </w:r>
      <w:r>
        <w:t xml:space="preserve">“Hừ, coi như anh thức thời.”</w:t>
      </w:r>
      <w:r>
        <w:br w:type="textWrapping"/>
      </w:r>
      <w:r>
        <w:br w:type="textWrapping"/>
      </w:r>
      <w:r>
        <w:t xml:space="preserve">“Alan, trong quá trình con người chuyển hóa thành ma cà rồng kì thật sẽ trải qua một lần tân sinh, một khi chuyển đổi thành công, như vậy em sẽ phải vĩnh biệt với tất cả trước kia! Dưới sự ảnh hưởng của nọc độc ma cà rồng và cải tạo của thân thể, bản chất thân thể em sẽ phát sinh biến hóa, dung mạo của em cũng sẽ thay đổi, thậm chí… Thậm chí suy nghĩ của em, trí nhớ của em đều vì vậy mà thay đổi. Anh… Sợ em chuyển biến thành công sẽ quên đi anh! Đây là điều anh không thể chấp nhận… Anh thậm chí không thể tưởng tượng nếu em quên đi anh, là chuyện tàn nhẫn và thống khổ đến mức nào!”</w:t>
      </w:r>
      <w:r>
        <w:br w:type="textWrapping"/>
      </w:r>
      <w:r>
        <w:br w:type="textWrapping"/>
      </w:r>
      <w:r>
        <w:t xml:space="preserve">“Hóa ra chuyển hóa ma cà rồng còn có một mặt không muốn người biết như thế.”</w:t>
      </w:r>
      <w:r>
        <w:br w:type="textWrapping"/>
      </w:r>
      <w:r>
        <w:br w:type="textWrapping"/>
      </w:r>
      <w:r>
        <w:t xml:space="preserve">“Đúng vậy, quá trình chuyển hóa ma cà rồng, vốn là làm con người chết đi và đem lại tân sinh cho ma cà rồng.”</w:t>
      </w:r>
      <w:r>
        <w:br w:type="textWrapping"/>
      </w:r>
      <w:r>
        <w:br w:type="textWrapping"/>
      </w:r>
      <w:r>
        <w:t xml:space="preserve">“… Nhưng không trở thành Ma cà rồng, tôi cuối cùng sẽ già yếu, sẽ chết đi!”</w:t>
      </w:r>
      <w:r>
        <w:br w:type="textWrapping"/>
      </w:r>
      <w:r>
        <w:br w:type="textWrapping"/>
      </w:r>
      <w:r>
        <w:t xml:space="preserve">“Ngay sau khi em chết anh sẽ cùng nằm trong quan tài của em, để tro cốt của chúng ta xen lẫn cùng một chỗ, được không?”</w:t>
      </w:r>
      <w:r>
        <w:br w:type="textWrapping"/>
      </w:r>
      <w:r>
        <w:br w:type="textWrapping"/>
      </w:r>
      <w:r>
        <w:t xml:space="preserve">“Đừng, tôi muốn anh vĩnh viễn sống, bồi hồi trên thế gian, vĩnh viễn ghi khắc tình yêu anh dành cho tôi!”</w:t>
      </w:r>
      <w:r>
        <w:br w:type="textWrapping"/>
      </w:r>
      <w:r>
        <w:br w:type="textWrapping"/>
      </w:r>
      <w:r>
        <w:t xml:space="preserve">“… Em thật tàn nhẫn!”</w:t>
      </w:r>
      <w:r>
        <w:br w:type="textWrapping"/>
      </w:r>
      <w:r>
        <w:br w:type="textWrapping"/>
      </w:r>
      <w:r>
        <w:t xml:space="preserve">Đương nhiên, bởi vì tôi chính là một phù thủy Slytherin tà ác!</w:t>
      </w:r>
      <w:r>
        <w:br w:type="textWrapping"/>
      </w:r>
      <w:r>
        <w:br w:type="textWrapping"/>
      </w:r>
      <w:r>
        <w:t xml:space="preserve">Ngẩn ngơ nhìn khuôn mặt anh tuấn hiện ra đau thương của người yêu ma cà rồng, mỉm cười, lại lần nữa dán lên môi của hắn.</w:t>
      </w:r>
      <w:r>
        <w:br w:type="textWrapping"/>
      </w:r>
      <w:r>
        <w:br w:type="textWrapping"/>
      </w:r>
      <w:r>
        <w:t xml:space="preserve">Sáng sớm, tại một vùng ngoại ô xa xôi ở Seattle.</w:t>
      </w:r>
      <w:r>
        <w:br w:type="textWrapping"/>
      </w:r>
      <w:r>
        <w:br w:type="textWrapping"/>
      </w:r>
      <w:r>
        <w:t xml:space="preserve">Tuy đã bước vào mùa hạ, nhưng giờ phút này không khí vẫn rét lạnh như trước, trong rừng tràn ngập hơi nước mỏng manh.</w:t>
      </w:r>
      <w:r>
        <w:br w:type="textWrapping"/>
      </w:r>
      <w:r>
        <w:br w:type="textWrapping"/>
      </w:r>
      <w:r>
        <w:t xml:space="preserve">Tuy hơi nước nơi đây không tràn ngập cả rừng, cứ như hòa hợp một thể với rừng rậm như Forks, nhưng vẫn mang một nét đẹp khác cho cánh rừng này.</w:t>
      </w:r>
      <w:r>
        <w:br w:type="textWrapping"/>
      </w:r>
      <w:r>
        <w:br w:type="textWrapping"/>
      </w:r>
      <w:r>
        <w:t xml:space="preserve">Alan sờ đũa phép bên hông, bị các thành viên gia tộc Cullen bảo vệ bên trong, cùng đợi gia tộc Volturi đến.</w:t>
      </w:r>
      <w:r>
        <w:br w:type="textWrapping"/>
      </w:r>
      <w:r>
        <w:br w:type="textWrapping"/>
      </w:r>
      <w:r>
        <w:t xml:space="preserve">Alice nói cho cậu biết, bọn họ lập tức sẽ đến.</w:t>
      </w:r>
      <w:r>
        <w:br w:type="textWrapping"/>
      </w:r>
      <w:r>
        <w:br w:type="textWrapping"/>
      </w:r>
      <w:r>
        <w:t xml:space="preserve">Hơn 10′ sau, hơi nước nhàn nhạt bị một sức mạnh không hiểu từ đâu xua tan, sau đó một tốp bóng đen mang theo hơi sương bước đến, phá vỡ sự yên lặng như cái chết trong rừng.</w:t>
      </w:r>
      <w:r>
        <w:br w:type="textWrapping"/>
      </w:r>
      <w:r>
        <w:br w:type="textWrapping"/>
      </w:r>
      <w:r>
        <w:t xml:space="preserve">Bọn họ đột ngột xuất hiện trong tầm mắt, tuy nhìn thong thả như quay chậm, nhưng trên thực tế tốc độ sớm đã vượt qua cực hạn của con người, gần như trong nháy mắt áo góc choàng tung bay xuất hiện trước cả chủ nhân đang đến.</w:t>
      </w:r>
      <w:r>
        <w:br w:type="textWrapping"/>
      </w:r>
      <w:r>
        <w:br w:type="textWrapping"/>
      </w:r>
      <w:r>
        <w:t xml:space="preserve">Số lượng Volturi tới lần này cũng không nhiều, xem ra cũng không có ý quấy rối.</w:t>
      </w:r>
      <w:r>
        <w:br w:type="textWrapping"/>
      </w:r>
      <w:r>
        <w:br w:type="textWrapping"/>
      </w:r>
      <w:r>
        <w:t xml:space="preserve">Người đi đầu là Caius cùng Aro người quen cũ của Alan, cùng lúc lại đến hai trưởng lão gia tộc Volturi. Cùng đến với họ là hai đội trưởng vệ đội gia tộc Volturi, chị em song sinh Jane và em trai của cô, Alec.</w:t>
      </w:r>
      <w:r>
        <w:br w:type="textWrapping"/>
      </w:r>
      <w:r>
        <w:br w:type="textWrapping"/>
      </w:r>
      <w:r>
        <w:t xml:space="preserve">Jane vẫn mang biểu lộ đạm mạc, chỉ là cung kính đi theo hầu sau lưng Caius, mà Alec đắc ý ra hiệu mơ hồ mái tóc của mình dưới sự trợ giúp của ma dược đã khôi phục, còn mở trừng hai mắt nghịch ngợm nhìn Alan.</w:t>
      </w:r>
      <w:r>
        <w:br w:type="textWrapping"/>
      </w:r>
      <w:r>
        <w:br w:type="textWrapping"/>
      </w:r>
      <w:r>
        <w:t xml:space="preserve">Nhìn Alec vẻ mặt như thế, đề phòng của Alan lại buông xuống một ít.</w:t>
      </w:r>
      <w:r>
        <w:br w:type="textWrapping"/>
      </w:r>
      <w:r>
        <w:br w:type="textWrapping"/>
      </w:r>
      <w:r>
        <w:t xml:space="preserve">Áo choàng đen tung lên cuộn sóng cuồn cuộn, Alan nhìn dáng người mập mạp hiện tại của mình không thích hợp mặc áo khoát, có chút không cam lòng nhếch miệng.</w:t>
      </w:r>
      <w:r>
        <w:br w:type="textWrapping"/>
      </w:r>
      <w:r>
        <w:br w:type="textWrapping"/>
      </w:r>
      <w:r>
        <w:t xml:space="preserve">Nếu cậu mà mặc áo khoát, nhất định có khí thế hơn cả  ma cà rồng nữa.</w:t>
      </w:r>
      <w:r>
        <w:br w:type="textWrapping"/>
      </w:r>
      <w:r>
        <w:br w:type="textWrapping"/>
      </w:r>
      <w:r>
        <w:t xml:space="preserve">Aro và Caius chậm rãi đi đến, bước tiến của họ trầm ổn mà ưu nhã, trên gương mặt lãnh khốc không có bất kỳ biểu lộ, nhưng trong con ngươi huyết hồng kia lại lóe ra một tia sáng gấp gáp…</w:t>
      </w:r>
      <w:r>
        <w:br w:type="textWrapping"/>
      </w:r>
      <w:r>
        <w:br w:type="textWrapping"/>
      </w:r>
      <w:r>
        <w:t xml:space="preserve">Tầm mắt Aro dừng lại vài giây trên cái bụng to ra của phù thủy mắt đen, trong mắt hiện lên kinh ngạc cùng không thể tin, nhưng rất nhanh liền dời đi.</w:t>
      </w:r>
      <w:r>
        <w:br w:type="textWrapping"/>
      </w:r>
      <w:r>
        <w:br w:type="textWrapping"/>
      </w:r>
      <w:r>
        <w:t xml:space="preserve">Gia tộc Volturi lịch sử lâu đời xưa cổ, từ ngàn năm trước đã tồn tại, lúc đó tộc đàn phù thủy tuy đã xuống dốc, nhưng dù sao còn chưa hoàn toàn biết mất không chút dấu vết như hôm nay. Thân là một Ma cà rồng tồn tại ít nhất ba ngàn năm, Aro tự nhiên biết rất nhiều bí ẩn của chủng tộc khác, vì vậy đối với phù thủy mang thai chỉ cảm thấy kinh ngạc, cũng không kỳ quái, hơn nữa luôn chằm chằm vào bụng người khác thật không lễ phép.</w:t>
      </w:r>
      <w:r>
        <w:br w:type="textWrapping"/>
      </w:r>
      <w:r>
        <w:br w:type="textWrapping"/>
      </w:r>
      <w:r>
        <w:t xml:space="preserve">“Carlisle, đã lâu không gặp, người bạn già của ta.” Aro mở miệng nói đầu tiên, âm điệu của hắn ưu nhã mà thong thả, nghe tương đương nhu hòa dễ nghe.</w:t>
      </w:r>
      <w:r>
        <w:br w:type="textWrapping"/>
      </w:r>
      <w:r>
        <w:br w:type="textWrapping"/>
      </w:r>
      <w:r>
        <w:t xml:space="preserve">“Đã lâu không gặp, Aro.” Carlisle bước lên trước một bước chào hỏi.</w:t>
      </w:r>
      <w:r>
        <w:br w:type="textWrapping"/>
      </w:r>
      <w:r>
        <w:br w:type="textWrapping"/>
      </w:r>
      <w:r>
        <w:t xml:space="preserve">“Thật khiến người ta thán phục, không ngờ cậu bé phù thủy của chúng ta đã thật sự trở thành người nhà của anh rồi? Mà lại…” mắt Aro lộ ra ánh sáng kinh hỉ: “Huyết mạch của phù thủy và ma cà rồng, thật sự là… sau này đứa nhỏ sinh ra, sẽ có thiên phú cường đại cỡ nào a!”</w:t>
      </w:r>
      <w:r>
        <w:br w:type="textWrapping"/>
      </w:r>
      <w:r>
        <w:br w:type="textWrapping"/>
      </w:r>
      <w:r>
        <w:t xml:space="preserve">“Aro, đừng quên mục đích của chúng ta!” Caius bên người Aro lạnh lùng mở miệng, đối với cái bụng to của Alan, hắn chỉ nhíu nhíu mày, cũng không tỏ vẻ gì.</w:t>
      </w:r>
      <w:r>
        <w:br w:type="textWrapping"/>
      </w:r>
      <w:r>
        <w:br w:type="textWrapping"/>
      </w:r>
      <w:r>
        <w:t xml:space="preserve">Carlisle thấy họ cũng không muốn gây khó dễ gì, lòng cảnh giác bắt đầu chậm buông, mỉm cười mở miệng nói: “Không biết mọi người lần này tới có chuyện gì, chúng tôi có vinh hạnh cống hiến sức lực gì không?”</w:t>
      </w:r>
      <w:r>
        <w:br w:type="textWrapping"/>
      </w:r>
      <w:r>
        <w:br w:type="textWrapping"/>
      </w:r>
      <w:r>
        <w:t xml:space="preserve">“Carlisle, người bạn già của ta, anh vẫn thích vì người khác suy nghĩ như vậy.” tiếng nói của Aro mang theo mê hoặc khó nói lên lời, cũng không phải hắn cố ý như thế, mà là thiên tính xinh đẹp trong lúc lơ đãng phát ra, so về mị hoặc cấp bậc yêu nghiệt, Edward dung mạo xuất sắc nhất gia tộc Cullen cũng xa xa không bằng.</w:t>
      </w:r>
      <w:r>
        <w:br w:type="textWrapping"/>
      </w:r>
      <w:r>
        <w:br w:type="textWrapping"/>
      </w:r>
      <w:r>
        <w:t xml:space="preserve">Đôi mắt màu máu vũ mị như veela của Aro chậm rãi rơi vào trên người phù thủy duy nhất trong nhà Cullen: “Lại gặp mặt, Alan, lần trước ma dược cậu để lại thật khiến ta kinh ngạc!”</w:t>
      </w:r>
      <w:r>
        <w:br w:type="textWrapping"/>
      </w:r>
      <w:r>
        <w:br w:type="textWrapping"/>
      </w:r>
      <w:r>
        <w:t xml:space="preserve">“Rất sung sướng khi được làm trò giải trí cho ngài.” Alan lạnh như băng nói.</w:t>
      </w:r>
      <w:r>
        <w:br w:type="textWrapping"/>
      </w:r>
      <w:r>
        <w:br w:type="textWrapping"/>
      </w:r>
      <w:r>
        <w:t xml:space="preserve">“Ha ha, phù thủy thật là một chủng tộc thần kỳ, ma dược kỳ dị kia thật thú vị. Alan, lần này tới thật ra là muốn cậu trợ giúp, người nhà của ta cần cậu giúp, cho nên muốn thỉnh người cùng chúng ta đi thăm Volturi…”</w:t>
      </w:r>
      <w:r>
        <w:br w:type="textWrapping"/>
      </w:r>
      <w:r>
        <w:br w:type="textWrapping"/>
      </w:r>
      <w:r>
        <w:t xml:space="preserve">“Cậu ấy sẽ không đi!” Edward – Cullen cắt đứt lời của hắn: “Alan hiện tại không đi được, cậu ấy là người yêu của tôi, là ba của con tôi.”</w:t>
      </w:r>
      <w:r>
        <w:br w:type="textWrapping"/>
      </w:r>
      <w:r>
        <w:br w:type="textWrapping"/>
      </w:r>
      <w:r>
        <w:t xml:space="preserve">“Phải không.” Aro rất hứng thú đánh giá Edward lớn mật cắt đứt lời của hắn, uy áp lạnh giá tràn ra, ép đến ma cà rồng gần như không đứng vững: “Cậu bé rất dũng cảm, đây là sức mạnh của tình yêu sao?”</w:t>
      </w:r>
      <w:r>
        <w:br w:type="textWrapping"/>
      </w:r>
      <w:r>
        <w:br w:type="textWrapping"/>
      </w:r>
      <w:r>
        <w:t xml:space="preserve">Edward gắt gao chằm chằm vào Ma cà rồng cường thế đối diện, không nói một lời, thân thể lại nhanh chóng phản ứng, bày ra tư thế cảnh giới.</w:t>
      </w:r>
      <w:r>
        <w:br w:type="textWrapping"/>
      </w:r>
      <w:r>
        <w:br w:type="textWrapping"/>
      </w:r>
      <w:r>
        <w:t xml:space="preserve">“Hiện giờ Alan thật sự không thể cùng các ngài đi, bất kể các người cần trợ giúp thế nào, Aro.” Carlisle lạnh lùng mở miệng: “Alan hiện tại đang trong thời kì mấu chốt mang thai, đứa bé đang vào thời kì quan trọng, rất có thể một hai tháng nữa sẽ ra đời, tại thời khắc này, chúng tôi sẽ không để Alan làm bất cứ cái gì không có bảo đảm, cũng sẽ không để cậu ấy tùy tiện rời đi.”</w:t>
      </w:r>
      <w:r>
        <w:br w:type="textWrapping"/>
      </w:r>
      <w:r>
        <w:br w:type="textWrapping"/>
      </w:r>
      <w:r>
        <w:t xml:space="preserve">“Carlisle ta lần này xác thực không có bất kỳ ác ý gì, chỉ là Marcus gặp chuyện rồi, rất cần cậu bé phù thủy của chúng ta trợ giúp. Hoặc là…” tiếng của Aro cũng lạnh xuống, nụ cười quyến rũ của hắn biến mất khỏi khóe miệng, sắc mặt bỗng biến thành lành giá: “Hoặc là anh hi vọng chúng ta chọn một ít hành động không tất yếu!”</w:t>
      </w:r>
      <w:r>
        <w:br w:type="textWrapping"/>
      </w:r>
      <w:r>
        <w:br w:type="textWrapping"/>
      </w:r>
      <w:r>
        <w:t xml:space="preserve">“Ông đang uy hiếp à?” mắt Alan hơi híp lại, cười lạnh nói: “Đây là thái độ thỉnh cầu trợ giúp của các người, ừ?”</w:t>
      </w:r>
      <w:r>
        <w:br w:type="textWrapping"/>
      </w:r>
      <w:r>
        <w:br w:type="textWrapping"/>
      </w:r>
      <w:r>
        <w:t xml:space="preserve">Nghe được hai chữ thỉnh cầu, sắc mặt hai vị trưởng lão đều có chút khó coi.</w:t>
      </w:r>
      <w:r>
        <w:br w:type="textWrapping"/>
      </w:r>
      <w:r>
        <w:br w:type="textWrapping"/>
      </w:r>
      <w:r>
        <w:t xml:space="preserve">“Alan, nếu như trong lúc vô tình mạo phạm cậu, ta xin lỗi.” Aro nheo mắt lại: “Xin cậu tha thứ cho, chỉ là nười anh em của tôi, người nhà của chúng tôi, Marcus gặp chuyện, chúng tôi thử qua tất cả phương pháp đều không thể giúp anh ta, bởi vậy bây giờ rất cần một phù thủy trợ giúp, xin cậu thứ lỗi, chúng tôi hôm nay nhất định phải mang cậu về Volturi.”</w:t>
      </w:r>
      <w:r>
        <w:br w:type="textWrapping"/>
      </w:r>
      <w:r>
        <w:br w:type="textWrapping"/>
      </w:r>
      <w:r>
        <w:t xml:space="preserve">“Đương nhiên…” Aro rất nhanh lại bổ sung một câu: “Nếu bạn lữ của cậu cùng người nhà của hắn lo lắng, cũng có thể cùng đi, tôi dùng danh nghĩa gia tộc Volturi thề, chỉ cần các người không làm ra chuyện xúc phạm 《 huyết giới 》 và tôn nghiêm của Volturi, chúng tôi tuyệt đối sẽ không tổn thương các người.”</w:t>
      </w:r>
      <w:r>
        <w:br w:type="textWrapping"/>
      </w:r>
      <w:r>
        <w:br w:type="textWrapping"/>
      </w:r>
      <w:r>
        <w:t xml:space="preserve">Nhìn Aro cương quyết như thế, Alan không khỏi hơi khó xử.</w:t>
      </w:r>
      <w:r>
        <w:br w:type="textWrapping"/>
      </w:r>
      <w:r>
        <w:br w:type="textWrapping"/>
      </w:r>
      <w:r>
        <w:t xml:space="preserve">Nếu là bình thường, Aro nói ra mấy lời mềm nhẹ lại mang theo cứng cỏi này, Alan biết liều mạng không lại gia tộc Volturi vẫn có thể cùng Robert đi một chuyến, nhưng tình huống thân thể bây giờ của cậu… Hơn nữa sự tồn tạicủa  Robert, cậu không cách nào đáp ứng.</w:t>
      </w:r>
      <w:r>
        <w:br w:type="textWrapping"/>
      </w:r>
      <w:r>
        <w:br w:type="textWrapping"/>
      </w:r>
      <w:r>
        <w:t xml:space="preserve">“Không cho phép đi!” Đột nhiên, trong rừng truyền đến một tiếng gầm lớn, cắt đứt tự hỏi của Alan.</w:t>
      </w:r>
      <w:r>
        <w:br w:type="textWrapping"/>
      </w:r>
      <w:r>
        <w:br w:type="textWrapping"/>
      </w:r>
      <w:r>
        <w:t xml:space="preserve">Trong sương sớm um tùm, xuất hiện một bóng dáng đen tối hiện ra từ hư không.</w:t>
      </w:r>
      <w:r>
        <w:br w:type="textWrapping"/>
      </w:r>
      <w:r>
        <w:br w:type="textWrapping"/>
      </w:r>
      <w:r>
        <w:t xml:space="preserve">Dung mạo phong hoa tuyệt đại như thần bóng đêm, mà cả tộc ma cà rồng cũng khó ai có thể sánh bằng.</w:t>
      </w:r>
      <w:r>
        <w:br w:type="textWrapping"/>
      </w:r>
      <w:r>
        <w:br w:type="textWrapping"/>
      </w:r>
      <w:r>
        <w:t xml:space="preserve">“Mi…” Lúc Alan còn chưa kịp phản ứng, Caius tiến mạnh lên một bước, gắt gao nhìn chằm chằm vào người đàn ông tóc đen đột nhiên xuất hiện trên mảnh đất trống, biểu lộ lạnh lùng bỗng nhiên biến mất.</w:t>
      </w:r>
      <w:r>
        <w:br w:type="textWrapping"/>
      </w:r>
      <w:r>
        <w:br w:type="textWrapping"/>
      </w:r>
      <w:r>
        <w:t xml:space="preserve">“A…” nhìn thấy Robert, sắc mặt Aro trong nháy mắt cũng đại biến, cứ như nhìn thấy chuyện gì cực kỳ không thể tưởng tượng.</w:t>
      </w:r>
      <w:r>
        <w:br w:type="textWrapping"/>
      </w:r>
      <w:r>
        <w:br w:type="textWrapping"/>
      </w:r>
      <w:r>
        <w:t xml:space="preserve">Nét mặt của họ hết sức phức tạp, như kinh ngạc, lại như không thể tin nổi.</w:t>
      </w:r>
      <w:r>
        <w:br w:type="textWrapping"/>
      </w:r>
      <w:r>
        <w:br w:type="textWrapping"/>
      </w:r>
      <w:r>
        <w:t xml:space="preserve">“Mi… Làm sao mi!” Caius run rẩy nói: “Rand – Prince! Không… Không… Ta đã tận mắt nhìn thấy mi chết kia mà.”</w:t>
      </w:r>
      <w:r>
        <w:br w:type="textWrapping"/>
      </w:r>
      <w:r>
        <w:br w:type="textWrapping"/>
      </w:r>
      <w:r>
        <w:t xml:space="preserve">___________________________</w:t>
      </w:r>
      <w:r>
        <w:br w:type="textWrapping"/>
      </w:r>
      <w:r>
        <w:br w:type="textWrapping"/>
      </w:r>
    </w:p>
    <w:p>
      <w:pPr>
        <w:pStyle w:val="Heading2"/>
      </w:pPr>
      <w:bookmarkStart w:id="113" w:name="chương-78-con-trai-.-.-."/>
      <w:bookmarkEnd w:id="113"/>
      <w:r>
        <w:t xml:space="preserve">79. Chương 78: Con Trai . . .</w:t>
      </w:r>
    </w:p>
    <w:p>
      <w:pPr>
        <w:pStyle w:val="Compact"/>
      </w:pPr>
      <w:r>
        <w:br w:type="textWrapping"/>
      </w:r>
      <w:r>
        <w:br w:type="textWrapping"/>
      </w:r>
      <w:r>
        <w:rPr>
          <w:i/>
        </w:rPr>
        <w:t xml:space="preserve">“Không cho phép đi!” Đột nhiên, trong rừng truyền đến một tiếng bạo a, cắt đứt tự hỏi của Alan.</w:t>
      </w:r>
      <w:r>
        <w:br w:type="textWrapping"/>
      </w:r>
      <w:r>
        <w:br w:type="textWrapping"/>
      </w:r>
      <w:r>
        <w:rPr>
          <w:i/>
        </w:rPr>
        <w:t xml:space="preserve">Trong sương sớm um tùm, xuất hiện một bóng dáng đen tối hiện ra từ hư không.</w:t>
      </w:r>
      <w:r>
        <w:br w:type="textWrapping"/>
      </w:r>
      <w:r>
        <w:br w:type="textWrapping"/>
      </w:r>
      <w:r>
        <w:rPr>
          <w:i/>
        </w:rPr>
        <w:t xml:space="preserve">Dung mạo phong hoa tuyệt đại như thần bóng đêm, mà cả tộc ma cà rồng cũng khó ai có thể sánh bằng.</w:t>
      </w:r>
      <w:r>
        <w:br w:type="textWrapping"/>
      </w:r>
      <w:r>
        <w:br w:type="textWrapping"/>
      </w:r>
      <w:r>
        <w:rPr>
          <w:i/>
        </w:rPr>
        <w:t xml:space="preserve">“Mi…” Lúc Alan còn chưa kịp phản ứng, Caius tiến mạnh lên một bước, gắt gao nhìn chằm chằm vào người đàn ông tóc đen đột nhiên xuất hiện trên mảnh đất trống, biểu lộ lạnh lùng bỗng nhiên biến mất.</w:t>
      </w:r>
      <w:r>
        <w:br w:type="textWrapping"/>
      </w:r>
      <w:r>
        <w:br w:type="textWrapping"/>
      </w:r>
      <w:r>
        <w:rPr>
          <w:i/>
        </w:rPr>
        <w:t xml:space="preserve">“A…” nhìn thấy Robert, sắc mặt Aro trong nháy mắt cũng đại biến, cứ như nhìn thấy chuyện gì cực kỳ không thể tưởng tượng.</w:t>
      </w:r>
      <w:r>
        <w:br w:type="textWrapping"/>
      </w:r>
      <w:r>
        <w:br w:type="textWrapping"/>
      </w:r>
      <w:r>
        <w:rPr>
          <w:i/>
        </w:rPr>
        <w:t xml:space="preserve">Nét mặt của họ hết sức phức tạp, như kinh ngạc, lại như không thể tin nổi.</w:t>
      </w:r>
      <w:r>
        <w:br w:type="textWrapping"/>
      </w:r>
      <w:r>
        <w:br w:type="textWrapping"/>
      </w:r>
      <w:r>
        <w:rPr>
          <w:i/>
        </w:rPr>
        <w:t xml:space="preserve">“Mi… Làm sao mi!” Caius run rẩy nói: “Rand – Prince! Không… Không… Ta đã tận mắt nhìn thấy mi chết kia mà.”</w:t>
      </w:r>
      <w:r>
        <w:br w:type="textWrapping"/>
      </w:r>
      <w:r>
        <w:br w:type="textWrapping"/>
      </w:r>
      <w:r>
        <w:t xml:space="preserve">Người đàn ông tóc đen mắt đen, dung mạo phong hoa tuyệt đại phảng phất như vị thần trong truyền thuyết, y từ làn hơi nước bước ra, giống như quay chậm, tiến đến trước mặt chúng ma cà rồng.</w:t>
      </w:r>
      <w:r>
        <w:br w:type="textWrapping"/>
      </w:r>
      <w:r>
        <w:br w:type="textWrapping"/>
      </w:r>
      <w:r>
        <w:t xml:space="preserve">Y hơi trách cứ nhìn Alan, lúc đảo qua Edward và ma cà rồng gia tộc Cullen thì hừ lạnh một tiếng. Nhưng mà, khi nhìn thấy bốn ma cà rồng Volturi, biểu lộ trên mặt y đột nhiên chuyển thành hận ý mãnh liệt!</w:t>
      </w:r>
      <w:r>
        <w:br w:type="textWrapping"/>
      </w:r>
      <w:r>
        <w:br w:type="textWrapping"/>
      </w:r>
      <w:r>
        <w:t xml:space="preserve">“Vol!tu!ri… Ma cà rồng dơ bẩn!” Robert nghiến từng chữ nói, gương mặt tinh mỹ tuyệt luân trong phút chốc trở nên cực kỳ dữ tợn đáng sợ!</w:t>
      </w:r>
      <w:r>
        <w:br w:type="textWrapping"/>
      </w:r>
      <w:r>
        <w:br w:type="textWrapping"/>
      </w:r>
      <w:r>
        <w:t xml:space="preserve">“Vô liêm sỉ!” Jane và Alec nghe thấy Robert mở miệng làm nhục gia tộc, đều nổi giận, nhưng phẫn nộ của họ rất nhanh chuyển thành khiếp sợ, thiên phú Hắc Ám của họ căn bản không có chút tác dụng nào trên người Robert!</w:t>
      </w:r>
      <w:r>
        <w:br w:type="textWrapping"/>
      </w:r>
      <w:r>
        <w:br w:type="textWrapping"/>
      </w:r>
      <w:r>
        <w:t xml:space="preserve">Loại không có tác dụng này khác hoàn toàn với miễn dịch, người khác có lẽ nhìn không ra, nhưng Aro cùng Caius sống ba ngàn năm lại phát giác. Không phải y miễn dịch với thiên phú Hắc Ám của ma cà rồng, mà là thực lực của thanh niên mắt đen này quá mức cường đại, vượt xa Jane và Alec, trừ phi cùng cấp với y, nếu không thiên phú Hắc Ám của ma cà rồng lực lượng kém quá xa y hoàn toàn không có tác dụng.</w:t>
      </w:r>
      <w:r>
        <w:br w:type="textWrapping"/>
      </w:r>
      <w:r>
        <w:br w:type="textWrapping"/>
      </w:r>
      <w:r>
        <w:t xml:space="preserve">Điểm này cũng thường thấy trong huyết tộc, mượn Edward và Alice mà nói, thuật đọc tâm cùng năng lực biết trước của họ có thể nghe rõ tiếng lòng hoặc thấy rõ cảnh tượng tương lai của ma cà rồng không chênh lệch nhiều với họ, nhưng đối với ma cà rồng thực lực vượt xa họ, thiên phú Hắc Ám tất nhiên không thể chính xác, chỉ có thể mông lung nhìn thấy một ít mảnh nhỏ tương lai linh tinh hoặc nghe thấy một ít tiếng lòng lộn xộn, lần này hai vị trưởng lão Volturi nếu không mang Alec Jane cùng đi, Alice cũng không thể nào thấy được. Mà về điểm thực lực ngăn cách thiên phú Hắc Ám này, Robert hiển nhiên càng mạnh hơn so với các ma cà rồng khác, nếu không phải Ma cà rồng thực lực kém không nhiều lắm, thiên phú Hắc Ám hoàn toàn không có hiệu quả!</w:t>
      </w:r>
      <w:r>
        <w:br w:type="textWrapping"/>
      </w:r>
      <w:r>
        <w:br w:type="textWrapping"/>
      </w:r>
      <w:r>
        <w:t xml:space="preserve">Đây cũng là một Ma cà rồng!!!</w:t>
      </w:r>
      <w:r>
        <w:br w:type="textWrapping"/>
      </w:r>
      <w:r>
        <w:br w:type="textWrapping"/>
      </w:r>
      <w:r>
        <w:t xml:space="preserve">Aro cùng Caius ánh mắt tinh tường hơn nhiều so với Carlisle, vừa thấy đã cho thân phận của y một định nghĩa!</w:t>
      </w:r>
      <w:r>
        <w:br w:type="textWrapping"/>
      </w:r>
      <w:r>
        <w:br w:type="textWrapping"/>
      </w:r>
      <w:r>
        <w:t xml:space="preserve">Loại uy áp phóng ra ngoài này, loại khí tức khủng bố này, là đặc thù độc đáo thuộc về ma cà rồng, những chủng tộc khác căn bản không cách nào bắt chước!</w:t>
      </w:r>
      <w:r>
        <w:br w:type="textWrapping"/>
      </w:r>
      <w:r>
        <w:br w:type="textWrapping"/>
      </w:r>
      <w:r>
        <w:t xml:space="preserve">Chỉ là, có hơi bất đồng với ma cà rồng bình thường.</w:t>
      </w:r>
      <w:r>
        <w:br w:type="textWrapping"/>
      </w:r>
      <w:r>
        <w:br w:type="textWrapping"/>
      </w:r>
      <w:r>
        <w:t xml:space="preserve">Lực cảm ứng của các ma cà rồng đều kinh người, nhất là lão quỷ ngàn năm như Aro và Caius, họ trong nháy mắt Robert xuất hiện cũng đã cảm nhận được hô hấp của y, nhiệt độ của y… Thậm chí nghe thấy tiếng máu chảy dưới làn da của y.</w:t>
      </w:r>
      <w:r>
        <w:br w:type="textWrapping"/>
      </w:r>
      <w:r>
        <w:br w:type="textWrapping"/>
      </w:r>
      <w:r>
        <w:t xml:space="preserve">Đây là chuyện gì? Người này rõ ràng là một Ma cà rồng, nhưng lại có hết thảy đặc thù thuộc về nhân loại!</w:t>
      </w:r>
      <w:r>
        <w:br w:type="textWrapping"/>
      </w:r>
      <w:r>
        <w:br w:type="textWrapping"/>
      </w:r>
      <w:r>
        <w:t xml:space="preserve">Ánh mắt Aro càng sâu hơn, trong đồng tử huyết sắc xẹt qua một tia sáng khó hiểu.</w:t>
      </w:r>
      <w:r>
        <w:br w:type="textWrapping"/>
      </w:r>
      <w:r>
        <w:br w:type="textWrapping"/>
      </w:r>
      <w:r>
        <w:t xml:space="preserve">Mà Caius vẫn mang bộ dáng khiếp sợ, hắn nhìn nam tử mắt đen từ làn hơi nước đi tới kia, tựa như vị thần bóng đêm rời khỏi thần quốc, trích lạc phàm trần, chỉ là phẫn nộ cùng hận ý trên mặt lúc này lại đáng sợ giống như yêu ma trong địa ngục tới!</w:t>
      </w:r>
      <w:r>
        <w:br w:type="textWrapping"/>
      </w:r>
      <w:r>
        <w:br w:type="textWrapping"/>
      </w:r>
      <w:r>
        <w:t xml:space="preserve">“Rand, Rand…” Caius không ngừng thì thào cái tên này, bổ nhào lên một bước, gắt gao chằm chằm vào nam tử mắt đen đột nhiên xuất hiện trên bãi đất trống, biểu lộ lạnh lùng bỗng nhiên biến mất, chỉ còn kinh nghi không tin!</w:t>
      </w:r>
      <w:r>
        <w:br w:type="textWrapping"/>
      </w:r>
      <w:r>
        <w:br w:type="textWrapping"/>
      </w:r>
      <w:r>
        <w:t xml:space="preserve">“Rand?! Cũng là họ Prince?” Alan nhíu chặt mày bắt đầu suy tư về cái tên… Rất quen thuộc, cậu hình như đã nơi ở đâu đó thì phải.</w:t>
      </w:r>
      <w:r>
        <w:br w:type="textWrapping"/>
      </w:r>
      <w:r>
        <w:br w:type="textWrapping"/>
      </w:r>
      <w:r>
        <w:t xml:space="preserve">Vừa nghe Caius gọi thế, gương mặt vốn căng cứng của Robert càng hung hăng run rẩy một chút, hung ác hận ý trên mặt càng lợi hại!</w:t>
      </w:r>
      <w:r>
        <w:br w:type="textWrapping"/>
      </w:r>
      <w:r>
        <w:br w:type="textWrapping"/>
      </w:r>
      <w:r>
        <w:t xml:space="preserve">“Bình tĩnh lại, người anh em của ta, kinh hoảng chẳng khiến khứu giác cùng lực cảm ứng mà ma cà rồng vẫn lấy làm ngạo đều biến mất sao?” Aro nhẹ nhàng vỗ Caius một cái, làm hắn khôi phục lại từ tâm tình kinh sợ: “Tuy khí tức rất giống, dung mạo cũng giống như đúc, nhưng y xác thực không phải người mà chúng ta quen trước kia.”</w:t>
      </w:r>
      <w:r>
        <w:br w:type="textWrapping"/>
      </w:r>
      <w:r>
        <w:br w:type="textWrapping"/>
      </w:r>
      <w:r>
        <w:t xml:space="preserve">Vừa nghe lời Aro nói, tâm tình Caius từ kinh sợ bắt đầu dần khôi phục lại bình tĩnh, nhìn kỹ, nam tử trước mắt xác thực có bảy tám phần giống người trong trí nhớ, khí chất cũng hơi tương tự, nhưng tuyệt đối hoàn toàn là hai người khác nhau!</w:t>
      </w:r>
      <w:r>
        <w:br w:type="textWrapping"/>
      </w:r>
      <w:r>
        <w:br w:type="textWrapping"/>
      </w:r>
      <w:r>
        <w:t xml:space="preserve">Là do ấn tượng người kia để lại cho hắn… Không, là cả Volturi quá mức khắc sâu!</w:t>
      </w:r>
      <w:r>
        <w:br w:type="textWrapping"/>
      </w:r>
      <w:r>
        <w:br w:type="textWrapping"/>
      </w:r>
      <w:r>
        <w:t xml:space="preserve">“Vị này, xin hỏi ngài là ai? Ta có thể may mắn biết tên của ngài hay không?” Aro hơi khom người, cười hỏi.</w:t>
      </w:r>
      <w:r>
        <w:br w:type="textWrapping"/>
      </w:r>
      <w:r>
        <w:br w:type="textWrapping"/>
      </w:r>
      <w:r>
        <w:t xml:space="preserve">“Robert…” Robert nhìn Aro thật sâu, biểu lộ trên mặt đã phẫn hận lại đau thương: “Prince!”</w:t>
      </w:r>
      <w:r>
        <w:br w:type="textWrapping"/>
      </w:r>
      <w:r>
        <w:br w:type="textWrapping"/>
      </w:r>
      <w:r>
        <w:t xml:space="preserve">Robert – Prince! Cư nhiên là họ Prince!</w:t>
      </w:r>
      <w:r>
        <w:br w:type="textWrapping"/>
      </w:r>
      <w:r>
        <w:br w:type="textWrapping"/>
      </w:r>
      <w:r>
        <w:t xml:space="preserve">Sắc mặt hơi đổi, Aro cùng Caius hai người bốn mắt nhìn nhau.</w:t>
      </w:r>
      <w:r>
        <w:br w:type="textWrapping"/>
      </w:r>
      <w:r>
        <w:br w:type="textWrapping"/>
      </w:r>
      <w:r>
        <w:t xml:space="preserve">“Như vậy ngài Prince có chuyện gì không? Vừa rồi tại sao phải cắt đứt câu hỏi của chúng tôi?” Aro vẫn mang biểu lộ cười tủm tỉm, nhưng ai cũng có thể nghe ra hàn ý trong lời nói đó!</w:t>
      </w:r>
      <w:r>
        <w:br w:type="textWrapping"/>
      </w:r>
      <w:r>
        <w:br w:type="textWrapping"/>
      </w:r>
      <w:r>
        <w:t xml:space="preserve">“Ha ha ha…” Robert đột nhiên cất tiếng cười to, ngón tay chỉ vào Alan nói: “Chúng mi muốn mang con trai ta đến ổ ma cà rồng, chẳng lẽ ta làm cha cũng không thể xen vào để mặc à?”</w:t>
      </w:r>
      <w:r>
        <w:br w:type="textWrapping"/>
      </w:r>
      <w:r>
        <w:br w:type="textWrapping"/>
      </w:r>
      <w:r>
        <w:t xml:space="preserve">“Con trai! Prince!” Aro biến sắc, nhìn nhìn Alan, cảm thấy giật mình.</w:t>
      </w:r>
      <w:r>
        <w:br w:type="textWrapping"/>
      </w:r>
      <w:r>
        <w:br w:type="textWrapping"/>
      </w:r>
      <w:r>
        <w:t xml:space="preserve">Trên thế giới này phù thủy sớm đã xuống dốc, có thể xuất hiện hai phù thủy, có quan hệ cũng rất có thể, chỉ trách ông lúc trước luôn quá mức cẩn trọng, không đi điều tra nghe ngóng thân phận của Alan, không biết Alan cũng là họ Prince!</w:t>
      </w:r>
      <w:r>
        <w:br w:type="textWrapping"/>
      </w:r>
      <w:r>
        <w:br w:type="textWrapping"/>
      </w:r>
      <w:r>
        <w:t xml:space="preserve">Đều là họ Prince, đều là tóc đen mắt đen, còn có… dung mạo hết sức giống nhau!</w:t>
      </w:r>
      <w:r>
        <w:br w:type="textWrapping"/>
      </w:r>
      <w:r>
        <w:br w:type="textWrapping"/>
      </w:r>
      <w:r>
        <w:t xml:space="preserve">Aro cẩn thận so sánh Robert, Alan và bóng dáng người trong trí nhớ kia, càng xem càng kinh hãi, tiếp đó lại là giật mình.</w:t>
      </w:r>
      <w:r>
        <w:br w:type="textWrapping"/>
      </w:r>
      <w:r>
        <w:br w:type="textWrapping"/>
      </w:r>
      <w:r>
        <w:t xml:space="preserve">So sánh với người trong trí nhớ kia, Alan nhiều lắm chỉ giống một hai phần, nhưng cha của cậu, Robert – Prince lại giống bảy tám phần, quả thực giống như đúc!</w:t>
      </w:r>
      <w:r>
        <w:br w:type="textWrapping"/>
      </w:r>
      <w:r>
        <w:br w:type="textWrapping"/>
      </w:r>
      <w:r>
        <w:t xml:space="preserve">Muốn nói bọn họ không có quan hệ gì, Aro cũng không tin.</w:t>
      </w:r>
      <w:r>
        <w:br w:type="textWrapping"/>
      </w:r>
      <w:r>
        <w:br w:type="textWrapping"/>
      </w:r>
      <w:r>
        <w:t xml:space="preserve">“Rand… Rand…” Alan vắt óc suy nghĩ, đột nhiên giật mình một cái.</w:t>
      </w:r>
      <w:r>
        <w:br w:type="textWrapping"/>
      </w:r>
      <w:r>
        <w:br w:type="textWrapping"/>
      </w:r>
      <w:r>
        <w:t xml:space="preserve">Rand – Prince, không phải tên của ông nội kiếp này của cậu à!</w:t>
      </w:r>
      <w:r>
        <w:br w:type="textWrapping"/>
      </w:r>
      <w:r>
        <w:br w:type="textWrapping"/>
      </w:r>
      <w:r>
        <w:t xml:space="preserve">Gia tộc Prince cũng coi như một gia tộc ẩn thế, mặc dù có tước vị gia truyền vương thất Anh trao tặng, nhưng khá là an phận, có rất nhiều quý tộc Anh quốc thậm chí cũng không biết giới quý tộc có một gia tộc như vậy, gia tộc Prince cũng rất ít lui tới cùng họ.</w:t>
      </w:r>
      <w:r>
        <w:br w:type="textWrapping"/>
      </w:r>
      <w:r>
        <w:br w:type="textWrapping"/>
      </w:r>
      <w:r>
        <w:t xml:space="preserve">Đối với ông nội của mình, Alan từng nghe nói qua, hình như là một thầy thuốc, lúc cha Robert bảy tuổi bởi vì nguyên nhân không rõ mà mất tích, Robert chẳng khác gì một cô nhi, do một bà cô cả đời không lấy chồng trong gia tộc nuôi lớn.</w:t>
      </w:r>
      <w:r>
        <w:br w:type="textWrapping"/>
      </w:r>
      <w:r>
        <w:br w:type="textWrapping"/>
      </w:r>
      <w:r>
        <w:t xml:space="preserve">Nhưng theo tình huống bây giờ, Alan cũng mơ hồ cảm thấy, ông nội Rand – Prince của cậu hiển nhiên không phải không rõ nguyên nhân mất tích đơn giản vậy, không tránh khỏi có liên quan đến ma cà rồng Volturi.</w:t>
      </w:r>
      <w:r>
        <w:br w:type="textWrapping"/>
      </w:r>
      <w:r>
        <w:br w:type="textWrapping"/>
      </w:r>
      <w:r>
        <w:t xml:space="preserve">Nghĩ đến biểu lộ dữ tợn hung ác vừa rồi của Robert, nghĩ đến y không rõ nguyên nhân lại ghét hận Ma cà rồng, Alan hiểu ra, không khỏi nắm thật chặt đũa phép trong tay.</w:t>
      </w:r>
      <w:r>
        <w:br w:type="textWrapping"/>
      </w:r>
      <w:r>
        <w:br w:type="textWrapping"/>
      </w:r>
      <w:r>
        <w:t xml:space="preserve">“Hừ!” Robert như muốn phát tác, nhưng không biết lại nhớ ra cái gì, đầu tiên là hung dữ trừng gia tộc Cullen, nhất là Edward, sau đó kéo Alan nói: “Chúng ta đi!”</w:t>
      </w:r>
      <w:r>
        <w:br w:type="textWrapping"/>
      </w:r>
      <w:r>
        <w:br w:type="textWrapping"/>
      </w:r>
      <w:r>
        <w:t xml:space="preserve">“Chờ một chút…” Caius hết sức phẫn nộ với thái độ không đếm xỉa của Robert, hơn nữa hắn và người nào đó trong trí nhớ có dung mạo gần như giống như đúc, làm Caius dâng lên sự chán ghét đối với Robert.</w:t>
      </w:r>
      <w:r>
        <w:br w:type="textWrapping"/>
      </w:r>
      <w:r>
        <w:br w:type="textWrapping"/>
      </w:r>
      <w:r>
        <w:t xml:space="preserve">Lộ ra một nụ cười khiêu khích, Robert ác ý chớp chớp mắt, cười lạnh lôi kéo Alan muốn đi.</w:t>
      </w:r>
      <w:r>
        <w:br w:type="textWrapping"/>
      </w:r>
      <w:r>
        <w:br w:type="textWrapping"/>
      </w:r>
      <w:r>
        <w:t xml:space="preserve">“Vô liêm sỉ!” Robert làm người kiệt ngạo, Caius sao có thể không nổi nóng, bị Robert kích động, lập tức giận điên.</w:t>
      </w:r>
      <w:r>
        <w:br w:type="textWrapping"/>
      </w:r>
      <w:r>
        <w:br w:type="textWrapping"/>
      </w:r>
      <w:r>
        <w:t xml:space="preserve">“Vèo ——” tiếng vạt áo xe gió lao tới, Caius rít gào, thân thể tung lên, như một bóng đen trong làn hơi nước, thân thể di động quỷ mị! bàn tay xẹt ra hàn quang léo sáng, chộp vào đầu Robert.</w:t>
      </w:r>
      <w:r>
        <w:br w:type="textWrapping"/>
      </w:r>
      <w:r>
        <w:br w:type="textWrapping"/>
      </w:r>
      <w:r>
        <w:t xml:space="preserve">“Còn không từ bỏ tính khi táo bạo của hắn a… Đã nhiều năm như vậy.” Aro nhìn Caius bị Robert khiêu khích đến giận điên lên, gương mặt vốn nghiêm túc mỉm cười lần nữa, ngữ khí thoải mái mà thư thả, lại làm người ta không rét mà run.</w:t>
      </w:r>
      <w:r>
        <w:br w:type="textWrapping"/>
      </w:r>
      <w:r>
        <w:br w:type="textWrapping"/>
      </w:r>
      <w:r>
        <w:t xml:space="preserve">Robert sợ làm Alan bị thương, rất nhanh tránh khỏi công kích trên không của Caius, kéo chiến trường ra.</w:t>
      </w:r>
      <w:r>
        <w:br w:type="textWrapping"/>
      </w:r>
      <w:r>
        <w:br w:type="textWrapping"/>
      </w:r>
      <w:r>
        <w:t xml:space="preserve">Thanh niên mắt đen tuấn mỹ như vị thần bóng tối, lúc này khí tràng toàn bộ triển khai, kinh khủng kia gần như ngưng tụ thành uy áp thực chất lúc này toàn bộ bạo phát, khí thế hung ác gấp bội so với lúc đánh bốn ma cà rồng gia tộc  Cullen, có thể thấy được lúc ấy hắn vẫn hạ thủ lưu tình.</w:t>
      </w:r>
      <w:r>
        <w:br w:type="textWrapping"/>
      </w:r>
      <w:r>
        <w:br w:type="textWrapping"/>
      </w:r>
      <w:r>
        <w:t xml:space="preserve">Hai ma cà rồng này đều là loại hình lực lượng cường hãn, thiên phú Hắc Ám của Caius không cách nào dùng cho chiến đấu, cho nên bình thường cũng rất chú trọng luyện tập sức mạnh, mà Robert là biến thái trời sinh cường hãn,  sủng nhi thiên phú trong tộc ma cà rồng, trời sinh liền có được lực lượng cường đại. Hai bóng dáng màu đen dùng tốc độ cực nhanh chạm vào nhau, quyền cước giao công lẫn nhau, thanh thế mênh mông cuồn cuộn. Bởi vì sức mạnh tràn ra trong trận đánh làm mặt đất chung quanh hai người lũng xuống một hố to sâu mấy mét. Dưới áp lực cường đại kia, hai ma cà rồng mạnh mẽ đâm tới thỉnh thoảng bị đối phương đánh, vung bay, tất cả cây cối vô tội chung quanh bị liên lụy đều bị lực lượng kinh khủng kia đụng gẫy.</w:t>
      </w:r>
      <w:r>
        <w:br w:type="textWrapping"/>
      </w:r>
      <w:r>
        <w:br w:type="textWrapping"/>
      </w:r>
      <w:r>
        <w:t xml:space="preserve">Đối mặt công kích của Robert, Caius đột nhiên ngẩng đầu rít gào, mắt đen hẹp dài mãnh liệt trổi dậy, gương mặt anh tuấn tuyệt tục trở nên hung lệ đáng sợ nói không nên lời, chớp mắt nhảy lên đầu Robert, một khuỷu tay vòng qua hung hăng nện hắn xuống đất.</w:t>
      </w:r>
      <w:r>
        <w:br w:type="textWrapping"/>
      </w:r>
      <w:r>
        <w:br w:type="textWrapping"/>
      </w:r>
      <w:r>
        <w:t xml:space="preserve">Nếu như luận thực lực của hai người, Robert có lẽ chỉ hơn Caius chút, nhưng luận về kinh nghiệm tác chiến, mười Robert cũng không bằng một Caius.</w:t>
      </w:r>
      <w:r>
        <w:br w:type="textWrapping"/>
      </w:r>
      <w:r>
        <w:br w:type="textWrapping"/>
      </w:r>
      <w:r>
        <w:t xml:space="preserve">Kinh nghiệm tác chiến ma cà rồng tích lũy ba ngàn năm, chênh lệch này tuyệt đối không phải thực lực có khả năng kéo gần.</w:t>
      </w:r>
      <w:r>
        <w:br w:type="textWrapping"/>
      </w:r>
      <w:r>
        <w:br w:type="textWrapping"/>
      </w:r>
      <w:r>
        <w:t xml:space="preserve">“Dừng tay! Impedimenta!” Ma chú chém ra, lại bị Caius thoải mái né tránh, một tay chế trụ Robert, tay kia nâng cằm của hắn.</w:t>
      </w:r>
      <w:r>
        <w:br w:type="textWrapping"/>
      </w:r>
      <w:r>
        <w:br w:type="textWrapping"/>
      </w:r>
      <w:r>
        <w:t xml:space="preserve">Alan đã từng thấy ma cà rồng sử dụng thủ pháp này, chỉ cần Caius dùng lực, Robert lập tức đầu thân chia lìa!</w:t>
      </w:r>
      <w:r>
        <w:br w:type="textWrapping"/>
      </w:r>
      <w:r>
        <w:br w:type="textWrapping"/>
      </w:r>
      <w:r>
        <w:t xml:space="preserve">“Thật sự là… ma pháp thần kỳ.” Aro miệng tán thưởng, ánh mắt lại gắt gao chằm chằm vào Robert, quả thực giống như đúc gương mặt trong trí nhớ kia, ngữ khí vẫn thì thầm nhỏ nhẹ: “Thiên phú xuất chúng cỡ nào a! Robert – Prince, nếu quả thật như ta nghĩ, Marcus nhất định sẽ cảm thấy kiêu ngạo vì cậu. Chúng ta đáng ra phải sớm phát hiện cậu một chút, như vậy sẽ không lãng phí thiên phú của cậu rồi.”</w:t>
      </w:r>
      <w:r>
        <w:br w:type="textWrapping"/>
      </w:r>
      <w:r>
        <w:br w:type="textWrapping"/>
      </w:r>
      <w:r>
        <w:t xml:space="preserve">“Ôi Ôi Ôi!” Robert bị Caius chế trụ, mệnh huyền một đường, mắt hắn lộ hung quang gào thét, lại bị bóp cổ không phát ra được thanh âm nào.</w:t>
      </w:r>
      <w:r>
        <w:br w:type="textWrapping"/>
      </w:r>
      <w:r>
        <w:br w:type="textWrapping"/>
      </w:r>
      <w:r>
        <w:t xml:space="preserve">“Buông cha ra!” Alan nâng đũa phép lên, lời nguyền Crucio sắp thốt lên.</w:t>
      </w:r>
      <w:r>
        <w:br w:type="textWrapping"/>
      </w:r>
      <w:r>
        <w:br w:type="textWrapping"/>
      </w:r>
      <w:r>
        <w:t xml:space="preserve">“Chờ một chút, Alan.” Edward có được năng lực đọc tâm đột nhiên ngăn bạn lữ của mình lại: “Bọn họ chỉ muốn chứng thật chuyện gì đó, cũng không muốn thật sự thương tổn Robert.”</w:t>
      </w:r>
      <w:r>
        <w:br w:type="textWrapping"/>
      </w:r>
      <w:r>
        <w:br w:type="textWrapping"/>
      </w:r>
      <w:r>
        <w:t xml:space="preserve">“Đúng vậy, nếu quả thật như ta nghĩ… Ta sẽ không làm y bị thương.” Aro tà mị cười, tựa như hết sức chờ mong nhìn Alan: “Cậu bé phù thủy của ta ơi, không ngờ giữa chúng ta còn có duyên phận kỳ diệu như thế, nhưng chờ ta chứng thật chuyện này xong, nói không chừng duyên phận giữa chúng ta có lẽ sẽ càng sâu hơn chút.”</w:t>
      </w:r>
      <w:r>
        <w:br w:type="textWrapping"/>
      </w:r>
      <w:r>
        <w:br w:type="textWrapping"/>
      </w:r>
      <w:r>
        <w:t xml:space="preserve">Ông chậm rãi đi tới, tới trước mặt Robert.</w:t>
      </w:r>
      <w:r>
        <w:br w:type="textWrapping"/>
      </w:r>
      <w:r>
        <w:br w:type="textWrapping"/>
      </w:r>
      <w:r>
        <w:t xml:space="preserve">Một bàn tay trắng noãn trong suốt tựa như ngọc thạch, nhẹ nhàng bao trùm trán Robert.</w:t>
      </w:r>
      <w:r>
        <w:br w:type="textWrapping"/>
      </w:r>
      <w:r>
        <w:br w:type="textWrapping"/>
      </w:r>
      <w:r>
        <w:t xml:space="preserve">Robert giãy dụa lợi hại hơn, Alan cắn môi không dám xúc động, dù sao Robert còn đang trên tay đối phương!</w:t>
      </w:r>
      <w:r>
        <w:br w:type="textWrapping"/>
      </w:r>
      <w:r>
        <w:br w:type="textWrapping"/>
      </w:r>
      <w:r>
        <w:t xml:space="preserve">Ông ta đang làm gì?</w:t>
      </w:r>
      <w:r>
        <w:br w:type="textWrapping"/>
      </w:r>
      <w:r>
        <w:br w:type="textWrapping"/>
      </w:r>
      <w:r>
        <w:t xml:space="preserve">Trừ Caius ra, tất cả mọi người nhìn về phía Aro, người cầm quyền Volturi cao nhất này, năng lực thiên phú cường đại không như bình thường, nếu nói năng lực đọc tâm của Edward có thể nhìn thấu nội tâm người ta nghĩ gì, như vậy so sánh với Aro chỉ thể gọi là sư phụ!</w:t>
      </w:r>
      <w:r>
        <w:br w:type="textWrapping"/>
      </w:r>
      <w:r>
        <w:br w:type="textWrapping"/>
      </w:r>
      <w:r>
        <w:t xml:space="preserve">Edward chỉ có thể nhìn thấy suy nghĩ của người khác ngay lúc đó, hoặc là mảnh nhỏ trí nhớ linh tinh, nhưng Aro có thể trực tiếp đọc tất cả trí nhớ của người hắn tiếp xúc.</w:t>
      </w:r>
      <w:r>
        <w:br w:type="textWrapping"/>
      </w:r>
      <w:r>
        <w:br w:type="textWrapping"/>
      </w:r>
      <w:r>
        <w:t xml:space="preserve">Một ý niệm tràn đầy như biển cả thăm dò vào nội tâm Robert, vô số trí nhớ giấu sâu trong nội tâm bị đọc đến, biểu lộ trên gương mặt tuấn mỹ tinh xảo như thần linh của ma cà rồng có thể nói là cực kỳ phong phú.</w:t>
      </w:r>
      <w:r>
        <w:br w:type="textWrapping"/>
      </w:r>
      <w:r>
        <w:br w:type="textWrapping"/>
      </w:r>
      <w:r>
        <w:t xml:space="preserve">Kinh ngạc, hiểu rõ, rung động, hiểu ra… Cuối cùng hóa thành bí hiểm.</w:t>
      </w:r>
      <w:r>
        <w:br w:type="textWrapping"/>
      </w:r>
      <w:r>
        <w:br w:type="textWrapping"/>
      </w:r>
      <w:r>
        <w:t xml:space="preserve">Nửa ngày, Aro buông lỏng bàn tay phủ trên trán Robert xuống, ý bảo Caius buông hắn ra.</w:t>
      </w:r>
      <w:r>
        <w:br w:type="textWrapping"/>
      </w:r>
      <w:r>
        <w:br w:type="textWrapping"/>
      </w:r>
      <w:r>
        <w:t xml:space="preserve">Đã đoán được phát sinh chuyện gì Robert mặt đầy vẻ khuất nhục, còn phẫn nộ cùng đau thương bí ngập trời khi bí mật bị phanh khui.</w:t>
      </w:r>
      <w:r>
        <w:br w:type="textWrapping"/>
      </w:r>
      <w:r>
        <w:br w:type="textWrapping"/>
      </w:r>
      <w:r>
        <w:t xml:space="preserve">“Ta cảm thấy thật có lỗi vì sự thô lỗ của chúng tôi vừa rồi, nhưng xin tha thứ chúng tôi phải chứng thật nghi hoặc trong lòng.” Aro cười khom người Robert, trong giọng nói lại không chút tạ lỗi nào, ngược lại có vẻ thú vị dạt dào.</w:t>
      </w:r>
      <w:r>
        <w:br w:type="textWrapping"/>
      </w:r>
      <w:r>
        <w:br w:type="textWrapping"/>
      </w:r>
      <w:r>
        <w:t xml:space="preserve">“Xin ngài tha thứ, ngài Robert – Prince.” Aro mỉm cười, đột nhiên lại xấu xa nhổ ra một câu: “Hoặc ta nên dùng cái tên khác để gọi ngài —— Robert – Volturi!”</w:t>
      </w:r>
      <w:r>
        <w:br w:type="textWrapping"/>
      </w:r>
      <w:r>
        <w:br w:type="textWrapping"/>
      </w:r>
      <w:r>
        <w:t xml:space="preserve">“Phi! Ta không theo họ của ma cà rồng chết tiệt!” Robert như bị kích thích, mặt đầy phẫn hận gầm hét.</w:t>
      </w:r>
      <w:r>
        <w:br w:type="textWrapping"/>
      </w:r>
      <w:r>
        <w:br w:type="textWrapping"/>
      </w:r>
      <w:r>
        <w:t xml:space="preserve">“Ông… Ông có ý gì?” Alan nghiêm túc nhìn Aro, cậu bị làm cho hồ đồ.</w:t>
      </w:r>
      <w:r>
        <w:br w:type="textWrapping"/>
      </w:r>
      <w:r>
        <w:br w:type="textWrapping"/>
      </w:r>
      <w:r>
        <w:t xml:space="preserve">“Ta nói giữa chúng ta có duyên phận kỳ diệu, có lẽ còn có thể càng sâu hơn chút, xem ra xác thực như thế.” tâm tình Aro có vẻ rất tốt, điệu vịnh than hoa lệ làm Alan nhớ tới nhà Khổng Tước bạch kim kiếp trước.</w:t>
      </w:r>
      <w:r>
        <w:br w:type="textWrapping"/>
      </w:r>
      <w:r>
        <w:br w:type="textWrapping"/>
      </w:r>
      <w:r>
        <w:t xml:space="preserve">“Có lẽ ngài nguyện ý rũ lòng từ bi, giải thích tất cả cho kẻ ngu dốt như tôi được không.” Alan bị lời của Aro làm có chút lo sợ bất an, trầm giọng nói.</w:t>
      </w:r>
      <w:r>
        <w:br w:type="textWrapping"/>
      </w:r>
      <w:r>
        <w:br w:type="textWrapping"/>
      </w:r>
      <w:r>
        <w:t xml:space="preserve">“Xem ra cậu bé phù thủy của chúng ta cũng bị che giấu nhỉ.” Aro nhẹ nhàng liếc nhìn Robert đối diện đang trợn mắt với hắn, chậm rãi mở miệng: “Cha của cậu, ngài Robert – Prince. Cậu ta còn có một cái tên khác —— Robert – Volturi.”</w:t>
      </w:r>
      <w:r>
        <w:br w:type="textWrapping"/>
      </w:r>
      <w:r>
        <w:br w:type="textWrapping"/>
      </w:r>
      <w:r>
        <w:t xml:space="preserve">“Tính huống của hắn giống như thai nhi trong bụng của cậu…” Aro nhìn thoáng qua cái bụng hơi to lên của Alan: “cậu ấy là con trai của Marcus, hậu đại mà phù thủy và  ma cà rồng cùng dựng dục!”</w:t>
      </w:r>
      <w:r>
        <w:br w:type="textWrapping"/>
      </w:r>
      <w:r>
        <w:br w:type="textWrapping"/>
      </w:r>
      <w:r>
        <w:t xml:space="preserve">“… Cái gì!”</w:t>
      </w:r>
      <w:r>
        <w:br w:type="textWrapping"/>
      </w:r>
      <w:r>
        <w:br w:type="textWrapping"/>
      </w:r>
    </w:p>
    <w:p>
      <w:pPr>
        <w:pStyle w:val="Heading2"/>
      </w:pPr>
      <w:bookmarkStart w:id="114" w:name="chương-79-nhớ-lại-một-.-.-."/>
      <w:bookmarkEnd w:id="114"/>
      <w:r>
        <w:t xml:space="preserve">80. Chương 79: Nhớ Lại (một) . . .</w:t>
      </w:r>
    </w:p>
    <w:p>
      <w:pPr>
        <w:pStyle w:val="Compact"/>
      </w:pPr>
      <w:r>
        <w:br w:type="textWrapping"/>
      </w:r>
      <w:r>
        <w:br w:type="textWrapping"/>
      </w:r>
      <w:r>
        <w:t xml:space="preserve">Điều đó không có khả năng! Điều đó không có khả năng! Điều đó không có khả năng…</w:t>
      </w:r>
      <w:r>
        <w:br w:type="textWrapping"/>
      </w:r>
      <w:r>
        <w:br w:type="textWrapping"/>
      </w:r>
      <w:r>
        <w:t xml:space="preserve">Robert là hậu đại mà phù thủy và ma cà rồng dựng dục?! Còn là con của Marcus! Cái này… quá làm người nghe kinh sợ!</w:t>
      </w:r>
      <w:r>
        <w:br w:type="textWrapping"/>
      </w:r>
      <w:r>
        <w:br w:type="textWrapping"/>
      </w:r>
      <w:r>
        <w:t xml:space="preserve">Alan mắt choáng váng, đũa phép trong tay nâng cũng không được, thả cũng không xong.</w:t>
      </w:r>
      <w:r>
        <w:br w:type="textWrapping"/>
      </w:r>
      <w:r>
        <w:br w:type="textWrapping"/>
      </w:r>
      <w:r>
        <w:t xml:space="preserve">Tên ma cà rồng… đã từng khinh nhờn cậu, làm hại cậu thiếu chút nữa ‘Thất thân’, cứ như là…</w:t>
      </w:r>
      <w:r>
        <w:br w:type="textWrapping"/>
      </w:r>
      <w:r>
        <w:br w:type="textWrapping"/>
      </w:r>
      <w:r>
        <w:t xml:space="preserve">Nhìn Robert, tuy mặt đầy phẫn nộ hung ác, vẻ khuất nhục bị Aro đọc đến trí nhớ biết hết thân phận, còn có đau thương không biết nguyên nhân, nhưng cũng không hề thề thốt phủ nhận như trước kia!</w:t>
      </w:r>
      <w:r>
        <w:br w:type="textWrapping"/>
      </w:r>
      <w:r>
        <w:br w:type="textWrapping"/>
      </w:r>
      <w:r>
        <w:t xml:space="preserve">Ta biết mà! Ma cà rồng ở đây đều mang biểu lộ ta đã đoán trước vậy mà!</w:t>
      </w:r>
      <w:r>
        <w:br w:type="textWrapping"/>
      </w:r>
      <w:r>
        <w:br w:type="textWrapping"/>
      </w:r>
      <w:r>
        <w:t xml:space="preserve">Bọn họ sớm đã hoài nghi Robert là  ma cà rồng, loại sức mạnh cùng hơi thở quá quen thuộc với họ, làm sao có thể cảm ứng sai!</w:t>
      </w:r>
      <w:r>
        <w:br w:type="textWrapping"/>
      </w:r>
      <w:r>
        <w:br w:type="textWrapping"/>
      </w:r>
      <w:r>
        <w:t xml:space="preserve">Khó trách Robert có được sức mạnh cường đại như ma cà rồng, ra là phù thủy và ma cà rồng cường cường liên hợp a!</w:t>
      </w:r>
      <w:r>
        <w:br w:type="textWrapping"/>
      </w:r>
      <w:r>
        <w:br w:type="textWrapping"/>
      </w:r>
      <w:r>
        <w:t xml:space="preserve">“Có lẽ đây là thiên phú Hắc Ám của Robert a.” Carlisle như có điều suy nghĩ sờ cằm: “Anh ta thoạt nhìn như nhân loại, nhưng lại có thể có được lực lượng và hơi thở của ma cà rồng, loại năng lực này bình thường không hiện, có thể dựa vào ý chí của chủ nhân mà hiện ra. Ngô… Có lẽ, đây là thiên phú Hắc Ám của Robert —— có thể tùy ý chuyển hóa giữa nhân loại và ma cà rồng.”</w:t>
      </w:r>
      <w:r>
        <w:br w:type="textWrapping"/>
      </w:r>
      <w:r>
        <w:br w:type="textWrapping"/>
      </w:r>
      <w:r>
        <w:t xml:space="preserve">“Em nói rồi mà, em nói rồi mà…” Higuma quơ móng vuốt của mình lên cao khí thế kêu gào, nó sớm đã nói lão gia là  ma cà rồng, ông còn phủ nhận, hiện tại thế nào! Chân tướng rõ ràng nha!</w:t>
      </w:r>
      <w:r>
        <w:br w:type="textWrapping"/>
      </w:r>
      <w:r>
        <w:br w:type="textWrapping"/>
      </w:r>
      <w:r>
        <w:t xml:space="preserve">“Vèo…” Một luồng gió xoáy đen mạnh đánh tới, nhấc Higuma lên cao, sau đó hung hăng nện xuống đất, làm con báo lớn tiếng khoe khoang nhãn lực cùng bác học của mình triệt để nghẹn ngào.</w:t>
      </w:r>
      <w:r>
        <w:br w:type="textWrapping"/>
      </w:r>
      <w:r>
        <w:br w:type="textWrapping"/>
      </w:r>
      <w:r>
        <w:t xml:space="preserve">“Chúng ta đi!” Robert tức giận lôi kéo Alan muốn rời đi, trước đó còn hung dữ trừng Edward: cả chồng của mình cũng bảo vệ không tốt, mi làm ‘Con dâu’ gia tộc Prince là làm sao vậy hả!</w:t>
      </w:r>
      <w:r>
        <w:br w:type="textWrapping"/>
      </w:r>
      <w:r>
        <w:br w:type="textWrapping"/>
      </w:r>
      <w:r>
        <w:t xml:space="preserve">Cổ Edward rụt lại, dâng lên một xúc động muốn nổi sải cả người! Không có cách nào, hai tháng qua, hắn đã bị Robert hành hạ dày vò đến thần hồn nát thần tính trông gà hoá cuốc, uy nghiêm của nhạc phụ đại nhân đã đi vào lòng hắn quá sâu, một ánh mắt hàm chứa tức giận như vậy cũng đã làm hắn ma cà rồng trăm năm  này không rét mà run, có thể thấy được nhạc phụ đại nhân lợi hại đến cỡ nào!</w:t>
      </w:r>
      <w:r>
        <w:br w:type="textWrapping"/>
      </w:r>
      <w:r>
        <w:br w:type="textWrapping"/>
      </w:r>
      <w:r>
        <w:t xml:space="preserve">“Đứng lại!” Không giống với Aro có chút hăng hái dò xét và chẳng quan tâm, Caius lóe lên ngăn Robert lại: “Marcus là cha của mi, anh ấy ngàn năm trước bị lời nguyền của phù thủy đánh trúng, hiện tại lời nguyền đột nhiên phát tác, hôn mê bất tỉnh! Thân là con, chẳng lẽ mi không giúp cứu cha của mình sao?!”</w:t>
      </w:r>
      <w:r>
        <w:br w:type="textWrapping"/>
      </w:r>
      <w:r>
        <w:br w:type="textWrapping"/>
      </w:r>
      <w:r>
        <w:t xml:space="preserve">“Ta là Robert – Prince, không có bất cứ quan hệ gì với quỷ hút máu Volturi!!” Robert là người biết rõ tiến thối, mắt thấy đánh không lại Ma cà rồng trước mắt, cũng không động thủ với hắn, chỉ cười lạnh nói: “Cho dù lão ta cầu xin làm cha ta, ta cũng không muốn làm con của lão!”</w:t>
      </w:r>
      <w:r>
        <w:br w:type="textWrapping"/>
      </w:r>
      <w:r>
        <w:br w:type="textWrapping"/>
      </w:r>
      <w:r>
        <w:t xml:space="preserve">“Bốp ——!” Một tiếng giòn vang.</w:t>
      </w:r>
      <w:r>
        <w:br w:type="textWrapping"/>
      </w:r>
      <w:r>
        <w:br w:type="textWrapping"/>
      </w:r>
      <w:r>
        <w:t xml:space="preserve">Tất cả mọi người run lên, các ma cà rồng gia tộc Cullen biết nhìn thời cơ đều người khôn giữ mình bắt đầu lui về phía sau, ở đây bất kể là Caius hay Robert, họ đều không thể trêu vào!</w:t>
      </w:r>
      <w:r>
        <w:br w:type="textWrapping"/>
      </w:r>
      <w:r>
        <w:br w:type="textWrapping"/>
      </w:r>
      <w:r>
        <w:t xml:space="preserve">Edward càng lo lắng Alan và đứa nhỏ trong bụng cậu, sớm đã ôm lấy Alan nhanh chóng lui về phía sau, cùng Higuma một trái một phải che chở phù thủy bây giờ là trọng điểm bảo vệ.</w:t>
      </w:r>
      <w:r>
        <w:br w:type="textWrapping"/>
      </w:r>
      <w:r>
        <w:br w:type="textWrapping"/>
      </w:r>
      <w:r>
        <w:t xml:space="preserve">“Alan, Caius sẽ không làm hại Robert, em yên tâm đi.” Edward thấy phù thủy có khuynh hướng nhào lên đấu đá, tranh thủ kéo cậu lại.</w:t>
      </w:r>
      <w:r>
        <w:br w:type="textWrapping"/>
      </w:r>
      <w:r>
        <w:br w:type="textWrapping"/>
      </w:r>
      <w:r>
        <w:t xml:space="preserve">“Nhưng họ…”</w:t>
      </w:r>
      <w:r>
        <w:br w:type="textWrapping"/>
      </w:r>
      <w:r>
        <w:br w:type="textWrapping"/>
      </w:r>
      <w:r>
        <w:t xml:space="preserve">“Yên tâm đi.” Edward an ủi: “Em vừa rồi cũng nghe quan hệ giữa Robert và Volturi… À, mặc dù chúng ta không biết nội tình trong đó, nhưng anh nhìn ra được, họ cũng không thật sự thương tổn Robert.”</w:t>
      </w:r>
      <w:r>
        <w:br w:type="textWrapping"/>
      </w:r>
      <w:r>
        <w:br w:type="textWrapping"/>
      </w:r>
      <w:r>
        <w:t xml:space="preserve">“Thật sự…” Alan vô thức nắm thật chặt đũa phép trên tay.</w:t>
      </w:r>
      <w:r>
        <w:br w:type="textWrapping"/>
      </w:r>
      <w:r>
        <w:br w:type="textWrapping"/>
      </w:r>
      <w:r>
        <w:t xml:space="preserve">“Đương nhiên…”  ma cà rồng tự tin nói.</w:t>
      </w:r>
      <w:r>
        <w:br w:type="textWrapping"/>
      </w:r>
      <w:r>
        <w:br w:type="textWrapping"/>
      </w:r>
      <w:r>
        <w:t xml:space="preserve">Robert bị một cái tát nặng nề quạt lên mặt đất, cái tát này của Caius rất nặng, cả người y đều bị nhấc lên khỏi mặt đất, coi như là vân da cường hãn hoàn toàn không thua với ma cà rồng, khóe miệng cũng rướm máu.</w:t>
      </w:r>
      <w:r>
        <w:br w:type="textWrapping"/>
      </w:r>
      <w:r>
        <w:br w:type="textWrapping"/>
      </w:r>
      <w:r>
        <w:t xml:space="preserve">“Anh ấy là cha mi!” Caius kinh hoảng gào lên!</w:t>
      </w:r>
      <w:r>
        <w:br w:type="textWrapping"/>
      </w:r>
      <w:r>
        <w:br w:type="textWrapping"/>
      </w:r>
      <w:r>
        <w:t xml:space="preserve">“Cái gì là cha! Cha của ta chỉ có một, ông ấy gọi Rand – Prince…” Robert run run đứng lên, cười lạnh nói: “Lão ta… Cũng xứng gọi là cha sao? Nếu không phải ta đáp ứng ba ba tuyệt đối không đến Volturi, ta đã sớm chạy đến Volturi liều mạng với lão!”</w:t>
      </w:r>
      <w:r>
        <w:br w:type="textWrapping"/>
      </w:r>
      <w:r>
        <w:br w:type="textWrapping"/>
      </w:r>
      <w:r>
        <w:t xml:space="preserve">“Kỳ thật… Chuyện này không liên quan Marcus!” Caius như muốn giải thích gì đó, nhưng cố kỵ liếc nhìn Aro.</w:t>
      </w:r>
      <w:r>
        <w:br w:type="textWrapping"/>
      </w:r>
      <w:r>
        <w:br w:type="textWrapping"/>
      </w:r>
      <w:r>
        <w:t xml:space="preserve">Khuôn mặt trong suốt trơn bóng như ngọc thạch của Aro tràn đầy nụ cười bí hiểm, ông mỉm cười đi về hướng Alan, thoải mái nói: “Alan, chuyện này có nhiều gút mắc bên trong, chúng ta bây giờ nhất thời cũng không có cách nào nói rõ, nhưng mà…”</w:t>
      </w:r>
      <w:r>
        <w:br w:type="textWrapping"/>
      </w:r>
      <w:r>
        <w:br w:type="textWrapping"/>
      </w:r>
      <w:r>
        <w:t xml:space="preserve">Aro dừng lại một chút, nhìn Robert mặt đầy đau thương, chậm rãi nói: “Marcus hiện tại có nguy hiểm tánh mạng, anh ấy… ngàn năm trước đã từng trúng lời nguyền của phù thủy, mấy ngày trước đột nhiên hôn mê, toàn thân đọng lại băng sương! Chúng tôi tìm mọi cách cũng không thể kiến anh ấy tỉnh, hiện tại hơi thở sinh mạng của anh ấy rất yếu, nếu thật sự không tỉnh lại, chỉ sợ sẽ đi …”</w:t>
      </w:r>
      <w:r>
        <w:br w:type="textWrapping"/>
      </w:r>
      <w:r>
        <w:br w:type="textWrapping"/>
      </w:r>
      <w:r>
        <w:t xml:space="preserve">“Ta lại hi vọng như vậy…” Robert cười lạnh xen vào một câu, lại bị Caius tát một cái nặng đánh ngã trên mặt đất, sau đó bị hai tay Caius khóa lại xương bả vai, một mực ấn trên mặt đất.</w:t>
      </w:r>
      <w:r>
        <w:br w:type="textWrapping"/>
      </w:r>
      <w:r>
        <w:br w:type="textWrapping"/>
      </w:r>
      <w:r>
        <w:t xml:space="preserve">“Buông cha ta ra…” lông mày Alan dựng lên, giơ đũa phép chỉ vào Caius.</w:t>
      </w:r>
      <w:r>
        <w:br w:type="textWrapping"/>
      </w:r>
      <w:r>
        <w:br w:type="textWrapping"/>
      </w:r>
      <w:r>
        <w:t xml:space="preserve">“Đừng kích động a, Alan.” Aro vươn tay gẩy đũa phép Alan trở về, cười cười nói: “Caius đánh cậu ấy hai tát cũng không có gì, lại nói tiếp trưởng bối Volturi giáo huấn chút thôi mà.”</w:t>
      </w:r>
      <w:r>
        <w:br w:type="textWrapping"/>
      </w:r>
      <w:r>
        <w:br w:type="textWrapping"/>
      </w:r>
      <w:r>
        <w:t xml:space="preserve">“Trước khi mọi chuyện chưa được làm rõ, đừng đưa ra kết luận thì tốt hơn.” Alan nhàn nhạt nói: “Cha ta còn chưa chính miệng thừa nhận quan hệ giữa ông và Volturi, hơn nữa trong chuyện này… Hình như thật sự có ẩn tình, Robert đến tột cùng có tính là người của Volturi không… Sau này hãy nói. Cho dù là thật, cũng không tới phiên trưởng lão Caius để giáo huấn.”</w:t>
      </w:r>
      <w:r>
        <w:br w:type="textWrapping"/>
      </w:r>
      <w:r>
        <w:br w:type="textWrapping"/>
      </w:r>
      <w:r>
        <w:t xml:space="preserve">“Được rồi, được rồi…” Aro có vẻ rất mến Alan, thoáng đánh giá Alan từ trên xuống dưới, không sai, không sai, mình sao không phát hiện sớm chứ, tính cách của Alan, rõ ràng giống như đúc Marcus. Tuy luận đến dung mạo bất kể  là Alan hay Robert đều hơi giống Rand, nhưng tối thiểu khí chất cùng thần thái của cậu bé phù thủy đều gần với Marcus hơn.</w:t>
      </w:r>
      <w:r>
        <w:br w:type="textWrapping"/>
      </w:r>
      <w:r>
        <w:br w:type="textWrapping"/>
      </w:r>
      <w:r>
        <w:t xml:space="preserve">Không để lại dấu vết nhìn nhà Cullen yên lặng không nói gì, tình huống này họ không tiện xen vào, cho nên đành phải làm tượng vậy.</w:t>
      </w:r>
      <w:r>
        <w:br w:type="textWrapping"/>
      </w:r>
      <w:r>
        <w:br w:type="textWrapping"/>
      </w:r>
      <w:r>
        <w:t xml:space="preserve">Dùng quan hệ của Alan cùng nhà Cullen, nếu sau này cha con Prince có thể ‘Nhận tổ quy tông’, nói không chừng còn có thể kéo gia tộc Cullen ông đã sớm ngấp nghé lên thuyền Volturi luôn.</w:t>
      </w:r>
      <w:r>
        <w:br w:type="textWrapping"/>
      </w:r>
      <w:r>
        <w:br w:type="textWrapping"/>
      </w:r>
      <w:r>
        <w:t xml:space="preserve">Hắng giọng một cái, Aro lại dùng ngữ điệu như thở dài: “Đây là quyền năng nguyền rủa của phù thủy, đã hơn nghìn năm, Volturi dùng hết toàn lực cũng không thể triệt để loại bỏ lời nguyền trên người Marcus, cho nên anh ấy cách một đoạn thời gian lời nguyền trên người lại phát tác một lần, nhưng mỗi lần chỉ một ngày sẽ tiêu tán, cho nên chúng tôi cũng không quá lo lắng. Lần này đột nhiên phát tác, hơn nữa biểu hiện lợi hại hơn so với tất cả những lần trước kia. Phù thủy là chủng tộc ẩn dật, từ ngàn năm trước đã bắt đầu dần xuống dốc, chúng ta vì giải cứu Marcus, chỉ có tìm được cậu, vị phù thủy duy nhất chúng tôi có thể tìm được bây giờ—— Alan. Chúng tôi hi vọng cậu, có thể cùng chúng tôi trở lại Volterra, cứu Marcus.”</w:t>
      </w:r>
      <w:r>
        <w:br w:type="textWrapping"/>
      </w:r>
      <w:r>
        <w:br w:type="textWrapping"/>
      </w:r>
      <w:r>
        <w:t xml:space="preserve">“Không được!” Edward quả quyết từ chối, hắn hơi lo lắng nhìn thoáng qua Alan, nói với Aro: “Aro trưởng lão, tuy tôi không biết giải cứu trưởng lão Marcus như thế nào, nhưng chắc hẳn sẽ rất nguy hiểm. Ông cũng thấy đấy, hiện tại Alan… Cho nên…”</w:t>
      </w:r>
      <w:r>
        <w:br w:type="textWrapping"/>
      </w:r>
      <w:r>
        <w:br w:type="textWrapping"/>
      </w:r>
      <w:r>
        <w:t xml:space="preserve">“Tôi đi!” Alan nhàn nhạt cắt đứt lời Edward.</w:t>
      </w:r>
      <w:r>
        <w:br w:type="textWrapping"/>
      </w:r>
      <w:r>
        <w:br w:type="textWrapping"/>
      </w:r>
      <w:r>
        <w:t xml:space="preserve">“Alan!” Edward không thể tin nhìn cậu: “Không thể!”</w:t>
      </w:r>
      <w:r>
        <w:br w:type="textWrapping"/>
      </w:r>
      <w:r>
        <w:br w:type="textWrapping"/>
      </w:r>
      <w:r>
        <w:t xml:space="preserve">“Tuy cha không thừa nhận…” Alan quay đầu lại nhìn Robert bị Caius chế trụ một chút, tuy bị ấn trên mặt đất, nhưng Caius hiển nhiên không có ý làm ông bị thương, cũng không làm ông quá chật vật, cảm thấy hơi yên tâm: “Nhưng tôi tin trưởng lão Aro sẽ không nói dối về chuyện này, vậy nếu quả thật là thế, dùng quan hệ gia tộc Prince chúng ta và Volturi, về tình về lý, tôi đều phải đi xem.”</w:t>
      </w:r>
      <w:r>
        <w:br w:type="textWrapping"/>
      </w:r>
      <w:r>
        <w:br w:type="textWrapping"/>
      </w:r>
      <w:r>
        <w:t xml:space="preserve">Edward như muốn khuyên nữa, nhưng hắn biết rõ Alan một khi quyết định sự tình gì, tuyệt đối không phải hắn đơn giản có thể thay đổi, đành thở dài nói: “Được rồi, Alan. Nhưng em phải đáp ứng anh, tuyệt đối không thể làm mình có bất kỳ nguy hiểm… Không chỉ vì anh, cũng vì con và em nữa.”</w:t>
      </w:r>
      <w:r>
        <w:br w:type="textWrapping"/>
      </w:r>
      <w:r>
        <w:br w:type="textWrapping"/>
      </w:r>
      <w:r>
        <w:t xml:space="preserve">“Tôi biết.” Alan thản nhiên nói, hết thảy đều ăn ý.</w:t>
      </w:r>
      <w:r>
        <w:br w:type="textWrapping"/>
      </w:r>
      <w:r>
        <w:br w:type="textWrapping"/>
      </w:r>
      <w:r>
        <w:t xml:space="preserve">“Trưởng lão Aro, tôi cũng muốn cùng đi.” Edward hơi khom người, mặt hướng Aro.</w:t>
      </w:r>
      <w:r>
        <w:br w:type="textWrapping"/>
      </w:r>
      <w:r>
        <w:br w:type="textWrapping"/>
      </w:r>
      <w:r>
        <w:t xml:space="preserve">“Đương nhiên có thể.” Aro cười bí hiểm: “Nói không chừng, quan hệ sau này của chúng ta… Còn có thể gần gũi hơn nữa.”</w:t>
      </w:r>
      <w:r>
        <w:br w:type="textWrapping"/>
      </w:r>
      <w:r>
        <w:br w:type="textWrapping"/>
      </w:r>
      <w:r>
        <w:t xml:space="preserve">Alan nhìn Robert cha mình, ông đã không còn giãy dụa, Caius cũng buông ông ra. Lúc này Robert không chống cự lại nữa, chỉ là thần dung suy yếu, đau thương cùng phẫn nộ trên mặt lại càng sâu hơn.</w:t>
      </w:r>
      <w:r>
        <w:br w:type="textWrapping"/>
      </w:r>
      <w:r>
        <w:br w:type="textWrapping"/>
      </w:r>
      <w:r>
        <w:t xml:space="preserve">“… Cha cũng đi.” Robert – Prince đi đến bên người Alan, không liếc nhìn bất cứ ma cà rồng nào.</w:t>
      </w:r>
      <w:r>
        <w:br w:type="textWrapping"/>
      </w:r>
      <w:r>
        <w:br w:type="textWrapping"/>
      </w:r>
      <w:r>
        <w:t xml:space="preserve">Máy bay riêng của Volturi, đang bay đến Italy.</w:t>
      </w:r>
      <w:r>
        <w:br w:type="textWrapping"/>
      </w:r>
      <w:r>
        <w:br w:type="textWrapping"/>
      </w:r>
      <w:r>
        <w:t xml:space="preserve">Robert – Prince, Alan – Prince cùng Edward – Cullen ba người sống một mình trong cabin, Higuma vì tri thức ma pháp uyên bác mà bị đóng gói mang đi luôn, không có những ma cà rồng khác quấy rầy.</w:t>
      </w:r>
      <w:r>
        <w:br w:type="textWrapping"/>
      </w:r>
      <w:r>
        <w:br w:type="textWrapping"/>
      </w:r>
      <w:r>
        <w:t xml:space="preserve">Robert từ hôm qua liền không nói một lời, bất kể Alan hỏi thăm thế nào cũng không nói, hiện tại dù lên máy bay riêng bay đến Italy cũng mang bộ dạng tro tàn, không biết suy nghĩ gì.</w:t>
      </w:r>
      <w:r>
        <w:br w:type="textWrapping"/>
      </w:r>
      <w:r>
        <w:br w:type="textWrapping"/>
      </w:r>
      <w:r>
        <w:t xml:space="preserve">Alan nhìn nhìn cha mình, mặt không khỏi lộ vẻ lo lắng.</w:t>
      </w:r>
      <w:r>
        <w:br w:type="textWrapping"/>
      </w:r>
      <w:r>
        <w:br w:type="textWrapping"/>
      </w:r>
      <w:r>
        <w:t xml:space="preserve">Lại không biết Robert mặt ngoài như xác không hồn, kỳ thật nội tâm lại như tơ rối, ý niệm lộn xộn dao động.</w:t>
      </w:r>
      <w:r>
        <w:br w:type="textWrapping"/>
      </w:r>
      <w:r>
        <w:br w:type="textWrapping"/>
      </w:r>
      <w:r>
        <w:t xml:space="preserve">Chuyển hướng mở mắt ra, nhìn con của mình, ngưng mắt nhìn gương mặt anh tuấn của nó, và cái bụng hơi to, nhớ tới người năm đó, ba ba của mình, Rand – Prince, trong lòng dâng lên đau thương khổ sở chưa bao giờ có..</w:t>
      </w:r>
      <w:r>
        <w:br w:type="textWrapping"/>
      </w:r>
      <w:r>
        <w:br w:type="textWrapping"/>
      </w:r>
      <w:r>
        <w:t xml:space="preserve">Alan hiện tại, con của y, giống Rand – Prince, ba ba năm đó biết bao a!</w:t>
      </w:r>
      <w:r>
        <w:br w:type="textWrapping"/>
      </w:r>
      <w:r>
        <w:br w:type="textWrapping"/>
      </w:r>
      <w:r>
        <w:t xml:space="preserve">Bỗng nhiên lại hiện lên một ý niệm kỳ dị trong đầu, cũng là chuyện nghiệt dây dưa giữa phù thủy và ma cà rồng, cũng là tánh mạng cùng ma cà rồng dựng dục nên, con của y… Có phải, cuối cùng cũng sẽ rơi vào kết cục giống như ba ba hay không</w:t>
      </w:r>
      <w:r>
        <w:br w:type="textWrapping"/>
      </w:r>
      <w:r>
        <w:br w:type="textWrapping"/>
      </w:r>
      <w:r>
        <w:t xml:space="preserve">Đây là bi ai của gia tộc Prince, dây dưa không đứt với ma cà rồng!</w:t>
      </w:r>
      <w:r>
        <w:br w:type="textWrapping"/>
      </w:r>
      <w:r>
        <w:br w:type="textWrapping"/>
      </w:r>
      <w:r>
        <w:t xml:space="preserve">Nghĩ đến đó, trước mắt như lại hiện lên khuôn mặt tươi cười tuấn tú ấm áp của Rand, ba ba, trái tim nhảy rộn đột nhiên co rút lại, đau đớn, bi thương, hoài niệm, phẫn nộ… Như kim đâm đao xoắn, nhất thời làm thần trí như đã lụi tàn của y bừng tỉnh</w:t>
      </w:r>
      <w:r>
        <w:br w:type="textWrapping"/>
      </w:r>
      <w:r>
        <w:br w:type="textWrapping"/>
      </w:r>
      <w:r>
        <w:t xml:space="preserve">Bỗng dưng mở mắt, từng ngụm từng ngụm thở phì phò, trên gương mặt tuấn mỹ tuyệt tục ứa tràn nước mắt, mặn đắng lại lạnh như băng, tư vị kia giống như hơn bốn mươi năm trước, thống khổ như lúc y biết mình vĩnh viễn mất đi ba ba mà rơi lệ…</w:t>
      </w:r>
      <w:r>
        <w:br w:type="textWrapping"/>
      </w:r>
      <w:r>
        <w:br w:type="textWrapping"/>
      </w:r>
      <w:r>
        <w:t xml:space="preserve">Robert hít sâu một hơi, nhàn nhạt cười, khẽ nói: “Alan, con không phải muốn hỏi chuyện giữa cha và người nọ sao? Hôm nay cha sẽ nói cho con biết a.”</w:t>
      </w:r>
      <w:r>
        <w:br w:type="textWrapping"/>
      </w:r>
      <w:r>
        <w:br w:type="textWrapping"/>
      </w:r>
      <w:r>
        <w:t xml:space="preserve">Alan thấy người cha câm lặng suốt một ngày đột nhiên mở miệng nói, nao nao, mới hiểu ra ‘Người nọ’ mà cha nói chính là Marcus.</w:t>
      </w:r>
      <w:r>
        <w:br w:type="textWrapping"/>
      </w:r>
      <w:r>
        <w:br w:type="textWrapping"/>
      </w:r>
      <w:r>
        <w:t xml:space="preserve">Robert nói: “Aro nói không sai, Marcus xác thực là chí thân huyết thống của cha!” Sau đó lại cười lạnh một tiếng: “Giống như Edward và đứa nhỏ trong bụng con vậy!”</w:t>
      </w:r>
      <w:r>
        <w:br w:type="textWrapping"/>
      </w:r>
      <w:r>
        <w:br w:type="textWrapping"/>
      </w:r>
    </w:p>
    <w:p>
      <w:pPr>
        <w:pStyle w:val="Heading2"/>
      </w:pPr>
      <w:bookmarkStart w:id="115" w:name="chương-80-nhớ-lại-hai-.-.-."/>
      <w:bookmarkEnd w:id="115"/>
      <w:r>
        <w:t xml:space="preserve">81. Chương 80: Nhớ Lại (hai) . . .</w:t>
      </w:r>
    </w:p>
    <w:p>
      <w:pPr>
        <w:pStyle w:val="Compact"/>
      </w:pPr>
      <w:r>
        <w:br w:type="textWrapping"/>
      </w:r>
      <w:r>
        <w:br w:type="textWrapping"/>
      </w:r>
      <w:r>
        <w:t xml:space="preserve">“Cha!” Mặc dù sớm đã đoán được, nhưng Alan vẫn nhịn không được thấp giọng kinh hô!</w:t>
      </w:r>
      <w:r>
        <w:br w:type="textWrapping"/>
      </w:r>
      <w:r>
        <w:br w:type="textWrapping"/>
      </w:r>
      <w:r>
        <w:t xml:space="preserve">Cậu sớm nghe Carlisle nói, gia tộc Volturi cực kỳ hiển hách, ngoại trừ Tam đại trưởng lão cùng hộ vệ biểu hiện ra chứng kiến ra, không biết còn có bao nhiêu cường giả ẩn núp, có thể nói là tàng long ngọa hổ, vô số cao thủ!</w:t>
      </w:r>
      <w:r>
        <w:br w:type="textWrapping"/>
      </w:r>
      <w:r>
        <w:br w:type="textWrapping"/>
      </w:r>
      <w:r>
        <w:t xml:space="preserve">Mấy ngàn năm qua, bất kể là &lt;Thời Đại Thần Thoại &gt; ngàn năm trước hay thời đại mạt pháp chư tộc biến mất hôm nay, nó vẫn có thể sừng sững không ngã, kéo dài đến ngày nay.</w:t>
      </w:r>
      <w:r>
        <w:br w:type="textWrapping"/>
      </w:r>
      <w:r>
        <w:br w:type="textWrapping"/>
      </w:r>
      <w:r>
        <w:t xml:space="preserve">Ngàn năm trước, người, phù thủy, ma quỷ, tinh linh, Druid, người sói cùng yêu tinh các loại sinh vật lúc ấy cùng sinh hoạt trên một mảnh đất. Từ thời đại kia, đã có gia tộc Volturi hôm nay, nhưng chỉ là một mảnh nhỏ trong thế giới phi nhân loại mà thôi.</w:t>
      </w:r>
      <w:r>
        <w:br w:type="textWrapping"/>
      </w:r>
      <w:r>
        <w:br w:type="textWrapping"/>
      </w:r>
      <w:r>
        <w:t xml:space="preserve">Theo dòng chảy của thời gian, chư tộc di chuyển, quỷ quái rời đi, các tinh linh trốn vào thế giới không biết, phù thủy chôn vùi trong dòng lịch sử. Vì vậy, &lt; Thời Đại Thần Thoại &gt; chấm dứt, thời đại của nhân loại tiến đến. Đặc biệt là vào thời Trung Cổ, trong mắt nhân loại có Giáo Đình che chở, các chủng tộc kỳ dị đã trở thành ngoại tộc, dị dạng, ma quỷ trong mắt nhân loại. Không chỉ bức một số chủng tộc gần như diệt sạch, càng tạo thành vết thương mang tính hủy diệt cho văn hóa phù thủy bản thổ, về sau tộc phù thủy không thể gượng dậy nổi, người sói tuy có thể kéo dài huyết mạch, lại không thể không di chuyển đến nơi hoang vu xa xôi.</w:t>
      </w:r>
      <w:r>
        <w:br w:type="textWrapping"/>
      </w:r>
      <w:r>
        <w:br w:type="textWrapping"/>
      </w:r>
      <w:r>
        <w:t xml:space="preserve">Nhưng dù vậy, gia tộc Volturi cùng huyết tộc họ lãnh đạo lại truyền thừa nguyên vẹn, trốn tránh tấn công của Giáo Đình, dù cho đến ngày nay, Giáo Đình luôn không thể định ra chế ước với gia tộc Volturi, gia tộc kia thậm chí đem tổng bộ đóng ở Italy cách thánh địa Giáo Đình Vatican quá gần, phần càn rỡ và cường thế này, vượt xa các chủng tộc phi nhân loại còn lại, sự cường đại của gia tộc Volturi, có thể thấy được!</w:t>
      </w:r>
      <w:r>
        <w:br w:type="textWrapping"/>
      </w:r>
      <w:r>
        <w:br w:type="textWrapping"/>
      </w:r>
      <w:r>
        <w:t xml:space="preserve">Cha cậu, Robert – Prince, người mang danh Squib hậu duệ gia tộc phù thủy, lại là huyết mạch gia tộc Volturi!</w:t>
      </w:r>
      <w:r>
        <w:br w:type="textWrapping"/>
      </w:r>
      <w:r>
        <w:br w:type="textWrapping"/>
      </w:r>
      <w:r>
        <w:t xml:space="preserve">Con ngươi đen mát lạnh lưu luyến đến bụng của con trai, lại nhìn thằng oắt ma cà rồng đang nắm tay nó, trong đồng tử vàng kim kia tràn đầy say đắm cùng dịu dàng không cách nào bỏ qua.</w:t>
      </w:r>
      <w:r>
        <w:br w:type="textWrapping"/>
      </w:r>
      <w:r>
        <w:br w:type="textWrapping"/>
      </w:r>
      <w:r>
        <w:t xml:space="preserve">Nếu như, lúc trước ba ba gặp được một người đàn ông như Edward, dù là Ma cà rồng, vận mệnh của ba ba, cũng không trở thành bi thảm như thế a.</w:t>
      </w:r>
      <w:r>
        <w:br w:type="textWrapping"/>
      </w:r>
      <w:r>
        <w:br w:type="textWrapping"/>
      </w:r>
      <w:r>
        <w:t xml:space="preserve">Robert há miệng muốn nói, vành mắt hơi đỏ lên, cắn răng: “Lại nói tiếp, năm đó ba ba của cha, ông nội của con Rand – Prince có rất nhiều chỗ tương tự với tình huống của con hiện giờ. Giống như con, ông ấy là một phù thủy thức tỉnh huyết mạch hiếm thấy của gia tộc Prince, kẻ có được quyền năng ma pháp của phù thủy, điều này rất hiếm thấy trong gia tộc từ thời Trung cổ chúng ta bắt đầu lánh đời ẩn dật. Suốt ba trăm năm trước đó, gia tộc đã không còn người xuất hiện quyền năng ma pháp nữa. Hơn nữa ông ấy cũng giống như con… Cũng từng yêu một… nam Ma cà rồng, còn vì hắn mà dựng dục một hậu đại, đó là cha. Nhưng điều bất đồng là, tình yêu của con chiếm được hồi báo, Edward từ đầu đến cuối đều làm bạn bên cạnh con. Mà ba ba của cha, vì ma cà rồng kia mà thống khổ cả đời, cuối cùng thậm chí chết ở Volturi…”</w:t>
      </w:r>
      <w:r>
        <w:br w:type="textWrapping"/>
      </w:r>
      <w:r>
        <w:br w:type="textWrapping"/>
      </w:r>
      <w:r>
        <w:t xml:space="preserve">Bốn mươi mấy năm qua, Robert chưa bao giờ thổ lộ thân thế của mình với bất cứ kẻ nào, hiện tại đề cập, đặc biệt lại nhắc tới trước mặt con mình, cảm xúc cuồn cuộn, không khỏi tắc nghẹn. Lại dừng một lát, mới lạnh lùng nói: “Cha lúc còn rất nhỏ, ở trong một lâu đài cách biệt thế giới của gia tộc, trải qua cuộc sống ẩn cư với ông ấy. Cuộc sống lúc nhỏ của cha dường như chẳng bao giờ gặp được người khác, chỉ có hình bóng của một mình ông ấy…”</w:t>
      </w:r>
      <w:r>
        <w:br w:type="textWrapping"/>
      </w:r>
      <w:r>
        <w:br w:type="textWrapping"/>
      </w:r>
      <w:r>
        <w:t xml:space="preserve">“Ông ấy trong trí nhớ của cha, luôn một mình đau thương đứng bên giường, nhìn về phương xa, như đang nhớ đến ai đó. Khi đó mặt ông đầy đau thương, đây chính là ấn tượng sâu nhất liên quan đến ông trong trí nhớ của cha…”</w:t>
      </w:r>
      <w:r>
        <w:br w:type="textWrapping"/>
      </w:r>
      <w:r>
        <w:br w:type="textWrapping"/>
      </w:r>
      <w:r>
        <w:t xml:space="preserve">“Từ nhỏ, cha đã khác với những đứa bé khác, có thể là vì huyết mạch ma cà rồng và phù thủy bất đồng, cha không chỉ có được sức mạnh cực kỳ cường đại giống như ma cà rồng, hơn nữa tốc độ sinh trưởng cũng không giống người thường. Cha sau khi sinh ra không đến một tuổi liền lớn như đứa bé năm tuổi, hơn nữa trí tuệ cũng phát triển đặc biệt sớm, nhưng ngay sau đó thì phát triển chậm lại, có lẽ đây cũng là nguyên nhân ông ấy phải dẫn cha ẩn cư a, ông sợ tốc độ sinh trưởng khác hẳn với người thường của cha sẽ làm người khác hoài nghi, cho nên mới mang cha ẩn cư. Tuy lực lượng của thân thể cùng sinh trưởng tốc độ cùng người thường không giống với, nhưng bên ngoài và cấu tạo thân thể lại y như người thường, nếu không thi triển sức mạnh này, cha gần như là một đứa bé bình thường…”</w:t>
      </w:r>
      <w:r>
        <w:br w:type="textWrapping"/>
      </w:r>
      <w:r>
        <w:br w:type="textWrapping"/>
      </w:r>
      <w:r>
        <w:t xml:space="preserve">“Từ nhỏ cha đã biết, ông ấy có được lực lượng kỳ dị, ông có thể làm một vật thể tự nhiên di chuyển, có thể biến một vật thành một vật khác ngay lập tức, có thể chế một ít nước thuốc kỳ dị, sinh ra các hiệu quả thần bí… Về sau cha mới biết được, ông là một phù thủy, là phù thủy trong đồng thoại có được lực lượng kỳ dị, đáng tiếc, cha không kế thừa lực lượng của ông. Dùng lời phù thủy mà nói, cha là một Squib không có ma lực…”</w:t>
      </w:r>
      <w:r>
        <w:br w:type="textWrapping"/>
      </w:r>
      <w:r>
        <w:br w:type="textWrapping"/>
      </w:r>
      <w:r>
        <w:t xml:space="preserve">“Nhưng một bộ phận khác trong huyết mạch, lại làm cha trời sinh có được lực lượng cùng năng lực cường đại của ma cà rồng, ông từng nói, cho dù là Ma cà rồng tồn tại ngàn năm, cũng chưa chắc có được lực lượng cường đại như cha, nhưng lại có thể tùy ý chuyển hóa giữa con người và ma cà rồng. Ông từng nói… cha là Ma cà rồng hoàn mỹ nhất…”</w:t>
      </w:r>
      <w:r>
        <w:br w:type="textWrapping"/>
      </w:r>
      <w:r>
        <w:br w:type="textWrapping"/>
      </w:r>
      <w:r>
        <w:t xml:space="preserve">“Ha ha, cả đời cha chán ghét căm hận nhất chính là Ma cà rồng, nhưng lại kế thừa lực lượng của ma cà rồng, thật không biết tột cùng là ban ân hay châm chọc dành cho cha…”</w:t>
      </w:r>
      <w:r>
        <w:br w:type="textWrapping"/>
      </w:r>
      <w:r>
        <w:br w:type="textWrapping"/>
      </w:r>
      <w:r>
        <w:t xml:space="preserve">“Năm cha bảy tuổi, thân thể đã ngừng sinh trưởng sáu năm một lần nữa bắt đầu lớn lên, chỉ là lần này không nhanh như trước đây, mà lớn lên như trẻ em bình thường, ông liền dẫn cha đến một lâu đài khác của gia tộc, để cha có thể tiếp xúc với những người khác, cùng học, đến trường, kết bạn với những đứa bé khác… Khi đó cha còn nhỏ, nhiều lần đều vì khống chế không nổi lực lượng cường đại trong cơ thể mà gây đại họa, làm phiền ma pháp của ông mới có thể xử lí…”</w:t>
      </w:r>
      <w:r>
        <w:br w:type="textWrapping"/>
      </w:r>
      <w:r>
        <w:br w:type="textWrapping"/>
      </w:r>
      <w:r>
        <w:t xml:space="preserve">“Cha tiếp xúc nhiều người, cũng dần dần bắt đầu hiểu một chuyện, nhưng cha vẫn không rõ vì sao ông ấy luôn đau thương như thế. Có một ngày, cha kích động chạy về nhà hỏi ông: vì sao người khác đều có mẹ, mà cha không có. Ông lúc ấy câm lặng, rồi ôm chặt lấy cha mà nói: ‘Con không có mẹ, chỉ có ba ba.’ nghiêng đầu chôn vào cổ của cha, đó là lần đầu tiên, cũng là lần cuối cùng, cha nhìn thấy ông khóc…”</w:t>
      </w:r>
      <w:r>
        <w:br w:type="textWrapping"/>
      </w:r>
      <w:r>
        <w:br w:type="textWrapping"/>
      </w:r>
      <w:r>
        <w:t xml:space="preserve">“Khi đó, cha thấy nhiều hơn, nghĩ nhiều hơn, liền cho rằng mẹ như trong phim, trong tiểu thuyết miêu tả vậy, đã chết hoặc bỏ đi, ông vì sợ cha thương tâm mới không nói cho cha biết… Từ đó về sau, cha không nhắc đề tài này trước mặt ông nữa…”</w:t>
      </w:r>
      <w:r>
        <w:br w:type="textWrapping"/>
      </w:r>
      <w:r>
        <w:br w:type="textWrapping"/>
      </w:r>
      <w:r>
        <w:t xml:space="preserve">“Khi đó cha tuy không quá bảy tuổi, nhưng vì sớm tuệ nên tư tưởng phức tạp hơn so với bạn cùng lứa. Mỗi ngày nhìn ông đau thương hoài niệm nhìn ngoài cửa sổ, cha liền âm thầm thề trong lòng, cuối cùng sẽ có một ngày, cha làm kẻ khiến ông đau thương kia, phải trả giá xứng đáng!”</w:t>
      </w:r>
      <w:r>
        <w:br w:type="textWrapping"/>
      </w:r>
      <w:r>
        <w:br w:type="textWrapping"/>
      </w:r>
      <w:r>
        <w:t xml:space="preserve">Ngữ khí của Robert đau thương hận nộ, lúc kể răng khanh khách siết chặt, bi thương khó nhịn, Alan vừa kinh ngạc vừa khổ sở, nhịn không được nhẹ nhàng cầm tay Robert, lộ vẻ an ủi.</w:t>
      </w:r>
      <w:r>
        <w:br w:type="textWrapping"/>
      </w:r>
      <w:r>
        <w:br w:type="textWrapping"/>
      </w:r>
      <w:r>
        <w:t xml:space="preserve">Robert khẽ run lên, trên mặt hiện lên một tia xấu hổ, muốn rút ra, nhưng rốt cục vẫn để con trai nắm, lệ quang trong mắt lóng lánh, cắn răng nói: “Nếu như vậy thì thôi đi, Nhưng… Nhưng hắn vì sao lại xuất hiện, muốn khiến hi vọng đã mất đi của ông một lần nữa xuất hiện! Tại sao phải đến quấy rầy cuộc sống yên tĩnh của chúng tôi!”</w:t>
      </w:r>
      <w:r>
        <w:br w:type="textWrapping"/>
      </w:r>
      <w:r>
        <w:br w:type="textWrapping"/>
      </w:r>
      <w:r>
        <w:t xml:space="preserve">Nói đến chữ ‘Hắn’, biểu hiện trên mặt của Robert phức tạp, trong mắt bỗng hiện lên hận ý rõ ràng! Alan cùng Edward liếc nhau, lập tức biết ‘Hắn’ là chỉ một người cha khác của Robert, Marcus.</w:t>
      </w:r>
      <w:r>
        <w:br w:type="textWrapping"/>
      </w:r>
      <w:r>
        <w:br w:type="textWrapping"/>
      </w:r>
      <w:r>
        <w:t xml:space="preserve">“Nếu chưa bao giờ có được, cha sẽ không hận hắn như vậy. Nếu hắn không xuất hiện, ba ba có lẽ sẽ không rơi vào tình cảnh sau đó. Hắn là ma quỷ! Hắn hủy diệt tất cả của cha! Hủy hết tất cả của ba ba! Hắn tại sao phải xuất hiện… Vì sao…”</w:t>
      </w:r>
      <w:r>
        <w:br w:type="textWrapping"/>
      </w:r>
      <w:r>
        <w:br w:type="textWrapping"/>
      </w:r>
      <w:r>
        <w:t xml:space="preserve">Robert bi phẫn, chất vấn từng tiếng.</w:t>
      </w:r>
      <w:r>
        <w:br w:type="textWrapping"/>
      </w:r>
      <w:r>
        <w:br w:type="textWrapping"/>
      </w:r>
      <w:r>
        <w:t xml:space="preserve">Alan thậm chí phát hiện, lực lượng ma cà rồng vô cùng mênh mông trong cơ thể Robert, khi y tâm tình không khống chế được, bắt đầu có dấu hiệu dần dần không ổn.</w:t>
      </w:r>
      <w:r>
        <w:br w:type="textWrapping"/>
      </w:r>
      <w:r>
        <w:br w:type="textWrapping"/>
      </w:r>
      <w:r>
        <w:t xml:space="preserve">Phù thủy ma lực bạo động Alan từng thấy qua, nhưng ma cà rồng năng lượng bạo động cậu cũng không dám nếm thử, huống chi lúc này đang trên máy bay, lỡ Robert làm hỏng cả máy bay, cậu không cam đoan mình và Edward từ trên cao ngã xuống có thể còn sống a!</w:t>
      </w:r>
      <w:r>
        <w:br w:type="textWrapping"/>
      </w:r>
      <w:r>
        <w:br w:type="textWrapping"/>
      </w:r>
      <w:r>
        <w:t xml:space="preserve">“Cha…” Alan kéo tay Robert lại, nhẹ nhàng vuốt ve.</w:t>
      </w:r>
      <w:r>
        <w:br w:type="textWrapping"/>
      </w:r>
      <w:r>
        <w:br w:type="textWrapping"/>
      </w:r>
      <w:r>
        <w:t xml:space="preserve">“Hô…” Nhìn đôi mắt đen lo lắng của con trai, Robert dần bình phục lại, nói tiếp: “Có lẽ vì khi còn bé ba ba quá mức cưng chiều cha, hơn nữa không khí quanh năm bị đè nén trong nhà, làm tính tình của cha cũng không tốt lắm…”</w:t>
      </w:r>
      <w:r>
        <w:br w:type="textWrapping"/>
      </w:r>
      <w:r>
        <w:br w:type="textWrapping"/>
      </w:r>
      <w:r>
        <w:t xml:space="preserve">Nói đến đây, Edward không tự chủ được gật đầu lia lịa.</w:t>
      </w:r>
      <w:r>
        <w:br w:type="textWrapping"/>
      </w:r>
      <w:r>
        <w:br w:type="textWrapping"/>
      </w:r>
      <w:r>
        <w:t xml:space="preserve">Vị nhạc phụ đại nhân này của hắn tính tình đâu chỉ không tốt lắm, quả thực chính là tánh khí táo bạo, tính cách xảo trá, những ngày này hắn sớm đã bị thủ đoạn tầng tầng lớp lớp của Robert làm kinh sợ!</w:t>
      </w:r>
      <w:r>
        <w:br w:type="textWrapping"/>
      </w:r>
      <w:r>
        <w:br w:type="textWrapping"/>
      </w:r>
      <w:r>
        <w:t xml:space="preserve">“Á ——” cảm thấy bên hông truyền đến đau nhói như kim đâm, nhìn ánh mắt ẩn chứa cảnh cáo cùng đũa phép trong tay Alan, Edward không khỏi ngượng ngùng cười cười.</w:t>
      </w:r>
      <w:r>
        <w:br w:type="textWrapping"/>
      </w:r>
      <w:r>
        <w:br w:type="textWrapping"/>
      </w:r>
      <w:r>
        <w:t xml:space="preserve">Trợn tròn trừng Edward, Robert trầm mặc một hồi, một lần sau mở miệng nói: “Năm chín tuổi, sáng sớm một ngày, cha một người đến vườn hoa sau thành lãnh địa thuộc về gia tộc Prince chúng ta chơi, chỗ đó không chỉ trồng rất nhiều cây cối quý báu, còn có mấy căn nhà trong cây cha tỉ mỉ dựng nên, móc ra cầu thang trong cây, uốn thành một nhà gỗ trên nhánh cây chằng chịt, giống như chỗ ở của tinh linh trong truyền thuyết. Đây là nơi cha từ bé thường xuyên được ông mang đến chơi, chỉ có trong đó, cha mới có thể nhìn thấy ông ấy lộ ra khuôn mặt tươi cười hiếm hoi…”</w:t>
      </w:r>
      <w:r>
        <w:br w:type="textWrapping"/>
      </w:r>
      <w:r>
        <w:br w:type="textWrapping"/>
      </w:r>
      <w:r>
        <w:t xml:space="preserve">Alan toàn thân chấn động, cậu nhớ tới ở Volturi, chỗ đó cũng có một vườn hoa đủ hoa và cây cảnh, cùng một gian nhà gỗ dựng trong cây!</w:t>
      </w:r>
      <w:r>
        <w:br w:type="textWrapping"/>
      </w:r>
      <w:r>
        <w:br w:type="textWrapping"/>
      </w:r>
      <w:r>
        <w:t xml:space="preserve">“Ngày đó, cha đang chạy trong vườn hoa, đang chuẩn bị hái một ít hoa Diên Vĩ về cho ông. Vừa hái được hai bó, đã nhìn thấy một bóng người tà tà chặn ngang trước mắt, cha tưởng người đến đạp cỏ hoặc là săn bắn, nơi này là vườn hoa tư nhân thuộc về nhà của chúng ta, những người này sao có thể tùy tiện vào. Trong lòng tức giận, cũng không quay đầu lại, không kiên nhẫn nói: ‘Nơi này là vườn hoa tư nhân, không chào đón người ngoài làm khách, ông mau cút đi.’ ”</w:t>
      </w:r>
      <w:r>
        <w:br w:type="textWrapping"/>
      </w:r>
      <w:r>
        <w:br w:type="textWrapping"/>
      </w:r>
      <w:r>
        <w:t xml:space="preserve">Lại nghe một giọng đàn ông trầm thấp mà dễ nghe, nói: “Cậu là ai? Tại sao lại xuất hiện trong vườn hoa tư nhân gia tộc Prince?”</w:t>
      </w:r>
      <w:r>
        <w:br w:type="textWrapping"/>
      </w:r>
      <w:r>
        <w:br w:type="textWrapping"/>
      </w:r>
      <w:r>
        <w:t xml:space="preserve">Nơi này là lãnh thổ của gia tộc Prince, lại có người hỏi thiếu chủ gia tộc Prince đây là ai! Cha nghe hắn nói vậy, trong lòng lập tức phẫn nộ, cả giận nói: “Mắc mớ gì tới ông! Trong này là lãnh thổ gia tộc chúng tôi, ông nói coi tôi là ai?” Quay đầu nhìn lại, người nọ một thân áo choàng đen, có mái tóc dài đen và đồng tử như ánh trăng máu, tuổi của hắn và ba không sai biệt lắm, đứng dưới bóng cây, cư nhiên là… cư nhiên là tuấn mỹ cha chưa bao giờ thấy qua.”</w:t>
      </w:r>
      <w:r>
        <w:br w:type="textWrapping"/>
      </w:r>
      <w:r>
        <w:br w:type="textWrapping"/>
      </w:r>
      <w:r>
        <w:t xml:space="preserve">Alan chấn động, nói: “Là Marcus sao?”</w:t>
      </w:r>
      <w:r>
        <w:br w:type="textWrapping"/>
      </w:r>
      <w:r>
        <w:br w:type="textWrapping"/>
      </w:r>
      <w:r>
        <w:t xml:space="preserve">Trên gương mặt tái nhợt của Robert hiện lên một tia ửng đỏ, sóng mắt chuyển qua ấm áp cùng hoài niệm khó có thể phát giác, mỉm cười nói: “Không sai, đó là lần đầu tiên cha gặp hắn. Hắn thấy cha phẫn nộ, lại không tức giận, ngược lại hăng hái hỏi cha: ‘Gia tộc chúng tôi? Nói như vậy, cậu cũng là hậu duệ gia tộc Prince sao?’ hắn chậm rãi bước khỏi bóng cây, ánh mặt trời sớm mai chiếu trên mặt hắn, da thịt lộ ra dưới ánh mặt trời, lại ẩn hiện ánh sáng chói mê ly lấp lánh như sao sáng, nụ cười nhẹ đến không thể phát hiện như thần tích từ trên trời giáng xuống, cả trời đất phảng phất như vì nụ cười này mà xoá hết chì hoa, như có được tân sinh.</w:t>
      </w:r>
      <w:r>
        <w:br w:type="textWrapping"/>
      </w:r>
      <w:r>
        <w:br w:type="textWrapping"/>
      </w:r>
      <w:r>
        <w:t xml:space="preserve">Nhìn gương mặt vô cùng anh tuấn của hắn, đáy lòng cha phảng phất như tràn vào nguyệt quang, không hiểu sao lại sinh ra cảm giác thân cận đối với hắn.</w:t>
      </w:r>
      <w:r>
        <w:br w:type="textWrapping"/>
      </w:r>
      <w:r>
        <w:br w:type="textWrapping"/>
      </w:r>
    </w:p>
    <w:p>
      <w:pPr>
        <w:pStyle w:val="Heading2"/>
      </w:pPr>
      <w:bookmarkStart w:id="116" w:name="chương-81-phiên-ngoại-1-lời-ngâm-xướng-của-ma-cà-rồng"/>
      <w:bookmarkEnd w:id="116"/>
      <w:r>
        <w:t xml:space="preserve">82. Chương 81: Phiên Ngoại 1: Lời Ngâm Xướng Của Ma Cà Rồng</w:t>
      </w:r>
    </w:p>
    <w:p>
      <w:pPr>
        <w:pStyle w:val="Compact"/>
      </w:pPr>
      <w:r>
        <w:br w:type="textWrapping"/>
      </w:r>
      <w:r>
        <w:br w:type="textWrapping"/>
      </w:r>
      <w:r>
        <w:t xml:space="preserve">Có nhiều lúc, dửng dưng và chung tình, chỉ trong nháy mắt;</w:t>
      </w:r>
      <w:r>
        <w:br w:type="textWrapping"/>
      </w:r>
      <w:r>
        <w:br w:type="textWrapping"/>
      </w:r>
      <w:r>
        <w:t xml:space="preserve">Cho tôi cơ hội yêu cậu, tôi nguyện vì cậu rơi vào bóng tối vĩnh hằng;</w:t>
      </w:r>
      <w:r>
        <w:br w:type="textWrapping"/>
      </w:r>
      <w:r>
        <w:br w:type="textWrapping"/>
      </w:r>
      <w:r>
        <w:t xml:space="preserve">Cho tôi cơ hội yêu cậu, tôi nguyện vì cậu buông tha cuộc sống đời đời;</w:t>
      </w:r>
      <w:r>
        <w:br w:type="textWrapping"/>
      </w:r>
      <w:r>
        <w:br w:type="textWrapping"/>
      </w:r>
      <w:r>
        <w:t xml:space="preserve">Cho tôi cơ hội yêu cậu, dù chỉ là một khoảng khắc sáng lạn phồn hoa;</w:t>
      </w:r>
      <w:r>
        <w:br w:type="textWrapping"/>
      </w:r>
      <w:r>
        <w:br w:type="textWrapping"/>
      </w:r>
      <w:r>
        <w:rPr>
          <w:i/>
        </w:rPr>
        <w:t xml:space="preserve">—— Edward</w:t>
      </w:r>
      <w:r>
        <w:br w:type="textWrapping"/>
      </w:r>
      <w:r>
        <w:br w:type="textWrapping"/>
      </w:r>
      <w:r>
        <w:t xml:space="preserve">Hắn, ẩn dưới vực sâu bóng tối, dù đã sa vào dị tộc, vẫn bất khuất kiên định như trước, chờ đợi cứu chuộc;</w:t>
      </w:r>
      <w:r>
        <w:br w:type="textWrapping"/>
      </w:r>
      <w:r>
        <w:br w:type="textWrapping"/>
      </w:r>
      <w:r>
        <w:t xml:space="preserve">Thế giới đầy rẫy bóng tối và cô tịch, ngăn cách sự tồn tại của ánh sáng;</w:t>
      </w:r>
      <w:r>
        <w:br w:type="textWrapping"/>
      </w:r>
      <w:r>
        <w:br w:type="textWrapping"/>
      </w:r>
      <w:r>
        <w:t xml:space="preserve">Trên bầu trời tịch liêu chỉ có một vầng trăng máu;</w:t>
      </w:r>
      <w:r>
        <w:br w:type="textWrapping"/>
      </w:r>
      <w:r>
        <w:br w:type="textWrapping"/>
      </w:r>
      <w:r>
        <w:t xml:space="preserve">Trong cung điện tĩnh mịch trống trải;</w:t>
      </w:r>
      <w:r>
        <w:br w:type="textWrapping"/>
      </w:r>
      <w:r>
        <w:br w:type="textWrapping"/>
      </w:r>
      <w:r>
        <w:t xml:space="preserve">Nhìn đôi mắt của nhau;</w:t>
      </w:r>
      <w:r>
        <w:br w:type="textWrapping"/>
      </w:r>
      <w:r>
        <w:br w:type="textWrapping"/>
      </w:r>
      <w:r>
        <w:t xml:space="preserve">Khi máu đỏ bắt gặp mắt đen;</w:t>
      </w:r>
      <w:r>
        <w:br w:type="textWrapping"/>
      </w:r>
      <w:r>
        <w:br w:type="textWrapping"/>
      </w:r>
      <w:r>
        <w:t xml:space="preserve">Đồng tử màu máu, là ba ngàn năm ưu thương;</w:t>
      </w:r>
      <w:r>
        <w:br w:type="textWrapping"/>
      </w:r>
      <w:r>
        <w:br w:type="textWrapping"/>
      </w:r>
      <w:r>
        <w:t xml:space="preserve">Ánh sáng đen nhánh, là vinh quang của tự nhiên không gì sánh được;</w:t>
      </w:r>
      <w:r>
        <w:br w:type="textWrapping"/>
      </w:r>
      <w:r>
        <w:br w:type="textWrapping"/>
      </w:r>
      <w:r>
        <w:t xml:space="preserve">Thân thể lạnh như băng, được ấm áp bao phủ;</w:t>
      </w:r>
      <w:r>
        <w:br w:type="textWrapping"/>
      </w:r>
      <w:r>
        <w:br w:type="textWrapping"/>
      </w:r>
      <w:r>
        <w:t xml:space="preserve">Trái tim sớm đã chết lặng, một lần nữa bắt đầu luật động;</w:t>
      </w:r>
      <w:r>
        <w:br w:type="textWrapping"/>
      </w:r>
      <w:r>
        <w:br w:type="textWrapping"/>
      </w:r>
      <w:r>
        <w:t xml:space="preserve">Hình dáng vô cùng xinh đẹp kia;</w:t>
      </w:r>
      <w:r>
        <w:br w:type="textWrapping"/>
      </w:r>
      <w:r>
        <w:br w:type="textWrapping"/>
      </w:r>
      <w:r>
        <w:t xml:space="preserve">Có phải là cứu chuộc trong truyền thuyết?</w:t>
      </w:r>
      <w:r>
        <w:br w:type="textWrapping"/>
      </w:r>
      <w:r>
        <w:br w:type="textWrapping"/>
      </w:r>
      <w:r>
        <w:t xml:space="preserve">Thì ra cứu chuộc ta không phải ánh sáng;</w:t>
      </w:r>
      <w:r>
        <w:br w:type="textWrapping"/>
      </w:r>
      <w:r>
        <w:br w:type="textWrapping"/>
      </w:r>
      <w:r>
        <w:t xml:space="preserve">Mà là em;</w:t>
      </w:r>
      <w:r>
        <w:br w:type="textWrapping"/>
      </w:r>
      <w:r>
        <w:br w:type="textWrapping"/>
      </w:r>
      <w:r>
        <w:rPr>
          <w:i/>
        </w:rPr>
        <w:t xml:space="preserve">—— Marcus</w:t>
      </w:r>
      <w:r>
        <w:br w:type="textWrapping"/>
      </w:r>
      <w:r>
        <w:br w:type="textWrapping"/>
      </w:r>
      <w:r>
        <w:t xml:space="preserve">Tác giả nói ra suy nghĩ của mình: đầu óc sinh ra một đống phong hoa tuyết nguyệt, cùng nội dung về sau không nhất định có liên quan, mọi người xem như ta nói nhảm là được rồi.</w:t>
      </w:r>
      <w:r>
        <w:br w:type="textWrapping"/>
      </w:r>
      <w:r>
        <w:br w:type="textWrapping"/>
      </w:r>
    </w:p>
    <w:p>
      <w:pPr>
        <w:pStyle w:val="Heading2"/>
      </w:pPr>
      <w:bookmarkStart w:id="117" w:name="chương-82-phiên-ngoại-2-giáo-dục-trẻ-nhỏ"/>
      <w:bookmarkEnd w:id="117"/>
      <w:r>
        <w:t xml:space="preserve">83. Chương 82: Phiên Ngoại 2: Giáo Dục Trẻ Nhỏ</w:t>
      </w:r>
    </w:p>
    <w:p>
      <w:pPr>
        <w:pStyle w:val="Compact"/>
      </w:pPr>
      <w:r>
        <w:br w:type="textWrapping"/>
      </w:r>
      <w:r>
        <w:br w:type="textWrapping"/>
      </w:r>
      <w:r>
        <w:t xml:space="preserve">Trải qua sự dày vò dài đến năm giờ, Alan dưới sự trợ giúp của Carlisle, thuận lợi sinh ra một cặp song sinh, một đứa mang đặc thù tương truyền đời đời của gia tộc Prince—— tóc đen mắt đen, đứa còn lại thì giống y Edward—— tóc màu đồng mắt vàng.</w:t>
      </w:r>
      <w:r>
        <w:br w:type="textWrapping"/>
      </w:r>
      <w:r>
        <w:br w:type="textWrapping"/>
      </w:r>
      <w:r>
        <w:t xml:space="preserve">Không có cách nào, có thể hoàn toàn vứt bỏ hấp dẫn đối với máu người mà làm một bác sĩ vĩ đại, Carlisle có thể nói là người ăn chay ưu tú nhất cả huyết tộc.</w:t>
      </w:r>
      <w:r>
        <w:br w:type="textWrapping"/>
      </w:r>
      <w:r>
        <w:br w:type="textWrapping"/>
      </w:r>
      <w:r>
        <w:t xml:space="preserve">Thực tế làm người hưng phấn chính là, hai đứa nhỏ này phân biệt kế thừa huyết thống của phù thủy và  ma cà rồng, hơn nữa sinh không lâu liền thức tỉnh quyền năng cường đại. Theo Rand nói, cho dù là Robert năm đó, cũng không nhỏ như vậy đã thức tỉnh sức mạnh!</w:t>
      </w:r>
      <w:r>
        <w:br w:type="textWrapping"/>
      </w:r>
      <w:r>
        <w:br w:type="textWrapping"/>
      </w:r>
      <w:r>
        <w:t xml:space="preserve">Đã có cao đường, chuyện đặt tên cho hai đứa nhỏ tự nhiên không để hai người cha của hai bé làm chủ, đối với chuyện này Alan không bình luận, mà Edward thì oán thán mãi.</w:t>
      </w:r>
      <w:r>
        <w:br w:type="textWrapping"/>
      </w:r>
      <w:r>
        <w:br w:type="textWrapping"/>
      </w:r>
      <w:r>
        <w:t xml:space="preserve">Thằng con trai kế thừa sức mạnh của phù thủy được đặt tên là Amos – Prince, mong rằng nó mai sau sẽ là người có trách nhiệm, Rand hi vọng gia tộc phù thủy Prince có thể dần dần hưng thịnh nhờ nó. Mà cậu bé còn lại tất nhiên là nhờ Carlisle đặt tên, gọi là Ebner – Cullen, với ước mong nó sẽ là một người cơ trí mà thông tuệ, vị gia trưởng ma cà rồng nhà Cullen này hi vọng đứa nhỏ trừ việc có được  sức mạnh hùng mạnh của ma cà rồng ra còn có thể có được trí tuệ và cách đối nhân xử thế.</w:t>
      </w:r>
      <w:r>
        <w:br w:type="textWrapping"/>
      </w:r>
      <w:r>
        <w:br w:type="textWrapping"/>
      </w:r>
      <w:r>
        <w:t xml:space="preserve">Trước khi hai cậu bé sinh ra, các ma cà rồng đều cầu nguyện đứa nhỏ cũng mang dòng máu lai giữa phù thủy và ma cà rồng này ngàn vạn lần đừng như ông nội của tụi nó, Robert – Prince, nóng nảy xảo trá đến thế, kết quả thiên phú của bọn nhỏ chiếm được tán thưởng cùng hâm mộ của chúng ma cà rồng, nhưng tính cách của chúng sao…</w:t>
      </w:r>
      <w:r>
        <w:br w:type="textWrapping"/>
      </w:r>
      <w:r>
        <w:br w:type="textWrapping"/>
      </w:r>
      <w:r>
        <w:t xml:space="preserve">Tràng cảnh một: cho ăn</w:t>
      </w:r>
      <w:r>
        <w:br w:type="textWrapping"/>
      </w:r>
      <w:r>
        <w:br w:type="textWrapping"/>
      </w:r>
      <w:r>
        <w:t xml:space="preserve">Hôm nay Edward đi săn, cho nên trách nhiệm trông trẻ liền giao cho phù thủy mắt đen.</w:t>
      </w:r>
      <w:r>
        <w:br w:type="textWrapping"/>
      </w:r>
      <w:r>
        <w:br w:type="textWrapping"/>
      </w:r>
      <w:r>
        <w:t xml:space="preserve">Bất kể là phù thủy hay ma cà rồng đều không có sữa cho con bú, hơn nữa với mức nhu cầu năng lượng càng ngày càng lớn của tiểu phù thủy cùng tiểu ma cà rồng tuyệt đối không phải chỉ sữa là đủ khả năng đáp ứng, may mà có kinh nghiệm năm đó của Rand, chế ma dược dinh dưỡng làm lương thực cho hai đứa con trai.</w:t>
      </w:r>
      <w:r>
        <w:br w:type="textWrapping"/>
      </w:r>
      <w:r>
        <w:br w:type="textWrapping"/>
      </w:r>
      <w:r>
        <w:t xml:space="preserve">Chính xác múc ra sáu muôi thuốc dinh dưỡng vị ô mai, Alan theo thứ tự rót vào hai cái miệng nhỏ nhắn há to liên tục, sau đó xoay người, đang chuẩn bị bỏ hai đứa nhỏ vào nôi, thí nghiệm hôm nay sắp bắt đầu, cậu còn phải chế ma dược.</w:t>
      </w:r>
      <w:r>
        <w:br w:type="textWrapping"/>
      </w:r>
      <w:r>
        <w:br w:type="textWrapping"/>
      </w:r>
      <w:r>
        <w:t xml:space="preserve">Khi cậu quay đầu lại mới phát hiện, hai tiểu quỷ lòng tham không đáy kia còn đang há miệng gào khóc đòi ăn.</w:t>
      </w:r>
      <w:r>
        <w:br w:type="textWrapping"/>
      </w:r>
      <w:r>
        <w:br w:type="textWrapping"/>
      </w:r>
      <w:r>
        <w:t xml:space="preserve">“Mỗi ngày chỉ có thể ăn lượng thế thôi! Không thể nhiều hơn nữa!” Nhẹ nhàng thay hai cậu con trai lau nước miếng sắp chảy tới cằm, phù thủy mắt đen trừng trừng nhìn.</w:t>
      </w:r>
      <w:r>
        <w:br w:type="textWrapping"/>
      </w:r>
      <w:r>
        <w:br w:type="textWrapping"/>
      </w:r>
      <w:r>
        <w:t xml:space="preserve">“Ứ ự…” Ebner ha ha hộc nước miếng, bàn tay nhỏ bé cào cào ra mấy dấu tay nhỏ trên chiếc nôi bằng đồng đỏ, biểu lộ bất mãn trong lòng.</w:t>
      </w:r>
      <w:r>
        <w:br w:type="textWrapping"/>
      </w:r>
      <w:r>
        <w:br w:type="textWrapping"/>
      </w:r>
      <w:r>
        <w:t xml:space="preserve">“Ta nói! Hôm nay, chỉ có thể ăn chừng đó thôi!” phù thủy mắt đen nhìn bộ dạng chưa thỏa mãn kia của tiểu ma cà rồng, chọc nhẹ vào khuôn mặt nhỏ nhắn của nó mà nói. Chết tiệt, thật vất vả mới có thể tới biệt thự thôn quê thanh tĩnh này làm thí nghiệm vài ngày, Edward không nên đi theo, đến thì thôi đi, còn mang theo hai tiểu quỷ này! Thật là không muốn cho cậu nấu ma dược thêm mấy ngày mà!</w:t>
      </w:r>
      <w:r>
        <w:br w:type="textWrapping"/>
      </w:r>
      <w:r>
        <w:br w:type="textWrapping"/>
      </w:r>
      <w:r>
        <w:t xml:space="preserve">“Ừ… Ê, tiểu quỷ thối mi đang làm gì vậy!” Vừa bỏ Ebner vào cái nôi đặc biệt chắc chắn, đảo mắt liền thấy biểu diễn phấn khích của Amos.</w:t>
      </w:r>
      <w:r>
        <w:br w:type="textWrapping"/>
      </w:r>
      <w:r>
        <w:br w:type="textWrapping"/>
      </w:r>
      <w:r>
        <w:t xml:space="preserve">Cái chai chứa thuốc dinh dưỡng, theo chuyển động ma lực của tiểu phù thủy, lung la lung lay trên không trung bay về phía nó.</w:t>
      </w:r>
      <w:r>
        <w:br w:type="textWrapping"/>
      </w:r>
      <w:r>
        <w:br w:type="textWrapping"/>
      </w:r>
      <w:r>
        <w:t xml:space="preserve">“Khống chế ma lực không tồi chút nào.” Giả cười khen ngợi một cái, sau đó không chút lưu tình túm lấy bình thuốc dinh dưỡng đang bay về phía tiểu phù thủy, khóa chặt trong tủ chén.</w:t>
      </w:r>
      <w:r>
        <w:br w:type="textWrapping"/>
      </w:r>
      <w:r>
        <w:br w:type="textWrapping"/>
      </w:r>
      <w:r>
        <w:t xml:space="preserve">“Oa oa oa…” Mắt thấy lương thực ngon lành bị khóa lại, hai tiểu tử bật khóc thút tha thút thít, đồng tử màu đen cùng vàng kim ân hiện hơi nước ủy khuất.</w:t>
      </w:r>
      <w:r>
        <w:br w:type="textWrapping"/>
      </w:r>
      <w:r>
        <w:br w:type="textWrapping"/>
      </w:r>
      <w:r>
        <w:t xml:space="preserve">…</w:t>
      </w:r>
      <w:r>
        <w:br w:type="textWrapping"/>
      </w:r>
      <w:r>
        <w:br w:type="textWrapping"/>
      </w:r>
      <w:r>
        <w:t xml:space="preserve">“Tiểu quỷ chết tiệt, lại dùng chiêu này!” Kiên trì 30 giây lại bại trận, Alan bất đắc dĩ cho hai thằng con thêm một muôi nữa, sau đó bỏ vào nôi.</w:t>
      </w:r>
      <w:r>
        <w:br w:type="textWrapping"/>
      </w:r>
      <w:r>
        <w:br w:type="textWrapping"/>
      </w:r>
      <w:r>
        <w:t xml:space="preserve">“Oa oa..” 30 phút sau, tiếng gào khóc triệu hồi phù thủy đang làm thí nghiệm từ phòng làm việc ra.</w:t>
      </w:r>
      <w:r>
        <w:br w:type="textWrapping"/>
      </w:r>
      <w:r>
        <w:br w:type="textWrapping"/>
      </w:r>
      <w:r>
        <w:t xml:space="preserve">“Chết tiệt tiểu quỷ…” Nhìn thấy tiểu phù thủy cùng tiểu  ma cà rồng chỉ vào ngăn tủ chứa thuốc dinh dưỡng khóc lớn, miệng không ngừng chẹp chẹp mút mút, mà khi trông thấy ba ba tới, khóc càng dữ tợn hơn.</w:t>
      </w:r>
      <w:r>
        <w:br w:type="textWrapping"/>
      </w:r>
      <w:r>
        <w:br w:type="textWrapping"/>
      </w:r>
      <w:r>
        <w:t xml:space="preserve">Xanh mặt lại cho hai tiểu quỷ một muôi thuốc dinh dưỡng, phù thủy xoay người, tiếp tục thí nghiệm…</w:t>
      </w:r>
      <w:r>
        <w:br w:type="textWrapping"/>
      </w:r>
      <w:r>
        <w:br w:type="textWrapping"/>
      </w:r>
      <w:r>
        <w:t xml:space="preserve">30′ phút sau…</w:t>
      </w:r>
      <w:r>
        <w:br w:type="textWrapping"/>
      </w:r>
      <w:r>
        <w:br w:type="textWrapping"/>
      </w:r>
      <w:r>
        <w:t xml:space="preserve">“Oa oa…” Tiếng khóc lại lần nữa vang lên.</w:t>
      </w:r>
      <w:r>
        <w:br w:type="textWrapping"/>
      </w:r>
      <w:r>
        <w:br w:type="textWrapping"/>
      </w:r>
      <w:r>
        <w:t xml:space="preserve">“Phanh ——” phù thủy đánh tung cửa, lại cho hai tiểu quỷ ăn…</w:t>
      </w:r>
      <w:r>
        <w:br w:type="textWrapping"/>
      </w:r>
      <w:r>
        <w:br w:type="textWrapping"/>
      </w:r>
      <w:r>
        <w:t xml:space="preserve">30′ phút sau…</w:t>
      </w:r>
      <w:r>
        <w:br w:type="textWrapping"/>
      </w:r>
      <w:r>
        <w:br w:type="textWrapping"/>
      </w:r>
      <w:r>
        <w:t xml:space="preserve">“Oa oa…”</w:t>
      </w:r>
      <w:r>
        <w:br w:type="textWrapping"/>
      </w:r>
      <w:r>
        <w:br w:type="textWrapping"/>
      </w:r>
      <w:r>
        <w:t xml:space="preserve">“Phanh ——” đá văng cửa.</w:t>
      </w:r>
      <w:r>
        <w:br w:type="textWrapping"/>
      </w:r>
      <w:r>
        <w:br w:type="textWrapping"/>
      </w:r>
      <w:r>
        <w:t xml:space="preserve">…</w:t>
      </w:r>
      <w:r>
        <w:br w:type="textWrapping"/>
      </w:r>
      <w:r>
        <w:br w:type="textWrapping"/>
      </w:r>
      <w:r>
        <w:t xml:space="preserve">Tuần hoàn vô số lần!</w:t>
      </w:r>
      <w:r>
        <w:br w:type="textWrapping"/>
      </w:r>
      <w:r>
        <w:br w:type="textWrapping"/>
      </w:r>
      <w:r>
        <w:t xml:space="preserve">“Ôi, thân ái, sao em có thể đúc cho tụi nhỏ nhiều thuốc dinh dưỡng như vậy.” Edward săn bắn trở về nhìn hai đứa con trai bị cho ăn no căng bụng, lần đầu biểu đạt bất mãn đối với bạn lữ của mình.</w:t>
      </w:r>
      <w:r>
        <w:br w:type="textWrapping"/>
      </w:r>
      <w:r>
        <w:br w:type="textWrapping"/>
      </w:r>
      <w:r>
        <w:t xml:space="preserve">“Anh còn không biết xấu hổ nói ra câu này à! Đều tại anh mang chúng đến!” Phù thủy phẫn nộ móc đũa phép ra: “Nhanh chóng cách ly!”</w:t>
      </w:r>
      <w:r>
        <w:br w:type="textWrapping"/>
      </w:r>
      <w:r>
        <w:br w:type="textWrapping"/>
      </w:r>
      <w:r>
        <w:t xml:space="preserve">“A ——!”</w:t>
      </w:r>
      <w:r>
        <w:br w:type="textWrapping"/>
      </w:r>
      <w:r>
        <w:br w:type="textWrapping"/>
      </w:r>
      <w:r>
        <w:t xml:space="preserve">Tràng cảnh hai: giáo dục</w:t>
      </w:r>
      <w:r>
        <w:br w:type="textWrapping"/>
      </w:r>
      <w:r>
        <w:br w:type="textWrapping"/>
      </w:r>
      <w:r>
        <w:t xml:space="preserve">“Cha.” Chỉ vào mình, người cha ma cà rồng Edward tràn ngập từ ái nhẹ giọng dụ dỗ tiểu ma cà rồng Ebner.</w:t>
      </w:r>
      <w:r>
        <w:br w:type="textWrapping"/>
      </w:r>
      <w:r>
        <w:br w:type="textWrapping"/>
      </w:r>
      <w:r>
        <w:t xml:space="preserve">“da… dad” ngón tay nhỏ mũm mĩm chỉ vào gương mặt tuấn mỹ của cha, Ebner gian nan xoay tròn đầu lưỡi non nớt của mình.</w:t>
      </w:r>
      <w:r>
        <w:br w:type="textWrapping"/>
      </w:r>
      <w:r>
        <w:br w:type="textWrapping"/>
      </w:r>
      <w:r>
        <w:t xml:space="preserve">“… Cha.” lặp lại lần nữa, rất tốt, đã có thể nói ra một ít từ đơn rõ ràng.</w:t>
      </w:r>
      <w:r>
        <w:br w:type="textWrapping"/>
      </w:r>
      <w:r>
        <w:br w:type="textWrapping"/>
      </w:r>
      <w:r>
        <w:t xml:space="preserve">“dad… dy!” Một thanh âm cũng mơ hồ không rõ chen vào, không quá thông thuận nói theo, tiểu phù thủy tóc đen mắt đen đắc ý ngắm người anh ma cà rồng của mình. Nhìn coi, em mạnh hơn anh nhiều.</w:t>
      </w:r>
      <w:r>
        <w:br w:type="textWrapping"/>
      </w:r>
      <w:r>
        <w:br w:type="textWrapping"/>
      </w:r>
      <w:r>
        <w:t xml:space="preserve">“dad… dy!” Phảng phất nhận lấy khiêu khích, tiểu ma cà rồng không phục kéo cuống họng chống lại em trai mình</w:t>
      </w:r>
      <w:r>
        <w:br w:type="textWrapping"/>
      </w:r>
      <w:r>
        <w:br w:type="textWrapping"/>
      </w:r>
      <w:r>
        <w:t xml:space="preserve">…</w:t>
      </w:r>
      <w:r>
        <w:br w:type="textWrapping"/>
      </w:r>
      <w:r>
        <w:br w:type="textWrapping"/>
      </w:r>
      <w:r>
        <w:t xml:space="preserve">Edward thống khổ vuốt vuốt cái trán, hắn hiện tại cuối cùng có thể lý giải vì sao người kiên nhẫn như Alan lại bị hai thằng nhóc này làm tức đến nổi trận lôi đình!</w:t>
      </w:r>
      <w:r>
        <w:br w:type="textWrapping"/>
      </w:r>
      <w:r>
        <w:br w:type="textWrapping"/>
      </w:r>
      <w:r>
        <w:t xml:space="preserve">“D-A-D-D-Y.” từng âm từng âm nhấn mạnh, Edward nhẹ giọng dẫn dắt hai cậu bé.</w:t>
      </w:r>
      <w:r>
        <w:br w:type="textWrapping"/>
      </w:r>
      <w:r>
        <w:br w:type="textWrapping"/>
      </w:r>
      <w:r>
        <w:t xml:space="preserve">“dad… dy, daddy” tiểu phù thủy rốt cục đọc nhấn rõ đầy đủ từng chữ.</w:t>
      </w:r>
      <w:r>
        <w:br w:type="textWrapping"/>
      </w:r>
      <w:r>
        <w:br w:type="textWrapping"/>
      </w:r>
      <w:r>
        <w:t xml:space="preserve">“Thật thông minh!” Không chút nào keo kiệt cho đứa con trai út một nụ hôn môi ban thưởng, Edward tán dương.</w:t>
      </w:r>
      <w:r>
        <w:br w:type="textWrapping"/>
      </w:r>
      <w:r>
        <w:br w:type="textWrapping"/>
      </w:r>
      <w:r>
        <w:t xml:space="preserve">“Ô ô ô…” Tiểu ma cà rồng ghen ghét nhìn em trai được cha hôn, thút thít biểu đạt bất mãn của mình.</w:t>
      </w:r>
      <w:r>
        <w:br w:type="textWrapping"/>
      </w:r>
      <w:r>
        <w:br w:type="textWrapping"/>
      </w:r>
      <w:r>
        <w:t xml:space="preserve">“Ebner, gọi Cha.” Edward hướng dẫn nói: “Kêu liền hôn con một cái.”</w:t>
      </w:r>
      <w:r>
        <w:br w:type="textWrapping"/>
      </w:r>
      <w:r>
        <w:br w:type="textWrapping"/>
      </w:r>
      <w:r>
        <w:t xml:space="preserve">“… Dạ.” tiểu  ma cà rồng đã được cổ vũ gật gật đầu.</w:t>
      </w:r>
      <w:r>
        <w:br w:type="textWrapping"/>
      </w:r>
      <w:r>
        <w:br w:type="textWrapping"/>
      </w:r>
      <w:r>
        <w:t xml:space="preserve">“dad… daddy!” sau khi cố gắng nửa giờ, Ebner đỏ bừng cả mặt nghẹn ra từ. Người cha ma cà rồng miệng đắng lưỡi khô dạy bảo suốt một buổi chiều được an ủi, đang muốn cho con lớn một cái hôn ban thưởng.</w:t>
      </w:r>
      <w:r>
        <w:br w:type="textWrapping"/>
      </w:r>
      <w:r>
        <w:br w:type="textWrapping"/>
      </w:r>
      <w:r>
        <w:t xml:space="preserve">“daddy” tiểu tử được cổ vũ cao hứng lên, ngón tay nhỏ non nớt hướng lên trần nhà mà chỉ.</w:t>
      </w:r>
      <w:r>
        <w:br w:type="textWrapping"/>
      </w:r>
      <w:r>
        <w:br w:type="textWrapping"/>
      </w:r>
      <w:r>
        <w:t xml:space="preserve">“daddy!” Đầu ngón tay nhỏ lại chỉ về phía quả bóng lông xù mình thích nhất.</w:t>
      </w:r>
      <w:r>
        <w:br w:type="textWrapping"/>
      </w:r>
      <w:r>
        <w:br w:type="textWrapping"/>
      </w:r>
      <w:r>
        <w:t xml:space="preserve">“daddy!” tiếp đó lại chỉ vào con vẹt nhỏ bay qua ngoài cửa sổ.</w:t>
      </w:r>
      <w:r>
        <w:br w:type="textWrapping"/>
      </w:r>
      <w:r>
        <w:br w:type="textWrapping"/>
      </w:r>
      <w:r>
        <w:t xml:space="preserve">“daddy!” Chỉ vào chiếc chuông nhỏ trên cái nôi</w:t>
      </w:r>
      <w:r>
        <w:br w:type="textWrapping"/>
      </w:r>
      <w:r>
        <w:br w:type="textWrapping"/>
      </w:r>
      <w:r>
        <w:t xml:space="preserve">…</w:t>
      </w:r>
      <w:r>
        <w:br w:type="textWrapping"/>
      </w:r>
      <w:r>
        <w:br w:type="textWrapping"/>
      </w:r>
      <w:r>
        <w:t xml:space="preserve">“Thằng oắt dơi vô tích sự! Thân là ‘Nữ chủ nhân’ gia tộc Prince, cả vỡ lòng cho con cũng làm không được hử?” Robert dựng râu trừng mắt khiển trách.</w:t>
      </w:r>
      <w:r>
        <w:br w:type="textWrapping"/>
      </w:r>
      <w:r>
        <w:br w:type="textWrapping"/>
      </w:r>
      <w:r>
        <w:t xml:space="preserve">“… Cha, con sai rồi.” Edward xấu hổ cúi đầu.</w:t>
      </w:r>
      <w:r>
        <w:br w:type="textWrapping"/>
      </w:r>
      <w:r>
        <w:br w:type="textWrapping"/>
      </w:r>
      <w:r>
        <w:t xml:space="preserve">Tràng cảnh ba: đũa phép</w:t>
      </w:r>
      <w:r>
        <w:br w:type="textWrapping"/>
      </w:r>
      <w:r>
        <w:br w:type="textWrapping"/>
      </w:r>
      <w:r>
        <w:t xml:space="preserve">Địa điểm: Volturi.</w:t>
      </w:r>
      <w:r>
        <w:br w:type="textWrapping"/>
      </w:r>
      <w:r>
        <w:br w:type="textWrapping"/>
      </w:r>
      <w:r>
        <w:t xml:space="preserve">“Con muốn có đũa phép!” sau giờ ngọ dương quang sáng lạn, Amos đã ba tuổi đứng cạnh ghế nằm của ba ba, ngẩng đầu lên nắm lấy tay áo của phù thủy đang chợp mắt nãi thanh nãi khí nói.</w:t>
      </w:r>
      <w:r>
        <w:br w:type="textWrapping"/>
      </w:r>
      <w:r>
        <w:br w:type="textWrapping"/>
      </w:r>
      <w:r>
        <w:t xml:space="preserve">Mở mắt, Alan híp mắt nhìn tiểu phù thủy quá giống Edward, Alan trong lòng ngán ngẩm một hồi.</w:t>
      </w:r>
      <w:r>
        <w:br w:type="textWrapping"/>
      </w:r>
      <w:r>
        <w:br w:type="textWrapping"/>
      </w:r>
      <w:r>
        <w:t xml:space="preserve">Hai thằng con này, bất kể là Ebner kế thừa huyết thống ma cà rồng hay Amos kế thừa huyết mạch phù thủy, lớn lên đều giống y như tên ma cà rồng kia, không có đứa nào lớn lên giống mình  hết —— bực bội hà!</w:t>
      </w:r>
      <w:r>
        <w:br w:type="textWrapping"/>
      </w:r>
      <w:r>
        <w:br w:type="textWrapping"/>
      </w:r>
      <w:r>
        <w:t xml:space="preserve">“… Con bây giờ còn quá nhỏ.” Alan nói ra. Ma lực của tên tiểu tử này cường đại khác thường, Alan cùng Rand không thể không phong ấn hơn phân nửa sức mạnh trong cơ thể nó, để tránh gây ra họa gì.</w:t>
      </w:r>
      <w:r>
        <w:br w:type="textWrapping"/>
      </w:r>
      <w:r>
        <w:br w:type="textWrapping"/>
      </w:r>
      <w:r>
        <w:t xml:space="preserve">Không có đũa phép, tên tiểu tử này đã huyên náo đến gà bay chó chạy, một khi có rồi, vậy thì tuyệt luôn!</w:t>
      </w:r>
      <w:r>
        <w:br w:type="textWrapping"/>
      </w:r>
      <w:r>
        <w:br w:type="textWrapping"/>
      </w:r>
      <w:r>
        <w:t xml:space="preserve">“Con muốn… Con muốn!” Amos bất mãn lắc lắc tay áo của ba ba, lớn tiếng phàn nàn: “Con muốn một cây đũa phép! Tựa như ông Rand và ba ba vậy đó!!”</w:t>
      </w:r>
      <w:r>
        <w:br w:type="textWrapping"/>
      </w:r>
      <w:r>
        <w:br w:type="textWrapping"/>
      </w:r>
      <w:r>
        <w:t xml:space="preserve">“Bây giờ còn chưa được, tiểu quỷ.” Lười biếng ngáp một cái, Alan giơ đũa phép của mình lên: “Chờ con được 11 tuổi, ba ba sẽ cho con một cây, huống chi bây giờ còn phải chuẩn bị một ít tài liệu mới có thể làm.”</w:t>
      </w:r>
      <w:r>
        <w:br w:type="textWrapping"/>
      </w:r>
      <w:r>
        <w:br w:type="textWrapping"/>
      </w:r>
      <w:r>
        <w:t xml:space="preserve">“Muốn tài liệu gì dợ?” Amos hiếu kỳ hỏi ba ba.</w:t>
      </w:r>
      <w:r>
        <w:br w:type="textWrapping"/>
      </w:r>
      <w:r>
        <w:br w:type="textWrapping"/>
      </w:r>
      <w:r>
        <w:t xml:space="preserve">“Vỏ ngoài bằng gỗ, còn có tâm… Ừ, như là một ít thần kinh, bộ lông của ma pháp sinh vật… Một chút” Alan đánh một cái ngáp nữa, chuẩn bị ngủ trưa.</w:t>
      </w:r>
      <w:r>
        <w:br w:type="textWrapping"/>
      </w:r>
      <w:r>
        <w:br w:type="textWrapping"/>
      </w:r>
      <w:r>
        <w:t xml:space="preserve">“Sinh vật ma pháp?” Tiểu phù thủy cắn ngón tay hỏi: “Ma cà rồng có xem như sinh vật ma pháp không ba?”</w:t>
      </w:r>
      <w:r>
        <w:br w:type="textWrapping"/>
      </w:r>
      <w:r>
        <w:br w:type="textWrapping"/>
      </w:r>
      <w:r>
        <w:t xml:space="preserve">“… Ờ.” Sao tự nhiên cảm thấy vấn đề này có điểm gì là lạ, Alan cũng chẳng suy nghĩ nhiều, mỏi mệt ngủ.</w:t>
      </w:r>
      <w:r>
        <w:br w:type="textWrapping"/>
      </w:r>
      <w:r>
        <w:br w:type="textWrapping"/>
      </w:r>
      <w:r>
        <w:t xml:space="preserve">Nhưng giấc ngủ an bình hạnh phúc của cậu 10 phút sau đã bị đánh nát.</w:t>
      </w:r>
      <w:r>
        <w:br w:type="textWrapping"/>
      </w:r>
      <w:r>
        <w:br w:type="textWrapping"/>
      </w:r>
      <w:r>
        <w:t xml:space="preserve">“Trời ạ…” Vô số ma cà rồng gào khóc thảm thiết bị tiểu phù thủy đuổi theo chạy loạn khắp phòng, tiểu phù thủy vung ngón tay, vô số ‘Sectumsempra’ bắt đầu bay loạn.</w:t>
      </w:r>
      <w:r>
        <w:br w:type="textWrapping"/>
      </w:r>
      <w:r>
        <w:br w:type="textWrapping"/>
      </w:r>
      <w:r>
        <w:t xml:space="preserve">“Tóc… Tóc…” Tiểu phù thủy Amos kêu gào: “Con muốn tóc của ma cà rồng làm đũa phép!”</w:t>
      </w:r>
      <w:r>
        <w:br w:type="textWrapping"/>
      </w:r>
      <w:r>
        <w:br w:type="textWrapping"/>
      </w:r>
      <w:r>
        <w:t xml:space="preserve">Volturi, lâm vào một cuộc chiến đấu bảo vệ tóc xưa nay chưa từng có.</w:t>
      </w:r>
      <w:r>
        <w:br w:type="textWrapping"/>
      </w:r>
      <w:r>
        <w:br w:type="textWrapping"/>
      </w:r>
    </w:p>
    <w:p>
      <w:pPr>
        <w:pStyle w:val="Heading2"/>
      </w:pPr>
      <w:bookmarkStart w:id="118" w:name="chương-83-phiên-ngoại-3-vĩnh-hằng"/>
      <w:bookmarkEnd w:id="118"/>
      <w:r>
        <w:t xml:space="preserve">84. Chương 83: Phiên Ngoại 3: Vĩnh Hằng</w:t>
      </w:r>
    </w:p>
    <w:p>
      <w:pPr>
        <w:pStyle w:val="Compact"/>
      </w:pPr>
      <w:r>
        <w:br w:type="textWrapping"/>
      </w:r>
      <w:r>
        <w:br w:type="textWrapping"/>
      </w:r>
      <w:r>
        <w:t xml:space="preserve">Một chiều đông rất nhiều năm sau, hoàng hôn buông xuống.</w:t>
      </w:r>
      <w:r>
        <w:br w:type="textWrapping"/>
      </w:r>
      <w:r>
        <w:br w:type="textWrapping"/>
      </w:r>
      <w:r>
        <w:t xml:space="preserve">Mặt trời ngã về tây, hôm nay là một ngày hiếm thấy ở Forks bởi ánh nắng đầy trời rực rỡ đang chiếu rọi cánh rừng um tùm tầng tầng lớp lớp, nhuộm đẫm một màu vàng óng ánh lên những nhánh cây bị những bông tuyết vây kín, làn gió thổi tới, nhánh cây đong đưa, vô số bụi tuyết rơi lả tả tựa như những mảnh vụn màu vàng ươm.</w:t>
      </w:r>
      <w:r>
        <w:br w:type="textWrapping"/>
      </w:r>
      <w:r>
        <w:br w:type="textWrapping"/>
      </w:r>
      <w:r>
        <w:t xml:space="preserve">Một ma cà rồng cao ngất đứng trên nhánh cây trùng điệp, ánh tà dương hiu tàn chiếu rọi lên gương mặt của hắn, ánh ra một tầng lấp lánh như ánh sao, dung nhan tuấn mỹ tuyệt luân, nhưng lại buồn vui đan xen.</w:t>
      </w:r>
      <w:r>
        <w:br w:type="textWrapping"/>
      </w:r>
      <w:r>
        <w:br w:type="textWrapping"/>
      </w:r>
      <w:r>
        <w:t xml:space="preserve">Đây là nơi hơn một trăm năm trước, hắn và bầu bạn phù thủy của hắn lần đầu tiên gặp gỡ.</w:t>
      </w:r>
      <w:r>
        <w:br w:type="textWrapping"/>
      </w:r>
      <w:r>
        <w:br w:type="textWrapping"/>
      </w:r>
      <w:r>
        <w:t xml:space="preserve">Gió lạnh vào đông, thổi qua nhành cây còn đọng tuyết trắng, bụi tuyết tung bay đầy trời, phiêu đãng khắp bốn phía, rơi vào cánh mũi, trên mặt, lông mi của hắn. cảm giác lạnh buốt mà tê dại kia, làm hắn đột nhiên nhớ tới rất nhiều chuyện trước đây.</w:t>
      </w:r>
      <w:r>
        <w:br w:type="textWrapping"/>
      </w:r>
      <w:r>
        <w:br w:type="textWrapping"/>
      </w:r>
      <w:r>
        <w:t xml:space="preserve">Nơi đây chính là một khu đất nhỏ trên ngọn núi của khu bảo vệ dê rừng, tuyết tùng đối diện sườn núi đứng thẳng như những vệ binh, bụi tuyết chồng chất giữa những nhành thông dưới ánh mặt trời long lanh ánh lên ánh cầu vồng bảy màu. Xuyên qua những cành tùng chằng chịt, mơ hồ có thể trông thấy một hang đá lưng chừng núi, có một phần mộ hơi nhô lên.</w:t>
      </w:r>
      <w:r>
        <w:br w:type="textWrapping"/>
      </w:r>
      <w:r>
        <w:br w:type="textWrapping"/>
      </w:r>
      <w:r>
        <w:t xml:space="preserve">Đó là ngôi mộ của một phù thủy mắt đen, nơi đó chôn vùi tình yêu của cả đời hắn.</w:t>
      </w:r>
      <w:r>
        <w:br w:type="textWrapping"/>
      </w:r>
      <w:r>
        <w:br w:type="textWrapping"/>
      </w:r>
      <w:r>
        <w:t xml:space="preserve">Tầm mắt đột nhiên mơ hồ, hắn trừng to hai mắt, lại không có giọt nước mắt nào tràn ra, nhớ lại tình cảnh rất nhiều năm trước, hắn và bầu bạn phù thủy từng thảo luận.</w:t>
      </w:r>
      <w:r>
        <w:br w:type="textWrapping"/>
      </w:r>
      <w:r>
        <w:br w:type="textWrapping"/>
      </w:r>
      <w:r>
        <w:rPr>
          <w:i/>
        </w:rPr>
        <w:t xml:space="preserve">“Alan, ngay sau khi em chết anh se cùng nằm trong quan tài của em, để tro cốt của chúng ta xen lẫn vào nhau,  được không?”</w:t>
      </w:r>
      <w:r>
        <w:br w:type="textWrapping"/>
      </w:r>
      <w:r>
        <w:br w:type="textWrapping"/>
      </w:r>
      <w:r>
        <w:rPr>
          <w:i/>
        </w:rPr>
        <w:t xml:space="preserve">“Đừng, tôi muốn anh vĩnh viễn sống, bồi hồi trên thế gian, vĩnh viễn ghi khắc tình yêu anh dành cho tôi!”</w:t>
      </w:r>
      <w:r>
        <w:br w:type="textWrapping"/>
      </w:r>
      <w:r>
        <w:br w:type="textWrapping"/>
      </w:r>
      <w:r>
        <w:rPr>
          <w:i/>
        </w:rPr>
        <w:t xml:space="preserve">“… Em thật tàn nhẫn!”</w:t>
      </w:r>
      <w:r>
        <w:br w:type="textWrapping"/>
      </w:r>
      <w:r>
        <w:br w:type="textWrapping"/>
      </w:r>
      <w:r>
        <w:t xml:space="preserve">Đúng vậy a, em tàn nhẫn như thế đó!</w:t>
      </w:r>
      <w:r>
        <w:br w:type="textWrapping"/>
      </w:r>
      <w:r>
        <w:br w:type="textWrapping"/>
      </w:r>
      <w:r>
        <w:t xml:space="preserve">Khi đó hắn chưa từng trải qua những thứ này, chưa từng trải qua nỗi thống khổ sinh ly tử biệt với người yêu, nỗi đau phải tuân thủ lời thề một mình vĩnh viễn sống trên thế gian, không rõ cảm giác khắc cốt ghi tâm khi mất đi người mình yêu sâu đậm, chỉ còn một mình cô đơn tồn tại.</w:t>
      </w:r>
      <w:r>
        <w:br w:type="textWrapping"/>
      </w:r>
      <w:r>
        <w:br w:type="textWrapping"/>
      </w:r>
      <w:r>
        <w:t xml:space="preserve">Có ma cà rồng nói cho hắn biết, cảm giác này gọi là sống không bằng chết. Nhưng khi hắn đã hiểu được thì lại phải tuân thủ lời thề, vĩnh viễn ở lại thế gian này, ghi khắc tình yêu giữa bọn họ.</w:t>
      </w:r>
      <w:r>
        <w:br w:type="textWrapping"/>
      </w:r>
      <w:r>
        <w:br w:type="textWrapping"/>
      </w:r>
      <w:r>
        <w:t xml:space="preserve">Ngay giây phút đó, hắn chưa bao giờ thống hận cuộc sống vĩnh hằng của ma cà rồng đến như vậy.</w:t>
      </w:r>
      <w:r>
        <w:br w:type="textWrapping"/>
      </w:r>
      <w:r>
        <w:br w:type="textWrapping"/>
      </w:r>
      <w:r>
        <w:t xml:space="preserve">Hắn hối hận, hắn không nên đáp ứng lời thề phải vĩnh viễn tồn tại trên thế gian này với phù thủy, dù làm bạn với y cùng nằm chung một nắm mồ, dù cùng bước vào địa ngục trong truyền thuyết, cũng đỡ hơn phải một mình bồi hồi trên thế gian này.</w:t>
      </w:r>
      <w:r>
        <w:br w:type="textWrapping"/>
      </w:r>
      <w:r>
        <w:br w:type="textWrapping"/>
      </w:r>
      <w:r>
        <w:t xml:space="preserve">Gió rét thổi qua, tuyết bụi hỗn loạn bay múa, tựa nhau dòng suy nghĩ trong đầu hắn.</w:t>
      </w:r>
      <w:r>
        <w:br w:type="textWrapping"/>
      </w:r>
      <w:r>
        <w:br w:type="textWrapping"/>
      </w:r>
      <w:r>
        <w:t xml:space="preserve">Nhìn phần mộ chôn cất phù thủy, hắn đột nhiên nở nụ cười, nụ cười như hoa bỉ ngạn dưới ánh trăng đêm, đẹp đẽ phi thường, tỏa hương trong phút chốc.</w:t>
      </w:r>
      <w:r>
        <w:br w:type="textWrapping"/>
      </w:r>
      <w:r>
        <w:br w:type="textWrapping"/>
      </w:r>
      <w:r>
        <w:t xml:space="preserve">Người yêu của hắn cũng không đi đâu xa, hắn vẫn luôn bảo vệ lấy y không phải sao? Dùng thời gian vĩnh hằng bảo vệ, ghi khắc tình yêu giữa hai người.</w:t>
      </w:r>
      <w:r>
        <w:br w:type="textWrapping"/>
      </w:r>
      <w:r>
        <w:br w:type="textWrapping"/>
      </w:r>
      <w:r>
        <w:t xml:space="preserve">Đứng trên ngọn núi tuyết tùng trùng điệp nhấp nhô, đứng ở nơi nắng chiều hừng hực đầy trời, hắn nâng mặt dây chuyền trước ngực lên, bên trong khắc một con rắn màu ngân lục quấn lấy một con dơi màu vàng kim, trong lòng bỗng ấm lên kì lạ, vui sướng mà an bình.</w:t>
      </w:r>
      <w:r>
        <w:br w:type="textWrapping"/>
      </w:r>
      <w:r>
        <w:br w:type="textWrapping"/>
      </w:r>
      <w:r>
        <w:t xml:space="preserve">Bạn lữ của hắn, cũng không thật sự bỏ lại hắn ra đi.</w:t>
      </w:r>
      <w:r>
        <w:br w:type="textWrapping"/>
      </w:r>
      <w:r>
        <w:br w:type="textWrapping"/>
      </w:r>
      <w:r>
        <w:t xml:space="preserve">Hắn biết rõ, mặc kệ cách xa nhau chân trời góc bễ, thời gian cứ trôi đi, y cuối cùng cũng không cách nào rời bỏ hắn. Bởi vì một phần sinh mạng của y, đã vĩnh viễn thuộc về hắn rồ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sac-than-qu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8a9f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41" Target="media/rId41.jpg" /><Relationship Type="http://schemas.openxmlformats.org/officeDocument/2006/relationships/image" Id="rId103" Target="media/rId103.jpg" /><Relationship Type="http://schemas.openxmlformats.org/officeDocument/2006/relationships/hyperlink" Id="rId34" Target="http://ic2.pbase.com/o6/93/611193/1/77908299.yrnf9XAj._X4T0920_nachtegaal_05_800x600.jpg" TargetMode="External" /><Relationship Type="http://schemas.openxmlformats.org/officeDocument/2006/relationships/hyperlink" Id="rId82" Target="http://vi.wikipedia.org/wiki/D%C6%B0%C6%A1ng_t%E1%BB%AD_kinh" TargetMode="External" /><Relationship Type="http://schemas.openxmlformats.org/officeDocument/2006/relationships/hyperlink" Id="rId79" Target="https://tuongtucac.wordpress.com/2012/04/16/m%e1%bb%99-s%e1%ba%afc-th%e1%ba%a7n-quang-ch%c6%b0%c6%a1ng-2/" TargetMode="External" /><Relationship Type="http://schemas.openxmlformats.org/officeDocument/2006/relationships/hyperlink" Id="rId47" Target="https://vi.wikipedia.org/wiki/M16" TargetMode="External" /></Relationships>
</file>

<file path=word/_rels/footnotes.xml.rels><?xml version="1.0" encoding="UTF-8"?>
<Relationships xmlns="http://schemas.openxmlformats.org/package/2006/relationships"><Relationship Type="http://schemas.openxmlformats.org/officeDocument/2006/relationships/hyperlink" Id="rId34" Target="http://ic2.pbase.com/o6/93/611193/1/77908299.yrnf9XAj._X4T0920_nachtegaal_05_800x600.jpg" TargetMode="External" /><Relationship Type="http://schemas.openxmlformats.org/officeDocument/2006/relationships/hyperlink" Id="rId82" Target="http://vi.wikipedia.org/wiki/D%C6%B0%C6%A1ng_t%E1%BB%AD_kinh" TargetMode="External" /><Relationship Type="http://schemas.openxmlformats.org/officeDocument/2006/relationships/hyperlink" Id="rId79" Target="https://tuongtucac.wordpress.com/2012/04/16/m%e1%bb%99-s%e1%ba%afc-th%e1%ba%a7n-quang-ch%c6%b0%c6%a1ng-2/" TargetMode="External" /><Relationship Type="http://schemas.openxmlformats.org/officeDocument/2006/relationships/hyperlink" Id="rId47" Target="https://vi.wikipedia.org/wiki/M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 Sắc Thần Quang</dc:title>
  <dc:creator/>
  <dcterms:created xsi:type="dcterms:W3CDTF">2018-08-06T04:20:23Z</dcterms:created>
  <dcterms:modified xsi:type="dcterms:W3CDTF">2018-08-06T04:20:23Z</dcterms:modified>
</cp:coreProperties>
</file>